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3FE7" w:rsidRPr="00334474" w:rsidRDefault="00A43FE7" w:rsidP="00B16465">
      <w:pPr>
        <w:pStyle w:val="Subtitle"/>
        <w:rPr>
          <w:rFonts w:ascii="Arial Unicode MS" w:eastAsia="Arial Unicode MS" w:hAnsi="Arial Unicode MS" w:cs="Arial Unicode MS"/>
        </w:rPr>
      </w:pPr>
      <w:r w:rsidRPr="00334474">
        <w:rPr>
          <w:rFonts w:ascii="Arial Unicode MS" w:eastAsia="Arial Unicode MS" w:hAnsi="Arial Unicode MS" w:cs="Arial Unicode MS"/>
        </w:rPr>
        <w:t>Supporting Information</w:t>
      </w:r>
    </w:p>
    <w:p w:rsidR="00470864" w:rsidRPr="00334474" w:rsidRDefault="00470864" w:rsidP="00A43FE7">
      <w:pPr>
        <w:jc w:val="center"/>
        <w:rPr>
          <w:rFonts w:ascii="Times New Roman" w:hAnsi="Times New Roman" w:cs="Times New Roman"/>
          <w:b/>
          <w:sz w:val="36"/>
          <w:szCs w:val="28"/>
        </w:rPr>
      </w:pPr>
    </w:p>
    <w:p w:rsidR="00470864" w:rsidRPr="00334474" w:rsidRDefault="00470864" w:rsidP="00470864">
      <w:pPr>
        <w:spacing w:line="360" w:lineRule="auto"/>
        <w:jc w:val="center"/>
        <w:rPr>
          <w:rFonts w:ascii="Times New Roman" w:hAnsi="Times New Roman" w:cs="Times New Roman"/>
          <w:b/>
          <w:sz w:val="24"/>
          <w:szCs w:val="24"/>
        </w:rPr>
      </w:pPr>
      <w:bookmarkStart w:id="0" w:name="_Hlk535931953"/>
      <w:r w:rsidRPr="00334474">
        <w:rPr>
          <w:rFonts w:ascii="Times New Roman" w:hAnsi="Times New Roman" w:cs="Times New Roman"/>
          <w:b/>
          <w:sz w:val="24"/>
          <w:szCs w:val="24"/>
        </w:rPr>
        <w:t xml:space="preserve">Theoretical insights into the depolymerization mechanism of lignin to methyl </w:t>
      </w:r>
      <w:bookmarkStart w:id="1" w:name="_GoBack"/>
      <w:r w:rsidRPr="00334474">
        <w:rPr>
          <w:rFonts w:ascii="Times New Roman" w:hAnsi="Times New Roman" w:cs="Times New Roman"/>
          <w:b/>
          <w:i/>
          <w:sz w:val="24"/>
          <w:szCs w:val="24"/>
        </w:rPr>
        <w:t>p</w:t>
      </w:r>
      <w:r w:rsidRPr="00334474">
        <w:rPr>
          <w:rFonts w:ascii="Times New Roman" w:hAnsi="Times New Roman" w:cs="Times New Roman"/>
          <w:b/>
          <w:sz w:val="24"/>
          <w:szCs w:val="24"/>
        </w:rPr>
        <w:t>-hydroxycinnamate by [Bmim][FeCl</w:t>
      </w:r>
      <w:r w:rsidRPr="00334474">
        <w:rPr>
          <w:rFonts w:ascii="Times New Roman" w:hAnsi="Times New Roman" w:cs="Times New Roman"/>
          <w:b/>
          <w:sz w:val="24"/>
          <w:szCs w:val="24"/>
          <w:vertAlign w:val="subscript"/>
        </w:rPr>
        <w:t>4</w:t>
      </w:r>
      <w:r w:rsidRPr="00334474">
        <w:rPr>
          <w:rFonts w:ascii="Times New Roman" w:hAnsi="Times New Roman" w:cs="Times New Roman"/>
          <w:b/>
          <w:sz w:val="24"/>
          <w:szCs w:val="24"/>
        </w:rPr>
        <w:t>] ionic liquid</w:t>
      </w:r>
    </w:p>
    <w:p w:rsidR="00CB7A3D" w:rsidRPr="00334474" w:rsidRDefault="00470864" w:rsidP="00CB7A3D">
      <w:pPr>
        <w:spacing w:line="360" w:lineRule="auto"/>
        <w:jc w:val="center"/>
        <w:rPr>
          <w:rFonts w:ascii="Times New Roman" w:hAnsi="Times New Roman" w:cs="Times New Roman"/>
          <w:sz w:val="22"/>
        </w:rPr>
      </w:pPr>
      <w:bookmarkStart w:id="2" w:name="_Hlk535931962"/>
      <w:bookmarkEnd w:id="0"/>
      <w:bookmarkEnd w:id="1"/>
      <w:r w:rsidRPr="00334474">
        <w:rPr>
          <w:rFonts w:ascii="Times New Roman" w:hAnsi="Times New Roman" w:cs="Times New Roman"/>
          <w:sz w:val="22"/>
        </w:rPr>
        <w:t>Tian Zhang,</w:t>
      </w:r>
      <w:r w:rsidRPr="00334474">
        <w:rPr>
          <w:rFonts w:ascii="Times New Roman" w:hAnsi="Times New Roman" w:cs="Times New Roman"/>
          <w:sz w:val="22"/>
          <w:vertAlign w:val="superscript"/>
        </w:rPr>
        <w:t>a,b</w:t>
      </w:r>
      <w:r w:rsidRPr="00334474">
        <w:rPr>
          <w:rFonts w:ascii="Times New Roman" w:hAnsi="Times New Roman" w:cs="Times New Roman"/>
          <w:sz w:val="22"/>
        </w:rPr>
        <w:t xml:space="preserve"> Yaqin Zhang,</w:t>
      </w:r>
      <w:r w:rsidRPr="00334474">
        <w:rPr>
          <w:rFonts w:ascii="Times New Roman" w:hAnsi="Times New Roman" w:cs="Times New Roman"/>
          <w:sz w:val="22"/>
          <w:vertAlign w:val="superscript"/>
        </w:rPr>
        <w:t>b</w:t>
      </w:r>
      <w:r w:rsidRPr="00334474">
        <w:rPr>
          <w:rFonts w:ascii="Times New Roman" w:hAnsi="Times New Roman" w:cs="Times New Roman"/>
          <w:sz w:val="22"/>
        </w:rPr>
        <w:t xml:space="preserve"> Yanlei Wang,</w:t>
      </w:r>
      <w:r w:rsidRPr="00334474">
        <w:rPr>
          <w:rFonts w:ascii="Times New Roman" w:hAnsi="Times New Roman" w:cs="Times New Roman"/>
          <w:sz w:val="22"/>
          <w:vertAlign w:val="superscript"/>
        </w:rPr>
        <w:t>b</w:t>
      </w:r>
      <w:r w:rsidRPr="00334474">
        <w:rPr>
          <w:rFonts w:ascii="Times New Roman" w:hAnsi="Times New Roman" w:cs="Times New Roman"/>
          <w:sz w:val="22"/>
        </w:rPr>
        <w:t xml:space="preserve"> Feng Huo,</w:t>
      </w:r>
      <w:r w:rsidRPr="00334474">
        <w:rPr>
          <w:rFonts w:ascii="Times New Roman" w:hAnsi="Times New Roman" w:cs="Times New Roman"/>
          <w:sz w:val="22"/>
          <w:vertAlign w:val="superscript"/>
        </w:rPr>
        <w:t>b</w:t>
      </w:r>
      <w:r w:rsidRPr="00334474">
        <w:rPr>
          <w:rFonts w:ascii="Times New Roman" w:hAnsi="Times New Roman" w:cs="Times New Roman"/>
          <w:sz w:val="22"/>
        </w:rPr>
        <w:t xml:space="preserve"> Zhangmin Li,</w:t>
      </w:r>
      <w:r w:rsidRPr="00334474">
        <w:rPr>
          <w:rFonts w:ascii="Times New Roman" w:hAnsi="Times New Roman" w:cs="Times New Roman"/>
          <w:sz w:val="22"/>
          <w:vertAlign w:val="superscript"/>
        </w:rPr>
        <w:t>a</w:t>
      </w:r>
      <w:r w:rsidRPr="00334474">
        <w:rPr>
          <w:rFonts w:ascii="Times New Roman" w:hAnsi="Times New Roman" w:cs="Times New Roman"/>
          <w:sz w:val="22"/>
        </w:rPr>
        <w:t xml:space="preserve"> Qiang Zeng,</w:t>
      </w:r>
      <w:r w:rsidRPr="00334474">
        <w:rPr>
          <w:rFonts w:ascii="Times New Roman" w:hAnsi="Times New Roman" w:cs="Times New Roman"/>
          <w:sz w:val="22"/>
          <w:vertAlign w:val="superscript"/>
        </w:rPr>
        <w:t>a</w:t>
      </w:r>
      <w:r w:rsidRPr="00334474">
        <w:rPr>
          <w:rFonts w:ascii="Times New Roman" w:hAnsi="Times New Roman" w:cs="Times New Roman"/>
          <w:sz w:val="22"/>
        </w:rPr>
        <w:t xml:space="preserve"> </w:t>
      </w:r>
    </w:p>
    <w:p w:rsidR="00470864" w:rsidRPr="00334474" w:rsidRDefault="00470864" w:rsidP="00CB7A3D">
      <w:pPr>
        <w:spacing w:line="360" w:lineRule="auto"/>
        <w:jc w:val="center"/>
        <w:rPr>
          <w:rFonts w:ascii="Times New Roman" w:eastAsia="Batang" w:hAnsi="Times New Roman" w:cs="Times New Roman"/>
          <w:sz w:val="22"/>
          <w:lang w:eastAsia="ko-KR"/>
        </w:rPr>
      </w:pPr>
      <w:r w:rsidRPr="00334474">
        <w:rPr>
          <w:rFonts w:ascii="Times New Roman" w:hAnsi="Times New Roman" w:cs="Times New Roman"/>
          <w:sz w:val="22"/>
        </w:rPr>
        <w:t>Hongyan He,</w:t>
      </w:r>
      <w:r w:rsidRPr="00334474">
        <w:rPr>
          <w:rFonts w:ascii="Times New Roman" w:hAnsi="Times New Roman" w:cs="Times New Roman"/>
          <w:sz w:val="22"/>
          <w:vertAlign w:val="superscript"/>
        </w:rPr>
        <w:t>b*</w:t>
      </w:r>
      <w:r w:rsidRPr="00334474">
        <w:rPr>
          <w:rFonts w:ascii="Times New Roman" w:hAnsi="Times New Roman" w:cs="Times New Roman"/>
          <w:sz w:val="22"/>
        </w:rPr>
        <w:t xml:space="preserve"> Xuehui Li</w:t>
      </w:r>
      <w:r w:rsidRPr="00334474">
        <w:rPr>
          <w:rFonts w:ascii="Times New Roman" w:hAnsi="Times New Roman" w:cs="Times New Roman"/>
          <w:sz w:val="22"/>
          <w:vertAlign w:val="superscript"/>
        </w:rPr>
        <w:t>a*</w:t>
      </w:r>
    </w:p>
    <w:bookmarkEnd w:id="2"/>
    <w:p w:rsidR="00470864" w:rsidRPr="00334474" w:rsidRDefault="00470864" w:rsidP="00E3072D">
      <w:pPr>
        <w:adjustRightInd w:val="0"/>
        <w:snapToGrid w:val="0"/>
        <w:spacing w:afterLines="50" w:after="156" w:line="276" w:lineRule="auto"/>
        <w:jc w:val="left"/>
        <w:rPr>
          <w:rFonts w:ascii="Times New Roman" w:hAnsi="Times New Roman" w:cs="Times New Roman"/>
          <w:i/>
          <w:iCs/>
          <w:sz w:val="18"/>
          <w:szCs w:val="18"/>
        </w:rPr>
      </w:pPr>
      <w:r w:rsidRPr="00334474">
        <w:rPr>
          <w:rFonts w:ascii="Times New Roman" w:hAnsi="Times New Roman" w:cs="Times New Roman"/>
          <w:sz w:val="18"/>
          <w:szCs w:val="18"/>
          <w:vertAlign w:val="superscript"/>
        </w:rPr>
        <w:t>a</w:t>
      </w:r>
      <w:r w:rsidRPr="00334474">
        <w:rPr>
          <w:rFonts w:ascii="Times New Roman" w:hAnsi="Times New Roman" w:cs="Times New Roman"/>
          <w:i/>
          <w:iCs/>
          <w:sz w:val="18"/>
          <w:szCs w:val="18"/>
        </w:rPr>
        <w:t>School of Chemistry and Chemical Engineering, State Key Laboratory of Pulp and Paper Engineering, South China University of Technology, Guangzhou 510640, China. E-mail: cexhli@scut.edu.cn</w:t>
      </w:r>
    </w:p>
    <w:p w:rsidR="00470864" w:rsidRPr="00334474" w:rsidRDefault="00470864" w:rsidP="00E3072D">
      <w:pPr>
        <w:adjustRightInd w:val="0"/>
        <w:snapToGrid w:val="0"/>
        <w:spacing w:afterLines="50" w:after="156" w:line="276" w:lineRule="auto"/>
        <w:rPr>
          <w:rFonts w:ascii="Times New Roman" w:hAnsi="Times New Roman" w:cs="Times New Roman"/>
          <w:b/>
          <w:sz w:val="18"/>
          <w:szCs w:val="18"/>
        </w:rPr>
      </w:pPr>
      <w:r w:rsidRPr="00334474">
        <w:rPr>
          <w:rFonts w:ascii="Times New Roman" w:hAnsi="Times New Roman" w:cs="Times New Roman"/>
          <w:sz w:val="18"/>
          <w:szCs w:val="18"/>
          <w:vertAlign w:val="superscript"/>
        </w:rPr>
        <w:t>b</w:t>
      </w:r>
      <w:r w:rsidRPr="00334474">
        <w:rPr>
          <w:rFonts w:ascii="Times New Roman" w:hAnsi="Times New Roman" w:cs="Times New Roman"/>
          <w:i/>
          <w:iCs/>
          <w:sz w:val="18"/>
          <w:szCs w:val="18"/>
        </w:rPr>
        <w:t>Beijing Key Laboratory of Ionic Liquids Clean Process, CAS Key Laboratory of Green Process and Engineering, State Key Laboratory of Multiphase Complex Systems, Institute of Process Engineering, Chinese Academy of Sciences, Beijing 100190, China. Email: hyhe@ipe.ac.cn</w:t>
      </w:r>
    </w:p>
    <w:p w:rsidR="007D5511" w:rsidRPr="00334474" w:rsidRDefault="009F2AE8" w:rsidP="00CD42C6">
      <w:pPr>
        <w:pStyle w:val="ListParagraph"/>
        <w:numPr>
          <w:ilvl w:val="0"/>
          <w:numId w:val="3"/>
        </w:numPr>
        <w:adjustRightInd w:val="0"/>
        <w:snapToGrid w:val="0"/>
        <w:spacing w:beforeLines="100" w:before="312" w:afterLines="50" w:after="156" w:line="288" w:lineRule="auto"/>
        <w:ind w:left="357" w:firstLineChars="0" w:hanging="357"/>
        <w:rPr>
          <w:rFonts w:ascii="Times New Roman" w:hAnsi="Times New Roman" w:cs="Times New Roman"/>
          <w:sz w:val="22"/>
        </w:rPr>
      </w:pPr>
      <w:r w:rsidRPr="00334474">
        <w:rPr>
          <w:rFonts w:ascii="Times New Roman" w:hAnsi="Times New Roman" w:cs="Times New Roman"/>
          <w:sz w:val="22"/>
        </w:rPr>
        <w:t>Key Optimized G</w:t>
      </w:r>
      <w:r w:rsidR="00FB1956" w:rsidRPr="00334474">
        <w:rPr>
          <w:rFonts w:ascii="Times New Roman" w:hAnsi="Times New Roman" w:cs="Times New Roman"/>
          <w:sz w:val="22"/>
        </w:rPr>
        <w:t xml:space="preserve">eometries and </w:t>
      </w:r>
      <w:r w:rsidRPr="00334474">
        <w:rPr>
          <w:rFonts w:ascii="Times New Roman" w:hAnsi="Times New Roman" w:cs="Times New Roman"/>
          <w:sz w:val="22"/>
        </w:rPr>
        <w:t>IRC C</w:t>
      </w:r>
      <w:r w:rsidR="00FB1956" w:rsidRPr="00334474">
        <w:rPr>
          <w:rFonts w:ascii="Times New Roman" w:hAnsi="Times New Roman" w:cs="Times New Roman"/>
          <w:sz w:val="22"/>
        </w:rPr>
        <w:t>alculations</w:t>
      </w:r>
      <w:r w:rsidR="001D35B1" w:rsidRPr="00334474">
        <w:rPr>
          <w:rFonts w:ascii="Times New Roman" w:hAnsi="Times New Roman" w:cs="Times New Roman"/>
          <w:sz w:val="22"/>
        </w:rPr>
        <w:t xml:space="preserve"> (pages s2-s</w:t>
      </w:r>
      <w:r w:rsidR="000703C3" w:rsidRPr="00334474">
        <w:rPr>
          <w:rFonts w:ascii="Times New Roman" w:hAnsi="Times New Roman" w:cs="Times New Roman"/>
          <w:sz w:val="22"/>
        </w:rPr>
        <w:t>6</w:t>
      </w:r>
      <w:r w:rsidR="001D35B1" w:rsidRPr="00334474">
        <w:rPr>
          <w:rFonts w:ascii="Times New Roman" w:hAnsi="Times New Roman" w:cs="Times New Roman"/>
          <w:sz w:val="22"/>
        </w:rPr>
        <w:t>)</w:t>
      </w:r>
    </w:p>
    <w:p w:rsidR="0054067F" w:rsidRPr="00334474" w:rsidRDefault="00277940" w:rsidP="00CD42C6">
      <w:pPr>
        <w:pStyle w:val="ListParagraph"/>
        <w:numPr>
          <w:ilvl w:val="0"/>
          <w:numId w:val="3"/>
        </w:numPr>
        <w:adjustRightInd w:val="0"/>
        <w:snapToGrid w:val="0"/>
        <w:spacing w:afterLines="50" w:after="156" w:line="288" w:lineRule="auto"/>
        <w:ind w:left="357" w:firstLineChars="0" w:hanging="357"/>
        <w:rPr>
          <w:rFonts w:ascii="Times New Roman" w:hAnsi="Times New Roman" w:cs="Times New Roman"/>
          <w:sz w:val="22"/>
        </w:rPr>
      </w:pPr>
      <w:r w:rsidRPr="00334474">
        <w:rPr>
          <w:rFonts w:ascii="Times New Roman" w:hAnsi="Times New Roman" w:cs="Times New Roman"/>
          <w:sz w:val="22"/>
        </w:rPr>
        <w:t>Sc</w:t>
      </w:r>
      <w:r w:rsidR="004A32EF" w:rsidRPr="00334474">
        <w:rPr>
          <w:rFonts w:ascii="Times New Roman" w:hAnsi="Times New Roman" w:cs="Times New Roman"/>
          <w:sz w:val="22"/>
        </w:rPr>
        <w:t>hem</w:t>
      </w:r>
      <w:r w:rsidR="00B53AB7" w:rsidRPr="00334474">
        <w:rPr>
          <w:rFonts w:ascii="Times New Roman" w:hAnsi="Times New Roman" w:cs="Times New Roman"/>
          <w:sz w:val="22"/>
        </w:rPr>
        <w:t>atic Diagram</w:t>
      </w:r>
      <w:r w:rsidR="004A32EF" w:rsidRPr="00334474">
        <w:rPr>
          <w:rFonts w:ascii="Times New Roman" w:hAnsi="Times New Roman" w:cs="Times New Roman"/>
          <w:sz w:val="22"/>
        </w:rPr>
        <w:t xml:space="preserve"> of </w:t>
      </w:r>
      <w:r w:rsidR="001D35B1" w:rsidRPr="00334474">
        <w:rPr>
          <w:rFonts w:ascii="Times New Roman" w:hAnsi="Times New Roman" w:cs="Times New Roman"/>
          <w:sz w:val="22"/>
        </w:rPr>
        <w:t>the Three Potential</w:t>
      </w:r>
      <w:r w:rsidR="004A32EF" w:rsidRPr="00334474">
        <w:rPr>
          <w:rFonts w:ascii="Times New Roman" w:hAnsi="Times New Roman" w:cs="Times New Roman"/>
          <w:sz w:val="22"/>
        </w:rPr>
        <w:t xml:space="preserve"> </w:t>
      </w:r>
      <w:r w:rsidR="000F3366" w:rsidRPr="00334474">
        <w:rPr>
          <w:rFonts w:ascii="Times New Roman" w:hAnsi="Times New Roman" w:cs="Times New Roman"/>
          <w:sz w:val="22"/>
        </w:rPr>
        <w:t>C</w:t>
      </w:r>
      <w:r w:rsidR="00993803" w:rsidRPr="00334474">
        <w:rPr>
          <w:rFonts w:ascii="Times New Roman" w:hAnsi="Times New Roman" w:cs="Times New Roman"/>
          <w:sz w:val="22"/>
        </w:rPr>
        <w:t xml:space="preserve">atalytic </w:t>
      </w:r>
      <w:r w:rsidR="000F3366" w:rsidRPr="00334474">
        <w:rPr>
          <w:rFonts w:ascii="Times New Roman" w:hAnsi="Times New Roman" w:cs="Times New Roman"/>
          <w:sz w:val="22"/>
        </w:rPr>
        <w:t>M</w:t>
      </w:r>
      <w:r w:rsidR="00D7539E" w:rsidRPr="00334474">
        <w:rPr>
          <w:rFonts w:ascii="Times New Roman" w:hAnsi="Times New Roman" w:cs="Times New Roman"/>
          <w:sz w:val="22"/>
        </w:rPr>
        <w:t>echanisms</w:t>
      </w:r>
      <w:r w:rsidR="001D35B1" w:rsidRPr="00334474">
        <w:rPr>
          <w:rFonts w:ascii="Times New Roman" w:hAnsi="Times New Roman" w:cs="Times New Roman"/>
          <w:sz w:val="22"/>
        </w:rPr>
        <w:t xml:space="preserve"> (pages s</w:t>
      </w:r>
      <w:r w:rsidR="000703C3" w:rsidRPr="00334474">
        <w:rPr>
          <w:rFonts w:ascii="Times New Roman" w:hAnsi="Times New Roman" w:cs="Times New Roman"/>
          <w:sz w:val="22"/>
        </w:rPr>
        <w:t>7</w:t>
      </w:r>
      <w:r w:rsidR="001D35B1" w:rsidRPr="00334474">
        <w:rPr>
          <w:rFonts w:ascii="Times New Roman" w:hAnsi="Times New Roman" w:cs="Times New Roman"/>
          <w:sz w:val="22"/>
        </w:rPr>
        <w:t>-s</w:t>
      </w:r>
      <w:r w:rsidR="000703C3" w:rsidRPr="00334474">
        <w:rPr>
          <w:rFonts w:ascii="Times New Roman" w:hAnsi="Times New Roman" w:cs="Times New Roman"/>
          <w:sz w:val="22"/>
        </w:rPr>
        <w:t>8</w:t>
      </w:r>
      <w:r w:rsidR="001D35B1" w:rsidRPr="00334474">
        <w:rPr>
          <w:rFonts w:ascii="Times New Roman" w:hAnsi="Times New Roman" w:cs="Times New Roman"/>
          <w:sz w:val="22"/>
        </w:rPr>
        <w:t>)</w:t>
      </w:r>
    </w:p>
    <w:p w:rsidR="00A31C30" w:rsidRPr="00334474" w:rsidRDefault="00D453B6" w:rsidP="00CD42C6">
      <w:pPr>
        <w:pStyle w:val="ListParagraph"/>
        <w:numPr>
          <w:ilvl w:val="0"/>
          <w:numId w:val="3"/>
        </w:numPr>
        <w:adjustRightInd w:val="0"/>
        <w:snapToGrid w:val="0"/>
        <w:spacing w:afterLines="50" w:after="156" w:line="288" w:lineRule="auto"/>
        <w:ind w:left="357" w:firstLineChars="0" w:hanging="357"/>
        <w:rPr>
          <w:rFonts w:ascii="Times New Roman" w:hAnsi="Times New Roman" w:cs="Times New Roman"/>
          <w:sz w:val="22"/>
        </w:rPr>
      </w:pPr>
      <w:r w:rsidRPr="00334474">
        <w:rPr>
          <w:rFonts w:ascii="Times New Roman" w:hAnsi="Times New Roman" w:cs="Times New Roman"/>
          <w:sz w:val="22"/>
        </w:rPr>
        <w:t xml:space="preserve">Calculated Gibbs Free Energy Profiles along </w:t>
      </w:r>
      <w:r w:rsidR="00A31C30" w:rsidRPr="00334474">
        <w:rPr>
          <w:rFonts w:ascii="Times New Roman" w:hAnsi="Times New Roman" w:cs="Times New Roman"/>
          <w:sz w:val="22"/>
        </w:rPr>
        <w:t>Pathway</w:t>
      </w:r>
      <w:r w:rsidR="00EC0820" w:rsidRPr="00334474">
        <w:rPr>
          <w:rFonts w:ascii="Times New Roman" w:hAnsi="Times New Roman" w:cs="Times New Roman"/>
          <w:sz w:val="22"/>
        </w:rPr>
        <w:t>s</w:t>
      </w:r>
      <w:r w:rsidR="00A31C30" w:rsidRPr="00334474">
        <w:rPr>
          <w:rFonts w:ascii="Times New Roman" w:hAnsi="Times New Roman" w:cs="Times New Roman"/>
          <w:sz w:val="22"/>
        </w:rPr>
        <w:t xml:space="preserve"> </w:t>
      </w:r>
      <w:r w:rsidR="00A31C30" w:rsidRPr="00334474">
        <w:rPr>
          <w:rFonts w:ascii="Times New Roman" w:hAnsi="Times New Roman" w:cs="Times New Roman"/>
          <w:b/>
          <w:sz w:val="22"/>
        </w:rPr>
        <w:t>a</w:t>
      </w:r>
      <w:r w:rsidR="00A31C30" w:rsidRPr="00334474">
        <w:rPr>
          <w:rFonts w:ascii="Times New Roman" w:hAnsi="Times New Roman" w:cs="Times New Roman"/>
          <w:sz w:val="22"/>
        </w:rPr>
        <w:t xml:space="preserve">, </w:t>
      </w:r>
      <w:r w:rsidR="00A31C30" w:rsidRPr="00334474">
        <w:rPr>
          <w:rFonts w:ascii="Times New Roman" w:hAnsi="Times New Roman" w:cs="Times New Roman"/>
          <w:b/>
          <w:sz w:val="22"/>
        </w:rPr>
        <w:t>b</w:t>
      </w:r>
      <w:r w:rsidR="00EC0820" w:rsidRPr="00334474">
        <w:rPr>
          <w:rFonts w:ascii="Times New Roman" w:hAnsi="Times New Roman" w:cs="Times New Roman"/>
          <w:sz w:val="22"/>
        </w:rPr>
        <w:t>,</w:t>
      </w:r>
      <w:r w:rsidR="00A31C30" w:rsidRPr="00334474">
        <w:rPr>
          <w:rFonts w:ascii="Times New Roman" w:hAnsi="Times New Roman" w:cs="Times New Roman"/>
          <w:sz w:val="22"/>
        </w:rPr>
        <w:t xml:space="preserve"> and</w:t>
      </w:r>
      <w:r w:rsidR="009F2AE8" w:rsidRPr="00334474">
        <w:rPr>
          <w:rFonts w:ascii="Times New Roman" w:hAnsi="Times New Roman" w:cs="Times New Roman"/>
          <w:sz w:val="22"/>
        </w:rPr>
        <w:t xml:space="preserve"> </w:t>
      </w:r>
      <w:r w:rsidR="009F2AE8" w:rsidRPr="00334474">
        <w:rPr>
          <w:rFonts w:ascii="Times New Roman" w:hAnsi="Times New Roman" w:cs="Times New Roman"/>
          <w:b/>
          <w:sz w:val="22"/>
        </w:rPr>
        <w:t>c</w:t>
      </w:r>
      <w:r w:rsidRPr="00334474">
        <w:rPr>
          <w:rFonts w:ascii="Times New Roman" w:hAnsi="Times New Roman" w:cs="Times New Roman"/>
          <w:b/>
          <w:sz w:val="22"/>
        </w:rPr>
        <w:t xml:space="preserve"> </w:t>
      </w:r>
      <w:r w:rsidRPr="00334474">
        <w:rPr>
          <w:rFonts w:ascii="Times New Roman" w:hAnsi="Times New Roman" w:cs="Times New Roman"/>
          <w:sz w:val="22"/>
        </w:rPr>
        <w:t>(page s</w:t>
      </w:r>
      <w:r w:rsidR="000703C3" w:rsidRPr="00334474">
        <w:rPr>
          <w:rFonts w:ascii="Times New Roman" w:hAnsi="Times New Roman" w:cs="Times New Roman"/>
          <w:sz w:val="22"/>
        </w:rPr>
        <w:t>9</w:t>
      </w:r>
      <w:r w:rsidRPr="00334474">
        <w:rPr>
          <w:rFonts w:ascii="Times New Roman" w:hAnsi="Times New Roman" w:cs="Times New Roman"/>
          <w:sz w:val="22"/>
        </w:rPr>
        <w:t>)</w:t>
      </w:r>
    </w:p>
    <w:p w:rsidR="000703C3" w:rsidRPr="00334474" w:rsidRDefault="00EC0820" w:rsidP="00CD42C6">
      <w:pPr>
        <w:pStyle w:val="ListParagraph"/>
        <w:numPr>
          <w:ilvl w:val="0"/>
          <w:numId w:val="3"/>
        </w:numPr>
        <w:adjustRightInd w:val="0"/>
        <w:snapToGrid w:val="0"/>
        <w:spacing w:afterLines="50" w:after="156" w:line="288" w:lineRule="auto"/>
        <w:ind w:left="357" w:firstLineChars="0" w:hanging="357"/>
        <w:rPr>
          <w:rFonts w:ascii="Times New Roman" w:hAnsi="Times New Roman" w:cs="Times New Roman"/>
          <w:sz w:val="22"/>
        </w:rPr>
      </w:pPr>
      <w:r w:rsidRPr="00334474">
        <w:rPr>
          <w:rFonts w:ascii="Times New Roman" w:hAnsi="Times New Roman" w:cs="Times New Roman"/>
          <w:sz w:val="22"/>
        </w:rPr>
        <w:t xml:space="preserve">Gibbs </w:t>
      </w:r>
      <w:r w:rsidR="000703C3" w:rsidRPr="00334474">
        <w:rPr>
          <w:rFonts w:ascii="Times New Roman" w:hAnsi="Times New Roman" w:cs="Times New Roman"/>
          <w:sz w:val="22"/>
        </w:rPr>
        <w:t>Free Energy Profiles</w:t>
      </w:r>
      <w:r w:rsidRPr="00334474">
        <w:rPr>
          <w:rFonts w:ascii="Times New Roman" w:hAnsi="Times New Roman" w:cs="Times New Roman"/>
          <w:sz w:val="22"/>
        </w:rPr>
        <w:t xml:space="preserve"> </w:t>
      </w:r>
      <w:r w:rsidR="00E62F5F" w:rsidRPr="00334474">
        <w:rPr>
          <w:rFonts w:ascii="Times New Roman" w:hAnsi="Times New Roman" w:cs="Times New Roman"/>
          <w:sz w:val="22"/>
        </w:rPr>
        <w:t>in Gas Phase and with Solvation Model</w:t>
      </w:r>
      <w:r w:rsidR="005A445C" w:rsidRPr="00334474">
        <w:rPr>
          <w:rFonts w:ascii="Times New Roman" w:hAnsi="Times New Roman" w:cs="Times New Roman"/>
          <w:sz w:val="22"/>
        </w:rPr>
        <w:t xml:space="preserve"> </w:t>
      </w:r>
      <w:r w:rsidR="00C71817" w:rsidRPr="00334474">
        <w:rPr>
          <w:rFonts w:ascii="Times New Roman" w:hAnsi="Times New Roman" w:cs="Times New Roman"/>
          <w:sz w:val="22"/>
        </w:rPr>
        <w:t>Corresponding to</w:t>
      </w:r>
      <w:r w:rsidRPr="00334474">
        <w:rPr>
          <w:rFonts w:ascii="Times New Roman" w:hAnsi="Times New Roman" w:cs="Times New Roman"/>
          <w:sz w:val="22"/>
        </w:rPr>
        <w:t xml:space="preserve"> </w:t>
      </w:r>
      <w:r w:rsidR="00D453B6" w:rsidRPr="00334474">
        <w:rPr>
          <w:rFonts w:ascii="Times New Roman" w:hAnsi="Times New Roman" w:cs="Times New Roman"/>
          <w:sz w:val="22"/>
        </w:rPr>
        <w:t xml:space="preserve">Pathways </w:t>
      </w:r>
      <w:r w:rsidR="00D453B6" w:rsidRPr="00334474">
        <w:rPr>
          <w:rFonts w:ascii="Times New Roman" w:hAnsi="Times New Roman" w:cs="Times New Roman"/>
          <w:b/>
          <w:sz w:val="22"/>
        </w:rPr>
        <w:t>a</w:t>
      </w:r>
      <w:r w:rsidR="00E62F5F" w:rsidRPr="00334474">
        <w:rPr>
          <w:rFonts w:ascii="Times New Roman" w:hAnsi="Times New Roman" w:cs="Times New Roman"/>
          <w:sz w:val="22"/>
        </w:rPr>
        <w:t xml:space="preserve"> and</w:t>
      </w:r>
      <w:r w:rsidR="00D453B6" w:rsidRPr="00334474">
        <w:rPr>
          <w:rFonts w:ascii="Times New Roman" w:hAnsi="Times New Roman" w:cs="Times New Roman"/>
          <w:sz w:val="22"/>
        </w:rPr>
        <w:t xml:space="preserve"> </w:t>
      </w:r>
      <w:r w:rsidR="00D453B6" w:rsidRPr="00334474">
        <w:rPr>
          <w:rFonts w:ascii="Times New Roman" w:hAnsi="Times New Roman" w:cs="Times New Roman"/>
          <w:b/>
          <w:sz w:val="22"/>
        </w:rPr>
        <w:t>b</w:t>
      </w:r>
      <w:r w:rsidR="000703C3" w:rsidRPr="00334474">
        <w:rPr>
          <w:rFonts w:ascii="Times New Roman" w:hAnsi="Times New Roman" w:cs="Times New Roman"/>
          <w:b/>
          <w:sz w:val="22"/>
        </w:rPr>
        <w:t xml:space="preserve"> </w:t>
      </w:r>
      <w:r w:rsidR="000703C3" w:rsidRPr="00334474">
        <w:rPr>
          <w:rFonts w:ascii="Times New Roman" w:hAnsi="Times New Roman" w:cs="Times New Roman"/>
          <w:sz w:val="22"/>
        </w:rPr>
        <w:t>(page s10)</w:t>
      </w:r>
      <w:bookmarkStart w:id="3" w:name="OLE_LINK104"/>
    </w:p>
    <w:bookmarkEnd w:id="3"/>
    <w:p w:rsidR="00E62F5F" w:rsidRPr="00334474" w:rsidRDefault="00E62F5F" w:rsidP="00E62F5F">
      <w:pPr>
        <w:pStyle w:val="ListParagraph"/>
        <w:numPr>
          <w:ilvl w:val="0"/>
          <w:numId w:val="3"/>
        </w:numPr>
        <w:adjustRightInd w:val="0"/>
        <w:snapToGrid w:val="0"/>
        <w:spacing w:afterLines="50" w:after="156" w:line="288" w:lineRule="auto"/>
        <w:ind w:left="357" w:firstLineChars="0" w:hanging="357"/>
        <w:rPr>
          <w:rFonts w:ascii="Times New Roman" w:hAnsi="Times New Roman" w:cs="Times New Roman"/>
          <w:sz w:val="22"/>
        </w:rPr>
      </w:pPr>
      <w:r w:rsidRPr="00334474">
        <w:rPr>
          <w:rFonts w:ascii="Times New Roman" w:hAnsi="Times New Roman" w:cs="Times New Roman"/>
          <w:sz w:val="22"/>
        </w:rPr>
        <w:t xml:space="preserve">Energies </w:t>
      </w:r>
      <w:r w:rsidR="00C545AA" w:rsidRPr="00334474">
        <w:rPr>
          <w:rFonts w:ascii="Times New Roman" w:hAnsi="Times New Roman" w:cs="Times New Roman"/>
          <w:sz w:val="22"/>
        </w:rPr>
        <w:t xml:space="preserve">(Gas Phase and Solvent Correction) </w:t>
      </w:r>
      <w:r w:rsidRPr="00334474">
        <w:rPr>
          <w:rFonts w:ascii="Times New Roman" w:hAnsi="Times New Roman" w:cs="Times New Roman"/>
          <w:sz w:val="22"/>
        </w:rPr>
        <w:t>and Cartesian Coordinates of All the Structures (pages s</w:t>
      </w:r>
      <w:r w:rsidR="002469F0" w:rsidRPr="00334474">
        <w:rPr>
          <w:rFonts w:ascii="Times New Roman" w:hAnsi="Times New Roman" w:cs="Times New Roman"/>
          <w:sz w:val="22"/>
        </w:rPr>
        <w:t>1</w:t>
      </w:r>
      <w:r w:rsidR="00C71817" w:rsidRPr="00334474">
        <w:rPr>
          <w:rFonts w:ascii="Times New Roman" w:hAnsi="Times New Roman" w:cs="Times New Roman"/>
          <w:sz w:val="22"/>
        </w:rPr>
        <w:t>1</w:t>
      </w:r>
      <w:r w:rsidRPr="00334474">
        <w:rPr>
          <w:rFonts w:ascii="Times New Roman" w:hAnsi="Times New Roman" w:cs="Times New Roman"/>
          <w:sz w:val="22"/>
        </w:rPr>
        <w:t>-s1</w:t>
      </w:r>
      <w:r w:rsidR="00C71817" w:rsidRPr="00334474">
        <w:rPr>
          <w:rFonts w:ascii="Times New Roman" w:hAnsi="Times New Roman" w:cs="Times New Roman"/>
          <w:sz w:val="22"/>
        </w:rPr>
        <w:t>09</w:t>
      </w:r>
      <w:r w:rsidRPr="00334474">
        <w:rPr>
          <w:rFonts w:ascii="Times New Roman" w:hAnsi="Times New Roman" w:cs="Times New Roman"/>
          <w:sz w:val="22"/>
        </w:rPr>
        <w:t>)</w:t>
      </w:r>
    </w:p>
    <w:p w:rsidR="00CD42C6" w:rsidRPr="00334474" w:rsidRDefault="00CD42C6" w:rsidP="00A31C30">
      <w:pPr>
        <w:spacing w:line="360" w:lineRule="auto"/>
        <w:rPr>
          <w:rFonts w:ascii="Times New Roman" w:hAnsi="Times New Roman" w:cs="Times New Roman"/>
          <w:b/>
          <w:sz w:val="24"/>
          <w:szCs w:val="24"/>
        </w:rPr>
      </w:pPr>
    </w:p>
    <w:p w:rsidR="001A540E" w:rsidRPr="00334474" w:rsidRDefault="001A540E">
      <w:pPr>
        <w:widowControl/>
        <w:jc w:val="left"/>
        <w:rPr>
          <w:rFonts w:ascii="Times New Roman" w:hAnsi="Times New Roman" w:cs="Times New Roman"/>
          <w:b/>
          <w:sz w:val="28"/>
          <w:szCs w:val="28"/>
        </w:rPr>
      </w:pPr>
      <w:r w:rsidRPr="00334474">
        <w:rPr>
          <w:rFonts w:ascii="Times New Roman" w:hAnsi="Times New Roman" w:cs="Times New Roman"/>
          <w:b/>
          <w:sz w:val="28"/>
          <w:szCs w:val="28"/>
        </w:rPr>
        <w:br w:type="page"/>
      </w:r>
    </w:p>
    <w:p w:rsidR="00952B23" w:rsidRPr="00334474" w:rsidRDefault="00F84C87" w:rsidP="00700B3D">
      <w:pPr>
        <w:pStyle w:val="Heading1"/>
        <w:numPr>
          <w:ilvl w:val="0"/>
          <w:numId w:val="8"/>
        </w:numPr>
        <w:adjustRightInd w:val="0"/>
        <w:snapToGrid w:val="0"/>
        <w:spacing w:before="0" w:after="0"/>
        <w:ind w:left="357" w:hanging="357"/>
        <w:rPr>
          <w:rFonts w:ascii="Times New Roman" w:hAnsi="Times New Roman" w:cs="Times New Roman"/>
          <w:sz w:val="24"/>
        </w:rPr>
      </w:pPr>
      <w:r w:rsidRPr="00334474">
        <w:rPr>
          <w:rFonts w:ascii="Times New Roman" w:hAnsi="Times New Roman" w:cs="Times New Roman"/>
          <w:sz w:val="24"/>
        </w:rPr>
        <w:lastRenderedPageBreak/>
        <w:t>Key Optimized Geometries and IRC Calculations</w:t>
      </w:r>
    </w:p>
    <w:tbl>
      <w:tblPr>
        <w:tblStyle w:val="TableGrid"/>
        <w:tblW w:w="445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7"/>
        <w:gridCol w:w="2458"/>
        <w:gridCol w:w="2842"/>
      </w:tblGrid>
      <w:tr w:rsidR="00334474" w:rsidRPr="00334474" w:rsidTr="00C71817">
        <w:trPr>
          <w:trHeight w:val="1898"/>
          <w:jc w:val="center"/>
        </w:trPr>
        <w:tc>
          <w:tcPr>
            <w:tcW w:w="1572" w:type="pct"/>
            <w:vAlign w:val="bottom"/>
          </w:tcPr>
          <w:p w:rsidR="00CB7A3D" w:rsidRPr="00334474" w:rsidRDefault="00CB7A3D" w:rsidP="00C71817">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7BBE453A" wp14:editId="4D72C87E">
                  <wp:extent cx="1461427" cy="941695"/>
                  <wp:effectExtent l="0" t="0" r="0" b="0"/>
                  <wp:docPr id="3" name="图片 2">
                    <a:extLst xmlns:a="http://schemas.openxmlformats.org/drawingml/2006/main">
                      <a:ext uri="{FF2B5EF4-FFF2-40B4-BE49-F238E27FC236}">
                        <a16:creationId xmlns:a16="http://schemas.microsoft.com/office/drawing/2014/main" id="{EEFF4F18-5689-4523-853C-64E5CA7320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EEFF4F18-5689-4523-853C-64E5CA732089}"/>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b="6789"/>
                          <a:stretch/>
                        </pic:blipFill>
                        <pic:spPr bwMode="auto">
                          <a:xfrm>
                            <a:off x="0" y="0"/>
                            <a:ext cx="1466221" cy="944784"/>
                          </a:xfrm>
                          <a:prstGeom prst="rect">
                            <a:avLst/>
                          </a:prstGeom>
                          <a:ln>
                            <a:noFill/>
                          </a:ln>
                          <a:extLst>
                            <a:ext uri="{53640926-AAD7-44D8-BBD7-CCE9431645EC}">
                              <a14:shadowObscured xmlns:a14="http://schemas.microsoft.com/office/drawing/2010/main"/>
                            </a:ext>
                          </a:extLst>
                        </pic:spPr>
                      </pic:pic>
                    </a:graphicData>
                  </a:graphic>
                </wp:inline>
              </w:drawing>
            </w:r>
          </w:p>
        </w:tc>
        <w:tc>
          <w:tcPr>
            <w:tcW w:w="1654" w:type="pct"/>
            <w:vAlign w:val="bottom"/>
          </w:tcPr>
          <w:p w:rsidR="00CB7A3D" w:rsidRPr="00334474" w:rsidRDefault="00CB7A3D" w:rsidP="00C71817">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47825E84" wp14:editId="6F70D880">
                  <wp:extent cx="1257300" cy="1170671"/>
                  <wp:effectExtent l="0" t="0" r="0" b="0"/>
                  <wp:docPr id="4" name="图片 2">
                    <a:extLst xmlns:a="http://schemas.openxmlformats.org/drawingml/2006/main">
                      <a:ext uri="{FF2B5EF4-FFF2-40B4-BE49-F238E27FC236}">
                        <a16:creationId xmlns:a16="http://schemas.microsoft.com/office/drawing/2014/main" id="{B5EE09A3-AFEE-4040-A3F3-347DB05929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B5EE09A3-AFEE-4040-A3F3-347DB0592966}"/>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6665" r="19019"/>
                          <a:stretch/>
                        </pic:blipFill>
                        <pic:spPr bwMode="auto">
                          <a:xfrm>
                            <a:off x="0" y="0"/>
                            <a:ext cx="1260650" cy="1173790"/>
                          </a:xfrm>
                          <a:prstGeom prst="rect">
                            <a:avLst/>
                          </a:prstGeom>
                          <a:ln>
                            <a:noFill/>
                          </a:ln>
                          <a:extLst>
                            <a:ext uri="{53640926-AAD7-44D8-BBD7-CCE9431645EC}">
                              <a14:shadowObscured xmlns:a14="http://schemas.microsoft.com/office/drawing/2010/main"/>
                            </a:ext>
                          </a:extLst>
                        </pic:spPr>
                      </pic:pic>
                    </a:graphicData>
                  </a:graphic>
                </wp:inline>
              </w:drawing>
            </w:r>
          </w:p>
        </w:tc>
        <w:tc>
          <w:tcPr>
            <w:tcW w:w="1774" w:type="pct"/>
            <w:vAlign w:val="bottom"/>
          </w:tcPr>
          <w:p w:rsidR="00CB7A3D" w:rsidRPr="00334474" w:rsidRDefault="00CB7A3D" w:rsidP="00C71817">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572E8B94" wp14:editId="2FAD87F4">
                  <wp:extent cx="1526540" cy="1165225"/>
                  <wp:effectExtent l="0" t="0" r="0" b="0"/>
                  <wp:docPr id="9" name="图片 3">
                    <a:extLst xmlns:a="http://schemas.openxmlformats.org/drawingml/2006/main">
                      <a:ext uri="{FF2B5EF4-FFF2-40B4-BE49-F238E27FC236}">
                        <a16:creationId xmlns:a16="http://schemas.microsoft.com/office/drawing/2014/main" id="{C229A064-98EB-4AC0-9094-BF204A69CD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C229A064-98EB-4AC0-9094-BF204A69CD70}"/>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l="9716" t="4017" r="4781" b="1604"/>
                          <a:stretch/>
                        </pic:blipFill>
                        <pic:spPr bwMode="auto">
                          <a:xfrm>
                            <a:off x="0" y="0"/>
                            <a:ext cx="1526540" cy="1165225"/>
                          </a:xfrm>
                          <a:prstGeom prst="rect">
                            <a:avLst/>
                          </a:prstGeom>
                          <a:ln>
                            <a:noFill/>
                          </a:ln>
                          <a:extLst>
                            <a:ext uri="{53640926-AAD7-44D8-BBD7-CCE9431645EC}">
                              <a14:shadowObscured xmlns:a14="http://schemas.microsoft.com/office/drawing/2010/main"/>
                            </a:ext>
                          </a:extLst>
                        </pic:spPr>
                      </pic:pic>
                    </a:graphicData>
                  </a:graphic>
                </wp:inline>
              </w:drawing>
            </w:r>
          </w:p>
        </w:tc>
      </w:tr>
      <w:tr w:rsidR="00334474" w:rsidRPr="00334474" w:rsidTr="00C71817">
        <w:trPr>
          <w:trHeight w:val="404"/>
          <w:jc w:val="center"/>
        </w:trPr>
        <w:tc>
          <w:tcPr>
            <w:tcW w:w="1572" w:type="pct"/>
            <w:vAlign w:val="bottom"/>
          </w:tcPr>
          <w:p w:rsidR="00D41702" w:rsidRPr="00334474" w:rsidRDefault="00D41702" w:rsidP="00C71817">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sz w:val="22"/>
              </w:rPr>
              <w:t>a-1</w:t>
            </w:r>
          </w:p>
        </w:tc>
        <w:tc>
          <w:tcPr>
            <w:tcW w:w="1654" w:type="pct"/>
            <w:vAlign w:val="bottom"/>
          </w:tcPr>
          <w:p w:rsidR="00D41702" w:rsidRPr="00334474" w:rsidRDefault="00D41702" w:rsidP="00C71817">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sz w:val="22"/>
              </w:rPr>
              <w:t>a-ts1</w:t>
            </w:r>
            <w:r w:rsidRPr="00334474">
              <w:rPr>
                <w:rFonts w:ascii="Times New Roman" w:hAnsi="Times New Roman" w:cs="Times New Roman"/>
                <w:sz w:val="22"/>
              </w:rPr>
              <w:t xml:space="preserve"> (</w:t>
            </w:r>
            <w:r w:rsidR="00584AF8" w:rsidRPr="00334474">
              <w:rPr>
                <w:rFonts w:ascii="Times New Roman" w:hAnsi="Times New Roman" w:cs="Times New Roman"/>
                <w:sz w:val="22"/>
              </w:rPr>
              <w:t>198.64</w:t>
            </w:r>
            <w:r w:rsidRPr="00334474">
              <w:rPr>
                <w:rFonts w:ascii="Times New Roman" w:hAnsi="Times New Roman" w:cs="Times New Roman"/>
                <w:i/>
                <w:sz w:val="22"/>
              </w:rPr>
              <w:t>i</w:t>
            </w:r>
            <w:r w:rsidRPr="00334474">
              <w:rPr>
                <w:rFonts w:ascii="Times New Roman" w:hAnsi="Times New Roman" w:cs="Times New Roman"/>
                <w:sz w:val="22"/>
              </w:rPr>
              <w:t xml:space="preserve"> cm</w:t>
            </w:r>
            <w:r w:rsidRPr="00334474">
              <w:rPr>
                <w:rFonts w:ascii="Times New Roman" w:hAnsi="Times New Roman" w:cs="Times New Roman"/>
                <w:sz w:val="22"/>
                <w:vertAlign w:val="superscript"/>
              </w:rPr>
              <w:t>-1</w:t>
            </w:r>
            <w:r w:rsidRPr="00334474">
              <w:rPr>
                <w:rFonts w:ascii="Times New Roman" w:hAnsi="Times New Roman" w:cs="Times New Roman"/>
                <w:sz w:val="22"/>
              </w:rPr>
              <w:t>)</w:t>
            </w:r>
          </w:p>
        </w:tc>
        <w:tc>
          <w:tcPr>
            <w:tcW w:w="1774" w:type="pct"/>
            <w:vAlign w:val="bottom"/>
          </w:tcPr>
          <w:p w:rsidR="00D41702" w:rsidRPr="00334474" w:rsidRDefault="00D41702" w:rsidP="00C71817">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sz w:val="22"/>
              </w:rPr>
              <w:t>a-2</w:t>
            </w:r>
          </w:p>
        </w:tc>
      </w:tr>
      <w:tr w:rsidR="00334474" w:rsidRPr="00334474" w:rsidTr="00C71817">
        <w:trPr>
          <w:trHeight w:val="1542"/>
          <w:jc w:val="center"/>
        </w:trPr>
        <w:tc>
          <w:tcPr>
            <w:tcW w:w="1572" w:type="pct"/>
            <w:vAlign w:val="bottom"/>
          </w:tcPr>
          <w:p w:rsidR="00D41702" w:rsidRPr="00334474" w:rsidRDefault="00E961DD" w:rsidP="00C71817">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7D049F45">
                  <wp:extent cx="1204912" cy="920835"/>
                  <wp:effectExtent l="0" t="0" r="0" b="0"/>
                  <wp:docPr id="10" name="图片 2">
                    <a:extLst xmlns:a="http://schemas.openxmlformats.org/drawingml/2006/main">
                      <a:ext uri="{FF2B5EF4-FFF2-40B4-BE49-F238E27FC236}">
                        <a16:creationId xmlns:a16="http://schemas.microsoft.com/office/drawing/2014/main" id="{99AD5539-8F22-4A6C-B42C-94DC283192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99AD5539-8F22-4A6C-B42C-94DC283192DE}"/>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11125" r="3338" b="5479"/>
                          <a:stretch/>
                        </pic:blipFill>
                        <pic:spPr bwMode="auto">
                          <a:xfrm>
                            <a:off x="0" y="0"/>
                            <a:ext cx="1207878" cy="923102"/>
                          </a:xfrm>
                          <a:prstGeom prst="rect">
                            <a:avLst/>
                          </a:prstGeom>
                          <a:ln>
                            <a:noFill/>
                          </a:ln>
                          <a:extLst>
                            <a:ext uri="{53640926-AAD7-44D8-BBD7-CCE9431645EC}">
                              <a14:shadowObscured xmlns:a14="http://schemas.microsoft.com/office/drawing/2010/main"/>
                            </a:ext>
                          </a:extLst>
                        </pic:spPr>
                      </pic:pic>
                    </a:graphicData>
                  </a:graphic>
                </wp:inline>
              </w:drawing>
            </w:r>
          </w:p>
        </w:tc>
        <w:tc>
          <w:tcPr>
            <w:tcW w:w="1654" w:type="pct"/>
            <w:vAlign w:val="bottom"/>
          </w:tcPr>
          <w:p w:rsidR="00D41702" w:rsidRPr="00334474" w:rsidRDefault="00E961DD" w:rsidP="00C71817">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48C4FCEE">
                  <wp:extent cx="1423988" cy="1052414"/>
                  <wp:effectExtent l="0" t="0" r="0" b="0"/>
                  <wp:docPr id="11" name="图片 3">
                    <a:extLst xmlns:a="http://schemas.openxmlformats.org/drawingml/2006/main">
                      <a:ext uri="{FF2B5EF4-FFF2-40B4-BE49-F238E27FC236}">
                        <a16:creationId xmlns:a16="http://schemas.microsoft.com/office/drawing/2014/main" id="{3E397486-DE98-423A-9957-347576B009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3E397486-DE98-423A-9957-347576B009D0}"/>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3092" r="6939" b="3868"/>
                          <a:stretch/>
                        </pic:blipFill>
                        <pic:spPr bwMode="auto">
                          <a:xfrm>
                            <a:off x="0" y="0"/>
                            <a:ext cx="1426528" cy="1054291"/>
                          </a:xfrm>
                          <a:prstGeom prst="rect">
                            <a:avLst/>
                          </a:prstGeom>
                          <a:ln>
                            <a:noFill/>
                          </a:ln>
                          <a:extLst>
                            <a:ext uri="{53640926-AAD7-44D8-BBD7-CCE9431645EC}">
                              <a14:shadowObscured xmlns:a14="http://schemas.microsoft.com/office/drawing/2010/main"/>
                            </a:ext>
                          </a:extLst>
                        </pic:spPr>
                      </pic:pic>
                    </a:graphicData>
                  </a:graphic>
                </wp:inline>
              </w:drawing>
            </w:r>
          </w:p>
        </w:tc>
        <w:tc>
          <w:tcPr>
            <w:tcW w:w="1774" w:type="pct"/>
            <w:vAlign w:val="bottom"/>
          </w:tcPr>
          <w:p w:rsidR="00D41702" w:rsidRPr="00334474" w:rsidRDefault="00E961DD" w:rsidP="00C71817">
            <w:pPr>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60BF5736">
                  <wp:extent cx="1667510" cy="1153160"/>
                  <wp:effectExtent l="0" t="0" r="0" b="0"/>
                  <wp:docPr id="12" name="图片 2">
                    <a:extLst xmlns:a="http://schemas.openxmlformats.org/drawingml/2006/main">
                      <a:ext uri="{FF2B5EF4-FFF2-40B4-BE49-F238E27FC236}">
                        <a16:creationId xmlns:a16="http://schemas.microsoft.com/office/drawing/2014/main" id="{D058BDF0-03C0-4DAA-A0EE-46A4C59673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D058BDF0-03C0-4DAA-A0EE-46A4C59673BD}"/>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67510" cy="1153160"/>
                          </a:xfrm>
                          <a:prstGeom prst="rect">
                            <a:avLst/>
                          </a:prstGeom>
                        </pic:spPr>
                      </pic:pic>
                    </a:graphicData>
                  </a:graphic>
                </wp:inline>
              </w:drawing>
            </w:r>
          </w:p>
        </w:tc>
      </w:tr>
      <w:tr w:rsidR="00334474" w:rsidRPr="00334474" w:rsidTr="00C71817">
        <w:trPr>
          <w:trHeight w:val="333"/>
          <w:jc w:val="center"/>
        </w:trPr>
        <w:tc>
          <w:tcPr>
            <w:tcW w:w="1572" w:type="pct"/>
            <w:vAlign w:val="bottom"/>
          </w:tcPr>
          <w:p w:rsidR="00D41702" w:rsidRPr="00334474" w:rsidRDefault="00D41702" w:rsidP="00C71817">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sz w:val="22"/>
              </w:rPr>
              <w:t>a-3</w:t>
            </w:r>
          </w:p>
        </w:tc>
        <w:tc>
          <w:tcPr>
            <w:tcW w:w="1654" w:type="pct"/>
            <w:vAlign w:val="bottom"/>
          </w:tcPr>
          <w:p w:rsidR="00D41702" w:rsidRPr="00334474" w:rsidRDefault="00D41702" w:rsidP="00C71817">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sz w:val="22"/>
              </w:rPr>
              <w:t xml:space="preserve">a-ts2 </w:t>
            </w:r>
            <w:r w:rsidRPr="00334474">
              <w:rPr>
                <w:rFonts w:ascii="Times New Roman" w:hAnsi="Times New Roman" w:cs="Times New Roman"/>
                <w:sz w:val="22"/>
              </w:rPr>
              <w:t>(1</w:t>
            </w:r>
            <w:r w:rsidR="00C83FD7" w:rsidRPr="00334474">
              <w:rPr>
                <w:rFonts w:ascii="Times New Roman" w:hAnsi="Times New Roman" w:cs="Times New Roman"/>
                <w:sz w:val="22"/>
              </w:rPr>
              <w:t>50.62</w:t>
            </w:r>
            <w:r w:rsidRPr="00334474">
              <w:rPr>
                <w:rFonts w:ascii="Times New Roman" w:hAnsi="Times New Roman" w:cs="Times New Roman"/>
                <w:i/>
                <w:sz w:val="22"/>
              </w:rPr>
              <w:t xml:space="preserve">i </w:t>
            </w:r>
            <w:r w:rsidRPr="00334474">
              <w:rPr>
                <w:rFonts w:ascii="Times New Roman" w:hAnsi="Times New Roman" w:cs="Times New Roman"/>
                <w:sz w:val="22"/>
              </w:rPr>
              <w:t>cm</w:t>
            </w:r>
            <w:r w:rsidRPr="00334474">
              <w:rPr>
                <w:rFonts w:ascii="Times New Roman" w:hAnsi="Times New Roman" w:cs="Times New Roman"/>
                <w:sz w:val="22"/>
                <w:vertAlign w:val="superscript"/>
              </w:rPr>
              <w:t>-1</w:t>
            </w:r>
            <w:r w:rsidRPr="00334474">
              <w:rPr>
                <w:rFonts w:ascii="Times New Roman" w:hAnsi="Times New Roman" w:cs="Times New Roman"/>
                <w:sz w:val="22"/>
              </w:rPr>
              <w:t>)</w:t>
            </w:r>
          </w:p>
        </w:tc>
        <w:tc>
          <w:tcPr>
            <w:tcW w:w="1774" w:type="pct"/>
            <w:vAlign w:val="bottom"/>
          </w:tcPr>
          <w:p w:rsidR="00D41702" w:rsidRPr="00334474" w:rsidRDefault="00D41702" w:rsidP="00C71817">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sz w:val="22"/>
              </w:rPr>
              <w:t>a-4</w:t>
            </w:r>
          </w:p>
        </w:tc>
      </w:tr>
      <w:tr w:rsidR="00334474" w:rsidRPr="00334474" w:rsidTr="00C71817">
        <w:trPr>
          <w:trHeight w:val="1815"/>
          <w:jc w:val="center"/>
        </w:trPr>
        <w:tc>
          <w:tcPr>
            <w:tcW w:w="1572" w:type="pct"/>
            <w:vAlign w:val="bottom"/>
          </w:tcPr>
          <w:p w:rsidR="00D41702" w:rsidRPr="00334474" w:rsidRDefault="00E961DD" w:rsidP="00C71817">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7306B61A">
                  <wp:extent cx="1028700" cy="1087561"/>
                  <wp:effectExtent l="0" t="0" r="0" b="0"/>
                  <wp:docPr id="13" name="图片 3">
                    <a:extLst xmlns:a="http://schemas.openxmlformats.org/drawingml/2006/main">
                      <a:ext uri="{FF2B5EF4-FFF2-40B4-BE49-F238E27FC236}">
                        <a16:creationId xmlns:a16="http://schemas.microsoft.com/office/drawing/2014/main" id="{98C93227-07DF-402E-8F30-BC4482BB2B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98C93227-07DF-402E-8F30-BC4482BB2B98}"/>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l="21995" t="4684" r="17103" b="2305"/>
                          <a:stretch/>
                        </pic:blipFill>
                        <pic:spPr bwMode="auto">
                          <a:xfrm>
                            <a:off x="0" y="0"/>
                            <a:ext cx="1031161" cy="1090163"/>
                          </a:xfrm>
                          <a:prstGeom prst="rect">
                            <a:avLst/>
                          </a:prstGeom>
                          <a:ln>
                            <a:noFill/>
                          </a:ln>
                          <a:extLst>
                            <a:ext uri="{53640926-AAD7-44D8-BBD7-CCE9431645EC}">
                              <a14:shadowObscured xmlns:a14="http://schemas.microsoft.com/office/drawing/2010/main"/>
                            </a:ext>
                          </a:extLst>
                        </pic:spPr>
                      </pic:pic>
                    </a:graphicData>
                  </a:graphic>
                </wp:inline>
              </w:drawing>
            </w:r>
          </w:p>
        </w:tc>
        <w:tc>
          <w:tcPr>
            <w:tcW w:w="1654" w:type="pct"/>
            <w:vAlign w:val="bottom"/>
          </w:tcPr>
          <w:p w:rsidR="00D41702" w:rsidRPr="00334474" w:rsidRDefault="00E961DD" w:rsidP="00C71817">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0848E762">
                  <wp:extent cx="1404937" cy="1078348"/>
                  <wp:effectExtent l="0" t="0" r="0" b="0"/>
                  <wp:docPr id="17" name="图片 3">
                    <a:extLst xmlns:a="http://schemas.openxmlformats.org/drawingml/2006/main">
                      <a:ext uri="{FF2B5EF4-FFF2-40B4-BE49-F238E27FC236}">
                        <a16:creationId xmlns:a16="http://schemas.microsoft.com/office/drawing/2014/main" id="{E962E7EC-8908-4F35-8549-9A64E1F326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E962E7EC-8908-4F35-8549-9A64E1F32611}"/>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l="2018" r="7871"/>
                          <a:stretch/>
                        </pic:blipFill>
                        <pic:spPr bwMode="auto">
                          <a:xfrm>
                            <a:off x="0" y="0"/>
                            <a:ext cx="1405628" cy="1078878"/>
                          </a:xfrm>
                          <a:prstGeom prst="rect">
                            <a:avLst/>
                          </a:prstGeom>
                          <a:ln>
                            <a:noFill/>
                          </a:ln>
                          <a:extLst>
                            <a:ext uri="{53640926-AAD7-44D8-BBD7-CCE9431645EC}">
                              <a14:shadowObscured xmlns:a14="http://schemas.microsoft.com/office/drawing/2010/main"/>
                            </a:ext>
                          </a:extLst>
                        </pic:spPr>
                      </pic:pic>
                    </a:graphicData>
                  </a:graphic>
                </wp:inline>
              </w:drawing>
            </w:r>
          </w:p>
        </w:tc>
        <w:tc>
          <w:tcPr>
            <w:tcW w:w="1774" w:type="pct"/>
            <w:vAlign w:val="bottom"/>
          </w:tcPr>
          <w:p w:rsidR="00D41702" w:rsidRPr="00334474" w:rsidRDefault="00E961DD" w:rsidP="00C71817">
            <w:pPr>
              <w:pStyle w:val="ListParagraph"/>
              <w:tabs>
                <w:tab w:val="left" w:pos="705"/>
              </w:tabs>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7627ECD9">
                  <wp:extent cx="1047750" cy="1153591"/>
                  <wp:effectExtent l="0" t="0" r="0" b="0"/>
                  <wp:docPr id="23" name="图片 2">
                    <a:extLst xmlns:a="http://schemas.openxmlformats.org/drawingml/2006/main">
                      <a:ext uri="{FF2B5EF4-FFF2-40B4-BE49-F238E27FC236}">
                        <a16:creationId xmlns:a16="http://schemas.microsoft.com/office/drawing/2014/main" id="{F9EFA549-D9BD-4611-AB48-84382D2FD0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F9EFA549-D9BD-4611-AB48-84382D2FD0EC}"/>
                              </a:ext>
                            </a:extLst>
                          </pic:cNvPr>
                          <pic:cNvPicPr>
                            <a:picLocks noChangeAspect="1"/>
                          </pic:cNvPicPr>
                        </pic:nvPicPr>
                        <pic:blipFill rotWithShape="1">
                          <a:blip r:embed="rId16" cstate="print">
                            <a:clrChange>
                              <a:clrFrom>
                                <a:srgbClr val="FFFFFF"/>
                              </a:clrFrom>
                              <a:clrTo>
                                <a:srgbClr val="FFFFFF">
                                  <a:alpha val="0"/>
                                </a:srgbClr>
                              </a:clrTo>
                            </a:clrChange>
                            <a:extLst>
                              <a:ext uri="{28A0092B-C50C-407E-A947-70E740481C1C}">
                                <a14:useLocalDpi xmlns:a14="http://schemas.microsoft.com/office/drawing/2010/main" val="0"/>
                              </a:ext>
                            </a:extLst>
                          </a:blip>
                          <a:srcRect l="16782" r="22261" b="2964"/>
                          <a:stretch/>
                        </pic:blipFill>
                        <pic:spPr bwMode="auto">
                          <a:xfrm>
                            <a:off x="0" y="0"/>
                            <a:ext cx="1050560" cy="1156685"/>
                          </a:xfrm>
                          <a:prstGeom prst="rect">
                            <a:avLst/>
                          </a:prstGeom>
                          <a:ln>
                            <a:noFill/>
                          </a:ln>
                          <a:extLst>
                            <a:ext uri="{53640926-AAD7-44D8-BBD7-CCE9431645EC}">
                              <a14:shadowObscured xmlns:a14="http://schemas.microsoft.com/office/drawing/2010/main"/>
                            </a:ext>
                          </a:extLst>
                        </pic:spPr>
                      </pic:pic>
                    </a:graphicData>
                  </a:graphic>
                </wp:inline>
              </w:drawing>
            </w:r>
          </w:p>
        </w:tc>
      </w:tr>
      <w:tr w:rsidR="00334474" w:rsidRPr="00334474" w:rsidTr="00C71817">
        <w:trPr>
          <w:trHeight w:val="307"/>
          <w:jc w:val="center"/>
        </w:trPr>
        <w:tc>
          <w:tcPr>
            <w:tcW w:w="1572" w:type="pct"/>
            <w:vAlign w:val="bottom"/>
          </w:tcPr>
          <w:p w:rsidR="00D41702" w:rsidRPr="00334474" w:rsidRDefault="00D41702" w:rsidP="00C71817">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sz w:val="22"/>
              </w:rPr>
              <w:t>a-5</w:t>
            </w:r>
          </w:p>
        </w:tc>
        <w:tc>
          <w:tcPr>
            <w:tcW w:w="1654" w:type="pct"/>
            <w:vAlign w:val="bottom"/>
          </w:tcPr>
          <w:p w:rsidR="00D41702" w:rsidRPr="00334474" w:rsidRDefault="00D41702" w:rsidP="00C71817">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sz w:val="22"/>
              </w:rPr>
              <w:t>a-ts3</w:t>
            </w:r>
            <w:r w:rsidRPr="00334474">
              <w:rPr>
                <w:rFonts w:ascii="Times New Roman" w:hAnsi="Times New Roman" w:cs="Times New Roman"/>
                <w:sz w:val="22"/>
              </w:rPr>
              <w:t xml:space="preserve"> (</w:t>
            </w:r>
            <w:r w:rsidR="00C83FD7" w:rsidRPr="00334474">
              <w:rPr>
                <w:rFonts w:ascii="Times New Roman" w:hAnsi="Times New Roman" w:cs="Times New Roman"/>
                <w:sz w:val="22"/>
              </w:rPr>
              <w:t>276.09</w:t>
            </w:r>
            <w:r w:rsidRPr="00334474">
              <w:rPr>
                <w:rFonts w:ascii="Times New Roman" w:hAnsi="Times New Roman" w:cs="Times New Roman"/>
                <w:i/>
                <w:sz w:val="22"/>
              </w:rPr>
              <w:t>i</w:t>
            </w:r>
            <w:r w:rsidRPr="00334474">
              <w:rPr>
                <w:rFonts w:ascii="Times New Roman" w:hAnsi="Times New Roman" w:cs="Times New Roman"/>
                <w:sz w:val="22"/>
              </w:rPr>
              <w:t xml:space="preserve"> cm</w:t>
            </w:r>
            <w:r w:rsidRPr="00334474">
              <w:rPr>
                <w:rFonts w:ascii="Times New Roman" w:hAnsi="Times New Roman" w:cs="Times New Roman"/>
                <w:sz w:val="22"/>
                <w:vertAlign w:val="superscript"/>
              </w:rPr>
              <w:t>-1</w:t>
            </w:r>
            <w:r w:rsidRPr="00334474">
              <w:rPr>
                <w:rFonts w:ascii="Times New Roman" w:hAnsi="Times New Roman" w:cs="Times New Roman"/>
                <w:sz w:val="22"/>
              </w:rPr>
              <w:t>)</w:t>
            </w:r>
          </w:p>
        </w:tc>
        <w:tc>
          <w:tcPr>
            <w:tcW w:w="1774" w:type="pct"/>
            <w:vAlign w:val="bottom"/>
          </w:tcPr>
          <w:p w:rsidR="00D41702" w:rsidRPr="00334474" w:rsidRDefault="00D41702" w:rsidP="00C71817">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sz w:val="22"/>
              </w:rPr>
              <w:t>a-6</w:t>
            </w:r>
          </w:p>
        </w:tc>
      </w:tr>
    </w:tbl>
    <w:p w:rsidR="00B53AB7" w:rsidRPr="00334474" w:rsidRDefault="0074634E" w:rsidP="001A4544">
      <w:pPr>
        <w:autoSpaceDE w:val="0"/>
        <w:autoSpaceDN w:val="0"/>
        <w:adjustRightInd w:val="0"/>
        <w:spacing w:beforeLines="50" w:before="156" w:afterLines="50" w:after="156"/>
        <w:ind w:left="777" w:hangingChars="352" w:hanging="777"/>
        <w:jc w:val="center"/>
        <w:rPr>
          <w:rFonts w:ascii="Times New Roman" w:hAnsi="Times New Roman" w:cs="Times New Roman"/>
          <w:kern w:val="0"/>
          <w:sz w:val="22"/>
        </w:rPr>
      </w:pPr>
      <w:r w:rsidRPr="00334474">
        <w:rPr>
          <w:rFonts w:ascii="Times New Roman" w:hAnsi="Times New Roman" w:cs="Times New Roman"/>
          <w:b/>
          <w:kern w:val="0"/>
          <w:sz w:val="22"/>
        </w:rPr>
        <w:t>Fi</w:t>
      </w:r>
      <w:r w:rsidR="00E042C6" w:rsidRPr="00334474">
        <w:rPr>
          <w:rFonts w:ascii="Times New Roman" w:hAnsi="Times New Roman" w:cs="Times New Roman"/>
          <w:b/>
          <w:kern w:val="0"/>
          <w:sz w:val="22"/>
        </w:rPr>
        <w:t>g. S1</w:t>
      </w:r>
      <w:r w:rsidR="002536B4" w:rsidRPr="00334474">
        <w:rPr>
          <w:rFonts w:ascii="Times New Roman" w:hAnsi="Times New Roman" w:cs="Times New Roman"/>
          <w:b/>
          <w:kern w:val="0"/>
          <w:sz w:val="22"/>
        </w:rPr>
        <w:t xml:space="preserve"> </w:t>
      </w:r>
      <w:r w:rsidR="00F57DF1" w:rsidRPr="00334474">
        <w:rPr>
          <w:rFonts w:ascii="Times New Roman" w:hAnsi="Times New Roman" w:cs="Times New Roman"/>
          <w:b/>
          <w:kern w:val="0"/>
          <w:sz w:val="22"/>
        </w:rPr>
        <w:t xml:space="preserve"> </w:t>
      </w:r>
      <w:r w:rsidR="000B3E4E" w:rsidRPr="00334474">
        <w:rPr>
          <w:rFonts w:ascii="Times New Roman" w:hAnsi="Times New Roman" w:cs="Times New Roman"/>
          <w:kern w:val="0"/>
          <w:sz w:val="22"/>
        </w:rPr>
        <w:t>K</w:t>
      </w:r>
      <w:r w:rsidRPr="00334474">
        <w:rPr>
          <w:rFonts w:ascii="Times New Roman" w:hAnsi="Times New Roman" w:cs="Times New Roman"/>
          <w:kern w:val="0"/>
          <w:sz w:val="22"/>
        </w:rPr>
        <w:t>ey optimized geometries of stationary points labeled in Fig. 1</w:t>
      </w:r>
      <w:r w:rsidR="00B53AB7" w:rsidRPr="00334474">
        <w:rPr>
          <w:rFonts w:ascii="Times New Roman" w:hAnsi="Times New Roman" w:cs="Times New Roman"/>
          <w:kern w:val="0"/>
          <w:sz w:val="22"/>
        </w:rPr>
        <w:t>. B</w:t>
      </w:r>
      <w:r w:rsidRPr="00334474">
        <w:rPr>
          <w:rFonts w:ascii="Times New Roman" w:hAnsi="Times New Roman" w:cs="Times New Roman"/>
          <w:kern w:val="0"/>
          <w:sz w:val="22"/>
        </w:rPr>
        <w:t xml:space="preserve">ond lengths </w:t>
      </w:r>
      <w:r w:rsidR="00B53AB7" w:rsidRPr="00334474">
        <w:rPr>
          <w:rFonts w:ascii="Times New Roman" w:hAnsi="Times New Roman" w:cs="Times New Roman"/>
          <w:kern w:val="0"/>
          <w:sz w:val="22"/>
        </w:rPr>
        <w:t xml:space="preserve">are </w:t>
      </w:r>
      <w:r w:rsidRPr="00334474">
        <w:rPr>
          <w:rFonts w:ascii="Times New Roman" w:hAnsi="Times New Roman" w:cs="Times New Roman"/>
          <w:kern w:val="0"/>
          <w:sz w:val="22"/>
        </w:rPr>
        <w:t>in</w:t>
      </w:r>
      <w:r w:rsidR="00CB7A3D" w:rsidRPr="00334474">
        <w:rPr>
          <w:rFonts w:ascii="Times New Roman" w:hAnsi="Times New Roman" w:cs="Times New Roman"/>
          <w:kern w:val="0"/>
          <w:sz w:val="22"/>
        </w:rPr>
        <w:t xml:space="preserve"> </w:t>
      </w:r>
      <w:r w:rsidRPr="00334474">
        <w:rPr>
          <w:rFonts w:ascii="Times New Roman" w:hAnsi="Times New Roman" w:cs="Times New Roman"/>
          <w:kern w:val="0"/>
          <w:sz w:val="22"/>
        </w:rPr>
        <w:t>angstroms.</w:t>
      </w:r>
      <w:r w:rsidR="002536B4" w:rsidRPr="00334474">
        <w:rPr>
          <w:rFonts w:ascii="Times New Roman" w:hAnsi="Times New Roman" w:cs="Times New Roman"/>
          <w:kern w:val="0"/>
          <w:sz w:val="22"/>
        </w:rPr>
        <w:t xml:space="preserve"> </w:t>
      </w:r>
      <w:r w:rsidRPr="00334474">
        <w:rPr>
          <w:rFonts w:ascii="Times New Roman" w:hAnsi="Times New Roman" w:cs="Times New Roman"/>
          <w:kern w:val="0"/>
          <w:sz w:val="22"/>
        </w:rPr>
        <w:t>Values in brackets are imaginary frequencies for transition states</w:t>
      </w:r>
      <w:r w:rsidR="00FC1D4A" w:rsidRPr="00334474">
        <w:rPr>
          <w:rFonts w:ascii="Times New Roman" w:hAnsi="Times New Roman" w:cs="Times New Roman"/>
          <w:kern w:val="0"/>
          <w:sz w:val="22"/>
        </w:rPr>
        <w:t xml:space="preserve"> at the</w:t>
      </w:r>
      <w:r w:rsidR="00B53AB7" w:rsidRPr="00334474">
        <w:rPr>
          <w:rFonts w:ascii="Times New Roman" w:hAnsi="Times New Roman" w:cs="Times New Roman"/>
          <w:kern w:val="0"/>
          <w:sz w:val="22"/>
        </w:rPr>
        <w:t xml:space="preserve"> </w:t>
      </w:r>
      <w:r w:rsidR="00A332CB" w:rsidRPr="00334474">
        <w:rPr>
          <w:rFonts w:ascii="Times New Roman" w:hAnsi="Times New Roman" w:cs="Times New Roman"/>
          <w:kern w:val="0"/>
          <w:sz w:val="22"/>
        </w:rPr>
        <w:t>B3LYP</w:t>
      </w:r>
      <w:r w:rsidR="005C1EB6" w:rsidRPr="00334474">
        <w:rPr>
          <w:rFonts w:ascii="Times New Roman" w:hAnsi="Times New Roman" w:cs="Times New Roman"/>
          <w:kern w:val="0"/>
          <w:sz w:val="22"/>
        </w:rPr>
        <w:t>-D3</w:t>
      </w:r>
      <w:r w:rsidR="00A332CB" w:rsidRPr="00334474">
        <w:rPr>
          <w:rFonts w:ascii="Times New Roman" w:hAnsi="Times New Roman" w:cs="Times New Roman"/>
          <w:kern w:val="0"/>
          <w:sz w:val="22"/>
        </w:rPr>
        <w:t>/</w:t>
      </w:r>
      <w:r w:rsidR="005C1EB6" w:rsidRPr="00334474">
        <w:rPr>
          <w:rFonts w:ascii="Times New Roman" w:hAnsi="Times New Roman" w:cs="Times New Roman"/>
          <w:kern w:val="0"/>
          <w:sz w:val="22"/>
        </w:rPr>
        <w:t>BS</w:t>
      </w:r>
      <w:r w:rsidR="00EA7BF2" w:rsidRPr="00334474">
        <w:rPr>
          <w:rFonts w:ascii="Times New Roman" w:hAnsi="Times New Roman" w:cs="Times New Roman"/>
          <w:kern w:val="0"/>
          <w:sz w:val="22"/>
        </w:rPr>
        <w:t>I</w:t>
      </w:r>
      <w:r w:rsidR="00114DEC" w:rsidRPr="00334474">
        <w:rPr>
          <w:rFonts w:ascii="Times New Roman" w:hAnsi="Times New Roman" w:cs="Times New Roman"/>
          <w:kern w:val="0"/>
          <w:sz w:val="22"/>
        </w:rPr>
        <w:t xml:space="preserve"> level</w:t>
      </w:r>
      <w:r w:rsidRPr="00334474">
        <w:rPr>
          <w:rFonts w:ascii="Times New Roman" w:hAnsi="Times New Roman" w:cs="Times New Roman"/>
          <w:kern w:val="0"/>
          <w:sz w:val="22"/>
        </w:rPr>
        <w:t>.</w:t>
      </w:r>
    </w:p>
    <w:p w:rsidR="00952B23" w:rsidRPr="00334474" w:rsidRDefault="00C37301" w:rsidP="002536B4">
      <w:pPr>
        <w:widowControl/>
        <w:tabs>
          <w:tab w:val="left" w:pos="709"/>
        </w:tabs>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extent cx="2624138" cy="1873434"/>
            <wp:effectExtent l="0" t="0" r="0" b="0"/>
            <wp:docPr id="14" name="图片 14" descr="E:\desktop\图片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esktop\图片1.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38382" cy="1883603"/>
                    </a:xfrm>
                    <a:prstGeom prst="rect">
                      <a:avLst/>
                    </a:prstGeom>
                    <a:noFill/>
                    <a:ln>
                      <a:noFill/>
                    </a:ln>
                  </pic:spPr>
                </pic:pic>
              </a:graphicData>
            </a:graphic>
          </wp:inline>
        </w:drawing>
      </w:r>
    </w:p>
    <w:p w:rsidR="00952B23" w:rsidRPr="00334474" w:rsidRDefault="00E042C6" w:rsidP="00CA2D0C">
      <w:pPr>
        <w:autoSpaceDE w:val="0"/>
        <w:autoSpaceDN w:val="0"/>
        <w:adjustRightInd w:val="0"/>
        <w:jc w:val="center"/>
        <w:rPr>
          <w:rFonts w:ascii="Times New Roman" w:hAnsi="Times New Roman" w:cs="Times New Roman"/>
          <w:kern w:val="0"/>
          <w:sz w:val="22"/>
        </w:rPr>
      </w:pPr>
      <w:r w:rsidRPr="00334474">
        <w:rPr>
          <w:rFonts w:ascii="Times New Roman" w:hAnsi="Times New Roman" w:cs="Times New Roman"/>
          <w:b/>
          <w:kern w:val="0"/>
          <w:sz w:val="22"/>
        </w:rPr>
        <w:t>Fig. S2</w:t>
      </w:r>
      <w:r w:rsidR="00A4021D" w:rsidRPr="00334474">
        <w:rPr>
          <w:rFonts w:ascii="Times New Roman" w:hAnsi="Times New Roman" w:cs="Times New Roman"/>
          <w:b/>
          <w:bCs/>
          <w:kern w:val="0"/>
          <w:sz w:val="22"/>
        </w:rPr>
        <w:t xml:space="preserve"> </w:t>
      </w:r>
      <w:r w:rsidR="00CA2D0C" w:rsidRPr="00334474">
        <w:rPr>
          <w:rFonts w:ascii="Times New Roman" w:hAnsi="Times New Roman" w:cs="Times New Roman"/>
          <w:b/>
          <w:bCs/>
          <w:kern w:val="0"/>
          <w:sz w:val="22"/>
        </w:rPr>
        <w:t xml:space="preserve"> </w:t>
      </w:r>
      <w:r w:rsidR="00A4021D" w:rsidRPr="00334474">
        <w:rPr>
          <w:rFonts w:ascii="Times New Roman" w:hAnsi="Times New Roman" w:cs="Times New Roman"/>
          <w:kern w:val="0"/>
          <w:sz w:val="22"/>
        </w:rPr>
        <w:t>IRC calculation</w:t>
      </w:r>
      <w:r w:rsidR="00A332CB" w:rsidRPr="00334474">
        <w:rPr>
          <w:rFonts w:ascii="Times New Roman" w:hAnsi="Times New Roman" w:cs="Times New Roman"/>
          <w:kern w:val="0"/>
          <w:sz w:val="22"/>
        </w:rPr>
        <w:t xml:space="preserve"> (</w:t>
      </w:r>
      <w:r w:rsidR="005C1EB6" w:rsidRPr="00334474">
        <w:rPr>
          <w:rFonts w:ascii="Times New Roman" w:hAnsi="Times New Roman" w:cs="Times New Roman"/>
          <w:kern w:val="0"/>
          <w:sz w:val="22"/>
        </w:rPr>
        <w:t>B3LYP-D3/BS</w:t>
      </w:r>
      <w:r w:rsidR="00EA7BF2" w:rsidRPr="00334474">
        <w:rPr>
          <w:rFonts w:ascii="Times New Roman" w:hAnsi="Times New Roman" w:cs="Times New Roman"/>
          <w:kern w:val="0"/>
          <w:sz w:val="22"/>
        </w:rPr>
        <w:t>I</w:t>
      </w:r>
      <w:r w:rsidR="00114DEC" w:rsidRPr="00334474">
        <w:rPr>
          <w:rFonts w:ascii="Times New Roman" w:hAnsi="Times New Roman" w:cs="Times New Roman"/>
          <w:kern w:val="0"/>
          <w:sz w:val="22"/>
        </w:rPr>
        <w:t xml:space="preserve"> level</w:t>
      </w:r>
      <w:r w:rsidR="000B3E4E" w:rsidRPr="00334474">
        <w:rPr>
          <w:rFonts w:ascii="Times New Roman" w:hAnsi="Times New Roman" w:cs="Times New Roman"/>
          <w:kern w:val="0"/>
          <w:sz w:val="22"/>
        </w:rPr>
        <w:t>)</w:t>
      </w:r>
      <w:r w:rsidR="00A4021D" w:rsidRPr="00334474">
        <w:rPr>
          <w:rFonts w:ascii="Times New Roman" w:hAnsi="Times New Roman" w:cs="Times New Roman"/>
          <w:kern w:val="0"/>
          <w:sz w:val="22"/>
        </w:rPr>
        <w:t xml:space="preserve"> starting from </w:t>
      </w:r>
      <w:r w:rsidR="00A4021D" w:rsidRPr="00334474">
        <w:rPr>
          <w:rFonts w:ascii="Times New Roman" w:hAnsi="Times New Roman" w:cs="Times New Roman"/>
          <w:b/>
          <w:bCs/>
          <w:kern w:val="0"/>
          <w:sz w:val="22"/>
        </w:rPr>
        <w:t>a-</w:t>
      </w:r>
      <w:r w:rsidR="00F20FC0" w:rsidRPr="00334474">
        <w:rPr>
          <w:rFonts w:ascii="Times New Roman" w:hAnsi="Times New Roman" w:cs="Times New Roman"/>
          <w:b/>
          <w:bCs/>
          <w:kern w:val="0"/>
          <w:sz w:val="22"/>
        </w:rPr>
        <w:t>1</w:t>
      </w:r>
      <w:r w:rsidR="00A4021D" w:rsidRPr="00334474">
        <w:rPr>
          <w:rFonts w:ascii="Times New Roman" w:hAnsi="Times New Roman" w:cs="Times New Roman"/>
          <w:kern w:val="0"/>
          <w:sz w:val="22"/>
        </w:rPr>
        <w:t xml:space="preserve">, leading to </w:t>
      </w:r>
      <w:r w:rsidR="00A4021D" w:rsidRPr="00334474">
        <w:rPr>
          <w:rFonts w:ascii="Times New Roman" w:hAnsi="Times New Roman" w:cs="Times New Roman"/>
          <w:b/>
          <w:bCs/>
          <w:kern w:val="0"/>
          <w:sz w:val="22"/>
        </w:rPr>
        <w:t>a</w:t>
      </w:r>
      <w:r w:rsidR="00F20FC0" w:rsidRPr="00334474">
        <w:rPr>
          <w:rFonts w:ascii="Times New Roman" w:hAnsi="Times New Roman" w:cs="Times New Roman"/>
          <w:b/>
          <w:bCs/>
          <w:kern w:val="0"/>
          <w:sz w:val="22"/>
        </w:rPr>
        <w:t>-2</w:t>
      </w:r>
      <w:r w:rsidR="00A4021D" w:rsidRPr="00334474">
        <w:rPr>
          <w:rFonts w:ascii="Times New Roman" w:hAnsi="Times New Roman" w:cs="Times New Roman"/>
          <w:kern w:val="0"/>
          <w:sz w:val="22"/>
        </w:rPr>
        <w:t>.</w:t>
      </w:r>
    </w:p>
    <w:p w:rsidR="00DC0947" w:rsidRPr="00334474" w:rsidRDefault="00570815" w:rsidP="001A540E">
      <w:pPr>
        <w:autoSpaceDE w:val="0"/>
        <w:autoSpaceDN w:val="0"/>
        <w:adjustRightInd w:val="0"/>
        <w:jc w:val="center"/>
        <w:rPr>
          <w:rFonts w:ascii="Times New Roman" w:hAnsi="Times New Roman" w:cs="Times New Roman"/>
          <w:b/>
          <w:sz w:val="22"/>
        </w:rPr>
      </w:pPr>
      <w:r w:rsidRPr="00334474">
        <w:rPr>
          <w:rFonts w:ascii="Times New Roman" w:hAnsi="Times New Roman" w:cs="Times New Roman"/>
          <w:b/>
          <w:noProof/>
          <w:sz w:val="22"/>
        </w:rPr>
        <w:lastRenderedPageBreak/>
        <w:drawing>
          <wp:inline distT="0" distB="0" distL="0" distR="0">
            <wp:extent cx="2500763" cy="2181433"/>
            <wp:effectExtent l="0" t="0" r="0" b="0"/>
            <wp:docPr id="15" name="图片 15" descr="E:\desktop\图片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esktop\图片2.ti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18974" cy="2197319"/>
                    </a:xfrm>
                    <a:prstGeom prst="rect">
                      <a:avLst/>
                    </a:prstGeom>
                    <a:noFill/>
                    <a:ln>
                      <a:noFill/>
                    </a:ln>
                  </pic:spPr>
                </pic:pic>
              </a:graphicData>
            </a:graphic>
          </wp:inline>
        </w:drawing>
      </w:r>
    </w:p>
    <w:p w:rsidR="00B53AB7" w:rsidRPr="00334474" w:rsidRDefault="00E042C6" w:rsidP="00445FA5">
      <w:pPr>
        <w:autoSpaceDE w:val="0"/>
        <w:autoSpaceDN w:val="0"/>
        <w:adjustRightInd w:val="0"/>
        <w:jc w:val="center"/>
        <w:rPr>
          <w:rFonts w:ascii="Times New Roman" w:hAnsi="Times New Roman" w:cs="Times New Roman"/>
          <w:kern w:val="0"/>
          <w:sz w:val="22"/>
        </w:rPr>
      </w:pPr>
      <w:r w:rsidRPr="00334474">
        <w:rPr>
          <w:rFonts w:ascii="Times New Roman" w:hAnsi="Times New Roman" w:cs="Times New Roman"/>
          <w:b/>
          <w:kern w:val="0"/>
          <w:sz w:val="22"/>
        </w:rPr>
        <w:t>Fig. S3</w:t>
      </w:r>
      <w:r w:rsidR="00CA2D0C" w:rsidRPr="00334474">
        <w:rPr>
          <w:rFonts w:ascii="Times New Roman" w:hAnsi="Times New Roman" w:cs="Times New Roman"/>
          <w:b/>
          <w:kern w:val="0"/>
          <w:sz w:val="22"/>
        </w:rPr>
        <w:t xml:space="preserve"> </w:t>
      </w:r>
      <w:r w:rsidRPr="00334474">
        <w:rPr>
          <w:rFonts w:ascii="Times New Roman" w:hAnsi="Times New Roman" w:cs="Times New Roman"/>
          <w:b/>
          <w:kern w:val="0"/>
          <w:sz w:val="22"/>
        </w:rPr>
        <w:t xml:space="preserve"> </w:t>
      </w:r>
      <w:r w:rsidR="00A332CB" w:rsidRPr="00334474">
        <w:rPr>
          <w:rFonts w:ascii="Times New Roman" w:hAnsi="Times New Roman" w:cs="Times New Roman"/>
          <w:kern w:val="0"/>
          <w:sz w:val="22"/>
        </w:rPr>
        <w:t>IRC calculation (</w:t>
      </w:r>
      <w:r w:rsidR="005C1EB6" w:rsidRPr="00334474">
        <w:rPr>
          <w:rFonts w:ascii="Times New Roman" w:hAnsi="Times New Roman" w:cs="Times New Roman"/>
          <w:kern w:val="0"/>
          <w:sz w:val="22"/>
        </w:rPr>
        <w:t>B3LYP-D3/BS</w:t>
      </w:r>
      <w:r w:rsidR="00EA7BF2" w:rsidRPr="00334474">
        <w:rPr>
          <w:rFonts w:ascii="Times New Roman" w:hAnsi="Times New Roman" w:cs="Times New Roman"/>
          <w:kern w:val="0"/>
          <w:sz w:val="22"/>
        </w:rPr>
        <w:t>I</w:t>
      </w:r>
      <w:r w:rsidR="00114DEC" w:rsidRPr="00334474">
        <w:rPr>
          <w:rFonts w:ascii="Times New Roman" w:hAnsi="Times New Roman" w:cs="Times New Roman"/>
          <w:kern w:val="0"/>
          <w:sz w:val="22"/>
        </w:rPr>
        <w:t xml:space="preserve"> level</w:t>
      </w:r>
      <w:r w:rsidR="00B53AB7" w:rsidRPr="00334474">
        <w:rPr>
          <w:rFonts w:ascii="Times New Roman" w:hAnsi="Times New Roman" w:cs="Times New Roman"/>
          <w:kern w:val="0"/>
          <w:sz w:val="22"/>
        </w:rPr>
        <w:t xml:space="preserve">) </w:t>
      </w:r>
      <w:r w:rsidR="001A540E" w:rsidRPr="00334474">
        <w:rPr>
          <w:rFonts w:ascii="Times New Roman" w:hAnsi="Times New Roman" w:cs="Times New Roman"/>
          <w:kern w:val="0"/>
          <w:sz w:val="22"/>
        </w:rPr>
        <w:t xml:space="preserve">starting from </w:t>
      </w:r>
      <w:r w:rsidR="001A540E" w:rsidRPr="00334474">
        <w:rPr>
          <w:rFonts w:ascii="Times New Roman" w:hAnsi="Times New Roman" w:cs="Times New Roman"/>
          <w:b/>
          <w:bCs/>
          <w:kern w:val="0"/>
          <w:sz w:val="22"/>
        </w:rPr>
        <w:t>a-3</w:t>
      </w:r>
      <w:r w:rsidR="001A540E" w:rsidRPr="00334474">
        <w:rPr>
          <w:rFonts w:ascii="Times New Roman" w:hAnsi="Times New Roman" w:cs="Times New Roman"/>
          <w:kern w:val="0"/>
          <w:sz w:val="22"/>
        </w:rPr>
        <w:t xml:space="preserve">, leading to </w:t>
      </w:r>
      <w:r w:rsidR="001A540E" w:rsidRPr="00334474">
        <w:rPr>
          <w:rFonts w:ascii="Times New Roman" w:hAnsi="Times New Roman" w:cs="Times New Roman"/>
          <w:b/>
          <w:bCs/>
          <w:kern w:val="0"/>
          <w:sz w:val="22"/>
        </w:rPr>
        <w:t>a-4</w:t>
      </w:r>
      <w:r w:rsidR="001A540E" w:rsidRPr="00334474">
        <w:rPr>
          <w:rFonts w:ascii="Times New Roman" w:hAnsi="Times New Roman" w:cs="Times New Roman"/>
          <w:kern w:val="0"/>
          <w:sz w:val="22"/>
        </w:rPr>
        <w:t>.</w:t>
      </w:r>
    </w:p>
    <w:p w:rsidR="00CB7A3D" w:rsidRPr="00334474" w:rsidRDefault="00CB7A3D" w:rsidP="00445FA5">
      <w:pPr>
        <w:autoSpaceDE w:val="0"/>
        <w:autoSpaceDN w:val="0"/>
        <w:adjustRightInd w:val="0"/>
        <w:jc w:val="center"/>
        <w:rPr>
          <w:rFonts w:ascii="Times New Roman" w:hAnsi="Times New Roman" w:cs="Times New Roman"/>
          <w:kern w:val="0"/>
          <w:sz w:val="22"/>
        </w:rPr>
      </w:pPr>
    </w:p>
    <w:p w:rsidR="001A540E" w:rsidRPr="00334474" w:rsidRDefault="00B72F0D" w:rsidP="005A253E">
      <w:pPr>
        <w:autoSpaceDE w:val="0"/>
        <w:autoSpaceDN w:val="0"/>
        <w:adjustRightInd w:val="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extent cx="2477069" cy="1718437"/>
            <wp:effectExtent l="0" t="0" r="0" b="0"/>
            <wp:docPr id="16" name="图片 16" descr="E:\desktop\图片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esktop\图片3.ti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97789" cy="1732811"/>
                    </a:xfrm>
                    <a:prstGeom prst="rect">
                      <a:avLst/>
                    </a:prstGeom>
                    <a:noFill/>
                    <a:ln>
                      <a:noFill/>
                    </a:ln>
                  </pic:spPr>
                </pic:pic>
              </a:graphicData>
            </a:graphic>
          </wp:inline>
        </w:drawing>
      </w:r>
    </w:p>
    <w:p w:rsidR="002377FE" w:rsidRPr="00334474" w:rsidRDefault="00E042C6" w:rsidP="002536B4">
      <w:pPr>
        <w:autoSpaceDE w:val="0"/>
        <w:autoSpaceDN w:val="0"/>
        <w:adjustRightInd w:val="0"/>
        <w:jc w:val="center"/>
        <w:rPr>
          <w:rFonts w:ascii="Times New Roman" w:hAnsi="Times New Roman" w:cs="Times New Roman"/>
          <w:kern w:val="0"/>
          <w:sz w:val="22"/>
        </w:rPr>
      </w:pPr>
      <w:r w:rsidRPr="00334474">
        <w:rPr>
          <w:rFonts w:ascii="Times New Roman" w:hAnsi="Times New Roman" w:cs="Times New Roman"/>
          <w:b/>
          <w:kern w:val="0"/>
          <w:sz w:val="22"/>
        </w:rPr>
        <w:t xml:space="preserve">Fig. S4 </w:t>
      </w:r>
      <w:bookmarkStart w:id="4" w:name="OLE_LINK1"/>
      <w:bookmarkStart w:id="5" w:name="OLE_LINK2"/>
      <w:r w:rsidR="00CA2D0C" w:rsidRPr="00334474">
        <w:rPr>
          <w:rFonts w:ascii="Times New Roman" w:hAnsi="Times New Roman" w:cs="Times New Roman"/>
          <w:b/>
          <w:kern w:val="0"/>
          <w:sz w:val="22"/>
        </w:rPr>
        <w:t xml:space="preserve"> </w:t>
      </w:r>
      <w:r w:rsidR="00A332CB" w:rsidRPr="00334474">
        <w:rPr>
          <w:rFonts w:ascii="Times New Roman" w:hAnsi="Times New Roman" w:cs="Times New Roman"/>
          <w:kern w:val="0"/>
          <w:sz w:val="22"/>
        </w:rPr>
        <w:t>IRC calculation (</w:t>
      </w:r>
      <w:r w:rsidR="005C1EB6" w:rsidRPr="00334474">
        <w:rPr>
          <w:rFonts w:ascii="Times New Roman" w:hAnsi="Times New Roman" w:cs="Times New Roman"/>
          <w:kern w:val="0"/>
          <w:sz w:val="22"/>
        </w:rPr>
        <w:t>B3LYP-D3/BS</w:t>
      </w:r>
      <w:r w:rsidR="00EA7BF2" w:rsidRPr="00334474">
        <w:rPr>
          <w:rFonts w:ascii="Times New Roman" w:hAnsi="Times New Roman" w:cs="Times New Roman"/>
          <w:kern w:val="0"/>
          <w:sz w:val="22"/>
        </w:rPr>
        <w:t>I</w:t>
      </w:r>
      <w:r w:rsidR="00114DEC" w:rsidRPr="00334474">
        <w:rPr>
          <w:rFonts w:ascii="Times New Roman" w:hAnsi="Times New Roman" w:cs="Times New Roman"/>
          <w:kern w:val="0"/>
          <w:sz w:val="22"/>
        </w:rPr>
        <w:t xml:space="preserve"> level</w:t>
      </w:r>
      <w:r w:rsidR="00B53AB7" w:rsidRPr="00334474">
        <w:rPr>
          <w:rFonts w:ascii="Times New Roman" w:hAnsi="Times New Roman" w:cs="Times New Roman"/>
          <w:kern w:val="0"/>
          <w:sz w:val="22"/>
        </w:rPr>
        <w:t xml:space="preserve">) </w:t>
      </w:r>
      <w:bookmarkEnd w:id="4"/>
      <w:bookmarkEnd w:id="5"/>
      <w:r w:rsidR="005A253E" w:rsidRPr="00334474">
        <w:rPr>
          <w:rFonts w:ascii="Times New Roman" w:hAnsi="Times New Roman" w:cs="Times New Roman"/>
          <w:kern w:val="0"/>
          <w:sz w:val="22"/>
        </w:rPr>
        <w:t xml:space="preserve">starting from </w:t>
      </w:r>
      <w:r w:rsidR="005A253E" w:rsidRPr="00334474">
        <w:rPr>
          <w:rFonts w:ascii="Times New Roman" w:hAnsi="Times New Roman" w:cs="Times New Roman"/>
          <w:b/>
          <w:bCs/>
          <w:kern w:val="0"/>
          <w:sz w:val="22"/>
        </w:rPr>
        <w:t>a-5</w:t>
      </w:r>
      <w:r w:rsidR="005A253E" w:rsidRPr="00334474">
        <w:rPr>
          <w:rFonts w:ascii="Times New Roman" w:hAnsi="Times New Roman" w:cs="Times New Roman"/>
          <w:kern w:val="0"/>
          <w:sz w:val="22"/>
        </w:rPr>
        <w:t xml:space="preserve">, leading to </w:t>
      </w:r>
      <w:r w:rsidR="005A253E" w:rsidRPr="00334474">
        <w:rPr>
          <w:rFonts w:ascii="Times New Roman" w:hAnsi="Times New Roman" w:cs="Times New Roman"/>
          <w:b/>
          <w:bCs/>
          <w:kern w:val="0"/>
          <w:sz w:val="22"/>
        </w:rPr>
        <w:t>a-6</w:t>
      </w:r>
      <w:r w:rsidR="005A253E" w:rsidRPr="00334474">
        <w:rPr>
          <w:rFonts w:ascii="Times New Roman" w:hAnsi="Times New Roman" w:cs="Times New Roman"/>
          <w:kern w:val="0"/>
          <w:sz w:val="22"/>
        </w:rPr>
        <w:t>.</w:t>
      </w:r>
    </w:p>
    <w:p w:rsidR="00CB7A3D" w:rsidRPr="00334474" w:rsidRDefault="00CB7A3D" w:rsidP="002536B4">
      <w:pPr>
        <w:autoSpaceDE w:val="0"/>
        <w:autoSpaceDN w:val="0"/>
        <w:adjustRightInd w:val="0"/>
        <w:jc w:val="center"/>
        <w:rPr>
          <w:rFonts w:ascii="Times New Roman" w:hAnsi="Times New Roman" w:cs="Times New Roman"/>
          <w:kern w:val="0"/>
          <w:sz w:val="22"/>
        </w:rPr>
      </w:pPr>
    </w:p>
    <w:tbl>
      <w:tblPr>
        <w:tblStyle w:val="TableGrid"/>
        <w:tblW w:w="470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3"/>
        <w:gridCol w:w="2921"/>
        <w:gridCol w:w="2550"/>
      </w:tblGrid>
      <w:tr w:rsidR="00334474" w:rsidRPr="00334474" w:rsidTr="00CB7A3D">
        <w:trPr>
          <w:trHeight w:val="2169"/>
          <w:jc w:val="center"/>
        </w:trPr>
        <w:tc>
          <w:tcPr>
            <w:tcW w:w="1591" w:type="pct"/>
            <w:vAlign w:val="bottom"/>
          </w:tcPr>
          <w:p w:rsidR="00300226" w:rsidRPr="00334474" w:rsidRDefault="007E72C9" w:rsidP="00CB7A3D">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1E8D3891">
                  <wp:extent cx="1347232" cy="1263650"/>
                  <wp:effectExtent l="0" t="0" r="0" b="0"/>
                  <wp:docPr id="28" name="图片 3">
                    <a:extLst xmlns:a="http://schemas.openxmlformats.org/drawingml/2006/main">
                      <a:ext uri="{FF2B5EF4-FFF2-40B4-BE49-F238E27FC236}">
                        <a16:creationId xmlns:a16="http://schemas.microsoft.com/office/drawing/2014/main" id="{4D4CEFB6-191F-4C27-98BE-1715D8307C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4D4CEFB6-191F-4C27-98BE-1715D8307C43}"/>
                              </a:ext>
                            </a:extLst>
                          </pic:cNvPr>
                          <pic:cNvPicPr>
                            <a:picLocks noChangeAspect="1"/>
                          </pic:cNvPicPr>
                        </pic:nvPicPr>
                        <pic:blipFill rotWithShape="1">
                          <a:blip r:embed="rId20" cstate="print">
                            <a:extLst>
                              <a:ext uri="{28A0092B-C50C-407E-A947-70E740481C1C}">
                                <a14:useLocalDpi xmlns:a14="http://schemas.microsoft.com/office/drawing/2010/main" val="0"/>
                              </a:ext>
                            </a:extLst>
                          </a:blip>
                          <a:srcRect l="14962" r="11241"/>
                          <a:stretch/>
                        </pic:blipFill>
                        <pic:spPr bwMode="auto">
                          <a:xfrm>
                            <a:off x="0" y="0"/>
                            <a:ext cx="1348810" cy="1265130"/>
                          </a:xfrm>
                          <a:prstGeom prst="rect">
                            <a:avLst/>
                          </a:prstGeom>
                          <a:ln>
                            <a:noFill/>
                          </a:ln>
                          <a:extLst>
                            <a:ext uri="{53640926-AAD7-44D8-BBD7-CCE9431645EC}">
                              <a14:shadowObscured xmlns:a14="http://schemas.microsoft.com/office/drawing/2010/main"/>
                            </a:ext>
                          </a:extLst>
                        </pic:spPr>
                      </pic:pic>
                    </a:graphicData>
                  </a:graphic>
                </wp:inline>
              </w:drawing>
            </w:r>
          </w:p>
        </w:tc>
        <w:tc>
          <w:tcPr>
            <w:tcW w:w="1820" w:type="pct"/>
            <w:vAlign w:val="bottom"/>
          </w:tcPr>
          <w:p w:rsidR="00300226" w:rsidRPr="00334474" w:rsidRDefault="001033E7" w:rsidP="00CB7A3D">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45F12C23">
                  <wp:extent cx="1104900" cy="1288415"/>
                  <wp:effectExtent l="0" t="0" r="0" b="0"/>
                  <wp:docPr id="58" name="图片 3">
                    <a:extLst xmlns:a="http://schemas.openxmlformats.org/drawingml/2006/main">
                      <a:ext uri="{FF2B5EF4-FFF2-40B4-BE49-F238E27FC236}">
                        <a16:creationId xmlns:a16="http://schemas.microsoft.com/office/drawing/2014/main" id="{B0CB49B4-B3D2-42A6-BB19-B4F73A844C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B0CB49B4-B3D2-42A6-BB19-B4F73A844C31}"/>
                              </a:ext>
                            </a:extLst>
                          </pic:cNvPr>
                          <pic:cNvPicPr>
                            <a:picLocks noChangeAspect="1"/>
                          </pic:cNvPicPr>
                        </pic:nvPicPr>
                        <pic:blipFill rotWithShape="1">
                          <a:blip r:embed="rId21" cstate="print">
                            <a:extLst>
                              <a:ext uri="{28A0092B-C50C-407E-A947-70E740481C1C}">
                                <a14:useLocalDpi xmlns:a14="http://schemas.microsoft.com/office/drawing/2010/main" val="0"/>
                              </a:ext>
                            </a:extLst>
                          </a:blip>
                          <a:srcRect l="16797" r="23825"/>
                          <a:stretch/>
                        </pic:blipFill>
                        <pic:spPr bwMode="auto">
                          <a:xfrm>
                            <a:off x="0" y="0"/>
                            <a:ext cx="1104900" cy="1288415"/>
                          </a:xfrm>
                          <a:prstGeom prst="rect">
                            <a:avLst/>
                          </a:prstGeom>
                          <a:ln>
                            <a:noFill/>
                          </a:ln>
                          <a:extLst>
                            <a:ext uri="{53640926-AAD7-44D8-BBD7-CCE9431645EC}">
                              <a14:shadowObscured xmlns:a14="http://schemas.microsoft.com/office/drawing/2010/main"/>
                            </a:ext>
                          </a:extLst>
                        </pic:spPr>
                      </pic:pic>
                    </a:graphicData>
                  </a:graphic>
                </wp:inline>
              </w:drawing>
            </w:r>
          </w:p>
        </w:tc>
        <w:tc>
          <w:tcPr>
            <w:tcW w:w="1589" w:type="pct"/>
            <w:vAlign w:val="bottom"/>
          </w:tcPr>
          <w:p w:rsidR="00300226" w:rsidRPr="00334474" w:rsidRDefault="006D326F" w:rsidP="00CB7A3D">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38140BB9">
                  <wp:extent cx="1165225" cy="1363980"/>
                  <wp:effectExtent l="0" t="0" r="0" b="0"/>
                  <wp:docPr id="30" name="图片 3">
                    <a:extLst xmlns:a="http://schemas.openxmlformats.org/drawingml/2006/main">
                      <a:ext uri="{FF2B5EF4-FFF2-40B4-BE49-F238E27FC236}">
                        <a16:creationId xmlns:a16="http://schemas.microsoft.com/office/drawing/2014/main" id="{5BE715EE-FF7E-4CD3-BA6F-27B1E8A05E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5BE715EE-FF7E-4CD3-BA6F-27B1E8A05E45}"/>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l="15687" r="25156"/>
                          <a:stretch/>
                        </pic:blipFill>
                        <pic:spPr bwMode="auto">
                          <a:xfrm>
                            <a:off x="0" y="0"/>
                            <a:ext cx="1165225" cy="1363980"/>
                          </a:xfrm>
                          <a:prstGeom prst="rect">
                            <a:avLst/>
                          </a:prstGeom>
                          <a:ln>
                            <a:noFill/>
                          </a:ln>
                          <a:extLst>
                            <a:ext uri="{53640926-AAD7-44D8-BBD7-CCE9431645EC}">
                              <a14:shadowObscured xmlns:a14="http://schemas.microsoft.com/office/drawing/2010/main"/>
                            </a:ext>
                          </a:extLst>
                        </pic:spPr>
                      </pic:pic>
                    </a:graphicData>
                  </a:graphic>
                </wp:inline>
              </w:drawing>
            </w:r>
          </w:p>
        </w:tc>
      </w:tr>
      <w:tr w:rsidR="00334474" w:rsidRPr="00334474" w:rsidTr="00CB7A3D">
        <w:trPr>
          <w:trHeight w:val="394"/>
          <w:jc w:val="center"/>
        </w:trPr>
        <w:tc>
          <w:tcPr>
            <w:tcW w:w="1591" w:type="pct"/>
            <w:vAlign w:val="bottom"/>
          </w:tcPr>
          <w:p w:rsidR="00300226" w:rsidRPr="00334474" w:rsidRDefault="00300226" w:rsidP="00CB7A3D">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sz w:val="22"/>
              </w:rPr>
              <w:t>b-1</w:t>
            </w:r>
          </w:p>
        </w:tc>
        <w:tc>
          <w:tcPr>
            <w:tcW w:w="1820" w:type="pct"/>
            <w:vAlign w:val="bottom"/>
          </w:tcPr>
          <w:p w:rsidR="00300226" w:rsidRPr="00334474" w:rsidRDefault="00300226" w:rsidP="00CB7A3D">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sz w:val="22"/>
              </w:rPr>
              <w:t>b-ts1</w:t>
            </w:r>
            <w:r w:rsidRPr="00334474">
              <w:rPr>
                <w:rFonts w:ascii="Times New Roman" w:hAnsi="Times New Roman" w:cs="Times New Roman"/>
                <w:sz w:val="22"/>
              </w:rPr>
              <w:t xml:space="preserve"> (22.51</w:t>
            </w:r>
            <w:r w:rsidRPr="00334474">
              <w:rPr>
                <w:rFonts w:ascii="Times New Roman" w:hAnsi="Times New Roman" w:cs="Times New Roman"/>
                <w:i/>
                <w:sz w:val="22"/>
              </w:rPr>
              <w:t>i</w:t>
            </w:r>
            <w:r w:rsidRPr="00334474">
              <w:rPr>
                <w:rFonts w:ascii="Times New Roman" w:hAnsi="Times New Roman" w:cs="Times New Roman"/>
                <w:sz w:val="22"/>
              </w:rPr>
              <w:t xml:space="preserve"> cm</w:t>
            </w:r>
            <w:r w:rsidRPr="00334474">
              <w:rPr>
                <w:rFonts w:ascii="Times New Roman" w:hAnsi="Times New Roman" w:cs="Times New Roman"/>
                <w:sz w:val="22"/>
                <w:vertAlign w:val="superscript"/>
              </w:rPr>
              <w:t>-1</w:t>
            </w:r>
            <w:r w:rsidRPr="00334474">
              <w:rPr>
                <w:rFonts w:ascii="Times New Roman" w:hAnsi="Times New Roman" w:cs="Times New Roman"/>
                <w:sz w:val="22"/>
              </w:rPr>
              <w:t>)</w:t>
            </w:r>
          </w:p>
        </w:tc>
        <w:tc>
          <w:tcPr>
            <w:tcW w:w="1589" w:type="pct"/>
            <w:vAlign w:val="bottom"/>
          </w:tcPr>
          <w:p w:rsidR="00300226" w:rsidRPr="00334474" w:rsidRDefault="00300226" w:rsidP="00CB7A3D">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sz w:val="22"/>
              </w:rPr>
              <w:t>b-2</w:t>
            </w:r>
          </w:p>
        </w:tc>
      </w:tr>
      <w:tr w:rsidR="00334474" w:rsidRPr="00334474" w:rsidTr="00CB7A3D">
        <w:trPr>
          <w:trHeight w:val="2147"/>
          <w:jc w:val="center"/>
        </w:trPr>
        <w:tc>
          <w:tcPr>
            <w:tcW w:w="1591" w:type="pct"/>
            <w:vAlign w:val="bottom"/>
          </w:tcPr>
          <w:p w:rsidR="00300226" w:rsidRPr="00334474" w:rsidRDefault="006D326F" w:rsidP="00CB7A3D">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15F35276">
                  <wp:extent cx="859665" cy="1275589"/>
                  <wp:effectExtent l="0" t="0" r="0" b="0"/>
                  <wp:docPr id="35" name="图片 2">
                    <a:extLst xmlns:a="http://schemas.openxmlformats.org/drawingml/2006/main">
                      <a:ext uri="{FF2B5EF4-FFF2-40B4-BE49-F238E27FC236}">
                        <a16:creationId xmlns:a16="http://schemas.microsoft.com/office/drawing/2014/main" id="{5B9A5D51-4907-4451-9985-D1D78E86F7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5B9A5D51-4907-4451-9985-D1D78E86F763}"/>
                              </a:ext>
                            </a:extLst>
                          </pic:cNvPr>
                          <pic:cNvPicPr>
                            <a:picLocks noChangeAspect="1"/>
                          </pic:cNvPicPr>
                        </pic:nvPicPr>
                        <pic:blipFill rotWithShape="1">
                          <a:blip r:embed="rId23" cstate="print">
                            <a:clrChange>
                              <a:clrFrom>
                                <a:srgbClr val="FFFFFF"/>
                              </a:clrFrom>
                              <a:clrTo>
                                <a:srgbClr val="FFFFFF">
                                  <a:alpha val="0"/>
                                </a:srgbClr>
                              </a:clrTo>
                            </a:clrChange>
                            <a:extLst>
                              <a:ext uri="{28A0092B-C50C-407E-A947-70E740481C1C}">
                                <a14:useLocalDpi xmlns:a14="http://schemas.microsoft.com/office/drawing/2010/main" val="0"/>
                              </a:ext>
                            </a:extLst>
                          </a:blip>
                          <a:srcRect l="26497" r="26880"/>
                          <a:stretch/>
                        </pic:blipFill>
                        <pic:spPr bwMode="auto">
                          <a:xfrm>
                            <a:off x="0" y="0"/>
                            <a:ext cx="861197" cy="1277862"/>
                          </a:xfrm>
                          <a:prstGeom prst="rect">
                            <a:avLst/>
                          </a:prstGeom>
                          <a:ln>
                            <a:noFill/>
                          </a:ln>
                          <a:extLst>
                            <a:ext uri="{53640926-AAD7-44D8-BBD7-CCE9431645EC}">
                              <a14:shadowObscured xmlns:a14="http://schemas.microsoft.com/office/drawing/2010/main"/>
                            </a:ext>
                          </a:extLst>
                        </pic:spPr>
                      </pic:pic>
                    </a:graphicData>
                  </a:graphic>
                </wp:inline>
              </w:drawing>
            </w:r>
          </w:p>
        </w:tc>
        <w:tc>
          <w:tcPr>
            <w:tcW w:w="1820" w:type="pct"/>
            <w:vAlign w:val="bottom"/>
          </w:tcPr>
          <w:p w:rsidR="00300226" w:rsidRPr="00334474" w:rsidRDefault="00373AA3" w:rsidP="00CB7A3D">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74BBB0AD">
                  <wp:extent cx="886460" cy="1304290"/>
                  <wp:effectExtent l="0" t="0" r="0" b="0"/>
                  <wp:docPr id="36" name="图片 2">
                    <a:extLst xmlns:a="http://schemas.openxmlformats.org/drawingml/2006/main">
                      <a:ext uri="{FF2B5EF4-FFF2-40B4-BE49-F238E27FC236}">
                        <a16:creationId xmlns:a16="http://schemas.microsoft.com/office/drawing/2014/main" id="{BB5996CC-3DA7-43B0-B476-98EEC80F92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BB5996CC-3DA7-43B0-B476-98EEC80F92F2}"/>
                              </a:ext>
                            </a:extLst>
                          </pic:cNvPr>
                          <pic:cNvPicPr>
                            <a:picLocks noChangeAspect="1"/>
                          </pic:cNvPicPr>
                        </pic:nvPicPr>
                        <pic:blipFill rotWithShape="1">
                          <a:blip r:embed="rId24" cstate="print">
                            <a:extLst>
                              <a:ext uri="{28A0092B-C50C-407E-A947-70E740481C1C}">
                                <a14:useLocalDpi xmlns:a14="http://schemas.microsoft.com/office/drawing/2010/main" val="0"/>
                              </a:ext>
                            </a:extLst>
                          </a:blip>
                          <a:srcRect l="29449" r="23364"/>
                          <a:stretch/>
                        </pic:blipFill>
                        <pic:spPr bwMode="auto">
                          <a:xfrm>
                            <a:off x="0" y="0"/>
                            <a:ext cx="886460" cy="1304290"/>
                          </a:xfrm>
                          <a:prstGeom prst="rect">
                            <a:avLst/>
                          </a:prstGeom>
                          <a:ln>
                            <a:noFill/>
                          </a:ln>
                          <a:extLst>
                            <a:ext uri="{53640926-AAD7-44D8-BBD7-CCE9431645EC}">
                              <a14:shadowObscured xmlns:a14="http://schemas.microsoft.com/office/drawing/2010/main"/>
                            </a:ext>
                          </a:extLst>
                        </pic:spPr>
                      </pic:pic>
                    </a:graphicData>
                  </a:graphic>
                </wp:inline>
              </w:drawing>
            </w:r>
          </w:p>
        </w:tc>
        <w:tc>
          <w:tcPr>
            <w:tcW w:w="1589" w:type="pct"/>
            <w:vAlign w:val="bottom"/>
          </w:tcPr>
          <w:p w:rsidR="00300226" w:rsidRPr="00334474" w:rsidRDefault="00373AA3" w:rsidP="00CB7A3D">
            <w:pPr>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399F2946">
                  <wp:extent cx="882015" cy="1315720"/>
                  <wp:effectExtent l="0" t="0" r="0" b="0"/>
                  <wp:docPr id="37" name="图片 2">
                    <a:extLst xmlns:a="http://schemas.openxmlformats.org/drawingml/2006/main">
                      <a:ext uri="{FF2B5EF4-FFF2-40B4-BE49-F238E27FC236}">
                        <a16:creationId xmlns:a16="http://schemas.microsoft.com/office/drawing/2014/main" id="{4DAD301D-FB7C-44B8-9E4F-87B01D359F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4DAD301D-FB7C-44B8-9E4F-87B01D359FCA}"/>
                              </a:ext>
                            </a:extLst>
                          </pic:cNvPr>
                          <pic:cNvPicPr>
                            <a:picLocks noChangeAspect="1"/>
                          </pic:cNvPicPr>
                        </pic:nvPicPr>
                        <pic:blipFill rotWithShape="1">
                          <a:blip r:embed="rId25" cstate="print">
                            <a:clrChange>
                              <a:clrFrom>
                                <a:srgbClr val="FFFFFF"/>
                              </a:clrFrom>
                              <a:clrTo>
                                <a:srgbClr val="FFFFFF">
                                  <a:alpha val="0"/>
                                </a:srgbClr>
                              </a:clrTo>
                            </a:clrChange>
                            <a:extLst>
                              <a:ext uri="{28A0092B-C50C-407E-A947-70E740481C1C}">
                                <a14:useLocalDpi xmlns:a14="http://schemas.microsoft.com/office/drawing/2010/main" val="0"/>
                              </a:ext>
                            </a:extLst>
                          </a:blip>
                          <a:srcRect l="26479" r="27037"/>
                          <a:stretch/>
                        </pic:blipFill>
                        <pic:spPr bwMode="auto">
                          <a:xfrm>
                            <a:off x="0" y="0"/>
                            <a:ext cx="882015" cy="1315720"/>
                          </a:xfrm>
                          <a:prstGeom prst="rect">
                            <a:avLst/>
                          </a:prstGeom>
                          <a:ln>
                            <a:noFill/>
                          </a:ln>
                          <a:extLst>
                            <a:ext uri="{53640926-AAD7-44D8-BBD7-CCE9431645EC}">
                              <a14:shadowObscured xmlns:a14="http://schemas.microsoft.com/office/drawing/2010/main"/>
                            </a:ext>
                          </a:extLst>
                        </pic:spPr>
                      </pic:pic>
                    </a:graphicData>
                  </a:graphic>
                </wp:inline>
              </w:drawing>
            </w:r>
          </w:p>
        </w:tc>
      </w:tr>
      <w:tr w:rsidR="00334474" w:rsidRPr="00334474" w:rsidTr="00CB7A3D">
        <w:trPr>
          <w:trHeight w:val="398"/>
          <w:jc w:val="center"/>
        </w:trPr>
        <w:tc>
          <w:tcPr>
            <w:tcW w:w="1591" w:type="pct"/>
            <w:vAlign w:val="bottom"/>
          </w:tcPr>
          <w:p w:rsidR="00300226" w:rsidRPr="00334474" w:rsidRDefault="00300226" w:rsidP="00CB7A3D">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sz w:val="22"/>
              </w:rPr>
              <w:t>b-3</w:t>
            </w:r>
          </w:p>
        </w:tc>
        <w:tc>
          <w:tcPr>
            <w:tcW w:w="1820" w:type="pct"/>
            <w:vAlign w:val="bottom"/>
          </w:tcPr>
          <w:p w:rsidR="00300226" w:rsidRPr="00334474" w:rsidRDefault="00300226" w:rsidP="00CB7A3D">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sz w:val="22"/>
              </w:rPr>
              <w:t>b-ts2</w:t>
            </w:r>
            <w:r w:rsidRPr="00334474">
              <w:rPr>
                <w:rFonts w:ascii="Times New Roman" w:hAnsi="Times New Roman" w:cs="Times New Roman"/>
                <w:sz w:val="22"/>
              </w:rPr>
              <w:t xml:space="preserve"> (47.30</w:t>
            </w:r>
            <w:r w:rsidRPr="00334474">
              <w:rPr>
                <w:rFonts w:ascii="Times New Roman" w:hAnsi="Times New Roman" w:cs="Times New Roman"/>
                <w:i/>
                <w:sz w:val="22"/>
              </w:rPr>
              <w:t>i</w:t>
            </w:r>
            <w:r w:rsidRPr="00334474">
              <w:rPr>
                <w:rFonts w:ascii="Times New Roman" w:hAnsi="Times New Roman" w:cs="Times New Roman"/>
                <w:sz w:val="22"/>
              </w:rPr>
              <w:t xml:space="preserve"> cm</w:t>
            </w:r>
            <w:r w:rsidRPr="00334474">
              <w:rPr>
                <w:rFonts w:ascii="Times New Roman" w:hAnsi="Times New Roman" w:cs="Times New Roman"/>
                <w:sz w:val="22"/>
                <w:vertAlign w:val="superscript"/>
              </w:rPr>
              <w:t>-1</w:t>
            </w:r>
            <w:r w:rsidRPr="00334474">
              <w:rPr>
                <w:rFonts w:ascii="Times New Roman" w:hAnsi="Times New Roman" w:cs="Times New Roman"/>
                <w:sz w:val="22"/>
              </w:rPr>
              <w:t>)</w:t>
            </w:r>
          </w:p>
        </w:tc>
        <w:tc>
          <w:tcPr>
            <w:tcW w:w="1589" w:type="pct"/>
            <w:vAlign w:val="bottom"/>
          </w:tcPr>
          <w:p w:rsidR="00300226" w:rsidRPr="00334474" w:rsidRDefault="00300226" w:rsidP="00CB7A3D">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sz w:val="22"/>
              </w:rPr>
              <w:t>b-4</w:t>
            </w:r>
          </w:p>
        </w:tc>
      </w:tr>
      <w:tr w:rsidR="00334474" w:rsidRPr="00334474" w:rsidTr="00CB7A3D">
        <w:trPr>
          <w:trHeight w:val="2225"/>
          <w:jc w:val="center"/>
        </w:trPr>
        <w:tc>
          <w:tcPr>
            <w:tcW w:w="1591" w:type="pct"/>
            <w:vAlign w:val="bottom"/>
          </w:tcPr>
          <w:p w:rsidR="00300226" w:rsidRPr="00334474" w:rsidRDefault="00373AA3" w:rsidP="00CB7A3D">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noProof/>
                <w:sz w:val="22"/>
              </w:rPr>
              <w:lastRenderedPageBreak/>
              <w:drawing>
                <wp:inline distT="0" distB="0" distL="0" distR="0" wp14:anchorId="04201591">
                  <wp:extent cx="983615" cy="1336040"/>
                  <wp:effectExtent l="0" t="0" r="0" b="0"/>
                  <wp:docPr id="39" name="图片 3">
                    <a:extLst xmlns:a="http://schemas.openxmlformats.org/drawingml/2006/main">
                      <a:ext uri="{FF2B5EF4-FFF2-40B4-BE49-F238E27FC236}">
                        <a16:creationId xmlns:a16="http://schemas.microsoft.com/office/drawing/2014/main" id="{EF18B2A0-088F-4F48-88EF-1A02966FA2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EF18B2A0-088F-4F48-88EF-1A02966FA2B6}"/>
                              </a:ext>
                            </a:extLst>
                          </pic:cNvPr>
                          <pic:cNvPicPr>
                            <a:picLocks noChangeAspect="1"/>
                          </pic:cNvPicPr>
                        </pic:nvPicPr>
                        <pic:blipFill rotWithShape="1">
                          <a:blip r:embed="rId26" cstate="print">
                            <a:extLst>
                              <a:ext uri="{28A0092B-C50C-407E-A947-70E740481C1C}">
                                <a14:useLocalDpi xmlns:a14="http://schemas.microsoft.com/office/drawing/2010/main" val="0"/>
                              </a:ext>
                            </a:extLst>
                          </a:blip>
                          <a:srcRect l="27409" r="21526"/>
                          <a:stretch/>
                        </pic:blipFill>
                        <pic:spPr bwMode="auto">
                          <a:xfrm>
                            <a:off x="0" y="0"/>
                            <a:ext cx="983615" cy="1336040"/>
                          </a:xfrm>
                          <a:prstGeom prst="rect">
                            <a:avLst/>
                          </a:prstGeom>
                          <a:ln>
                            <a:noFill/>
                          </a:ln>
                          <a:extLst>
                            <a:ext uri="{53640926-AAD7-44D8-BBD7-CCE9431645EC}">
                              <a14:shadowObscured xmlns:a14="http://schemas.microsoft.com/office/drawing/2010/main"/>
                            </a:ext>
                          </a:extLst>
                        </pic:spPr>
                      </pic:pic>
                    </a:graphicData>
                  </a:graphic>
                </wp:inline>
              </w:drawing>
            </w:r>
          </w:p>
        </w:tc>
        <w:tc>
          <w:tcPr>
            <w:tcW w:w="1820" w:type="pct"/>
            <w:vAlign w:val="bottom"/>
          </w:tcPr>
          <w:p w:rsidR="00300226" w:rsidRPr="00334474" w:rsidRDefault="00373AA3" w:rsidP="00CB7A3D">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5DE045B5">
                  <wp:extent cx="962660" cy="1334770"/>
                  <wp:effectExtent l="0" t="0" r="0" b="0"/>
                  <wp:docPr id="40" name="图片 3">
                    <a:extLst xmlns:a="http://schemas.openxmlformats.org/drawingml/2006/main">
                      <a:ext uri="{FF2B5EF4-FFF2-40B4-BE49-F238E27FC236}">
                        <a16:creationId xmlns:a16="http://schemas.microsoft.com/office/drawing/2014/main" id="{538C3FE1-BCF7-482D-A389-9C633E7A41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538C3FE1-BCF7-482D-A389-9C633E7A4157}"/>
                              </a:ext>
                            </a:extLst>
                          </pic:cNvPr>
                          <pic:cNvPicPr>
                            <a:picLocks noChangeAspect="1"/>
                          </pic:cNvPicPr>
                        </pic:nvPicPr>
                        <pic:blipFill rotWithShape="1">
                          <a:blip r:embed="rId27" cstate="print">
                            <a:extLst>
                              <a:ext uri="{28A0092B-C50C-407E-A947-70E740481C1C}">
                                <a14:useLocalDpi xmlns:a14="http://schemas.microsoft.com/office/drawing/2010/main" val="0"/>
                              </a:ext>
                            </a:extLst>
                          </a:blip>
                          <a:srcRect l="27706" r="22253"/>
                          <a:stretch/>
                        </pic:blipFill>
                        <pic:spPr bwMode="auto">
                          <a:xfrm>
                            <a:off x="0" y="0"/>
                            <a:ext cx="962660" cy="1334770"/>
                          </a:xfrm>
                          <a:prstGeom prst="rect">
                            <a:avLst/>
                          </a:prstGeom>
                          <a:ln>
                            <a:noFill/>
                          </a:ln>
                          <a:extLst>
                            <a:ext uri="{53640926-AAD7-44D8-BBD7-CCE9431645EC}">
                              <a14:shadowObscured xmlns:a14="http://schemas.microsoft.com/office/drawing/2010/main"/>
                            </a:ext>
                          </a:extLst>
                        </pic:spPr>
                      </pic:pic>
                    </a:graphicData>
                  </a:graphic>
                </wp:inline>
              </w:drawing>
            </w:r>
          </w:p>
        </w:tc>
        <w:tc>
          <w:tcPr>
            <w:tcW w:w="1589" w:type="pct"/>
            <w:vAlign w:val="bottom"/>
          </w:tcPr>
          <w:p w:rsidR="00300226" w:rsidRPr="00334474" w:rsidRDefault="00DB11C6" w:rsidP="00CB7A3D">
            <w:pPr>
              <w:pStyle w:val="ListParagraph"/>
              <w:tabs>
                <w:tab w:val="left" w:pos="705"/>
              </w:tabs>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144A9C1F">
                  <wp:extent cx="1096010" cy="1303020"/>
                  <wp:effectExtent l="0" t="0" r="0" b="0"/>
                  <wp:docPr id="19" name="图片 2">
                    <a:extLst xmlns:a="http://schemas.openxmlformats.org/drawingml/2006/main">
                      <a:ext uri="{FF2B5EF4-FFF2-40B4-BE49-F238E27FC236}">
                        <a16:creationId xmlns:a16="http://schemas.microsoft.com/office/drawing/2014/main" id="{02B0BE07-E61A-4224-A3AD-77B67E5962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02B0BE07-E61A-4224-A3AD-77B67E596297}"/>
                              </a:ext>
                            </a:extLst>
                          </pic:cNvPr>
                          <pic:cNvPicPr>
                            <a:picLocks noChangeAspect="1"/>
                          </pic:cNvPicPr>
                        </pic:nvPicPr>
                        <pic:blipFill rotWithShape="1">
                          <a:blip r:embed="rId28" cstate="print">
                            <a:extLst>
                              <a:ext uri="{28A0092B-C50C-407E-A947-70E740481C1C}">
                                <a14:useLocalDpi xmlns:a14="http://schemas.microsoft.com/office/drawing/2010/main" val="0"/>
                              </a:ext>
                            </a:extLst>
                          </a:blip>
                          <a:srcRect l="22168" r="19453"/>
                          <a:stretch/>
                        </pic:blipFill>
                        <pic:spPr bwMode="auto">
                          <a:xfrm>
                            <a:off x="0" y="0"/>
                            <a:ext cx="1096010" cy="1303020"/>
                          </a:xfrm>
                          <a:prstGeom prst="rect">
                            <a:avLst/>
                          </a:prstGeom>
                          <a:ln>
                            <a:noFill/>
                          </a:ln>
                          <a:extLst>
                            <a:ext uri="{53640926-AAD7-44D8-BBD7-CCE9431645EC}">
                              <a14:shadowObscured xmlns:a14="http://schemas.microsoft.com/office/drawing/2010/main"/>
                            </a:ext>
                          </a:extLst>
                        </pic:spPr>
                      </pic:pic>
                    </a:graphicData>
                  </a:graphic>
                </wp:inline>
              </w:drawing>
            </w:r>
          </w:p>
        </w:tc>
      </w:tr>
      <w:tr w:rsidR="00334474" w:rsidRPr="00334474" w:rsidTr="00CB7A3D">
        <w:trPr>
          <w:trHeight w:val="57"/>
          <w:jc w:val="center"/>
        </w:trPr>
        <w:tc>
          <w:tcPr>
            <w:tcW w:w="1591" w:type="pct"/>
            <w:vAlign w:val="bottom"/>
          </w:tcPr>
          <w:p w:rsidR="00300226" w:rsidRPr="00334474" w:rsidRDefault="00300226" w:rsidP="00CB7A3D">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sz w:val="22"/>
              </w:rPr>
              <w:t>b-5</w:t>
            </w:r>
          </w:p>
        </w:tc>
        <w:tc>
          <w:tcPr>
            <w:tcW w:w="1820" w:type="pct"/>
            <w:vAlign w:val="bottom"/>
          </w:tcPr>
          <w:p w:rsidR="00300226" w:rsidRPr="00334474" w:rsidRDefault="00300226" w:rsidP="00CB7A3D">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sz w:val="22"/>
              </w:rPr>
              <w:t>b-ts3</w:t>
            </w:r>
            <w:r w:rsidRPr="00334474">
              <w:rPr>
                <w:rFonts w:ascii="Times New Roman" w:hAnsi="Times New Roman" w:cs="Times New Roman"/>
                <w:sz w:val="22"/>
              </w:rPr>
              <w:t xml:space="preserve"> (402.08</w:t>
            </w:r>
            <w:r w:rsidRPr="00334474">
              <w:rPr>
                <w:rFonts w:ascii="Times New Roman" w:hAnsi="Times New Roman" w:cs="Times New Roman"/>
                <w:i/>
                <w:sz w:val="22"/>
              </w:rPr>
              <w:t>i</w:t>
            </w:r>
            <w:r w:rsidRPr="00334474">
              <w:rPr>
                <w:rFonts w:ascii="Times New Roman" w:hAnsi="Times New Roman" w:cs="Times New Roman"/>
                <w:sz w:val="22"/>
              </w:rPr>
              <w:t xml:space="preserve"> cm</w:t>
            </w:r>
            <w:r w:rsidRPr="00334474">
              <w:rPr>
                <w:rFonts w:ascii="Times New Roman" w:hAnsi="Times New Roman" w:cs="Times New Roman"/>
                <w:sz w:val="22"/>
                <w:vertAlign w:val="superscript"/>
              </w:rPr>
              <w:t>-1</w:t>
            </w:r>
            <w:r w:rsidRPr="00334474">
              <w:rPr>
                <w:rFonts w:ascii="Times New Roman" w:hAnsi="Times New Roman" w:cs="Times New Roman"/>
                <w:sz w:val="22"/>
              </w:rPr>
              <w:t>)</w:t>
            </w:r>
          </w:p>
        </w:tc>
        <w:tc>
          <w:tcPr>
            <w:tcW w:w="1589" w:type="pct"/>
            <w:vAlign w:val="bottom"/>
          </w:tcPr>
          <w:p w:rsidR="00300226" w:rsidRPr="00334474" w:rsidRDefault="00A974AE" w:rsidP="00CB7A3D">
            <w:pPr>
              <w:pStyle w:val="ListParagraph"/>
              <w:ind w:firstLineChars="0" w:firstLine="0"/>
              <w:jc w:val="center"/>
              <w:rPr>
                <w:rFonts w:ascii="Times New Roman" w:hAnsi="Times New Roman" w:cs="Times New Roman"/>
                <w:b/>
                <w:sz w:val="22"/>
              </w:rPr>
            </w:pPr>
            <w:r w:rsidRPr="00334474">
              <w:rPr>
                <w:rFonts w:ascii="Times New Roman" w:hAnsi="Times New Roman" w:cs="Times New Roman"/>
                <w:b/>
                <w:sz w:val="22"/>
              </w:rPr>
              <w:t>P+cat.</w:t>
            </w:r>
          </w:p>
        </w:tc>
      </w:tr>
    </w:tbl>
    <w:p w:rsidR="00300226" w:rsidRPr="00334474" w:rsidRDefault="00300226" w:rsidP="008B0FB7">
      <w:pPr>
        <w:autoSpaceDE w:val="0"/>
        <w:autoSpaceDN w:val="0"/>
        <w:adjustRightInd w:val="0"/>
        <w:ind w:left="623" w:hangingChars="282" w:hanging="623"/>
        <w:jc w:val="center"/>
        <w:rPr>
          <w:rFonts w:ascii="Times New Roman" w:hAnsi="Times New Roman" w:cs="Times New Roman"/>
          <w:kern w:val="0"/>
          <w:sz w:val="22"/>
        </w:rPr>
      </w:pPr>
      <w:r w:rsidRPr="00334474">
        <w:rPr>
          <w:rFonts w:ascii="Times New Roman" w:hAnsi="Times New Roman" w:cs="Times New Roman"/>
          <w:b/>
          <w:kern w:val="0"/>
          <w:sz w:val="22"/>
        </w:rPr>
        <w:t>Fig. S5</w:t>
      </w:r>
      <w:r w:rsidRPr="00334474">
        <w:rPr>
          <w:rFonts w:ascii="Times New Roman" w:hAnsi="Times New Roman" w:cs="Times New Roman"/>
          <w:kern w:val="0"/>
          <w:sz w:val="22"/>
        </w:rPr>
        <w:t xml:space="preserve"> </w:t>
      </w:r>
      <w:r w:rsidR="008B0FB7" w:rsidRPr="00334474">
        <w:rPr>
          <w:rFonts w:ascii="Times New Roman" w:hAnsi="Times New Roman" w:cs="Times New Roman"/>
          <w:kern w:val="0"/>
          <w:sz w:val="22"/>
        </w:rPr>
        <w:t xml:space="preserve"> </w:t>
      </w:r>
      <w:r w:rsidRPr="00334474">
        <w:rPr>
          <w:rFonts w:ascii="Times New Roman" w:hAnsi="Times New Roman" w:cs="Times New Roman"/>
          <w:kern w:val="0"/>
          <w:sz w:val="22"/>
        </w:rPr>
        <w:t xml:space="preserve">Key optimized geometries of stationary points labeled in Fig. </w:t>
      </w:r>
      <w:r w:rsidR="008A633C" w:rsidRPr="00334474">
        <w:rPr>
          <w:rFonts w:ascii="Times New Roman" w:hAnsi="Times New Roman" w:cs="Times New Roman"/>
          <w:kern w:val="0"/>
          <w:sz w:val="22"/>
        </w:rPr>
        <w:t>3</w:t>
      </w:r>
      <w:r w:rsidRPr="00334474">
        <w:rPr>
          <w:rFonts w:ascii="Times New Roman" w:hAnsi="Times New Roman" w:cs="Times New Roman"/>
          <w:kern w:val="0"/>
          <w:sz w:val="22"/>
        </w:rPr>
        <w:t xml:space="preserve">. Bond lengths are in angstroms. Values in brackets are imaginary frequencies for transition states at the </w:t>
      </w:r>
      <w:r w:rsidR="005C1EB6" w:rsidRPr="00334474">
        <w:rPr>
          <w:rFonts w:ascii="Times New Roman" w:hAnsi="Times New Roman" w:cs="Times New Roman"/>
          <w:kern w:val="0"/>
          <w:sz w:val="22"/>
        </w:rPr>
        <w:t>B3LYP-D3/BS</w:t>
      </w:r>
      <w:r w:rsidR="00EA7BF2" w:rsidRPr="00334474">
        <w:rPr>
          <w:rFonts w:ascii="Times New Roman" w:hAnsi="Times New Roman" w:cs="Times New Roman"/>
          <w:kern w:val="0"/>
          <w:sz w:val="22"/>
        </w:rPr>
        <w:t>I</w:t>
      </w:r>
      <w:r w:rsidRPr="00334474">
        <w:rPr>
          <w:rFonts w:ascii="Times New Roman" w:hAnsi="Times New Roman" w:cs="Times New Roman"/>
          <w:kern w:val="0"/>
          <w:sz w:val="22"/>
        </w:rPr>
        <w:t xml:space="preserve"> level.</w:t>
      </w:r>
    </w:p>
    <w:p w:rsidR="00CB7A3D" w:rsidRPr="00334474" w:rsidRDefault="00CB7A3D" w:rsidP="008B0FB7">
      <w:pPr>
        <w:autoSpaceDE w:val="0"/>
        <w:autoSpaceDN w:val="0"/>
        <w:adjustRightInd w:val="0"/>
        <w:ind w:left="620" w:hangingChars="282" w:hanging="620"/>
        <w:jc w:val="center"/>
        <w:rPr>
          <w:rFonts w:ascii="Times New Roman" w:hAnsi="Times New Roman" w:cs="Times New Roman"/>
          <w:kern w:val="0"/>
          <w:sz w:val="22"/>
        </w:rPr>
      </w:pPr>
    </w:p>
    <w:p w:rsidR="0088670F" w:rsidRPr="00334474" w:rsidRDefault="00967C0E" w:rsidP="00967C0E">
      <w:pPr>
        <w:autoSpaceDE w:val="0"/>
        <w:autoSpaceDN w:val="0"/>
        <w:adjustRightInd w:val="0"/>
        <w:ind w:left="592" w:hangingChars="282" w:hanging="592"/>
        <w:jc w:val="center"/>
        <w:rPr>
          <w:rFonts w:ascii="Times New Roman" w:hAnsi="Times New Roman" w:cs="Times New Roman"/>
          <w:kern w:val="0"/>
          <w:sz w:val="22"/>
        </w:rPr>
      </w:pPr>
      <w:r w:rsidRPr="00334474">
        <w:rPr>
          <w:noProof/>
        </w:rPr>
        <w:drawing>
          <wp:inline distT="0" distB="0" distL="0" distR="0">
            <wp:extent cx="2315688" cy="1630124"/>
            <wp:effectExtent l="0" t="0" r="0"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41095" cy="1648009"/>
                    </a:xfrm>
                    <a:prstGeom prst="rect">
                      <a:avLst/>
                    </a:prstGeom>
                    <a:noFill/>
                    <a:ln>
                      <a:noFill/>
                    </a:ln>
                  </pic:spPr>
                </pic:pic>
              </a:graphicData>
            </a:graphic>
          </wp:inline>
        </w:drawing>
      </w:r>
    </w:p>
    <w:p w:rsidR="00AE5272" w:rsidRPr="00334474" w:rsidRDefault="00BB11D8" w:rsidP="00B53AB7">
      <w:pPr>
        <w:autoSpaceDE w:val="0"/>
        <w:autoSpaceDN w:val="0"/>
        <w:adjustRightInd w:val="0"/>
        <w:jc w:val="center"/>
        <w:rPr>
          <w:rFonts w:ascii="Times New Roman" w:hAnsi="Times New Roman" w:cs="Times New Roman"/>
          <w:kern w:val="0"/>
          <w:sz w:val="22"/>
        </w:rPr>
      </w:pPr>
      <w:r w:rsidRPr="00334474">
        <w:rPr>
          <w:rFonts w:ascii="Times New Roman" w:hAnsi="Times New Roman" w:cs="Times New Roman"/>
          <w:b/>
          <w:kern w:val="0"/>
          <w:sz w:val="22"/>
        </w:rPr>
        <w:t>Fig. S6</w:t>
      </w:r>
      <w:r w:rsidR="008B0FB7" w:rsidRPr="00334474">
        <w:rPr>
          <w:rFonts w:ascii="Times New Roman" w:hAnsi="Times New Roman" w:cs="Times New Roman"/>
          <w:b/>
          <w:kern w:val="0"/>
          <w:sz w:val="22"/>
        </w:rPr>
        <w:t xml:space="preserve"> </w:t>
      </w:r>
      <w:r w:rsidR="00B920F9" w:rsidRPr="00334474">
        <w:rPr>
          <w:rFonts w:ascii="Times New Roman" w:hAnsi="Times New Roman" w:cs="Times New Roman"/>
          <w:b/>
          <w:bCs/>
          <w:kern w:val="0"/>
          <w:sz w:val="22"/>
        </w:rPr>
        <w:t xml:space="preserve"> </w:t>
      </w:r>
      <w:r w:rsidR="00A332CB" w:rsidRPr="00334474">
        <w:rPr>
          <w:rFonts w:ascii="Times New Roman" w:hAnsi="Times New Roman" w:cs="Times New Roman"/>
          <w:kern w:val="0"/>
          <w:sz w:val="22"/>
        </w:rPr>
        <w:t>IRC calculation (</w:t>
      </w:r>
      <w:r w:rsidR="005C1EB6" w:rsidRPr="00334474">
        <w:rPr>
          <w:rFonts w:ascii="Times New Roman" w:hAnsi="Times New Roman" w:cs="Times New Roman"/>
          <w:kern w:val="0"/>
          <w:sz w:val="22"/>
        </w:rPr>
        <w:t>B3LYP-D3/BS</w:t>
      </w:r>
      <w:r w:rsidR="00EA7BF2" w:rsidRPr="00334474">
        <w:rPr>
          <w:rFonts w:ascii="Times New Roman" w:hAnsi="Times New Roman" w:cs="Times New Roman"/>
          <w:kern w:val="0"/>
          <w:sz w:val="22"/>
        </w:rPr>
        <w:t>I</w:t>
      </w:r>
      <w:r w:rsidR="00114DEC" w:rsidRPr="00334474">
        <w:rPr>
          <w:rFonts w:ascii="Times New Roman" w:hAnsi="Times New Roman" w:cs="Times New Roman"/>
          <w:kern w:val="0"/>
          <w:sz w:val="22"/>
        </w:rPr>
        <w:t xml:space="preserve"> level</w:t>
      </w:r>
      <w:r w:rsidR="00B53AB7" w:rsidRPr="00334474">
        <w:rPr>
          <w:rFonts w:ascii="Times New Roman" w:hAnsi="Times New Roman" w:cs="Times New Roman"/>
          <w:kern w:val="0"/>
          <w:sz w:val="22"/>
        </w:rPr>
        <w:t xml:space="preserve">) </w:t>
      </w:r>
      <w:r w:rsidR="00B920F9" w:rsidRPr="00334474">
        <w:rPr>
          <w:rFonts w:ascii="Times New Roman" w:hAnsi="Times New Roman" w:cs="Times New Roman"/>
          <w:kern w:val="0"/>
          <w:sz w:val="22"/>
        </w:rPr>
        <w:t xml:space="preserve">starting from </w:t>
      </w:r>
      <w:r w:rsidR="00AE5272" w:rsidRPr="00334474">
        <w:rPr>
          <w:rFonts w:ascii="Times New Roman" w:hAnsi="Times New Roman" w:cs="Times New Roman"/>
          <w:b/>
          <w:bCs/>
          <w:kern w:val="0"/>
          <w:sz w:val="22"/>
        </w:rPr>
        <w:t>b</w:t>
      </w:r>
      <w:r w:rsidR="00B920F9" w:rsidRPr="00334474">
        <w:rPr>
          <w:rFonts w:ascii="Times New Roman" w:hAnsi="Times New Roman" w:cs="Times New Roman"/>
          <w:b/>
          <w:bCs/>
          <w:kern w:val="0"/>
          <w:sz w:val="22"/>
        </w:rPr>
        <w:t>-1</w:t>
      </w:r>
      <w:r w:rsidR="00B920F9" w:rsidRPr="00334474">
        <w:rPr>
          <w:rFonts w:ascii="Times New Roman" w:hAnsi="Times New Roman" w:cs="Times New Roman"/>
          <w:kern w:val="0"/>
          <w:sz w:val="22"/>
        </w:rPr>
        <w:t xml:space="preserve">, leading to </w:t>
      </w:r>
      <w:r w:rsidR="00AE5272" w:rsidRPr="00334474">
        <w:rPr>
          <w:rFonts w:ascii="Times New Roman" w:hAnsi="Times New Roman" w:cs="Times New Roman"/>
          <w:b/>
          <w:bCs/>
          <w:kern w:val="0"/>
          <w:sz w:val="22"/>
        </w:rPr>
        <w:t>b</w:t>
      </w:r>
      <w:r w:rsidR="00B920F9" w:rsidRPr="00334474">
        <w:rPr>
          <w:rFonts w:ascii="Times New Roman" w:hAnsi="Times New Roman" w:cs="Times New Roman"/>
          <w:b/>
          <w:bCs/>
          <w:kern w:val="0"/>
          <w:sz w:val="22"/>
        </w:rPr>
        <w:t>-2</w:t>
      </w:r>
      <w:r w:rsidR="00B920F9" w:rsidRPr="00334474">
        <w:rPr>
          <w:rFonts w:ascii="Times New Roman" w:hAnsi="Times New Roman" w:cs="Times New Roman"/>
          <w:kern w:val="0"/>
          <w:sz w:val="22"/>
        </w:rPr>
        <w:t>.</w:t>
      </w:r>
    </w:p>
    <w:p w:rsidR="00CB7A3D" w:rsidRPr="00334474" w:rsidRDefault="00CB7A3D" w:rsidP="00B53AB7">
      <w:pPr>
        <w:autoSpaceDE w:val="0"/>
        <w:autoSpaceDN w:val="0"/>
        <w:adjustRightInd w:val="0"/>
        <w:jc w:val="center"/>
        <w:rPr>
          <w:rFonts w:ascii="Times New Roman" w:hAnsi="Times New Roman" w:cs="Times New Roman"/>
          <w:kern w:val="0"/>
          <w:sz w:val="22"/>
        </w:rPr>
      </w:pPr>
    </w:p>
    <w:p w:rsidR="00B53AB7" w:rsidRPr="00334474" w:rsidRDefault="00286988" w:rsidP="00B53AB7">
      <w:pPr>
        <w:autoSpaceDE w:val="0"/>
        <w:autoSpaceDN w:val="0"/>
        <w:adjustRightInd w:val="0"/>
        <w:jc w:val="center"/>
        <w:rPr>
          <w:rFonts w:ascii="Times New Roman" w:hAnsi="Times New Roman" w:cs="Times New Roman"/>
          <w:kern w:val="0"/>
          <w:sz w:val="22"/>
        </w:rPr>
      </w:pPr>
      <w:r w:rsidRPr="00334474">
        <w:rPr>
          <w:rFonts w:ascii="Times New Roman" w:hAnsi="Times New Roman" w:cs="Times New Roman"/>
          <w:noProof/>
          <w:kern w:val="0"/>
          <w:sz w:val="22"/>
        </w:rPr>
        <w:drawing>
          <wp:inline distT="0" distB="0" distL="0" distR="0">
            <wp:extent cx="2404275" cy="1416427"/>
            <wp:effectExtent l="0" t="0" r="0" b="0"/>
            <wp:docPr id="1" name="图片 1" descr="E:\desktop\图片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esktop\图片1.tif"/>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39024" cy="1436898"/>
                    </a:xfrm>
                    <a:prstGeom prst="rect">
                      <a:avLst/>
                    </a:prstGeom>
                    <a:noFill/>
                    <a:ln>
                      <a:noFill/>
                    </a:ln>
                  </pic:spPr>
                </pic:pic>
              </a:graphicData>
            </a:graphic>
          </wp:inline>
        </w:drawing>
      </w:r>
    </w:p>
    <w:p w:rsidR="00031C81" w:rsidRPr="00334474" w:rsidRDefault="00BB11D8" w:rsidP="00B53AB7">
      <w:pPr>
        <w:autoSpaceDE w:val="0"/>
        <w:autoSpaceDN w:val="0"/>
        <w:adjustRightInd w:val="0"/>
        <w:jc w:val="center"/>
        <w:rPr>
          <w:rFonts w:ascii="Times New Roman" w:hAnsi="Times New Roman" w:cs="Times New Roman"/>
          <w:kern w:val="0"/>
          <w:sz w:val="22"/>
        </w:rPr>
      </w:pPr>
      <w:r w:rsidRPr="00334474">
        <w:rPr>
          <w:rFonts w:ascii="Times New Roman" w:hAnsi="Times New Roman" w:cs="Times New Roman"/>
          <w:b/>
          <w:kern w:val="0"/>
          <w:sz w:val="22"/>
        </w:rPr>
        <w:t>Fig. S7</w:t>
      </w:r>
      <w:r w:rsidR="008B0FB7" w:rsidRPr="00334474">
        <w:rPr>
          <w:rFonts w:ascii="Times New Roman" w:hAnsi="Times New Roman" w:cs="Times New Roman"/>
          <w:b/>
          <w:kern w:val="0"/>
          <w:sz w:val="22"/>
        </w:rPr>
        <w:t xml:space="preserve"> </w:t>
      </w:r>
      <w:r w:rsidR="00031C81" w:rsidRPr="00334474">
        <w:rPr>
          <w:rFonts w:ascii="Times New Roman" w:hAnsi="Times New Roman" w:cs="Times New Roman"/>
          <w:b/>
          <w:bCs/>
          <w:kern w:val="0"/>
          <w:sz w:val="22"/>
        </w:rPr>
        <w:t xml:space="preserve"> </w:t>
      </w:r>
      <w:r w:rsidR="00A332CB" w:rsidRPr="00334474">
        <w:rPr>
          <w:rFonts w:ascii="Times New Roman" w:hAnsi="Times New Roman" w:cs="Times New Roman"/>
          <w:kern w:val="0"/>
          <w:sz w:val="22"/>
        </w:rPr>
        <w:t>IRC calculation (</w:t>
      </w:r>
      <w:r w:rsidR="005C1EB6" w:rsidRPr="00334474">
        <w:rPr>
          <w:rFonts w:ascii="Times New Roman" w:hAnsi="Times New Roman" w:cs="Times New Roman"/>
          <w:kern w:val="0"/>
          <w:sz w:val="22"/>
        </w:rPr>
        <w:t>B3LYP-D3/BS</w:t>
      </w:r>
      <w:r w:rsidR="00EA7BF2" w:rsidRPr="00334474">
        <w:rPr>
          <w:rFonts w:ascii="Times New Roman" w:hAnsi="Times New Roman" w:cs="Times New Roman"/>
          <w:kern w:val="0"/>
          <w:sz w:val="22"/>
        </w:rPr>
        <w:t>I</w:t>
      </w:r>
      <w:r w:rsidR="00114DEC" w:rsidRPr="00334474">
        <w:rPr>
          <w:rFonts w:ascii="Times New Roman" w:hAnsi="Times New Roman" w:cs="Times New Roman"/>
          <w:kern w:val="0"/>
          <w:sz w:val="22"/>
        </w:rPr>
        <w:t xml:space="preserve"> level</w:t>
      </w:r>
      <w:r w:rsidR="00B53AB7" w:rsidRPr="00334474">
        <w:rPr>
          <w:rFonts w:ascii="Times New Roman" w:hAnsi="Times New Roman" w:cs="Times New Roman"/>
          <w:kern w:val="0"/>
          <w:sz w:val="22"/>
        </w:rPr>
        <w:t xml:space="preserve">) </w:t>
      </w:r>
      <w:r w:rsidR="00031C81" w:rsidRPr="00334474">
        <w:rPr>
          <w:rFonts w:ascii="Times New Roman" w:hAnsi="Times New Roman" w:cs="Times New Roman"/>
          <w:kern w:val="0"/>
          <w:sz w:val="22"/>
        </w:rPr>
        <w:t xml:space="preserve">starting from </w:t>
      </w:r>
      <w:r w:rsidR="007551EA" w:rsidRPr="00334474">
        <w:rPr>
          <w:rFonts w:ascii="Times New Roman" w:hAnsi="Times New Roman" w:cs="Times New Roman"/>
          <w:b/>
          <w:bCs/>
          <w:kern w:val="0"/>
          <w:sz w:val="22"/>
        </w:rPr>
        <w:t>b</w:t>
      </w:r>
      <w:r w:rsidR="00031C81" w:rsidRPr="00334474">
        <w:rPr>
          <w:rFonts w:ascii="Times New Roman" w:hAnsi="Times New Roman" w:cs="Times New Roman"/>
          <w:b/>
          <w:bCs/>
          <w:kern w:val="0"/>
          <w:sz w:val="22"/>
        </w:rPr>
        <w:t>-3</w:t>
      </w:r>
      <w:r w:rsidR="00031C81" w:rsidRPr="00334474">
        <w:rPr>
          <w:rFonts w:ascii="Times New Roman" w:hAnsi="Times New Roman" w:cs="Times New Roman"/>
          <w:kern w:val="0"/>
          <w:sz w:val="22"/>
        </w:rPr>
        <w:t xml:space="preserve">, leading to </w:t>
      </w:r>
      <w:r w:rsidR="007551EA" w:rsidRPr="00334474">
        <w:rPr>
          <w:rFonts w:ascii="Times New Roman" w:hAnsi="Times New Roman" w:cs="Times New Roman"/>
          <w:b/>
          <w:bCs/>
          <w:kern w:val="0"/>
          <w:sz w:val="22"/>
        </w:rPr>
        <w:t>b</w:t>
      </w:r>
      <w:r w:rsidR="00031C81" w:rsidRPr="00334474">
        <w:rPr>
          <w:rFonts w:ascii="Times New Roman" w:hAnsi="Times New Roman" w:cs="Times New Roman"/>
          <w:b/>
          <w:bCs/>
          <w:kern w:val="0"/>
          <w:sz w:val="22"/>
        </w:rPr>
        <w:t>-4</w:t>
      </w:r>
      <w:r w:rsidR="00031C81" w:rsidRPr="00334474">
        <w:rPr>
          <w:rFonts w:ascii="Times New Roman" w:hAnsi="Times New Roman" w:cs="Times New Roman"/>
          <w:kern w:val="0"/>
          <w:sz w:val="22"/>
        </w:rPr>
        <w:t>.</w:t>
      </w:r>
    </w:p>
    <w:p w:rsidR="00700B3D" w:rsidRPr="00334474" w:rsidRDefault="00B11425" w:rsidP="00B53AB7">
      <w:pPr>
        <w:autoSpaceDE w:val="0"/>
        <w:autoSpaceDN w:val="0"/>
        <w:adjustRightInd w:val="0"/>
        <w:jc w:val="center"/>
        <w:rPr>
          <w:rFonts w:ascii="Times New Roman" w:hAnsi="Times New Roman" w:cs="Times New Roman"/>
          <w:kern w:val="0"/>
          <w:sz w:val="22"/>
        </w:rPr>
      </w:pPr>
      <w:r w:rsidRPr="00334474">
        <w:rPr>
          <w:noProof/>
        </w:rPr>
        <w:drawing>
          <wp:inline distT="0" distB="0" distL="0" distR="0">
            <wp:extent cx="2503800" cy="2104989"/>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15650" cy="2114952"/>
                    </a:xfrm>
                    <a:prstGeom prst="rect">
                      <a:avLst/>
                    </a:prstGeom>
                    <a:noFill/>
                    <a:ln>
                      <a:noFill/>
                    </a:ln>
                  </pic:spPr>
                </pic:pic>
              </a:graphicData>
            </a:graphic>
          </wp:inline>
        </w:drawing>
      </w:r>
    </w:p>
    <w:p w:rsidR="000F3366" w:rsidRPr="00334474" w:rsidRDefault="00BB11D8" w:rsidP="00C446D4">
      <w:pPr>
        <w:autoSpaceDE w:val="0"/>
        <w:autoSpaceDN w:val="0"/>
        <w:adjustRightInd w:val="0"/>
        <w:jc w:val="center"/>
        <w:rPr>
          <w:rFonts w:ascii="Times New Roman" w:hAnsi="Times New Roman" w:cs="Times New Roman"/>
          <w:kern w:val="0"/>
          <w:sz w:val="22"/>
        </w:rPr>
      </w:pPr>
      <w:r w:rsidRPr="00334474">
        <w:rPr>
          <w:rFonts w:ascii="Times New Roman" w:hAnsi="Times New Roman" w:cs="Times New Roman"/>
          <w:b/>
          <w:kern w:val="0"/>
          <w:sz w:val="22"/>
        </w:rPr>
        <w:t>Fig. S8</w:t>
      </w:r>
      <w:r w:rsidR="008B0FB7" w:rsidRPr="00334474">
        <w:rPr>
          <w:rFonts w:ascii="Times New Roman" w:hAnsi="Times New Roman" w:cs="Times New Roman"/>
          <w:b/>
          <w:kern w:val="0"/>
          <w:sz w:val="22"/>
        </w:rPr>
        <w:t xml:space="preserve"> </w:t>
      </w:r>
      <w:r w:rsidR="00B53AB7" w:rsidRPr="00334474">
        <w:rPr>
          <w:rFonts w:ascii="Times New Roman" w:hAnsi="Times New Roman" w:cs="Times New Roman"/>
          <w:kern w:val="0"/>
          <w:sz w:val="22"/>
        </w:rPr>
        <w:t xml:space="preserve"> </w:t>
      </w:r>
      <w:r w:rsidR="00A332CB" w:rsidRPr="00334474">
        <w:rPr>
          <w:rFonts w:ascii="Times New Roman" w:hAnsi="Times New Roman" w:cs="Times New Roman"/>
          <w:kern w:val="0"/>
          <w:sz w:val="22"/>
        </w:rPr>
        <w:t>IRC calculation (</w:t>
      </w:r>
      <w:r w:rsidR="005C1EB6" w:rsidRPr="00334474">
        <w:rPr>
          <w:rFonts w:ascii="Times New Roman" w:hAnsi="Times New Roman" w:cs="Times New Roman"/>
          <w:kern w:val="0"/>
          <w:sz w:val="22"/>
        </w:rPr>
        <w:t>B3LYP-D3/BS</w:t>
      </w:r>
      <w:r w:rsidR="00EA7BF2" w:rsidRPr="00334474">
        <w:rPr>
          <w:rFonts w:ascii="Times New Roman" w:hAnsi="Times New Roman" w:cs="Times New Roman"/>
          <w:kern w:val="0"/>
          <w:sz w:val="22"/>
        </w:rPr>
        <w:t>I</w:t>
      </w:r>
      <w:r w:rsidR="00114DEC" w:rsidRPr="00334474">
        <w:rPr>
          <w:rFonts w:ascii="Times New Roman" w:hAnsi="Times New Roman" w:cs="Times New Roman"/>
          <w:kern w:val="0"/>
          <w:sz w:val="22"/>
        </w:rPr>
        <w:t xml:space="preserve"> level</w:t>
      </w:r>
      <w:r w:rsidR="00B53AB7" w:rsidRPr="00334474">
        <w:rPr>
          <w:rFonts w:ascii="Times New Roman" w:hAnsi="Times New Roman" w:cs="Times New Roman"/>
          <w:kern w:val="0"/>
          <w:sz w:val="22"/>
        </w:rPr>
        <w:t xml:space="preserve">) </w:t>
      </w:r>
      <w:r w:rsidR="00984994" w:rsidRPr="00334474">
        <w:rPr>
          <w:rFonts w:ascii="Times New Roman" w:hAnsi="Times New Roman" w:cs="Times New Roman"/>
          <w:kern w:val="0"/>
          <w:sz w:val="22"/>
        </w:rPr>
        <w:t xml:space="preserve">starting from </w:t>
      </w:r>
      <w:r w:rsidR="00983440" w:rsidRPr="00334474">
        <w:rPr>
          <w:rFonts w:ascii="Times New Roman" w:hAnsi="Times New Roman" w:cs="Times New Roman"/>
          <w:b/>
          <w:bCs/>
          <w:kern w:val="0"/>
          <w:sz w:val="22"/>
        </w:rPr>
        <w:t>b</w:t>
      </w:r>
      <w:r w:rsidR="00984994" w:rsidRPr="00334474">
        <w:rPr>
          <w:rFonts w:ascii="Times New Roman" w:hAnsi="Times New Roman" w:cs="Times New Roman"/>
          <w:b/>
          <w:bCs/>
          <w:kern w:val="0"/>
          <w:sz w:val="22"/>
        </w:rPr>
        <w:t>-5</w:t>
      </w:r>
      <w:r w:rsidR="00984994" w:rsidRPr="00334474">
        <w:rPr>
          <w:rFonts w:ascii="Times New Roman" w:hAnsi="Times New Roman" w:cs="Times New Roman"/>
          <w:kern w:val="0"/>
          <w:sz w:val="22"/>
        </w:rPr>
        <w:t>, leading to</w:t>
      </w:r>
      <w:r w:rsidR="001E7851" w:rsidRPr="00334474">
        <w:rPr>
          <w:rFonts w:ascii="Times New Roman" w:hAnsi="Times New Roman" w:cs="Times New Roman"/>
          <w:kern w:val="0"/>
          <w:sz w:val="22"/>
        </w:rPr>
        <w:t xml:space="preserve"> P+cat</w:t>
      </w:r>
      <w:r w:rsidR="00984994" w:rsidRPr="00334474">
        <w:rPr>
          <w:rFonts w:ascii="Times New Roman" w:hAnsi="Times New Roman" w:cs="Times New Roman"/>
          <w:kern w:val="0"/>
          <w:sz w:val="22"/>
        </w:rPr>
        <w:t>.</w:t>
      </w:r>
    </w:p>
    <w:tbl>
      <w:tblPr>
        <w:tblStyle w:val="TableGrid"/>
        <w:tblW w:w="463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9"/>
        <w:gridCol w:w="2552"/>
        <w:gridCol w:w="2694"/>
      </w:tblGrid>
      <w:tr w:rsidR="00334474" w:rsidRPr="00334474" w:rsidTr="00CB7A3D">
        <w:trPr>
          <w:trHeight w:val="1803"/>
          <w:jc w:val="center"/>
        </w:trPr>
        <w:tc>
          <w:tcPr>
            <w:tcW w:w="1682" w:type="pct"/>
            <w:vAlign w:val="center"/>
          </w:tcPr>
          <w:p w:rsidR="00C11A44" w:rsidRPr="00334474" w:rsidRDefault="007B560D" w:rsidP="004E09CA">
            <w:pPr>
              <w:pStyle w:val="ListParagraph"/>
              <w:adjustRightInd w:val="0"/>
              <w:snapToGrid w:val="0"/>
              <w:ind w:firstLineChars="0" w:firstLine="0"/>
              <w:jc w:val="center"/>
              <w:rPr>
                <w:rFonts w:ascii="Times New Roman" w:hAnsi="Times New Roman" w:cs="Times New Roman"/>
                <w:b/>
                <w:sz w:val="22"/>
              </w:rPr>
            </w:pPr>
            <w:r w:rsidRPr="00334474">
              <w:rPr>
                <w:rFonts w:ascii="Times New Roman" w:hAnsi="Times New Roman" w:cs="Times New Roman"/>
                <w:b/>
                <w:noProof/>
                <w:sz w:val="22"/>
              </w:rPr>
              <w:lastRenderedPageBreak/>
              <w:drawing>
                <wp:inline distT="0" distB="0" distL="0" distR="0" wp14:anchorId="5A47C5BB">
                  <wp:extent cx="1102360" cy="1073150"/>
                  <wp:effectExtent l="0" t="0" r="0" b="0"/>
                  <wp:docPr id="60" name="图片 3">
                    <a:extLst xmlns:a="http://schemas.openxmlformats.org/drawingml/2006/main">
                      <a:ext uri="{FF2B5EF4-FFF2-40B4-BE49-F238E27FC236}">
                        <a16:creationId xmlns:a16="http://schemas.microsoft.com/office/drawing/2014/main" id="{2C628551-5F7B-4FE8-8957-2D9FBEA91B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2C628551-5F7B-4FE8-8957-2D9FBEA91B5C}"/>
                              </a:ext>
                            </a:extLst>
                          </pic:cNvPr>
                          <pic:cNvPicPr>
                            <a:picLocks noChangeAspect="1"/>
                          </pic:cNvPicPr>
                        </pic:nvPicPr>
                        <pic:blipFill rotWithShape="1">
                          <a:blip r:embed="rId32" cstate="print">
                            <a:extLst>
                              <a:ext uri="{28A0092B-C50C-407E-A947-70E740481C1C}">
                                <a14:useLocalDpi xmlns:a14="http://schemas.microsoft.com/office/drawing/2010/main" val="0"/>
                              </a:ext>
                            </a:extLst>
                          </a:blip>
                          <a:srcRect l="7710" r="22498" b="1961"/>
                          <a:stretch/>
                        </pic:blipFill>
                        <pic:spPr bwMode="auto">
                          <a:xfrm>
                            <a:off x="0" y="0"/>
                            <a:ext cx="1102360" cy="1073150"/>
                          </a:xfrm>
                          <a:prstGeom prst="rect">
                            <a:avLst/>
                          </a:prstGeom>
                          <a:ln>
                            <a:noFill/>
                          </a:ln>
                          <a:extLst>
                            <a:ext uri="{53640926-AAD7-44D8-BBD7-CCE9431645EC}">
                              <a14:shadowObscured xmlns:a14="http://schemas.microsoft.com/office/drawing/2010/main"/>
                            </a:ext>
                          </a:extLst>
                        </pic:spPr>
                      </pic:pic>
                    </a:graphicData>
                  </a:graphic>
                </wp:inline>
              </w:drawing>
            </w:r>
          </w:p>
        </w:tc>
        <w:tc>
          <w:tcPr>
            <w:tcW w:w="1614" w:type="pct"/>
            <w:vAlign w:val="center"/>
          </w:tcPr>
          <w:p w:rsidR="00C11A44" w:rsidRPr="00334474" w:rsidRDefault="007B560D" w:rsidP="002536B4">
            <w:pPr>
              <w:pStyle w:val="ListParagraph"/>
              <w:adjustRightInd w:val="0"/>
              <w:snapToGrid w:val="0"/>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1678EC8A">
                  <wp:extent cx="1171575" cy="1046480"/>
                  <wp:effectExtent l="0" t="0" r="0" b="0"/>
                  <wp:docPr id="61" name="图片 4">
                    <a:extLst xmlns:a="http://schemas.openxmlformats.org/drawingml/2006/main">
                      <a:ext uri="{FF2B5EF4-FFF2-40B4-BE49-F238E27FC236}">
                        <a16:creationId xmlns:a16="http://schemas.microsoft.com/office/drawing/2014/main" id="{6404129A-ECC6-4DD5-B887-117EF4E02B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6404129A-ECC6-4DD5-B887-117EF4E02B90}"/>
                              </a:ext>
                            </a:extLst>
                          </pic:cNvPr>
                          <pic:cNvPicPr>
                            <a:picLocks noChangeAspect="1"/>
                          </pic:cNvPicPr>
                        </pic:nvPicPr>
                        <pic:blipFill rotWithShape="1">
                          <a:blip r:embed="rId33" cstate="print">
                            <a:extLst>
                              <a:ext uri="{28A0092B-C50C-407E-A947-70E740481C1C}">
                                <a14:useLocalDpi xmlns:a14="http://schemas.microsoft.com/office/drawing/2010/main" val="0"/>
                              </a:ext>
                            </a:extLst>
                          </a:blip>
                          <a:srcRect l="15958" r="6385"/>
                          <a:stretch/>
                        </pic:blipFill>
                        <pic:spPr bwMode="auto">
                          <a:xfrm>
                            <a:off x="0" y="0"/>
                            <a:ext cx="1171575" cy="1046480"/>
                          </a:xfrm>
                          <a:prstGeom prst="rect">
                            <a:avLst/>
                          </a:prstGeom>
                          <a:ln>
                            <a:noFill/>
                          </a:ln>
                          <a:extLst>
                            <a:ext uri="{53640926-AAD7-44D8-BBD7-CCE9431645EC}">
                              <a14:shadowObscured xmlns:a14="http://schemas.microsoft.com/office/drawing/2010/main"/>
                            </a:ext>
                          </a:extLst>
                        </pic:spPr>
                      </pic:pic>
                    </a:graphicData>
                  </a:graphic>
                </wp:inline>
              </w:drawing>
            </w:r>
          </w:p>
        </w:tc>
        <w:tc>
          <w:tcPr>
            <w:tcW w:w="1704" w:type="pct"/>
            <w:vAlign w:val="center"/>
          </w:tcPr>
          <w:p w:rsidR="00C11A44" w:rsidRPr="00334474" w:rsidRDefault="007B560D" w:rsidP="002536B4">
            <w:pPr>
              <w:pStyle w:val="ListParagraph"/>
              <w:adjustRightInd w:val="0"/>
              <w:snapToGrid w:val="0"/>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601E1871">
                  <wp:extent cx="930910" cy="1079500"/>
                  <wp:effectExtent l="0" t="0" r="0" b="0"/>
                  <wp:docPr id="62" name="图片 3">
                    <a:extLst xmlns:a="http://schemas.openxmlformats.org/drawingml/2006/main">
                      <a:ext uri="{FF2B5EF4-FFF2-40B4-BE49-F238E27FC236}">
                        <a16:creationId xmlns:a16="http://schemas.microsoft.com/office/drawing/2014/main" id="{3F80FA23-A131-4FDD-B7E0-231E3EE751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3F80FA23-A131-4FDD-B7E0-231E3EE7514E}"/>
                              </a:ext>
                            </a:extLst>
                          </pic:cNvPr>
                          <pic:cNvPicPr>
                            <a:picLocks noChangeAspect="1"/>
                          </pic:cNvPicPr>
                        </pic:nvPicPr>
                        <pic:blipFill rotWithShape="1">
                          <a:blip r:embed="rId34" cstate="print">
                            <a:extLst>
                              <a:ext uri="{28A0092B-C50C-407E-A947-70E740481C1C}">
                                <a14:useLocalDpi xmlns:a14="http://schemas.microsoft.com/office/drawing/2010/main" val="0"/>
                              </a:ext>
                            </a:extLst>
                          </a:blip>
                          <a:srcRect l="21634" r="18537"/>
                          <a:stretch/>
                        </pic:blipFill>
                        <pic:spPr bwMode="auto">
                          <a:xfrm>
                            <a:off x="0" y="0"/>
                            <a:ext cx="930910" cy="1079500"/>
                          </a:xfrm>
                          <a:prstGeom prst="rect">
                            <a:avLst/>
                          </a:prstGeom>
                          <a:ln>
                            <a:noFill/>
                          </a:ln>
                          <a:extLst>
                            <a:ext uri="{53640926-AAD7-44D8-BBD7-CCE9431645EC}">
                              <a14:shadowObscured xmlns:a14="http://schemas.microsoft.com/office/drawing/2010/main"/>
                            </a:ext>
                          </a:extLst>
                        </pic:spPr>
                      </pic:pic>
                    </a:graphicData>
                  </a:graphic>
                </wp:inline>
              </w:drawing>
            </w:r>
          </w:p>
        </w:tc>
      </w:tr>
      <w:tr w:rsidR="00334474" w:rsidRPr="00334474" w:rsidTr="00CB7A3D">
        <w:trPr>
          <w:trHeight w:val="132"/>
          <w:jc w:val="center"/>
        </w:trPr>
        <w:tc>
          <w:tcPr>
            <w:tcW w:w="1682" w:type="pct"/>
            <w:vAlign w:val="center"/>
          </w:tcPr>
          <w:p w:rsidR="00C11A44" w:rsidRPr="00334474" w:rsidRDefault="00955FC0" w:rsidP="002536B4">
            <w:pPr>
              <w:pStyle w:val="ListParagraph"/>
              <w:adjustRightInd w:val="0"/>
              <w:snapToGrid w:val="0"/>
              <w:ind w:firstLineChars="0" w:firstLine="0"/>
              <w:jc w:val="center"/>
              <w:rPr>
                <w:rFonts w:ascii="Times New Roman" w:hAnsi="Times New Roman" w:cs="Times New Roman"/>
                <w:b/>
                <w:sz w:val="22"/>
              </w:rPr>
            </w:pPr>
            <w:r w:rsidRPr="00334474">
              <w:rPr>
                <w:rFonts w:ascii="Times New Roman" w:hAnsi="Times New Roman" w:cs="Times New Roman"/>
                <w:b/>
                <w:sz w:val="22"/>
              </w:rPr>
              <w:t>c</w:t>
            </w:r>
            <w:r w:rsidR="00C11A44" w:rsidRPr="00334474">
              <w:rPr>
                <w:rFonts w:ascii="Times New Roman" w:hAnsi="Times New Roman" w:cs="Times New Roman"/>
                <w:b/>
                <w:sz w:val="22"/>
              </w:rPr>
              <w:t>-1</w:t>
            </w:r>
          </w:p>
        </w:tc>
        <w:tc>
          <w:tcPr>
            <w:tcW w:w="1614" w:type="pct"/>
            <w:vAlign w:val="center"/>
          </w:tcPr>
          <w:p w:rsidR="00C11A44" w:rsidRPr="00334474" w:rsidRDefault="00955FC0" w:rsidP="002536B4">
            <w:pPr>
              <w:pStyle w:val="ListParagraph"/>
              <w:adjustRightInd w:val="0"/>
              <w:snapToGrid w:val="0"/>
              <w:ind w:firstLineChars="0" w:firstLine="0"/>
              <w:jc w:val="center"/>
              <w:rPr>
                <w:rFonts w:ascii="Times New Roman" w:hAnsi="Times New Roman" w:cs="Times New Roman"/>
                <w:b/>
                <w:sz w:val="22"/>
              </w:rPr>
            </w:pPr>
            <w:r w:rsidRPr="00334474">
              <w:rPr>
                <w:rFonts w:ascii="Times New Roman" w:hAnsi="Times New Roman" w:cs="Times New Roman"/>
                <w:b/>
                <w:sz w:val="22"/>
              </w:rPr>
              <w:t>c</w:t>
            </w:r>
            <w:r w:rsidR="00C11A44" w:rsidRPr="00334474">
              <w:rPr>
                <w:rFonts w:ascii="Times New Roman" w:hAnsi="Times New Roman" w:cs="Times New Roman"/>
                <w:b/>
                <w:sz w:val="22"/>
              </w:rPr>
              <w:t>-ts1</w:t>
            </w:r>
            <w:r w:rsidR="00C11A44" w:rsidRPr="00334474">
              <w:rPr>
                <w:rFonts w:ascii="Times New Roman" w:hAnsi="Times New Roman" w:cs="Times New Roman"/>
                <w:sz w:val="22"/>
              </w:rPr>
              <w:t xml:space="preserve"> (</w:t>
            </w:r>
            <w:r w:rsidR="00C26F99" w:rsidRPr="00334474">
              <w:rPr>
                <w:rFonts w:ascii="Times New Roman" w:hAnsi="Times New Roman" w:cs="Times New Roman"/>
                <w:sz w:val="22"/>
              </w:rPr>
              <w:t>81.51</w:t>
            </w:r>
            <w:r w:rsidR="00C11A44" w:rsidRPr="00334474">
              <w:rPr>
                <w:rFonts w:ascii="Times New Roman" w:hAnsi="Times New Roman" w:cs="Times New Roman"/>
                <w:i/>
                <w:sz w:val="22"/>
              </w:rPr>
              <w:t>i</w:t>
            </w:r>
            <w:r w:rsidR="00C11A44" w:rsidRPr="00334474">
              <w:rPr>
                <w:rFonts w:ascii="Times New Roman" w:hAnsi="Times New Roman" w:cs="Times New Roman"/>
                <w:sz w:val="22"/>
              </w:rPr>
              <w:t xml:space="preserve"> cm</w:t>
            </w:r>
            <w:r w:rsidR="00C11A44" w:rsidRPr="00334474">
              <w:rPr>
                <w:rFonts w:ascii="Times New Roman" w:hAnsi="Times New Roman" w:cs="Times New Roman"/>
                <w:sz w:val="22"/>
                <w:vertAlign w:val="superscript"/>
              </w:rPr>
              <w:t>-1</w:t>
            </w:r>
            <w:r w:rsidR="00C11A44" w:rsidRPr="00334474">
              <w:rPr>
                <w:rFonts w:ascii="Times New Roman" w:hAnsi="Times New Roman" w:cs="Times New Roman"/>
                <w:sz w:val="22"/>
              </w:rPr>
              <w:t>)</w:t>
            </w:r>
          </w:p>
        </w:tc>
        <w:tc>
          <w:tcPr>
            <w:tcW w:w="1704" w:type="pct"/>
            <w:vAlign w:val="center"/>
          </w:tcPr>
          <w:p w:rsidR="00C11A44" w:rsidRPr="00334474" w:rsidRDefault="00955FC0" w:rsidP="002536B4">
            <w:pPr>
              <w:pStyle w:val="ListParagraph"/>
              <w:adjustRightInd w:val="0"/>
              <w:snapToGrid w:val="0"/>
              <w:ind w:firstLineChars="0" w:firstLine="0"/>
              <w:jc w:val="center"/>
              <w:rPr>
                <w:rFonts w:ascii="Times New Roman" w:hAnsi="Times New Roman" w:cs="Times New Roman"/>
                <w:b/>
                <w:sz w:val="22"/>
              </w:rPr>
            </w:pPr>
            <w:r w:rsidRPr="00334474">
              <w:rPr>
                <w:rFonts w:ascii="Times New Roman" w:hAnsi="Times New Roman" w:cs="Times New Roman"/>
                <w:b/>
                <w:sz w:val="22"/>
              </w:rPr>
              <w:t>c</w:t>
            </w:r>
            <w:r w:rsidR="00C11A44" w:rsidRPr="00334474">
              <w:rPr>
                <w:rFonts w:ascii="Times New Roman" w:hAnsi="Times New Roman" w:cs="Times New Roman"/>
                <w:b/>
                <w:sz w:val="22"/>
              </w:rPr>
              <w:t>-2</w:t>
            </w:r>
          </w:p>
        </w:tc>
      </w:tr>
      <w:tr w:rsidR="00334474" w:rsidRPr="00334474" w:rsidTr="00CB7A3D">
        <w:trPr>
          <w:trHeight w:val="1765"/>
          <w:jc w:val="center"/>
        </w:trPr>
        <w:tc>
          <w:tcPr>
            <w:tcW w:w="1682" w:type="pct"/>
            <w:vAlign w:val="center"/>
          </w:tcPr>
          <w:p w:rsidR="00C11A44" w:rsidRPr="00334474" w:rsidRDefault="007B560D" w:rsidP="002536B4">
            <w:pPr>
              <w:pStyle w:val="ListParagraph"/>
              <w:adjustRightInd w:val="0"/>
              <w:snapToGrid w:val="0"/>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52C7279F">
                  <wp:extent cx="1014730" cy="1067435"/>
                  <wp:effectExtent l="0" t="0" r="0" b="0"/>
                  <wp:docPr id="63" name="图片 2">
                    <a:extLst xmlns:a="http://schemas.openxmlformats.org/drawingml/2006/main">
                      <a:ext uri="{FF2B5EF4-FFF2-40B4-BE49-F238E27FC236}">
                        <a16:creationId xmlns:a16="http://schemas.microsoft.com/office/drawing/2014/main" id="{21048FE8-3BED-4025-B18C-64E787D8D8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21048FE8-3BED-4025-B18C-64E787D8D875}"/>
                              </a:ext>
                            </a:extLst>
                          </pic:cNvPr>
                          <pic:cNvPicPr>
                            <a:picLocks noChangeAspect="1"/>
                          </pic:cNvPicPr>
                        </pic:nvPicPr>
                        <pic:blipFill rotWithShape="1">
                          <a:blip r:embed="rId35" cstate="print">
                            <a:extLst>
                              <a:ext uri="{28A0092B-C50C-407E-A947-70E740481C1C}">
                                <a14:useLocalDpi xmlns:a14="http://schemas.microsoft.com/office/drawing/2010/main" val="0"/>
                              </a:ext>
                            </a:extLst>
                          </a:blip>
                          <a:srcRect l="13577" r="20483"/>
                          <a:stretch/>
                        </pic:blipFill>
                        <pic:spPr bwMode="auto">
                          <a:xfrm>
                            <a:off x="0" y="0"/>
                            <a:ext cx="1014730" cy="1067435"/>
                          </a:xfrm>
                          <a:prstGeom prst="rect">
                            <a:avLst/>
                          </a:prstGeom>
                          <a:ln>
                            <a:noFill/>
                          </a:ln>
                          <a:extLst>
                            <a:ext uri="{53640926-AAD7-44D8-BBD7-CCE9431645EC}">
                              <a14:shadowObscured xmlns:a14="http://schemas.microsoft.com/office/drawing/2010/main"/>
                            </a:ext>
                          </a:extLst>
                        </pic:spPr>
                      </pic:pic>
                    </a:graphicData>
                  </a:graphic>
                </wp:inline>
              </w:drawing>
            </w:r>
          </w:p>
        </w:tc>
        <w:tc>
          <w:tcPr>
            <w:tcW w:w="1614" w:type="pct"/>
            <w:vAlign w:val="center"/>
          </w:tcPr>
          <w:p w:rsidR="00C11A44" w:rsidRPr="00334474" w:rsidRDefault="007B560D" w:rsidP="002536B4">
            <w:pPr>
              <w:pStyle w:val="ListParagraph"/>
              <w:adjustRightInd w:val="0"/>
              <w:snapToGrid w:val="0"/>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63FA854A">
                  <wp:extent cx="1444625" cy="1002030"/>
                  <wp:effectExtent l="0" t="0" r="0" b="0"/>
                  <wp:docPr id="64" name="图片 3">
                    <a:extLst xmlns:a="http://schemas.openxmlformats.org/drawingml/2006/main">
                      <a:ext uri="{FF2B5EF4-FFF2-40B4-BE49-F238E27FC236}">
                        <a16:creationId xmlns:a16="http://schemas.microsoft.com/office/drawing/2014/main" id="{82267150-3CBF-4B7A-8EDE-931CF9E350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82267150-3CBF-4B7A-8EDE-931CF9E350D7}"/>
                              </a:ext>
                            </a:extLst>
                          </pic:cNvP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44625" cy="1002030"/>
                          </a:xfrm>
                          <a:prstGeom prst="rect">
                            <a:avLst/>
                          </a:prstGeom>
                        </pic:spPr>
                      </pic:pic>
                    </a:graphicData>
                  </a:graphic>
                </wp:inline>
              </w:drawing>
            </w:r>
          </w:p>
        </w:tc>
        <w:tc>
          <w:tcPr>
            <w:tcW w:w="1704" w:type="pct"/>
            <w:vAlign w:val="center"/>
          </w:tcPr>
          <w:p w:rsidR="00C11A44" w:rsidRPr="00334474" w:rsidRDefault="007B560D" w:rsidP="002536B4">
            <w:pPr>
              <w:adjustRightInd w:val="0"/>
              <w:snapToGrid w:val="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44CB3C84">
                  <wp:extent cx="1047115" cy="1003300"/>
                  <wp:effectExtent l="0" t="0" r="0" b="0"/>
                  <wp:docPr id="65" name="图片 3">
                    <a:extLst xmlns:a="http://schemas.openxmlformats.org/drawingml/2006/main">
                      <a:ext uri="{FF2B5EF4-FFF2-40B4-BE49-F238E27FC236}">
                        <a16:creationId xmlns:a16="http://schemas.microsoft.com/office/drawing/2014/main" id="{1AC27024-0B3E-4355-A2D5-A8CDDFA795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1AC27024-0B3E-4355-A2D5-A8CDDFA79560}"/>
                              </a:ext>
                            </a:extLst>
                          </pic:cNvPr>
                          <pic:cNvPicPr>
                            <a:picLocks noChangeAspect="1"/>
                          </pic:cNvPicPr>
                        </pic:nvPicPr>
                        <pic:blipFill rotWithShape="1">
                          <a:blip r:embed="rId37" cstate="print">
                            <a:extLst>
                              <a:ext uri="{28A0092B-C50C-407E-A947-70E740481C1C}">
                                <a14:useLocalDpi xmlns:a14="http://schemas.microsoft.com/office/drawing/2010/main" val="0"/>
                              </a:ext>
                            </a:extLst>
                          </a:blip>
                          <a:srcRect l="13532" r="16011" b="2701"/>
                          <a:stretch/>
                        </pic:blipFill>
                        <pic:spPr bwMode="auto">
                          <a:xfrm>
                            <a:off x="0" y="0"/>
                            <a:ext cx="1047115" cy="1003300"/>
                          </a:xfrm>
                          <a:prstGeom prst="rect">
                            <a:avLst/>
                          </a:prstGeom>
                          <a:ln>
                            <a:noFill/>
                          </a:ln>
                          <a:extLst>
                            <a:ext uri="{53640926-AAD7-44D8-BBD7-CCE9431645EC}">
                              <a14:shadowObscured xmlns:a14="http://schemas.microsoft.com/office/drawing/2010/main"/>
                            </a:ext>
                          </a:extLst>
                        </pic:spPr>
                      </pic:pic>
                    </a:graphicData>
                  </a:graphic>
                </wp:inline>
              </w:drawing>
            </w:r>
          </w:p>
        </w:tc>
      </w:tr>
      <w:tr w:rsidR="00334474" w:rsidRPr="00334474" w:rsidTr="00CB7A3D">
        <w:trPr>
          <w:trHeight w:val="232"/>
          <w:jc w:val="center"/>
        </w:trPr>
        <w:tc>
          <w:tcPr>
            <w:tcW w:w="1682" w:type="pct"/>
            <w:vAlign w:val="center"/>
          </w:tcPr>
          <w:p w:rsidR="00C11A44" w:rsidRPr="00334474" w:rsidRDefault="00955FC0" w:rsidP="002536B4">
            <w:pPr>
              <w:pStyle w:val="ListParagraph"/>
              <w:adjustRightInd w:val="0"/>
              <w:snapToGrid w:val="0"/>
              <w:ind w:firstLineChars="0" w:firstLine="0"/>
              <w:jc w:val="center"/>
              <w:rPr>
                <w:rFonts w:ascii="Times New Roman" w:hAnsi="Times New Roman" w:cs="Times New Roman"/>
                <w:b/>
                <w:sz w:val="22"/>
              </w:rPr>
            </w:pPr>
            <w:r w:rsidRPr="00334474">
              <w:rPr>
                <w:rFonts w:ascii="Times New Roman" w:hAnsi="Times New Roman" w:cs="Times New Roman"/>
                <w:b/>
                <w:sz w:val="22"/>
              </w:rPr>
              <w:t>c</w:t>
            </w:r>
            <w:r w:rsidR="00C11A44" w:rsidRPr="00334474">
              <w:rPr>
                <w:rFonts w:ascii="Times New Roman" w:hAnsi="Times New Roman" w:cs="Times New Roman"/>
                <w:b/>
                <w:sz w:val="22"/>
              </w:rPr>
              <w:t>-3</w:t>
            </w:r>
          </w:p>
        </w:tc>
        <w:tc>
          <w:tcPr>
            <w:tcW w:w="1614" w:type="pct"/>
            <w:vAlign w:val="center"/>
          </w:tcPr>
          <w:p w:rsidR="00C11A44" w:rsidRPr="00334474" w:rsidRDefault="00955FC0" w:rsidP="002536B4">
            <w:pPr>
              <w:pStyle w:val="ListParagraph"/>
              <w:adjustRightInd w:val="0"/>
              <w:snapToGrid w:val="0"/>
              <w:ind w:firstLineChars="0" w:firstLine="0"/>
              <w:jc w:val="center"/>
              <w:rPr>
                <w:rFonts w:ascii="Times New Roman" w:hAnsi="Times New Roman" w:cs="Times New Roman"/>
                <w:b/>
                <w:sz w:val="22"/>
              </w:rPr>
            </w:pPr>
            <w:r w:rsidRPr="00334474">
              <w:rPr>
                <w:rFonts w:ascii="Times New Roman" w:hAnsi="Times New Roman" w:cs="Times New Roman"/>
                <w:b/>
                <w:sz w:val="22"/>
              </w:rPr>
              <w:t>c</w:t>
            </w:r>
            <w:r w:rsidR="00C11A44" w:rsidRPr="00334474">
              <w:rPr>
                <w:rFonts w:ascii="Times New Roman" w:hAnsi="Times New Roman" w:cs="Times New Roman"/>
                <w:b/>
                <w:sz w:val="22"/>
              </w:rPr>
              <w:t>-ts</w:t>
            </w:r>
            <w:r w:rsidR="00C5264A" w:rsidRPr="00334474">
              <w:rPr>
                <w:rFonts w:ascii="Times New Roman" w:hAnsi="Times New Roman" w:cs="Times New Roman"/>
                <w:b/>
                <w:sz w:val="22"/>
              </w:rPr>
              <w:t>2</w:t>
            </w:r>
            <w:r w:rsidR="00C11A44" w:rsidRPr="00334474">
              <w:rPr>
                <w:rFonts w:ascii="Times New Roman" w:hAnsi="Times New Roman" w:cs="Times New Roman"/>
                <w:sz w:val="22"/>
              </w:rPr>
              <w:t xml:space="preserve"> (</w:t>
            </w:r>
            <w:r w:rsidR="00C26F99" w:rsidRPr="00334474">
              <w:rPr>
                <w:rFonts w:ascii="Times New Roman" w:hAnsi="Times New Roman" w:cs="Times New Roman"/>
                <w:sz w:val="22"/>
              </w:rPr>
              <w:t>194.35</w:t>
            </w:r>
            <w:r w:rsidR="00C11A44" w:rsidRPr="00334474">
              <w:rPr>
                <w:rFonts w:ascii="Times New Roman" w:hAnsi="Times New Roman" w:cs="Times New Roman"/>
                <w:i/>
                <w:sz w:val="22"/>
              </w:rPr>
              <w:t>i</w:t>
            </w:r>
            <w:r w:rsidR="00C11A44" w:rsidRPr="00334474">
              <w:rPr>
                <w:rFonts w:ascii="Times New Roman" w:hAnsi="Times New Roman" w:cs="Times New Roman"/>
                <w:sz w:val="22"/>
              </w:rPr>
              <w:t xml:space="preserve"> cm</w:t>
            </w:r>
            <w:r w:rsidR="00C11A44" w:rsidRPr="00334474">
              <w:rPr>
                <w:rFonts w:ascii="Times New Roman" w:hAnsi="Times New Roman" w:cs="Times New Roman"/>
                <w:sz w:val="22"/>
                <w:vertAlign w:val="superscript"/>
              </w:rPr>
              <w:t>-1</w:t>
            </w:r>
            <w:r w:rsidR="00C11A44" w:rsidRPr="00334474">
              <w:rPr>
                <w:rFonts w:ascii="Times New Roman" w:hAnsi="Times New Roman" w:cs="Times New Roman"/>
                <w:sz w:val="22"/>
              </w:rPr>
              <w:t>)</w:t>
            </w:r>
          </w:p>
        </w:tc>
        <w:tc>
          <w:tcPr>
            <w:tcW w:w="1704" w:type="pct"/>
            <w:vAlign w:val="center"/>
          </w:tcPr>
          <w:p w:rsidR="00C11A44" w:rsidRPr="00334474" w:rsidRDefault="00955FC0" w:rsidP="002536B4">
            <w:pPr>
              <w:pStyle w:val="ListParagraph"/>
              <w:adjustRightInd w:val="0"/>
              <w:snapToGrid w:val="0"/>
              <w:ind w:firstLineChars="0" w:firstLine="0"/>
              <w:jc w:val="center"/>
              <w:rPr>
                <w:rFonts w:ascii="Times New Roman" w:hAnsi="Times New Roman" w:cs="Times New Roman"/>
                <w:b/>
                <w:sz w:val="22"/>
              </w:rPr>
            </w:pPr>
            <w:r w:rsidRPr="00334474">
              <w:rPr>
                <w:rFonts w:ascii="Times New Roman" w:hAnsi="Times New Roman" w:cs="Times New Roman"/>
                <w:b/>
                <w:sz w:val="22"/>
              </w:rPr>
              <w:t>c</w:t>
            </w:r>
            <w:r w:rsidR="00C11A44" w:rsidRPr="00334474">
              <w:rPr>
                <w:rFonts w:ascii="Times New Roman" w:hAnsi="Times New Roman" w:cs="Times New Roman"/>
                <w:b/>
                <w:sz w:val="22"/>
              </w:rPr>
              <w:t>-4</w:t>
            </w:r>
          </w:p>
        </w:tc>
      </w:tr>
      <w:tr w:rsidR="00334474" w:rsidRPr="00334474" w:rsidTr="00CB7A3D">
        <w:trPr>
          <w:trHeight w:val="1667"/>
          <w:jc w:val="center"/>
        </w:trPr>
        <w:tc>
          <w:tcPr>
            <w:tcW w:w="1682" w:type="pct"/>
            <w:vAlign w:val="center"/>
          </w:tcPr>
          <w:p w:rsidR="00C11A44" w:rsidRPr="00334474" w:rsidRDefault="00B95920" w:rsidP="002536B4">
            <w:pPr>
              <w:pStyle w:val="ListParagraph"/>
              <w:adjustRightInd w:val="0"/>
              <w:snapToGrid w:val="0"/>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04A9B09A">
                  <wp:extent cx="786765" cy="1080135"/>
                  <wp:effectExtent l="0" t="0" r="0" b="0"/>
                  <wp:docPr id="66" name="图片 3">
                    <a:extLst xmlns:a="http://schemas.openxmlformats.org/drawingml/2006/main">
                      <a:ext uri="{FF2B5EF4-FFF2-40B4-BE49-F238E27FC236}">
                        <a16:creationId xmlns:a16="http://schemas.microsoft.com/office/drawing/2014/main" id="{86AF372B-F977-4350-95AC-87B37AC920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86AF372B-F977-4350-95AC-87B37AC9208C}"/>
                              </a:ext>
                            </a:extLst>
                          </pic:cNvPr>
                          <pic:cNvPicPr>
                            <a:picLocks noChangeAspect="1"/>
                          </pic:cNvPicPr>
                        </pic:nvPicPr>
                        <pic:blipFill rotWithShape="1">
                          <a:blip r:embed="rId38" cstate="print">
                            <a:extLst>
                              <a:ext uri="{28A0092B-C50C-407E-A947-70E740481C1C}">
                                <a14:useLocalDpi xmlns:a14="http://schemas.microsoft.com/office/drawing/2010/main" val="0"/>
                              </a:ext>
                            </a:extLst>
                          </a:blip>
                          <a:srcRect l="23418" r="26106"/>
                          <a:stretch/>
                        </pic:blipFill>
                        <pic:spPr bwMode="auto">
                          <a:xfrm>
                            <a:off x="0" y="0"/>
                            <a:ext cx="786765" cy="1080135"/>
                          </a:xfrm>
                          <a:prstGeom prst="rect">
                            <a:avLst/>
                          </a:prstGeom>
                          <a:ln>
                            <a:noFill/>
                          </a:ln>
                          <a:extLst>
                            <a:ext uri="{53640926-AAD7-44D8-BBD7-CCE9431645EC}">
                              <a14:shadowObscured xmlns:a14="http://schemas.microsoft.com/office/drawing/2010/main"/>
                            </a:ext>
                          </a:extLst>
                        </pic:spPr>
                      </pic:pic>
                    </a:graphicData>
                  </a:graphic>
                </wp:inline>
              </w:drawing>
            </w:r>
          </w:p>
        </w:tc>
        <w:tc>
          <w:tcPr>
            <w:tcW w:w="1614" w:type="pct"/>
            <w:vAlign w:val="center"/>
          </w:tcPr>
          <w:p w:rsidR="00C11A44" w:rsidRPr="00334474" w:rsidRDefault="00B95920" w:rsidP="002536B4">
            <w:pPr>
              <w:pStyle w:val="ListParagraph"/>
              <w:adjustRightInd w:val="0"/>
              <w:snapToGrid w:val="0"/>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6EB212E0">
                  <wp:extent cx="859155" cy="953770"/>
                  <wp:effectExtent l="0" t="0" r="0" b="0"/>
                  <wp:docPr id="67" name="图片 3">
                    <a:extLst xmlns:a="http://schemas.openxmlformats.org/drawingml/2006/main">
                      <a:ext uri="{FF2B5EF4-FFF2-40B4-BE49-F238E27FC236}">
                        <a16:creationId xmlns:a16="http://schemas.microsoft.com/office/drawing/2014/main" id="{84DF71D5-C618-4F02-9F90-B195145569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84DF71D5-C618-4F02-9F90-B19514556912}"/>
                              </a:ext>
                            </a:extLst>
                          </pic:cNvPr>
                          <pic:cNvPicPr>
                            <a:picLocks noChangeAspect="1"/>
                          </pic:cNvPicPr>
                        </pic:nvPicPr>
                        <pic:blipFill rotWithShape="1">
                          <a:blip r:embed="rId39" cstate="print">
                            <a:extLst>
                              <a:ext uri="{28A0092B-C50C-407E-A947-70E740481C1C}">
                                <a14:useLocalDpi xmlns:a14="http://schemas.microsoft.com/office/drawing/2010/main" val="0"/>
                              </a:ext>
                            </a:extLst>
                          </a:blip>
                          <a:srcRect l="15726" r="24051" b="3822"/>
                          <a:stretch/>
                        </pic:blipFill>
                        <pic:spPr bwMode="auto">
                          <a:xfrm>
                            <a:off x="0" y="0"/>
                            <a:ext cx="859155" cy="953770"/>
                          </a:xfrm>
                          <a:prstGeom prst="rect">
                            <a:avLst/>
                          </a:prstGeom>
                          <a:ln>
                            <a:noFill/>
                          </a:ln>
                          <a:extLst>
                            <a:ext uri="{53640926-AAD7-44D8-BBD7-CCE9431645EC}">
                              <a14:shadowObscured xmlns:a14="http://schemas.microsoft.com/office/drawing/2010/main"/>
                            </a:ext>
                          </a:extLst>
                        </pic:spPr>
                      </pic:pic>
                    </a:graphicData>
                  </a:graphic>
                </wp:inline>
              </w:drawing>
            </w:r>
          </w:p>
        </w:tc>
        <w:tc>
          <w:tcPr>
            <w:tcW w:w="1704" w:type="pct"/>
            <w:vAlign w:val="center"/>
          </w:tcPr>
          <w:p w:rsidR="00C11A44" w:rsidRPr="00334474" w:rsidRDefault="00B95920" w:rsidP="002536B4">
            <w:pPr>
              <w:pStyle w:val="ListParagraph"/>
              <w:tabs>
                <w:tab w:val="left" w:pos="705"/>
              </w:tabs>
              <w:adjustRightInd w:val="0"/>
              <w:snapToGrid w:val="0"/>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45B63966">
                  <wp:extent cx="953135" cy="1007110"/>
                  <wp:effectExtent l="0" t="0" r="0" b="0"/>
                  <wp:docPr id="68" name="图片 3">
                    <a:extLst xmlns:a="http://schemas.openxmlformats.org/drawingml/2006/main">
                      <a:ext uri="{FF2B5EF4-FFF2-40B4-BE49-F238E27FC236}">
                        <a16:creationId xmlns:a16="http://schemas.microsoft.com/office/drawing/2014/main" id="{C5D5B9C3-7690-44AB-8471-4EB9C4064A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C5D5B9C3-7690-44AB-8471-4EB9C4064AB9}"/>
                              </a:ext>
                            </a:extLst>
                          </pic:cNvPr>
                          <pic:cNvPicPr>
                            <a:picLocks noChangeAspect="1"/>
                          </pic:cNvPicPr>
                        </pic:nvPicPr>
                        <pic:blipFill rotWithShape="1">
                          <a:blip r:embed="rId40" cstate="print">
                            <a:extLst>
                              <a:ext uri="{28A0092B-C50C-407E-A947-70E740481C1C}">
                                <a14:useLocalDpi xmlns:a14="http://schemas.microsoft.com/office/drawing/2010/main" val="0"/>
                              </a:ext>
                            </a:extLst>
                          </a:blip>
                          <a:srcRect l="16498" t="3545" r="22028" b="2792"/>
                          <a:stretch/>
                        </pic:blipFill>
                        <pic:spPr bwMode="auto">
                          <a:xfrm>
                            <a:off x="0" y="0"/>
                            <a:ext cx="953135" cy="1007110"/>
                          </a:xfrm>
                          <a:prstGeom prst="rect">
                            <a:avLst/>
                          </a:prstGeom>
                          <a:ln>
                            <a:noFill/>
                          </a:ln>
                          <a:extLst>
                            <a:ext uri="{53640926-AAD7-44D8-BBD7-CCE9431645EC}">
                              <a14:shadowObscured xmlns:a14="http://schemas.microsoft.com/office/drawing/2010/main"/>
                            </a:ext>
                          </a:extLst>
                        </pic:spPr>
                      </pic:pic>
                    </a:graphicData>
                  </a:graphic>
                </wp:inline>
              </w:drawing>
            </w:r>
          </w:p>
        </w:tc>
      </w:tr>
      <w:tr w:rsidR="00334474" w:rsidRPr="00334474" w:rsidTr="00CB7A3D">
        <w:trPr>
          <w:trHeight w:val="261"/>
          <w:jc w:val="center"/>
        </w:trPr>
        <w:tc>
          <w:tcPr>
            <w:tcW w:w="1682" w:type="pct"/>
            <w:vAlign w:val="center"/>
          </w:tcPr>
          <w:p w:rsidR="00C11A44" w:rsidRPr="00334474" w:rsidRDefault="00955FC0" w:rsidP="002536B4">
            <w:pPr>
              <w:pStyle w:val="ListParagraph"/>
              <w:adjustRightInd w:val="0"/>
              <w:snapToGrid w:val="0"/>
              <w:ind w:firstLineChars="0" w:firstLine="0"/>
              <w:jc w:val="center"/>
              <w:rPr>
                <w:rFonts w:ascii="Times New Roman" w:hAnsi="Times New Roman" w:cs="Times New Roman"/>
                <w:b/>
                <w:sz w:val="22"/>
              </w:rPr>
            </w:pPr>
            <w:r w:rsidRPr="00334474">
              <w:rPr>
                <w:rFonts w:ascii="Times New Roman" w:hAnsi="Times New Roman" w:cs="Times New Roman"/>
                <w:b/>
                <w:sz w:val="22"/>
              </w:rPr>
              <w:t>c</w:t>
            </w:r>
            <w:r w:rsidR="00C5264A" w:rsidRPr="00334474">
              <w:rPr>
                <w:rFonts w:ascii="Times New Roman" w:hAnsi="Times New Roman" w:cs="Times New Roman"/>
                <w:b/>
                <w:sz w:val="22"/>
              </w:rPr>
              <w:t>-5</w:t>
            </w:r>
          </w:p>
        </w:tc>
        <w:tc>
          <w:tcPr>
            <w:tcW w:w="1614" w:type="pct"/>
            <w:vAlign w:val="center"/>
          </w:tcPr>
          <w:p w:rsidR="00C11A44" w:rsidRPr="00334474" w:rsidRDefault="00955FC0" w:rsidP="002536B4">
            <w:pPr>
              <w:pStyle w:val="ListParagraph"/>
              <w:adjustRightInd w:val="0"/>
              <w:snapToGrid w:val="0"/>
              <w:ind w:firstLineChars="0" w:firstLine="0"/>
              <w:jc w:val="center"/>
              <w:rPr>
                <w:rFonts w:ascii="Times New Roman" w:hAnsi="Times New Roman" w:cs="Times New Roman"/>
                <w:b/>
                <w:sz w:val="22"/>
              </w:rPr>
            </w:pPr>
            <w:r w:rsidRPr="00334474">
              <w:rPr>
                <w:rFonts w:ascii="Times New Roman" w:hAnsi="Times New Roman" w:cs="Times New Roman"/>
                <w:b/>
                <w:sz w:val="22"/>
              </w:rPr>
              <w:t>c</w:t>
            </w:r>
            <w:r w:rsidR="00C5264A" w:rsidRPr="00334474">
              <w:rPr>
                <w:rFonts w:ascii="Times New Roman" w:hAnsi="Times New Roman" w:cs="Times New Roman"/>
                <w:b/>
                <w:sz w:val="22"/>
              </w:rPr>
              <w:t>-ts3</w:t>
            </w:r>
            <w:r w:rsidR="00C5264A" w:rsidRPr="00334474">
              <w:rPr>
                <w:rFonts w:ascii="Times New Roman" w:hAnsi="Times New Roman" w:cs="Times New Roman"/>
                <w:sz w:val="22"/>
              </w:rPr>
              <w:t xml:space="preserve"> (</w:t>
            </w:r>
            <w:r w:rsidR="00C47468" w:rsidRPr="00334474">
              <w:rPr>
                <w:rFonts w:ascii="Times New Roman" w:hAnsi="Times New Roman" w:cs="Times New Roman"/>
                <w:sz w:val="22"/>
              </w:rPr>
              <w:t>210.48</w:t>
            </w:r>
            <w:r w:rsidR="00C5264A" w:rsidRPr="00334474">
              <w:rPr>
                <w:rFonts w:ascii="Times New Roman" w:hAnsi="Times New Roman" w:cs="Times New Roman"/>
                <w:i/>
                <w:sz w:val="22"/>
              </w:rPr>
              <w:t>i</w:t>
            </w:r>
            <w:r w:rsidR="00C5264A" w:rsidRPr="00334474">
              <w:rPr>
                <w:rFonts w:ascii="Times New Roman" w:hAnsi="Times New Roman" w:cs="Times New Roman"/>
                <w:sz w:val="22"/>
              </w:rPr>
              <w:t xml:space="preserve"> cm</w:t>
            </w:r>
            <w:r w:rsidR="00C5264A" w:rsidRPr="00334474">
              <w:rPr>
                <w:rFonts w:ascii="Times New Roman" w:hAnsi="Times New Roman" w:cs="Times New Roman"/>
                <w:sz w:val="22"/>
                <w:vertAlign w:val="superscript"/>
              </w:rPr>
              <w:t>-1</w:t>
            </w:r>
            <w:r w:rsidR="00C5264A" w:rsidRPr="00334474">
              <w:rPr>
                <w:rFonts w:ascii="Times New Roman" w:hAnsi="Times New Roman" w:cs="Times New Roman"/>
                <w:sz w:val="22"/>
              </w:rPr>
              <w:t>)</w:t>
            </w:r>
          </w:p>
        </w:tc>
        <w:tc>
          <w:tcPr>
            <w:tcW w:w="1704" w:type="pct"/>
            <w:vAlign w:val="center"/>
          </w:tcPr>
          <w:p w:rsidR="00C11A44" w:rsidRPr="00334474" w:rsidRDefault="00955FC0" w:rsidP="002536B4">
            <w:pPr>
              <w:pStyle w:val="ListParagraph"/>
              <w:adjustRightInd w:val="0"/>
              <w:snapToGrid w:val="0"/>
              <w:ind w:firstLineChars="0" w:firstLine="0"/>
              <w:jc w:val="center"/>
              <w:rPr>
                <w:rFonts w:ascii="Times New Roman" w:hAnsi="Times New Roman" w:cs="Times New Roman"/>
                <w:b/>
                <w:sz w:val="22"/>
              </w:rPr>
            </w:pPr>
            <w:r w:rsidRPr="00334474">
              <w:rPr>
                <w:rFonts w:ascii="Times New Roman" w:hAnsi="Times New Roman" w:cs="Times New Roman"/>
                <w:b/>
                <w:sz w:val="22"/>
              </w:rPr>
              <w:t>c</w:t>
            </w:r>
            <w:r w:rsidR="00C5264A" w:rsidRPr="00334474">
              <w:rPr>
                <w:rFonts w:ascii="Times New Roman" w:hAnsi="Times New Roman" w:cs="Times New Roman"/>
                <w:b/>
                <w:sz w:val="22"/>
              </w:rPr>
              <w:t>-6</w:t>
            </w:r>
          </w:p>
        </w:tc>
      </w:tr>
      <w:tr w:rsidR="00334474" w:rsidRPr="00334474" w:rsidTr="00CB7A3D">
        <w:trPr>
          <w:trHeight w:val="1786"/>
          <w:jc w:val="center"/>
        </w:trPr>
        <w:tc>
          <w:tcPr>
            <w:tcW w:w="1682" w:type="pct"/>
            <w:vAlign w:val="center"/>
          </w:tcPr>
          <w:p w:rsidR="00C11A44" w:rsidRPr="00334474" w:rsidRDefault="004E09CA" w:rsidP="004E09CA">
            <w:pPr>
              <w:pStyle w:val="ListParagraph"/>
              <w:adjustRightInd w:val="0"/>
              <w:snapToGrid w:val="0"/>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403B15D6">
                  <wp:extent cx="1052830" cy="1044575"/>
                  <wp:effectExtent l="0" t="0" r="0" b="0"/>
                  <wp:docPr id="72" name="图片 22">
                    <a:extLst xmlns:a="http://schemas.openxmlformats.org/drawingml/2006/main">
                      <a:ext uri="{FF2B5EF4-FFF2-40B4-BE49-F238E27FC236}">
                        <a16:creationId xmlns:a16="http://schemas.microsoft.com/office/drawing/2014/main" id="{4BBC6A3E-1F52-4E7F-A1E4-4D566CBB43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2">
                            <a:extLst>
                              <a:ext uri="{FF2B5EF4-FFF2-40B4-BE49-F238E27FC236}">
                                <a16:creationId xmlns:a16="http://schemas.microsoft.com/office/drawing/2014/main" id="{4BBC6A3E-1F52-4E7F-A1E4-4D566CBB43DA}"/>
                              </a:ext>
                            </a:extLst>
                          </pic:cNvPr>
                          <pic:cNvPicPr>
                            <a:picLocks noChangeAspect="1"/>
                          </pic:cNvPicPr>
                        </pic:nvPicPr>
                        <pic:blipFill rotWithShape="1">
                          <a:blip r:embed="rId41" cstate="print">
                            <a:extLst>
                              <a:ext uri="{28A0092B-C50C-407E-A947-70E740481C1C}">
                                <a14:useLocalDpi xmlns:a14="http://schemas.microsoft.com/office/drawing/2010/main" val="0"/>
                              </a:ext>
                            </a:extLst>
                          </a:blip>
                          <a:srcRect l="6469" r="9741" b="2514"/>
                          <a:stretch/>
                        </pic:blipFill>
                        <pic:spPr bwMode="auto">
                          <a:xfrm>
                            <a:off x="0" y="0"/>
                            <a:ext cx="1052830" cy="1044575"/>
                          </a:xfrm>
                          <a:prstGeom prst="rect">
                            <a:avLst/>
                          </a:prstGeom>
                          <a:ln>
                            <a:noFill/>
                          </a:ln>
                          <a:extLst>
                            <a:ext uri="{53640926-AAD7-44D8-BBD7-CCE9431645EC}">
                              <a14:shadowObscured xmlns:a14="http://schemas.microsoft.com/office/drawing/2010/main"/>
                            </a:ext>
                          </a:extLst>
                        </pic:spPr>
                      </pic:pic>
                    </a:graphicData>
                  </a:graphic>
                </wp:inline>
              </w:drawing>
            </w:r>
          </w:p>
        </w:tc>
        <w:tc>
          <w:tcPr>
            <w:tcW w:w="1614" w:type="pct"/>
            <w:vAlign w:val="center"/>
          </w:tcPr>
          <w:p w:rsidR="00C11A44" w:rsidRPr="00334474" w:rsidRDefault="00B95920" w:rsidP="002536B4">
            <w:pPr>
              <w:pStyle w:val="ListParagraph"/>
              <w:adjustRightInd w:val="0"/>
              <w:snapToGrid w:val="0"/>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2DE84DE9">
                  <wp:extent cx="1418590" cy="1069340"/>
                  <wp:effectExtent l="0" t="0" r="0" b="0"/>
                  <wp:docPr id="70" name="图片 3">
                    <a:extLst xmlns:a="http://schemas.openxmlformats.org/drawingml/2006/main">
                      <a:ext uri="{FF2B5EF4-FFF2-40B4-BE49-F238E27FC236}">
                        <a16:creationId xmlns:a16="http://schemas.microsoft.com/office/drawing/2014/main" id="{B5BA680F-97AD-4B83-A2CF-4710619ED2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B5BA680F-97AD-4B83-A2CF-4710619ED264}"/>
                              </a:ext>
                            </a:extLst>
                          </pic:cNvPr>
                          <pic:cNvPicPr>
                            <a:picLocks noChangeAspect="1"/>
                          </pic:cNvPicPr>
                        </pic:nvPicPr>
                        <pic:blipFill rotWithShape="1">
                          <a:blip r:embed="rId42" cstate="print">
                            <a:extLst>
                              <a:ext uri="{28A0092B-C50C-407E-A947-70E740481C1C}">
                                <a14:useLocalDpi xmlns:a14="http://schemas.microsoft.com/office/drawing/2010/main" val="0"/>
                              </a:ext>
                            </a:extLst>
                          </a:blip>
                          <a:srcRect r="8311"/>
                          <a:stretch/>
                        </pic:blipFill>
                        <pic:spPr bwMode="auto">
                          <a:xfrm>
                            <a:off x="0" y="0"/>
                            <a:ext cx="1418590" cy="1069340"/>
                          </a:xfrm>
                          <a:prstGeom prst="rect">
                            <a:avLst/>
                          </a:prstGeom>
                          <a:ln>
                            <a:noFill/>
                          </a:ln>
                          <a:extLst>
                            <a:ext uri="{53640926-AAD7-44D8-BBD7-CCE9431645EC}">
                              <a14:shadowObscured xmlns:a14="http://schemas.microsoft.com/office/drawing/2010/main"/>
                            </a:ext>
                          </a:extLst>
                        </pic:spPr>
                      </pic:pic>
                    </a:graphicData>
                  </a:graphic>
                </wp:inline>
              </w:drawing>
            </w:r>
          </w:p>
        </w:tc>
        <w:tc>
          <w:tcPr>
            <w:tcW w:w="1704" w:type="pct"/>
            <w:vAlign w:val="center"/>
          </w:tcPr>
          <w:p w:rsidR="00C11A44" w:rsidRPr="00334474" w:rsidRDefault="00B95920" w:rsidP="002536B4">
            <w:pPr>
              <w:pStyle w:val="ListParagraph"/>
              <w:adjustRightInd w:val="0"/>
              <w:snapToGrid w:val="0"/>
              <w:ind w:firstLineChars="0" w:firstLine="0"/>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14:anchorId="1C6A4727">
                  <wp:extent cx="963930" cy="1047750"/>
                  <wp:effectExtent l="0" t="0" r="0" b="0"/>
                  <wp:docPr id="71" name="图片 4">
                    <a:extLst xmlns:a="http://schemas.openxmlformats.org/drawingml/2006/main">
                      <a:ext uri="{FF2B5EF4-FFF2-40B4-BE49-F238E27FC236}">
                        <a16:creationId xmlns:a16="http://schemas.microsoft.com/office/drawing/2014/main" id="{5ABB9BFF-4EB9-466F-8D78-EE23712376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5ABB9BFF-4EB9-466F-8D78-EE237123764B}"/>
                              </a:ext>
                            </a:extLst>
                          </pic:cNvPr>
                          <pic:cNvPicPr>
                            <a:picLocks noChangeAspect="1"/>
                          </pic:cNvPicPr>
                        </pic:nvPicPr>
                        <pic:blipFill rotWithShape="1">
                          <a:blip r:embed="rId43" cstate="print">
                            <a:clrChange>
                              <a:clrFrom>
                                <a:srgbClr val="FFFFFF"/>
                              </a:clrFrom>
                              <a:clrTo>
                                <a:srgbClr val="FFFFFF">
                                  <a:alpha val="0"/>
                                </a:srgbClr>
                              </a:clrTo>
                            </a:clrChange>
                            <a:extLst>
                              <a:ext uri="{28A0092B-C50C-407E-A947-70E740481C1C}">
                                <a14:useLocalDpi xmlns:a14="http://schemas.microsoft.com/office/drawing/2010/main" val="0"/>
                              </a:ext>
                            </a:extLst>
                          </a:blip>
                          <a:srcRect l="16011" t="1" r="22247" b="3015"/>
                          <a:stretch/>
                        </pic:blipFill>
                        <pic:spPr bwMode="auto">
                          <a:xfrm>
                            <a:off x="0" y="0"/>
                            <a:ext cx="963930" cy="1047750"/>
                          </a:xfrm>
                          <a:prstGeom prst="rect">
                            <a:avLst/>
                          </a:prstGeom>
                          <a:ln>
                            <a:noFill/>
                          </a:ln>
                          <a:extLst>
                            <a:ext uri="{53640926-AAD7-44D8-BBD7-CCE9431645EC}">
                              <a14:shadowObscured xmlns:a14="http://schemas.microsoft.com/office/drawing/2010/main"/>
                            </a:ext>
                          </a:extLst>
                        </pic:spPr>
                      </pic:pic>
                    </a:graphicData>
                  </a:graphic>
                </wp:inline>
              </w:drawing>
            </w:r>
          </w:p>
        </w:tc>
      </w:tr>
      <w:tr w:rsidR="00334474" w:rsidRPr="00334474" w:rsidTr="00CB7A3D">
        <w:trPr>
          <w:trHeight w:val="280"/>
          <w:jc w:val="center"/>
        </w:trPr>
        <w:tc>
          <w:tcPr>
            <w:tcW w:w="1682" w:type="pct"/>
            <w:vAlign w:val="center"/>
          </w:tcPr>
          <w:p w:rsidR="00C11A44" w:rsidRPr="00334474" w:rsidRDefault="00955FC0" w:rsidP="002536B4">
            <w:pPr>
              <w:pStyle w:val="ListParagraph"/>
              <w:adjustRightInd w:val="0"/>
              <w:snapToGrid w:val="0"/>
              <w:ind w:firstLineChars="0" w:firstLine="0"/>
              <w:jc w:val="center"/>
              <w:rPr>
                <w:rFonts w:ascii="Times New Roman" w:hAnsi="Times New Roman" w:cs="Times New Roman"/>
                <w:b/>
                <w:sz w:val="22"/>
              </w:rPr>
            </w:pPr>
            <w:r w:rsidRPr="00334474">
              <w:rPr>
                <w:rFonts w:ascii="Times New Roman" w:hAnsi="Times New Roman" w:cs="Times New Roman"/>
                <w:b/>
                <w:sz w:val="22"/>
              </w:rPr>
              <w:t>c</w:t>
            </w:r>
            <w:r w:rsidR="00C5264A" w:rsidRPr="00334474">
              <w:rPr>
                <w:rFonts w:ascii="Times New Roman" w:hAnsi="Times New Roman" w:cs="Times New Roman"/>
                <w:b/>
                <w:sz w:val="22"/>
              </w:rPr>
              <w:t>-7</w:t>
            </w:r>
          </w:p>
        </w:tc>
        <w:tc>
          <w:tcPr>
            <w:tcW w:w="1614" w:type="pct"/>
            <w:vAlign w:val="center"/>
          </w:tcPr>
          <w:p w:rsidR="00C11A44" w:rsidRPr="00334474" w:rsidRDefault="00955FC0" w:rsidP="002536B4">
            <w:pPr>
              <w:pStyle w:val="ListParagraph"/>
              <w:adjustRightInd w:val="0"/>
              <w:snapToGrid w:val="0"/>
              <w:ind w:firstLineChars="0" w:firstLine="0"/>
              <w:jc w:val="center"/>
              <w:rPr>
                <w:rFonts w:ascii="Times New Roman" w:hAnsi="Times New Roman" w:cs="Times New Roman"/>
                <w:b/>
                <w:sz w:val="22"/>
              </w:rPr>
            </w:pPr>
            <w:r w:rsidRPr="00334474">
              <w:rPr>
                <w:rFonts w:ascii="Times New Roman" w:hAnsi="Times New Roman" w:cs="Times New Roman"/>
                <w:b/>
                <w:sz w:val="22"/>
              </w:rPr>
              <w:t>c</w:t>
            </w:r>
            <w:r w:rsidR="00C5264A" w:rsidRPr="00334474">
              <w:rPr>
                <w:rFonts w:ascii="Times New Roman" w:hAnsi="Times New Roman" w:cs="Times New Roman"/>
                <w:b/>
                <w:sz w:val="22"/>
              </w:rPr>
              <w:t>-ts4</w:t>
            </w:r>
            <w:r w:rsidR="00C26F99" w:rsidRPr="00334474">
              <w:rPr>
                <w:rFonts w:ascii="Times New Roman" w:hAnsi="Times New Roman" w:cs="Times New Roman"/>
                <w:sz w:val="22"/>
              </w:rPr>
              <w:t xml:space="preserve"> (</w:t>
            </w:r>
            <w:r w:rsidR="00C47468" w:rsidRPr="00334474">
              <w:rPr>
                <w:rFonts w:ascii="Times New Roman" w:hAnsi="Times New Roman" w:cs="Times New Roman"/>
                <w:sz w:val="22"/>
              </w:rPr>
              <w:t>276.09</w:t>
            </w:r>
            <w:r w:rsidR="00C5264A" w:rsidRPr="00334474">
              <w:rPr>
                <w:rFonts w:ascii="Times New Roman" w:hAnsi="Times New Roman" w:cs="Times New Roman"/>
                <w:i/>
                <w:sz w:val="22"/>
              </w:rPr>
              <w:t>i</w:t>
            </w:r>
            <w:r w:rsidR="00C5264A" w:rsidRPr="00334474">
              <w:rPr>
                <w:rFonts w:ascii="Times New Roman" w:hAnsi="Times New Roman" w:cs="Times New Roman"/>
                <w:sz w:val="22"/>
              </w:rPr>
              <w:t xml:space="preserve"> cm</w:t>
            </w:r>
            <w:r w:rsidR="00C5264A" w:rsidRPr="00334474">
              <w:rPr>
                <w:rFonts w:ascii="Times New Roman" w:hAnsi="Times New Roman" w:cs="Times New Roman"/>
                <w:sz w:val="22"/>
                <w:vertAlign w:val="superscript"/>
              </w:rPr>
              <w:t>-1</w:t>
            </w:r>
            <w:r w:rsidR="00C5264A" w:rsidRPr="00334474">
              <w:rPr>
                <w:rFonts w:ascii="Times New Roman" w:hAnsi="Times New Roman" w:cs="Times New Roman"/>
                <w:sz w:val="22"/>
              </w:rPr>
              <w:t>)</w:t>
            </w:r>
          </w:p>
        </w:tc>
        <w:tc>
          <w:tcPr>
            <w:tcW w:w="1704" w:type="pct"/>
            <w:vAlign w:val="center"/>
          </w:tcPr>
          <w:p w:rsidR="00C11A44" w:rsidRPr="00334474" w:rsidRDefault="00955FC0" w:rsidP="002536B4">
            <w:pPr>
              <w:pStyle w:val="ListParagraph"/>
              <w:adjustRightInd w:val="0"/>
              <w:snapToGrid w:val="0"/>
              <w:ind w:firstLineChars="0" w:firstLine="0"/>
              <w:jc w:val="center"/>
              <w:rPr>
                <w:rFonts w:ascii="Times New Roman" w:hAnsi="Times New Roman" w:cs="Times New Roman"/>
                <w:b/>
                <w:sz w:val="22"/>
              </w:rPr>
            </w:pPr>
            <w:r w:rsidRPr="00334474">
              <w:rPr>
                <w:rFonts w:ascii="Times New Roman" w:hAnsi="Times New Roman" w:cs="Times New Roman"/>
                <w:b/>
                <w:sz w:val="22"/>
              </w:rPr>
              <w:t>c</w:t>
            </w:r>
            <w:r w:rsidR="00C5264A" w:rsidRPr="00334474">
              <w:rPr>
                <w:rFonts w:ascii="Times New Roman" w:hAnsi="Times New Roman" w:cs="Times New Roman"/>
                <w:b/>
                <w:sz w:val="22"/>
              </w:rPr>
              <w:t>-8</w:t>
            </w:r>
          </w:p>
        </w:tc>
      </w:tr>
    </w:tbl>
    <w:p w:rsidR="003555A2" w:rsidRPr="00334474" w:rsidRDefault="00BB11D8" w:rsidP="00D66630">
      <w:pPr>
        <w:autoSpaceDE w:val="0"/>
        <w:autoSpaceDN w:val="0"/>
        <w:adjustRightInd w:val="0"/>
        <w:jc w:val="center"/>
        <w:rPr>
          <w:rFonts w:ascii="Times New Roman" w:hAnsi="Times New Roman" w:cs="Times New Roman"/>
          <w:kern w:val="0"/>
          <w:sz w:val="22"/>
        </w:rPr>
      </w:pPr>
      <w:r w:rsidRPr="00334474">
        <w:rPr>
          <w:rFonts w:ascii="Times New Roman" w:hAnsi="Times New Roman" w:cs="Times New Roman"/>
          <w:b/>
          <w:kern w:val="0"/>
          <w:sz w:val="22"/>
        </w:rPr>
        <w:t>Fig. S</w:t>
      </w:r>
      <w:r w:rsidR="00955FC0" w:rsidRPr="00334474">
        <w:rPr>
          <w:rFonts w:ascii="Times New Roman" w:hAnsi="Times New Roman" w:cs="Times New Roman"/>
          <w:b/>
          <w:kern w:val="0"/>
          <w:sz w:val="22"/>
        </w:rPr>
        <w:t>9</w:t>
      </w:r>
      <w:r w:rsidR="003167CE" w:rsidRPr="00334474">
        <w:rPr>
          <w:rFonts w:ascii="Times New Roman" w:hAnsi="Times New Roman" w:cs="Times New Roman"/>
          <w:kern w:val="0"/>
          <w:sz w:val="22"/>
        </w:rPr>
        <w:t xml:space="preserve"> </w:t>
      </w:r>
      <w:r w:rsidR="00D66630" w:rsidRPr="00334474">
        <w:rPr>
          <w:rFonts w:ascii="Times New Roman" w:hAnsi="Times New Roman" w:cs="Times New Roman"/>
          <w:kern w:val="0"/>
          <w:sz w:val="22"/>
        </w:rPr>
        <w:t xml:space="preserve"> </w:t>
      </w:r>
      <w:r w:rsidR="009453E5" w:rsidRPr="00334474">
        <w:rPr>
          <w:rFonts w:ascii="Times New Roman" w:hAnsi="Times New Roman" w:cs="Times New Roman"/>
          <w:kern w:val="0"/>
          <w:sz w:val="22"/>
        </w:rPr>
        <w:t xml:space="preserve">Key optimized geometries of stationary points labeled in Fig. </w:t>
      </w:r>
      <w:r w:rsidR="008A633C" w:rsidRPr="00334474">
        <w:rPr>
          <w:rFonts w:ascii="Times New Roman" w:hAnsi="Times New Roman" w:cs="Times New Roman"/>
          <w:kern w:val="0"/>
          <w:sz w:val="22"/>
        </w:rPr>
        <w:t>5</w:t>
      </w:r>
      <w:r w:rsidR="009453E5" w:rsidRPr="00334474">
        <w:rPr>
          <w:rFonts w:ascii="Times New Roman" w:hAnsi="Times New Roman" w:cs="Times New Roman"/>
          <w:kern w:val="0"/>
          <w:sz w:val="22"/>
        </w:rPr>
        <w:t xml:space="preserve">. Bond lengths are in angstroms. </w:t>
      </w:r>
      <w:r w:rsidR="003167CE" w:rsidRPr="00334474">
        <w:rPr>
          <w:rFonts w:ascii="Times New Roman" w:hAnsi="Times New Roman" w:cs="Times New Roman"/>
          <w:kern w:val="0"/>
          <w:sz w:val="22"/>
        </w:rPr>
        <w:t>Values in brackets are imaginary fre</w:t>
      </w:r>
      <w:r w:rsidR="0054067F" w:rsidRPr="00334474">
        <w:rPr>
          <w:rFonts w:ascii="Times New Roman" w:hAnsi="Times New Roman" w:cs="Times New Roman"/>
          <w:kern w:val="0"/>
          <w:sz w:val="22"/>
        </w:rPr>
        <w:t>quencies for transition states</w:t>
      </w:r>
      <w:r w:rsidR="00F23ED6" w:rsidRPr="00334474">
        <w:rPr>
          <w:rFonts w:ascii="Times New Roman" w:hAnsi="Times New Roman" w:cs="Times New Roman"/>
          <w:kern w:val="0"/>
          <w:sz w:val="22"/>
        </w:rPr>
        <w:t xml:space="preserve"> at the</w:t>
      </w:r>
      <w:r w:rsidR="00A64D52" w:rsidRPr="00334474">
        <w:rPr>
          <w:rFonts w:ascii="Times New Roman" w:hAnsi="Times New Roman" w:cs="Times New Roman"/>
          <w:kern w:val="0"/>
          <w:sz w:val="22"/>
        </w:rPr>
        <w:t xml:space="preserve"> </w:t>
      </w:r>
      <w:r w:rsidR="005C1EB6" w:rsidRPr="00334474">
        <w:rPr>
          <w:rFonts w:ascii="Times New Roman" w:hAnsi="Times New Roman" w:cs="Times New Roman"/>
          <w:kern w:val="0"/>
          <w:sz w:val="22"/>
        </w:rPr>
        <w:t>B3LYP-D3/BS</w:t>
      </w:r>
      <w:r w:rsidR="00EA7BF2" w:rsidRPr="00334474">
        <w:rPr>
          <w:rFonts w:ascii="Times New Roman" w:hAnsi="Times New Roman" w:cs="Times New Roman"/>
          <w:kern w:val="0"/>
          <w:sz w:val="22"/>
        </w:rPr>
        <w:t>I</w:t>
      </w:r>
      <w:r w:rsidR="00114DEC" w:rsidRPr="00334474">
        <w:rPr>
          <w:rFonts w:ascii="Times New Roman" w:hAnsi="Times New Roman" w:cs="Times New Roman"/>
          <w:kern w:val="0"/>
          <w:sz w:val="22"/>
        </w:rPr>
        <w:t xml:space="preserve"> level</w:t>
      </w:r>
      <w:r w:rsidR="00F23ED6" w:rsidRPr="00334474">
        <w:rPr>
          <w:rFonts w:ascii="Times New Roman" w:hAnsi="Times New Roman" w:cs="Times New Roman"/>
          <w:kern w:val="0"/>
          <w:sz w:val="22"/>
        </w:rPr>
        <w:t>.</w:t>
      </w:r>
    </w:p>
    <w:p w:rsidR="00CB7A3D" w:rsidRPr="00334474" w:rsidRDefault="00CB7A3D" w:rsidP="00D66630">
      <w:pPr>
        <w:autoSpaceDE w:val="0"/>
        <w:autoSpaceDN w:val="0"/>
        <w:adjustRightInd w:val="0"/>
        <w:jc w:val="center"/>
        <w:rPr>
          <w:rFonts w:ascii="Times New Roman" w:hAnsi="Times New Roman" w:cs="Times New Roman"/>
          <w:kern w:val="0"/>
          <w:sz w:val="22"/>
        </w:rPr>
      </w:pPr>
    </w:p>
    <w:p w:rsidR="003555A2" w:rsidRPr="00334474" w:rsidRDefault="00130792" w:rsidP="000500C5">
      <w:pPr>
        <w:widowControl/>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extent cx="2398378" cy="1726628"/>
            <wp:effectExtent l="0" t="0" r="0" b="0"/>
            <wp:docPr id="24" name="图片 24" descr="E:\desktop\图片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desktop\图片6.tif"/>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24152" cy="1745183"/>
                    </a:xfrm>
                    <a:prstGeom prst="rect">
                      <a:avLst/>
                    </a:prstGeom>
                    <a:noFill/>
                    <a:ln>
                      <a:noFill/>
                    </a:ln>
                  </pic:spPr>
                </pic:pic>
              </a:graphicData>
            </a:graphic>
          </wp:inline>
        </w:drawing>
      </w:r>
    </w:p>
    <w:p w:rsidR="009453E5" w:rsidRPr="00334474" w:rsidRDefault="00BB11D8" w:rsidP="00130792">
      <w:pPr>
        <w:autoSpaceDE w:val="0"/>
        <w:autoSpaceDN w:val="0"/>
        <w:adjustRightInd w:val="0"/>
        <w:jc w:val="center"/>
        <w:rPr>
          <w:rFonts w:ascii="Times New Roman" w:hAnsi="Times New Roman" w:cs="Times New Roman"/>
          <w:kern w:val="0"/>
          <w:sz w:val="22"/>
        </w:rPr>
      </w:pPr>
      <w:r w:rsidRPr="00334474">
        <w:rPr>
          <w:rFonts w:ascii="Times New Roman" w:hAnsi="Times New Roman" w:cs="Times New Roman"/>
          <w:b/>
          <w:kern w:val="0"/>
          <w:sz w:val="22"/>
        </w:rPr>
        <w:t>Fi</w:t>
      </w:r>
      <w:r w:rsidR="00955FC0" w:rsidRPr="00334474">
        <w:rPr>
          <w:rFonts w:ascii="Times New Roman" w:hAnsi="Times New Roman" w:cs="Times New Roman"/>
          <w:b/>
          <w:kern w:val="0"/>
          <w:sz w:val="22"/>
        </w:rPr>
        <w:t>g. S10</w:t>
      </w:r>
      <w:r w:rsidR="003167CE" w:rsidRPr="00334474">
        <w:rPr>
          <w:rFonts w:ascii="Times New Roman" w:hAnsi="Times New Roman" w:cs="Times New Roman"/>
          <w:b/>
          <w:bCs/>
          <w:kern w:val="0"/>
          <w:sz w:val="22"/>
        </w:rPr>
        <w:t xml:space="preserve"> </w:t>
      </w:r>
      <w:r w:rsidR="00D66630" w:rsidRPr="00334474">
        <w:rPr>
          <w:rFonts w:ascii="Times New Roman" w:hAnsi="Times New Roman" w:cs="Times New Roman"/>
          <w:b/>
          <w:bCs/>
          <w:kern w:val="0"/>
          <w:sz w:val="22"/>
        </w:rPr>
        <w:t xml:space="preserve"> </w:t>
      </w:r>
      <w:r w:rsidR="00A332CB" w:rsidRPr="00334474">
        <w:rPr>
          <w:rFonts w:ascii="Times New Roman" w:hAnsi="Times New Roman" w:cs="Times New Roman"/>
          <w:kern w:val="0"/>
          <w:sz w:val="22"/>
        </w:rPr>
        <w:t>IRC calculation (</w:t>
      </w:r>
      <w:r w:rsidR="005C1EB6" w:rsidRPr="00334474">
        <w:rPr>
          <w:rFonts w:ascii="Times New Roman" w:hAnsi="Times New Roman" w:cs="Times New Roman"/>
          <w:kern w:val="0"/>
          <w:sz w:val="22"/>
        </w:rPr>
        <w:t>B3LYP-D3/BS</w:t>
      </w:r>
      <w:r w:rsidR="00EA7BF2" w:rsidRPr="00334474">
        <w:rPr>
          <w:rFonts w:ascii="Times New Roman" w:hAnsi="Times New Roman" w:cs="Times New Roman"/>
          <w:kern w:val="0"/>
          <w:sz w:val="22"/>
        </w:rPr>
        <w:t>I</w:t>
      </w:r>
      <w:r w:rsidR="00114DEC" w:rsidRPr="00334474">
        <w:rPr>
          <w:rFonts w:ascii="Times New Roman" w:hAnsi="Times New Roman" w:cs="Times New Roman"/>
          <w:kern w:val="0"/>
          <w:sz w:val="22"/>
        </w:rPr>
        <w:t xml:space="preserve"> level</w:t>
      </w:r>
      <w:r w:rsidR="009453E5" w:rsidRPr="00334474">
        <w:rPr>
          <w:rFonts w:ascii="Times New Roman" w:hAnsi="Times New Roman" w:cs="Times New Roman"/>
          <w:kern w:val="0"/>
          <w:sz w:val="22"/>
        </w:rPr>
        <w:t>)</w:t>
      </w:r>
      <w:r w:rsidR="003167CE" w:rsidRPr="00334474">
        <w:rPr>
          <w:rFonts w:ascii="Times New Roman" w:hAnsi="Times New Roman" w:cs="Times New Roman"/>
          <w:kern w:val="0"/>
          <w:sz w:val="22"/>
        </w:rPr>
        <w:t xml:space="preserve"> starting from </w:t>
      </w:r>
      <w:r w:rsidR="00955FC0" w:rsidRPr="00334474">
        <w:rPr>
          <w:rFonts w:ascii="Times New Roman" w:hAnsi="Times New Roman" w:cs="Times New Roman"/>
          <w:b/>
          <w:bCs/>
          <w:kern w:val="0"/>
          <w:sz w:val="22"/>
        </w:rPr>
        <w:t>c</w:t>
      </w:r>
      <w:r w:rsidR="003167CE" w:rsidRPr="00334474">
        <w:rPr>
          <w:rFonts w:ascii="Times New Roman" w:hAnsi="Times New Roman" w:cs="Times New Roman"/>
          <w:b/>
          <w:bCs/>
          <w:kern w:val="0"/>
          <w:sz w:val="22"/>
        </w:rPr>
        <w:t>-1</w:t>
      </w:r>
      <w:r w:rsidR="003167CE" w:rsidRPr="00334474">
        <w:rPr>
          <w:rFonts w:ascii="Times New Roman" w:hAnsi="Times New Roman" w:cs="Times New Roman"/>
          <w:kern w:val="0"/>
          <w:sz w:val="22"/>
        </w:rPr>
        <w:t xml:space="preserve">, leading to </w:t>
      </w:r>
      <w:r w:rsidR="00955FC0" w:rsidRPr="00334474">
        <w:rPr>
          <w:rFonts w:ascii="Times New Roman" w:hAnsi="Times New Roman" w:cs="Times New Roman"/>
          <w:b/>
          <w:bCs/>
          <w:kern w:val="0"/>
          <w:sz w:val="22"/>
        </w:rPr>
        <w:t>c</w:t>
      </w:r>
      <w:r w:rsidR="003167CE" w:rsidRPr="00334474">
        <w:rPr>
          <w:rFonts w:ascii="Times New Roman" w:hAnsi="Times New Roman" w:cs="Times New Roman"/>
          <w:b/>
          <w:bCs/>
          <w:kern w:val="0"/>
          <w:sz w:val="22"/>
        </w:rPr>
        <w:t>-2</w:t>
      </w:r>
      <w:r w:rsidR="003167CE" w:rsidRPr="00334474">
        <w:rPr>
          <w:rFonts w:ascii="Times New Roman" w:hAnsi="Times New Roman" w:cs="Times New Roman"/>
          <w:kern w:val="0"/>
          <w:sz w:val="22"/>
        </w:rPr>
        <w:t>.</w:t>
      </w:r>
    </w:p>
    <w:p w:rsidR="002536B4" w:rsidRPr="00334474" w:rsidRDefault="002536B4" w:rsidP="00130792">
      <w:pPr>
        <w:autoSpaceDE w:val="0"/>
        <w:autoSpaceDN w:val="0"/>
        <w:adjustRightInd w:val="0"/>
        <w:jc w:val="center"/>
        <w:rPr>
          <w:rFonts w:ascii="Times New Roman" w:hAnsi="Times New Roman" w:cs="Times New Roman"/>
          <w:kern w:val="0"/>
          <w:sz w:val="20"/>
          <w:szCs w:val="20"/>
        </w:rPr>
      </w:pPr>
    </w:p>
    <w:p w:rsidR="003555A2" w:rsidRPr="00334474" w:rsidRDefault="00A357D6" w:rsidP="0054067F">
      <w:pPr>
        <w:widowControl/>
        <w:jc w:val="center"/>
        <w:rPr>
          <w:rFonts w:ascii="Times New Roman" w:hAnsi="Times New Roman" w:cs="Times New Roman"/>
          <w:b/>
          <w:sz w:val="22"/>
        </w:rPr>
      </w:pPr>
      <w:r w:rsidRPr="00334474">
        <w:rPr>
          <w:rFonts w:ascii="Times New Roman" w:hAnsi="Times New Roman" w:cs="Times New Roman"/>
          <w:b/>
          <w:noProof/>
          <w:sz w:val="22"/>
        </w:rPr>
        <w:lastRenderedPageBreak/>
        <w:drawing>
          <wp:inline distT="0" distB="0" distL="0" distR="0">
            <wp:extent cx="2297875" cy="1777166"/>
            <wp:effectExtent l="0" t="0" r="0" b="0"/>
            <wp:docPr id="6" name="图片 6" descr="E:\desktop\图片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esktop\图片3.tif"/>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335031" cy="1805902"/>
                    </a:xfrm>
                    <a:prstGeom prst="rect">
                      <a:avLst/>
                    </a:prstGeom>
                    <a:noFill/>
                    <a:ln>
                      <a:noFill/>
                    </a:ln>
                  </pic:spPr>
                </pic:pic>
              </a:graphicData>
            </a:graphic>
          </wp:inline>
        </w:drawing>
      </w:r>
    </w:p>
    <w:p w:rsidR="000500C5" w:rsidRPr="00334474" w:rsidRDefault="00BB11D8" w:rsidP="009453E5">
      <w:pPr>
        <w:autoSpaceDE w:val="0"/>
        <w:autoSpaceDN w:val="0"/>
        <w:adjustRightInd w:val="0"/>
        <w:jc w:val="center"/>
        <w:rPr>
          <w:rFonts w:ascii="Times New Roman" w:hAnsi="Times New Roman" w:cs="Times New Roman"/>
          <w:kern w:val="0"/>
          <w:sz w:val="22"/>
        </w:rPr>
      </w:pPr>
      <w:r w:rsidRPr="00334474">
        <w:rPr>
          <w:rFonts w:ascii="Times New Roman" w:hAnsi="Times New Roman" w:cs="Times New Roman"/>
          <w:b/>
          <w:kern w:val="0"/>
          <w:sz w:val="22"/>
        </w:rPr>
        <w:t>Fi</w:t>
      </w:r>
      <w:r w:rsidR="00955FC0" w:rsidRPr="00334474">
        <w:rPr>
          <w:rFonts w:ascii="Times New Roman" w:hAnsi="Times New Roman" w:cs="Times New Roman"/>
          <w:b/>
          <w:kern w:val="0"/>
          <w:sz w:val="22"/>
        </w:rPr>
        <w:t>g. S11</w:t>
      </w:r>
      <w:r w:rsidR="00AA564A" w:rsidRPr="00334474">
        <w:rPr>
          <w:rFonts w:ascii="Times New Roman" w:hAnsi="Times New Roman" w:cs="Times New Roman"/>
          <w:b/>
          <w:kern w:val="0"/>
          <w:sz w:val="22"/>
        </w:rPr>
        <w:t xml:space="preserve"> </w:t>
      </w:r>
      <w:r w:rsidR="003167CE" w:rsidRPr="00334474">
        <w:rPr>
          <w:rFonts w:ascii="Times New Roman" w:hAnsi="Times New Roman" w:cs="Times New Roman"/>
          <w:b/>
          <w:bCs/>
          <w:kern w:val="0"/>
          <w:sz w:val="22"/>
        </w:rPr>
        <w:t xml:space="preserve"> </w:t>
      </w:r>
      <w:r w:rsidR="00A332CB" w:rsidRPr="00334474">
        <w:rPr>
          <w:rFonts w:ascii="Times New Roman" w:hAnsi="Times New Roman" w:cs="Times New Roman"/>
          <w:kern w:val="0"/>
          <w:sz w:val="22"/>
        </w:rPr>
        <w:t>IRC calculation (</w:t>
      </w:r>
      <w:r w:rsidR="005C1EB6" w:rsidRPr="00334474">
        <w:rPr>
          <w:rFonts w:ascii="Times New Roman" w:hAnsi="Times New Roman" w:cs="Times New Roman"/>
          <w:kern w:val="0"/>
          <w:sz w:val="22"/>
        </w:rPr>
        <w:t>B3LYP-D3/BS</w:t>
      </w:r>
      <w:r w:rsidR="00EA7BF2" w:rsidRPr="00334474">
        <w:rPr>
          <w:rFonts w:ascii="Times New Roman" w:hAnsi="Times New Roman" w:cs="Times New Roman"/>
          <w:kern w:val="0"/>
          <w:sz w:val="22"/>
        </w:rPr>
        <w:t>I</w:t>
      </w:r>
      <w:r w:rsidR="00114DEC" w:rsidRPr="00334474">
        <w:rPr>
          <w:rFonts w:ascii="Times New Roman" w:hAnsi="Times New Roman" w:cs="Times New Roman"/>
          <w:kern w:val="0"/>
          <w:sz w:val="22"/>
        </w:rPr>
        <w:t xml:space="preserve"> level</w:t>
      </w:r>
      <w:r w:rsidR="009453E5" w:rsidRPr="00334474">
        <w:rPr>
          <w:rFonts w:ascii="Times New Roman" w:hAnsi="Times New Roman" w:cs="Times New Roman"/>
          <w:kern w:val="0"/>
          <w:sz w:val="22"/>
        </w:rPr>
        <w:t xml:space="preserve">) </w:t>
      </w:r>
      <w:r w:rsidR="003167CE" w:rsidRPr="00334474">
        <w:rPr>
          <w:rFonts w:ascii="Times New Roman" w:hAnsi="Times New Roman" w:cs="Times New Roman"/>
          <w:kern w:val="0"/>
          <w:sz w:val="22"/>
        </w:rPr>
        <w:t xml:space="preserve">starting from </w:t>
      </w:r>
      <w:r w:rsidR="00955FC0" w:rsidRPr="00334474">
        <w:rPr>
          <w:rFonts w:ascii="Times New Roman" w:hAnsi="Times New Roman" w:cs="Times New Roman"/>
          <w:b/>
          <w:bCs/>
          <w:kern w:val="0"/>
          <w:sz w:val="22"/>
        </w:rPr>
        <w:t>c</w:t>
      </w:r>
      <w:r w:rsidR="003167CE" w:rsidRPr="00334474">
        <w:rPr>
          <w:rFonts w:ascii="Times New Roman" w:hAnsi="Times New Roman" w:cs="Times New Roman"/>
          <w:b/>
          <w:bCs/>
          <w:kern w:val="0"/>
          <w:sz w:val="22"/>
        </w:rPr>
        <w:t>-3</w:t>
      </w:r>
      <w:r w:rsidR="003167CE" w:rsidRPr="00334474">
        <w:rPr>
          <w:rFonts w:ascii="Times New Roman" w:hAnsi="Times New Roman" w:cs="Times New Roman"/>
          <w:kern w:val="0"/>
          <w:sz w:val="22"/>
        </w:rPr>
        <w:t xml:space="preserve">, leading to </w:t>
      </w:r>
      <w:r w:rsidR="00955FC0" w:rsidRPr="00334474">
        <w:rPr>
          <w:rFonts w:ascii="Times New Roman" w:hAnsi="Times New Roman" w:cs="Times New Roman"/>
          <w:b/>
          <w:bCs/>
          <w:kern w:val="0"/>
          <w:sz w:val="22"/>
        </w:rPr>
        <w:t>c</w:t>
      </w:r>
      <w:r w:rsidR="003167CE" w:rsidRPr="00334474">
        <w:rPr>
          <w:rFonts w:ascii="Times New Roman" w:hAnsi="Times New Roman" w:cs="Times New Roman"/>
          <w:b/>
          <w:bCs/>
          <w:kern w:val="0"/>
          <w:sz w:val="22"/>
        </w:rPr>
        <w:t>-4</w:t>
      </w:r>
      <w:r w:rsidR="003167CE" w:rsidRPr="00334474">
        <w:rPr>
          <w:rFonts w:ascii="Times New Roman" w:hAnsi="Times New Roman" w:cs="Times New Roman"/>
          <w:kern w:val="0"/>
          <w:sz w:val="22"/>
        </w:rPr>
        <w:t>.</w:t>
      </w:r>
    </w:p>
    <w:p w:rsidR="002536B4" w:rsidRPr="00334474" w:rsidRDefault="002536B4" w:rsidP="009453E5">
      <w:pPr>
        <w:autoSpaceDE w:val="0"/>
        <w:autoSpaceDN w:val="0"/>
        <w:adjustRightInd w:val="0"/>
        <w:jc w:val="center"/>
        <w:rPr>
          <w:rFonts w:ascii="Times New Roman" w:hAnsi="Times New Roman" w:cs="Times New Roman"/>
          <w:kern w:val="0"/>
          <w:sz w:val="22"/>
        </w:rPr>
      </w:pPr>
    </w:p>
    <w:p w:rsidR="003555A2" w:rsidRPr="00334474" w:rsidRDefault="00E96B52" w:rsidP="000500C5">
      <w:pPr>
        <w:widowControl/>
        <w:jc w:val="center"/>
        <w:rPr>
          <w:rFonts w:ascii="Times New Roman" w:hAnsi="Times New Roman" w:cs="Times New Roman"/>
          <w:b/>
          <w:sz w:val="22"/>
        </w:rPr>
      </w:pPr>
      <w:r w:rsidRPr="00334474">
        <w:rPr>
          <w:rFonts w:ascii="Times New Roman" w:hAnsi="Times New Roman" w:cs="Times New Roman"/>
          <w:b/>
          <w:noProof/>
          <w:sz w:val="22"/>
        </w:rPr>
        <w:drawing>
          <wp:inline distT="0" distB="0" distL="0" distR="0">
            <wp:extent cx="2250374" cy="2035138"/>
            <wp:effectExtent l="0" t="0" r="0" b="0"/>
            <wp:docPr id="7" name="图片 7" descr="E:\desktop\图片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esktop\图片4.tif"/>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282075" cy="2063807"/>
                    </a:xfrm>
                    <a:prstGeom prst="rect">
                      <a:avLst/>
                    </a:prstGeom>
                    <a:noFill/>
                    <a:ln>
                      <a:noFill/>
                    </a:ln>
                  </pic:spPr>
                </pic:pic>
              </a:graphicData>
            </a:graphic>
          </wp:inline>
        </w:drawing>
      </w:r>
    </w:p>
    <w:p w:rsidR="0054067F" w:rsidRPr="00334474" w:rsidRDefault="00BB11D8" w:rsidP="009453E5">
      <w:pPr>
        <w:autoSpaceDE w:val="0"/>
        <w:autoSpaceDN w:val="0"/>
        <w:adjustRightInd w:val="0"/>
        <w:jc w:val="center"/>
        <w:rPr>
          <w:rFonts w:ascii="Times New Roman" w:hAnsi="Times New Roman" w:cs="Times New Roman"/>
          <w:kern w:val="0"/>
          <w:sz w:val="22"/>
        </w:rPr>
      </w:pPr>
      <w:r w:rsidRPr="00334474">
        <w:rPr>
          <w:rFonts w:ascii="Times New Roman" w:hAnsi="Times New Roman" w:cs="Times New Roman"/>
          <w:b/>
          <w:kern w:val="0"/>
          <w:sz w:val="22"/>
        </w:rPr>
        <w:t>Fi</w:t>
      </w:r>
      <w:r w:rsidR="00955FC0" w:rsidRPr="00334474">
        <w:rPr>
          <w:rFonts w:ascii="Times New Roman" w:hAnsi="Times New Roman" w:cs="Times New Roman"/>
          <w:b/>
          <w:kern w:val="0"/>
          <w:sz w:val="22"/>
        </w:rPr>
        <w:t>g. S12</w:t>
      </w:r>
      <w:r w:rsidR="003167CE" w:rsidRPr="00334474">
        <w:rPr>
          <w:rFonts w:ascii="Times New Roman" w:hAnsi="Times New Roman" w:cs="Times New Roman"/>
          <w:b/>
          <w:bCs/>
          <w:kern w:val="0"/>
          <w:sz w:val="22"/>
        </w:rPr>
        <w:t xml:space="preserve"> </w:t>
      </w:r>
      <w:r w:rsidR="00AA564A" w:rsidRPr="00334474">
        <w:rPr>
          <w:rFonts w:ascii="Times New Roman" w:hAnsi="Times New Roman" w:cs="Times New Roman"/>
          <w:b/>
          <w:bCs/>
          <w:kern w:val="0"/>
          <w:sz w:val="22"/>
        </w:rPr>
        <w:t xml:space="preserve"> </w:t>
      </w:r>
      <w:r w:rsidR="009453E5" w:rsidRPr="00334474">
        <w:rPr>
          <w:rFonts w:ascii="Times New Roman" w:hAnsi="Times New Roman" w:cs="Times New Roman"/>
          <w:kern w:val="0"/>
          <w:sz w:val="22"/>
        </w:rPr>
        <w:t>IRC calculation (</w:t>
      </w:r>
      <w:r w:rsidR="005C1EB6" w:rsidRPr="00334474">
        <w:rPr>
          <w:rFonts w:ascii="Times New Roman" w:hAnsi="Times New Roman" w:cs="Times New Roman"/>
          <w:kern w:val="0"/>
          <w:sz w:val="22"/>
        </w:rPr>
        <w:t>B3LYP-D3/BS</w:t>
      </w:r>
      <w:r w:rsidR="00EA7BF2" w:rsidRPr="00334474">
        <w:rPr>
          <w:rFonts w:ascii="Times New Roman" w:hAnsi="Times New Roman" w:cs="Times New Roman"/>
          <w:kern w:val="0"/>
          <w:sz w:val="22"/>
        </w:rPr>
        <w:t>I</w:t>
      </w:r>
      <w:r w:rsidR="00114DEC" w:rsidRPr="00334474">
        <w:rPr>
          <w:rFonts w:ascii="Times New Roman" w:hAnsi="Times New Roman" w:cs="Times New Roman"/>
          <w:kern w:val="0"/>
          <w:sz w:val="22"/>
        </w:rPr>
        <w:t xml:space="preserve"> level</w:t>
      </w:r>
      <w:r w:rsidR="009453E5" w:rsidRPr="00334474">
        <w:rPr>
          <w:rFonts w:ascii="Times New Roman" w:hAnsi="Times New Roman" w:cs="Times New Roman"/>
          <w:kern w:val="0"/>
          <w:sz w:val="22"/>
        </w:rPr>
        <w:t>)</w:t>
      </w:r>
      <w:r w:rsidR="003167CE" w:rsidRPr="00334474">
        <w:rPr>
          <w:rFonts w:ascii="Times New Roman" w:hAnsi="Times New Roman" w:cs="Times New Roman"/>
          <w:kern w:val="0"/>
          <w:sz w:val="22"/>
        </w:rPr>
        <w:t xml:space="preserve"> starting from </w:t>
      </w:r>
      <w:r w:rsidR="00955FC0" w:rsidRPr="00334474">
        <w:rPr>
          <w:rFonts w:ascii="Times New Roman" w:hAnsi="Times New Roman" w:cs="Times New Roman"/>
          <w:b/>
          <w:bCs/>
          <w:kern w:val="0"/>
          <w:sz w:val="22"/>
        </w:rPr>
        <w:t>c</w:t>
      </w:r>
      <w:r w:rsidR="003167CE" w:rsidRPr="00334474">
        <w:rPr>
          <w:rFonts w:ascii="Times New Roman" w:hAnsi="Times New Roman" w:cs="Times New Roman"/>
          <w:b/>
          <w:bCs/>
          <w:kern w:val="0"/>
          <w:sz w:val="22"/>
        </w:rPr>
        <w:t>-5</w:t>
      </w:r>
      <w:r w:rsidR="003167CE" w:rsidRPr="00334474">
        <w:rPr>
          <w:rFonts w:ascii="Times New Roman" w:hAnsi="Times New Roman" w:cs="Times New Roman"/>
          <w:kern w:val="0"/>
          <w:sz w:val="22"/>
        </w:rPr>
        <w:t xml:space="preserve">, leading to </w:t>
      </w:r>
      <w:r w:rsidR="00955FC0" w:rsidRPr="00334474">
        <w:rPr>
          <w:rFonts w:ascii="Times New Roman" w:hAnsi="Times New Roman" w:cs="Times New Roman"/>
          <w:b/>
          <w:bCs/>
          <w:kern w:val="0"/>
          <w:sz w:val="22"/>
        </w:rPr>
        <w:t>c</w:t>
      </w:r>
      <w:r w:rsidR="003167CE" w:rsidRPr="00334474">
        <w:rPr>
          <w:rFonts w:ascii="Times New Roman" w:hAnsi="Times New Roman" w:cs="Times New Roman"/>
          <w:b/>
          <w:bCs/>
          <w:kern w:val="0"/>
          <w:sz w:val="22"/>
        </w:rPr>
        <w:t>-6</w:t>
      </w:r>
      <w:r w:rsidR="003167CE" w:rsidRPr="00334474">
        <w:rPr>
          <w:rFonts w:ascii="Times New Roman" w:hAnsi="Times New Roman" w:cs="Times New Roman"/>
          <w:kern w:val="0"/>
          <w:sz w:val="22"/>
        </w:rPr>
        <w:t>.</w:t>
      </w:r>
    </w:p>
    <w:p w:rsidR="0098461D" w:rsidRPr="00334474" w:rsidRDefault="0098461D" w:rsidP="009453E5">
      <w:pPr>
        <w:autoSpaceDE w:val="0"/>
        <w:autoSpaceDN w:val="0"/>
        <w:adjustRightInd w:val="0"/>
        <w:jc w:val="center"/>
        <w:rPr>
          <w:rFonts w:ascii="Times New Roman" w:hAnsi="Times New Roman" w:cs="Times New Roman"/>
          <w:kern w:val="0"/>
          <w:sz w:val="22"/>
        </w:rPr>
      </w:pPr>
    </w:p>
    <w:p w:rsidR="00890531" w:rsidRPr="00334474" w:rsidRDefault="00992162" w:rsidP="00890531">
      <w:pPr>
        <w:autoSpaceDE w:val="0"/>
        <w:autoSpaceDN w:val="0"/>
        <w:adjustRightInd w:val="0"/>
        <w:jc w:val="center"/>
        <w:rPr>
          <w:rFonts w:ascii="Times New Roman" w:hAnsi="Times New Roman" w:cs="Times New Roman"/>
          <w:kern w:val="0"/>
          <w:sz w:val="22"/>
        </w:rPr>
      </w:pPr>
      <w:r w:rsidRPr="00334474">
        <w:rPr>
          <w:rFonts w:ascii="Times New Roman" w:hAnsi="Times New Roman" w:cs="Times New Roman"/>
          <w:noProof/>
          <w:kern w:val="0"/>
          <w:sz w:val="22"/>
        </w:rPr>
        <w:drawing>
          <wp:inline distT="0" distB="0" distL="0" distR="0">
            <wp:extent cx="2197343" cy="1524776"/>
            <wp:effectExtent l="0" t="0" r="0" b="0"/>
            <wp:docPr id="8" name="图片 8" descr="E:\desktop\图片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desktop\图片5.tif"/>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214736" cy="1536845"/>
                    </a:xfrm>
                    <a:prstGeom prst="rect">
                      <a:avLst/>
                    </a:prstGeom>
                    <a:noFill/>
                    <a:ln>
                      <a:noFill/>
                    </a:ln>
                  </pic:spPr>
                </pic:pic>
              </a:graphicData>
            </a:graphic>
          </wp:inline>
        </w:drawing>
      </w:r>
    </w:p>
    <w:p w:rsidR="000F3366" w:rsidRPr="00334474" w:rsidRDefault="00890531" w:rsidP="00AA564A">
      <w:pPr>
        <w:pStyle w:val="NoSpacing"/>
        <w:jc w:val="center"/>
        <w:rPr>
          <w:rFonts w:ascii="Times New Roman" w:hAnsi="Times New Roman" w:cs="Times New Roman"/>
        </w:rPr>
      </w:pPr>
      <w:r w:rsidRPr="00334474">
        <w:rPr>
          <w:rFonts w:ascii="Times New Roman" w:hAnsi="Times New Roman" w:cs="Times New Roman"/>
          <w:b/>
        </w:rPr>
        <w:t>Fi</w:t>
      </w:r>
      <w:r w:rsidR="00955FC0" w:rsidRPr="00334474">
        <w:rPr>
          <w:rFonts w:ascii="Times New Roman" w:hAnsi="Times New Roman" w:cs="Times New Roman"/>
          <w:b/>
        </w:rPr>
        <w:t>g. S13</w:t>
      </w:r>
      <w:r w:rsidRPr="00334474">
        <w:rPr>
          <w:rFonts w:ascii="Times New Roman" w:hAnsi="Times New Roman" w:cs="Times New Roman"/>
          <w:b/>
          <w:bCs/>
        </w:rPr>
        <w:t xml:space="preserve"> </w:t>
      </w:r>
      <w:r w:rsidR="00AA564A" w:rsidRPr="00334474">
        <w:rPr>
          <w:rFonts w:ascii="Times New Roman" w:hAnsi="Times New Roman" w:cs="Times New Roman"/>
          <w:b/>
          <w:bCs/>
        </w:rPr>
        <w:t xml:space="preserve"> </w:t>
      </w:r>
      <w:r w:rsidR="00A332CB" w:rsidRPr="00334474">
        <w:rPr>
          <w:rFonts w:ascii="Times New Roman" w:hAnsi="Times New Roman" w:cs="Times New Roman"/>
        </w:rPr>
        <w:t>IRC calculation (</w:t>
      </w:r>
      <w:r w:rsidR="005C1EB6" w:rsidRPr="00334474">
        <w:rPr>
          <w:rFonts w:ascii="Times New Roman" w:hAnsi="Times New Roman" w:cs="Times New Roman"/>
          <w:kern w:val="0"/>
          <w:sz w:val="22"/>
        </w:rPr>
        <w:t>B3LYP-D3/BS</w:t>
      </w:r>
      <w:r w:rsidR="00EA7BF2" w:rsidRPr="00334474">
        <w:rPr>
          <w:rFonts w:ascii="Times New Roman" w:hAnsi="Times New Roman" w:cs="Times New Roman"/>
          <w:kern w:val="0"/>
          <w:sz w:val="22"/>
        </w:rPr>
        <w:t>I</w:t>
      </w:r>
      <w:r w:rsidR="00114DEC" w:rsidRPr="00334474">
        <w:rPr>
          <w:rFonts w:ascii="Times New Roman" w:hAnsi="Times New Roman" w:cs="Times New Roman"/>
        </w:rPr>
        <w:t xml:space="preserve"> level</w:t>
      </w:r>
      <w:r w:rsidR="009453E5" w:rsidRPr="00334474">
        <w:rPr>
          <w:rFonts w:ascii="Times New Roman" w:hAnsi="Times New Roman" w:cs="Times New Roman"/>
        </w:rPr>
        <w:t xml:space="preserve">) </w:t>
      </w:r>
      <w:r w:rsidRPr="00334474">
        <w:rPr>
          <w:rFonts w:ascii="Times New Roman" w:hAnsi="Times New Roman" w:cs="Times New Roman"/>
        </w:rPr>
        <w:t xml:space="preserve">starting from </w:t>
      </w:r>
      <w:r w:rsidR="00955FC0" w:rsidRPr="00334474">
        <w:rPr>
          <w:rFonts w:ascii="Times New Roman" w:hAnsi="Times New Roman" w:cs="Times New Roman"/>
          <w:b/>
          <w:bCs/>
        </w:rPr>
        <w:t>c</w:t>
      </w:r>
      <w:r w:rsidRPr="00334474">
        <w:rPr>
          <w:rFonts w:ascii="Times New Roman" w:hAnsi="Times New Roman" w:cs="Times New Roman"/>
          <w:b/>
          <w:bCs/>
        </w:rPr>
        <w:t>-7</w:t>
      </w:r>
      <w:r w:rsidR="007B602D" w:rsidRPr="00334474">
        <w:rPr>
          <w:rFonts w:ascii="Times New Roman" w:hAnsi="Times New Roman" w:cs="Times New Roman"/>
          <w:bCs/>
        </w:rPr>
        <w:t>,</w:t>
      </w:r>
      <w:r w:rsidR="007B602D" w:rsidRPr="00334474">
        <w:rPr>
          <w:rFonts w:ascii="Times New Roman" w:hAnsi="Times New Roman" w:cs="Times New Roman"/>
        </w:rPr>
        <w:t xml:space="preserve"> </w:t>
      </w:r>
      <w:r w:rsidRPr="00334474">
        <w:rPr>
          <w:rFonts w:ascii="Times New Roman" w:hAnsi="Times New Roman" w:cs="Times New Roman"/>
        </w:rPr>
        <w:t xml:space="preserve">leading to </w:t>
      </w:r>
      <w:r w:rsidR="00955FC0" w:rsidRPr="00334474">
        <w:rPr>
          <w:rFonts w:ascii="Times New Roman" w:hAnsi="Times New Roman" w:cs="Times New Roman"/>
          <w:b/>
          <w:bCs/>
        </w:rPr>
        <w:t>c</w:t>
      </w:r>
      <w:r w:rsidRPr="00334474">
        <w:rPr>
          <w:rFonts w:ascii="Times New Roman" w:hAnsi="Times New Roman" w:cs="Times New Roman"/>
          <w:b/>
          <w:bCs/>
        </w:rPr>
        <w:t>-8</w:t>
      </w:r>
      <w:r w:rsidRPr="00334474">
        <w:rPr>
          <w:rFonts w:ascii="Times New Roman" w:hAnsi="Times New Roman" w:cs="Times New Roman"/>
        </w:rPr>
        <w:t>.</w:t>
      </w:r>
    </w:p>
    <w:p w:rsidR="00C8447E" w:rsidRPr="00334474" w:rsidRDefault="00C8447E" w:rsidP="00C8447E">
      <w:pPr>
        <w:pStyle w:val="Heading1"/>
        <w:numPr>
          <w:ilvl w:val="0"/>
          <w:numId w:val="8"/>
        </w:numPr>
        <w:adjustRightInd w:val="0"/>
        <w:snapToGrid w:val="0"/>
        <w:spacing w:before="0" w:after="0"/>
        <w:ind w:left="357" w:hanging="357"/>
        <w:rPr>
          <w:rFonts w:ascii="Times New Roman" w:hAnsi="Times New Roman" w:cs="Times New Roman"/>
        </w:rPr>
      </w:pPr>
      <w:r w:rsidRPr="00334474">
        <w:rPr>
          <w:rFonts w:ascii="Times New Roman" w:hAnsi="Times New Roman" w:cs="Times New Roman"/>
          <w:kern w:val="0"/>
          <w:sz w:val="20"/>
          <w:szCs w:val="20"/>
        </w:rPr>
        <w:br w:type="page"/>
      </w:r>
    </w:p>
    <w:p w:rsidR="00C8447E" w:rsidRPr="00334474" w:rsidRDefault="00C8447E" w:rsidP="00C71817">
      <w:pPr>
        <w:pStyle w:val="Heading1"/>
        <w:numPr>
          <w:ilvl w:val="0"/>
          <w:numId w:val="9"/>
        </w:numPr>
        <w:adjustRightInd w:val="0"/>
        <w:snapToGrid w:val="0"/>
        <w:spacing w:before="0" w:after="0"/>
        <w:ind w:left="0" w:firstLine="0"/>
        <w:jc w:val="left"/>
        <w:rPr>
          <w:rFonts w:ascii="Times New Roman" w:hAnsi="Times New Roman" w:cs="Times New Roman"/>
          <w:sz w:val="24"/>
        </w:rPr>
      </w:pPr>
      <w:r w:rsidRPr="00334474">
        <w:rPr>
          <w:rFonts w:ascii="Times New Roman" w:hAnsi="Times New Roman" w:cs="Times New Roman"/>
          <w:sz w:val="24"/>
        </w:rPr>
        <w:lastRenderedPageBreak/>
        <w:t>Schematic Diagram of the Three Potential Catalytic Mechanisms</w:t>
      </w:r>
    </w:p>
    <w:p w:rsidR="00C8447E" w:rsidRPr="00334474" w:rsidRDefault="00C8447E" w:rsidP="00C8447E">
      <w:pPr>
        <w:adjustRightInd w:val="0"/>
        <w:snapToGrid w:val="0"/>
        <w:spacing w:afterLines="50" w:after="156" w:line="276" w:lineRule="auto"/>
        <w:rPr>
          <w:rFonts w:ascii="Times New Roman" w:hAnsi="Times New Roman" w:cs="Times New Roman"/>
          <w:sz w:val="22"/>
        </w:rPr>
      </w:pPr>
      <w:r w:rsidRPr="00334474">
        <w:rPr>
          <w:rFonts w:ascii="Times New Roman" w:hAnsi="Times New Roman" w:cs="Times New Roman"/>
          <w:b/>
          <w:sz w:val="22"/>
        </w:rPr>
        <w:t>Scheme S</w:t>
      </w:r>
      <w:r w:rsidR="00954D40" w:rsidRPr="00334474">
        <w:rPr>
          <w:rFonts w:ascii="Times New Roman" w:hAnsi="Times New Roman" w:cs="Times New Roman"/>
          <w:b/>
          <w:sz w:val="22"/>
        </w:rPr>
        <w:t>1</w:t>
      </w:r>
      <w:r w:rsidRPr="00334474">
        <w:rPr>
          <w:rFonts w:ascii="Times New Roman" w:hAnsi="Times New Roman" w:cs="Times New Roman"/>
          <w:b/>
          <w:sz w:val="22"/>
        </w:rPr>
        <w:t xml:space="preserve"> </w:t>
      </w:r>
      <w:r w:rsidRPr="00334474">
        <w:rPr>
          <w:rFonts w:ascii="Times New Roman" w:hAnsi="Times New Roman" w:cs="Times New Roman"/>
          <w:sz w:val="22"/>
        </w:rPr>
        <w:t>A</w:t>
      </w:r>
      <w:r w:rsidRPr="00334474">
        <w:rPr>
          <w:rFonts w:ascii="Times New Roman" w:hAnsi="Times New Roman" w:cs="Times New Roman"/>
          <w:kern w:val="0"/>
          <w:sz w:val="22"/>
        </w:rPr>
        <w:t xml:space="preserve">cylation chlorination mechanism from </w:t>
      </w:r>
      <w:r w:rsidRPr="00334474">
        <w:rPr>
          <w:rFonts w:ascii="Times New Roman" w:hAnsi="Times New Roman" w:cs="Times New Roman"/>
          <w:b/>
          <w:kern w:val="0"/>
          <w:sz w:val="22"/>
        </w:rPr>
        <w:t>PPC</w:t>
      </w:r>
      <w:r w:rsidRPr="00334474">
        <w:rPr>
          <w:rFonts w:ascii="Times New Roman" w:hAnsi="Times New Roman" w:cs="Times New Roman"/>
          <w:kern w:val="0"/>
          <w:sz w:val="22"/>
        </w:rPr>
        <w:t xml:space="preserve"> to </w:t>
      </w:r>
      <w:r w:rsidRPr="00334474">
        <w:rPr>
          <w:rFonts w:ascii="Times New Roman" w:hAnsi="Times New Roman" w:cs="Times New Roman"/>
          <w:b/>
          <w:kern w:val="0"/>
          <w:sz w:val="22"/>
        </w:rPr>
        <w:t>MPC</w:t>
      </w:r>
      <w:r w:rsidRPr="00334474">
        <w:rPr>
          <w:rFonts w:ascii="Times New Roman" w:hAnsi="Times New Roman" w:cs="Times New Roman"/>
          <w:kern w:val="0"/>
          <w:sz w:val="22"/>
        </w:rPr>
        <w:t xml:space="preserve"> </w:t>
      </w:r>
      <w:r w:rsidRPr="00334474">
        <w:rPr>
          <w:rFonts w:ascii="Times New Roman" w:hAnsi="Times New Roman" w:cs="Times New Roman"/>
          <w:sz w:val="22"/>
        </w:rPr>
        <w:t xml:space="preserve">indicated by pathway </w:t>
      </w:r>
      <w:r w:rsidRPr="00334474">
        <w:rPr>
          <w:rFonts w:ascii="Times New Roman" w:hAnsi="Times New Roman" w:cs="Times New Roman"/>
          <w:b/>
          <w:sz w:val="22"/>
        </w:rPr>
        <w:t>a</w:t>
      </w:r>
      <w:r w:rsidRPr="00334474">
        <w:rPr>
          <w:rFonts w:ascii="Times New Roman" w:hAnsi="Times New Roman" w:cs="Times New Roman"/>
          <w:sz w:val="22"/>
        </w:rPr>
        <w:t>.</w:t>
      </w:r>
    </w:p>
    <w:p w:rsidR="00C8447E" w:rsidRPr="00334474" w:rsidRDefault="00C8447E" w:rsidP="00C8447E">
      <w:pPr>
        <w:jc w:val="center"/>
        <w:rPr>
          <w:rFonts w:ascii="Times New Roman" w:hAnsi="Times New Roman" w:cs="Times New Roman"/>
          <w:sz w:val="22"/>
        </w:rPr>
      </w:pPr>
      <w:r w:rsidRPr="00334474">
        <w:rPr>
          <w:noProof/>
        </w:rPr>
        <w:drawing>
          <wp:inline distT="0" distB="0" distL="0" distR="0" wp14:anchorId="1E96DC15" wp14:editId="1C85E39A">
            <wp:extent cx="4208154" cy="3744579"/>
            <wp:effectExtent l="0" t="0" r="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37607" cy="3770787"/>
                    </a:xfrm>
                    <a:prstGeom prst="rect">
                      <a:avLst/>
                    </a:prstGeom>
                    <a:noFill/>
                    <a:ln>
                      <a:noFill/>
                    </a:ln>
                  </pic:spPr>
                </pic:pic>
              </a:graphicData>
            </a:graphic>
          </wp:inline>
        </w:drawing>
      </w:r>
    </w:p>
    <w:p w:rsidR="00954D40" w:rsidRPr="00334474" w:rsidRDefault="00954D40" w:rsidP="00C8447E">
      <w:pPr>
        <w:jc w:val="center"/>
        <w:rPr>
          <w:rFonts w:ascii="Times New Roman" w:hAnsi="Times New Roman" w:cs="Times New Roman"/>
          <w:sz w:val="22"/>
        </w:rPr>
      </w:pPr>
    </w:p>
    <w:p w:rsidR="00C8447E" w:rsidRPr="00334474" w:rsidRDefault="00C8447E" w:rsidP="00C8447E">
      <w:pPr>
        <w:adjustRightInd w:val="0"/>
        <w:snapToGrid w:val="0"/>
        <w:spacing w:line="276" w:lineRule="auto"/>
        <w:rPr>
          <w:rFonts w:ascii="Times New Roman" w:hAnsi="Times New Roman" w:cs="Times New Roman"/>
          <w:sz w:val="22"/>
        </w:rPr>
      </w:pPr>
      <w:r w:rsidRPr="00334474">
        <w:rPr>
          <w:rFonts w:ascii="Times New Roman" w:hAnsi="Times New Roman" w:cs="Times New Roman"/>
          <w:b/>
          <w:sz w:val="22"/>
          <w:szCs w:val="20"/>
        </w:rPr>
        <w:t>Scheme S</w:t>
      </w:r>
      <w:r w:rsidR="00954D40" w:rsidRPr="00334474">
        <w:rPr>
          <w:rFonts w:ascii="Times New Roman" w:hAnsi="Times New Roman" w:cs="Times New Roman"/>
          <w:b/>
          <w:sz w:val="22"/>
          <w:szCs w:val="20"/>
        </w:rPr>
        <w:t>2</w:t>
      </w:r>
      <w:r w:rsidRPr="00334474">
        <w:rPr>
          <w:rFonts w:ascii="Times New Roman" w:hAnsi="Times New Roman" w:cs="Times New Roman"/>
          <w:b/>
          <w:sz w:val="20"/>
          <w:szCs w:val="20"/>
        </w:rPr>
        <w:t xml:space="preserve"> </w:t>
      </w:r>
      <w:r w:rsidRPr="00334474">
        <w:rPr>
          <w:rFonts w:ascii="Times New Roman" w:hAnsi="Times New Roman" w:cs="Times New Roman"/>
          <w:sz w:val="22"/>
        </w:rPr>
        <w:t xml:space="preserve">Transesterification </w:t>
      </w:r>
      <w:r w:rsidRPr="00334474">
        <w:rPr>
          <w:rFonts w:ascii="Times New Roman" w:hAnsi="Times New Roman" w:cs="Times New Roman"/>
          <w:kern w:val="0"/>
          <w:sz w:val="22"/>
        </w:rPr>
        <w:t xml:space="preserve">mechanism from </w:t>
      </w:r>
      <w:r w:rsidRPr="00334474">
        <w:rPr>
          <w:rFonts w:ascii="Times New Roman" w:hAnsi="Times New Roman" w:cs="Times New Roman"/>
          <w:b/>
          <w:kern w:val="0"/>
          <w:sz w:val="22"/>
        </w:rPr>
        <w:t>PPC</w:t>
      </w:r>
      <w:r w:rsidRPr="00334474">
        <w:rPr>
          <w:rFonts w:ascii="Times New Roman" w:hAnsi="Times New Roman" w:cs="Times New Roman"/>
          <w:kern w:val="0"/>
          <w:sz w:val="22"/>
        </w:rPr>
        <w:t xml:space="preserve"> to </w:t>
      </w:r>
      <w:r w:rsidRPr="00334474">
        <w:rPr>
          <w:rFonts w:ascii="Times New Roman" w:hAnsi="Times New Roman" w:cs="Times New Roman"/>
          <w:b/>
          <w:kern w:val="0"/>
          <w:sz w:val="22"/>
        </w:rPr>
        <w:t>MPC</w:t>
      </w:r>
      <w:r w:rsidRPr="00334474">
        <w:rPr>
          <w:rFonts w:ascii="Times New Roman" w:hAnsi="Times New Roman" w:cs="Times New Roman"/>
          <w:kern w:val="0"/>
          <w:sz w:val="22"/>
        </w:rPr>
        <w:t xml:space="preserve"> </w:t>
      </w:r>
      <w:r w:rsidRPr="00334474">
        <w:rPr>
          <w:rFonts w:ascii="Times New Roman" w:hAnsi="Times New Roman" w:cs="Times New Roman"/>
          <w:sz w:val="22"/>
        </w:rPr>
        <w:t xml:space="preserve">indicated by pathway </w:t>
      </w:r>
      <w:r w:rsidRPr="00334474">
        <w:rPr>
          <w:rFonts w:ascii="Times New Roman" w:hAnsi="Times New Roman" w:cs="Times New Roman"/>
          <w:b/>
          <w:sz w:val="22"/>
        </w:rPr>
        <w:t>b</w:t>
      </w:r>
      <w:r w:rsidRPr="00334474">
        <w:rPr>
          <w:rFonts w:ascii="Times New Roman" w:hAnsi="Times New Roman" w:cs="Times New Roman"/>
          <w:sz w:val="22"/>
        </w:rPr>
        <w:t xml:space="preserve">. </w:t>
      </w:r>
    </w:p>
    <w:p w:rsidR="00C8447E" w:rsidRPr="00334474" w:rsidRDefault="00C8447E" w:rsidP="00C8447E">
      <w:pPr>
        <w:jc w:val="center"/>
        <w:rPr>
          <w:rFonts w:ascii="Times New Roman" w:hAnsi="Times New Roman" w:cs="Times New Roman"/>
        </w:rPr>
      </w:pPr>
      <w:r w:rsidRPr="00334474">
        <w:rPr>
          <w:noProof/>
        </w:rPr>
        <w:drawing>
          <wp:inline distT="0" distB="0" distL="0" distR="0" wp14:anchorId="577959D8" wp14:editId="65789792">
            <wp:extent cx="4364999" cy="3537300"/>
            <wp:effectExtent l="0" t="0" r="0" b="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93602" cy="3560479"/>
                    </a:xfrm>
                    <a:prstGeom prst="rect">
                      <a:avLst/>
                    </a:prstGeom>
                    <a:noFill/>
                    <a:ln>
                      <a:noFill/>
                    </a:ln>
                  </pic:spPr>
                </pic:pic>
              </a:graphicData>
            </a:graphic>
          </wp:inline>
        </w:drawing>
      </w:r>
    </w:p>
    <w:p w:rsidR="00C71817" w:rsidRPr="00334474" w:rsidRDefault="00C71817" w:rsidP="00C8447E">
      <w:pPr>
        <w:jc w:val="center"/>
        <w:rPr>
          <w:rFonts w:ascii="Times New Roman" w:hAnsi="Times New Roman" w:cs="Times New Roman"/>
        </w:rPr>
      </w:pPr>
    </w:p>
    <w:p w:rsidR="00C71817" w:rsidRPr="00334474" w:rsidRDefault="00C71817" w:rsidP="00C8447E">
      <w:pPr>
        <w:jc w:val="center"/>
        <w:rPr>
          <w:rFonts w:ascii="Times New Roman" w:hAnsi="Times New Roman" w:cs="Times New Roman"/>
        </w:rPr>
      </w:pPr>
    </w:p>
    <w:p w:rsidR="00C8447E" w:rsidRPr="00334474" w:rsidRDefault="00C8447E" w:rsidP="00C8447E">
      <w:pPr>
        <w:spacing w:line="276" w:lineRule="auto"/>
        <w:rPr>
          <w:rFonts w:ascii="Times New Roman" w:hAnsi="Times New Roman" w:cs="Times New Roman"/>
          <w:sz w:val="22"/>
        </w:rPr>
      </w:pPr>
      <w:r w:rsidRPr="00334474">
        <w:rPr>
          <w:rFonts w:ascii="Times New Roman" w:hAnsi="Times New Roman" w:cs="Times New Roman"/>
          <w:b/>
          <w:sz w:val="22"/>
          <w:szCs w:val="20"/>
        </w:rPr>
        <w:lastRenderedPageBreak/>
        <w:t>Scheme S</w:t>
      </w:r>
      <w:r w:rsidR="00954D40" w:rsidRPr="00334474">
        <w:rPr>
          <w:rFonts w:ascii="Times New Roman" w:hAnsi="Times New Roman" w:cs="Times New Roman"/>
          <w:b/>
          <w:sz w:val="22"/>
          <w:szCs w:val="20"/>
        </w:rPr>
        <w:t>3</w:t>
      </w:r>
      <w:r w:rsidRPr="00334474">
        <w:rPr>
          <w:rFonts w:ascii="Times New Roman" w:hAnsi="Times New Roman" w:cs="Times New Roman"/>
          <w:b/>
          <w:sz w:val="22"/>
          <w:szCs w:val="20"/>
        </w:rPr>
        <w:t xml:space="preserve"> </w:t>
      </w:r>
      <w:r w:rsidRPr="00334474">
        <w:rPr>
          <w:rFonts w:ascii="Times New Roman" w:hAnsi="Times New Roman" w:cs="Times New Roman"/>
          <w:sz w:val="22"/>
        </w:rPr>
        <w:t xml:space="preserve">Transesterification </w:t>
      </w:r>
      <w:r w:rsidRPr="00334474">
        <w:rPr>
          <w:rFonts w:ascii="Times New Roman" w:hAnsi="Times New Roman" w:cs="Times New Roman"/>
          <w:kern w:val="0"/>
          <w:sz w:val="22"/>
        </w:rPr>
        <w:t xml:space="preserve">mechanism from </w:t>
      </w:r>
      <w:r w:rsidRPr="00334474">
        <w:rPr>
          <w:rFonts w:ascii="Times New Roman" w:hAnsi="Times New Roman" w:cs="Times New Roman"/>
          <w:b/>
          <w:kern w:val="0"/>
          <w:sz w:val="22"/>
        </w:rPr>
        <w:t>PPC</w:t>
      </w:r>
      <w:r w:rsidRPr="00334474">
        <w:rPr>
          <w:rFonts w:ascii="Times New Roman" w:hAnsi="Times New Roman" w:cs="Times New Roman"/>
          <w:kern w:val="0"/>
          <w:sz w:val="22"/>
        </w:rPr>
        <w:t xml:space="preserve"> to </w:t>
      </w:r>
      <w:r w:rsidRPr="00334474">
        <w:rPr>
          <w:rFonts w:ascii="Times New Roman" w:hAnsi="Times New Roman" w:cs="Times New Roman"/>
          <w:b/>
          <w:kern w:val="0"/>
          <w:sz w:val="22"/>
        </w:rPr>
        <w:t>MPC</w:t>
      </w:r>
      <w:r w:rsidRPr="00334474">
        <w:rPr>
          <w:rFonts w:ascii="Times New Roman" w:hAnsi="Times New Roman" w:cs="Times New Roman"/>
          <w:kern w:val="0"/>
          <w:sz w:val="22"/>
        </w:rPr>
        <w:t xml:space="preserve"> </w:t>
      </w:r>
      <w:r w:rsidRPr="00334474">
        <w:rPr>
          <w:rFonts w:ascii="Times New Roman" w:hAnsi="Times New Roman" w:cs="Times New Roman"/>
          <w:sz w:val="22"/>
        </w:rPr>
        <w:t xml:space="preserve">indicated by pathway </w:t>
      </w:r>
      <w:r w:rsidRPr="00334474">
        <w:rPr>
          <w:rFonts w:ascii="Times New Roman" w:hAnsi="Times New Roman" w:cs="Times New Roman"/>
          <w:b/>
          <w:sz w:val="22"/>
        </w:rPr>
        <w:t>c</w:t>
      </w:r>
      <w:r w:rsidRPr="00334474">
        <w:rPr>
          <w:rFonts w:ascii="Times New Roman" w:hAnsi="Times New Roman" w:cs="Times New Roman"/>
          <w:sz w:val="22"/>
        </w:rPr>
        <w:t xml:space="preserve">. </w:t>
      </w:r>
    </w:p>
    <w:p w:rsidR="00C8447E" w:rsidRPr="00334474" w:rsidRDefault="00896A7F" w:rsidP="00C8447E">
      <w:pPr>
        <w:jc w:val="center"/>
        <w:rPr>
          <w:rFonts w:ascii="Times New Roman" w:hAnsi="Times New Roman" w:cs="Times New Roman"/>
        </w:rPr>
      </w:pPr>
      <w:r w:rsidRPr="00334474">
        <w:rPr>
          <w:rFonts w:ascii="Times New Roman" w:hAnsi="Times New Roman" w:cs="Times New Roman"/>
          <w:noProof/>
        </w:rPr>
        <w:drawing>
          <wp:inline distT="0" distB="0" distL="0" distR="0" wp14:anchorId="0CC35981">
            <wp:extent cx="5285820" cy="463482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95117" cy="4642973"/>
                    </a:xfrm>
                    <a:prstGeom prst="rect">
                      <a:avLst/>
                    </a:prstGeom>
                    <a:noFill/>
                  </pic:spPr>
                </pic:pic>
              </a:graphicData>
            </a:graphic>
          </wp:inline>
        </w:drawing>
      </w:r>
    </w:p>
    <w:p w:rsidR="00C8447E" w:rsidRPr="00334474" w:rsidRDefault="00C8447E" w:rsidP="00C8447E">
      <w:pPr>
        <w:pStyle w:val="Heading1"/>
        <w:adjustRightInd w:val="0"/>
        <w:snapToGrid w:val="0"/>
        <w:spacing w:before="0" w:after="0"/>
        <w:ind w:left="357"/>
        <w:rPr>
          <w:rFonts w:ascii="Times New Roman" w:hAnsi="Times New Roman" w:cs="Times New Roman"/>
          <w:kern w:val="0"/>
          <w:sz w:val="20"/>
          <w:szCs w:val="20"/>
        </w:rPr>
      </w:pPr>
      <w:r w:rsidRPr="00334474">
        <w:rPr>
          <w:rFonts w:ascii="Times New Roman" w:hAnsi="Times New Roman" w:cs="Times New Roman"/>
          <w:kern w:val="0"/>
          <w:sz w:val="20"/>
          <w:szCs w:val="20"/>
        </w:rPr>
        <w:br w:type="page"/>
      </w:r>
    </w:p>
    <w:p w:rsidR="00C8447E" w:rsidRPr="00334474" w:rsidRDefault="00C8447E" w:rsidP="00C8447E">
      <w:pPr>
        <w:pStyle w:val="Heading1"/>
        <w:numPr>
          <w:ilvl w:val="0"/>
          <w:numId w:val="9"/>
        </w:numPr>
        <w:adjustRightInd w:val="0"/>
        <w:snapToGrid w:val="0"/>
        <w:spacing w:before="0" w:after="0" w:line="240" w:lineRule="auto"/>
        <w:ind w:left="357" w:hanging="357"/>
        <w:rPr>
          <w:rFonts w:ascii="Times New Roman" w:hAnsi="Times New Roman" w:cs="Times New Roman"/>
          <w:sz w:val="24"/>
        </w:rPr>
      </w:pPr>
      <w:r w:rsidRPr="00334474">
        <w:rPr>
          <w:rFonts w:ascii="Times New Roman" w:hAnsi="Times New Roman" w:cs="Times New Roman"/>
          <w:sz w:val="24"/>
        </w:rPr>
        <w:lastRenderedPageBreak/>
        <w:t>Calculated Gibbs Free Energy Profiles along Pathways a, b, and c</w:t>
      </w:r>
    </w:p>
    <w:p w:rsidR="0028115F" w:rsidRPr="00334474" w:rsidRDefault="00767339" w:rsidP="00896A7F">
      <w:pPr>
        <w:adjustRightInd w:val="0"/>
        <w:snapToGrid w:val="0"/>
        <w:spacing w:beforeLines="100" w:before="312" w:afterLines="50" w:after="156" w:line="312" w:lineRule="auto"/>
        <w:jc w:val="center"/>
        <w:rPr>
          <w:rFonts w:ascii="Times New Roman" w:hAnsi="Times New Roman" w:cs="Times New Roman"/>
          <w:b/>
          <w:sz w:val="24"/>
          <w:szCs w:val="28"/>
        </w:rPr>
      </w:pPr>
      <w:r w:rsidRPr="00334474">
        <w:rPr>
          <w:rFonts w:ascii="Times New Roman" w:hAnsi="Times New Roman" w:cs="Times New Roman"/>
          <w:b/>
          <w:noProof/>
          <w:sz w:val="24"/>
          <w:szCs w:val="28"/>
        </w:rPr>
        <w:drawing>
          <wp:inline distT="0" distB="0" distL="0" distR="0" wp14:anchorId="063A6785" wp14:editId="31AEDEDD">
            <wp:extent cx="5274310" cy="1997075"/>
            <wp:effectExtent l="19050" t="19050" r="2540" b="3175"/>
            <wp:docPr id="5" name="图片 4">
              <a:extLst xmlns:a="http://schemas.openxmlformats.org/drawingml/2006/main">
                <a:ext uri="{FF2B5EF4-FFF2-40B4-BE49-F238E27FC236}">
                  <a16:creationId xmlns:a16="http://schemas.microsoft.com/office/drawing/2014/main" id="{87AF29F4-912F-4939-93F2-FF8E16402B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87AF29F4-912F-4939-93F2-FF8E16402B02}"/>
                        </a:ext>
                      </a:extLst>
                    </pic:cNvPr>
                    <pic:cNvPicPr>
                      <a:picLocks noChangeAspect="1"/>
                    </pic:cNvPicPr>
                  </pic:nvPicPr>
                  <pic:blipFill rotWithShape="1">
                    <a:blip r:embed="rId51"/>
                    <a:srcRect l="2052" t="13259" r="1474" b="8494"/>
                    <a:stretch/>
                  </pic:blipFill>
                  <pic:spPr>
                    <a:xfrm>
                      <a:off x="0" y="0"/>
                      <a:ext cx="5274310" cy="1997075"/>
                    </a:xfrm>
                    <a:prstGeom prst="rect">
                      <a:avLst/>
                    </a:prstGeom>
                    <a:ln>
                      <a:solidFill>
                        <a:srgbClr val="00B050"/>
                      </a:solidFill>
                    </a:ln>
                  </pic:spPr>
                </pic:pic>
              </a:graphicData>
            </a:graphic>
          </wp:inline>
        </w:drawing>
      </w:r>
    </w:p>
    <w:p w:rsidR="00C8447E" w:rsidRPr="00334474" w:rsidRDefault="00C8447E" w:rsidP="00896A7F">
      <w:pPr>
        <w:adjustRightInd w:val="0"/>
        <w:snapToGrid w:val="0"/>
        <w:spacing w:afterLines="50" w:after="156" w:line="312" w:lineRule="auto"/>
        <w:jc w:val="center"/>
        <w:rPr>
          <w:rFonts w:ascii="Times New Roman" w:hAnsi="Times New Roman" w:cs="Times New Roman"/>
          <w:sz w:val="22"/>
        </w:rPr>
        <w:sectPr w:rsidR="00C8447E" w:rsidRPr="00334474">
          <w:footerReference w:type="default" r:id="rId52"/>
          <w:pgSz w:w="11906" w:h="16838"/>
          <w:pgMar w:top="1440" w:right="1800" w:bottom="1440" w:left="1800" w:header="851" w:footer="992" w:gutter="0"/>
          <w:cols w:space="425"/>
          <w:docGrid w:type="lines" w:linePitch="312"/>
        </w:sectPr>
      </w:pPr>
      <w:r w:rsidRPr="00334474">
        <w:rPr>
          <w:rFonts w:ascii="Times New Roman" w:hAnsi="Times New Roman" w:cs="Times New Roman"/>
          <w:b/>
          <w:sz w:val="20"/>
          <w:szCs w:val="20"/>
        </w:rPr>
        <w:t>Fig. S14</w:t>
      </w:r>
      <w:r w:rsidRPr="00334474">
        <w:rPr>
          <w:rFonts w:ascii="Times New Roman" w:hAnsi="Times New Roman" w:cs="Times New Roman"/>
          <w:sz w:val="20"/>
          <w:szCs w:val="20"/>
        </w:rPr>
        <w:t xml:space="preserve"> </w:t>
      </w:r>
      <w:r w:rsidRPr="00334474">
        <w:rPr>
          <w:rFonts w:ascii="Times New Roman" w:hAnsi="Times New Roman" w:cs="Times New Roman"/>
          <w:sz w:val="22"/>
        </w:rPr>
        <w:t>Calculated Gibbs free energy profile (</w:t>
      </w:r>
      <w:r w:rsidRPr="00334474">
        <w:rPr>
          <w:rFonts w:ascii="Times New Roman" w:hAnsi="Times New Roman" w:cs="Times New Roman"/>
          <w:i/>
          <w:sz w:val="22"/>
        </w:rPr>
        <w:t>G</w:t>
      </w:r>
      <w:r w:rsidRPr="00334474">
        <w:rPr>
          <w:rFonts w:ascii="Times New Roman" w:hAnsi="Times New Roman" w:cs="Times New Roman"/>
          <w:sz w:val="22"/>
          <w:vertAlign w:val="subscript"/>
        </w:rPr>
        <w:t>s</w:t>
      </w:r>
      <w:r w:rsidRPr="00334474">
        <w:rPr>
          <w:rFonts w:ascii="Times New Roman" w:hAnsi="Times New Roman" w:cs="Times New Roman"/>
          <w:sz w:val="22"/>
        </w:rPr>
        <w:t xml:space="preserve">) along pathways </w:t>
      </w:r>
      <w:r w:rsidRPr="00334474">
        <w:rPr>
          <w:rFonts w:ascii="Times New Roman" w:hAnsi="Times New Roman" w:cs="Times New Roman"/>
          <w:b/>
          <w:sz w:val="22"/>
        </w:rPr>
        <w:t>a</w:t>
      </w:r>
      <w:r w:rsidRPr="00334474">
        <w:rPr>
          <w:rFonts w:ascii="Times New Roman" w:hAnsi="Times New Roman" w:cs="Times New Roman"/>
          <w:sz w:val="22"/>
        </w:rPr>
        <w:t xml:space="preserve">, </w:t>
      </w:r>
      <w:r w:rsidRPr="00334474">
        <w:rPr>
          <w:rFonts w:ascii="Times New Roman" w:hAnsi="Times New Roman" w:cs="Times New Roman"/>
          <w:b/>
          <w:sz w:val="22"/>
        </w:rPr>
        <w:t>b</w:t>
      </w:r>
      <w:r w:rsidRPr="00334474">
        <w:rPr>
          <w:rFonts w:ascii="Times New Roman" w:hAnsi="Times New Roman" w:cs="Times New Roman"/>
          <w:sz w:val="22"/>
        </w:rPr>
        <w:t>, and</w:t>
      </w:r>
      <w:r w:rsidRPr="00334474">
        <w:rPr>
          <w:rFonts w:ascii="Times New Roman" w:hAnsi="Times New Roman" w:cs="Times New Roman"/>
          <w:b/>
          <w:sz w:val="22"/>
        </w:rPr>
        <w:t xml:space="preserve"> c</w:t>
      </w:r>
      <w:r w:rsidRPr="00334474">
        <w:rPr>
          <w:rFonts w:ascii="Times New Roman" w:hAnsi="Times New Roman" w:cs="Times New Roman"/>
          <w:sz w:val="22"/>
        </w:rPr>
        <w:t xml:space="preserve">. </w:t>
      </w:r>
    </w:p>
    <w:p w:rsidR="000F6AC8" w:rsidRPr="00334474" w:rsidRDefault="000F6AC8" w:rsidP="000F6AC8">
      <w:pPr>
        <w:pStyle w:val="Heading1"/>
        <w:numPr>
          <w:ilvl w:val="0"/>
          <w:numId w:val="9"/>
        </w:numPr>
        <w:adjustRightInd w:val="0"/>
        <w:snapToGrid w:val="0"/>
        <w:spacing w:before="0" w:after="0" w:line="240" w:lineRule="auto"/>
        <w:ind w:left="357" w:hanging="357"/>
        <w:rPr>
          <w:rFonts w:ascii="Times New Roman" w:hAnsi="Times New Roman" w:cs="Times New Roman"/>
          <w:sz w:val="24"/>
        </w:rPr>
      </w:pPr>
      <w:r w:rsidRPr="00334474">
        <w:rPr>
          <w:rFonts w:ascii="Times New Roman" w:hAnsi="Times New Roman" w:cs="Times New Roman"/>
          <w:sz w:val="24"/>
        </w:rPr>
        <w:lastRenderedPageBreak/>
        <w:t xml:space="preserve">Gibbs Free Energy Profiles in Gas Phase and with Solvation Model </w:t>
      </w:r>
      <w:r w:rsidR="00C71817" w:rsidRPr="00334474">
        <w:rPr>
          <w:rFonts w:ascii="Times New Roman" w:hAnsi="Times New Roman" w:cs="Times New Roman"/>
          <w:sz w:val="24"/>
        </w:rPr>
        <w:t>Corresponding to</w:t>
      </w:r>
      <w:r w:rsidRPr="00334474">
        <w:rPr>
          <w:rFonts w:ascii="Times New Roman" w:hAnsi="Times New Roman" w:cs="Times New Roman"/>
          <w:sz w:val="24"/>
        </w:rPr>
        <w:t xml:space="preserve"> Pathway</w:t>
      </w:r>
      <w:r w:rsidR="00B17342" w:rsidRPr="00334474">
        <w:rPr>
          <w:rFonts w:ascii="Times New Roman" w:hAnsi="Times New Roman" w:cs="Times New Roman"/>
          <w:sz w:val="24"/>
        </w:rPr>
        <w:t>s</w:t>
      </w:r>
      <w:r w:rsidRPr="00334474">
        <w:rPr>
          <w:rFonts w:ascii="Times New Roman" w:hAnsi="Times New Roman" w:cs="Times New Roman"/>
          <w:sz w:val="24"/>
        </w:rPr>
        <w:t xml:space="preserve"> a and b</w:t>
      </w:r>
    </w:p>
    <w:p w:rsidR="00DB3E3E" w:rsidRPr="00334474" w:rsidRDefault="00DB3E3E" w:rsidP="00DB3E3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22"/>
      </w:tblGrid>
      <w:tr w:rsidR="00334474" w:rsidRPr="00334474" w:rsidTr="00DB3E3E">
        <w:tc>
          <w:tcPr>
            <w:tcW w:w="8522" w:type="dxa"/>
          </w:tcPr>
          <w:p w:rsidR="00DB3E3E" w:rsidRPr="00334474" w:rsidRDefault="00895E7F" w:rsidP="00DB3E3E">
            <w:pPr>
              <w:jc w:val="center"/>
            </w:pPr>
            <w:r w:rsidRPr="00334474">
              <w:rPr>
                <w:noProof/>
              </w:rPr>
              <w:drawing>
                <wp:inline distT="0" distB="0" distL="0" distR="0" wp14:anchorId="6A558BA7" wp14:editId="0B517725">
                  <wp:extent cx="4781550" cy="2362567"/>
                  <wp:effectExtent l="19050" t="19050" r="0" b="0"/>
                  <wp:docPr id="25" name="图片 2">
                    <a:extLst xmlns:a="http://schemas.openxmlformats.org/drawingml/2006/main">
                      <a:ext uri="{FF2B5EF4-FFF2-40B4-BE49-F238E27FC236}">
                        <a16:creationId xmlns:a16="http://schemas.microsoft.com/office/drawing/2014/main" id="{044D13C3-E876-4B29-BC5D-BED4636FAA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044D13C3-E876-4B29-BC5D-BED4636FAAF2}"/>
                              </a:ext>
                            </a:extLst>
                          </pic:cNvPr>
                          <pic:cNvPicPr>
                            <a:picLocks noChangeAspect="1"/>
                          </pic:cNvPicPr>
                        </pic:nvPicPr>
                        <pic:blipFill rotWithShape="1">
                          <a:blip r:embed="rId53"/>
                          <a:srcRect l="15978" t="12438" r="1529" b="6632"/>
                          <a:stretch/>
                        </pic:blipFill>
                        <pic:spPr>
                          <a:xfrm>
                            <a:off x="0" y="0"/>
                            <a:ext cx="4792058" cy="2367759"/>
                          </a:xfrm>
                          <a:prstGeom prst="rect">
                            <a:avLst/>
                          </a:prstGeom>
                          <a:ln w="3175">
                            <a:solidFill>
                              <a:schemeClr val="accent2">
                                <a:lumMod val="60000"/>
                                <a:lumOff val="40000"/>
                              </a:schemeClr>
                            </a:solidFill>
                          </a:ln>
                        </pic:spPr>
                      </pic:pic>
                    </a:graphicData>
                  </a:graphic>
                </wp:inline>
              </w:drawing>
            </w:r>
          </w:p>
        </w:tc>
      </w:tr>
      <w:tr w:rsidR="00334474" w:rsidRPr="00334474" w:rsidTr="00DB3E3E">
        <w:tc>
          <w:tcPr>
            <w:tcW w:w="8522" w:type="dxa"/>
          </w:tcPr>
          <w:p w:rsidR="00DB3E3E" w:rsidRPr="00334474" w:rsidRDefault="00DB3E3E" w:rsidP="00DB3E3E">
            <w:pPr>
              <w:ind w:right="300"/>
              <w:jc w:val="right"/>
              <w:rPr>
                <w:rFonts w:ascii="Times New Roman" w:hAnsi="Times New Roman" w:cs="Times New Roman"/>
                <w:b/>
                <w:sz w:val="20"/>
                <w:szCs w:val="20"/>
              </w:rPr>
            </w:pPr>
            <w:r w:rsidRPr="00334474">
              <w:rPr>
                <w:rFonts w:ascii="Times New Roman" w:hAnsi="Times New Roman" w:cs="Times New Roman"/>
                <w:b/>
                <w:sz w:val="20"/>
                <w:szCs w:val="20"/>
              </w:rPr>
              <w:t>Fig. S15</w:t>
            </w:r>
            <w:r w:rsidRPr="00334474">
              <w:rPr>
                <w:rFonts w:ascii="Times New Roman" w:hAnsi="Times New Roman" w:cs="Times New Roman"/>
                <w:sz w:val="20"/>
                <w:szCs w:val="20"/>
              </w:rPr>
              <w:t xml:space="preserve">  </w:t>
            </w:r>
            <w:r w:rsidRPr="00334474">
              <w:rPr>
                <w:rFonts w:ascii="Times New Roman" w:hAnsi="Times New Roman" w:cs="Times New Roman"/>
                <w:sz w:val="22"/>
              </w:rPr>
              <w:t xml:space="preserve">Calculated Gibbs free energy profile corresponding to pathway </w:t>
            </w:r>
            <w:r w:rsidRPr="00334474">
              <w:rPr>
                <w:rFonts w:ascii="Times New Roman" w:hAnsi="Times New Roman" w:cs="Times New Roman"/>
                <w:b/>
                <w:sz w:val="22"/>
              </w:rPr>
              <w:t xml:space="preserve">a </w:t>
            </w:r>
            <w:r w:rsidRPr="00334474">
              <w:rPr>
                <w:rFonts w:ascii="Times New Roman" w:hAnsi="Times New Roman" w:cs="Times New Roman"/>
                <w:sz w:val="22"/>
              </w:rPr>
              <w:t>in gas phase</w:t>
            </w:r>
          </w:p>
          <w:p w:rsidR="00DB3E3E" w:rsidRPr="00334474" w:rsidRDefault="00DB3E3E" w:rsidP="00DB3E3E">
            <w:pPr>
              <w:jc w:val="center"/>
              <w:rPr>
                <w:rFonts w:ascii="Times New Roman" w:hAnsi="Times New Roman" w:cs="Times New Roman"/>
                <w:sz w:val="22"/>
              </w:rPr>
            </w:pPr>
            <w:r w:rsidRPr="00334474">
              <w:rPr>
                <w:rFonts w:ascii="Times New Roman" w:hAnsi="Times New Roman" w:cs="Times New Roman"/>
                <w:sz w:val="22"/>
              </w:rPr>
              <w:t>and with solvation model.</w:t>
            </w:r>
          </w:p>
        </w:tc>
      </w:tr>
      <w:tr w:rsidR="00334474" w:rsidRPr="00334474" w:rsidTr="00DB3E3E">
        <w:tc>
          <w:tcPr>
            <w:tcW w:w="8522" w:type="dxa"/>
          </w:tcPr>
          <w:p w:rsidR="00DB3E3E" w:rsidRPr="00334474" w:rsidRDefault="00DB3E3E" w:rsidP="00DB3E3E">
            <w:pPr>
              <w:jc w:val="center"/>
            </w:pPr>
            <w:r w:rsidRPr="00334474">
              <w:rPr>
                <w:rFonts w:ascii="Times New Roman" w:hAnsi="Times New Roman" w:cs="Times New Roman"/>
                <w:noProof/>
                <w:sz w:val="22"/>
              </w:rPr>
              <w:drawing>
                <wp:inline distT="0" distB="0" distL="0" distR="0" wp14:anchorId="40F403B8" wp14:editId="6C3F73F2">
                  <wp:extent cx="4803889" cy="2417101"/>
                  <wp:effectExtent l="19050" t="19050" r="0" b="2540"/>
                  <wp:docPr id="93" name="图片 2014">
                    <a:extLst xmlns:a="http://schemas.openxmlformats.org/drawingml/2006/main">
                      <a:ext uri="{FF2B5EF4-FFF2-40B4-BE49-F238E27FC236}">
                        <a16:creationId xmlns:a16="http://schemas.microsoft.com/office/drawing/2014/main" id="{B9FADF27-6A9E-46C7-BBF6-81D47D553D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 name="图片 2014">
                            <a:extLst>
                              <a:ext uri="{FF2B5EF4-FFF2-40B4-BE49-F238E27FC236}">
                                <a16:creationId xmlns:a16="http://schemas.microsoft.com/office/drawing/2014/main" id="{B9FADF27-6A9E-46C7-BBF6-81D47D553D21}"/>
                              </a:ext>
                            </a:extLst>
                          </pic:cNvPr>
                          <pic:cNvPicPr>
                            <a:picLocks noChangeAspect="1"/>
                          </pic:cNvPicPr>
                        </pic:nvPicPr>
                        <pic:blipFill rotWithShape="1">
                          <a:blip r:embed="rId54"/>
                          <a:srcRect l="17713" t="10952" r="1176" b="8060"/>
                          <a:stretch/>
                        </pic:blipFill>
                        <pic:spPr>
                          <a:xfrm>
                            <a:off x="0" y="0"/>
                            <a:ext cx="4810603" cy="2420479"/>
                          </a:xfrm>
                          <a:prstGeom prst="rect">
                            <a:avLst/>
                          </a:prstGeom>
                          <a:ln>
                            <a:solidFill>
                              <a:schemeClr val="accent2">
                                <a:lumMod val="60000"/>
                                <a:lumOff val="40000"/>
                              </a:schemeClr>
                            </a:solidFill>
                          </a:ln>
                        </pic:spPr>
                      </pic:pic>
                    </a:graphicData>
                  </a:graphic>
                </wp:inline>
              </w:drawing>
            </w:r>
          </w:p>
        </w:tc>
      </w:tr>
      <w:tr w:rsidR="00DB3E3E" w:rsidRPr="00334474" w:rsidTr="00DB3E3E">
        <w:tc>
          <w:tcPr>
            <w:tcW w:w="8522" w:type="dxa"/>
          </w:tcPr>
          <w:p w:rsidR="00DB3E3E" w:rsidRPr="00334474" w:rsidRDefault="00DB3E3E" w:rsidP="00DB3E3E">
            <w:pPr>
              <w:jc w:val="center"/>
              <w:rPr>
                <w:rFonts w:ascii="Times New Roman" w:hAnsi="Times New Roman" w:cs="Times New Roman"/>
                <w:sz w:val="22"/>
              </w:rPr>
            </w:pPr>
            <w:r w:rsidRPr="00334474">
              <w:rPr>
                <w:rFonts w:ascii="Times New Roman" w:hAnsi="Times New Roman" w:cs="Times New Roman"/>
                <w:b/>
                <w:sz w:val="20"/>
                <w:szCs w:val="20"/>
              </w:rPr>
              <w:t>Fig. S16</w:t>
            </w:r>
            <w:r w:rsidRPr="00334474">
              <w:rPr>
                <w:rFonts w:ascii="Times New Roman" w:hAnsi="Times New Roman" w:cs="Times New Roman"/>
                <w:sz w:val="20"/>
                <w:szCs w:val="20"/>
              </w:rPr>
              <w:t xml:space="preserve">  </w:t>
            </w:r>
            <w:r w:rsidRPr="00334474">
              <w:rPr>
                <w:rFonts w:ascii="Times New Roman" w:hAnsi="Times New Roman" w:cs="Times New Roman"/>
                <w:sz w:val="22"/>
              </w:rPr>
              <w:t xml:space="preserve">Calculated Gibbs free energy profile corresponding to pathway </w:t>
            </w:r>
            <w:r w:rsidRPr="00334474">
              <w:rPr>
                <w:rFonts w:ascii="Times New Roman" w:hAnsi="Times New Roman" w:cs="Times New Roman"/>
                <w:b/>
                <w:sz w:val="22"/>
              </w:rPr>
              <w:t xml:space="preserve">b </w:t>
            </w:r>
            <w:r w:rsidRPr="00334474">
              <w:rPr>
                <w:rFonts w:ascii="Times New Roman" w:hAnsi="Times New Roman" w:cs="Times New Roman"/>
                <w:sz w:val="22"/>
              </w:rPr>
              <w:t xml:space="preserve">in gas phase </w:t>
            </w:r>
          </w:p>
          <w:p w:rsidR="00DB3E3E" w:rsidRPr="00334474" w:rsidRDefault="00DB3E3E" w:rsidP="00DB3E3E">
            <w:pPr>
              <w:jc w:val="center"/>
              <w:rPr>
                <w:rFonts w:ascii="Times New Roman" w:hAnsi="Times New Roman" w:cs="Times New Roman"/>
                <w:sz w:val="22"/>
              </w:rPr>
            </w:pPr>
            <w:r w:rsidRPr="00334474">
              <w:rPr>
                <w:rFonts w:ascii="Times New Roman" w:hAnsi="Times New Roman" w:cs="Times New Roman"/>
                <w:sz w:val="22"/>
              </w:rPr>
              <w:t>and with solvation model.</w:t>
            </w:r>
          </w:p>
          <w:p w:rsidR="00DB3E3E" w:rsidRPr="00334474" w:rsidRDefault="00DB3E3E" w:rsidP="00DB3E3E"/>
        </w:tc>
      </w:tr>
    </w:tbl>
    <w:p w:rsidR="00DB3E3E" w:rsidRPr="00334474" w:rsidRDefault="00DB3E3E" w:rsidP="00DB3E3E"/>
    <w:p w:rsidR="00DB3E3E" w:rsidRPr="00334474" w:rsidRDefault="00DB3E3E" w:rsidP="00DB3E3E">
      <w:pPr>
        <w:jc w:val="right"/>
        <w:rPr>
          <w:rFonts w:ascii="Times New Roman" w:hAnsi="Times New Roman" w:cs="Times New Roman"/>
          <w:b/>
          <w:sz w:val="20"/>
          <w:szCs w:val="20"/>
        </w:rPr>
      </w:pPr>
    </w:p>
    <w:p w:rsidR="00DB3E3E" w:rsidRPr="00334474" w:rsidRDefault="00DB3E3E" w:rsidP="00DB3E3E">
      <w:pPr>
        <w:jc w:val="center"/>
        <w:rPr>
          <w:rFonts w:ascii="Times New Roman" w:hAnsi="Times New Roman" w:cs="Times New Roman"/>
          <w:sz w:val="22"/>
        </w:rPr>
      </w:pPr>
    </w:p>
    <w:p w:rsidR="000F6AC8" w:rsidRPr="00334474" w:rsidRDefault="000F6AC8" w:rsidP="00DB3E3E">
      <w:pPr>
        <w:adjustRightInd w:val="0"/>
        <w:snapToGrid w:val="0"/>
        <w:spacing w:line="360" w:lineRule="auto"/>
        <w:jc w:val="center"/>
        <w:rPr>
          <w:rFonts w:ascii="Times New Roman" w:hAnsi="Times New Roman" w:cs="Times New Roman"/>
          <w:sz w:val="22"/>
        </w:rPr>
      </w:pPr>
    </w:p>
    <w:p w:rsidR="000F6AC8" w:rsidRPr="00334474" w:rsidRDefault="000F6AC8" w:rsidP="00C8447E">
      <w:pPr>
        <w:pStyle w:val="Heading1"/>
        <w:adjustRightInd w:val="0"/>
        <w:snapToGrid w:val="0"/>
        <w:spacing w:before="0" w:after="0"/>
        <w:ind w:left="357"/>
        <w:rPr>
          <w:rFonts w:ascii="Times New Roman" w:hAnsi="Times New Roman" w:cs="Times New Roman"/>
          <w:kern w:val="0"/>
          <w:sz w:val="20"/>
          <w:szCs w:val="20"/>
        </w:rPr>
      </w:pPr>
      <w:r w:rsidRPr="00334474">
        <w:rPr>
          <w:rFonts w:ascii="Times New Roman" w:hAnsi="Times New Roman" w:cs="Times New Roman"/>
          <w:kern w:val="0"/>
          <w:sz w:val="20"/>
          <w:szCs w:val="20"/>
        </w:rPr>
        <w:br w:type="page"/>
      </w:r>
    </w:p>
    <w:p w:rsidR="000F6AC8" w:rsidRPr="00334474" w:rsidRDefault="000F6AC8" w:rsidP="000F6AC8">
      <w:pPr>
        <w:pStyle w:val="Heading1"/>
        <w:numPr>
          <w:ilvl w:val="0"/>
          <w:numId w:val="9"/>
        </w:numPr>
        <w:adjustRightInd w:val="0"/>
        <w:snapToGrid w:val="0"/>
        <w:spacing w:before="0" w:after="0" w:line="240" w:lineRule="auto"/>
        <w:ind w:left="357" w:hanging="357"/>
        <w:rPr>
          <w:rFonts w:ascii="Times New Roman" w:hAnsi="Times New Roman" w:cs="Times New Roman"/>
          <w:sz w:val="24"/>
        </w:rPr>
      </w:pPr>
      <w:r w:rsidRPr="00334474">
        <w:rPr>
          <w:rFonts w:ascii="Times New Roman" w:hAnsi="Times New Roman" w:cs="Times New Roman"/>
          <w:sz w:val="24"/>
        </w:rPr>
        <w:lastRenderedPageBreak/>
        <w:t>Energies and Cartesian Coordinates of All the Structures</w:t>
      </w:r>
    </w:p>
    <w:p w:rsidR="000F6AC8" w:rsidRPr="00334474" w:rsidRDefault="000F6AC8" w:rsidP="000F6AC8">
      <w:pPr>
        <w:rPr>
          <w:rFonts w:ascii="Times New Roman" w:hAnsi="Times New Roman" w:cs="Times New Roman"/>
        </w:rPr>
      </w:pPr>
    </w:p>
    <w:p w:rsidR="00587129" w:rsidRPr="00334474" w:rsidRDefault="00587129" w:rsidP="00700B3D">
      <w:pPr>
        <w:spacing w:line="276" w:lineRule="auto"/>
        <w:rPr>
          <w:rFonts w:ascii="Times New Roman" w:hAnsi="Times New Roman" w:cs="Times New Roman"/>
          <w:sz w:val="22"/>
        </w:rPr>
      </w:pPr>
      <w:r w:rsidRPr="00334474">
        <w:rPr>
          <w:rFonts w:ascii="Times New Roman" w:hAnsi="Times New Roman" w:cs="Times New Roman"/>
          <w:sz w:val="22"/>
        </w:rPr>
        <w:t>All the following coordinates</w:t>
      </w:r>
      <w:r w:rsidR="009B2E25" w:rsidRPr="00334474">
        <w:rPr>
          <w:rFonts w:ascii="Times New Roman" w:hAnsi="Times New Roman" w:cs="Times New Roman"/>
          <w:sz w:val="22"/>
        </w:rPr>
        <w:t xml:space="preserve"> and energies</w:t>
      </w:r>
      <w:r w:rsidRPr="00334474">
        <w:rPr>
          <w:rFonts w:ascii="Times New Roman" w:hAnsi="Times New Roman" w:cs="Times New Roman"/>
          <w:sz w:val="22"/>
        </w:rPr>
        <w:t xml:space="preserve"> were obtained </w:t>
      </w:r>
      <w:r w:rsidR="009B2E25" w:rsidRPr="00334474">
        <w:rPr>
          <w:rFonts w:ascii="Times New Roman" w:hAnsi="Times New Roman" w:cs="Times New Roman"/>
          <w:sz w:val="22"/>
        </w:rPr>
        <w:t>at the level o</w:t>
      </w:r>
      <w:bookmarkStart w:id="6" w:name="OLE_LINK101"/>
      <w:r w:rsidR="009B2E25" w:rsidRPr="00334474">
        <w:rPr>
          <w:rFonts w:ascii="Times New Roman" w:hAnsi="Times New Roman" w:cs="Times New Roman"/>
          <w:sz w:val="22"/>
        </w:rPr>
        <w:t xml:space="preserve">f </w:t>
      </w:r>
      <w:r w:rsidR="005C1EB6" w:rsidRPr="00334474">
        <w:rPr>
          <w:rFonts w:ascii="Times New Roman" w:hAnsi="Times New Roman" w:cs="Times New Roman"/>
          <w:sz w:val="22"/>
        </w:rPr>
        <w:t>M06-D3/BSII</w:t>
      </w:r>
      <w:r w:rsidR="001D35B1" w:rsidRPr="00334474">
        <w:rPr>
          <w:rFonts w:ascii="Times New Roman" w:hAnsi="Times New Roman" w:cs="Times New Roman"/>
          <w:sz w:val="22"/>
        </w:rPr>
        <w:t xml:space="preserve"> </w:t>
      </w:r>
      <w:r w:rsidR="002536B4" w:rsidRPr="00334474">
        <w:rPr>
          <w:rFonts w:ascii="Times New Roman" w:hAnsi="Times New Roman" w:cs="Times New Roman"/>
          <w:sz w:val="22"/>
        </w:rPr>
        <w:t xml:space="preserve">and </w:t>
      </w:r>
      <w:r w:rsidR="005C1EB6" w:rsidRPr="00334474">
        <w:rPr>
          <w:rFonts w:ascii="Times New Roman" w:hAnsi="Times New Roman" w:cs="Times New Roman"/>
          <w:sz w:val="22"/>
        </w:rPr>
        <w:t>M06-D3</w:t>
      </w:r>
      <w:r w:rsidR="005C1EB6" w:rsidRPr="00334474">
        <w:rPr>
          <w:rFonts w:ascii="Times New Roman" w:hAnsi="Times New Roman" w:cs="Times New Roman" w:hint="eastAsia"/>
          <w:sz w:val="22"/>
        </w:rPr>
        <w:t>(SMD)</w:t>
      </w:r>
      <w:r w:rsidR="005C1EB6" w:rsidRPr="00334474">
        <w:rPr>
          <w:rFonts w:ascii="Times New Roman" w:hAnsi="Times New Roman" w:cs="Times New Roman"/>
          <w:sz w:val="22"/>
        </w:rPr>
        <w:t>/BSII</w:t>
      </w:r>
      <w:r w:rsidR="001D35B1" w:rsidRPr="00334474">
        <w:rPr>
          <w:rFonts w:ascii="Times New Roman" w:hAnsi="Times New Roman" w:cs="Times New Roman"/>
          <w:sz w:val="22"/>
        </w:rPr>
        <w:t xml:space="preserve">, and energies are </w:t>
      </w:r>
      <w:r w:rsidRPr="00334474">
        <w:rPr>
          <w:rFonts w:ascii="Times New Roman" w:hAnsi="Times New Roman" w:cs="Times New Roman"/>
          <w:sz w:val="22"/>
        </w:rPr>
        <w:t>given in Hartree.</w:t>
      </w:r>
    </w:p>
    <w:bookmarkEnd w:id="6"/>
    <w:p w:rsidR="00BE1A62" w:rsidRPr="00334474" w:rsidRDefault="00BE1A62" w:rsidP="00662884">
      <w:pPr>
        <w:rPr>
          <w:rFonts w:ascii="Times New Roman" w:hAnsi="Times New Roman" w:cs="Times New Roman"/>
          <w:sz w:val="22"/>
        </w:rPr>
      </w:pPr>
    </w:p>
    <w:p w:rsidR="003D1CEB" w:rsidRPr="00334474" w:rsidRDefault="003D1CEB" w:rsidP="00793014">
      <w:pPr>
        <w:pStyle w:val="NoSpacing"/>
        <w:rPr>
          <w:rFonts w:ascii="Times New Roman" w:hAnsi="Times New Roman" w:cs="Times New Roman"/>
          <w:b/>
        </w:rPr>
      </w:pPr>
      <w:r w:rsidRPr="00334474">
        <w:rPr>
          <w:rFonts w:ascii="Times New Roman" w:hAnsi="Times New Roman" w:cs="Times New Roman"/>
          <w:b/>
        </w:rPr>
        <w:t>CH</w:t>
      </w:r>
      <w:r w:rsidRPr="00334474">
        <w:rPr>
          <w:rFonts w:ascii="Times New Roman" w:hAnsi="Times New Roman" w:cs="Times New Roman"/>
          <w:b/>
          <w:vertAlign w:val="subscript"/>
        </w:rPr>
        <w:t>3</w:t>
      </w:r>
      <w:r w:rsidRPr="00334474">
        <w:rPr>
          <w:rFonts w:ascii="Times New Roman" w:hAnsi="Times New Roman" w:cs="Times New Roman"/>
          <w:b/>
        </w:rPr>
        <w:t>OH</w:t>
      </w:r>
    </w:p>
    <w:p w:rsidR="003D1CEB" w:rsidRPr="00334474" w:rsidRDefault="003D1CEB" w:rsidP="00793014">
      <w:pPr>
        <w:pStyle w:val="NoSpacing"/>
        <w:rPr>
          <w:rFonts w:ascii="Times New Roman" w:hAnsi="Times New Roman" w:cs="Times New Roman"/>
        </w:rPr>
      </w:pPr>
      <w:r w:rsidRPr="00334474">
        <w:rPr>
          <w:rFonts w:ascii="Times New Roman" w:hAnsi="Times New Roman" w:cs="Times New Roman"/>
        </w:rPr>
        <w:t xml:space="preserve">SCF energy in gas phase: </w:t>
      </w:r>
      <w:r w:rsidR="00BE1A62" w:rsidRPr="00334474">
        <w:rPr>
          <w:rFonts w:ascii="Times New Roman" w:hAnsi="Times New Roman" w:cs="Times New Roman"/>
        </w:rPr>
        <w:t>-115.687993257</w:t>
      </w:r>
      <w:r w:rsidRPr="00334474">
        <w:rPr>
          <w:rFonts w:ascii="Times New Roman" w:hAnsi="Times New Roman" w:cs="Times New Roman"/>
        </w:rPr>
        <w:t xml:space="preserve"> a.u.</w:t>
      </w:r>
    </w:p>
    <w:p w:rsidR="00BE1A62" w:rsidRPr="00334474" w:rsidRDefault="00BE1A62" w:rsidP="003177A3">
      <w:pPr>
        <w:rPr>
          <w:rFonts w:ascii="Times New Roman" w:hAnsi="Times New Roman" w:cs="Times New Roman"/>
          <w:sz w:val="22"/>
        </w:rPr>
      </w:pPr>
    </w:p>
    <w:p w:rsidR="00BE1A62" w:rsidRPr="00334474" w:rsidRDefault="00BE1A62" w:rsidP="003177A3">
      <w:pPr>
        <w:rPr>
          <w:rFonts w:ascii="Times New Roman" w:hAnsi="Times New Roman" w:cs="Times New Roman"/>
          <w:sz w:val="22"/>
        </w:rPr>
      </w:pPr>
      <w:r w:rsidRPr="00334474">
        <w:rPr>
          <w:rFonts w:ascii="Times New Roman" w:hAnsi="Times New Roman" w:cs="Times New Roman"/>
          <w:sz w:val="22"/>
        </w:rPr>
        <w:t>C                  0.66165400   -0.01943500    0.00000000</w:t>
      </w:r>
    </w:p>
    <w:p w:rsidR="00BE1A62" w:rsidRPr="00334474" w:rsidRDefault="00BE1A62" w:rsidP="003177A3">
      <w:pPr>
        <w:rPr>
          <w:rFonts w:ascii="Times New Roman" w:hAnsi="Times New Roman" w:cs="Times New Roman"/>
          <w:sz w:val="22"/>
        </w:rPr>
      </w:pPr>
      <w:r w:rsidRPr="00334474">
        <w:rPr>
          <w:rFonts w:ascii="Times New Roman" w:hAnsi="Times New Roman" w:cs="Times New Roman"/>
          <w:sz w:val="22"/>
        </w:rPr>
        <w:t>H                  1.08221900    0.98943100   -0.00000100</w:t>
      </w:r>
    </w:p>
    <w:p w:rsidR="00BE1A62" w:rsidRPr="00334474" w:rsidRDefault="00BE1A62" w:rsidP="003177A3">
      <w:pPr>
        <w:rPr>
          <w:rFonts w:ascii="Times New Roman" w:hAnsi="Times New Roman" w:cs="Times New Roman"/>
          <w:sz w:val="22"/>
        </w:rPr>
      </w:pPr>
      <w:r w:rsidRPr="00334474">
        <w:rPr>
          <w:rFonts w:ascii="Times New Roman" w:hAnsi="Times New Roman" w:cs="Times New Roman"/>
          <w:sz w:val="22"/>
        </w:rPr>
        <w:t>H                  1.03828200   -0.54290700   -0.89182200</w:t>
      </w:r>
    </w:p>
    <w:p w:rsidR="00BE1A62" w:rsidRPr="00334474" w:rsidRDefault="00BE1A62" w:rsidP="003177A3">
      <w:pPr>
        <w:rPr>
          <w:rFonts w:ascii="Times New Roman" w:hAnsi="Times New Roman" w:cs="Times New Roman"/>
          <w:sz w:val="22"/>
        </w:rPr>
      </w:pPr>
      <w:r w:rsidRPr="00334474">
        <w:rPr>
          <w:rFonts w:ascii="Times New Roman" w:hAnsi="Times New Roman" w:cs="Times New Roman"/>
          <w:sz w:val="22"/>
        </w:rPr>
        <w:t>H                  1.03828200   -0.54290500    0.89182300</w:t>
      </w:r>
    </w:p>
    <w:p w:rsidR="00BE1A62" w:rsidRPr="00334474" w:rsidRDefault="00BE1A62" w:rsidP="003177A3">
      <w:pPr>
        <w:rPr>
          <w:rFonts w:ascii="Times New Roman" w:hAnsi="Times New Roman" w:cs="Times New Roman"/>
          <w:sz w:val="22"/>
        </w:rPr>
      </w:pPr>
      <w:r w:rsidRPr="00334474">
        <w:rPr>
          <w:rFonts w:ascii="Times New Roman" w:hAnsi="Times New Roman" w:cs="Times New Roman"/>
          <w:sz w:val="22"/>
        </w:rPr>
        <w:t>O                 -0.74937800    0.12204300    0.00000000</w:t>
      </w:r>
    </w:p>
    <w:p w:rsidR="003D1CEB" w:rsidRPr="00334474" w:rsidRDefault="00BE1A62" w:rsidP="003177A3">
      <w:pPr>
        <w:rPr>
          <w:rFonts w:ascii="Times New Roman" w:hAnsi="Times New Roman" w:cs="Times New Roman"/>
          <w:sz w:val="22"/>
        </w:rPr>
      </w:pPr>
      <w:r w:rsidRPr="00334474">
        <w:rPr>
          <w:rFonts w:ascii="Times New Roman" w:hAnsi="Times New Roman" w:cs="Times New Roman"/>
          <w:sz w:val="22"/>
        </w:rPr>
        <w:t>H                 -1.13368200   -0.76335500    0.00000000</w:t>
      </w:r>
    </w:p>
    <w:p w:rsidR="003D1CEB" w:rsidRPr="00334474" w:rsidRDefault="003D1CEB" w:rsidP="003177A3">
      <w:pPr>
        <w:rPr>
          <w:rFonts w:ascii="Times New Roman" w:hAnsi="Times New Roman" w:cs="Times New Roman"/>
          <w:sz w:val="22"/>
        </w:rPr>
      </w:pPr>
    </w:p>
    <w:p w:rsidR="003D1CEB" w:rsidRPr="00334474" w:rsidRDefault="003D1CEB" w:rsidP="00793014">
      <w:pPr>
        <w:pStyle w:val="NoSpacing"/>
        <w:rPr>
          <w:rFonts w:ascii="Times New Roman" w:hAnsi="Times New Roman" w:cs="Times New Roman"/>
          <w:b/>
        </w:rPr>
      </w:pPr>
      <w:r w:rsidRPr="00334474">
        <w:rPr>
          <w:rFonts w:ascii="Times New Roman" w:hAnsi="Times New Roman" w:cs="Times New Roman"/>
          <w:b/>
        </w:rPr>
        <w:t>PPC</w:t>
      </w:r>
    </w:p>
    <w:p w:rsidR="003D1CEB" w:rsidRPr="00334474" w:rsidRDefault="003D1CEB" w:rsidP="00793014">
      <w:pPr>
        <w:pStyle w:val="NoSpacing"/>
        <w:rPr>
          <w:rFonts w:ascii="Times New Roman" w:hAnsi="Times New Roman" w:cs="Times New Roman"/>
        </w:rPr>
      </w:pPr>
      <w:r w:rsidRPr="00334474">
        <w:rPr>
          <w:rFonts w:ascii="Times New Roman" w:hAnsi="Times New Roman" w:cs="Times New Roman"/>
        </w:rPr>
        <w:t xml:space="preserve">SCF energy in gas phase: </w:t>
      </w:r>
      <w:r w:rsidR="00782DEA" w:rsidRPr="00334474">
        <w:rPr>
          <w:rFonts w:ascii="Times New Roman" w:hAnsi="Times New Roman" w:cs="Times New Roman"/>
        </w:rPr>
        <w:t>-804.149235467</w:t>
      </w:r>
      <w:r w:rsidRPr="00334474">
        <w:rPr>
          <w:rFonts w:ascii="Times New Roman" w:hAnsi="Times New Roman" w:cs="Times New Roman"/>
        </w:rPr>
        <w:t xml:space="preserve"> a.u.</w:t>
      </w:r>
    </w:p>
    <w:p w:rsidR="003D1CEB" w:rsidRPr="00334474" w:rsidRDefault="003D1CEB" w:rsidP="003177A3">
      <w:pPr>
        <w:spacing w:line="360" w:lineRule="auto"/>
        <w:rPr>
          <w:rFonts w:ascii="Times New Roman" w:hAnsi="Times New Roman" w:cs="Times New Roman"/>
          <w:b/>
          <w:sz w:val="22"/>
        </w:rPr>
      </w:pPr>
    </w:p>
    <w:p w:rsidR="00782DEA" w:rsidRPr="00334474" w:rsidRDefault="00782DEA" w:rsidP="003177A3">
      <w:pPr>
        <w:rPr>
          <w:rFonts w:ascii="Times New Roman" w:hAnsi="Times New Roman" w:cs="Times New Roman"/>
          <w:sz w:val="22"/>
        </w:rPr>
      </w:pPr>
      <w:r w:rsidRPr="00334474">
        <w:rPr>
          <w:rFonts w:ascii="Times New Roman" w:hAnsi="Times New Roman" w:cs="Times New Roman"/>
          <w:sz w:val="22"/>
        </w:rPr>
        <w:t>C                  4.49531500   -1.30999700    0.31714200</w:t>
      </w:r>
    </w:p>
    <w:p w:rsidR="00782DEA" w:rsidRPr="00334474" w:rsidRDefault="00782DEA" w:rsidP="003177A3">
      <w:pPr>
        <w:rPr>
          <w:rFonts w:ascii="Times New Roman" w:hAnsi="Times New Roman" w:cs="Times New Roman"/>
          <w:sz w:val="22"/>
        </w:rPr>
      </w:pPr>
      <w:r w:rsidRPr="00334474">
        <w:rPr>
          <w:rFonts w:ascii="Times New Roman" w:hAnsi="Times New Roman" w:cs="Times New Roman"/>
          <w:sz w:val="22"/>
        </w:rPr>
        <w:t>C                  3.14472600   -1.01131700    0.24933600</w:t>
      </w:r>
    </w:p>
    <w:p w:rsidR="00782DEA" w:rsidRPr="00334474" w:rsidRDefault="00782DEA" w:rsidP="003177A3">
      <w:pPr>
        <w:rPr>
          <w:rFonts w:ascii="Times New Roman" w:hAnsi="Times New Roman" w:cs="Times New Roman"/>
          <w:sz w:val="22"/>
        </w:rPr>
      </w:pPr>
      <w:r w:rsidRPr="00334474">
        <w:rPr>
          <w:rFonts w:ascii="Times New Roman" w:hAnsi="Times New Roman" w:cs="Times New Roman"/>
          <w:sz w:val="22"/>
        </w:rPr>
        <w:t>C                  2.69339800    0.28700600   -0.07085800</w:t>
      </w:r>
    </w:p>
    <w:p w:rsidR="00782DEA" w:rsidRPr="00334474" w:rsidRDefault="00782DEA" w:rsidP="00782DEA">
      <w:pPr>
        <w:rPr>
          <w:rFonts w:ascii="Times New Roman" w:hAnsi="Times New Roman" w:cs="Times New Roman"/>
          <w:sz w:val="22"/>
        </w:rPr>
      </w:pPr>
      <w:r w:rsidRPr="00334474">
        <w:rPr>
          <w:rFonts w:ascii="Times New Roman" w:hAnsi="Times New Roman" w:cs="Times New Roman"/>
          <w:sz w:val="22"/>
        </w:rPr>
        <w:t>C                  3.66603300    1.27155700   -0.31989800</w:t>
      </w:r>
    </w:p>
    <w:p w:rsidR="00782DEA" w:rsidRPr="00334474" w:rsidRDefault="00782DEA" w:rsidP="00782DEA">
      <w:pPr>
        <w:rPr>
          <w:rFonts w:ascii="Times New Roman" w:hAnsi="Times New Roman" w:cs="Times New Roman"/>
          <w:sz w:val="22"/>
        </w:rPr>
      </w:pPr>
      <w:r w:rsidRPr="00334474">
        <w:rPr>
          <w:rFonts w:ascii="Times New Roman" w:hAnsi="Times New Roman" w:cs="Times New Roman"/>
          <w:sz w:val="22"/>
        </w:rPr>
        <w:t>C                  5.02551000    0.98567400   -0.25547000</w:t>
      </w:r>
    </w:p>
    <w:p w:rsidR="00782DEA" w:rsidRPr="00334474" w:rsidRDefault="00782DEA" w:rsidP="00782DEA">
      <w:pPr>
        <w:rPr>
          <w:rFonts w:ascii="Times New Roman" w:hAnsi="Times New Roman" w:cs="Times New Roman"/>
          <w:sz w:val="22"/>
        </w:rPr>
      </w:pPr>
      <w:r w:rsidRPr="00334474">
        <w:rPr>
          <w:rFonts w:ascii="Times New Roman" w:hAnsi="Times New Roman" w:cs="Times New Roman"/>
          <w:sz w:val="22"/>
        </w:rPr>
        <w:t>C                  5.44638600   -0.30955400    0.06412800</w:t>
      </w:r>
    </w:p>
    <w:p w:rsidR="00782DEA" w:rsidRPr="00334474" w:rsidRDefault="00782DEA" w:rsidP="00782DEA">
      <w:pPr>
        <w:rPr>
          <w:rFonts w:ascii="Times New Roman" w:hAnsi="Times New Roman" w:cs="Times New Roman"/>
          <w:sz w:val="22"/>
        </w:rPr>
      </w:pPr>
      <w:r w:rsidRPr="00334474">
        <w:rPr>
          <w:rFonts w:ascii="Times New Roman" w:hAnsi="Times New Roman" w:cs="Times New Roman"/>
          <w:sz w:val="22"/>
        </w:rPr>
        <w:t>H                  4.84086700   -2.30821300    0.56344400</w:t>
      </w:r>
    </w:p>
    <w:p w:rsidR="00782DEA" w:rsidRPr="00334474" w:rsidRDefault="00782DEA" w:rsidP="00782DEA">
      <w:pPr>
        <w:rPr>
          <w:rFonts w:ascii="Times New Roman" w:hAnsi="Times New Roman" w:cs="Times New Roman"/>
          <w:sz w:val="22"/>
        </w:rPr>
      </w:pPr>
      <w:r w:rsidRPr="00334474">
        <w:rPr>
          <w:rFonts w:ascii="Times New Roman" w:hAnsi="Times New Roman" w:cs="Times New Roman"/>
          <w:sz w:val="22"/>
        </w:rPr>
        <w:t>H                  2.42453700   -1.79841100    0.44832700</w:t>
      </w:r>
    </w:p>
    <w:p w:rsidR="00782DEA" w:rsidRPr="00334474" w:rsidRDefault="00782DEA" w:rsidP="00782DEA">
      <w:pPr>
        <w:rPr>
          <w:rFonts w:ascii="Times New Roman" w:hAnsi="Times New Roman" w:cs="Times New Roman"/>
          <w:sz w:val="22"/>
        </w:rPr>
      </w:pPr>
      <w:r w:rsidRPr="00334474">
        <w:rPr>
          <w:rFonts w:ascii="Times New Roman" w:hAnsi="Times New Roman" w:cs="Times New Roman"/>
          <w:sz w:val="22"/>
        </w:rPr>
        <w:t>H                  3.34663900    2.27978100   -0.56877300</w:t>
      </w:r>
    </w:p>
    <w:p w:rsidR="00782DEA" w:rsidRPr="00334474" w:rsidRDefault="00782DEA" w:rsidP="00782DEA">
      <w:pPr>
        <w:rPr>
          <w:rFonts w:ascii="Times New Roman" w:hAnsi="Times New Roman" w:cs="Times New Roman"/>
          <w:sz w:val="22"/>
        </w:rPr>
      </w:pPr>
      <w:r w:rsidRPr="00334474">
        <w:rPr>
          <w:rFonts w:ascii="Times New Roman" w:hAnsi="Times New Roman" w:cs="Times New Roman"/>
          <w:sz w:val="22"/>
        </w:rPr>
        <w:t>H                  5.75858700    1.76464800   -0.45247900</w:t>
      </w:r>
    </w:p>
    <w:p w:rsidR="00782DEA" w:rsidRPr="00334474" w:rsidRDefault="00782DEA" w:rsidP="00782DEA">
      <w:pPr>
        <w:rPr>
          <w:rFonts w:ascii="Times New Roman" w:hAnsi="Times New Roman" w:cs="Times New Roman"/>
          <w:sz w:val="22"/>
        </w:rPr>
      </w:pPr>
      <w:r w:rsidRPr="00334474">
        <w:rPr>
          <w:rFonts w:ascii="Times New Roman" w:hAnsi="Times New Roman" w:cs="Times New Roman"/>
          <w:sz w:val="22"/>
        </w:rPr>
        <w:t>O                  6.75855900   -0.66240800    0.14543900</w:t>
      </w:r>
    </w:p>
    <w:p w:rsidR="00782DEA" w:rsidRPr="00334474" w:rsidRDefault="00782DEA" w:rsidP="00782DEA">
      <w:pPr>
        <w:rPr>
          <w:rFonts w:ascii="Times New Roman" w:hAnsi="Times New Roman" w:cs="Times New Roman"/>
          <w:sz w:val="22"/>
        </w:rPr>
      </w:pPr>
      <w:r w:rsidRPr="00334474">
        <w:rPr>
          <w:rFonts w:ascii="Times New Roman" w:hAnsi="Times New Roman" w:cs="Times New Roman"/>
          <w:sz w:val="22"/>
        </w:rPr>
        <w:t>H                  7.31064900    0.10698000   -0.04839800</w:t>
      </w:r>
    </w:p>
    <w:p w:rsidR="00782DEA" w:rsidRPr="00334474" w:rsidRDefault="00782DEA" w:rsidP="00782DEA">
      <w:pPr>
        <w:rPr>
          <w:rFonts w:ascii="Times New Roman" w:hAnsi="Times New Roman" w:cs="Times New Roman"/>
          <w:sz w:val="22"/>
        </w:rPr>
      </w:pPr>
      <w:r w:rsidRPr="00334474">
        <w:rPr>
          <w:rFonts w:ascii="Times New Roman" w:hAnsi="Times New Roman" w:cs="Times New Roman"/>
          <w:sz w:val="22"/>
        </w:rPr>
        <w:t>C                  1.28501300    0.65109800   -0.15408000</w:t>
      </w:r>
    </w:p>
    <w:p w:rsidR="00782DEA" w:rsidRPr="00334474" w:rsidRDefault="00782DEA" w:rsidP="00782DEA">
      <w:pPr>
        <w:rPr>
          <w:rFonts w:ascii="Times New Roman" w:hAnsi="Times New Roman" w:cs="Times New Roman"/>
          <w:sz w:val="22"/>
        </w:rPr>
      </w:pPr>
      <w:r w:rsidRPr="00334474">
        <w:rPr>
          <w:rFonts w:ascii="Times New Roman" w:hAnsi="Times New Roman" w:cs="Times New Roman"/>
          <w:sz w:val="22"/>
        </w:rPr>
        <w:t>H                  1.07530800    1.68900700   -0.40884500</w:t>
      </w:r>
    </w:p>
    <w:p w:rsidR="00782DEA" w:rsidRPr="00334474" w:rsidRDefault="00782DEA" w:rsidP="00782DEA">
      <w:pPr>
        <w:rPr>
          <w:rFonts w:ascii="Times New Roman" w:hAnsi="Times New Roman" w:cs="Times New Roman"/>
          <w:sz w:val="22"/>
        </w:rPr>
      </w:pPr>
      <w:r w:rsidRPr="00334474">
        <w:rPr>
          <w:rFonts w:ascii="Times New Roman" w:hAnsi="Times New Roman" w:cs="Times New Roman"/>
          <w:sz w:val="22"/>
        </w:rPr>
        <w:t>C                  0.20985700   -0.13756900    0.04474500</w:t>
      </w:r>
    </w:p>
    <w:p w:rsidR="00782DEA" w:rsidRPr="00334474" w:rsidRDefault="00782DEA" w:rsidP="00782DEA">
      <w:pPr>
        <w:rPr>
          <w:rFonts w:ascii="Times New Roman" w:hAnsi="Times New Roman" w:cs="Times New Roman"/>
          <w:sz w:val="22"/>
        </w:rPr>
      </w:pPr>
      <w:r w:rsidRPr="00334474">
        <w:rPr>
          <w:rFonts w:ascii="Times New Roman" w:hAnsi="Times New Roman" w:cs="Times New Roman"/>
          <w:sz w:val="22"/>
        </w:rPr>
        <w:t>H                  0.28131800   -1.18852500    0.30190800</w:t>
      </w:r>
    </w:p>
    <w:p w:rsidR="00782DEA" w:rsidRPr="00334474" w:rsidRDefault="00782DEA" w:rsidP="00782DEA">
      <w:pPr>
        <w:rPr>
          <w:rFonts w:ascii="Times New Roman" w:hAnsi="Times New Roman" w:cs="Times New Roman"/>
          <w:sz w:val="22"/>
        </w:rPr>
      </w:pPr>
      <w:r w:rsidRPr="00334474">
        <w:rPr>
          <w:rFonts w:ascii="Times New Roman" w:hAnsi="Times New Roman" w:cs="Times New Roman"/>
          <w:sz w:val="22"/>
        </w:rPr>
        <w:t>C                 -1.14340600    0.42216000   -0.08940800</w:t>
      </w:r>
    </w:p>
    <w:p w:rsidR="00782DEA" w:rsidRPr="00334474" w:rsidRDefault="00782DEA" w:rsidP="00782DEA">
      <w:pPr>
        <w:rPr>
          <w:rFonts w:ascii="Times New Roman" w:hAnsi="Times New Roman" w:cs="Times New Roman"/>
          <w:sz w:val="22"/>
        </w:rPr>
      </w:pPr>
      <w:r w:rsidRPr="00334474">
        <w:rPr>
          <w:rFonts w:ascii="Times New Roman" w:hAnsi="Times New Roman" w:cs="Times New Roman"/>
          <w:sz w:val="22"/>
        </w:rPr>
        <w:t>O                 -1.42536200    1.56858700   -0.36884000</w:t>
      </w:r>
    </w:p>
    <w:p w:rsidR="00782DEA" w:rsidRPr="00334474" w:rsidRDefault="00782DEA" w:rsidP="00782DEA">
      <w:pPr>
        <w:rPr>
          <w:rFonts w:ascii="Times New Roman" w:hAnsi="Times New Roman" w:cs="Times New Roman"/>
          <w:sz w:val="22"/>
        </w:rPr>
      </w:pPr>
      <w:r w:rsidRPr="00334474">
        <w:rPr>
          <w:rFonts w:ascii="Times New Roman" w:hAnsi="Times New Roman" w:cs="Times New Roman"/>
          <w:sz w:val="22"/>
        </w:rPr>
        <w:t>O                 -2.06964300   -0.56730800    0.14971000</w:t>
      </w:r>
    </w:p>
    <w:p w:rsidR="00782DEA" w:rsidRPr="00334474" w:rsidRDefault="00782DEA" w:rsidP="00782DEA">
      <w:pPr>
        <w:rPr>
          <w:rFonts w:ascii="Times New Roman" w:hAnsi="Times New Roman" w:cs="Times New Roman"/>
          <w:sz w:val="22"/>
        </w:rPr>
      </w:pPr>
      <w:r w:rsidRPr="00334474">
        <w:rPr>
          <w:rFonts w:ascii="Times New Roman" w:hAnsi="Times New Roman" w:cs="Times New Roman"/>
          <w:sz w:val="22"/>
        </w:rPr>
        <w:t>C                 -3.43940100   -0.32373500    0.08677300</w:t>
      </w:r>
    </w:p>
    <w:p w:rsidR="00782DEA" w:rsidRPr="00334474" w:rsidRDefault="00782DEA" w:rsidP="00782DEA">
      <w:pPr>
        <w:rPr>
          <w:rFonts w:ascii="Times New Roman" w:hAnsi="Times New Roman" w:cs="Times New Roman"/>
          <w:sz w:val="22"/>
        </w:rPr>
      </w:pPr>
      <w:r w:rsidRPr="00334474">
        <w:rPr>
          <w:rFonts w:ascii="Times New Roman" w:hAnsi="Times New Roman" w:cs="Times New Roman"/>
          <w:sz w:val="22"/>
        </w:rPr>
        <w:t>C                 -4.04244500    0.82533800    0.60179700</w:t>
      </w:r>
    </w:p>
    <w:p w:rsidR="00782DEA" w:rsidRPr="00334474" w:rsidRDefault="00782DEA" w:rsidP="00782DEA">
      <w:pPr>
        <w:rPr>
          <w:rFonts w:ascii="Times New Roman" w:hAnsi="Times New Roman" w:cs="Times New Roman"/>
          <w:sz w:val="22"/>
        </w:rPr>
      </w:pPr>
      <w:r w:rsidRPr="00334474">
        <w:rPr>
          <w:rFonts w:ascii="Times New Roman" w:hAnsi="Times New Roman" w:cs="Times New Roman"/>
          <w:sz w:val="22"/>
        </w:rPr>
        <w:t>C                 -4.20477700   -1.35592200   -0.45660000</w:t>
      </w:r>
    </w:p>
    <w:p w:rsidR="00782DEA" w:rsidRPr="00334474" w:rsidRDefault="00782DEA" w:rsidP="00782DEA">
      <w:pPr>
        <w:rPr>
          <w:rFonts w:ascii="Times New Roman" w:hAnsi="Times New Roman" w:cs="Times New Roman"/>
          <w:sz w:val="22"/>
        </w:rPr>
      </w:pPr>
      <w:r w:rsidRPr="00334474">
        <w:rPr>
          <w:rFonts w:ascii="Times New Roman" w:hAnsi="Times New Roman" w:cs="Times New Roman"/>
          <w:sz w:val="22"/>
        </w:rPr>
        <w:t>C                 -5.43341600    0.93042400    0.55570000</w:t>
      </w:r>
    </w:p>
    <w:p w:rsidR="00782DEA" w:rsidRPr="00334474" w:rsidRDefault="00782DEA" w:rsidP="00782DEA">
      <w:pPr>
        <w:rPr>
          <w:rFonts w:ascii="Times New Roman" w:hAnsi="Times New Roman" w:cs="Times New Roman"/>
          <w:sz w:val="22"/>
        </w:rPr>
      </w:pPr>
      <w:r w:rsidRPr="00334474">
        <w:rPr>
          <w:rFonts w:ascii="Times New Roman" w:hAnsi="Times New Roman" w:cs="Times New Roman"/>
          <w:sz w:val="22"/>
        </w:rPr>
        <w:t>H                 -3.43780300    1.62111400    1.01416200</w:t>
      </w:r>
    </w:p>
    <w:p w:rsidR="00782DEA" w:rsidRPr="00334474" w:rsidRDefault="00782DEA" w:rsidP="00782DEA">
      <w:pPr>
        <w:rPr>
          <w:rFonts w:ascii="Times New Roman" w:hAnsi="Times New Roman" w:cs="Times New Roman"/>
          <w:sz w:val="22"/>
        </w:rPr>
      </w:pPr>
      <w:r w:rsidRPr="00334474">
        <w:rPr>
          <w:rFonts w:ascii="Times New Roman" w:hAnsi="Times New Roman" w:cs="Times New Roman"/>
          <w:sz w:val="22"/>
        </w:rPr>
        <w:t>C                 -5.59309100   -1.23715200   -0.49204100</w:t>
      </w:r>
    </w:p>
    <w:p w:rsidR="00782DEA" w:rsidRPr="00334474" w:rsidRDefault="00782DEA" w:rsidP="00782DEA">
      <w:pPr>
        <w:rPr>
          <w:rFonts w:ascii="Times New Roman" w:hAnsi="Times New Roman" w:cs="Times New Roman"/>
          <w:sz w:val="22"/>
        </w:rPr>
      </w:pPr>
      <w:r w:rsidRPr="00334474">
        <w:rPr>
          <w:rFonts w:ascii="Times New Roman" w:hAnsi="Times New Roman" w:cs="Times New Roman"/>
          <w:sz w:val="22"/>
        </w:rPr>
        <w:t>H                 -3.70115300   -2.23699200   -0.84013900</w:t>
      </w:r>
    </w:p>
    <w:p w:rsidR="00782DEA" w:rsidRPr="00334474" w:rsidRDefault="00782DEA" w:rsidP="003177A3">
      <w:pPr>
        <w:rPr>
          <w:rFonts w:ascii="Times New Roman" w:hAnsi="Times New Roman" w:cs="Times New Roman"/>
          <w:sz w:val="22"/>
        </w:rPr>
      </w:pPr>
      <w:r w:rsidRPr="00334474">
        <w:rPr>
          <w:rFonts w:ascii="Times New Roman" w:hAnsi="Times New Roman" w:cs="Times New Roman"/>
          <w:sz w:val="22"/>
        </w:rPr>
        <w:lastRenderedPageBreak/>
        <w:t>C                 -6.21244400   -0.09217100    0.01221400</w:t>
      </w:r>
    </w:p>
    <w:p w:rsidR="00782DEA" w:rsidRPr="00334474" w:rsidRDefault="00782DEA" w:rsidP="003177A3">
      <w:pPr>
        <w:rPr>
          <w:rFonts w:ascii="Times New Roman" w:hAnsi="Times New Roman" w:cs="Times New Roman"/>
          <w:sz w:val="22"/>
        </w:rPr>
      </w:pPr>
      <w:r w:rsidRPr="00334474">
        <w:rPr>
          <w:rFonts w:ascii="Times New Roman" w:hAnsi="Times New Roman" w:cs="Times New Roman"/>
          <w:sz w:val="22"/>
        </w:rPr>
        <w:t>H                 -5.90854800    1.82331400    0.95133400</w:t>
      </w:r>
    </w:p>
    <w:p w:rsidR="00782DEA" w:rsidRPr="00334474" w:rsidRDefault="00782DEA" w:rsidP="003177A3">
      <w:pPr>
        <w:rPr>
          <w:rFonts w:ascii="Times New Roman" w:hAnsi="Times New Roman" w:cs="Times New Roman"/>
          <w:sz w:val="22"/>
        </w:rPr>
      </w:pPr>
      <w:r w:rsidRPr="00334474">
        <w:rPr>
          <w:rFonts w:ascii="Times New Roman" w:hAnsi="Times New Roman" w:cs="Times New Roman"/>
          <w:sz w:val="22"/>
        </w:rPr>
        <w:t>H                 -6.18875400   -2.04083000   -0.91465300</w:t>
      </w:r>
    </w:p>
    <w:p w:rsidR="00BE1A62" w:rsidRPr="00334474" w:rsidRDefault="00782DEA" w:rsidP="003177A3">
      <w:pPr>
        <w:rPr>
          <w:rFonts w:ascii="Times New Roman" w:hAnsi="Times New Roman" w:cs="Times New Roman"/>
          <w:sz w:val="22"/>
        </w:rPr>
      </w:pPr>
      <w:r w:rsidRPr="00334474">
        <w:rPr>
          <w:rFonts w:ascii="Times New Roman" w:hAnsi="Times New Roman" w:cs="Times New Roman"/>
          <w:sz w:val="22"/>
        </w:rPr>
        <w:t>H                 -7.29362600    0.00211600   -0.01722700</w:t>
      </w:r>
    </w:p>
    <w:p w:rsidR="00BE1A62" w:rsidRPr="00334474" w:rsidRDefault="00BE1A62" w:rsidP="003177A3">
      <w:pPr>
        <w:spacing w:line="360" w:lineRule="auto"/>
        <w:rPr>
          <w:rFonts w:ascii="Times New Roman" w:hAnsi="Times New Roman" w:cs="Times New Roman"/>
          <w:b/>
          <w:sz w:val="22"/>
        </w:rPr>
      </w:pPr>
    </w:p>
    <w:p w:rsidR="00BE1A62" w:rsidRPr="00334474" w:rsidRDefault="00BE1A62" w:rsidP="003177A3">
      <w:pPr>
        <w:rPr>
          <w:rFonts w:ascii="Times New Roman" w:hAnsi="Times New Roman" w:cs="Times New Roman"/>
          <w:b/>
          <w:sz w:val="22"/>
        </w:rPr>
      </w:pPr>
      <w:r w:rsidRPr="00334474">
        <w:rPr>
          <w:rFonts w:ascii="Times New Roman" w:hAnsi="Times New Roman" w:cs="Times New Roman"/>
          <w:b/>
          <w:sz w:val="22"/>
        </w:rPr>
        <w:t>[Bmim][FeCl</w:t>
      </w:r>
      <w:r w:rsidRPr="00334474">
        <w:rPr>
          <w:rFonts w:ascii="Times New Roman" w:hAnsi="Times New Roman" w:cs="Times New Roman"/>
          <w:b/>
          <w:sz w:val="22"/>
          <w:vertAlign w:val="subscript"/>
        </w:rPr>
        <w:t>4</w:t>
      </w:r>
      <w:r w:rsidRPr="00334474">
        <w:rPr>
          <w:rFonts w:ascii="Times New Roman" w:hAnsi="Times New Roman" w:cs="Times New Roman"/>
          <w:b/>
          <w:sz w:val="22"/>
        </w:rPr>
        <w:t>]</w:t>
      </w:r>
    </w:p>
    <w:p w:rsidR="00BE1A62" w:rsidRPr="00334474" w:rsidRDefault="00BE1A62" w:rsidP="003177A3">
      <w:pPr>
        <w:rPr>
          <w:rFonts w:ascii="Times New Roman" w:hAnsi="Times New Roman" w:cs="Times New Roman"/>
          <w:sz w:val="22"/>
        </w:rPr>
      </w:pPr>
      <w:r w:rsidRPr="00334474">
        <w:rPr>
          <w:rFonts w:ascii="Times New Roman" w:hAnsi="Times New Roman" w:cs="Times New Roman"/>
          <w:sz w:val="22"/>
        </w:rPr>
        <w:t>SCF energy in gas phase:</w:t>
      </w:r>
      <w:r w:rsidR="00457284" w:rsidRPr="00334474">
        <w:rPr>
          <w:rFonts w:ascii="Times New Roman" w:hAnsi="Times New Roman" w:cs="Times New Roman"/>
          <w:sz w:val="22"/>
        </w:rPr>
        <w:t xml:space="preserve"> -2388.11562500</w:t>
      </w:r>
      <w:r w:rsidRPr="00334474">
        <w:rPr>
          <w:rFonts w:ascii="Times New Roman" w:hAnsi="Times New Roman" w:cs="Times New Roman"/>
          <w:sz w:val="22"/>
        </w:rPr>
        <w:t xml:space="preserve"> a.u.</w:t>
      </w:r>
    </w:p>
    <w:p w:rsidR="00131243" w:rsidRPr="00334474" w:rsidRDefault="00131243" w:rsidP="003177A3">
      <w:pPr>
        <w:rPr>
          <w:rFonts w:ascii="Times New Roman" w:hAnsi="Times New Roman" w:cs="Times New Roman"/>
          <w:sz w:val="22"/>
        </w:rPr>
      </w:pPr>
    </w:p>
    <w:p w:rsidR="00131243" w:rsidRPr="00334474" w:rsidRDefault="00131243" w:rsidP="003177A3">
      <w:pPr>
        <w:rPr>
          <w:rFonts w:ascii="Times New Roman" w:hAnsi="Times New Roman" w:cs="Times New Roman"/>
          <w:sz w:val="22"/>
        </w:rPr>
      </w:pPr>
      <w:r w:rsidRPr="00334474">
        <w:rPr>
          <w:rFonts w:ascii="Times New Roman" w:hAnsi="Times New Roman" w:cs="Times New Roman"/>
          <w:sz w:val="22"/>
        </w:rPr>
        <w:t>C                 -2.04069900    2.99913900    0.78215400</w:t>
      </w:r>
    </w:p>
    <w:p w:rsidR="00131243" w:rsidRPr="00334474" w:rsidRDefault="00131243" w:rsidP="003177A3">
      <w:pPr>
        <w:rPr>
          <w:rFonts w:ascii="Times New Roman" w:hAnsi="Times New Roman" w:cs="Times New Roman"/>
          <w:sz w:val="22"/>
        </w:rPr>
      </w:pPr>
      <w:r w:rsidRPr="00334474">
        <w:rPr>
          <w:rFonts w:ascii="Times New Roman" w:hAnsi="Times New Roman" w:cs="Times New Roman"/>
          <w:sz w:val="22"/>
        </w:rPr>
        <w:t>C                 -2.88852400    1.96807500    0.50061800</w:t>
      </w:r>
    </w:p>
    <w:p w:rsidR="00131243" w:rsidRPr="00334474" w:rsidRDefault="00131243" w:rsidP="003177A3">
      <w:pPr>
        <w:rPr>
          <w:rFonts w:ascii="Times New Roman" w:hAnsi="Times New Roman" w:cs="Times New Roman"/>
          <w:sz w:val="22"/>
        </w:rPr>
      </w:pPr>
      <w:r w:rsidRPr="00334474">
        <w:rPr>
          <w:rFonts w:ascii="Times New Roman" w:hAnsi="Times New Roman" w:cs="Times New Roman"/>
          <w:sz w:val="22"/>
        </w:rPr>
        <w:t>C                 -1.06231200    1.70196700   -0.716070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N                 -0.91325100    2.82262900    0.003495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H                 -2.13876900    3.83122700    1.460554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H                 -3.86775600    1.73191000    0.883922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H                 -0.31660600    1.27225100   -1.369593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N                 -2.26226100    1.17526500   -0.442596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C                  0.32335800    3.60524700    0.113203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H                  0.82456900    3.62850500   -0.852516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H                  0.06388900    4.61673100    0.427944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H                  0.97840800    3.12275500    0.841812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C                 -2.76875000   -0.11920400   -0.940928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H                 -3.77545800    0.05149100   -1.335718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H                 -2.11679900   -0.41749500   -1.763204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C                 -2.75824900   -1.18208600    0.161151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H                 -1.75556400   -1.21637300    0.598211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H                 -3.45258800   -0.89079800    0.961195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C                 -3.13765700   -2.56277100   -0.386410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H                 -4.13613600   -2.52167400   -0.844980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H                 -2.43084000   -2.83154300   -1.180916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C                 -3.11031100   -3.63913400    0.704573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H                 -3.81612900   -3.40622600    1.510999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H                 -3.37669200   -4.62020400    0.298216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H                 -2.11044500   -3.71771900    1.145021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Fe                 1.73345200   -0.49819200    0.035398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Cl                 0.47710800    0.30263200    1.728365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Cl                 2.45970500    1.27297500   -1.13848200</w:t>
      </w:r>
    </w:p>
    <w:p w:rsidR="00131243" w:rsidRPr="00334474" w:rsidRDefault="00131243" w:rsidP="00131243">
      <w:pPr>
        <w:rPr>
          <w:rFonts w:ascii="Times New Roman" w:hAnsi="Times New Roman" w:cs="Times New Roman"/>
          <w:sz w:val="22"/>
        </w:rPr>
      </w:pPr>
      <w:r w:rsidRPr="00334474">
        <w:rPr>
          <w:rFonts w:ascii="Times New Roman" w:hAnsi="Times New Roman" w:cs="Times New Roman"/>
          <w:sz w:val="22"/>
        </w:rPr>
        <w:t>Cl                 3.36402000   -1.75714100    0.77082500</w:t>
      </w:r>
    </w:p>
    <w:p w:rsidR="003D1CEB" w:rsidRPr="00334474" w:rsidRDefault="00131243" w:rsidP="00131243">
      <w:pPr>
        <w:rPr>
          <w:rFonts w:ascii="Times New Roman" w:hAnsi="Times New Roman" w:cs="Times New Roman"/>
          <w:sz w:val="22"/>
        </w:rPr>
      </w:pPr>
      <w:r w:rsidRPr="00334474">
        <w:rPr>
          <w:rFonts w:ascii="Times New Roman" w:hAnsi="Times New Roman" w:cs="Times New Roman"/>
          <w:sz w:val="22"/>
        </w:rPr>
        <w:t>Cl                 0.36061600   -1.60037900   -1.35702200</w:t>
      </w:r>
    </w:p>
    <w:p w:rsidR="000C1040" w:rsidRPr="00334474" w:rsidRDefault="000C1040" w:rsidP="00131243">
      <w:pPr>
        <w:rPr>
          <w:rFonts w:ascii="Times New Roman" w:hAnsi="Times New Roman" w:cs="Times New Roman"/>
          <w:sz w:val="22"/>
        </w:rPr>
      </w:pPr>
    </w:p>
    <w:p w:rsidR="000C1040" w:rsidRPr="00334474" w:rsidRDefault="000C1040" w:rsidP="00793014">
      <w:pPr>
        <w:pStyle w:val="NoSpacing"/>
        <w:rPr>
          <w:rFonts w:ascii="Times New Roman" w:hAnsi="Times New Roman" w:cs="Times New Roman"/>
          <w:b/>
        </w:rPr>
      </w:pPr>
      <w:r w:rsidRPr="00334474">
        <w:rPr>
          <w:rFonts w:ascii="Times New Roman" w:hAnsi="Times New Roman" w:cs="Times New Roman"/>
          <w:b/>
        </w:rPr>
        <w:t>CH</w:t>
      </w:r>
      <w:r w:rsidRPr="00334474">
        <w:rPr>
          <w:rFonts w:ascii="Times New Roman" w:hAnsi="Times New Roman" w:cs="Times New Roman"/>
          <w:b/>
          <w:vertAlign w:val="subscript"/>
        </w:rPr>
        <w:t>3</w:t>
      </w:r>
      <w:r w:rsidRPr="00334474">
        <w:rPr>
          <w:rFonts w:ascii="Times New Roman" w:hAnsi="Times New Roman" w:cs="Times New Roman"/>
          <w:b/>
        </w:rPr>
        <w:t>OH</w:t>
      </w:r>
    </w:p>
    <w:p w:rsidR="000C1040" w:rsidRPr="00334474" w:rsidRDefault="000C1040" w:rsidP="00793014">
      <w:pPr>
        <w:pStyle w:val="NoSpacing"/>
        <w:rPr>
          <w:rFonts w:ascii="Times New Roman" w:hAnsi="Times New Roman" w:cs="Times New Roman"/>
        </w:rPr>
      </w:pPr>
      <w:r w:rsidRPr="00334474">
        <w:rPr>
          <w:rFonts w:ascii="Times New Roman" w:hAnsi="Times New Roman" w:cs="Times New Roman"/>
        </w:rPr>
        <w:t xml:space="preserve">SCF energy in solvent model (SMD): </w:t>
      </w:r>
      <w:r w:rsidR="003F16F6" w:rsidRPr="00334474">
        <w:rPr>
          <w:rFonts w:ascii="Times New Roman" w:hAnsi="Times New Roman" w:cs="Times New Roman"/>
        </w:rPr>
        <w:t>-115.697345750</w:t>
      </w:r>
      <w:r w:rsidRPr="00334474">
        <w:rPr>
          <w:rFonts w:ascii="Times New Roman" w:hAnsi="Times New Roman" w:cs="Times New Roman"/>
        </w:rPr>
        <w:t xml:space="preserve"> a.u.</w:t>
      </w:r>
    </w:p>
    <w:p w:rsidR="000C1040" w:rsidRPr="00334474" w:rsidRDefault="000C1040" w:rsidP="00635B64">
      <w:pPr>
        <w:rPr>
          <w:rFonts w:ascii="Times New Roman" w:hAnsi="Times New Roman" w:cs="Times New Roman"/>
          <w:sz w:val="22"/>
        </w:rPr>
      </w:pP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                  0.66165400   -0.01943500    0.000000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1.08221900    0.98943100   -0.000001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lastRenderedPageBreak/>
        <w:t>H                  1.03828200   -0.54290700   -0.89182200</w:t>
      </w:r>
    </w:p>
    <w:p w:rsidR="003F16F6" w:rsidRPr="00334474" w:rsidRDefault="003F16F6" w:rsidP="00662884">
      <w:pPr>
        <w:rPr>
          <w:rFonts w:ascii="Times New Roman" w:hAnsi="Times New Roman" w:cs="Times New Roman"/>
          <w:sz w:val="22"/>
        </w:rPr>
      </w:pPr>
      <w:r w:rsidRPr="00334474">
        <w:rPr>
          <w:rFonts w:ascii="Times New Roman" w:hAnsi="Times New Roman" w:cs="Times New Roman"/>
          <w:sz w:val="22"/>
        </w:rPr>
        <w:t>H                  1.03828200   -0.54290500    0.89182300</w:t>
      </w:r>
    </w:p>
    <w:p w:rsidR="003F16F6" w:rsidRPr="00334474" w:rsidRDefault="003F16F6" w:rsidP="00662884">
      <w:pPr>
        <w:rPr>
          <w:rFonts w:ascii="Times New Roman" w:hAnsi="Times New Roman" w:cs="Times New Roman"/>
          <w:sz w:val="22"/>
        </w:rPr>
      </w:pPr>
      <w:r w:rsidRPr="00334474">
        <w:rPr>
          <w:rFonts w:ascii="Times New Roman" w:hAnsi="Times New Roman" w:cs="Times New Roman"/>
          <w:sz w:val="22"/>
        </w:rPr>
        <w:t>O                 -0.74937800    0.12204300    0.00000000</w:t>
      </w:r>
    </w:p>
    <w:p w:rsidR="00782DEA" w:rsidRPr="00334474" w:rsidRDefault="003F16F6" w:rsidP="00662884">
      <w:pPr>
        <w:rPr>
          <w:rFonts w:ascii="Times New Roman" w:hAnsi="Times New Roman" w:cs="Times New Roman"/>
          <w:sz w:val="22"/>
        </w:rPr>
      </w:pPr>
      <w:r w:rsidRPr="00334474">
        <w:rPr>
          <w:rFonts w:ascii="Times New Roman" w:hAnsi="Times New Roman" w:cs="Times New Roman"/>
          <w:sz w:val="22"/>
        </w:rPr>
        <w:t>H                 -1.13368200   -0.76335500    0.00000000</w:t>
      </w:r>
    </w:p>
    <w:p w:rsidR="000C1040" w:rsidRPr="00334474" w:rsidRDefault="000C1040" w:rsidP="00662884">
      <w:pPr>
        <w:rPr>
          <w:rFonts w:ascii="Times New Roman" w:hAnsi="Times New Roman" w:cs="Times New Roman"/>
          <w:sz w:val="22"/>
        </w:rPr>
      </w:pPr>
    </w:p>
    <w:p w:rsidR="000C1040" w:rsidRPr="00334474" w:rsidRDefault="000C1040" w:rsidP="00793014">
      <w:pPr>
        <w:pStyle w:val="NoSpacing"/>
        <w:rPr>
          <w:rFonts w:ascii="Times New Roman" w:hAnsi="Times New Roman" w:cs="Times New Roman"/>
          <w:b/>
        </w:rPr>
      </w:pPr>
      <w:r w:rsidRPr="00334474">
        <w:rPr>
          <w:rFonts w:ascii="Times New Roman" w:hAnsi="Times New Roman" w:cs="Times New Roman"/>
          <w:b/>
        </w:rPr>
        <w:t>PPC</w:t>
      </w:r>
    </w:p>
    <w:p w:rsidR="000C1040" w:rsidRPr="00334474" w:rsidRDefault="000C1040" w:rsidP="00793014">
      <w:pPr>
        <w:pStyle w:val="NoSpacing"/>
        <w:rPr>
          <w:rFonts w:ascii="Times New Roman" w:hAnsi="Times New Roman" w:cs="Times New Roman"/>
        </w:rPr>
      </w:pPr>
      <w:r w:rsidRPr="00334474">
        <w:rPr>
          <w:rFonts w:ascii="Times New Roman" w:hAnsi="Times New Roman" w:cs="Times New Roman"/>
        </w:rPr>
        <w:t>SCF energy in solvent model (SMD):</w:t>
      </w:r>
      <w:r w:rsidR="003F16F6" w:rsidRPr="00334474">
        <w:rPr>
          <w:rFonts w:ascii="Times New Roman" w:hAnsi="Times New Roman" w:cs="Times New Roman"/>
        </w:rPr>
        <w:t xml:space="preserve">  -804.173768608</w:t>
      </w:r>
      <w:r w:rsidRPr="00334474">
        <w:rPr>
          <w:rFonts w:ascii="Times New Roman" w:hAnsi="Times New Roman" w:cs="Times New Roman"/>
        </w:rPr>
        <w:t xml:space="preserve"> a.u.</w:t>
      </w:r>
    </w:p>
    <w:p w:rsidR="000C1040" w:rsidRPr="00334474" w:rsidRDefault="000C1040" w:rsidP="00662884">
      <w:pPr>
        <w:rPr>
          <w:rFonts w:ascii="Times New Roman" w:hAnsi="Times New Roman" w:cs="Times New Roman"/>
          <w:sz w:val="22"/>
        </w:rPr>
      </w:pPr>
    </w:p>
    <w:p w:rsidR="003F16F6" w:rsidRPr="00334474" w:rsidRDefault="003F16F6" w:rsidP="00662884">
      <w:pPr>
        <w:rPr>
          <w:rFonts w:ascii="Times New Roman" w:hAnsi="Times New Roman" w:cs="Times New Roman"/>
          <w:sz w:val="22"/>
        </w:rPr>
      </w:pPr>
      <w:r w:rsidRPr="00334474">
        <w:rPr>
          <w:rFonts w:ascii="Times New Roman" w:hAnsi="Times New Roman" w:cs="Times New Roman"/>
          <w:sz w:val="22"/>
        </w:rPr>
        <w:t>C                  4.49531500   -1.30999700    0.317142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                  3.14472600   -1.01131700    0.249336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                  2.69339800    0.28700600   -0.070858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                  3.66603300    1.27155700   -0.319898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                  5.02551000    0.98567400   -0.255470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                  5.44638600   -0.30955400    0.064128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4.84086700   -2.30821300    0.563444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2.42453700   -1.79841100    0.448327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3.34663900    2.27978100   -0.568773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5.75858700    1.76464800   -0.452479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O                  6.75855900   -0.66240800    0.145439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7.31064900    0.10698000   -0.048398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                  1.28501300    0.65109800   -0.154080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1.07530800    1.68900700   -0.408845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                  0.20985700   -0.13756900    0.044745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0.28131800   -1.18852500    0.301908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                 -1.14340600    0.42216000   -0.089408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O                 -1.42536200    1.56858700   -0.368840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O                 -2.06964300   -0.56730800    0.149710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                 -3.43940100   -0.32373500    0.086773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                 -4.04244500    0.82533800    0.601797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                 -4.20477700   -1.35592200   -0.456600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                 -5.43341600    0.93042400    0.555700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3.43780300    1.62111400    1.014162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                 -5.59309100   -1.23715200   -0.492041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3.70115300   -2.23699200   -0.840139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                 -6.21244400   -0.09217100    0.012214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5.90854800    1.82331400    0.95133400</w:t>
      </w:r>
    </w:p>
    <w:p w:rsidR="003F16F6" w:rsidRPr="00334474" w:rsidRDefault="003F16F6" w:rsidP="00662884">
      <w:pPr>
        <w:rPr>
          <w:rFonts w:ascii="Times New Roman" w:hAnsi="Times New Roman" w:cs="Times New Roman"/>
          <w:sz w:val="22"/>
        </w:rPr>
      </w:pPr>
      <w:r w:rsidRPr="00334474">
        <w:rPr>
          <w:rFonts w:ascii="Times New Roman" w:hAnsi="Times New Roman" w:cs="Times New Roman"/>
          <w:sz w:val="22"/>
        </w:rPr>
        <w:t>H                 -6.18875400   -2.04083000   -0.91465300</w:t>
      </w:r>
    </w:p>
    <w:p w:rsidR="003F16F6" w:rsidRPr="00334474" w:rsidRDefault="003F16F6" w:rsidP="00662884">
      <w:pPr>
        <w:rPr>
          <w:rFonts w:ascii="Times New Roman" w:hAnsi="Times New Roman" w:cs="Times New Roman"/>
          <w:sz w:val="22"/>
        </w:rPr>
      </w:pPr>
      <w:r w:rsidRPr="00334474">
        <w:rPr>
          <w:rFonts w:ascii="Times New Roman" w:hAnsi="Times New Roman" w:cs="Times New Roman"/>
          <w:sz w:val="22"/>
        </w:rPr>
        <w:t>H                 -7.29362600    0.00211600   -0.01722700</w:t>
      </w:r>
    </w:p>
    <w:p w:rsidR="000C1040" w:rsidRPr="00334474" w:rsidRDefault="000C1040" w:rsidP="00662884">
      <w:pPr>
        <w:rPr>
          <w:rFonts w:ascii="Times New Roman" w:hAnsi="Times New Roman" w:cs="Times New Roman"/>
          <w:sz w:val="22"/>
        </w:rPr>
      </w:pPr>
    </w:p>
    <w:p w:rsidR="000C1040" w:rsidRPr="00334474" w:rsidRDefault="000C1040" w:rsidP="00662884">
      <w:pPr>
        <w:rPr>
          <w:rFonts w:ascii="Times New Roman" w:hAnsi="Times New Roman" w:cs="Times New Roman"/>
          <w:b/>
          <w:sz w:val="22"/>
        </w:rPr>
      </w:pPr>
      <w:r w:rsidRPr="00334474">
        <w:rPr>
          <w:rFonts w:ascii="Times New Roman" w:hAnsi="Times New Roman" w:cs="Times New Roman"/>
          <w:b/>
          <w:sz w:val="22"/>
        </w:rPr>
        <w:t>[Bmim][FeCl</w:t>
      </w:r>
      <w:r w:rsidRPr="00334474">
        <w:rPr>
          <w:rFonts w:ascii="Times New Roman" w:hAnsi="Times New Roman" w:cs="Times New Roman"/>
          <w:b/>
          <w:sz w:val="22"/>
          <w:vertAlign w:val="subscript"/>
        </w:rPr>
        <w:t>4</w:t>
      </w:r>
      <w:r w:rsidRPr="00334474">
        <w:rPr>
          <w:rFonts w:ascii="Times New Roman" w:hAnsi="Times New Roman" w:cs="Times New Roman"/>
          <w:b/>
          <w:sz w:val="22"/>
        </w:rPr>
        <w:t>]</w:t>
      </w:r>
    </w:p>
    <w:p w:rsidR="000C1040" w:rsidRPr="00334474" w:rsidRDefault="000C1040" w:rsidP="00662884">
      <w:pPr>
        <w:rPr>
          <w:rFonts w:ascii="Times New Roman" w:hAnsi="Times New Roman" w:cs="Times New Roman"/>
          <w:sz w:val="22"/>
        </w:rPr>
      </w:pPr>
      <w:r w:rsidRPr="00334474">
        <w:rPr>
          <w:rFonts w:ascii="Times New Roman" w:hAnsi="Times New Roman" w:cs="Times New Roman"/>
          <w:sz w:val="22"/>
        </w:rPr>
        <w:t xml:space="preserve">SCF energy in solvent model (SMD): </w:t>
      </w:r>
      <w:r w:rsidR="003F16F6" w:rsidRPr="00334474">
        <w:rPr>
          <w:rFonts w:ascii="Times New Roman" w:hAnsi="Times New Roman" w:cs="Times New Roman"/>
          <w:sz w:val="22"/>
        </w:rPr>
        <w:t>-2388.15589947</w:t>
      </w:r>
      <w:r w:rsidRPr="00334474">
        <w:rPr>
          <w:rFonts w:ascii="Times New Roman" w:hAnsi="Times New Roman" w:cs="Times New Roman"/>
          <w:sz w:val="22"/>
        </w:rPr>
        <w:t xml:space="preserve"> a.u.</w:t>
      </w:r>
    </w:p>
    <w:p w:rsidR="000C1040" w:rsidRPr="00334474" w:rsidRDefault="000C1040" w:rsidP="00662884">
      <w:pPr>
        <w:rPr>
          <w:rFonts w:ascii="Times New Roman" w:hAnsi="Times New Roman" w:cs="Times New Roman"/>
          <w:sz w:val="22"/>
        </w:rPr>
      </w:pPr>
    </w:p>
    <w:p w:rsidR="003F16F6" w:rsidRPr="00334474" w:rsidRDefault="003F16F6" w:rsidP="00662884">
      <w:pPr>
        <w:rPr>
          <w:rFonts w:ascii="Times New Roman" w:hAnsi="Times New Roman" w:cs="Times New Roman"/>
          <w:sz w:val="22"/>
        </w:rPr>
      </w:pPr>
      <w:r w:rsidRPr="00334474">
        <w:rPr>
          <w:rFonts w:ascii="Times New Roman" w:hAnsi="Times New Roman" w:cs="Times New Roman"/>
          <w:sz w:val="22"/>
        </w:rPr>
        <w:t>C                 -2.04069900    2.99913900    0.782154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                 -2.88852400    1.96807500    0.500618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lastRenderedPageBreak/>
        <w:t>C                 -1.06231200    1.70196700   -0.716070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N                 -0.91325100    2.82262900    0.003495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2.13876900    3.83122700    1.460554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3.86775600    1.73191000    0.883922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0.31660600    1.27225100   -1.369593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N                 -2.26226100    1.17526500   -0.442596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                  0.32335800    3.60524700    0.113203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0.82456900    3.62850500   -0.852516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0.06388900    4.61673100    0.427944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0.97840800    3.12275500    0.841812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                 -2.76875000   -0.11920400   -0.940928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3.77545800    0.05149100   -1.335718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2.11679900   -0.41749500   -1.763204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                 -2.75824900   -1.18208600    0.161151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1.75556400   -1.21637300    0.598211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3.45258800   -0.89079800    0.961195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                 -3.13765700   -2.56277100   -0.386410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4.13613600   -2.52167400   -0.844980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2.43084000   -2.83154300   -1.180916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                 -3.11031100   -3.63913400    0.704573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3.81612900   -3.40622600    1.510999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3.37669200   -4.62020400    0.298216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H                 -2.11044500   -3.71771900    1.145021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Fe                 1.73345200   -0.49819200    0.035398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l                 0.47710800    0.30263200    1.728365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l                 2.45970500    1.27297500   -1.13848200</w:t>
      </w:r>
    </w:p>
    <w:p w:rsidR="003F16F6" w:rsidRPr="00334474" w:rsidRDefault="003F16F6" w:rsidP="00635B64">
      <w:pPr>
        <w:rPr>
          <w:rFonts w:ascii="Times New Roman" w:hAnsi="Times New Roman" w:cs="Times New Roman"/>
          <w:sz w:val="22"/>
        </w:rPr>
      </w:pPr>
      <w:r w:rsidRPr="00334474">
        <w:rPr>
          <w:rFonts w:ascii="Times New Roman" w:hAnsi="Times New Roman" w:cs="Times New Roman"/>
          <w:sz w:val="22"/>
        </w:rPr>
        <w:t>Cl                 3.36402000   -1.75714100    0.77082500</w:t>
      </w:r>
    </w:p>
    <w:p w:rsidR="003D1CEB" w:rsidRPr="00334474" w:rsidRDefault="003F16F6" w:rsidP="00635B64">
      <w:pPr>
        <w:rPr>
          <w:rFonts w:ascii="Times New Roman" w:hAnsi="Times New Roman" w:cs="Times New Roman"/>
          <w:sz w:val="22"/>
        </w:rPr>
      </w:pPr>
      <w:r w:rsidRPr="00334474">
        <w:rPr>
          <w:rFonts w:ascii="Times New Roman" w:hAnsi="Times New Roman" w:cs="Times New Roman"/>
          <w:sz w:val="22"/>
        </w:rPr>
        <w:t>Cl                 0.36061600   -1.60037900   -1.35702200</w:t>
      </w:r>
    </w:p>
    <w:p w:rsidR="00DB5EFE" w:rsidRPr="00334474" w:rsidRDefault="00DB5EFE" w:rsidP="009910F9">
      <w:pPr>
        <w:rPr>
          <w:rFonts w:ascii="Times New Roman" w:hAnsi="Times New Roman" w:cs="Times New Roman"/>
          <w:szCs w:val="21"/>
        </w:rPr>
      </w:pPr>
    </w:p>
    <w:p w:rsidR="00905EDC" w:rsidRPr="00334474" w:rsidRDefault="00905EDC" w:rsidP="00905EDC">
      <w:pPr>
        <w:rPr>
          <w:rFonts w:ascii="Times New Roman" w:hAnsi="Times New Roman" w:cs="Times New Roman"/>
          <w:b/>
          <w:sz w:val="22"/>
        </w:rPr>
      </w:pPr>
      <w:r w:rsidRPr="00334474">
        <w:rPr>
          <w:rFonts w:ascii="Times New Roman" w:hAnsi="Times New Roman" w:cs="Times New Roman"/>
          <w:b/>
          <w:sz w:val="22"/>
        </w:rPr>
        <w:t>a-1</w:t>
      </w:r>
    </w:p>
    <w:p w:rsidR="00905EDC" w:rsidRPr="00334474" w:rsidRDefault="00905EDC" w:rsidP="00905EDC">
      <w:pPr>
        <w:rPr>
          <w:rFonts w:ascii="Times New Roman" w:hAnsi="Times New Roman" w:cs="Times New Roman"/>
          <w:sz w:val="22"/>
        </w:rPr>
      </w:pPr>
      <w:r w:rsidRPr="00334474">
        <w:rPr>
          <w:rFonts w:ascii="Times New Roman" w:hAnsi="Times New Roman" w:cs="Times New Roman"/>
          <w:sz w:val="22"/>
        </w:rPr>
        <w:t xml:space="preserve">SCF energy in gas phase: </w:t>
      </w:r>
      <w:r w:rsidR="009622EC" w:rsidRPr="00334474">
        <w:rPr>
          <w:rFonts w:ascii="Times New Roman" w:hAnsi="Times New Roman" w:cs="Times New Roman"/>
          <w:sz w:val="22"/>
        </w:rPr>
        <w:t xml:space="preserve">-3192.28723969 </w:t>
      </w:r>
      <w:r w:rsidRPr="00334474">
        <w:rPr>
          <w:rFonts w:ascii="Times New Roman" w:hAnsi="Times New Roman" w:cs="Times New Roman"/>
          <w:sz w:val="22"/>
        </w:rPr>
        <w:t>a.u.</w:t>
      </w:r>
    </w:p>
    <w:p w:rsidR="009622EC" w:rsidRPr="00334474" w:rsidRDefault="009622EC" w:rsidP="009910F9">
      <w:pPr>
        <w:rPr>
          <w:rFonts w:ascii="Times New Roman" w:hAnsi="Times New Roman" w:cs="Times New Roman"/>
          <w:szCs w:val="21"/>
        </w:rPr>
      </w:pP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Fe                 5.15651700    0.37682400   -0.852044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l                 5.34561500    1.98521500    0.733513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l                 3.25186200    0.80796900   -1.970792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l                 6.90141400    0.34978400   -2.183166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l                 4.88538400   -1.57687000    0.221942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                 -8.91748500   -0.48632200   -1.046932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                 -7.57616900   -0.78281600   -0.875843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                 -6.72875400    0.05629800   -0.119146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                 -7.29513500    1.20830700    0.457145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                 -8.64053800    1.51803900    0.293332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                 -9.45949800    0.66974400   -0.461458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9.56859500   -1.13014500   -1.628427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lastRenderedPageBreak/>
        <w:t>H                 -7.17611100   -1.68022800   -1.336892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6.66544700    1.87147400    1.044207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9.05550000    2.41446500    0.748460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O                -10.78130000    0.90675600   -0.664973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11.03763500    1.72529600   -0.219469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                 -5.31404400   -0.21130300    0.089168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4.77576800    0.51950400    0.691415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                 -4.58734400   -1.25205900   -0.371276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5.00394900   -2.04664700   -0.980054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                 -3.16000600   -1.35100400   -0.054407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O                 -2.51176000   -0.55317400    0.607856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O                 -2.62995900   -2.48196800   -0.604237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                 -1.26192600   -2.74028200   -0.435250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                 -0.32403100   -2.06504100   -1.213779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                 -0.88361500   -3.73448000    0.462437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                  1.02860900   -2.38228100   -1.073882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0.65286700   -1.31207400   -1.922748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                  0.47161800   -4.05097500    0.587256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1.64387000   -4.25179400    1.038855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                  1.42781100   -3.37372700   -0.172720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1.77096300   -1.85183500   -1.662013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0.77683000   -4.83144300    1.278515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2.48214400   -3.60936400   -0.071210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                  1.25382700   -0.73967300    2.951901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                  0.30752000   -0.29253000    2.078113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                  2.18951500    0.79937900    1.671902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N                  2.41952100   -0.04315400    2.685877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1.20543400   -1.49511100    3.719058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0.71847400   -0.58274700    1.905220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2.93316400    1.44968700    1.229688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N                  0.91346800    0.66861200    1.290239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                  3.71394800   -0.23853900    3.347117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4.08787700   -1.23788500    3.120642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4.41955600    0.49278200    2.953831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3.59140200   -0.10598300    4.424101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                  0.25896600    1.44111900    0.215598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0.97231300    1.50535400   -0.610085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0.59737500    0.84500300   -0.104137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                 -0.18547300    2.82926700    0.686226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0.86149900    2.72173200    1.544301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0.68845300    3.39389400    1.036430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C                 -0.88634100    3.60727300   -0.435436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0.20917800    3.69180900   -1.294962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1.75606200    3.03395600   -0.782534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lastRenderedPageBreak/>
        <w:t>C                 -1.33314100    5.00477700    0.004684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0.47867900    5.61192800    0.32304700</w:t>
      </w:r>
    </w:p>
    <w:p w:rsidR="00BE2352" w:rsidRPr="00334474" w:rsidRDefault="00BE2352" w:rsidP="00BE2352">
      <w:pPr>
        <w:rPr>
          <w:rFonts w:ascii="Times New Roman" w:hAnsi="Times New Roman" w:cs="Times New Roman"/>
          <w:szCs w:val="21"/>
        </w:rPr>
      </w:pPr>
      <w:r w:rsidRPr="00334474">
        <w:rPr>
          <w:rFonts w:ascii="Times New Roman" w:hAnsi="Times New Roman" w:cs="Times New Roman"/>
          <w:szCs w:val="21"/>
        </w:rPr>
        <w:t>H                 -1.83089700    5.53522800   -0.81279100</w:t>
      </w:r>
    </w:p>
    <w:p w:rsidR="009622EC" w:rsidRPr="00334474" w:rsidRDefault="00BE2352" w:rsidP="00BE2352">
      <w:pPr>
        <w:rPr>
          <w:rFonts w:ascii="Times New Roman" w:hAnsi="Times New Roman" w:cs="Times New Roman"/>
          <w:szCs w:val="21"/>
        </w:rPr>
      </w:pPr>
      <w:r w:rsidRPr="00334474">
        <w:rPr>
          <w:rFonts w:ascii="Times New Roman" w:hAnsi="Times New Roman" w:cs="Times New Roman"/>
          <w:szCs w:val="21"/>
        </w:rPr>
        <w:t>H                 -2.03499700    4.95192600    0.84474000</w:t>
      </w:r>
    </w:p>
    <w:p w:rsidR="00905EDC" w:rsidRPr="00334474" w:rsidRDefault="00905EDC" w:rsidP="009910F9">
      <w:pPr>
        <w:rPr>
          <w:rFonts w:ascii="Times New Roman" w:hAnsi="Times New Roman" w:cs="Times New Roman"/>
          <w:szCs w:val="21"/>
        </w:rPr>
      </w:pPr>
    </w:p>
    <w:p w:rsidR="00E10F8E" w:rsidRPr="00334474" w:rsidRDefault="00E10F8E" w:rsidP="00E10F8E">
      <w:pPr>
        <w:rPr>
          <w:rFonts w:ascii="Times New Roman" w:hAnsi="Times New Roman" w:cs="Times New Roman"/>
          <w:b/>
          <w:sz w:val="22"/>
        </w:rPr>
      </w:pPr>
      <w:r w:rsidRPr="00334474">
        <w:rPr>
          <w:rFonts w:ascii="Times New Roman" w:hAnsi="Times New Roman" w:cs="Times New Roman"/>
          <w:b/>
          <w:sz w:val="22"/>
        </w:rPr>
        <w:t>a-ts1</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SCF energy in gas phase: -3192.21968282 a.u.</w:t>
      </w:r>
    </w:p>
    <w:p w:rsidR="00BB4370" w:rsidRPr="00334474" w:rsidRDefault="00BB4370" w:rsidP="00916FAF">
      <w:pPr>
        <w:rPr>
          <w:rFonts w:ascii="Times New Roman" w:hAnsi="Times New Roman" w:cs="Times New Roman"/>
          <w:szCs w:val="21"/>
        </w:rPr>
      </w:pP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Fe                -0.77276200    0.82639600   -0.485019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l                -2.81943900    0.86668600   -1.549915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l                -0.65308200   -1.08986100    0.764258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l                 0.19059900   -0.23386500   -2.562659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l                -1.45504400    2.30120700    1.186558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                  4.90140200   -3.31148500    1.330505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                  4.16240100   -2.38839200    0.609219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                  4.77848800   -1.52851100   -0.325996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                  6.16924700   -1.63949100   -0.502548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                  6.92154200   -2.56259600    0.216031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                  6.28872700   -3.40417100    1.137636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4.42899700   -3.97272900    2.049049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3.09083600   -2.33309600    0.772889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6.66765500   -0.98911700   -1.216388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7.99634800   -2.63041900    0.062670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O                  6.96055900   -4.32994800    1.875012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7.90042500   -4.29689000    1.652721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                  4.04644000   -0.54067500   -1.108037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4.64487800    0.05341000   -1.796214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                  2.71807900   -0.29795900   -1.062637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2.01706900   -0.81955900   -0.427025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                  2.17845700    0.73695700   -1.920332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O                  2.57476700    1.50357100   -2.713903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O                  0.99945600    1.64831500   -0.632409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                  1.57196100    2.76885900   -0.100154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                  1.57035700    3.96308400   -0.832422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                  2.20900500    2.70706900    1.146387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                  2.19909300    5.09275600   -0.309683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1.07412100    3.98742100   -1.796643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                  2.83309900    3.84308900    1.658671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2.19209000    1.77379000    1.699509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                  2.83220700    5.03837700    0.934286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2.19349000    6.01903700   -0.877619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3.32019200    3.79534700    2.628945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3.31922900    5.92139100    1.337938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                 -4.90513200   -1.14154200    3.333105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lastRenderedPageBreak/>
        <w:t>C                 -4.92419500   -2.08793200    2.352815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                 -3.96438100   -0.27767600    1.526044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N                 -4.30218100   -0.01791600    2.795785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5.25287700   -1.17141900    4.353002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5.29018000   -3.10188600    2.357896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3.47466300    0.40744200    0.844850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N                 -4.33305200   -1.53061600    1.234538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                 -4.05555300    1.25013000    3.491150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3.62895400    1.03818600    4.472957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3.34126700    1.83036900    2.904686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4.99312600    1.79954800    3.603883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                 -4.12690400   -2.19744500   -0.069675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3.19447700   -1.80587500   -0.479389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3.98239600   -3.25972000    0.146282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                 -5.29421400   -1.97299900   -1.033221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6.22501700   -2.34640800   -0.584438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5.41558800   -0.89520100   -1.191086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                 -5.04433200   -2.66084000   -2.382138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4.11506300   -2.26832400   -2.811919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4.88641400   -3.73634000   -2.222189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C                 -6.19592000   -2.45194600   -3.37013300</w:t>
      </w:r>
    </w:p>
    <w:p w:rsidR="00E10F8E" w:rsidRPr="00334474" w:rsidRDefault="00E10F8E" w:rsidP="00E10F8E">
      <w:pPr>
        <w:rPr>
          <w:rFonts w:ascii="Times New Roman" w:hAnsi="Times New Roman" w:cs="Times New Roman"/>
          <w:sz w:val="22"/>
        </w:rPr>
      </w:pPr>
      <w:r w:rsidRPr="00334474">
        <w:rPr>
          <w:rFonts w:ascii="Times New Roman" w:hAnsi="Times New Roman" w:cs="Times New Roman"/>
          <w:sz w:val="22"/>
        </w:rPr>
        <w:t>H                 -6.34777700   -1.38735600   -3.57752700</w:t>
      </w:r>
    </w:p>
    <w:p w:rsidR="00E10F8E" w:rsidRPr="00334474" w:rsidRDefault="00E10F8E" w:rsidP="00662884">
      <w:pPr>
        <w:rPr>
          <w:rFonts w:ascii="Times New Roman" w:hAnsi="Times New Roman" w:cs="Times New Roman"/>
          <w:sz w:val="22"/>
        </w:rPr>
      </w:pPr>
      <w:r w:rsidRPr="00334474">
        <w:rPr>
          <w:rFonts w:ascii="Times New Roman" w:hAnsi="Times New Roman" w:cs="Times New Roman"/>
          <w:sz w:val="22"/>
        </w:rPr>
        <w:t>H                 -5.99081600   -2.94962100   -4.32272300</w:t>
      </w:r>
    </w:p>
    <w:p w:rsidR="00A26F63" w:rsidRPr="00334474" w:rsidRDefault="00E10F8E" w:rsidP="00662884">
      <w:pPr>
        <w:rPr>
          <w:rFonts w:ascii="Times New Roman" w:hAnsi="Times New Roman" w:cs="Times New Roman"/>
          <w:sz w:val="22"/>
        </w:rPr>
      </w:pPr>
      <w:r w:rsidRPr="00334474">
        <w:rPr>
          <w:rFonts w:ascii="Times New Roman" w:hAnsi="Times New Roman" w:cs="Times New Roman"/>
          <w:sz w:val="22"/>
        </w:rPr>
        <w:t>H                 -7.13734200   -2.85485900   -2.97884000</w:t>
      </w:r>
    </w:p>
    <w:p w:rsidR="00662884" w:rsidRPr="00334474" w:rsidRDefault="00662884" w:rsidP="00662884">
      <w:pPr>
        <w:rPr>
          <w:rFonts w:ascii="Times New Roman" w:hAnsi="Times New Roman" w:cs="Times New Roman"/>
          <w:sz w:val="22"/>
        </w:rPr>
      </w:pPr>
    </w:p>
    <w:p w:rsidR="00CB4FDA" w:rsidRPr="00334474" w:rsidRDefault="00CB4FDA" w:rsidP="00662884">
      <w:pPr>
        <w:rPr>
          <w:rFonts w:ascii="Times New Roman" w:hAnsi="Times New Roman" w:cs="Times New Roman"/>
          <w:b/>
          <w:sz w:val="22"/>
        </w:rPr>
      </w:pPr>
      <w:r w:rsidRPr="00334474">
        <w:rPr>
          <w:rFonts w:ascii="Times New Roman" w:hAnsi="Times New Roman" w:cs="Times New Roman"/>
          <w:b/>
          <w:sz w:val="22"/>
        </w:rPr>
        <w:t>a-2</w:t>
      </w:r>
    </w:p>
    <w:p w:rsidR="00CB4FDA" w:rsidRPr="00334474" w:rsidRDefault="00CB4FDA" w:rsidP="00662884">
      <w:pPr>
        <w:rPr>
          <w:rFonts w:ascii="Times New Roman" w:hAnsi="Times New Roman" w:cs="Times New Roman"/>
          <w:sz w:val="22"/>
        </w:rPr>
      </w:pPr>
      <w:r w:rsidRPr="00334474">
        <w:rPr>
          <w:rFonts w:ascii="Times New Roman" w:hAnsi="Times New Roman" w:cs="Times New Roman"/>
          <w:sz w:val="22"/>
        </w:rPr>
        <w:t>SCF energy in gas phase: -3192.25238086 a.u.</w:t>
      </w:r>
    </w:p>
    <w:p w:rsidR="00AF42FB" w:rsidRPr="00334474" w:rsidRDefault="00AF42FB" w:rsidP="00662884">
      <w:pPr>
        <w:rPr>
          <w:rFonts w:ascii="Times New Roman" w:hAnsi="Times New Roman" w:cs="Times New Roman"/>
          <w:szCs w:val="21"/>
        </w:rPr>
      </w:pPr>
    </w:p>
    <w:p w:rsidR="00CB4FDA" w:rsidRPr="00334474" w:rsidRDefault="00CB4FDA" w:rsidP="00662884">
      <w:pPr>
        <w:rPr>
          <w:rFonts w:ascii="Times New Roman" w:hAnsi="Times New Roman" w:cs="Times New Roman"/>
        </w:rPr>
      </w:pPr>
      <w:r w:rsidRPr="00334474">
        <w:rPr>
          <w:rFonts w:ascii="Times New Roman" w:hAnsi="Times New Roman" w:cs="Times New Roman"/>
        </w:rPr>
        <w:t>Fe                 1.41973700   -1.34313100   -0.34919900</w:t>
      </w:r>
    </w:p>
    <w:p w:rsidR="00CB4FDA" w:rsidRPr="00334474" w:rsidRDefault="00CB4FDA" w:rsidP="00662884">
      <w:pPr>
        <w:rPr>
          <w:rFonts w:ascii="Times New Roman" w:hAnsi="Times New Roman" w:cs="Times New Roman"/>
        </w:rPr>
      </w:pPr>
      <w:r w:rsidRPr="00334474">
        <w:rPr>
          <w:rFonts w:ascii="Times New Roman" w:hAnsi="Times New Roman" w:cs="Times New Roman"/>
        </w:rPr>
        <w:t>Cl                 0.28391900   -0.64822700    1.48395800</w:t>
      </w:r>
    </w:p>
    <w:p w:rsidR="00CB4FDA" w:rsidRPr="00334474" w:rsidRDefault="00CB4FDA" w:rsidP="00662884">
      <w:pPr>
        <w:rPr>
          <w:rFonts w:ascii="Times New Roman" w:hAnsi="Times New Roman" w:cs="Times New Roman"/>
        </w:rPr>
      </w:pPr>
      <w:r w:rsidRPr="00334474">
        <w:rPr>
          <w:rFonts w:ascii="Times New Roman" w:hAnsi="Times New Roman" w:cs="Times New Roman"/>
        </w:rPr>
        <w:t>Cl                 0.38619500   -0.48777400   -2.18789700</w:t>
      </w:r>
    </w:p>
    <w:p w:rsidR="00CB4FDA" w:rsidRPr="00334474" w:rsidRDefault="00CB4FDA" w:rsidP="00CB4FDA">
      <w:pPr>
        <w:rPr>
          <w:rFonts w:ascii="Times New Roman" w:hAnsi="Times New Roman" w:cs="Times New Roman"/>
        </w:rPr>
      </w:pPr>
      <w:r w:rsidRPr="00334474">
        <w:rPr>
          <w:rFonts w:ascii="Times New Roman" w:hAnsi="Times New Roman" w:cs="Times New Roman"/>
        </w:rPr>
        <w:t>Cl                -4.80218900    2.15012900   -0.49370200</w:t>
      </w:r>
    </w:p>
    <w:p w:rsidR="00CB4FDA" w:rsidRPr="00334474" w:rsidRDefault="00CB4FDA" w:rsidP="00CB4FDA">
      <w:pPr>
        <w:rPr>
          <w:rFonts w:ascii="Times New Roman" w:hAnsi="Times New Roman" w:cs="Times New Roman"/>
        </w:rPr>
      </w:pPr>
      <w:r w:rsidRPr="00334474">
        <w:rPr>
          <w:rFonts w:ascii="Times New Roman" w:hAnsi="Times New Roman" w:cs="Times New Roman"/>
        </w:rPr>
        <w:t>Cl                 1.16969300   -3.61220900   -0.41056900</w:t>
      </w:r>
    </w:p>
    <w:p w:rsidR="00CB4FDA" w:rsidRPr="00334474" w:rsidRDefault="00CB4FDA" w:rsidP="00CB4FDA">
      <w:pPr>
        <w:rPr>
          <w:rFonts w:ascii="Times New Roman" w:hAnsi="Times New Roman" w:cs="Times New Roman"/>
        </w:rPr>
      </w:pPr>
      <w:r w:rsidRPr="00334474">
        <w:rPr>
          <w:rFonts w:ascii="Times New Roman" w:hAnsi="Times New Roman" w:cs="Times New Roman"/>
        </w:rPr>
        <w:t>C                  2.10006400    2.82204200   -0.79750700</w:t>
      </w:r>
    </w:p>
    <w:p w:rsidR="00CB4FDA" w:rsidRPr="00334474" w:rsidRDefault="00CB4FDA" w:rsidP="00CB4FDA">
      <w:pPr>
        <w:rPr>
          <w:rFonts w:ascii="Times New Roman" w:hAnsi="Times New Roman" w:cs="Times New Roman"/>
        </w:rPr>
      </w:pPr>
      <w:r w:rsidRPr="00334474">
        <w:rPr>
          <w:rFonts w:ascii="Times New Roman" w:hAnsi="Times New Roman" w:cs="Times New Roman"/>
        </w:rPr>
        <w:t>C                  0.72627000    2.90697200   -0.66967700</w:t>
      </w:r>
    </w:p>
    <w:p w:rsidR="00CB4FDA" w:rsidRPr="00334474" w:rsidRDefault="00CB4FDA" w:rsidP="00CB4FDA">
      <w:pPr>
        <w:rPr>
          <w:rFonts w:ascii="Times New Roman" w:hAnsi="Times New Roman" w:cs="Times New Roman"/>
        </w:rPr>
      </w:pPr>
      <w:r w:rsidRPr="00334474">
        <w:rPr>
          <w:rFonts w:ascii="Times New Roman" w:hAnsi="Times New Roman" w:cs="Times New Roman"/>
        </w:rPr>
        <w:t>C                  0.11608100    4.01565200   -0.03781000</w:t>
      </w:r>
    </w:p>
    <w:p w:rsidR="00CB4FDA" w:rsidRPr="00334474" w:rsidRDefault="00CB4FDA" w:rsidP="00CB4FDA">
      <w:pPr>
        <w:rPr>
          <w:rFonts w:ascii="Times New Roman" w:hAnsi="Times New Roman" w:cs="Times New Roman"/>
        </w:rPr>
      </w:pPr>
      <w:r w:rsidRPr="00334474">
        <w:rPr>
          <w:rFonts w:ascii="Times New Roman" w:hAnsi="Times New Roman" w:cs="Times New Roman"/>
        </w:rPr>
        <w:t>C                  0.95107500    5.03942800    0.45369500</w:t>
      </w:r>
    </w:p>
    <w:p w:rsidR="00CB4FDA" w:rsidRPr="00334474" w:rsidRDefault="00CB4FDA" w:rsidP="00CB4FDA">
      <w:pPr>
        <w:rPr>
          <w:rFonts w:ascii="Times New Roman" w:hAnsi="Times New Roman" w:cs="Times New Roman"/>
        </w:rPr>
      </w:pPr>
      <w:r w:rsidRPr="00334474">
        <w:rPr>
          <w:rFonts w:ascii="Times New Roman" w:hAnsi="Times New Roman" w:cs="Times New Roman"/>
        </w:rPr>
        <w:t>C                  2.33240100    4.96399900    0.33349100</w:t>
      </w:r>
    </w:p>
    <w:p w:rsidR="00CB4FDA" w:rsidRPr="00334474" w:rsidRDefault="00CB4FDA" w:rsidP="00CB4FDA">
      <w:pPr>
        <w:rPr>
          <w:rFonts w:ascii="Times New Roman" w:hAnsi="Times New Roman" w:cs="Times New Roman"/>
        </w:rPr>
      </w:pPr>
      <w:r w:rsidRPr="00334474">
        <w:rPr>
          <w:rFonts w:ascii="Times New Roman" w:hAnsi="Times New Roman" w:cs="Times New Roman"/>
        </w:rPr>
        <w:t>C                  2.91158400    3.84982000   -0.28969100</w:t>
      </w:r>
    </w:p>
    <w:p w:rsidR="00CB4FDA" w:rsidRPr="00334474" w:rsidRDefault="00CB4FDA" w:rsidP="00CB4FDA">
      <w:pPr>
        <w:rPr>
          <w:rFonts w:ascii="Times New Roman" w:hAnsi="Times New Roman" w:cs="Times New Roman"/>
        </w:rPr>
      </w:pPr>
      <w:r w:rsidRPr="00334474">
        <w:rPr>
          <w:rFonts w:ascii="Times New Roman" w:hAnsi="Times New Roman" w:cs="Times New Roman"/>
        </w:rPr>
        <w:t>H                  2.56242200    1.96184400   -1.26860400</w:t>
      </w:r>
    </w:p>
    <w:p w:rsidR="00CB4FDA" w:rsidRPr="00334474" w:rsidRDefault="00CB4FDA" w:rsidP="00CB4FDA">
      <w:pPr>
        <w:rPr>
          <w:rFonts w:ascii="Times New Roman" w:hAnsi="Times New Roman" w:cs="Times New Roman"/>
        </w:rPr>
      </w:pPr>
      <w:r w:rsidRPr="00334474">
        <w:rPr>
          <w:rFonts w:ascii="Times New Roman" w:hAnsi="Times New Roman" w:cs="Times New Roman"/>
        </w:rPr>
        <w:t>H                  0.12657600    2.09327200   -1.06179000</w:t>
      </w:r>
    </w:p>
    <w:p w:rsidR="00CB4FDA" w:rsidRPr="00334474" w:rsidRDefault="00CB4FDA" w:rsidP="00CB4FDA">
      <w:pPr>
        <w:rPr>
          <w:rFonts w:ascii="Times New Roman" w:hAnsi="Times New Roman" w:cs="Times New Roman"/>
        </w:rPr>
      </w:pPr>
      <w:r w:rsidRPr="00334474">
        <w:rPr>
          <w:rFonts w:ascii="Times New Roman" w:hAnsi="Times New Roman" w:cs="Times New Roman"/>
        </w:rPr>
        <w:t>H                  0.50498800    5.90210100    0.94142300</w:t>
      </w:r>
    </w:p>
    <w:p w:rsidR="00CB4FDA" w:rsidRPr="00334474" w:rsidRDefault="00CB4FDA" w:rsidP="00CB4FDA">
      <w:pPr>
        <w:rPr>
          <w:rFonts w:ascii="Times New Roman" w:hAnsi="Times New Roman" w:cs="Times New Roman"/>
        </w:rPr>
      </w:pPr>
      <w:r w:rsidRPr="00334474">
        <w:rPr>
          <w:rFonts w:ascii="Times New Roman" w:hAnsi="Times New Roman" w:cs="Times New Roman"/>
        </w:rPr>
        <w:t>H                  2.96182100    5.76097700    0.72279700</w:t>
      </w:r>
    </w:p>
    <w:p w:rsidR="00CB4FDA" w:rsidRPr="00334474" w:rsidRDefault="00CB4FDA" w:rsidP="00CB4FDA">
      <w:pPr>
        <w:rPr>
          <w:rFonts w:ascii="Times New Roman" w:hAnsi="Times New Roman" w:cs="Times New Roman"/>
        </w:rPr>
      </w:pPr>
      <w:r w:rsidRPr="00334474">
        <w:rPr>
          <w:rFonts w:ascii="Times New Roman" w:hAnsi="Times New Roman" w:cs="Times New Roman"/>
        </w:rPr>
        <w:t>O                  4.25443900    3.70717200   -0.43474800</w:t>
      </w:r>
    </w:p>
    <w:p w:rsidR="00CB4FDA" w:rsidRPr="00334474" w:rsidRDefault="00CB4FDA" w:rsidP="00CB4FDA">
      <w:pPr>
        <w:rPr>
          <w:rFonts w:ascii="Times New Roman" w:hAnsi="Times New Roman" w:cs="Times New Roman"/>
        </w:rPr>
      </w:pPr>
      <w:r w:rsidRPr="00334474">
        <w:rPr>
          <w:rFonts w:ascii="Times New Roman" w:hAnsi="Times New Roman" w:cs="Times New Roman"/>
        </w:rPr>
        <w:lastRenderedPageBreak/>
        <w:t>H                  4.70960700    4.45071900   -0.01727300</w:t>
      </w:r>
    </w:p>
    <w:p w:rsidR="00CB4FDA" w:rsidRPr="00334474" w:rsidRDefault="00CB4FDA" w:rsidP="00CB4FDA">
      <w:pPr>
        <w:rPr>
          <w:rFonts w:ascii="Times New Roman" w:hAnsi="Times New Roman" w:cs="Times New Roman"/>
        </w:rPr>
      </w:pPr>
      <w:r w:rsidRPr="00334474">
        <w:rPr>
          <w:rFonts w:ascii="Times New Roman" w:hAnsi="Times New Roman" w:cs="Times New Roman"/>
        </w:rPr>
        <w:t>C                 -1.31411000    4.13742700    0.13784800</w:t>
      </w:r>
    </w:p>
    <w:p w:rsidR="00CB4FDA" w:rsidRPr="00334474" w:rsidRDefault="00CB4FDA" w:rsidP="00CB4FDA">
      <w:pPr>
        <w:rPr>
          <w:rFonts w:ascii="Times New Roman" w:hAnsi="Times New Roman" w:cs="Times New Roman"/>
        </w:rPr>
      </w:pPr>
      <w:r w:rsidRPr="00334474">
        <w:rPr>
          <w:rFonts w:ascii="Times New Roman" w:hAnsi="Times New Roman" w:cs="Times New Roman"/>
        </w:rPr>
        <w:t>H                 -1.65744100    5.04978100    0.62368100</w:t>
      </w:r>
    </w:p>
    <w:p w:rsidR="00CB4FDA" w:rsidRPr="00334474" w:rsidRDefault="00CB4FDA" w:rsidP="00CB4FDA">
      <w:pPr>
        <w:rPr>
          <w:rFonts w:ascii="Times New Roman" w:hAnsi="Times New Roman" w:cs="Times New Roman"/>
        </w:rPr>
      </w:pPr>
      <w:r w:rsidRPr="00334474">
        <w:rPr>
          <w:rFonts w:ascii="Times New Roman" w:hAnsi="Times New Roman" w:cs="Times New Roman"/>
        </w:rPr>
        <w:t>C                 -2.27467400    3.24460100   -0.22310000</w:t>
      </w:r>
    </w:p>
    <w:p w:rsidR="00CB4FDA" w:rsidRPr="00334474" w:rsidRDefault="00CB4FDA" w:rsidP="00CB4FDA">
      <w:pPr>
        <w:rPr>
          <w:rFonts w:ascii="Times New Roman" w:hAnsi="Times New Roman" w:cs="Times New Roman"/>
        </w:rPr>
      </w:pPr>
      <w:r w:rsidRPr="00334474">
        <w:rPr>
          <w:rFonts w:ascii="Times New Roman" w:hAnsi="Times New Roman" w:cs="Times New Roman"/>
        </w:rPr>
        <w:t>H                 -2.05638400    2.30082900   -0.70399200</w:t>
      </w:r>
    </w:p>
    <w:p w:rsidR="00CB4FDA" w:rsidRPr="00334474" w:rsidRDefault="00CB4FDA" w:rsidP="00CB4FDA">
      <w:pPr>
        <w:rPr>
          <w:rFonts w:ascii="Times New Roman" w:hAnsi="Times New Roman" w:cs="Times New Roman"/>
        </w:rPr>
      </w:pPr>
      <w:r w:rsidRPr="00334474">
        <w:rPr>
          <w:rFonts w:ascii="Times New Roman" w:hAnsi="Times New Roman" w:cs="Times New Roman"/>
        </w:rPr>
        <w:t>C                 -3.65784000    3.56159100    0.05893200</w:t>
      </w:r>
    </w:p>
    <w:p w:rsidR="00CB4FDA" w:rsidRPr="00334474" w:rsidRDefault="00CB4FDA" w:rsidP="00CB4FDA">
      <w:pPr>
        <w:rPr>
          <w:rFonts w:ascii="Times New Roman" w:hAnsi="Times New Roman" w:cs="Times New Roman"/>
        </w:rPr>
      </w:pPr>
      <w:r w:rsidRPr="00334474">
        <w:rPr>
          <w:rFonts w:ascii="Times New Roman" w:hAnsi="Times New Roman" w:cs="Times New Roman"/>
        </w:rPr>
        <w:t>O                 -4.16433600    4.51710900    0.55939900</w:t>
      </w:r>
    </w:p>
    <w:p w:rsidR="00CB4FDA" w:rsidRPr="00334474" w:rsidRDefault="00CB4FDA" w:rsidP="00CB4FDA">
      <w:pPr>
        <w:rPr>
          <w:rFonts w:ascii="Times New Roman" w:hAnsi="Times New Roman" w:cs="Times New Roman"/>
        </w:rPr>
      </w:pPr>
      <w:r w:rsidRPr="00334474">
        <w:rPr>
          <w:rFonts w:ascii="Times New Roman" w:hAnsi="Times New Roman" w:cs="Times New Roman"/>
        </w:rPr>
        <w:t>O                  3.15010700   -0.79309000   -0.29304200</w:t>
      </w:r>
    </w:p>
    <w:p w:rsidR="00CB4FDA" w:rsidRPr="00334474" w:rsidRDefault="00CB4FDA" w:rsidP="00CB4FDA">
      <w:pPr>
        <w:rPr>
          <w:rFonts w:ascii="Times New Roman" w:hAnsi="Times New Roman" w:cs="Times New Roman"/>
        </w:rPr>
      </w:pPr>
      <w:r w:rsidRPr="00334474">
        <w:rPr>
          <w:rFonts w:ascii="Times New Roman" w:hAnsi="Times New Roman" w:cs="Times New Roman"/>
        </w:rPr>
        <w:t>C                  4.33046200   -1.00919900    0.30718100</w:t>
      </w:r>
    </w:p>
    <w:p w:rsidR="00CB4FDA" w:rsidRPr="00334474" w:rsidRDefault="00CB4FDA" w:rsidP="00CB4FDA">
      <w:pPr>
        <w:rPr>
          <w:rFonts w:ascii="Times New Roman" w:hAnsi="Times New Roman" w:cs="Times New Roman"/>
        </w:rPr>
      </w:pPr>
      <w:r w:rsidRPr="00334474">
        <w:rPr>
          <w:rFonts w:ascii="Times New Roman" w:hAnsi="Times New Roman" w:cs="Times New Roman"/>
        </w:rPr>
        <w:t>C                  5.26212500    0.04422800    0.37845700</w:t>
      </w:r>
    </w:p>
    <w:p w:rsidR="00CB4FDA" w:rsidRPr="00334474" w:rsidRDefault="00CB4FDA" w:rsidP="00CB4FDA">
      <w:pPr>
        <w:rPr>
          <w:rFonts w:ascii="Times New Roman" w:hAnsi="Times New Roman" w:cs="Times New Roman"/>
        </w:rPr>
      </w:pPr>
      <w:r w:rsidRPr="00334474">
        <w:rPr>
          <w:rFonts w:ascii="Times New Roman" w:hAnsi="Times New Roman" w:cs="Times New Roman"/>
        </w:rPr>
        <w:t>C                  4.65804300   -2.26724800    0.84857700</w:t>
      </w:r>
    </w:p>
    <w:p w:rsidR="00CB4FDA" w:rsidRPr="00334474" w:rsidRDefault="00CB4FDA" w:rsidP="00CB4FDA">
      <w:pPr>
        <w:rPr>
          <w:rFonts w:ascii="Times New Roman" w:hAnsi="Times New Roman" w:cs="Times New Roman"/>
        </w:rPr>
      </w:pPr>
      <w:r w:rsidRPr="00334474">
        <w:rPr>
          <w:rFonts w:ascii="Times New Roman" w:hAnsi="Times New Roman" w:cs="Times New Roman"/>
        </w:rPr>
        <w:t>C                  6.49803700   -0.16625600    0.98399700</w:t>
      </w:r>
    </w:p>
    <w:p w:rsidR="00CB4FDA" w:rsidRPr="00334474" w:rsidRDefault="00CB4FDA" w:rsidP="00CB4FDA">
      <w:pPr>
        <w:rPr>
          <w:rFonts w:ascii="Times New Roman" w:hAnsi="Times New Roman" w:cs="Times New Roman"/>
        </w:rPr>
      </w:pPr>
      <w:r w:rsidRPr="00334474">
        <w:rPr>
          <w:rFonts w:ascii="Times New Roman" w:hAnsi="Times New Roman" w:cs="Times New Roman"/>
        </w:rPr>
        <w:t>H                  4.99611900    1.01106300   -0.03698100</w:t>
      </w:r>
    </w:p>
    <w:p w:rsidR="00CB4FDA" w:rsidRPr="00334474" w:rsidRDefault="00CB4FDA" w:rsidP="00CB4FDA">
      <w:pPr>
        <w:rPr>
          <w:rFonts w:ascii="Times New Roman" w:hAnsi="Times New Roman" w:cs="Times New Roman"/>
        </w:rPr>
      </w:pPr>
      <w:r w:rsidRPr="00334474">
        <w:rPr>
          <w:rFonts w:ascii="Times New Roman" w:hAnsi="Times New Roman" w:cs="Times New Roman"/>
        </w:rPr>
        <w:t>C                  5.89896900   -2.45929200    1.45027900</w:t>
      </w:r>
    </w:p>
    <w:p w:rsidR="00CB4FDA" w:rsidRPr="00334474" w:rsidRDefault="00CB4FDA" w:rsidP="00CB4FDA">
      <w:pPr>
        <w:rPr>
          <w:rFonts w:ascii="Times New Roman" w:hAnsi="Times New Roman" w:cs="Times New Roman"/>
        </w:rPr>
      </w:pPr>
      <w:r w:rsidRPr="00334474">
        <w:rPr>
          <w:rFonts w:ascii="Times New Roman" w:hAnsi="Times New Roman" w:cs="Times New Roman"/>
        </w:rPr>
        <w:t>H                  3.93380600   -3.07321500    0.78271800</w:t>
      </w:r>
    </w:p>
    <w:p w:rsidR="00CB4FDA" w:rsidRPr="00334474" w:rsidRDefault="00CB4FDA" w:rsidP="00CB4FDA">
      <w:pPr>
        <w:rPr>
          <w:rFonts w:ascii="Times New Roman" w:hAnsi="Times New Roman" w:cs="Times New Roman"/>
        </w:rPr>
      </w:pPr>
      <w:r w:rsidRPr="00334474">
        <w:rPr>
          <w:rFonts w:ascii="Times New Roman" w:hAnsi="Times New Roman" w:cs="Times New Roman"/>
        </w:rPr>
        <w:t>C                  6.82548500   -1.41472300    1.52194200</w:t>
      </w:r>
    </w:p>
    <w:p w:rsidR="00CB4FDA" w:rsidRPr="00334474" w:rsidRDefault="00CB4FDA" w:rsidP="00CB4FDA">
      <w:pPr>
        <w:rPr>
          <w:rFonts w:ascii="Times New Roman" w:hAnsi="Times New Roman" w:cs="Times New Roman"/>
        </w:rPr>
      </w:pPr>
      <w:r w:rsidRPr="00334474">
        <w:rPr>
          <w:rFonts w:ascii="Times New Roman" w:hAnsi="Times New Roman" w:cs="Times New Roman"/>
        </w:rPr>
        <w:t>H                  7.21250700    0.65102900    1.03664700</w:t>
      </w:r>
    </w:p>
    <w:p w:rsidR="00CB4FDA" w:rsidRPr="00334474" w:rsidRDefault="00CB4FDA" w:rsidP="00CB4FDA">
      <w:pPr>
        <w:rPr>
          <w:rFonts w:ascii="Times New Roman" w:hAnsi="Times New Roman" w:cs="Times New Roman"/>
        </w:rPr>
      </w:pPr>
      <w:r w:rsidRPr="00334474">
        <w:rPr>
          <w:rFonts w:ascii="Times New Roman" w:hAnsi="Times New Roman" w:cs="Times New Roman"/>
        </w:rPr>
        <w:t>H                  6.14450600   -3.43299900    1.86546700</w:t>
      </w:r>
    </w:p>
    <w:p w:rsidR="00CB4FDA" w:rsidRPr="00334474" w:rsidRDefault="00CB4FDA" w:rsidP="00CB4FDA">
      <w:pPr>
        <w:rPr>
          <w:rFonts w:ascii="Times New Roman" w:hAnsi="Times New Roman" w:cs="Times New Roman"/>
        </w:rPr>
      </w:pPr>
      <w:r w:rsidRPr="00334474">
        <w:rPr>
          <w:rFonts w:ascii="Times New Roman" w:hAnsi="Times New Roman" w:cs="Times New Roman"/>
        </w:rPr>
        <w:t>H                  7.79165500   -1.57181600    1.99218300</w:t>
      </w:r>
    </w:p>
    <w:p w:rsidR="00CB4FDA" w:rsidRPr="00334474" w:rsidRDefault="00CB4FDA" w:rsidP="00CB4FDA">
      <w:pPr>
        <w:rPr>
          <w:rFonts w:ascii="Times New Roman" w:hAnsi="Times New Roman" w:cs="Times New Roman"/>
        </w:rPr>
      </w:pPr>
      <w:r w:rsidRPr="00334474">
        <w:rPr>
          <w:rFonts w:ascii="Times New Roman" w:hAnsi="Times New Roman" w:cs="Times New Roman"/>
        </w:rPr>
        <w:t>C                 -3.51192600   -2.03986200   -2.55941500</w:t>
      </w:r>
    </w:p>
    <w:p w:rsidR="00CB4FDA" w:rsidRPr="00334474" w:rsidRDefault="00CB4FDA" w:rsidP="00CB4FDA">
      <w:pPr>
        <w:rPr>
          <w:rFonts w:ascii="Times New Roman" w:hAnsi="Times New Roman" w:cs="Times New Roman"/>
        </w:rPr>
      </w:pPr>
      <w:r w:rsidRPr="00334474">
        <w:rPr>
          <w:rFonts w:ascii="Times New Roman" w:hAnsi="Times New Roman" w:cs="Times New Roman"/>
        </w:rPr>
        <w:t>C                 -4.00507200   -1.38844300   -1.46873800</w:t>
      </w:r>
    </w:p>
    <w:p w:rsidR="00CB4FDA" w:rsidRPr="00334474" w:rsidRDefault="00CB4FDA" w:rsidP="00CB4FDA">
      <w:pPr>
        <w:rPr>
          <w:rFonts w:ascii="Times New Roman" w:hAnsi="Times New Roman" w:cs="Times New Roman"/>
        </w:rPr>
      </w:pPr>
      <w:r w:rsidRPr="00334474">
        <w:rPr>
          <w:rFonts w:ascii="Times New Roman" w:hAnsi="Times New Roman" w:cs="Times New Roman"/>
        </w:rPr>
        <w:t>C                 -2.17997500   -2.46841000   -0.85017700</w:t>
      </w:r>
    </w:p>
    <w:p w:rsidR="00CB4FDA" w:rsidRPr="00334474" w:rsidRDefault="00CB4FDA" w:rsidP="00CB4FDA">
      <w:pPr>
        <w:rPr>
          <w:rFonts w:ascii="Times New Roman" w:hAnsi="Times New Roman" w:cs="Times New Roman"/>
        </w:rPr>
      </w:pPr>
      <w:r w:rsidRPr="00334474">
        <w:rPr>
          <w:rFonts w:ascii="Times New Roman" w:hAnsi="Times New Roman" w:cs="Times New Roman"/>
        </w:rPr>
        <w:t>N                 -2.37641900   -2.71406700   -2.15091700</w:t>
      </w:r>
    </w:p>
    <w:p w:rsidR="00CB4FDA" w:rsidRPr="00334474" w:rsidRDefault="00CB4FDA" w:rsidP="00CB4FDA">
      <w:pPr>
        <w:rPr>
          <w:rFonts w:ascii="Times New Roman" w:hAnsi="Times New Roman" w:cs="Times New Roman"/>
        </w:rPr>
      </w:pPr>
      <w:r w:rsidRPr="00334474">
        <w:rPr>
          <w:rFonts w:ascii="Times New Roman" w:hAnsi="Times New Roman" w:cs="Times New Roman"/>
        </w:rPr>
        <w:t>H                 -3.85656000   -2.06902400   -3.58034600</w:t>
      </w:r>
    </w:p>
    <w:p w:rsidR="00CB4FDA" w:rsidRPr="00334474" w:rsidRDefault="00CB4FDA" w:rsidP="00CB4FDA">
      <w:pPr>
        <w:rPr>
          <w:rFonts w:ascii="Times New Roman" w:hAnsi="Times New Roman" w:cs="Times New Roman"/>
        </w:rPr>
      </w:pPr>
      <w:r w:rsidRPr="00334474">
        <w:rPr>
          <w:rFonts w:ascii="Times New Roman" w:hAnsi="Times New Roman" w:cs="Times New Roman"/>
        </w:rPr>
        <w:t>H                 -4.85310900   -0.73272900   -1.35741000</w:t>
      </w:r>
    </w:p>
    <w:p w:rsidR="00CB4FDA" w:rsidRPr="00334474" w:rsidRDefault="00CB4FDA" w:rsidP="00CB4FDA">
      <w:pPr>
        <w:rPr>
          <w:rFonts w:ascii="Times New Roman" w:hAnsi="Times New Roman" w:cs="Times New Roman"/>
        </w:rPr>
      </w:pPr>
      <w:r w:rsidRPr="00334474">
        <w:rPr>
          <w:rFonts w:ascii="Times New Roman" w:hAnsi="Times New Roman" w:cs="Times New Roman"/>
        </w:rPr>
        <w:t>H                 -1.34395800   -2.83635100   -0.27050600</w:t>
      </w:r>
    </w:p>
    <w:p w:rsidR="00CB4FDA" w:rsidRPr="00334474" w:rsidRDefault="00CB4FDA" w:rsidP="00CB4FDA">
      <w:pPr>
        <w:rPr>
          <w:rFonts w:ascii="Times New Roman" w:hAnsi="Times New Roman" w:cs="Times New Roman"/>
        </w:rPr>
      </w:pPr>
      <w:r w:rsidRPr="00334474">
        <w:rPr>
          <w:rFonts w:ascii="Times New Roman" w:hAnsi="Times New Roman" w:cs="Times New Roman"/>
        </w:rPr>
        <w:t>N                 -3.15991000   -1.66937000   -0.41122500</w:t>
      </w:r>
    </w:p>
    <w:p w:rsidR="00CB4FDA" w:rsidRPr="00334474" w:rsidRDefault="00CB4FDA" w:rsidP="00CB4FDA">
      <w:pPr>
        <w:rPr>
          <w:rFonts w:ascii="Times New Roman" w:hAnsi="Times New Roman" w:cs="Times New Roman"/>
        </w:rPr>
      </w:pPr>
      <w:r w:rsidRPr="00334474">
        <w:rPr>
          <w:rFonts w:ascii="Times New Roman" w:hAnsi="Times New Roman" w:cs="Times New Roman"/>
        </w:rPr>
        <w:t>C                 -1.46716800   -3.46950800   -3.01933900</w:t>
      </w:r>
    </w:p>
    <w:p w:rsidR="00CB4FDA" w:rsidRPr="00334474" w:rsidRDefault="00CB4FDA" w:rsidP="00CB4FDA">
      <w:pPr>
        <w:rPr>
          <w:rFonts w:ascii="Times New Roman" w:hAnsi="Times New Roman" w:cs="Times New Roman"/>
        </w:rPr>
      </w:pPr>
      <w:r w:rsidRPr="00334474">
        <w:rPr>
          <w:rFonts w:ascii="Times New Roman" w:hAnsi="Times New Roman" w:cs="Times New Roman"/>
        </w:rPr>
        <w:t>H                 -1.01610300   -2.78620900   -3.74047400</w:t>
      </w:r>
    </w:p>
    <w:p w:rsidR="00CB4FDA" w:rsidRPr="00334474" w:rsidRDefault="00CB4FDA" w:rsidP="00CB4FDA">
      <w:pPr>
        <w:rPr>
          <w:rFonts w:ascii="Times New Roman" w:hAnsi="Times New Roman" w:cs="Times New Roman"/>
        </w:rPr>
      </w:pPr>
      <w:r w:rsidRPr="00334474">
        <w:rPr>
          <w:rFonts w:ascii="Times New Roman" w:hAnsi="Times New Roman" w:cs="Times New Roman"/>
        </w:rPr>
        <w:t>H                 -0.67555400   -3.89873800   -2.40574500</w:t>
      </w:r>
    </w:p>
    <w:p w:rsidR="00CB4FDA" w:rsidRPr="00334474" w:rsidRDefault="00CB4FDA" w:rsidP="00CB4FDA">
      <w:pPr>
        <w:rPr>
          <w:rFonts w:ascii="Times New Roman" w:hAnsi="Times New Roman" w:cs="Times New Roman"/>
        </w:rPr>
      </w:pPr>
      <w:r w:rsidRPr="00334474">
        <w:rPr>
          <w:rFonts w:ascii="Times New Roman" w:hAnsi="Times New Roman" w:cs="Times New Roman"/>
        </w:rPr>
        <w:t>H                 -2.02615700   -4.25720000   -3.52852200</w:t>
      </w:r>
    </w:p>
    <w:p w:rsidR="00CB4FDA" w:rsidRPr="00334474" w:rsidRDefault="00CB4FDA" w:rsidP="00CB4FDA">
      <w:pPr>
        <w:rPr>
          <w:rFonts w:ascii="Times New Roman" w:hAnsi="Times New Roman" w:cs="Times New Roman"/>
        </w:rPr>
      </w:pPr>
      <w:r w:rsidRPr="00334474">
        <w:rPr>
          <w:rFonts w:ascii="Times New Roman" w:hAnsi="Times New Roman" w:cs="Times New Roman"/>
        </w:rPr>
        <w:t>C                 -3.32115200   -1.19127900    0.97772400</w:t>
      </w:r>
    </w:p>
    <w:p w:rsidR="00CB4FDA" w:rsidRPr="00334474" w:rsidRDefault="00CB4FDA" w:rsidP="00CB4FDA">
      <w:pPr>
        <w:rPr>
          <w:rFonts w:ascii="Times New Roman" w:hAnsi="Times New Roman" w:cs="Times New Roman"/>
        </w:rPr>
      </w:pPr>
      <w:r w:rsidRPr="00334474">
        <w:rPr>
          <w:rFonts w:ascii="Times New Roman" w:hAnsi="Times New Roman" w:cs="Times New Roman"/>
        </w:rPr>
        <w:t>H                 -2.31613600   -1.09684100    1.39647800</w:t>
      </w:r>
    </w:p>
    <w:p w:rsidR="00CB4FDA" w:rsidRPr="00334474" w:rsidRDefault="00CB4FDA" w:rsidP="00CB4FDA">
      <w:pPr>
        <w:rPr>
          <w:rFonts w:ascii="Times New Roman" w:hAnsi="Times New Roman" w:cs="Times New Roman"/>
        </w:rPr>
      </w:pPr>
      <w:r w:rsidRPr="00334474">
        <w:rPr>
          <w:rFonts w:ascii="Times New Roman" w:hAnsi="Times New Roman" w:cs="Times New Roman"/>
        </w:rPr>
        <w:t>H                 -3.75280100   -0.18945100    0.91021300</w:t>
      </w:r>
    </w:p>
    <w:p w:rsidR="00CB4FDA" w:rsidRPr="00334474" w:rsidRDefault="00CB4FDA" w:rsidP="00CB4FDA">
      <w:pPr>
        <w:rPr>
          <w:rFonts w:ascii="Times New Roman" w:hAnsi="Times New Roman" w:cs="Times New Roman"/>
        </w:rPr>
      </w:pPr>
      <w:r w:rsidRPr="00334474">
        <w:rPr>
          <w:rFonts w:ascii="Times New Roman" w:hAnsi="Times New Roman" w:cs="Times New Roman"/>
        </w:rPr>
        <w:t>C                 -4.20166400   -2.12318500    1.81552200</w:t>
      </w:r>
    </w:p>
    <w:p w:rsidR="00CB4FDA" w:rsidRPr="00334474" w:rsidRDefault="00CB4FDA" w:rsidP="00CB4FDA">
      <w:pPr>
        <w:rPr>
          <w:rFonts w:ascii="Times New Roman" w:hAnsi="Times New Roman" w:cs="Times New Roman"/>
        </w:rPr>
      </w:pPr>
      <w:r w:rsidRPr="00334474">
        <w:rPr>
          <w:rFonts w:ascii="Times New Roman" w:hAnsi="Times New Roman" w:cs="Times New Roman"/>
        </w:rPr>
        <w:t>H                 -5.18604300   -2.22663000    1.33997200</w:t>
      </w:r>
    </w:p>
    <w:p w:rsidR="00CB4FDA" w:rsidRPr="00334474" w:rsidRDefault="00CB4FDA" w:rsidP="00CB4FDA">
      <w:pPr>
        <w:rPr>
          <w:rFonts w:ascii="Times New Roman" w:hAnsi="Times New Roman" w:cs="Times New Roman"/>
        </w:rPr>
      </w:pPr>
      <w:r w:rsidRPr="00334474">
        <w:rPr>
          <w:rFonts w:ascii="Times New Roman" w:hAnsi="Times New Roman" w:cs="Times New Roman"/>
        </w:rPr>
        <w:t>H                 -3.75247700   -3.12470100    1.83516900</w:t>
      </w:r>
    </w:p>
    <w:p w:rsidR="00CB4FDA" w:rsidRPr="00334474" w:rsidRDefault="00CB4FDA" w:rsidP="00CB4FDA">
      <w:pPr>
        <w:rPr>
          <w:rFonts w:ascii="Times New Roman" w:hAnsi="Times New Roman" w:cs="Times New Roman"/>
        </w:rPr>
      </w:pPr>
      <w:r w:rsidRPr="00334474">
        <w:rPr>
          <w:rFonts w:ascii="Times New Roman" w:hAnsi="Times New Roman" w:cs="Times New Roman"/>
        </w:rPr>
        <w:t>C                 -4.36899100   -1.60195200    3.24945400</w:t>
      </w:r>
    </w:p>
    <w:p w:rsidR="00CB4FDA" w:rsidRPr="00334474" w:rsidRDefault="00CB4FDA" w:rsidP="00CB4FDA">
      <w:pPr>
        <w:rPr>
          <w:rFonts w:ascii="Times New Roman" w:hAnsi="Times New Roman" w:cs="Times New Roman"/>
        </w:rPr>
      </w:pPr>
      <w:r w:rsidRPr="00334474">
        <w:rPr>
          <w:rFonts w:ascii="Times New Roman" w:hAnsi="Times New Roman" w:cs="Times New Roman"/>
        </w:rPr>
        <w:t>H                 -3.37943100   -1.49103300    3.71050500</w:t>
      </w:r>
    </w:p>
    <w:p w:rsidR="00CB4FDA" w:rsidRPr="00334474" w:rsidRDefault="00CB4FDA" w:rsidP="00CB4FDA">
      <w:pPr>
        <w:rPr>
          <w:rFonts w:ascii="Times New Roman" w:hAnsi="Times New Roman" w:cs="Times New Roman"/>
        </w:rPr>
      </w:pPr>
      <w:r w:rsidRPr="00334474">
        <w:rPr>
          <w:rFonts w:ascii="Times New Roman" w:hAnsi="Times New Roman" w:cs="Times New Roman"/>
        </w:rPr>
        <w:t>H                 -4.80961600   -0.59696500    3.22018500</w:t>
      </w:r>
    </w:p>
    <w:p w:rsidR="00CB4FDA" w:rsidRPr="00334474" w:rsidRDefault="00CB4FDA" w:rsidP="00CB4FDA">
      <w:pPr>
        <w:rPr>
          <w:rFonts w:ascii="Times New Roman" w:hAnsi="Times New Roman" w:cs="Times New Roman"/>
        </w:rPr>
      </w:pPr>
      <w:r w:rsidRPr="00334474">
        <w:rPr>
          <w:rFonts w:ascii="Times New Roman" w:hAnsi="Times New Roman" w:cs="Times New Roman"/>
        </w:rPr>
        <w:t>C                 -5.23957000   -2.52019000    4.11266000</w:t>
      </w:r>
    </w:p>
    <w:p w:rsidR="00CB4FDA" w:rsidRPr="00334474" w:rsidRDefault="00CB4FDA" w:rsidP="00CB4FDA">
      <w:pPr>
        <w:rPr>
          <w:rFonts w:ascii="Times New Roman" w:hAnsi="Times New Roman" w:cs="Times New Roman"/>
        </w:rPr>
      </w:pPr>
      <w:r w:rsidRPr="00334474">
        <w:rPr>
          <w:rFonts w:ascii="Times New Roman" w:hAnsi="Times New Roman" w:cs="Times New Roman"/>
        </w:rPr>
        <w:t>H                 -4.80489700   -3.52301500    4.18869400</w:t>
      </w:r>
    </w:p>
    <w:p w:rsidR="00CB4FDA" w:rsidRPr="00334474" w:rsidRDefault="00CB4FDA" w:rsidP="00CB4FDA">
      <w:pPr>
        <w:rPr>
          <w:rFonts w:ascii="Times New Roman" w:hAnsi="Times New Roman" w:cs="Times New Roman"/>
        </w:rPr>
      </w:pPr>
      <w:r w:rsidRPr="00334474">
        <w:rPr>
          <w:rFonts w:ascii="Times New Roman" w:hAnsi="Times New Roman" w:cs="Times New Roman"/>
        </w:rPr>
        <w:t>H                 -5.34164100   -2.12453400    5.12757100</w:t>
      </w:r>
    </w:p>
    <w:p w:rsidR="004A4E5D" w:rsidRPr="00334474" w:rsidRDefault="00CB4FDA" w:rsidP="00CB4FDA">
      <w:pPr>
        <w:rPr>
          <w:rFonts w:ascii="Times New Roman" w:hAnsi="Times New Roman" w:cs="Times New Roman"/>
        </w:rPr>
      </w:pPr>
      <w:r w:rsidRPr="00334474">
        <w:rPr>
          <w:rFonts w:ascii="Times New Roman" w:hAnsi="Times New Roman" w:cs="Times New Roman"/>
        </w:rPr>
        <w:t>H                 -6.24647100   -2.62413800    3.69298300</w:t>
      </w:r>
    </w:p>
    <w:p w:rsidR="00126474" w:rsidRPr="00334474" w:rsidRDefault="00126474" w:rsidP="00126474">
      <w:pPr>
        <w:rPr>
          <w:rFonts w:ascii="Times New Roman" w:hAnsi="Times New Roman" w:cs="Times New Roman"/>
          <w:szCs w:val="21"/>
        </w:rPr>
      </w:pPr>
    </w:p>
    <w:p w:rsidR="00CB4FDA" w:rsidRPr="00334474" w:rsidRDefault="00CB4FDA" w:rsidP="00CB4FDA">
      <w:pPr>
        <w:rPr>
          <w:rFonts w:ascii="Times New Roman" w:hAnsi="Times New Roman" w:cs="Times New Roman"/>
          <w:b/>
          <w:sz w:val="22"/>
        </w:rPr>
      </w:pPr>
      <w:r w:rsidRPr="00334474">
        <w:rPr>
          <w:rFonts w:ascii="Times New Roman" w:hAnsi="Times New Roman" w:cs="Times New Roman"/>
          <w:b/>
          <w:sz w:val="22"/>
        </w:rPr>
        <w:t>a-3</w:t>
      </w:r>
    </w:p>
    <w:p w:rsidR="00CB4FDA" w:rsidRPr="00334474" w:rsidRDefault="00CB4FDA" w:rsidP="00CB4FDA">
      <w:pPr>
        <w:rPr>
          <w:rFonts w:ascii="Times New Roman" w:hAnsi="Times New Roman" w:cs="Times New Roman"/>
          <w:sz w:val="22"/>
        </w:rPr>
      </w:pPr>
      <w:r w:rsidRPr="00334474">
        <w:rPr>
          <w:rFonts w:ascii="Times New Roman" w:hAnsi="Times New Roman" w:cs="Times New Roman"/>
          <w:sz w:val="22"/>
        </w:rPr>
        <w:t>SCF energy in gas phase: -3307.94463891 a.u.</w:t>
      </w:r>
    </w:p>
    <w:p w:rsidR="00126474" w:rsidRPr="00334474" w:rsidRDefault="00126474" w:rsidP="00126474">
      <w:pPr>
        <w:rPr>
          <w:rFonts w:ascii="Times New Roman" w:hAnsi="Times New Roman" w:cs="Times New Roman"/>
          <w:szCs w:val="21"/>
        </w:rPr>
      </w:pPr>
    </w:p>
    <w:p w:rsidR="00CB4FDA" w:rsidRPr="00334474" w:rsidRDefault="00CB4FDA" w:rsidP="00CB4FDA">
      <w:pPr>
        <w:rPr>
          <w:rFonts w:ascii="Times New Roman" w:hAnsi="Times New Roman" w:cs="Times New Roman"/>
        </w:rPr>
      </w:pPr>
      <w:r w:rsidRPr="00334474">
        <w:rPr>
          <w:rFonts w:ascii="Times New Roman" w:hAnsi="Times New Roman" w:cs="Times New Roman"/>
        </w:rPr>
        <w:t>Fe                -2.20370900   -1.86104400    0.16725600</w:t>
      </w:r>
    </w:p>
    <w:p w:rsidR="00CB4FDA" w:rsidRPr="00334474" w:rsidRDefault="00CB4FDA" w:rsidP="00CB4FDA">
      <w:pPr>
        <w:rPr>
          <w:rFonts w:ascii="Times New Roman" w:hAnsi="Times New Roman" w:cs="Times New Roman"/>
        </w:rPr>
      </w:pPr>
      <w:r w:rsidRPr="00334474">
        <w:rPr>
          <w:rFonts w:ascii="Times New Roman" w:hAnsi="Times New Roman" w:cs="Times New Roman"/>
        </w:rPr>
        <w:t>Cl                -1.77659300   -4.09829700    0.32443900</w:t>
      </w:r>
    </w:p>
    <w:p w:rsidR="00CB4FDA" w:rsidRPr="00334474" w:rsidRDefault="00CB4FDA" w:rsidP="00CB4FDA">
      <w:pPr>
        <w:rPr>
          <w:rFonts w:ascii="Times New Roman" w:hAnsi="Times New Roman" w:cs="Times New Roman"/>
        </w:rPr>
      </w:pPr>
      <w:r w:rsidRPr="00334474">
        <w:rPr>
          <w:rFonts w:ascii="Times New Roman" w:hAnsi="Times New Roman" w:cs="Times New Roman"/>
        </w:rPr>
        <w:t>Cl                -0.57624100   -0.94302300   -1.14808500</w:t>
      </w:r>
    </w:p>
    <w:p w:rsidR="00CB4FDA" w:rsidRPr="00334474" w:rsidRDefault="00CB4FDA" w:rsidP="00CB4FDA">
      <w:pPr>
        <w:rPr>
          <w:rFonts w:ascii="Times New Roman" w:hAnsi="Times New Roman" w:cs="Times New Roman"/>
        </w:rPr>
      </w:pPr>
      <w:r w:rsidRPr="00334474">
        <w:rPr>
          <w:rFonts w:ascii="Times New Roman" w:hAnsi="Times New Roman" w:cs="Times New Roman"/>
        </w:rPr>
        <w:t>Cl                 4.72040100    0.94634900   -0.19968500</w:t>
      </w:r>
    </w:p>
    <w:p w:rsidR="00CB4FDA" w:rsidRPr="00334474" w:rsidRDefault="00CB4FDA" w:rsidP="00CB4FDA">
      <w:pPr>
        <w:rPr>
          <w:rFonts w:ascii="Times New Roman" w:hAnsi="Times New Roman" w:cs="Times New Roman"/>
        </w:rPr>
      </w:pPr>
      <w:r w:rsidRPr="00334474">
        <w:rPr>
          <w:rFonts w:ascii="Times New Roman" w:hAnsi="Times New Roman" w:cs="Times New Roman"/>
        </w:rPr>
        <w:t>Cl                -1.98397200   -0.92453600    2.21279600</w:t>
      </w:r>
    </w:p>
    <w:p w:rsidR="00CB4FDA" w:rsidRPr="00334474" w:rsidRDefault="00CB4FDA" w:rsidP="00CB4FDA">
      <w:pPr>
        <w:rPr>
          <w:rFonts w:ascii="Times New Roman" w:hAnsi="Times New Roman" w:cs="Times New Roman"/>
        </w:rPr>
      </w:pPr>
      <w:r w:rsidRPr="00334474">
        <w:rPr>
          <w:rFonts w:ascii="Times New Roman" w:hAnsi="Times New Roman" w:cs="Times New Roman"/>
        </w:rPr>
        <w:t>C                 -1.90663100    3.18431300   -0.31044200</w:t>
      </w:r>
    </w:p>
    <w:p w:rsidR="00CB4FDA" w:rsidRPr="00334474" w:rsidRDefault="00CB4FDA" w:rsidP="00CB4FDA">
      <w:pPr>
        <w:rPr>
          <w:rFonts w:ascii="Times New Roman" w:hAnsi="Times New Roman" w:cs="Times New Roman"/>
        </w:rPr>
      </w:pPr>
      <w:r w:rsidRPr="00334474">
        <w:rPr>
          <w:rFonts w:ascii="Times New Roman" w:hAnsi="Times New Roman" w:cs="Times New Roman"/>
        </w:rPr>
        <w:t>C                 -0.56547000    2.88888700   -0.14552000</w:t>
      </w:r>
    </w:p>
    <w:p w:rsidR="00CB4FDA" w:rsidRPr="00334474" w:rsidRDefault="00CB4FDA" w:rsidP="00CB4FDA">
      <w:pPr>
        <w:rPr>
          <w:rFonts w:ascii="Times New Roman" w:hAnsi="Times New Roman" w:cs="Times New Roman"/>
        </w:rPr>
      </w:pPr>
      <w:r w:rsidRPr="00334474">
        <w:rPr>
          <w:rFonts w:ascii="Times New Roman" w:hAnsi="Times New Roman" w:cs="Times New Roman"/>
        </w:rPr>
        <w:t>C                  0.29395000    3.76848400    0.55535500</w:t>
      </w:r>
    </w:p>
    <w:p w:rsidR="00CB4FDA" w:rsidRPr="00334474" w:rsidRDefault="00CB4FDA" w:rsidP="00CB4FDA">
      <w:pPr>
        <w:rPr>
          <w:rFonts w:ascii="Times New Roman" w:hAnsi="Times New Roman" w:cs="Times New Roman"/>
        </w:rPr>
      </w:pPr>
      <w:r w:rsidRPr="00334474">
        <w:rPr>
          <w:rFonts w:ascii="Times New Roman" w:hAnsi="Times New Roman" w:cs="Times New Roman"/>
        </w:rPr>
        <w:t>C                 -0.25879100    4.95114100    1.08847400</w:t>
      </w:r>
    </w:p>
    <w:p w:rsidR="00CB4FDA" w:rsidRPr="00334474" w:rsidRDefault="00CB4FDA" w:rsidP="00CB4FDA">
      <w:pPr>
        <w:rPr>
          <w:rFonts w:ascii="Times New Roman" w:hAnsi="Times New Roman" w:cs="Times New Roman"/>
        </w:rPr>
      </w:pPr>
      <w:r w:rsidRPr="00334474">
        <w:rPr>
          <w:rFonts w:ascii="Times New Roman" w:hAnsi="Times New Roman" w:cs="Times New Roman"/>
        </w:rPr>
        <w:t>C                 -1.60304300    5.25595000    0.93069200</w:t>
      </w:r>
    </w:p>
    <w:p w:rsidR="00CB4FDA" w:rsidRPr="00334474" w:rsidRDefault="00CB4FDA" w:rsidP="00CB4FDA">
      <w:pPr>
        <w:rPr>
          <w:rFonts w:ascii="Times New Roman" w:hAnsi="Times New Roman" w:cs="Times New Roman"/>
        </w:rPr>
      </w:pPr>
      <w:r w:rsidRPr="00334474">
        <w:rPr>
          <w:rFonts w:ascii="Times New Roman" w:hAnsi="Times New Roman" w:cs="Times New Roman"/>
        </w:rPr>
        <w:t>C                 -2.43308700    4.37040700    0.22954400</w:t>
      </w:r>
    </w:p>
    <w:p w:rsidR="00CB4FDA" w:rsidRPr="00334474" w:rsidRDefault="00CB4FDA" w:rsidP="00CB4FDA">
      <w:pPr>
        <w:rPr>
          <w:rFonts w:ascii="Times New Roman" w:hAnsi="Times New Roman" w:cs="Times New Roman"/>
        </w:rPr>
      </w:pPr>
      <w:r w:rsidRPr="00334474">
        <w:rPr>
          <w:rFonts w:ascii="Times New Roman" w:hAnsi="Times New Roman" w:cs="Times New Roman"/>
        </w:rPr>
        <w:t>H                 -2.56905000    2.50794700   -0.83910100</w:t>
      </w:r>
    </w:p>
    <w:p w:rsidR="00CB4FDA" w:rsidRPr="00334474" w:rsidRDefault="00CB4FDA" w:rsidP="00CB4FDA">
      <w:pPr>
        <w:rPr>
          <w:rFonts w:ascii="Times New Roman" w:hAnsi="Times New Roman" w:cs="Times New Roman"/>
        </w:rPr>
      </w:pPr>
      <w:r w:rsidRPr="00334474">
        <w:rPr>
          <w:rFonts w:ascii="Times New Roman" w:hAnsi="Times New Roman" w:cs="Times New Roman"/>
        </w:rPr>
        <w:t>H                 -0.19000900    1.95546600   -0.55251300</w:t>
      </w:r>
    </w:p>
    <w:p w:rsidR="00CB4FDA" w:rsidRPr="00334474" w:rsidRDefault="00CB4FDA" w:rsidP="00CB4FDA">
      <w:pPr>
        <w:rPr>
          <w:rFonts w:ascii="Times New Roman" w:hAnsi="Times New Roman" w:cs="Times New Roman"/>
        </w:rPr>
      </w:pPr>
      <w:r w:rsidRPr="00334474">
        <w:rPr>
          <w:rFonts w:ascii="Times New Roman" w:hAnsi="Times New Roman" w:cs="Times New Roman"/>
        </w:rPr>
        <w:t>H                  0.38309000    5.63921000    1.63199300</w:t>
      </w:r>
    </w:p>
    <w:p w:rsidR="00CB4FDA" w:rsidRPr="00334474" w:rsidRDefault="00CB4FDA" w:rsidP="00CB4FDA">
      <w:pPr>
        <w:rPr>
          <w:rFonts w:ascii="Times New Roman" w:hAnsi="Times New Roman" w:cs="Times New Roman"/>
        </w:rPr>
      </w:pPr>
      <w:r w:rsidRPr="00334474">
        <w:rPr>
          <w:rFonts w:ascii="Times New Roman" w:hAnsi="Times New Roman" w:cs="Times New Roman"/>
        </w:rPr>
        <w:t>H                 -2.01152300    6.17313000    1.34872700</w:t>
      </w:r>
    </w:p>
    <w:p w:rsidR="00CB4FDA" w:rsidRPr="00334474" w:rsidRDefault="00CB4FDA" w:rsidP="00CB4FDA">
      <w:pPr>
        <w:rPr>
          <w:rFonts w:ascii="Times New Roman" w:hAnsi="Times New Roman" w:cs="Times New Roman"/>
        </w:rPr>
      </w:pPr>
      <w:r w:rsidRPr="00334474">
        <w:rPr>
          <w:rFonts w:ascii="Times New Roman" w:hAnsi="Times New Roman" w:cs="Times New Roman"/>
        </w:rPr>
        <w:t>O                 -3.75680900    4.60524800    0.04348100</w:t>
      </w:r>
    </w:p>
    <w:p w:rsidR="00CB4FDA" w:rsidRPr="00334474" w:rsidRDefault="00CB4FDA" w:rsidP="00CB4FDA">
      <w:pPr>
        <w:rPr>
          <w:rFonts w:ascii="Times New Roman" w:hAnsi="Times New Roman" w:cs="Times New Roman"/>
        </w:rPr>
      </w:pPr>
      <w:r w:rsidRPr="00334474">
        <w:rPr>
          <w:rFonts w:ascii="Times New Roman" w:hAnsi="Times New Roman" w:cs="Times New Roman"/>
        </w:rPr>
        <w:t>H                 -4.00275500    5.43923100    0.46589100</w:t>
      </w:r>
    </w:p>
    <w:p w:rsidR="00CB4FDA" w:rsidRPr="00334474" w:rsidRDefault="00CB4FDA" w:rsidP="00CB4FDA">
      <w:pPr>
        <w:rPr>
          <w:rFonts w:ascii="Times New Roman" w:hAnsi="Times New Roman" w:cs="Times New Roman"/>
        </w:rPr>
      </w:pPr>
      <w:r w:rsidRPr="00334474">
        <w:rPr>
          <w:rFonts w:ascii="Times New Roman" w:hAnsi="Times New Roman" w:cs="Times New Roman"/>
        </w:rPr>
        <w:t>C                  1.70359300    3.52179400    0.75556500</w:t>
      </w:r>
    </w:p>
    <w:p w:rsidR="00CB4FDA" w:rsidRPr="00334474" w:rsidRDefault="00CB4FDA" w:rsidP="00CB4FDA">
      <w:pPr>
        <w:rPr>
          <w:rFonts w:ascii="Times New Roman" w:hAnsi="Times New Roman" w:cs="Times New Roman"/>
        </w:rPr>
      </w:pPr>
      <w:r w:rsidRPr="00334474">
        <w:rPr>
          <w:rFonts w:ascii="Times New Roman" w:hAnsi="Times New Roman" w:cs="Times New Roman"/>
        </w:rPr>
        <w:t>H                  2.22970600    4.26456300    1.35331200</w:t>
      </w:r>
    </w:p>
    <w:p w:rsidR="00CB4FDA" w:rsidRPr="00334474" w:rsidRDefault="00CB4FDA" w:rsidP="00CB4FDA">
      <w:pPr>
        <w:rPr>
          <w:rFonts w:ascii="Times New Roman" w:hAnsi="Times New Roman" w:cs="Times New Roman"/>
        </w:rPr>
      </w:pPr>
      <w:r w:rsidRPr="00334474">
        <w:rPr>
          <w:rFonts w:ascii="Times New Roman" w:hAnsi="Times New Roman" w:cs="Times New Roman"/>
        </w:rPr>
        <w:t>C                  2.45261600    2.48887400    0.28326200</w:t>
      </w:r>
    </w:p>
    <w:p w:rsidR="00CB4FDA" w:rsidRPr="00334474" w:rsidRDefault="00CB4FDA" w:rsidP="00CB4FDA">
      <w:pPr>
        <w:rPr>
          <w:rFonts w:ascii="Times New Roman" w:hAnsi="Times New Roman" w:cs="Times New Roman"/>
        </w:rPr>
      </w:pPr>
      <w:r w:rsidRPr="00334474">
        <w:rPr>
          <w:rFonts w:ascii="Times New Roman" w:hAnsi="Times New Roman" w:cs="Times New Roman"/>
        </w:rPr>
        <w:t>H                  2.05746900    1.69916300   -0.34073800</w:t>
      </w:r>
    </w:p>
    <w:p w:rsidR="00CB4FDA" w:rsidRPr="00334474" w:rsidRDefault="00CB4FDA" w:rsidP="00CB4FDA">
      <w:pPr>
        <w:rPr>
          <w:rFonts w:ascii="Times New Roman" w:hAnsi="Times New Roman" w:cs="Times New Roman"/>
        </w:rPr>
      </w:pPr>
      <w:r w:rsidRPr="00334474">
        <w:rPr>
          <w:rFonts w:ascii="Times New Roman" w:hAnsi="Times New Roman" w:cs="Times New Roman"/>
        </w:rPr>
        <w:t>C                  3.85521700    2.46040900    0.61995500</w:t>
      </w:r>
    </w:p>
    <w:p w:rsidR="00CB4FDA" w:rsidRPr="00334474" w:rsidRDefault="00CB4FDA" w:rsidP="00CB4FDA">
      <w:pPr>
        <w:rPr>
          <w:rFonts w:ascii="Times New Roman" w:hAnsi="Times New Roman" w:cs="Times New Roman"/>
        </w:rPr>
      </w:pPr>
      <w:r w:rsidRPr="00334474">
        <w:rPr>
          <w:rFonts w:ascii="Times New Roman" w:hAnsi="Times New Roman" w:cs="Times New Roman"/>
        </w:rPr>
        <w:t>O                  4.53530200    3.15902900    1.30180600</w:t>
      </w:r>
    </w:p>
    <w:p w:rsidR="00CB4FDA" w:rsidRPr="00334474" w:rsidRDefault="00CB4FDA" w:rsidP="00CB4FDA">
      <w:pPr>
        <w:rPr>
          <w:rFonts w:ascii="Times New Roman" w:hAnsi="Times New Roman" w:cs="Times New Roman"/>
        </w:rPr>
      </w:pPr>
      <w:r w:rsidRPr="00334474">
        <w:rPr>
          <w:rFonts w:ascii="Times New Roman" w:hAnsi="Times New Roman" w:cs="Times New Roman"/>
        </w:rPr>
        <w:t>O                 -3.84117700   -1.58791600   -0.56657300</w:t>
      </w:r>
    </w:p>
    <w:p w:rsidR="00CB4FDA" w:rsidRPr="00334474" w:rsidRDefault="00CB4FDA" w:rsidP="00CB4FDA">
      <w:pPr>
        <w:rPr>
          <w:rFonts w:ascii="Times New Roman" w:hAnsi="Times New Roman" w:cs="Times New Roman"/>
        </w:rPr>
      </w:pPr>
      <w:r w:rsidRPr="00334474">
        <w:rPr>
          <w:rFonts w:ascii="Times New Roman" w:hAnsi="Times New Roman" w:cs="Times New Roman"/>
        </w:rPr>
        <w:t>C                 -4.74139100   -0.64933300   -0.88409800</w:t>
      </w:r>
    </w:p>
    <w:p w:rsidR="00CB4FDA" w:rsidRPr="00334474" w:rsidRDefault="00CB4FDA" w:rsidP="00CB4FDA">
      <w:pPr>
        <w:rPr>
          <w:rFonts w:ascii="Times New Roman" w:hAnsi="Times New Roman" w:cs="Times New Roman"/>
        </w:rPr>
      </w:pPr>
      <w:r w:rsidRPr="00334474">
        <w:rPr>
          <w:rFonts w:ascii="Times New Roman" w:hAnsi="Times New Roman" w:cs="Times New Roman"/>
        </w:rPr>
        <w:t>C                 -5.70518800   -0.93591700   -1.86921500</w:t>
      </w:r>
    </w:p>
    <w:p w:rsidR="00CB4FDA" w:rsidRPr="00334474" w:rsidRDefault="00CB4FDA" w:rsidP="00CB4FDA">
      <w:pPr>
        <w:rPr>
          <w:rFonts w:ascii="Times New Roman" w:hAnsi="Times New Roman" w:cs="Times New Roman"/>
        </w:rPr>
      </w:pPr>
      <w:r w:rsidRPr="00334474">
        <w:rPr>
          <w:rFonts w:ascii="Times New Roman" w:hAnsi="Times New Roman" w:cs="Times New Roman"/>
        </w:rPr>
        <w:t>C                 -4.74695000    0.61000500   -0.25317600</w:t>
      </w:r>
    </w:p>
    <w:p w:rsidR="00CB4FDA" w:rsidRPr="00334474" w:rsidRDefault="00CB4FDA" w:rsidP="00CB4FDA">
      <w:pPr>
        <w:rPr>
          <w:rFonts w:ascii="Times New Roman" w:hAnsi="Times New Roman" w:cs="Times New Roman"/>
        </w:rPr>
      </w:pPr>
      <w:r w:rsidRPr="00334474">
        <w:rPr>
          <w:rFonts w:ascii="Times New Roman" w:hAnsi="Times New Roman" w:cs="Times New Roman"/>
        </w:rPr>
        <w:t>C                 -6.64704600    0.02738200   -2.21986100</w:t>
      </w:r>
    </w:p>
    <w:p w:rsidR="00CB4FDA" w:rsidRPr="00334474" w:rsidRDefault="00CB4FDA" w:rsidP="00CB4FDA">
      <w:pPr>
        <w:rPr>
          <w:rFonts w:ascii="Times New Roman" w:hAnsi="Times New Roman" w:cs="Times New Roman"/>
        </w:rPr>
      </w:pPr>
      <w:r w:rsidRPr="00334474">
        <w:rPr>
          <w:rFonts w:ascii="Times New Roman" w:hAnsi="Times New Roman" w:cs="Times New Roman"/>
        </w:rPr>
        <w:t>H                 -5.68977100   -1.91324100   -2.34070200</w:t>
      </w:r>
    </w:p>
    <w:p w:rsidR="00CB4FDA" w:rsidRPr="00334474" w:rsidRDefault="00CB4FDA" w:rsidP="00CB4FDA">
      <w:pPr>
        <w:rPr>
          <w:rFonts w:ascii="Times New Roman" w:hAnsi="Times New Roman" w:cs="Times New Roman"/>
        </w:rPr>
      </w:pPr>
      <w:r w:rsidRPr="00334474">
        <w:rPr>
          <w:rFonts w:ascii="Times New Roman" w:hAnsi="Times New Roman" w:cs="Times New Roman"/>
        </w:rPr>
        <w:t>C                 -5.69196800    1.56600100   -0.61975300</w:t>
      </w:r>
    </w:p>
    <w:p w:rsidR="00CB4FDA" w:rsidRPr="00334474" w:rsidRDefault="00CB4FDA" w:rsidP="00CB4FDA">
      <w:pPr>
        <w:rPr>
          <w:rFonts w:ascii="Times New Roman" w:hAnsi="Times New Roman" w:cs="Times New Roman"/>
        </w:rPr>
      </w:pPr>
      <w:r w:rsidRPr="00334474">
        <w:rPr>
          <w:rFonts w:ascii="Times New Roman" w:hAnsi="Times New Roman" w:cs="Times New Roman"/>
        </w:rPr>
        <w:t>H                 -4.01246900    0.81302000    0.52010100</w:t>
      </w:r>
    </w:p>
    <w:p w:rsidR="00CB4FDA" w:rsidRPr="00334474" w:rsidRDefault="00CB4FDA" w:rsidP="00CB4FDA">
      <w:pPr>
        <w:rPr>
          <w:rFonts w:ascii="Times New Roman" w:hAnsi="Times New Roman" w:cs="Times New Roman"/>
        </w:rPr>
      </w:pPr>
      <w:r w:rsidRPr="00334474">
        <w:rPr>
          <w:rFonts w:ascii="Times New Roman" w:hAnsi="Times New Roman" w:cs="Times New Roman"/>
        </w:rPr>
        <w:t>C                 -6.64508100    1.28241200   -1.60284100</w:t>
      </w:r>
    </w:p>
    <w:p w:rsidR="00CB4FDA" w:rsidRPr="00334474" w:rsidRDefault="00CB4FDA" w:rsidP="00CB4FDA">
      <w:pPr>
        <w:rPr>
          <w:rFonts w:ascii="Times New Roman" w:hAnsi="Times New Roman" w:cs="Times New Roman"/>
        </w:rPr>
      </w:pPr>
      <w:r w:rsidRPr="00334474">
        <w:rPr>
          <w:rFonts w:ascii="Times New Roman" w:hAnsi="Times New Roman" w:cs="Times New Roman"/>
        </w:rPr>
        <w:t>H                 -7.38622300   -0.20145300   -2.98287900</w:t>
      </w:r>
    </w:p>
    <w:p w:rsidR="00CB4FDA" w:rsidRPr="00334474" w:rsidRDefault="00CB4FDA" w:rsidP="00CB4FDA">
      <w:pPr>
        <w:rPr>
          <w:rFonts w:ascii="Times New Roman" w:hAnsi="Times New Roman" w:cs="Times New Roman"/>
        </w:rPr>
      </w:pPr>
      <w:r w:rsidRPr="00334474">
        <w:rPr>
          <w:rFonts w:ascii="Times New Roman" w:hAnsi="Times New Roman" w:cs="Times New Roman"/>
        </w:rPr>
        <w:t>H                 -5.67229100    2.54078400   -0.14127300</w:t>
      </w:r>
    </w:p>
    <w:p w:rsidR="00CB4FDA" w:rsidRPr="00334474" w:rsidRDefault="00CB4FDA" w:rsidP="00CB4FDA">
      <w:pPr>
        <w:rPr>
          <w:rFonts w:ascii="Times New Roman" w:hAnsi="Times New Roman" w:cs="Times New Roman"/>
        </w:rPr>
      </w:pPr>
      <w:r w:rsidRPr="00334474">
        <w:rPr>
          <w:rFonts w:ascii="Times New Roman" w:hAnsi="Times New Roman" w:cs="Times New Roman"/>
        </w:rPr>
        <w:t>H                 -7.37871400    2.03155300   -1.88545200</w:t>
      </w:r>
    </w:p>
    <w:p w:rsidR="00CB4FDA" w:rsidRPr="00334474" w:rsidRDefault="00CB4FDA" w:rsidP="00CB4FDA">
      <w:pPr>
        <w:rPr>
          <w:rFonts w:ascii="Times New Roman" w:hAnsi="Times New Roman" w:cs="Times New Roman"/>
        </w:rPr>
      </w:pPr>
      <w:r w:rsidRPr="00334474">
        <w:rPr>
          <w:rFonts w:ascii="Times New Roman" w:hAnsi="Times New Roman" w:cs="Times New Roman"/>
        </w:rPr>
        <w:t>C                  2.55521000   -2.18740900    2.81797000</w:t>
      </w:r>
    </w:p>
    <w:p w:rsidR="00CB4FDA" w:rsidRPr="00334474" w:rsidRDefault="00CB4FDA" w:rsidP="00CB4FDA">
      <w:pPr>
        <w:rPr>
          <w:rFonts w:ascii="Times New Roman" w:hAnsi="Times New Roman" w:cs="Times New Roman"/>
        </w:rPr>
      </w:pPr>
      <w:r w:rsidRPr="00334474">
        <w:rPr>
          <w:rFonts w:ascii="Times New Roman" w:hAnsi="Times New Roman" w:cs="Times New Roman"/>
        </w:rPr>
        <w:t>C                  3.21031400   -1.88417700    1.66128900</w:t>
      </w:r>
    </w:p>
    <w:p w:rsidR="00CB4FDA" w:rsidRPr="00334474" w:rsidRDefault="00CB4FDA" w:rsidP="00CB4FDA">
      <w:pPr>
        <w:rPr>
          <w:rFonts w:ascii="Times New Roman" w:hAnsi="Times New Roman" w:cs="Times New Roman"/>
        </w:rPr>
      </w:pPr>
      <w:r w:rsidRPr="00334474">
        <w:rPr>
          <w:rFonts w:ascii="Times New Roman" w:hAnsi="Times New Roman" w:cs="Times New Roman"/>
        </w:rPr>
        <w:t>C                  1.37226300   -2.99291600    1.13463200</w:t>
      </w:r>
    </w:p>
    <w:p w:rsidR="00CB4FDA" w:rsidRPr="00334474" w:rsidRDefault="00CB4FDA" w:rsidP="00CB4FDA">
      <w:pPr>
        <w:rPr>
          <w:rFonts w:ascii="Times New Roman" w:hAnsi="Times New Roman" w:cs="Times New Roman"/>
        </w:rPr>
      </w:pPr>
      <w:r w:rsidRPr="00334474">
        <w:rPr>
          <w:rFonts w:ascii="Times New Roman" w:hAnsi="Times New Roman" w:cs="Times New Roman"/>
        </w:rPr>
        <w:t>N                  1.41287500   -2.88427900    2.46770400</w:t>
      </w:r>
    </w:p>
    <w:p w:rsidR="00CB4FDA" w:rsidRPr="00334474" w:rsidRDefault="00CB4FDA" w:rsidP="00CB4FDA">
      <w:pPr>
        <w:rPr>
          <w:rFonts w:ascii="Times New Roman" w:hAnsi="Times New Roman" w:cs="Times New Roman"/>
        </w:rPr>
      </w:pPr>
      <w:r w:rsidRPr="00334474">
        <w:rPr>
          <w:rFonts w:ascii="Times New Roman" w:hAnsi="Times New Roman" w:cs="Times New Roman"/>
        </w:rPr>
        <w:t>H                  2.79263300   -1.95964700    3.84450200</w:t>
      </w:r>
    </w:p>
    <w:p w:rsidR="00CB4FDA" w:rsidRPr="00334474" w:rsidRDefault="00CB4FDA" w:rsidP="00CB4FDA">
      <w:pPr>
        <w:rPr>
          <w:rFonts w:ascii="Times New Roman" w:hAnsi="Times New Roman" w:cs="Times New Roman"/>
        </w:rPr>
      </w:pPr>
      <w:r w:rsidRPr="00334474">
        <w:rPr>
          <w:rFonts w:ascii="Times New Roman" w:hAnsi="Times New Roman" w:cs="Times New Roman"/>
        </w:rPr>
        <w:lastRenderedPageBreak/>
        <w:t>H                  4.11700600   -1.32847200    1.48214100</w:t>
      </w:r>
    </w:p>
    <w:p w:rsidR="00CB4FDA" w:rsidRPr="00334474" w:rsidRDefault="00CB4FDA" w:rsidP="00CB4FDA">
      <w:pPr>
        <w:rPr>
          <w:rFonts w:ascii="Times New Roman" w:hAnsi="Times New Roman" w:cs="Times New Roman"/>
        </w:rPr>
      </w:pPr>
      <w:r w:rsidRPr="00334474">
        <w:rPr>
          <w:rFonts w:ascii="Times New Roman" w:hAnsi="Times New Roman" w:cs="Times New Roman"/>
        </w:rPr>
        <w:t>H                  0.56718700   -3.45959900    0.57908000</w:t>
      </w:r>
    </w:p>
    <w:p w:rsidR="00CB4FDA" w:rsidRPr="00334474" w:rsidRDefault="00CB4FDA" w:rsidP="00CB4FDA">
      <w:pPr>
        <w:rPr>
          <w:rFonts w:ascii="Times New Roman" w:hAnsi="Times New Roman" w:cs="Times New Roman"/>
        </w:rPr>
      </w:pPr>
      <w:r w:rsidRPr="00334474">
        <w:rPr>
          <w:rFonts w:ascii="Times New Roman" w:hAnsi="Times New Roman" w:cs="Times New Roman"/>
        </w:rPr>
        <w:t>N                  2.45468500   -2.39613100    0.62220300</w:t>
      </w:r>
    </w:p>
    <w:p w:rsidR="00CB4FDA" w:rsidRPr="00334474" w:rsidRDefault="00CB4FDA" w:rsidP="00CB4FDA">
      <w:pPr>
        <w:rPr>
          <w:rFonts w:ascii="Times New Roman" w:hAnsi="Times New Roman" w:cs="Times New Roman"/>
        </w:rPr>
      </w:pPr>
      <w:r w:rsidRPr="00334474">
        <w:rPr>
          <w:rFonts w:ascii="Times New Roman" w:hAnsi="Times New Roman" w:cs="Times New Roman"/>
        </w:rPr>
        <w:t>C                  0.37377600   -3.36361000    3.38761200</w:t>
      </w:r>
    </w:p>
    <w:p w:rsidR="00CB4FDA" w:rsidRPr="00334474" w:rsidRDefault="00CB4FDA" w:rsidP="00CB4FDA">
      <w:pPr>
        <w:rPr>
          <w:rFonts w:ascii="Times New Roman" w:hAnsi="Times New Roman" w:cs="Times New Roman"/>
        </w:rPr>
      </w:pPr>
      <w:r w:rsidRPr="00334474">
        <w:rPr>
          <w:rFonts w:ascii="Times New Roman" w:hAnsi="Times New Roman" w:cs="Times New Roman"/>
        </w:rPr>
        <w:t>H                  0.83656900   -3.98351200    4.15802500</w:t>
      </w:r>
    </w:p>
    <w:p w:rsidR="00CB4FDA" w:rsidRPr="00334474" w:rsidRDefault="00CB4FDA" w:rsidP="00CB4FDA">
      <w:pPr>
        <w:rPr>
          <w:rFonts w:ascii="Times New Roman" w:hAnsi="Times New Roman" w:cs="Times New Roman"/>
        </w:rPr>
      </w:pPr>
      <w:r w:rsidRPr="00334474">
        <w:rPr>
          <w:rFonts w:ascii="Times New Roman" w:hAnsi="Times New Roman" w:cs="Times New Roman"/>
        </w:rPr>
        <w:t>H                 -0.13980300   -2.50836100    3.82869700</w:t>
      </w:r>
    </w:p>
    <w:p w:rsidR="00CB4FDA" w:rsidRPr="00334474" w:rsidRDefault="00CB4FDA" w:rsidP="00CB4FDA">
      <w:pPr>
        <w:rPr>
          <w:rFonts w:ascii="Times New Roman" w:hAnsi="Times New Roman" w:cs="Times New Roman"/>
        </w:rPr>
      </w:pPr>
      <w:r w:rsidRPr="00334474">
        <w:rPr>
          <w:rFonts w:ascii="Times New Roman" w:hAnsi="Times New Roman" w:cs="Times New Roman"/>
        </w:rPr>
        <w:t>H                 -0.35132900   -3.94408900    2.81776500</w:t>
      </w:r>
    </w:p>
    <w:p w:rsidR="00CB4FDA" w:rsidRPr="00334474" w:rsidRDefault="00CB4FDA" w:rsidP="00CB4FDA">
      <w:pPr>
        <w:rPr>
          <w:rFonts w:ascii="Times New Roman" w:hAnsi="Times New Roman" w:cs="Times New Roman"/>
        </w:rPr>
      </w:pPr>
      <w:r w:rsidRPr="00334474">
        <w:rPr>
          <w:rFonts w:ascii="Times New Roman" w:hAnsi="Times New Roman" w:cs="Times New Roman"/>
        </w:rPr>
        <w:t>C                  2.78230800   -2.32711100   -0.81607000</w:t>
      </w:r>
    </w:p>
    <w:p w:rsidR="00CB4FDA" w:rsidRPr="00334474" w:rsidRDefault="00CB4FDA" w:rsidP="00CB4FDA">
      <w:pPr>
        <w:rPr>
          <w:rFonts w:ascii="Times New Roman" w:hAnsi="Times New Roman" w:cs="Times New Roman"/>
        </w:rPr>
      </w:pPr>
      <w:r w:rsidRPr="00334474">
        <w:rPr>
          <w:rFonts w:ascii="Times New Roman" w:hAnsi="Times New Roman" w:cs="Times New Roman"/>
        </w:rPr>
        <w:t>H                  1.83130500   -2.26311900   -1.34999500</w:t>
      </w:r>
    </w:p>
    <w:p w:rsidR="00CB4FDA" w:rsidRPr="00334474" w:rsidRDefault="00CB4FDA" w:rsidP="00CB4FDA">
      <w:pPr>
        <w:rPr>
          <w:rFonts w:ascii="Times New Roman" w:hAnsi="Times New Roman" w:cs="Times New Roman"/>
        </w:rPr>
      </w:pPr>
      <w:r w:rsidRPr="00334474">
        <w:rPr>
          <w:rFonts w:ascii="Times New Roman" w:hAnsi="Times New Roman" w:cs="Times New Roman"/>
        </w:rPr>
        <w:t>H                  3.31193600   -1.38386100   -0.96850500</w:t>
      </w:r>
    </w:p>
    <w:p w:rsidR="00CB4FDA" w:rsidRPr="00334474" w:rsidRDefault="00CB4FDA" w:rsidP="00CB4FDA">
      <w:pPr>
        <w:rPr>
          <w:rFonts w:ascii="Times New Roman" w:hAnsi="Times New Roman" w:cs="Times New Roman"/>
        </w:rPr>
      </w:pPr>
      <w:r w:rsidRPr="00334474">
        <w:rPr>
          <w:rFonts w:ascii="Times New Roman" w:hAnsi="Times New Roman" w:cs="Times New Roman"/>
        </w:rPr>
        <w:t>C                  3.62232700   -3.52046300   -1.28069800</w:t>
      </w:r>
    </w:p>
    <w:p w:rsidR="00CB4FDA" w:rsidRPr="00334474" w:rsidRDefault="00CB4FDA" w:rsidP="00CB4FDA">
      <w:pPr>
        <w:rPr>
          <w:rFonts w:ascii="Times New Roman" w:hAnsi="Times New Roman" w:cs="Times New Roman"/>
        </w:rPr>
      </w:pPr>
      <w:r w:rsidRPr="00334474">
        <w:rPr>
          <w:rFonts w:ascii="Times New Roman" w:hAnsi="Times New Roman" w:cs="Times New Roman"/>
        </w:rPr>
        <w:t>H                  4.54901800   -3.56778000   -0.69365400</w:t>
      </w:r>
    </w:p>
    <w:p w:rsidR="00CB4FDA" w:rsidRPr="00334474" w:rsidRDefault="00CB4FDA" w:rsidP="00CB4FDA">
      <w:pPr>
        <w:rPr>
          <w:rFonts w:ascii="Times New Roman" w:hAnsi="Times New Roman" w:cs="Times New Roman"/>
        </w:rPr>
      </w:pPr>
      <w:r w:rsidRPr="00334474">
        <w:rPr>
          <w:rFonts w:ascii="Times New Roman" w:hAnsi="Times New Roman" w:cs="Times New Roman"/>
        </w:rPr>
        <w:t>H                  3.07334900   -4.44985900   -1.08089900</w:t>
      </w:r>
    </w:p>
    <w:p w:rsidR="00CB4FDA" w:rsidRPr="00334474" w:rsidRDefault="00CB4FDA" w:rsidP="00CB4FDA">
      <w:pPr>
        <w:rPr>
          <w:rFonts w:ascii="Times New Roman" w:hAnsi="Times New Roman" w:cs="Times New Roman"/>
        </w:rPr>
      </w:pPr>
      <w:r w:rsidRPr="00334474">
        <w:rPr>
          <w:rFonts w:ascii="Times New Roman" w:hAnsi="Times New Roman" w:cs="Times New Roman"/>
        </w:rPr>
        <w:t>C                  3.95754600   -3.42786600   -2.77561600</w:t>
      </w:r>
    </w:p>
    <w:p w:rsidR="00CB4FDA" w:rsidRPr="00334474" w:rsidRDefault="00CB4FDA" w:rsidP="00CB4FDA">
      <w:pPr>
        <w:rPr>
          <w:rFonts w:ascii="Times New Roman" w:hAnsi="Times New Roman" w:cs="Times New Roman"/>
        </w:rPr>
      </w:pPr>
      <w:r w:rsidRPr="00334474">
        <w:rPr>
          <w:rFonts w:ascii="Times New Roman" w:hAnsi="Times New Roman" w:cs="Times New Roman"/>
        </w:rPr>
        <w:t>H                  3.02528600   -3.36981900   -3.35178300</w:t>
      </w:r>
    </w:p>
    <w:p w:rsidR="00CB4FDA" w:rsidRPr="00334474" w:rsidRDefault="00CB4FDA" w:rsidP="00CB4FDA">
      <w:pPr>
        <w:rPr>
          <w:rFonts w:ascii="Times New Roman" w:hAnsi="Times New Roman" w:cs="Times New Roman"/>
        </w:rPr>
      </w:pPr>
      <w:r w:rsidRPr="00334474">
        <w:rPr>
          <w:rFonts w:ascii="Times New Roman" w:hAnsi="Times New Roman" w:cs="Times New Roman"/>
        </w:rPr>
        <w:t>H                  4.49696500   -2.49146500   -2.96885300</w:t>
      </w:r>
    </w:p>
    <w:p w:rsidR="00CB4FDA" w:rsidRPr="00334474" w:rsidRDefault="00CB4FDA" w:rsidP="00CB4FDA">
      <w:pPr>
        <w:rPr>
          <w:rFonts w:ascii="Times New Roman" w:hAnsi="Times New Roman" w:cs="Times New Roman"/>
        </w:rPr>
      </w:pPr>
      <w:r w:rsidRPr="00334474">
        <w:rPr>
          <w:rFonts w:ascii="Times New Roman" w:hAnsi="Times New Roman" w:cs="Times New Roman"/>
        </w:rPr>
        <w:t>C                  4.79317500   -4.61366900   -3.26736500</w:t>
      </w:r>
    </w:p>
    <w:p w:rsidR="00CB4FDA" w:rsidRPr="00334474" w:rsidRDefault="00CB4FDA" w:rsidP="00CB4FDA">
      <w:pPr>
        <w:rPr>
          <w:rFonts w:ascii="Times New Roman" w:hAnsi="Times New Roman" w:cs="Times New Roman"/>
        </w:rPr>
      </w:pPr>
      <w:r w:rsidRPr="00334474">
        <w:rPr>
          <w:rFonts w:ascii="Times New Roman" w:hAnsi="Times New Roman" w:cs="Times New Roman"/>
        </w:rPr>
        <w:t>H                  4.26331300   -5.56105500   -3.11915800</w:t>
      </w:r>
    </w:p>
    <w:p w:rsidR="00CB4FDA" w:rsidRPr="00334474" w:rsidRDefault="00CB4FDA" w:rsidP="00CB4FDA">
      <w:pPr>
        <w:rPr>
          <w:rFonts w:ascii="Times New Roman" w:hAnsi="Times New Roman" w:cs="Times New Roman"/>
        </w:rPr>
      </w:pPr>
      <w:r w:rsidRPr="00334474">
        <w:rPr>
          <w:rFonts w:ascii="Times New Roman" w:hAnsi="Times New Roman" w:cs="Times New Roman"/>
        </w:rPr>
        <w:t>H                  5.01666200   -4.52131400   -4.33438300</w:t>
      </w:r>
    </w:p>
    <w:p w:rsidR="00CB4FDA" w:rsidRPr="00334474" w:rsidRDefault="00CB4FDA" w:rsidP="00CB4FDA">
      <w:pPr>
        <w:rPr>
          <w:rFonts w:ascii="Times New Roman" w:hAnsi="Times New Roman" w:cs="Times New Roman"/>
        </w:rPr>
      </w:pPr>
      <w:r w:rsidRPr="00334474">
        <w:rPr>
          <w:rFonts w:ascii="Times New Roman" w:hAnsi="Times New Roman" w:cs="Times New Roman"/>
        </w:rPr>
        <w:t>H                  5.74685000   -4.67780000   -2.73154400</w:t>
      </w:r>
    </w:p>
    <w:p w:rsidR="00CB4FDA" w:rsidRPr="00334474" w:rsidRDefault="00CB4FDA" w:rsidP="00CB4FDA">
      <w:pPr>
        <w:rPr>
          <w:rFonts w:ascii="Times New Roman" w:hAnsi="Times New Roman" w:cs="Times New Roman"/>
        </w:rPr>
      </w:pPr>
      <w:r w:rsidRPr="00334474">
        <w:rPr>
          <w:rFonts w:ascii="Times New Roman" w:hAnsi="Times New Roman" w:cs="Times New Roman"/>
        </w:rPr>
        <w:t>C                  5.94743800    4.71285500   -1.39314600</w:t>
      </w:r>
    </w:p>
    <w:p w:rsidR="00CB4FDA" w:rsidRPr="00334474" w:rsidRDefault="00CB4FDA" w:rsidP="00CB4FDA">
      <w:pPr>
        <w:rPr>
          <w:rFonts w:ascii="Times New Roman" w:hAnsi="Times New Roman" w:cs="Times New Roman"/>
        </w:rPr>
      </w:pPr>
      <w:r w:rsidRPr="00334474">
        <w:rPr>
          <w:rFonts w:ascii="Times New Roman" w:hAnsi="Times New Roman" w:cs="Times New Roman"/>
        </w:rPr>
        <w:t>H                  5.57277500    5.73563800   -1.49176900</w:t>
      </w:r>
    </w:p>
    <w:p w:rsidR="00CB4FDA" w:rsidRPr="00334474" w:rsidRDefault="00CB4FDA" w:rsidP="00CB4FDA">
      <w:pPr>
        <w:rPr>
          <w:rFonts w:ascii="Times New Roman" w:hAnsi="Times New Roman" w:cs="Times New Roman"/>
        </w:rPr>
      </w:pPr>
      <w:r w:rsidRPr="00334474">
        <w:rPr>
          <w:rFonts w:ascii="Times New Roman" w:hAnsi="Times New Roman" w:cs="Times New Roman"/>
        </w:rPr>
        <w:t>H                  6.89491500    4.64591000   -1.94913600</w:t>
      </w:r>
    </w:p>
    <w:p w:rsidR="00CB4FDA" w:rsidRPr="00334474" w:rsidRDefault="00CB4FDA" w:rsidP="00CB4FDA">
      <w:pPr>
        <w:rPr>
          <w:rFonts w:ascii="Times New Roman" w:hAnsi="Times New Roman" w:cs="Times New Roman"/>
        </w:rPr>
      </w:pPr>
      <w:r w:rsidRPr="00334474">
        <w:rPr>
          <w:rFonts w:ascii="Times New Roman" w:hAnsi="Times New Roman" w:cs="Times New Roman"/>
        </w:rPr>
        <w:t>H                  6.14950700    4.52222000   -0.32996600</w:t>
      </w:r>
    </w:p>
    <w:p w:rsidR="00CB4FDA" w:rsidRPr="00334474" w:rsidRDefault="00CB4FDA" w:rsidP="00CB4FDA">
      <w:pPr>
        <w:rPr>
          <w:rFonts w:ascii="Times New Roman" w:hAnsi="Times New Roman" w:cs="Times New Roman"/>
        </w:rPr>
      </w:pPr>
      <w:r w:rsidRPr="00334474">
        <w:rPr>
          <w:rFonts w:ascii="Times New Roman" w:hAnsi="Times New Roman" w:cs="Times New Roman"/>
        </w:rPr>
        <w:t>O                  4.94671700    3.85295200   -1.91574800</w:t>
      </w:r>
    </w:p>
    <w:p w:rsidR="00CD1896" w:rsidRPr="00334474" w:rsidRDefault="00CB4FDA" w:rsidP="00CB4FDA">
      <w:pPr>
        <w:rPr>
          <w:rFonts w:ascii="Times New Roman" w:hAnsi="Times New Roman" w:cs="Times New Roman"/>
        </w:rPr>
      </w:pPr>
      <w:r w:rsidRPr="00334474">
        <w:rPr>
          <w:rFonts w:ascii="Times New Roman" w:hAnsi="Times New Roman" w:cs="Times New Roman"/>
        </w:rPr>
        <w:t>H                  5.26798400    2.94506600   -1.83982900</w:t>
      </w:r>
    </w:p>
    <w:p w:rsidR="004921AB" w:rsidRPr="00334474" w:rsidRDefault="004921AB" w:rsidP="00CB4FDA">
      <w:pPr>
        <w:rPr>
          <w:rFonts w:ascii="Times New Roman" w:hAnsi="Times New Roman" w:cs="Times New Roman"/>
        </w:rPr>
      </w:pPr>
    </w:p>
    <w:p w:rsidR="004921AB" w:rsidRPr="00334474" w:rsidRDefault="004921AB" w:rsidP="004921AB">
      <w:pPr>
        <w:rPr>
          <w:rFonts w:ascii="Times New Roman" w:hAnsi="Times New Roman" w:cs="Times New Roman"/>
          <w:b/>
          <w:sz w:val="22"/>
        </w:rPr>
      </w:pPr>
      <w:r w:rsidRPr="00334474">
        <w:rPr>
          <w:rFonts w:ascii="Times New Roman" w:hAnsi="Times New Roman" w:cs="Times New Roman"/>
          <w:b/>
          <w:sz w:val="22"/>
        </w:rPr>
        <w:t>a-ts2</w:t>
      </w:r>
    </w:p>
    <w:p w:rsidR="004921AB" w:rsidRPr="00334474" w:rsidRDefault="004921AB" w:rsidP="004921AB">
      <w:pPr>
        <w:rPr>
          <w:rFonts w:ascii="Times New Roman" w:hAnsi="Times New Roman" w:cs="Times New Roman"/>
          <w:sz w:val="22"/>
        </w:rPr>
      </w:pPr>
      <w:r w:rsidRPr="00334474">
        <w:rPr>
          <w:rFonts w:ascii="Times New Roman" w:hAnsi="Times New Roman" w:cs="Times New Roman"/>
          <w:sz w:val="22"/>
        </w:rPr>
        <w:t>SCF energy in gas phase: -3307.92754509 a.u.</w:t>
      </w:r>
    </w:p>
    <w:p w:rsidR="004921AB" w:rsidRPr="00334474" w:rsidRDefault="004921AB" w:rsidP="00CB4FDA">
      <w:pPr>
        <w:rPr>
          <w:rFonts w:ascii="Times New Roman" w:hAnsi="Times New Roman" w:cs="Times New Roman"/>
        </w:rPr>
      </w:pPr>
    </w:p>
    <w:p w:rsidR="004921AB" w:rsidRPr="00334474" w:rsidRDefault="004921AB" w:rsidP="004921AB">
      <w:pPr>
        <w:rPr>
          <w:rFonts w:ascii="Times New Roman" w:hAnsi="Times New Roman" w:cs="Times New Roman"/>
        </w:rPr>
      </w:pPr>
      <w:r w:rsidRPr="00334474">
        <w:rPr>
          <w:rFonts w:ascii="Times New Roman" w:hAnsi="Times New Roman" w:cs="Times New Roman"/>
        </w:rPr>
        <w:t>Fe                -2.51989600   -1.57254000    0.09466600</w:t>
      </w:r>
    </w:p>
    <w:p w:rsidR="004921AB" w:rsidRPr="00334474" w:rsidRDefault="004921AB" w:rsidP="004921AB">
      <w:pPr>
        <w:rPr>
          <w:rFonts w:ascii="Times New Roman" w:hAnsi="Times New Roman" w:cs="Times New Roman"/>
        </w:rPr>
      </w:pPr>
      <w:r w:rsidRPr="00334474">
        <w:rPr>
          <w:rFonts w:ascii="Times New Roman" w:hAnsi="Times New Roman" w:cs="Times New Roman"/>
        </w:rPr>
        <w:t>Cl                -2.21423300   -3.81350500    0.35894100</w:t>
      </w:r>
    </w:p>
    <w:p w:rsidR="004921AB" w:rsidRPr="00334474" w:rsidRDefault="004921AB" w:rsidP="004921AB">
      <w:pPr>
        <w:rPr>
          <w:rFonts w:ascii="Times New Roman" w:hAnsi="Times New Roman" w:cs="Times New Roman"/>
        </w:rPr>
      </w:pPr>
      <w:r w:rsidRPr="00334474">
        <w:rPr>
          <w:rFonts w:ascii="Times New Roman" w:hAnsi="Times New Roman" w:cs="Times New Roman"/>
        </w:rPr>
        <w:t>Cl                -0.83761800   -0.78479800   -1.22990700</w:t>
      </w:r>
    </w:p>
    <w:p w:rsidR="004921AB" w:rsidRPr="00334474" w:rsidRDefault="004921AB" w:rsidP="004921AB">
      <w:pPr>
        <w:rPr>
          <w:rFonts w:ascii="Times New Roman" w:hAnsi="Times New Roman" w:cs="Times New Roman"/>
        </w:rPr>
      </w:pPr>
      <w:r w:rsidRPr="00334474">
        <w:rPr>
          <w:rFonts w:ascii="Times New Roman" w:hAnsi="Times New Roman" w:cs="Times New Roman"/>
        </w:rPr>
        <w:t>Cl                 5.06850300    0.35263100    0.20244000</w:t>
      </w:r>
    </w:p>
    <w:p w:rsidR="004921AB" w:rsidRPr="00334474" w:rsidRDefault="004921AB" w:rsidP="004921AB">
      <w:pPr>
        <w:rPr>
          <w:rFonts w:ascii="Times New Roman" w:hAnsi="Times New Roman" w:cs="Times New Roman"/>
        </w:rPr>
      </w:pPr>
      <w:r w:rsidRPr="00334474">
        <w:rPr>
          <w:rFonts w:ascii="Times New Roman" w:hAnsi="Times New Roman" w:cs="Times New Roman"/>
        </w:rPr>
        <w:t>Cl                -2.30510700   -0.55126700    2.10372300</w:t>
      </w:r>
    </w:p>
    <w:p w:rsidR="004921AB" w:rsidRPr="00334474" w:rsidRDefault="004921AB" w:rsidP="004921AB">
      <w:pPr>
        <w:rPr>
          <w:rFonts w:ascii="Times New Roman" w:hAnsi="Times New Roman" w:cs="Times New Roman"/>
        </w:rPr>
      </w:pPr>
      <w:r w:rsidRPr="00334474">
        <w:rPr>
          <w:rFonts w:ascii="Times New Roman" w:hAnsi="Times New Roman" w:cs="Times New Roman"/>
        </w:rPr>
        <w:t>C                 -1.32729700    2.90855500    0.00089300</w:t>
      </w:r>
    </w:p>
    <w:p w:rsidR="004921AB" w:rsidRPr="00334474" w:rsidRDefault="004921AB" w:rsidP="004921AB">
      <w:pPr>
        <w:rPr>
          <w:rFonts w:ascii="Times New Roman" w:hAnsi="Times New Roman" w:cs="Times New Roman"/>
        </w:rPr>
      </w:pPr>
      <w:r w:rsidRPr="00334474">
        <w:rPr>
          <w:rFonts w:ascii="Times New Roman" w:hAnsi="Times New Roman" w:cs="Times New Roman"/>
        </w:rPr>
        <w:t>C                  0.04574500    2.78332300   -0.08145900</w:t>
      </w:r>
    </w:p>
    <w:p w:rsidR="004921AB" w:rsidRPr="00334474" w:rsidRDefault="004921AB" w:rsidP="004921AB">
      <w:pPr>
        <w:rPr>
          <w:rFonts w:ascii="Times New Roman" w:hAnsi="Times New Roman" w:cs="Times New Roman"/>
        </w:rPr>
      </w:pPr>
      <w:r w:rsidRPr="00334474">
        <w:rPr>
          <w:rFonts w:ascii="Times New Roman" w:hAnsi="Times New Roman" w:cs="Times New Roman"/>
        </w:rPr>
        <w:t>C                  0.90369800    3.65297500    0.63455600</w:t>
      </w:r>
    </w:p>
    <w:p w:rsidR="004921AB" w:rsidRPr="00334474" w:rsidRDefault="004921AB" w:rsidP="004921AB">
      <w:pPr>
        <w:rPr>
          <w:rFonts w:ascii="Times New Roman" w:hAnsi="Times New Roman" w:cs="Times New Roman"/>
        </w:rPr>
      </w:pPr>
      <w:r w:rsidRPr="00334474">
        <w:rPr>
          <w:rFonts w:ascii="Times New Roman" w:hAnsi="Times New Roman" w:cs="Times New Roman"/>
        </w:rPr>
        <w:t>C                  0.31610000    4.64691100    1.44600500</w:t>
      </w:r>
    </w:p>
    <w:p w:rsidR="004921AB" w:rsidRPr="00334474" w:rsidRDefault="004921AB" w:rsidP="004921AB">
      <w:pPr>
        <w:rPr>
          <w:rFonts w:ascii="Times New Roman" w:hAnsi="Times New Roman" w:cs="Times New Roman"/>
        </w:rPr>
      </w:pPr>
      <w:r w:rsidRPr="00334474">
        <w:rPr>
          <w:rFonts w:ascii="Times New Roman" w:hAnsi="Times New Roman" w:cs="Times New Roman"/>
        </w:rPr>
        <w:t>C                 -1.06079800    4.77848200    1.53956400</w:t>
      </w:r>
    </w:p>
    <w:p w:rsidR="004921AB" w:rsidRPr="00334474" w:rsidRDefault="004921AB" w:rsidP="004921AB">
      <w:pPr>
        <w:rPr>
          <w:rFonts w:ascii="Times New Roman" w:hAnsi="Times New Roman" w:cs="Times New Roman"/>
        </w:rPr>
      </w:pPr>
      <w:r w:rsidRPr="00334474">
        <w:rPr>
          <w:rFonts w:ascii="Times New Roman" w:hAnsi="Times New Roman" w:cs="Times New Roman"/>
        </w:rPr>
        <w:t>C                 -1.88908000    3.90776500    0.81530200</w:t>
      </w:r>
    </w:p>
    <w:p w:rsidR="004921AB" w:rsidRPr="00334474" w:rsidRDefault="004921AB" w:rsidP="004921AB">
      <w:pPr>
        <w:rPr>
          <w:rFonts w:ascii="Times New Roman" w:hAnsi="Times New Roman" w:cs="Times New Roman"/>
        </w:rPr>
      </w:pPr>
      <w:r w:rsidRPr="00334474">
        <w:rPr>
          <w:rFonts w:ascii="Times New Roman" w:hAnsi="Times New Roman" w:cs="Times New Roman"/>
        </w:rPr>
        <w:t>H                 -1.98127500    2.23399600   -0.53914000</w:t>
      </w:r>
    </w:p>
    <w:p w:rsidR="004921AB" w:rsidRPr="00334474" w:rsidRDefault="004921AB" w:rsidP="004921AB">
      <w:pPr>
        <w:rPr>
          <w:rFonts w:ascii="Times New Roman" w:hAnsi="Times New Roman" w:cs="Times New Roman"/>
        </w:rPr>
      </w:pPr>
      <w:r w:rsidRPr="00334474">
        <w:rPr>
          <w:rFonts w:ascii="Times New Roman" w:hAnsi="Times New Roman" w:cs="Times New Roman"/>
        </w:rPr>
        <w:t>H                  0.44936900    1.98451100   -0.69451600</w:t>
      </w:r>
    </w:p>
    <w:p w:rsidR="004921AB" w:rsidRPr="00334474" w:rsidRDefault="004921AB" w:rsidP="004921AB">
      <w:pPr>
        <w:rPr>
          <w:rFonts w:ascii="Times New Roman" w:hAnsi="Times New Roman" w:cs="Times New Roman"/>
        </w:rPr>
      </w:pPr>
      <w:r w:rsidRPr="00334474">
        <w:rPr>
          <w:rFonts w:ascii="Times New Roman" w:hAnsi="Times New Roman" w:cs="Times New Roman"/>
        </w:rPr>
        <w:t>H                  0.95532600    5.32310000    2.00745500</w:t>
      </w:r>
    </w:p>
    <w:p w:rsidR="004921AB" w:rsidRPr="00334474" w:rsidRDefault="004921AB" w:rsidP="004921AB">
      <w:pPr>
        <w:rPr>
          <w:rFonts w:ascii="Times New Roman" w:hAnsi="Times New Roman" w:cs="Times New Roman"/>
        </w:rPr>
      </w:pPr>
      <w:r w:rsidRPr="00334474">
        <w:rPr>
          <w:rFonts w:ascii="Times New Roman" w:hAnsi="Times New Roman" w:cs="Times New Roman"/>
        </w:rPr>
        <w:lastRenderedPageBreak/>
        <w:t>H                 -1.49740500    5.54882300    2.17069000</w:t>
      </w:r>
    </w:p>
    <w:p w:rsidR="004921AB" w:rsidRPr="00334474" w:rsidRDefault="004921AB" w:rsidP="004921AB">
      <w:pPr>
        <w:rPr>
          <w:rFonts w:ascii="Times New Roman" w:hAnsi="Times New Roman" w:cs="Times New Roman"/>
        </w:rPr>
      </w:pPr>
      <w:r w:rsidRPr="00334474">
        <w:rPr>
          <w:rFonts w:ascii="Times New Roman" w:hAnsi="Times New Roman" w:cs="Times New Roman"/>
        </w:rPr>
        <w:t>O                 -3.24008700    3.98028300    0.86412100</w:t>
      </w:r>
    </w:p>
    <w:p w:rsidR="004921AB" w:rsidRPr="00334474" w:rsidRDefault="004921AB" w:rsidP="004921AB">
      <w:pPr>
        <w:rPr>
          <w:rFonts w:ascii="Times New Roman" w:hAnsi="Times New Roman" w:cs="Times New Roman"/>
        </w:rPr>
      </w:pPr>
      <w:r w:rsidRPr="00334474">
        <w:rPr>
          <w:rFonts w:ascii="Times New Roman" w:hAnsi="Times New Roman" w:cs="Times New Roman"/>
        </w:rPr>
        <w:t>H                 -3.51318900    4.66379200    1.49088800</w:t>
      </w:r>
    </w:p>
    <w:p w:rsidR="004921AB" w:rsidRPr="00334474" w:rsidRDefault="004921AB" w:rsidP="004921AB">
      <w:pPr>
        <w:rPr>
          <w:rFonts w:ascii="Times New Roman" w:hAnsi="Times New Roman" w:cs="Times New Roman"/>
        </w:rPr>
      </w:pPr>
      <w:r w:rsidRPr="00334474">
        <w:rPr>
          <w:rFonts w:ascii="Times New Roman" w:hAnsi="Times New Roman" w:cs="Times New Roman"/>
        </w:rPr>
        <w:t>C                  2.34287200    3.57874100    0.57810200</w:t>
      </w:r>
    </w:p>
    <w:p w:rsidR="004921AB" w:rsidRPr="00334474" w:rsidRDefault="004921AB" w:rsidP="004921AB">
      <w:pPr>
        <w:rPr>
          <w:rFonts w:ascii="Times New Roman" w:hAnsi="Times New Roman" w:cs="Times New Roman"/>
        </w:rPr>
      </w:pPr>
      <w:r w:rsidRPr="00334474">
        <w:rPr>
          <w:rFonts w:ascii="Times New Roman" w:hAnsi="Times New Roman" w:cs="Times New Roman"/>
        </w:rPr>
        <w:t>H                  2.87286800    4.28709700    1.21290200</w:t>
      </w:r>
    </w:p>
    <w:p w:rsidR="004921AB" w:rsidRPr="00334474" w:rsidRDefault="004921AB" w:rsidP="004921AB">
      <w:pPr>
        <w:rPr>
          <w:rFonts w:ascii="Times New Roman" w:hAnsi="Times New Roman" w:cs="Times New Roman"/>
        </w:rPr>
      </w:pPr>
      <w:r w:rsidRPr="00334474">
        <w:rPr>
          <w:rFonts w:ascii="Times New Roman" w:hAnsi="Times New Roman" w:cs="Times New Roman"/>
        </w:rPr>
        <w:t>C                  3.10060000    2.73539900   -0.18039900</w:t>
      </w:r>
    </w:p>
    <w:p w:rsidR="004921AB" w:rsidRPr="00334474" w:rsidRDefault="004921AB" w:rsidP="004921AB">
      <w:pPr>
        <w:rPr>
          <w:rFonts w:ascii="Times New Roman" w:hAnsi="Times New Roman" w:cs="Times New Roman"/>
        </w:rPr>
      </w:pPr>
      <w:r w:rsidRPr="00334474">
        <w:rPr>
          <w:rFonts w:ascii="Times New Roman" w:hAnsi="Times New Roman" w:cs="Times New Roman"/>
        </w:rPr>
        <w:t>H                  2.71246000    1.98333200   -0.84925300</w:t>
      </w:r>
    </w:p>
    <w:p w:rsidR="004921AB" w:rsidRPr="00334474" w:rsidRDefault="004921AB" w:rsidP="004921AB">
      <w:pPr>
        <w:rPr>
          <w:rFonts w:ascii="Times New Roman" w:hAnsi="Times New Roman" w:cs="Times New Roman"/>
        </w:rPr>
      </w:pPr>
      <w:r w:rsidRPr="00334474">
        <w:rPr>
          <w:rFonts w:ascii="Times New Roman" w:hAnsi="Times New Roman" w:cs="Times New Roman"/>
        </w:rPr>
        <w:t>C                  4.50872400    2.84990000   -0.06750400</w:t>
      </w:r>
    </w:p>
    <w:p w:rsidR="004921AB" w:rsidRPr="00334474" w:rsidRDefault="004921AB" w:rsidP="004921AB">
      <w:pPr>
        <w:rPr>
          <w:rFonts w:ascii="Times New Roman" w:hAnsi="Times New Roman" w:cs="Times New Roman"/>
        </w:rPr>
      </w:pPr>
      <w:r w:rsidRPr="00334474">
        <w:rPr>
          <w:rFonts w:ascii="Times New Roman" w:hAnsi="Times New Roman" w:cs="Times New Roman"/>
        </w:rPr>
        <w:t>O                  5.40004900    3.45716500    0.36920500</w:t>
      </w:r>
    </w:p>
    <w:p w:rsidR="004921AB" w:rsidRPr="00334474" w:rsidRDefault="004921AB" w:rsidP="004921AB">
      <w:pPr>
        <w:rPr>
          <w:rFonts w:ascii="Times New Roman" w:hAnsi="Times New Roman" w:cs="Times New Roman"/>
        </w:rPr>
      </w:pPr>
      <w:r w:rsidRPr="00334474">
        <w:rPr>
          <w:rFonts w:ascii="Times New Roman" w:hAnsi="Times New Roman" w:cs="Times New Roman"/>
        </w:rPr>
        <w:t>O                 -4.12584500   -1.23440900   -0.68713000</w:t>
      </w:r>
    </w:p>
    <w:p w:rsidR="004921AB" w:rsidRPr="00334474" w:rsidRDefault="004921AB" w:rsidP="004921AB">
      <w:pPr>
        <w:rPr>
          <w:rFonts w:ascii="Times New Roman" w:hAnsi="Times New Roman" w:cs="Times New Roman"/>
        </w:rPr>
      </w:pPr>
      <w:r w:rsidRPr="00334474">
        <w:rPr>
          <w:rFonts w:ascii="Times New Roman" w:hAnsi="Times New Roman" w:cs="Times New Roman"/>
        </w:rPr>
        <w:t>C                 -4.89774100   -0.23017000   -1.12361700</w:t>
      </w:r>
    </w:p>
    <w:p w:rsidR="004921AB" w:rsidRPr="00334474" w:rsidRDefault="004921AB" w:rsidP="004921AB">
      <w:pPr>
        <w:rPr>
          <w:rFonts w:ascii="Times New Roman" w:hAnsi="Times New Roman" w:cs="Times New Roman"/>
        </w:rPr>
      </w:pPr>
      <w:r w:rsidRPr="00334474">
        <w:rPr>
          <w:rFonts w:ascii="Times New Roman" w:hAnsi="Times New Roman" w:cs="Times New Roman"/>
        </w:rPr>
        <w:t>C                 -5.79304200   -0.47011300   -2.18314100</w:t>
      </w:r>
    </w:p>
    <w:p w:rsidR="004921AB" w:rsidRPr="00334474" w:rsidRDefault="004921AB" w:rsidP="004921AB">
      <w:pPr>
        <w:rPr>
          <w:rFonts w:ascii="Times New Roman" w:hAnsi="Times New Roman" w:cs="Times New Roman"/>
        </w:rPr>
      </w:pPr>
      <w:r w:rsidRPr="00334474">
        <w:rPr>
          <w:rFonts w:ascii="Times New Roman" w:hAnsi="Times New Roman" w:cs="Times New Roman"/>
        </w:rPr>
        <w:t>C                 -4.83955300    1.05124300   -0.54226900</w:t>
      </w:r>
    </w:p>
    <w:p w:rsidR="004921AB" w:rsidRPr="00334474" w:rsidRDefault="004921AB" w:rsidP="004921AB">
      <w:pPr>
        <w:rPr>
          <w:rFonts w:ascii="Times New Roman" w:hAnsi="Times New Roman" w:cs="Times New Roman"/>
        </w:rPr>
      </w:pPr>
      <w:r w:rsidRPr="00334474">
        <w:rPr>
          <w:rFonts w:ascii="Times New Roman" w:hAnsi="Times New Roman" w:cs="Times New Roman"/>
        </w:rPr>
        <w:t>C                 -6.60283400    0.55903600   -2.65547300</w:t>
      </w:r>
    </w:p>
    <w:p w:rsidR="004921AB" w:rsidRPr="00334474" w:rsidRDefault="004921AB" w:rsidP="004921AB">
      <w:pPr>
        <w:rPr>
          <w:rFonts w:ascii="Times New Roman" w:hAnsi="Times New Roman" w:cs="Times New Roman"/>
        </w:rPr>
      </w:pPr>
      <w:r w:rsidRPr="00334474">
        <w:rPr>
          <w:rFonts w:ascii="Times New Roman" w:hAnsi="Times New Roman" w:cs="Times New Roman"/>
        </w:rPr>
        <w:t>H                 -5.82907300   -1.46475500   -2.61576000</w:t>
      </w:r>
    </w:p>
    <w:p w:rsidR="004921AB" w:rsidRPr="00334474" w:rsidRDefault="004921AB" w:rsidP="004921AB">
      <w:pPr>
        <w:rPr>
          <w:rFonts w:ascii="Times New Roman" w:hAnsi="Times New Roman" w:cs="Times New Roman"/>
        </w:rPr>
      </w:pPr>
      <w:r w:rsidRPr="00334474">
        <w:rPr>
          <w:rFonts w:ascii="Times New Roman" w:hAnsi="Times New Roman" w:cs="Times New Roman"/>
        </w:rPr>
        <w:t>C                 -5.65252300    2.07173200   -1.03014800</w:t>
      </w:r>
    </w:p>
    <w:p w:rsidR="004921AB" w:rsidRPr="00334474" w:rsidRDefault="004921AB" w:rsidP="004921AB">
      <w:pPr>
        <w:rPr>
          <w:rFonts w:ascii="Times New Roman" w:hAnsi="Times New Roman" w:cs="Times New Roman"/>
        </w:rPr>
      </w:pPr>
      <w:r w:rsidRPr="00334474">
        <w:rPr>
          <w:rFonts w:ascii="Times New Roman" w:hAnsi="Times New Roman" w:cs="Times New Roman"/>
        </w:rPr>
        <w:t>H                 -4.16559100    1.22486000    0.29045900</w:t>
      </w:r>
    </w:p>
    <w:p w:rsidR="004921AB" w:rsidRPr="00334474" w:rsidRDefault="004921AB" w:rsidP="004921AB">
      <w:pPr>
        <w:rPr>
          <w:rFonts w:ascii="Times New Roman" w:hAnsi="Times New Roman" w:cs="Times New Roman"/>
        </w:rPr>
      </w:pPr>
      <w:r w:rsidRPr="00334474">
        <w:rPr>
          <w:rFonts w:ascii="Times New Roman" w:hAnsi="Times New Roman" w:cs="Times New Roman"/>
        </w:rPr>
        <w:t>C                 -6.53691000    1.83505200   -2.08649500</w:t>
      </w:r>
    </w:p>
    <w:p w:rsidR="004921AB" w:rsidRPr="00334474" w:rsidRDefault="004921AB" w:rsidP="004921AB">
      <w:pPr>
        <w:rPr>
          <w:rFonts w:ascii="Times New Roman" w:hAnsi="Times New Roman" w:cs="Times New Roman"/>
        </w:rPr>
      </w:pPr>
      <w:r w:rsidRPr="00334474">
        <w:rPr>
          <w:rFonts w:ascii="Times New Roman" w:hAnsi="Times New Roman" w:cs="Times New Roman"/>
        </w:rPr>
        <w:t>H                 -7.28899600    0.36498700   -3.47560200</w:t>
      </w:r>
    </w:p>
    <w:p w:rsidR="004921AB" w:rsidRPr="00334474" w:rsidRDefault="004921AB" w:rsidP="004921AB">
      <w:pPr>
        <w:rPr>
          <w:rFonts w:ascii="Times New Roman" w:hAnsi="Times New Roman" w:cs="Times New Roman"/>
        </w:rPr>
      </w:pPr>
      <w:r w:rsidRPr="00334474">
        <w:rPr>
          <w:rFonts w:ascii="Times New Roman" w:hAnsi="Times New Roman" w:cs="Times New Roman"/>
        </w:rPr>
        <w:t>H                 -5.58505400    3.05847800   -0.58114500</w:t>
      </w:r>
    </w:p>
    <w:p w:rsidR="004921AB" w:rsidRPr="00334474" w:rsidRDefault="004921AB" w:rsidP="004921AB">
      <w:pPr>
        <w:rPr>
          <w:rFonts w:ascii="Times New Roman" w:hAnsi="Times New Roman" w:cs="Times New Roman"/>
        </w:rPr>
      </w:pPr>
      <w:r w:rsidRPr="00334474">
        <w:rPr>
          <w:rFonts w:ascii="Times New Roman" w:hAnsi="Times New Roman" w:cs="Times New Roman"/>
        </w:rPr>
        <w:t>H                 -7.16827000    2.63474100   -2.46250800</w:t>
      </w:r>
    </w:p>
    <w:p w:rsidR="004921AB" w:rsidRPr="00334474" w:rsidRDefault="004921AB" w:rsidP="004921AB">
      <w:pPr>
        <w:rPr>
          <w:rFonts w:ascii="Times New Roman" w:hAnsi="Times New Roman" w:cs="Times New Roman"/>
        </w:rPr>
      </w:pPr>
      <w:r w:rsidRPr="00334474">
        <w:rPr>
          <w:rFonts w:ascii="Times New Roman" w:hAnsi="Times New Roman" w:cs="Times New Roman"/>
        </w:rPr>
        <w:t>C                  2.07886000   -1.99951500    3.03808100</w:t>
      </w:r>
    </w:p>
    <w:p w:rsidR="004921AB" w:rsidRPr="00334474" w:rsidRDefault="004921AB" w:rsidP="004921AB">
      <w:pPr>
        <w:rPr>
          <w:rFonts w:ascii="Times New Roman" w:hAnsi="Times New Roman" w:cs="Times New Roman"/>
        </w:rPr>
      </w:pPr>
      <w:r w:rsidRPr="00334474">
        <w:rPr>
          <w:rFonts w:ascii="Times New Roman" w:hAnsi="Times New Roman" w:cs="Times New Roman"/>
        </w:rPr>
        <w:t>C                  2.81369700   -1.73946100    1.91891900</w:t>
      </w:r>
    </w:p>
    <w:p w:rsidR="004921AB" w:rsidRPr="00334474" w:rsidRDefault="004921AB" w:rsidP="004921AB">
      <w:pPr>
        <w:rPr>
          <w:rFonts w:ascii="Times New Roman" w:hAnsi="Times New Roman" w:cs="Times New Roman"/>
        </w:rPr>
      </w:pPr>
      <w:r w:rsidRPr="00334474">
        <w:rPr>
          <w:rFonts w:ascii="Times New Roman" w:hAnsi="Times New Roman" w:cs="Times New Roman"/>
        </w:rPr>
        <w:t>C                  0.97648600   -2.80865200    1.30256800</w:t>
      </w:r>
    </w:p>
    <w:p w:rsidR="004921AB" w:rsidRPr="00334474" w:rsidRDefault="004921AB" w:rsidP="004921AB">
      <w:pPr>
        <w:rPr>
          <w:rFonts w:ascii="Times New Roman" w:hAnsi="Times New Roman" w:cs="Times New Roman"/>
        </w:rPr>
      </w:pPr>
      <w:r w:rsidRPr="00334474">
        <w:rPr>
          <w:rFonts w:ascii="Times New Roman" w:hAnsi="Times New Roman" w:cs="Times New Roman"/>
        </w:rPr>
        <w:t>N                  0.93836000   -2.67120300    2.63339000</w:t>
      </w:r>
    </w:p>
    <w:p w:rsidR="004921AB" w:rsidRPr="00334474" w:rsidRDefault="004921AB" w:rsidP="004921AB">
      <w:pPr>
        <w:rPr>
          <w:rFonts w:ascii="Times New Roman" w:hAnsi="Times New Roman" w:cs="Times New Roman"/>
        </w:rPr>
      </w:pPr>
      <w:r w:rsidRPr="00334474">
        <w:rPr>
          <w:rFonts w:ascii="Times New Roman" w:hAnsi="Times New Roman" w:cs="Times New Roman"/>
        </w:rPr>
        <w:t>H                  2.25959300   -1.75788900    4.07288800</w:t>
      </w:r>
    </w:p>
    <w:p w:rsidR="004921AB" w:rsidRPr="00334474" w:rsidRDefault="004921AB" w:rsidP="004921AB">
      <w:pPr>
        <w:rPr>
          <w:rFonts w:ascii="Times New Roman" w:hAnsi="Times New Roman" w:cs="Times New Roman"/>
        </w:rPr>
      </w:pPr>
      <w:r w:rsidRPr="00334474">
        <w:rPr>
          <w:rFonts w:ascii="Times New Roman" w:hAnsi="Times New Roman" w:cs="Times New Roman"/>
        </w:rPr>
        <w:t>H                  3.74396300   -1.20865600    1.76770700</w:t>
      </w:r>
    </w:p>
    <w:p w:rsidR="004921AB" w:rsidRPr="00334474" w:rsidRDefault="004921AB" w:rsidP="004921AB">
      <w:pPr>
        <w:rPr>
          <w:rFonts w:ascii="Times New Roman" w:hAnsi="Times New Roman" w:cs="Times New Roman"/>
        </w:rPr>
      </w:pPr>
      <w:r w:rsidRPr="00334474">
        <w:rPr>
          <w:rFonts w:ascii="Times New Roman" w:hAnsi="Times New Roman" w:cs="Times New Roman"/>
        </w:rPr>
        <w:t>H                  0.19467800   -3.26351200    0.70749000</w:t>
      </w:r>
    </w:p>
    <w:p w:rsidR="004921AB" w:rsidRPr="00334474" w:rsidRDefault="004921AB" w:rsidP="004921AB">
      <w:pPr>
        <w:rPr>
          <w:rFonts w:ascii="Times New Roman" w:hAnsi="Times New Roman" w:cs="Times New Roman"/>
        </w:rPr>
      </w:pPr>
      <w:r w:rsidRPr="00334474">
        <w:rPr>
          <w:rFonts w:ascii="Times New Roman" w:hAnsi="Times New Roman" w:cs="Times New Roman"/>
        </w:rPr>
        <w:t>N                  2.10581800   -2.25411100    0.84761300</w:t>
      </w:r>
    </w:p>
    <w:p w:rsidR="004921AB" w:rsidRPr="00334474" w:rsidRDefault="004921AB" w:rsidP="004921AB">
      <w:pPr>
        <w:rPr>
          <w:rFonts w:ascii="Times New Roman" w:hAnsi="Times New Roman" w:cs="Times New Roman"/>
        </w:rPr>
      </w:pPr>
      <w:r w:rsidRPr="00334474">
        <w:rPr>
          <w:rFonts w:ascii="Times New Roman" w:hAnsi="Times New Roman" w:cs="Times New Roman"/>
        </w:rPr>
        <w:t>C                 -0.16764400   -3.09796500    3.49689700</w:t>
      </w:r>
    </w:p>
    <w:p w:rsidR="004921AB" w:rsidRPr="00334474" w:rsidRDefault="004921AB" w:rsidP="004921AB">
      <w:pPr>
        <w:rPr>
          <w:rFonts w:ascii="Times New Roman" w:hAnsi="Times New Roman" w:cs="Times New Roman"/>
        </w:rPr>
      </w:pPr>
      <w:r w:rsidRPr="00334474">
        <w:rPr>
          <w:rFonts w:ascii="Times New Roman" w:hAnsi="Times New Roman" w:cs="Times New Roman"/>
        </w:rPr>
        <w:t>H                  0.22642300   -3.71762700    4.30506800</w:t>
      </w:r>
    </w:p>
    <w:p w:rsidR="004921AB" w:rsidRPr="00334474" w:rsidRDefault="004921AB" w:rsidP="004921AB">
      <w:pPr>
        <w:rPr>
          <w:rFonts w:ascii="Times New Roman" w:hAnsi="Times New Roman" w:cs="Times New Roman"/>
        </w:rPr>
      </w:pPr>
      <w:r w:rsidRPr="00334474">
        <w:rPr>
          <w:rFonts w:ascii="Times New Roman" w:hAnsi="Times New Roman" w:cs="Times New Roman"/>
        </w:rPr>
        <w:t>H                 -0.67711100   -2.21842000    3.89297800</w:t>
      </w:r>
    </w:p>
    <w:p w:rsidR="004921AB" w:rsidRPr="00334474" w:rsidRDefault="004921AB" w:rsidP="004921AB">
      <w:pPr>
        <w:rPr>
          <w:rFonts w:ascii="Times New Roman" w:hAnsi="Times New Roman" w:cs="Times New Roman"/>
        </w:rPr>
      </w:pPr>
      <w:r w:rsidRPr="00334474">
        <w:rPr>
          <w:rFonts w:ascii="Times New Roman" w:hAnsi="Times New Roman" w:cs="Times New Roman"/>
        </w:rPr>
        <w:t>H                 -0.87785800   -3.66585500    2.89640200</w:t>
      </w:r>
    </w:p>
    <w:p w:rsidR="004921AB" w:rsidRPr="00334474" w:rsidRDefault="004921AB" w:rsidP="004921AB">
      <w:pPr>
        <w:rPr>
          <w:rFonts w:ascii="Times New Roman" w:hAnsi="Times New Roman" w:cs="Times New Roman"/>
        </w:rPr>
      </w:pPr>
      <w:r w:rsidRPr="00334474">
        <w:rPr>
          <w:rFonts w:ascii="Times New Roman" w:hAnsi="Times New Roman" w:cs="Times New Roman"/>
        </w:rPr>
        <w:t>C                  2.53277800   -2.22782400   -0.56617000</w:t>
      </w:r>
    </w:p>
    <w:p w:rsidR="004921AB" w:rsidRPr="00334474" w:rsidRDefault="004921AB" w:rsidP="004921AB">
      <w:pPr>
        <w:rPr>
          <w:rFonts w:ascii="Times New Roman" w:hAnsi="Times New Roman" w:cs="Times New Roman"/>
        </w:rPr>
      </w:pPr>
      <w:r w:rsidRPr="00334474">
        <w:rPr>
          <w:rFonts w:ascii="Times New Roman" w:hAnsi="Times New Roman" w:cs="Times New Roman"/>
        </w:rPr>
        <w:t>H                  1.63106600   -2.07576700   -1.16464300</w:t>
      </w:r>
    </w:p>
    <w:p w:rsidR="004921AB" w:rsidRPr="00334474" w:rsidRDefault="004921AB" w:rsidP="004921AB">
      <w:pPr>
        <w:rPr>
          <w:rFonts w:ascii="Times New Roman" w:hAnsi="Times New Roman" w:cs="Times New Roman"/>
        </w:rPr>
      </w:pPr>
      <w:r w:rsidRPr="00334474">
        <w:rPr>
          <w:rFonts w:ascii="Times New Roman" w:hAnsi="Times New Roman" w:cs="Times New Roman"/>
        </w:rPr>
        <w:t>H                  3.17788700   -1.35211200   -0.67180400</w:t>
      </w:r>
    </w:p>
    <w:p w:rsidR="004921AB" w:rsidRPr="00334474" w:rsidRDefault="004921AB" w:rsidP="004921AB">
      <w:pPr>
        <w:rPr>
          <w:rFonts w:ascii="Times New Roman" w:hAnsi="Times New Roman" w:cs="Times New Roman"/>
        </w:rPr>
      </w:pPr>
      <w:r w:rsidRPr="00334474">
        <w:rPr>
          <w:rFonts w:ascii="Times New Roman" w:hAnsi="Times New Roman" w:cs="Times New Roman"/>
        </w:rPr>
        <w:t>C                  3.27807600   -3.50372900   -0.96923900</w:t>
      </w:r>
    </w:p>
    <w:p w:rsidR="004921AB" w:rsidRPr="00334474" w:rsidRDefault="004921AB" w:rsidP="004921AB">
      <w:pPr>
        <w:rPr>
          <w:rFonts w:ascii="Times New Roman" w:hAnsi="Times New Roman" w:cs="Times New Roman"/>
        </w:rPr>
      </w:pPr>
      <w:r w:rsidRPr="00334474">
        <w:rPr>
          <w:rFonts w:ascii="Times New Roman" w:hAnsi="Times New Roman" w:cs="Times New Roman"/>
        </w:rPr>
        <w:t>H                  4.14841100   -3.63624700   -0.31395000</w:t>
      </w:r>
    </w:p>
    <w:p w:rsidR="004921AB" w:rsidRPr="00334474" w:rsidRDefault="004921AB" w:rsidP="004921AB">
      <w:pPr>
        <w:rPr>
          <w:rFonts w:ascii="Times New Roman" w:hAnsi="Times New Roman" w:cs="Times New Roman"/>
        </w:rPr>
      </w:pPr>
      <w:r w:rsidRPr="00334474">
        <w:rPr>
          <w:rFonts w:ascii="Times New Roman" w:hAnsi="Times New Roman" w:cs="Times New Roman"/>
        </w:rPr>
        <w:t>H                  2.62630900   -4.37418900   -0.81627200</w:t>
      </w:r>
    </w:p>
    <w:p w:rsidR="004921AB" w:rsidRPr="00334474" w:rsidRDefault="004921AB" w:rsidP="004921AB">
      <w:pPr>
        <w:rPr>
          <w:rFonts w:ascii="Times New Roman" w:hAnsi="Times New Roman" w:cs="Times New Roman"/>
        </w:rPr>
      </w:pPr>
      <w:r w:rsidRPr="00334474">
        <w:rPr>
          <w:rFonts w:ascii="Times New Roman" w:hAnsi="Times New Roman" w:cs="Times New Roman"/>
        </w:rPr>
        <w:t>C                  3.73583800   -3.44933300   -2.43281800</w:t>
      </w:r>
    </w:p>
    <w:p w:rsidR="004921AB" w:rsidRPr="00334474" w:rsidRDefault="004921AB" w:rsidP="004921AB">
      <w:pPr>
        <w:rPr>
          <w:rFonts w:ascii="Times New Roman" w:hAnsi="Times New Roman" w:cs="Times New Roman"/>
        </w:rPr>
      </w:pPr>
      <w:r w:rsidRPr="00334474">
        <w:rPr>
          <w:rFonts w:ascii="Times New Roman" w:hAnsi="Times New Roman" w:cs="Times New Roman"/>
        </w:rPr>
        <w:t>H                  2.86266300   -3.29588800   -3.08028300</w:t>
      </w:r>
    </w:p>
    <w:p w:rsidR="004921AB" w:rsidRPr="00334474" w:rsidRDefault="004921AB" w:rsidP="004921AB">
      <w:pPr>
        <w:rPr>
          <w:rFonts w:ascii="Times New Roman" w:hAnsi="Times New Roman" w:cs="Times New Roman"/>
        </w:rPr>
      </w:pPr>
      <w:r w:rsidRPr="00334474">
        <w:rPr>
          <w:rFonts w:ascii="Times New Roman" w:hAnsi="Times New Roman" w:cs="Times New Roman"/>
        </w:rPr>
        <w:t>H                  4.38352400   -2.57449900   -2.57327600</w:t>
      </w:r>
    </w:p>
    <w:p w:rsidR="004921AB" w:rsidRPr="00334474" w:rsidRDefault="004921AB" w:rsidP="004921AB">
      <w:pPr>
        <w:rPr>
          <w:rFonts w:ascii="Times New Roman" w:hAnsi="Times New Roman" w:cs="Times New Roman"/>
        </w:rPr>
      </w:pPr>
      <w:r w:rsidRPr="00334474">
        <w:rPr>
          <w:rFonts w:ascii="Times New Roman" w:hAnsi="Times New Roman" w:cs="Times New Roman"/>
        </w:rPr>
        <w:t>C                  4.48018600   -4.71595200   -2.86633200</w:t>
      </w:r>
    </w:p>
    <w:p w:rsidR="004921AB" w:rsidRPr="00334474" w:rsidRDefault="004921AB" w:rsidP="004921AB">
      <w:pPr>
        <w:rPr>
          <w:rFonts w:ascii="Times New Roman" w:hAnsi="Times New Roman" w:cs="Times New Roman"/>
        </w:rPr>
      </w:pPr>
      <w:r w:rsidRPr="00334474">
        <w:rPr>
          <w:rFonts w:ascii="Times New Roman" w:hAnsi="Times New Roman" w:cs="Times New Roman"/>
        </w:rPr>
        <w:t>H                  3.84534800   -5.60338500   -2.76623900</w:t>
      </w:r>
    </w:p>
    <w:p w:rsidR="004921AB" w:rsidRPr="00334474" w:rsidRDefault="004921AB" w:rsidP="004921AB">
      <w:pPr>
        <w:rPr>
          <w:rFonts w:ascii="Times New Roman" w:hAnsi="Times New Roman" w:cs="Times New Roman"/>
        </w:rPr>
      </w:pPr>
      <w:r w:rsidRPr="00334474">
        <w:rPr>
          <w:rFonts w:ascii="Times New Roman" w:hAnsi="Times New Roman" w:cs="Times New Roman"/>
        </w:rPr>
        <w:lastRenderedPageBreak/>
        <w:t>H                  4.79578200   -4.64970900   -3.91210500</w:t>
      </w:r>
    </w:p>
    <w:p w:rsidR="004921AB" w:rsidRPr="00334474" w:rsidRDefault="004921AB" w:rsidP="004921AB">
      <w:pPr>
        <w:rPr>
          <w:rFonts w:ascii="Times New Roman" w:hAnsi="Times New Roman" w:cs="Times New Roman"/>
        </w:rPr>
      </w:pPr>
      <w:r w:rsidRPr="00334474">
        <w:rPr>
          <w:rFonts w:ascii="Times New Roman" w:hAnsi="Times New Roman" w:cs="Times New Roman"/>
        </w:rPr>
        <w:t>H                  5.37667500   -4.87728200   -2.25731700</w:t>
      </w:r>
    </w:p>
    <w:p w:rsidR="004921AB" w:rsidRPr="00334474" w:rsidRDefault="004921AB" w:rsidP="004921AB">
      <w:pPr>
        <w:rPr>
          <w:rFonts w:ascii="Times New Roman" w:hAnsi="Times New Roman" w:cs="Times New Roman"/>
        </w:rPr>
      </w:pPr>
      <w:r w:rsidRPr="00334474">
        <w:rPr>
          <w:rFonts w:ascii="Times New Roman" w:hAnsi="Times New Roman" w:cs="Times New Roman"/>
        </w:rPr>
        <w:t>C                  6.28972300    2.81183400   -2.39622500</w:t>
      </w:r>
    </w:p>
    <w:p w:rsidR="004921AB" w:rsidRPr="00334474" w:rsidRDefault="004921AB" w:rsidP="004921AB">
      <w:pPr>
        <w:rPr>
          <w:rFonts w:ascii="Times New Roman" w:hAnsi="Times New Roman" w:cs="Times New Roman"/>
        </w:rPr>
      </w:pPr>
      <w:r w:rsidRPr="00334474">
        <w:rPr>
          <w:rFonts w:ascii="Times New Roman" w:hAnsi="Times New Roman" w:cs="Times New Roman"/>
        </w:rPr>
        <w:t>H                  6.07225500    3.73663200   -2.93409600</w:t>
      </w:r>
    </w:p>
    <w:p w:rsidR="004921AB" w:rsidRPr="00334474" w:rsidRDefault="004921AB" w:rsidP="004921AB">
      <w:pPr>
        <w:rPr>
          <w:rFonts w:ascii="Times New Roman" w:hAnsi="Times New Roman" w:cs="Times New Roman"/>
        </w:rPr>
      </w:pPr>
      <w:r w:rsidRPr="00334474">
        <w:rPr>
          <w:rFonts w:ascii="Times New Roman" w:hAnsi="Times New Roman" w:cs="Times New Roman"/>
        </w:rPr>
        <w:t>H                  6.82877000    2.12772600   -3.05909000</w:t>
      </w:r>
    </w:p>
    <w:p w:rsidR="004921AB" w:rsidRPr="00334474" w:rsidRDefault="004921AB" w:rsidP="004921AB">
      <w:pPr>
        <w:rPr>
          <w:rFonts w:ascii="Times New Roman" w:hAnsi="Times New Roman" w:cs="Times New Roman"/>
        </w:rPr>
      </w:pPr>
      <w:r w:rsidRPr="00334474">
        <w:rPr>
          <w:rFonts w:ascii="Times New Roman" w:hAnsi="Times New Roman" w:cs="Times New Roman"/>
        </w:rPr>
        <w:t>H                  6.91357200    3.03602200   -1.52268200</w:t>
      </w:r>
    </w:p>
    <w:p w:rsidR="004921AB" w:rsidRPr="00334474" w:rsidRDefault="004921AB" w:rsidP="003177A3">
      <w:pPr>
        <w:rPr>
          <w:rFonts w:ascii="Times New Roman" w:hAnsi="Times New Roman" w:cs="Times New Roman"/>
        </w:rPr>
      </w:pPr>
      <w:r w:rsidRPr="00334474">
        <w:rPr>
          <w:rFonts w:ascii="Times New Roman" w:hAnsi="Times New Roman" w:cs="Times New Roman"/>
        </w:rPr>
        <w:t>O                  5.04032400    2.23729700   -2.00619900</w:t>
      </w:r>
    </w:p>
    <w:p w:rsidR="004921AB" w:rsidRPr="00334474" w:rsidRDefault="004921AB" w:rsidP="003177A3">
      <w:pPr>
        <w:rPr>
          <w:rFonts w:ascii="Times New Roman" w:hAnsi="Times New Roman" w:cs="Times New Roman"/>
        </w:rPr>
      </w:pPr>
      <w:r w:rsidRPr="00334474">
        <w:rPr>
          <w:rFonts w:ascii="Times New Roman" w:hAnsi="Times New Roman" w:cs="Times New Roman"/>
        </w:rPr>
        <w:t>H                  5.20735600    1.34677000   -1.60948300</w:t>
      </w:r>
    </w:p>
    <w:p w:rsidR="006B7E69" w:rsidRPr="00334474" w:rsidRDefault="006B7E69" w:rsidP="003177A3">
      <w:pPr>
        <w:rPr>
          <w:rFonts w:ascii="Times New Roman" w:hAnsi="Times New Roman" w:cs="Times New Roman"/>
        </w:rPr>
      </w:pPr>
    </w:p>
    <w:p w:rsidR="006D5EE1" w:rsidRPr="00334474" w:rsidRDefault="006D5EE1" w:rsidP="003177A3">
      <w:pPr>
        <w:rPr>
          <w:rFonts w:ascii="Times New Roman" w:hAnsi="Times New Roman" w:cs="Times New Roman"/>
          <w:b/>
          <w:sz w:val="22"/>
        </w:rPr>
      </w:pPr>
      <w:r w:rsidRPr="00334474">
        <w:rPr>
          <w:rFonts w:ascii="Times New Roman" w:hAnsi="Times New Roman" w:cs="Times New Roman"/>
          <w:b/>
          <w:sz w:val="22"/>
        </w:rPr>
        <w:t>a-4</w:t>
      </w:r>
    </w:p>
    <w:p w:rsidR="006D5EE1" w:rsidRPr="00334474" w:rsidRDefault="006D5EE1" w:rsidP="003177A3">
      <w:pPr>
        <w:rPr>
          <w:rFonts w:ascii="Times New Roman" w:hAnsi="Times New Roman" w:cs="Times New Roman"/>
          <w:sz w:val="22"/>
        </w:rPr>
      </w:pPr>
      <w:r w:rsidRPr="00334474">
        <w:rPr>
          <w:rFonts w:ascii="Times New Roman" w:hAnsi="Times New Roman" w:cs="Times New Roman"/>
          <w:sz w:val="22"/>
        </w:rPr>
        <w:t>SCF energy in gas phase: -3307.98266174 a.u.</w:t>
      </w:r>
    </w:p>
    <w:p w:rsidR="006B7E69" w:rsidRPr="00334474" w:rsidRDefault="006B7E69" w:rsidP="003177A3">
      <w:pPr>
        <w:rPr>
          <w:rFonts w:ascii="Times New Roman" w:hAnsi="Times New Roman" w:cs="Times New Roman"/>
        </w:rPr>
      </w:pPr>
    </w:p>
    <w:p w:rsidR="006D5EE1" w:rsidRPr="00334474" w:rsidRDefault="006D5EE1" w:rsidP="003177A3">
      <w:pPr>
        <w:rPr>
          <w:rFonts w:ascii="Times New Roman" w:hAnsi="Times New Roman" w:cs="Times New Roman"/>
        </w:rPr>
      </w:pPr>
      <w:r w:rsidRPr="00334474">
        <w:rPr>
          <w:rFonts w:ascii="Times New Roman" w:hAnsi="Times New Roman" w:cs="Times New Roman"/>
        </w:rPr>
        <w:t>Fe                -3.06190500   -0.93533600   -0.14490000</w:t>
      </w:r>
    </w:p>
    <w:p w:rsidR="006D5EE1" w:rsidRPr="00334474" w:rsidRDefault="006D5EE1" w:rsidP="003177A3">
      <w:pPr>
        <w:rPr>
          <w:rFonts w:ascii="Times New Roman" w:hAnsi="Times New Roman" w:cs="Times New Roman"/>
        </w:rPr>
      </w:pPr>
      <w:r w:rsidRPr="00334474">
        <w:rPr>
          <w:rFonts w:ascii="Times New Roman" w:hAnsi="Times New Roman" w:cs="Times New Roman"/>
        </w:rPr>
        <w:t>Cl                -1.26145200   -1.75386600   -1.26020600</w:t>
      </w:r>
    </w:p>
    <w:p w:rsidR="006D5EE1" w:rsidRPr="00334474" w:rsidRDefault="006D5EE1" w:rsidP="003177A3">
      <w:pPr>
        <w:rPr>
          <w:rFonts w:ascii="Times New Roman" w:hAnsi="Times New Roman" w:cs="Times New Roman"/>
        </w:rPr>
      </w:pPr>
      <w:r w:rsidRPr="00334474">
        <w:rPr>
          <w:rFonts w:ascii="Times New Roman" w:hAnsi="Times New Roman" w:cs="Times New Roman"/>
        </w:rPr>
        <w:t>Cl                -2.94820700    1.33079900   -0.30072400</w:t>
      </w:r>
    </w:p>
    <w:p w:rsidR="006D5EE1" w:rsidRPr="00334474" w:rsidRDefault="006D5EE1" w:rsidP="003177A3">
      <w:pPr>
        <w:rPr>
          <w:rFonts w:ascii="Times New Roman" w:hAnsi="Times New Roman" w:cs="Times New Roman"/>
        </w:rPr>
      </w:pPr>
      <w:r w:rsidRPr="00334474">
        <w:rPr>
          <w:rFonts w:ascii="Times New Roman" w:hAnsi="Times New Roman" w:cs="Times New Roman"/>
        </w:rPr>
        <w:t>Cl                 6.63645200    1.56225500   -1.76797300</w:t>
      </w:r>
    </w:p>
    <w:p w:rsidR="006D5EE1" w:rsidRPr="00334474" w:rsidRDefault="006D5EE1" w:rsidP="006D5EE1">
      <w:pPr>
        <w:rPr>
          <w:rFonts w:ascii="Times New Roman" w:hAnsi="Times New Roman" w:cs="Times New Roman"/>
        </w:rPr>
      </w:pPr>
      <w:r w:rsidRPr="00334474">
        <w:rPr>
          <w:rFonts w:ascii="Times New Roman" w:hAnsi="Times New Roman" w:cs="Times New Roman"/>
        </w:rPr>
        <w:t>Cl                -2.89719500   -1.49396200    2.06735000</w:t>
      </w:r>
    </w:p>
    <w:p w:rsidR="006D5EE1" w:rsidRPr="00334474" w:rsidRDefault="006D5EE1" w:rsidP="006D5EE1">
      <w:pPr>
        <w:rPr>
          <w:rFonts w:ascii="Times New Roman" w:hAnsi="Times New Roman" w:cs="Times New Roman"/>
        </w:rPr>
      </w:pPr>
      <w:r w:rsidRPr="00334474">
        <w:rPr>
          <w:rFonts w:ascii="Times New Roman" w:hAnsi="Times New Roman" w:cs="Times New Roman"/>
        </w:rPr>
        <w:t>C                  2.01540600    0.32582800    2.59818800</w:t>
      </w:r>
    </w:p>
    <w:p w:rsidR="006D5EE1" w:rsidRPr="00334474" w:rsidRDefault="006D5EE1" w:rsidP="006D5EE1">
      <w:pPr>
        <w:rPr>
          <w:rFonts w:ascii="Times New Roman" w:hAnsi="Times New Roman" w:cs="Times New Roman"/>
        </w:rPr>
      </w:pPr>
      <w:r w:rsidRPr="00334474">
        <w:rPr>
          <w:rFonts w:ascii="Times New Roman" w:hAnsi="Times New Roman" w:cs="Times New Roman"/>
        </w:rPr>
        <w:t>C                  3.20951300   -0.18917900    2.12419800</w:t>
      </w:r>
    </w:p>
    <w:p w:rsidR="006D5EE1" w:rsidRPr="00334474" w:rsidRDefault="006D5EE1" w:rsidP="006D5EE1">
      <w:pPr>
        <w:rPr>
          <w:rFonts w:ascii="Times New Roman" w:hAnsi="Times New Roman" w:cs="Times New Roman"/>
        </w:rPr>
      </w:pPr>
      <w:r w:rsidRPr="00334474">
        <w:rPr>
          <w:rFonts w:ascii="Times New Roman" w:hAnsi="Times New Roman" w:cs="Times New Roman"/>
        </w:rPr>
        <w:t>C                  3.26404200   -1.46076200    1.51104600</w:t>
      </w:r>
    </w:p>
    <w:p w:rsidR="006D5EE1" w:rsidRPr="00334474" w:rsidRDefault="006D5EE1" w:rsidP="006D5EE1">
      <w:pPr>
        <w:rPr>
          <w:rFonts w:ascii="Times New Roman" w:hAnsi="Times New Roman" w:cs="Times New Roman"/>
        </w:rPr>
      </w:pPr>
      <w:r w:rsidRPr="00334474">
        <w:rPr>
          <w:rFonts w:ascii="Times New Roman" w:hAnsi="Times New Roman" w:cs="Times New Roman"/>
        </w:rPr>
        <w:t>C                  2.07010900   -2.20787700    1.44753400</w:t>
      </w:r>
    </w:p>
    <w:p w:rsidR="006D5EE1" w:rsidRPr="00334474" w:rsidRDefault="006D5EE1" w:rsidP="006D5EE1">
      <w:pPr>
        <w:rPr>
          <w:rFonts w:ascii="Times New Roman" w:hAnsi="Times New Roman" w:cs="Times New Roman"/>
        </w:rPr>
      </w:pPr>
      <w:r w:rsidRPr="00334474">
        <w:rPr>
          <w:rFonts w:ascii="Times New Roman" w:hAnsi="Times New Roman" w:cs="Times New Roman"/>
        </w:rPr>
        <w:t>C                  0.86154000   -1.69745000    1.90313000</w:t>
      </w:r>
    </w:p>
    <w:p w:rsidR="006D5EE1" w:rsidRPr="00334474" w:rsidRDefault="006D5EE1" w:rsidP="006D5EE1">
      <w:pPr>
        <w:rPr>
          <w:rFonts w:ascii="Times New Roman" w:hAnsi="Times New Roman" w:cs="Times New Roman"/>
        </w:rPr>
      </w:pPr>
      <w:r w:rsidRPr="00334474">
        <w:rPr>
          <w:rFonts w:ascii="Times New Roman" w:hAnsi="Times New Roman" w:cs="Times New Roman"/>
        </w:rPr>
        <w:t>C                  0.81994900   -0.40785500    2.45980000</w:t>
      </w:r>
    </w:p>
    <w:p w:rsidR="006D5EE1" w:rsidRPr="00334474" w:rsidRDefault="006D5EE1" w:rsidP="006D5EE1">
      <w:pPr>
        <w:rPr>
          <w:rFonts w:ascii="Times New Roman" w:hAnsi="Times New Roman" w:cs="Times New Roman"/>
        </w:rPr>
      </w:pPr>
      <w:r w:rsidRPr="00334474">
        <w:rPr>
          <w:rFonts w:ascii="Times New Roman" w:hAnsi="Times New Roman" w:cs="Times New Roman"/>
        </w:rPr>
        <w:t>H                  1.97332200    1.29666000    3.08188900</w:t>
      </w:r>
    </w:p>
    <w:p w:rsidR="006D5EE1" w:rsidRPr="00334474" w:rsidRDefault="006D5EE1" w:rsidP="006D5EE1">
      <w:pPr>
        <w:rPr>
          <w:rFonts w:ascii="Times New Roman" w:hAnsi="Times New Roman" w:cs="Times New Roman"/>
        </w:rPr>
      </w:pPr>
      <w:r w:rsidRPr="00334474">
        <w:rPr>
          <w:rFonts w:ascii="Times New Roman" w:hAnsi="Times New Roman" w:cs="Times New Roman"/>
        </w:rPr>
        <w:t>H                  4.11908100    0.39247800    2.24095700</w:t>
      </w:r>
    </w:p>
    <w:p w:rsidR="006D5EE1" w:rsidRPr="00334474" w:rsidRDefault="006D5EE1" w:rsidP="006D5EE1">
      <w:pPr>
        <w:rPr>
          <w:rFonts w:ascii="Times New Roman" w:hAnsi="Times New Roman" w:cs="Times New Roman"/>
        </w:rPr>
      </w:pPr>
      <w:r w:rsidRPr="00334474">
        <w:rPr>
          <w:rFonts w:ascii="Times New Roman" w:hAnsi="Times New Roman" w:cs="Times New Roman"/>
        </w:rPr>
        <w:t>H                  2.08811600   -3.19915100    1.00201800</w:t>
      </w:r>
    </w:p>
    <w:p w:rsidR="006D5EE1" w:rsidRPr="00334474" w:rsidRDefault="006D5EE1" w:rsidP="006D5EE1">
      <w:pPr>
        <w:rPr>
          <w:rFonts w:ascii="Times New Roman" w:hAnsi="Times New Roman" w:cs="Times New Roman"/>
        </w:rPr>
      </w:pPr>
      <w:r w:rsidRPr="00334474">
        <w:rPr>
          <w:rFonts w:ascii="Times New Roman" w:hAnsi="Times New Roman" w:cs="Times New Roman"/>
        </w:rPr>
        <w:t>H                 -0.05232000   -2.27436100    1.81026000</w:t>
      </w:r>
    </w:p>
    <w:p w:rsidR="006D5EE1" w:rsidRPr="00334474" w:rsidRDefault="006D5EE1" w:rsidP="006D5EE1">
      <w:pPr>
        <w:rPr>
          <w:rFonts w:ascii="Times New Roman" w:hAnsi="Times New Roman" w:cs="Times New Roman"/>
        </w:rPr>
      </w:pPr>
      <w:r w:rsidRPr="00334474">
        <w:rPr>
          <w:rFonts w:ascii="Times New Roman" w:hAnsi="Times New Roman" w:cs="Times New Roman"/>
        </w:rPr>
        <w:t>O                 -0.31775200    0.18939400    2.86676800</w:t>
      </w:r>
    </w:p>
    <w:p w:rsidR="006D5EE1" w:rsidRPr="00334474" w:rsidRDefault="006D5EE1" w:rsidP="006D5EE1">
      <w:pPr>
        <w:rPr>
          <w:rFonts w:ascii="Times New Roman" w:hAnsi="Times New Roman" w:cs="Times New Roman"/>
        </w:rPr>
      </w:pPr>
      <w:r w:rsidRPr="00334474">
        <w:rPr>
          <w:rFonts w:ascii="Times New Roman" w:hAnsi="Times New Roman" w:cs="Times New Roman"/>
        </w:rPr>
        <w:t>H                 -1.10095700   -0.37598200    2.68775300</w:t>
      </w:r>
    </w:p>
    <w:p w:rsidR="006D5EE1" w:rsidRPr="00334474" w:rsidRDefault="006D5EE1" w:rsidP="006D5EE1">
      <w:pPr>
        <w:rPr>
          <w:rFonts w:ascii="Times New Roman" w:hAnsi="Times New Roman" w:cs="Times New Roman"/>
        </w:rPr>
      </w:pPr>
      <w:r w:rsidRPr="00334474">
        <w:rPr>
          <w:rFonts w:ascii="Times New Roman" w:hAnsi="Times New Roman" w:cs="Times New Roman"/>
        </w:rPr>
        <w:t>C                  4.47045600   -1.99626400    0.90448900</w:t>
      </w:r>
    </w:p>
    <w:p w:rsidR="006D5EE1" w:rsidRPr="00334474" w:rsidRDefault="006D5EE1" w:rsidP="006D5EE1">
      <w:pPr>
        <w:rPr>
          <w:rFonts w:ascii="Times New Roman" w:hAnsi="Times New Roman" w:cs="Times New Roman"/>
        </w:rPr>
      </w:pPr>
      <w:r w:rsidRPr="00334474">
        <w:rPr>
          <w:rFonts w:ascii="Times New Roman" w:hAnsi="Times New Roman" w:cs="Times New Roman"/>
        </w:rPr>
        <w:t>H                  4.45135000   -3.05164100    0.63425300</w:t>
      </w:r>
    </w:p>
    <w:p w:rsidR="006D5EE1" w:rsidRPr="00334474" w:rsidRDefault="006D5EE1" w:rsidP="006D5EE1">
      <w:pPr>
        <w:rPr>
          <w:rFonts w:ascii="Times New Roman" w:hAnsi="Times New Roman" w:cs="Times New Roman"/>
        </w:rPr>
      </w:pPr>
      <w:r w:rsidRPr="00334474">
        <w:rPr>
          <w:rFonts w:ascii="Times New Roman" w:hAnsi="Times New Roman" w:cs="Times New Roman"/>
        </w:rPr>
        <w:t>C                  5.59570300   -1.31406600    0.58933400</w:t>
      </w:r>
    </w:p>
    <w:p w:rsidR="006D5EE1" w:rsidRPr="00334474" w:rsidRDefault="006D5EE1" w:rsidP="006D5EE1">
      <w:pPr>
        <w:rPr>
          <w:rFonts w:ascii="Times New Roman" w:hAnsi="Times New Roman" w:cs="Times New Roman"/>
        </w:rPr>
      </w:pPr>
      <w:r w:rsidRPr="00334474">
        <w:rPr>
          <w:rFonts w:ascii="Times New Roman" w:hAnsi="Times New Roman" w:cs="Times New Roman"/>
        </w:rPr>
        <w:t>H                  5.70314200   -0.25163800    0.77972100</w:t>
      </w:r>
    </w:p>
    <w:p w:rsidR="006D5EE1" w:rsidRPr="00334474" w:rsidRDefault="006D5EE1" w:rsidP="006D5EE1">
      <w:pPr>
        <w:rPr>
          <w:rFonts w:ascii="Times New Roman" w:hAnsi="Times New Roman" w:cs="Times New Roman"/>
        </w:rPr>
      </w:pPr>
      <w:r w:rsidRPr="00334474">
        <w:rPr>
          <w:rFonts w:ascii="Times New Roman" w:hAnsi="Times New Roman" w:cs="Times New Roman"/>
        </w:rPr>
        <w:t>C                  6.71091900   -1.99051300   -0.07370000</w:t>
      </w:r>
    </w:p>
    <w:p w:rsidR="006D5EE1" w:rsidRPr="00334474" w:rsidRDefault="006D5EE1" w:rsidP="006D5EE1">
      <w:pPr>
        <w:rPr>
          <w:rFonts w:ascii="Times New Roman" w:hAnsi="Times New Roman" w:cs="Times New Roman"/>
        </w:rPr>
      </w:pPr>
      <w:r w:rsidRPr="00334474">
        <w:rPr>
          <w:rFonts w:ascii="Times New Roman" w:hAnsi="Times New Roman" w:cs="Times New Roman"/>
        </w:rPr>
        <w:t>O                  6.83629000   -3.17631300   -0.29593000</w:t>
      </w:r>
    </w:p>
    <w:p w:rsidR="006D5EE1" w:rsidRPr="00334474" w:rsidRDefault="006D5EE1" w:rsidP="006D5EE1">
      <w:pPr>
        <w:rPr>
          <w:rFonts w:ascii="Times New Roman" w:hAnsi="Times New Roman" w:cs="Times New Roman"/>
        </w:rPr>
      </w:pPr>
      <w:r w:rsidRPr="00334474">
        <w:rPr>
          <w:rFonts w:ascii="Times New Roman" w:hAnsi="Times New Roman" w:cs="Times New Roman"/>
        </w:rPr>
        <w:t>O                 -4.61138600   -1.58274500   -0.82735900</w:t>
      </w:r>
    </w:p>
    <w:p w:rsidR="006D5EE1" w:rsidRPr="00334474" w:rsidRDefault="006D5EE1" w:rsidP="006D5EE1">
      <w:pPr>
        <w:rPr>
          <w:rFonts w:ascii="Times New Roman" w:hAnsi="Times New Roman" w:cs="Times New Roman"/>
        </w:rPr>
      </w:pPr>
      <w:r w:rsidRPr="00334474">
        <w:rPr>
          <w:rFonts w:ascii="Times New Roman" w:hAnsi="Times New Roman" w:cs="Times New Roman"/>
        </w:rPr>
        <w:t>C                 -5.94258300   -1.45238700   -0.83657400</w:t>
      </w:r>
    </w:p>
    <w:p w:rsidR="006D5EE1" w:rsidRPr="00334474" w:rsidRDefault="006D5EE1" w:rsidP="006D5EE1">
      <w:pPr>
        <w:rPr>
          <w:rFonts w:ascii="Times New Roman" w:hAnsi="Times New Roman" w:cs="Times New Roman"/>
        </w:rPr>
      </w:pPr>
      <w:r w:rsidRPr="00334474">
        <w:rPr>
          <w:rFonts w:ascii="Times New Roman" w:hAnsi="Times New Roman" w:cs="Times New Roman"/>
        </w:rPr>
        <w:t>C                 -6.71146800   -2.40022000   -1.53942100</w:t>
      </w:r>
    </w:p>
    <w:p w:rsidR="006D5EE1" w:rsidRPr="00334474" w:rsidRDefault="006D5EE1" w:rsidP="006D5EE1">
      <w:pPr>
        <w:rPr>
          <w:rFonts w:ascii="Times New Roman" w:hAnsi="Times New Roman" w:cs="Times New Roman"/>
        </w:rPr>
      </w:pPr>
      <w:r w:rsidRPr="00334474">
        <w:rPr>
          <w:rFonts w:ascii="Times New Roman" w:hAnsi="Times New Roman" w:cs="Times New Roman"/>
        </w:rPr>
        <w:t>C                 -6.58578600   -0.39390800   -0.16506200</w:t>
      </w:r>
    </w:p>
    <w:p w:rsidR="006D5EE1" w:rsidRPr="00334474" w:rsidRDefault="006D5EE1" w:rsidP="006D5EE1">
      <w:pPr>
        <w:rPr>
          <w:rFonts w:ascii="Times New Roman" w:hAnsi="Times New Roman" w:cs="Times New Roman"/>
        </w:rPr>
      </w:pPr>
      <w:r w:rsidRPr="00334474">
        <w:rPr>
          <w:rFonts w:ascii="Times New Roman" w:hAnsi="Times New Roman" w:cs="Times New Roman"/>
        </w:rPr>
        <w:t>C                 -8.09808100   -2.28742900   -1.56480400</w:t>
      </w:r>
    </w:p>
    <w:p w:rsidR="006D5EE1" w:rsidRPr="00334474" w:rsidRDefault="006D5EE1" w:rsidP="006D5EE1">
      <w:pPr>
        <w:rPr>
          <w:rFonts w:ascii="Times New Roman" w:hAnsi="Times New Roman" w:cs="Times New Roman"/>
        </w:rPr>
      </w:pPr>
      <w:r w:rsidRPr="00334474">
        <w:rPr>
          <w:rFonts w:ascii="Times New Roman" w:hAnsi="Times New Roman" w:cs="Times New Roman"/>
        </w:rPr>
        <w:t>H                 -6.19750600   -3.20801900   -2.05024800</w:t>
      </w:r>
    </w:p>
    <w:p w:rsidR="006D5EE1" w:rsidRPr="00334474" w:rsidRDefault="006D5EE1" w:rsidP="006D5EE1">
      <w:pPr>
        <w:rPr>
          <w:rFonts w:ascii="Times New Roman" w:hAnsi="Times New Roman" w:cs="Times New Roman"/>
        </w:rPr>
      </w:pPr>
      <w:r w:rsidRPr="00334474">
        <w:rPr>
          <w:rFonts w:ascii="Times New Roman" w:hAnsi="Times New Roman" w:cs="Times New Roman"/>
        </w:rPr>
        <w:t>C                 -7.97382100   -0.29558900   -0.20064000</w:t>
      </w:r>
    </w:p>
    <w:p w:rsidR="006D5EE1" w:rsidRPr="00334474" w:rsidRDefault="006D5EE1" w:rsidP="006D5EE1">
      <w:pPr>
        <w:rPr>
          <w:rFonts w:ascii="Times New Roman" w:hAnsi="Times New Roman" w:cs="Times New Roman"/>
        </w:rPr>
      </w:pPr>
      <w:r w:rsidRPr="00334474">
        <w:rPr>
          <w:rFonts w:ascii="Times New Roman" w:hAnsi="Times New Roman" w:cs="Times New Roman"/>
        </w:rPr>
        <w:t>H                 -5.98413200    0.33513300    0.36852900</w:t>
      </w:r>
    </w:p>
    <w:p w:rsidR="006D5EE1" w:rsidRPr="00334474" w:rsidRDefault="006D5EE1" w:rsidP="006D5EE1">
      <w:pPr>
        <w:rPr>
          <w:rFonts w:ascii="Times New Roman" w:hAnsi="Times New Roman" w:cs="Times New Roman"/>
        </w:rPr>
      </w:pPr>
      <w:r w:rsidRPr="00334474">
        <w:rPr>
          <w:rFonts w:ascii="Times New Roman" w:hAnsi="Times New Roman" w:cs="Times New Roman"/>
        </w:rPr>
        <w:t>C                 -8.73739600   -1.23754300   -0.89741100</w:t>
      </w:r>
    </w:p>
    <w:p w:rsidR="006D5EE1" w:rsidRPr="00334474" w:rsidRDefault="006D5EE1" w:rsidP="006D5EE1">
      <w:pPr>
        <w:rPr>
          <w:rFonts w:ascii="Times New Roman" w:hAnsi="Times New Roman" w:cs="Times New Roman"/>
        </w:rPr>
      </w:pPr>
      <w:r w:rsidRPr="00334474">
        <w:rPr>
          <w:rFonts w:ascii="Times New Roman" w:hAnsi="Times New Roman" w:cs="Times New Roman"/>
        </w:rPr>
        <w:lastRenderedPageBreak/>
        <w:t>H                 -8.68488800   -3.02311900   -2.10794200</w:t>
      </w:r>
    </w:p>
    <w:p w:rsidR="006D5EE1" w:rsidRPr="00334474" w:rsidRDefault="006D5EE1" w:rsidP="006D5EE1">
      <w:pPr>
        <w:rPr>
          <w:rFonts w:ascii="Times New Roman" w:hAnsi="Times New Roman" w:cs="Times New Roman"/>
        </w:rPr>
      </w:pPr>
      <w:r w:rsidRPr="00334474">
        <w:rPr>
          <w:rFonts w:ascii="Times New Roman" w:hAnsi="Times New Roman" w:cs="Times New Roman"/>
        </w:rPr>
        <w:t>H                 -8.46376800    0.52267200    0.31991000</w:t>
      </w:r>
    </w:p>
    <w:p w:rsidR="006D5EE1" w:rsidRPr="00334474" w:rsidRDefault="006D5EE1" w:rsidP="006D5EE1">
      <w:pPr>
        <w:rPr>
          <w:rFonts w:ascii="Times New Roman" w:hAnsi="Times New Roman" w:cs="Times New Roman"/>
        </w:rPr>
      </w:pPr>
      <w:r w:rsidRPr="00334474">
        <w:rPr>
          <w:rFonts w:ascii="Times New Roman" w:hAnsi="Times New Roman" w:cs="Times New Roman"/>
        </w:rPr>
        <w:t>H                 -9.81984500   -1.15445400   -0.91973600</w:t>
      </w:r>
    </w:p>
    <w:p w:rsidR="006D5EE1" w:rsidRPr="00334474" w:rsidRDefault="006D5EE1" w:rsidP="006D5EE1">
      <w:pPr>
        <w:rPr>
          <w:rFonts w:ascii="Times New Roman" w:hAnsi="Times New Roman" w:cs="Times New Roman"/>
        </w:rPr>
      </w:pPr>
      <w:r w:rsidRPr="00334474">
        <w:rPr>
          <w:rFonts w:ascii="Times New Roman" w:hAnsi="Times New Roman" w:cs="Times New Roman"/>
        </w:rPr>
        <w:t>C                  2.81721000    1.87871300   -1.07562700</w:t>
      </w:r>
    </w:p>
    <w:p w:rsidR="006D5EE1" w:rsidRPr="00334474" w:rsidRDefault="006D5EE1" w:rsidP="006D5EE1">
      <w:pPr>
        <w:rPr>
          <w:rFonts w:ascii="Times New Roman" w:hAnsi="Times New Roman" w:cs="Times New Roman"/>
        </w:rPr>
      </w:pPr>
      <w:r w:rsidRPr="00334474">
        <w:rPr>
          <w:rFonts w:ascii="Times New Roman" w:hAnsi="Times New Roman" w:cs="Times New Roman"/>
        </w:rPr>
        <w:t>C                  2.23502200    2.83365200   -0.29703900</w:t>
      </w:r>
    </w:p>
    <w:p w:rsidR="006D5EE1" w:rsidRPr="00334474" w:rsidRDefault="006D5EE1" w:rsidP="006D5EE1">
      <w:pPr>
        <w:rPr>
          <w:rFonts w:ascii="Times New Roman" w:hAnsi="Times New Roman" w:cs="Times New Roman"/>
        </w:rPr>
      </w:pPr>
      <w:r w:rsidRPr="00334474">
        <w:rPr>
          <w:rFonts w:ascii="Times New Roman" w:hAnsi="Times New Roman" w:cs="Times New Roman"/>
        </w:rPr>
        <w:t>C                  0.72426400    1.26925100   -0.68475300</w:t>
      </w:r>
    </w:p>
    <w:p w:rsidR="006D5EE1" w:rsidRPr="00334474" w:rsidRDefault="006D5EE1" w:rsidP="006D5EE1">
      <w:pPr>
        <w:rPr>
          <w:rFonts w:ascii="Times New Roman" w:hAnsi="Times New Roman" w:cs="Times New Roman"/>
        </w:rPr>
      </w:pPr>
      <w:r w:rsidRPr="00334474">
        <w:rPr>
          <w:rFonts w:ascii="Times New Roman" w:hAnsi="Times New Roman" w:cs="Times New Roman"/>
        </w:rPr>
        <w:t>N                  1.85522700    0.91283200   -1.30847600</w:t>
      </w:r>
    </w:p>
    <w:p w:rsidR="006D5EE1" w:rsidRPr="00334474" w:rsidRDefault="006D5EE1" w:rsidP="006D5EE1">
      <w:pPr>
        <w:rPr>
          <w:rFonts w:ascii="Times New Roman" w:hAnsi="Times New Roman" w:cs="Times New Roman"/>
        </w:rPr>
      </w:pPr>
      <w:r w:rsidRPr="00334474">
        <w:rPr>
          <w:rFonts w:ascii="Times New Roman" w:hAnsi="Times New Roman" w:cs="Times New Roman"/>
        </w:rPr>
        <w:t>H                  3.82274400    1.79299300   -1.46005300</w:t>
      </w:r>
    </w:p>
    <w:p w:rsidR="006D5EE1" w:rsidRPr="00334474" w:rsidRDefault="006D5EE1" w:rsidP="006D5EE1">
      <w:pPr>
        <w:rPr>
          <w:rFonts w:ascii="Times New Roman" w:hAnsi="Times New Roman" w:cs="Times New Roman"/>
        </w:rPr>
      </w:pPr>
      <w:r w:rsidRPr="00334474">
        <w:rPr>
          <w:rFonts w:ascii="Times New Roman" w:hAnsi="Times New Roman" w:cs="Times New Roman"/>
        </w:rPr>
        <w:t>H                  2.63497700    3.74634000    0.11418200</w:t>
      </w:r>
    </w:p>
    <w:p w:rsidR="006D5EE1" w:rsidRPr="00334474" w:rsidRDefault="006D5EE1" w:rsidP="006D5EE1">
      <w:pPr>
        <w:rPr>
          <w:rFonts w:ascii="Times New Roman" w:hAnsi="Times New Roman" w:cs="Times New Roman"/>
        </w:rPr>
      </w:pPr>
      <w:r w:rsidRPr="00334474">
        <w:rPr>
          <w:rFonts w:ascii="Times New Roman" w:hAnsi="Times New Roman" w:cs="Times New Roman"/>
        </w:rPr>
        <w:t>H                 -0.20171500    0.70870600   -0.69219900</w:t>
      </w:r>
    </w:p>
    <w:p w:rsidR="006D5EE1" w:rsidRPr="00334474" w:rsidRDefault="006D5EE1" w:rsidP="006D5EE1">
      <w:pPr>
        <w:rPr>
          <w:rFonts w:ascii="Times New Roman" w:hAnsi="Times New Roman" w:cs="Times New Roman"/>
        </w:rPr>
      </w:pPr>
      <w:r w:rsidRPr="00334474">
        <w:rPr>
          <w:rFonts w:ascii="Times New Roman" w:hAnsi="Times New Roman" w:cs="Times New Roman"/>
        </w:rPr>
        <w:t>N                  0.93216700    2.43538900   -0.06092000</w:t>
      </w:r>
    </w:p>
    <w:p w:rsidR="006D5EE1" w:rsidRPr="00334474" w:rsidRDefault="006D5EE1" w:rsidP="006D5EE1">
      <w:pPr>
        <w:rPr>
          <w:rFonts w:ascii="Times New Roman" w:hAnsi="Times New Roman" w:cs="Times New Roman"/>
        </w:rPr>
      </w:pPr>
      <w:r w:rsidRPr="00334474">
        <w:rPr>
          <w:rFonts w:ascii="Times New Roman" w:hAnsi="Times New Roman" w:cs="Times New Roman"/>
        </w:rPr>
        <w:t>C                  2.05161400   -0.31786800   -2.08351200</w:t>
      </w:r>
    </w:p>
    <w:p w:rsidR="006D5EE1" w:rsidRPr="00334474" w:rsidRDefault="006D5EE1" w:rsidP="006D5EE1">
      <w:pPr>
        <w:rPr>
          <w:rFonts w:ascii="Times New Roman" w:hAnsi="Times New Roman" w:cs="Times New Roman"/>
        </w:rPr>
      </w:pPr>
      <w:r w:rsidRPr="00334474">
        <w:rPr>
          <w:rFonts w:ascii="Times New Roman" w:hAnsi="Times New Roman" w:cs="Times New Roman"/>
        </w:rPr>
        <w:t>H                  2.30086700   -0.06019000   -3.11478300</w:t>
      </w:r>
    </w:p>
    <w:p w:rsidR="006D5EE1" w:rsidRPr="00334474" w:rsidRDefault="006D5EE1" w:rsidP="006D5EE1">
      <w:pPr>
        <w:rPr>
          <w:rFonts w:ascii="Times New Roman" w:hAnsi="Times New Roman" w:cs="Times New Roman"/>
        </w:rPr>
      </w:pPr>
      <w:r w:rsidRPr="00334474">
        <w:rPr>
          <w:rFonts w:ascii="Times New Roman" w:hAnsi="Times New Roman" w:cs="Times New Roman"/>
        </w:rPr>
        <w:t>H                  2.86314500   -0.89361300   -1.63541000</w:t>
      </w:r>
    </w:p>
    <w:p w:rsidR="006D5EE1" w:rsidRPr="00334474" w:rsidRDefault="006D5EE1" w:rsidP="006D5EE1">
      <w:pPr>
        <w:rPr>
          <w:rFonts w:ascii="Times New Roman" w:hAnsi="Times New Roman" w:cs="Times New Roman"/>
        </w:rPr>
      </w:pPr>
      <w:r w:rsidRPr="00334474">
        <w:rPr>
          <w:rFonts w:ascii="Times New Roman" w:hAnsi="Times New Roman" w:cs="Times New Roman"/>
        </w:rPr>
        <w:t>H                  1.12915100   -0.89744700   -2.05544300</w:t>
      </w:r>
    </w:p>
    <w:p w:rsidR="006D5EE1" w:rsidRPr="00334474" w:rsidRDefault="006D5EE1" w:rsidP="006D5EE1">
      <w:pPr>
        <w:rPr>
          <w:rFonts w:ascii="Times New Roman" w:hAnsi="Times New Roman" w:cs="Times New Roman"/>
        </w:rPr>
      </w:pPr>
      <w:r w:rsidRPr="00334474">
        <w:rPr>
          <w:rFonts w:ascii="Times New Roman" w:hAnsi="Times New Roman" w:cs="Times New Roman"/>
        </w:rPr>
        <w:t>C                 -0.06551400    3.17618500    0.74015100</w:t>
      </w:r>
    </w:p>
    <w:p w:rsidR="006D5EE1" w:rsidRPr="00334474" w:rsidRDefault="006D5EE1" w:rsidP="006D5EE1">
      <w:pPr>
        <w:rPr>
          <w:rFonts w:ascii="Times New Roman" w:hAnsi="Times New Roman" w:cs="Times New Roman"/>
        </w:rPr>
      </w:pPr>
      <w:r w:rsidRPr="00334474">
        <w:rPr>
          <w:rFonts w:ascii="Times New Roman" w:hAnsi="Times New Roman" w:cs="Times New Roman"/>
        </w:rPr>
        <w:t>H                 -0.79858800    2.44776600    1.08947000</w:t>
      </w:r>
    </w:p>
    <w:p w:rsidR="006D5EE1" w:rsidRPr="00334474" w:rsidRDefault="006D5EE1" w:rsidP="006D5EE1">
      <w:pPr>
        <w:rPr>
          <w:rFonts w:ascii="Times New Roman" w:hAnsi="Times New Roman" w:cs="Times New Roman"/>
        </w:rPr>
      </w:pPr>
      <w:r w:rsidRPr="00334474">
        <w:rPr>
          <w:rFonts w:ascii="Times New Roman" w:hAnsi="Times New Roman" w:cs="Times New Roman"/>
        </w:rPr>
        <w:t>H                  0.46469600    3.56834200    1.61288600</w:t>
      </w:r>
    </w:p>
    <w:p w:rsidR="006D5EE1" w:rsidRPr="00334474" w:rsidRDefault="006D5EE1" w:rsidP="006D5EE1">
      <w:pPr>
        <w:rPr>
          <w:rFonts w:ascii="Times New Roman" w:hAnsi="Times New Roman" w:cs="Times New Roman"/>
        </w:rPr>
      </w:pPr>
      <w:r w:rsidRPr="00334474">
        <w:rPr>
          <w:rFonts w:ascii="Times New Roman" w:hAnsi="Times New Roman" w:cs="Times New Roman"/>
        </w:rPr>
        <w:t>C                 -0.73653500    4.29690700   -0.05712400</w:t>
      </w:r>
    </w:p>
    <w:p w:rsidR="006D5EE1" w:rsidRPr="00334474" w:rsidRDefault="006D5EE1" w:rsidP="006D5EE1">
      <w:pPr>
        <w:rPr>
          <w:rFonts w:ascii="Times New Roman" w:hAnsi="Times New Roman" w:cs="Times New Roman"/>
        </w:rPr>
      </w:pPr>
      <w:r w:rsidRPr="00334474">
        <w:rPr>
          <w:rFonts w:ascii="Times New Roman" w:hAnsi="Times New Roman" w:cs="Times New Roman"/>
        </w:rPr>
        <w:t>H                  0.02651800    4.99102600   -0.43501100</w:t>
      </w:r>
    </w:p>
    <w:p w:rsidR="006D5EE1" w:rsidRPr="00334474" w:rsidRDefault="006D5EE1" w:rsidP="006D5EE1">
      <w:pPr>
        <w:rPr>
          <w:rFonts w:ascii="Times New Roman" w:hAnsi="Times New Roman" w:cs="Times New Roman"/>
        </w:rPr>
      </w:pPr>
      <w:r w:rsidRPr="00334474">
        <w:rPr>
          <w:rFonts w:ascii="Times New Roman" w:hAnsi="Times New Roman" w:cs="Times New Roman"/>
        </w:rPr>
        <w:t>H                 -1.23686600    3.85724600   -0.92734800</w:t>
      </w:r>
    </w:p>
    <w:p w:rsidR="006D5EE1" w:rsidRPr="00334474" w:rsidRDefault="006D5EE1" w:rsidP="006D5EE1">
      <w:pPr>
        <w:rPr>
          <w:rFonts w:ascii="Times New Roman" w:hAnsi="Times New Roman" w:cs="Times New Roman"/>
        </w:rPr>
      </w:pPr>
      <w:r w:rsidRPr="00334474">
        <w:rPr>
          <w:rFonts w:ascii="Times New Roman" w:hAnsi="Times New Roman" w:cs="Times New Roman"/>
        </w:rPr>
        <w:t>C                 -1.76108600    5.05711100    0.79584200</w:t>
      </w:r>
    </w:p>
    <w:p w:rsidR="006D5EE1" w:rsidRPr="00334474" w:rsidRDefault="006D5EE1" w:rsidP="006D5EE1">
      <w:pPr>
        <w:rPr>
          <w:rFonts w:ascii="Times New Roman" w:hAnsi="Times New Roman" w:cs="Times New Roman"/>
        </w:rPr>
      </w:pPr>
      <w:r w:rsidRPr="00334474">
        <w:rPr>
          <w:rFonts w:ascii="Times New Roman" w:hAnsi="Times New Roman" w:cs="Times New Roman"/>
        </w:rPr>
        <w:t>H                 -2.51402800    4.34825500    1.16056900</w:t>
      </w:r>
    </w:p>
    <w:p w:rsidR="006D5EE1" w:rsidRPr="00334474" w:rsidRDefault="006D5EE1" w:rsidP="006D5EE1">
      <w:pPr>
        <w:rPr>
          <w:rFonts w:ascii="Times New Roman" w:hAnsi="Times New Roman" w:cs="Times New Roman"/>
        </w:rPr>
      </w:pPr>
      <w:r w:rsidRPr="00334474">
        <w:rPr>
          <w:rFonts w:ascii="Times New Roman" w:hAnsi="Times New Roman" w:cs="Times New Roman"/>
        </w:rPr>
        <w:t>H                 -1.26397600    5.47134100    1.68375600</w:t>
      </w:r>
    </w:p>
    <w:p w:rsidR="006D5EE1" w:rsidRPr="00334474" w:rsidRDefault="006D5EE1" w:rsidP="006D5EE1">
      <w:pPr>
        <w:rPr>
          <w:rFonts w:ascii="Times New Roman" w:hAnsi="Times New Roman" w:cs="Times New Roman"/>
        </w:rPr>
      </w:pPr>
      <w:r w:rsidRPr="00334474">
        <w:rPr>
          <w:rFonts w:ascii="Times New Roman" w:hAnsi="Times New Roman" w:cs="Times New Roman"/>
        </w:rPr>
        <w:t>C                 -2.44961000    6.18366500    0.01941200</w:t>
      </w:r>
    </w:p>
    <w:p w:rsidR="006D5EE1" w:rsidRPr="00334474" w:rsidRDefault="006D5EE1" w:rsidP="006D5EE1">
      <w:pPr>
        <w:rPr>
          <w:rFonts w:ascii="Times New Roman" w:hAnsi="Times New Roman" w:cs="Times New Roman"/>
        </w:rPr>
      </w:pPr>
      <w:r w:rsidRPr="00334474">
        <w:rPr>
          <w:rFonts w:ascii="Times New Roman" w:hAnsi="Times New Roman" w:cs="Times New Roman"/>
        </w:rPr>
        <w:t>H                 -2.98682500    5.79075700   -0.85026500</w:t>
      </w:r>
    </w:p>
    <w:p w:rsidR="006D5EE1" w:rsidRPr="00334474" w:rsidRDefault="006D5EE1" w:rsidP="006D5EE1">
      <w:pPr>
        <w:rPr>
          <w:rFonts w:ascii="Times New Roman" w:hAnsi="Times New Roman" w:cs="Times New Roman"/>
        </w:rPr>
      </w:pPr>
      <w:r w:rsidRPr="00334474">
        <w:rPr>
          <w:rFonts w:ascii="Times New Roman" w:hAnsi="Times New Roman" w:cs="Times New Roman"/>
        </w:rPr>
        <w:t>H                 -3.17473700    6.70796000    0.64900800</w:t>
      </w:r>
    </w:p>
    <w:p w:rsidR="006D5EE1" w:rsidRPr="00334474" w:rsidRDefault="006D5EE1" w:rsidP="006D5EE1">
      <w:pPr>
        <w:rPr>
          <w:rFonts w:ascii="Times New Roman" w:hAnsi="Times New Roman" w:cs="Times New Roman"/>
        </w:rPr>
      </w:pPr>
      <w:r w:rsidRPr="00334474">
        <w:rPr>
          <w:rFonts w:ascii="Times New Roman" w:hAnsi="Times New Roman" w:cs="Times New Roman"/>
        </w:rPr>
        <w:t>H                 -1.72450100    6.92262800   -0.34043500</w:t>
      </w:r>
    </w:p>
    <w:p w:rsidR="006D5EE1" w:rsidRPr="00334474" w:rsidRDefault="006D5EE1" w:rsidP="006D5EE1">
      <w:pPr>
        <w:rPr>
          <w:rFonts w:ascii="Times New Roman" w:hAnsi="Times New Roman" w:cs="Times New Roman"/>
        </w:rPr>
      </w:pPr>
      <w:r w:rsidRPr="00334474">
        <w:rPr>
          <w:rFonts w:ascii="Times New Roman" w:hAnsi="Times New Roman" w:cs="Times New Roman"/>
        </w:rPr>
        <w:t>C                  8.82753200   -1.63955400   -1.12008200</w:t>
      </w:r>
    </w:p>
    <w:p w:rsidR="006D5EE1" w:rsidRPr="00334474" w:rsidRDefault="006D5EE1" w:rsidP="006D5EE1">
      <w:pPr>
        <w:rPr>
          <w:rFonts w:ascii="Times New Roman" w:hAnsi="Times New Roman" w:cs="Times New Roman"/>
        </w:rPr>
      </w:pPr>
      <w:r w:rsidRPr="00334474">
        <w:rPr>
          <w:rFonts w:ascii="Times New Roman" w:hAnsi="Times New Roman" w:cs="Times New Roman"/>
        </w:rPr>
        <w:t>H                  9.33935500   -2.32584700   -0.44270500</w:t>
      </w:r>
    </w:p>
    <w:p w:rsidR="006D5EE1" w:rsidRPr="00334474" w:rsidRDefault="006D5EE1" w:rsidP="006D5EE1">
      <w:pPr>
        <w:rPr>
          <w:rFonts w:ascii="Times New Roman" w:hAnsi="Times New Roman" w:cs="Times New Roman"/>
        </w:rPr>
      </w:pPr>
      <w:r w:rsidRPr="00334474">
        <w:rPr>
          <w:rFonts w:ascii="Times New Roman" w:hAnsi="Times New Roman" w:cs="Times New Roman"/>
        </w:rPr>
        <w:t>H                  9.46943900   -0.79424300   -1.36747700</w:t>
      </w:r>
    </w:p>
    <w:p w:rsidR="006D5EE1" w:rsidRPr="00334474" w:rsidRDefault="006D5EE1" w:rsidP="006D5EE1">
      <w:pPr>
        <w:rPr>
          <w:rFonts w:ascii="Times New Roman" w:hAnsi="Times New Roman" w:cs="Times New Roman"/>
        </w:rPr>
      </w:pPr>
      <w:r w:rsidRPr="00334474">
        <w:rPr>
          <w:rFonts w:ascii="Times New Roman" w:hAnsi="Times New Roman" w:cs="Times New Roman"/>
        </w:rPr>
        <w:t>H                  8.53406800   -2.18134400   -2.02178800</w:t>
      </w:r>
    </w:p>
    <w:p w:rsidR="006D5EE1" w:rsidRPr="00334474" w:rsidRDefault="006D5EE1" w:rsidP="006D5EE1">
      <w:pPr>
        <w:rPr>
          <w:rFonts w:ascii="Times New Roman" w:hAnsi="Times New Roman" w:cs="Times New Roman"/>
        </w:rPr>
      </w:pPr>
      <w:r w:rsidRPr="00334474">
        <w:rPr>
          <w:rFonts w:ascii="Times New Roman" w:hAnsi="Times New Roman" w:cs="Times New Roman"/>
        </w:rPr>
        <w:t>O                  7.67236900   -1.07439200   -0.46811000</w:t>
      </w:r>
    </w:p>
    <w:p w:rsidR="006D5EE1" w:rsidRPr="00334474" w:rsidRDefault="006D5EE1" w:rsidP="006D5EE1">
      <w:pPr>
        <w:rPr>
          <w:rFonts w:ascii="Times New Roman" w:hAnsi="Times New Roman" w:cs="Times New Roman"/>
        </w:rPr>
      </w:pPr>
      <w:r w:rsidRPr="00334474">
        <w:rPr>
          <w:rFonts w:ascii="Times New Roman" w:hAnsi="Times New Roman" w:cs="Times New Roman"/>
        </w:rPr>
        <w:t>H                  7.07472600    0.45844500   -1.20193100</w:t>
      </w:r>
    </w:p>
    <w:p w:rsidR="006D5EE1" w:rsidRPr="00334474" w:rsidRDefault="006D5EE1" w:rsidP="004921AB">
      <w:pPr>
        <w:rPr>
          <w:rFonts w:ascii="Times New Roman" w:hAnsi="Times New Roman" w:cs="Times New Roman"/>
        </w:rPr>
      </w:pPr>
    </w:p>
    <w:p w:rsidR="00521761" w:rsidRPr="00334474" w:rsidRDefault="00521761" w:rsidP="00521761">
      <w:pPr>
        <w:rPr>
          <w:rFonts w:ascii="Times New Roman" w:hAnsi="Times New Roman" w:cs="Times New Roman"/>
          <w:b/>
          <w:sz w:val="22"/>
        </w:rPr>
      </w:pPr>
      <w:r w:rsidRPr="00334474">
        <w:rPr>
          <w:rFonts w:ascii="Times New Roman" w:hAnsi="Times New Roman" w:cs="Times New Roman"/>
          <w:b/>
          <w:sz w:val="22"/>
        </w:rPr>
        <w:t>a-5</w:t>
      </w:r>
    </w:p>
    <w:p w:rsidR="00521761" w:rsidRPr="00334474" w:rsidRDefault="00521761" w:rsidP="00521761">
      <w:pPr>
        <w:rPr>
          <w:rFonts w:ascii="Times New Roman" w:hAnsi="Times New Roman" w:cs="Times New Roman"/>
          <w:sz w:val="22"/>
        </w:rPr>
      </w:pPr>
      <w:r w:rsidRPr="00334474">
        <w:rPr>
          <w:rFonts w:ascii="Times New Roman" w:hAnsi="Times New Roman" w:cs="Times New Roman"/>
          <w:sz w:val="22"/>
        </w:rPr>
        <w:t>SCF energy in gas phase: -3307.97983645 a.u.</w:t>
      </w:r>
    </w:p>
    <w:p w:rsidR="006D5EE1" w:rsidRPr="00334474" w:rsidRDefault="006D5EE1" w:rsidP="004921AB">
      <w:pPr>
        <w:rPr>
          <w:rFonts w:ascii="Times New Roman" w:hAnsi="Times New Roman" w:cs="Times New Roman"/>
        </w:rPr>
      </w:pPr>
    </w:p>
    <w:p w:rsidR="00521761" w:rsidRPr="00334474" w:rsidRDefault="00521761" w:rsidP="00521761">
      <w:pPr>
        <w:rPr>
          <w:rFonts w:ascii="Times New Roman" w:hAnsi="Times New Roman" w:cs="Times New Roman"/>
        </w:rPr>
      </w:pPr>
      <w:r w:rsidRPr="00334474">
        <w:rPr>
          <w:rFonts w:ascii="Times New Roman" w:hAnsi="Times New Roman" w:cs="Times New Roman"/>
        </w:rPr>
        <w:t>Fe                -2.21824600   -0.69903400   -0.26175000</w:t>
      </w:r>
    </w:p>
    <w:p w:rsidR="00521761" w:rsidRPr="00334474" w:rsidRDefault="00521761" w:rsidP="00521761">
      <w:pPr>
        <w:rPr>
          <w:rFonts w:ascii="Times New Roman" w:hAnsi="Times New Roman" w:cs="Times New Roman"/>
        </w:rPr>
      </w:pPr>
      <w:r w:rsidRPr="00334474">
        <w:rPr>
          <w:rFonts w:ascii="Times New Roman" w:hAnsi="Times New Roman" w:cs="Times New Roman"/>
        </w:rPr>
        <w:t>Cl                -3.08111400    0.96450000   -1.53341600</w:t>
      </w:r>
    </w:p>
    <w:p w:rsidR="00521761" w:rsidRPr="00334474" w:rsidRDefault="00521761" w:rsidP="00521761">
      <w:pPr>
        <w:rPr>
          <w:rFonts w:ascii="Times New Roman" w:hAnsi="Times New Roman" w:cs="Times New Roman"/>
        </w:rPr>
      </w:pPr>
      <w:r w:rsidRPr="00334474">
        <w:rPr>
          <w:rFonts w:ascii="Times New Roman" w:hAnsi="Times New Roman" w:cs="Times New Roman"/>
        </w:rPr>
        <w:t>Cl                -0.79995400    0.18370900    1.24409500</w:t>
      </w:r>
    </w:p>
    <w:p w:rsidR="00521761" w:rsidRPr="00334474" w:rsidRDefault="00521761" w:rsidP="00521761">
      <w:pPr>
        <w:rPr>
          <w:rFonts w:ascii="Times New Roman" w:hAnsi="Times New Roman" w:cs="Times New Roman"/>
        </w:rPr>
      </w:pPr>
      <w:r w:rsidRPr="00334474">
        <w:rPr>
          <w:rFonts w:ascii="Times New Roman" w:hAnsi="Times New Roman" w:cs="Times New Roman"/>
        </w:rPr>
        <w:t>Cl                -4.61900900   -0.18318000    3.19395500</w:t>
      </w:r>
    </w:p>
    <w:p w:rsidR="00521761" w:rsidRPr="00334474" w:rsidRDefault="00521761" w:rsidP="00521761">
      <w:pPr>
        <w:rPr>
          <w:rFonts w:ascii="Times New Roman" w:hAnsi="Times New Roman" w:cs="Times New Roman"/>
        </w:rPr>
      </w:pPr>
      <w:r w:rsidRPr="00334474">
        <w:rPr>
          <w:rFonts w:ascii="Times New Roman" w:hAnsi="Times New Roman" w:cs="Times New Roman"/>
        </w:rPr>
        <w:t>Cl                -1.01587300   -2.04952300   -1.63116000</w:t>
      </w:r>
    </w:p>
    <w:p w:rsidR="00521761" w:rsidRPr="00334474" w:rsidRDefault="00521761" w:rsidP="00521761">
      <w:pPr>
        <w:rPr>
          <w:rFonts w:ascii="Times New Roman" w:hAnsi="Times New Roman" w:cs="Times New Roman"/>
        </w:rPr>
      </w:pPr>
      <w:r w:rsidRPr="00334474">
        <w:rPr>
          <w:rFonts w:ascii="Times New Roman" w:hAnsi="Times New Roman" w:cs="Times New Roman"/>
        </w:rPr>
        <w:t>C                  3.67524500    0.57066400   -1.40383500</w:t>
      </w:r>
    </w:p>
    <w:p w:rsidR="00521761" w:rsidRPr="00334474" w:rsidRDefault="00521761" w:rsidP="00521761">
      <w:pPr>
        <w:rPr>
          <w:rFonts w:ascii="Times New Roman" w:hAnsi="Times New Roman" w:cs="Times New Roman"/>
        </w:rPr>
      </w:pPr>
      <w:r w:rsidRPr="00334474">
        <w:rPr>
          <w:rFonts w:ascii="Times New Roman" w:hAnsi="Times New Roman" w:cs="Times New Roman"/>
        </w:rPr>
        <w:lastRenderedPageBreak/>
        <w:t>C                  4.92187400    0.24238800   -0.89266400</w:t>
      </w:r>
    </w:p>
    <w:p w:rsidR="00521761" w:rsidRPr="00334474" w:rsidRDefault="00521761" w:rsidP="00521761">
      <w:pPr>
        <w:rPr>
          <w:rFonts w:ascii="Times New Roman" w:hAnsi="Times New Roman" w:cs="Times New Roman"/>
        </w:rPr>
      </w:pPr>
      <w:r w:rsidRPr="00334474">
        <w:rPr>
          <w:rFonts w:ascii="Times New Roman" w:hAnsi="Times New Roman" w:cs="Times New Roman"/>
        </w:rPr>
        <w:t>C                  5.13902900   -0.97952100   -0.22372600</w:t>
      </w:r>
    </w:p>
    <w:p w:rsidR="00521761" w:rsidRPr="00334474" w:rsidRDefault="00521761" w:rsidP="00521761">
      <w:pPr>
        <w:rPr>
          <w:rFonts w:ascii="Times New Roman" w:hAnsi="Times New Roman" w:cs="Times New Roman"/>
        </w:rPr>
      </w:pPr>
      <w:r w:rsidRPr="00334474">
        <w:rPr>
          <w:rFonts w:ascii="Times New Roman" w:hAnsi="Times New Roman" w:cs="Times New Roman"/>
        </w:rPr>
        <w:t>C                  4.04416800   -1.85407300   -0.09280700</w:t>
      </w:r>
    </w:p>
    <w:p w:rsidR="00521761" w:rsidRPr="00334474" w:rsidRDefault="00521761" w:rsidP="00521761">
      <w:pPr>
        <w:rPr>
          <w:rFonts w:ascii="Times New Roman" w:hAnsi="Times New Roman" w:cs="Times New Roman"/>
        </w:rPr>
      </w:pPr>
      <w:r w:rsidRPr="00334474">
        <w:rPr>
          <w:rFonts w:ascii="Times New Roman" w:hAnsi="Times New Roman" w:cs="Times New Roman"/>
        </w:rPr>
        <w:t>C                  2.78778500   -1.53845700   -0.59902200</w:t>
      </w:r>
    </w:p>
    <w:p w:rsidR="00521761" w:rsidRPr="00334474" w:rsidRDefault="00521761" w:rsidP="00521761">
      <w:pPr>
        <w:rPr>
          <w:rFonts w:ascii="Times New Roman" w:hAnsi="Times New Roman" w:cs="Times New Roman"/>
        </w:rPr>
      </w:pPr>
      <w:r w:rsidRPr="00334474">
        <w:rPr>
          <w:rFonts w:ascii="Times New Roman" w:hAnsi="Times New Roman" w:cs="Times New Roman"/>
        </w:rPr>
        <w:t>C                  2.60098000   -0.31918500   -1.25892300</w:t>
      </w:r>
    </w:p>
    <w:p w:rsidR="00521761" w:rsidRPr="00334474" w:rsidRDefault="00521761" w:rsidP="00521761">
      <w:pPr>
        <w:rPr>
          <w:rFonts w:ascii="Times New Roman" w:hAnsi="Times New Roman" w:cs="Times New Roman"/>
        </w:rPr>
      </w:pPr>
      <w:r w:rsidRPr="00334474">
        <w:rPr>
          <w:rFonts w:ascii="Times New Roman" w:hAnsi="Times New Roman" w:cs="Times New Roman"/>
        </w:rPr>
        <w:t>H                  3.51614400    1.50970600   -1.92514800</w:t>
      </w:r>
    </w:p>
    <w:p w:rsidR="00521761" w:rsidRPr="00334474" w:rsidRDefault="00521761" w:rsidP="00521761">
      <w:pPr>
        <w:rPr>
          <w:rFonts w:ascii="Times New Roman" w:hAnsi="Times New Roman" w:cs="Times New Roman"/>
        </w:rPr>
      </w:pPr>
      <w:r w:rsidRPr="00334474">
        <w:rPr>
          <w:rFonts w:ascii="Times New Roman" w:hAnsi="Times New Roman" w:cs="Times New Roman"/>
        </w:rPr>
        <w:t>H                  5.74154800    0.94319800   -1.01701800</w:t>
      </w:r>
    </w:p>
    <w:p w:rsidR="00521761" w:rsidRPr="00334474" w:rsidRDefault="00521761" w:rsidP="00521761">
      <w:pPr>
        <w:rPr>
          <w:rFonts w:ascii="Times New Roman" w:hAnsi="Times New Roman" w:cs="Times New Roman"/>
        </w:rPr>
      </w:pPr>
      <w:r w:rsidRPr="00334474">
        <w:rPr>
          <w:rFonts w:ascii="Times New Roman" w:hAnsi="Times New Roman" w:cs="Times New Roman"/>
        </w:rPr>
        <w:t>H                  4.18381300   -2.80157600    0.42054600</w:t>
      </w:r>
    </w:p>
    <w:p w:rsidR="00521761" w:rsidRPr="00334474" w:rsidRDefault="00521761" w:rsidP="00521761">
      <w:pPr>
        <w:rPr>
          <w:rFonts w:ascii="Times New Roman" w:hAnsi="Times New Roman" w:cs="Times New Roman"/>
        </w:rPr>
      </w:pPr>
      <w:r w:rsidRPr="00334474">
        <w:rPr>
          <w:rFonts w:ascii="Times New Roman" w:hAnsi="Times New Roman" w:cs="Times New Roman"/>
        </w:rPr>
        <w:t>H                  1.95416000   -2.22425100   -0.48161000</w:t>
      </w:r>
    </w:p>
    <w:p w:rsidR="00521761" w:rsidRPr="00334474" w:rsidRDefault="00521761" w:rsidP="00521761">
      <w:pPr>
        <w:rPr>
          <w:rFonts w:ascii="Times New Roman" w:hAnsi="Times New Roman" w:cs="Times New Roman"/>
        </w:rPr>
      </w:pPr>
      <w:r w:rsidRPr="00334474">
        <w:rPr>
          <w:rFonts w:ascii="Times New Roman" w:hAnsi="Times New Roman" w:cs="Times New Roman"/>
        </w:rPr>
        <w:t>O                  1.39370200    0.05529900   -1.77834300</w:t>
      </w:r>
    </w:p>
    <w:p w:rsidR="00521761" w:rsidRPr="00334474" w:rsidRDefault="00521761" w:rsidP="00521761">
      <w:pPr>
        <w:rPr>
          <w:rFonts w:ascii="Times New Roman" w:hAnsi="Times New Roman" w:cs="Times New Roman"/>
        </w:rPr>
      </w:pPr>
      <w:r w:rsidRPr="00334474">
        <w:rPr>
          <w:rFonts w:ascii="Times New Roman" w:hAnsi="Times New Roman" w:cs="Times New Roman"/>
        </w:rPr>
        <w:t>H                  0.73711900   -0.66616900   -1.68193100</w:t>
      </w:r>
    </w:p>
    <w:p w:rsidR="00521761" w:rsidRPr="00334474" w:rsidRDefault="00521761" w:rsidP="00521761">
      <w:pPr>
        <w:rPr>
          <w:rFonts w:ascii="Times New Roman" w:hAnsi="Times New Roman" w:cs="Times New Roman"/>
        </w:rPr>
      </w:pPr>
      <w:r w:rsidRPr="00334474">
        <w:rPr>
          <w:rFonts w:ascii="Times New Roman" w:hAnsi="Times New Roman" w:cs="Times New Roman"/>
        </w:rPr>
        <w:t>C                  6.42962500   -1.37366900    0.33053700</w:t>
      </w:r>
    </w:p>
    <w:p w:rsidR="00521761" w:rsidRPr="00334474" w:rsidRDefault="00521761" w:rsidP="00521761">
      <w:pPr>
        <w:rPr>
          <w:rFonts w:ascii="Times New Roman" w:hAnsi="Times New Roman" w:cs="Times New Roman"/>
        </w:rPr>
      </w:pPr>
      <w:r w:rsidRPr="00334474">
        <w:rPr>
          <w:rFonts w:ascii="Times New Roman" w:hAnsi="Times New Roman" w:cs="Times New Roman"/>
        </w:rPr>
        <w:t>H                  6.46097500   -2.34491600    0.82264400</w:t>
      </w:r>
    </w:p>
    <w:p w:rsidR="00521761" w:rsidRPr="00334474" w:rsidRDefault="00521761" w:rsidP="00521761">
      <w:pPr>
        <w:rPr>
          <w:rFonts w:ascii="Times New Roman" w:hAnsi="Times New Roman" w:cs="Times New Roman"/>
        </w:rPr>
      </w:pPr>
      <w:r w:rsidRPr="00334474">
        <w:rPr>
          <w:rFonts w:ascii="Times New Roman" w:hAnsi="Times New Roman" w:cs="Times New Roman"/>
        </w:rPr>
        <w:t>C                  7.58759900   -0.68512300    0.30891300</w:t>
      </w:r>
    </w:p>
    <w:p w:rsidR="00521761" w:rsidRPr="00334474" w:rsidRDefault="00521761" w:rsidP="00521761">
      <w:pPr>
        <w:rPr>
          <w:rFonts w:ascii="Times New Roman" w:hAnsi="Times New Roman" w:cs="Times New Roman"/>
        </w:rPr>
      </w:pPr>
      <w:r w:rsidRPr="00334474">
        <w:rPr>
          <w:rFonts w:ascii="Times New Roman" w:hAnsi="Times New Roman" w:cs="Times New Roman"/>
        </w:rPr>
        <w:t>H                  7.69065200    0.29296400   -0.14921900</w:t>
      </w:r>
    </w:p>
    <w:p w:rsidR="00521761" w:rsidRPr="00334474" w:rsidRDefault="00521761" w:rsidP="00521761">
      <w:pPr>
        <w:rPr>
          <w:rFonts w:ascii="Times New Roman" w:hAnsi="Times New Roman" w:cs="Times New Roman"/>
        </w:rPr>
      </w:pPr>
      <w:r w:rsidRPr="00334474">
        <w:rPr>
          <w:rFonts w:ascii="Times New Roman" w:hAnsi="Times New Roman" w:cs="Times New Roman"/>
        </w:rPr>
        <w:t>C                  8.79711200   -1.25571200    0.92740700</w:t>
      </w:r>
    </w:p>
    <w:p w:rsidR="00521761" w:rsidRPr="00334474" w:rsidRDefault="00521761" w:rsidP="00521761">
      <w:pPr>
        <w:rPr>
          <w:rFonts w:ascii="Times New Roman" w:hAnsi="Times New Roman" w:cs="Times New Roman"/>
        </w:rPr>
      </w:pPr>
      <w:r w:rsidRPr="00334474">
        <w:rPr>
          <w:rFonts w:ascii="Times New Roman" w:hAnsi="Times New Roman" w:cs="Times New Roman"/>
        </w:rPr>
        <w:t>O                  8.88144600   -2.33462400    1.48598100</w:t>
      </w:r>
    </w:p>
    <w:p w:rsidR="00521761" w:rsidRPr="00334474" w:rsidRDefault="00521761" w:rsidP="00521761">
      <w:pPr>
        <w:rPr>
          <w:rFonts w:ascii="Times New Roman" w:hAnsi="Times New Roman" w:cs="Times New Roman"/>
        </w:rPr>
      </w:pPr>
      <w:r w:rsidRPr="00334474">
        <w:rPr>
          <w:rFonts w:ascii="Times New Roman" w:hAnsi="Times New Roman" w:cs="Times New Roman"/>
        </w:rPr>
        <w:t>O                 -3.56922700   -1.61024200    0.60432400</w:t>
      </w:r>
    </w:p>
    <w:p w:rsidR="00521761" w:rsidRPr="00334474" w:rsidRDefault="00521761" w:rsidP="00521761">
      <w:pPr>
        <w:rPr>
          <w:rFonts w:ascii="Times New Roman" w:hAnsi="Times New Roman" w:cs="Times New Roman"/>
        </w:rPr>
      </w:pPr>
      <w:r w:rsidRPr="00334474">
        <w:rPr>
          <w:rFonts w:ascii="Times New Roman" w:hAnsi="Times New Roman" w:cs="Times New Roman"/>
        </w:rPr>
        <w:t>C                 -4.45914800   -2.55898300    0.21445900</w:t>
      </w:r>
    </w:p>
    <w:p w:rsidR="00521761" w:rsidRPr="00334474" w:rsidRDefault="00521761" w:rsidP="00521761">
      <w:pPr>
        <w:rPr>
          <w:rFonts w:ascii="Times New Roman" w:hAnsi="Times New Roman" w:cs="Times New Roman"/>
        </w:rPr>
      </w:pPr>
      <w:r w:rsidRPr="00334474">
        <w:rPr>
          <w:rFonts w:ascii="Times New Roman" w:hAnsi="Times New Roman" w:cs="Times New Roman"/>
        </w:rPr>
        <w:t>C                 -5.01295800   -2.55166300   -1.07639400</w:t>
      </w:r>
    </w:p>
    <w:p w:rsidR="00521761" w:rsidRPr="00334474" w:rsidRDefault="00521761" w:rsidP="00521761">
      <w:pPr>
        <w:rPr>
          <w:rFonts w:ascii="Times New Roman" w:hAnsi="Times New Roman" w:cs="Times New Roman"/>
        </w:rPr>
      </w:pPr>
      <w:r w:rsidRPr="00334474">
        <w:rPr>
          <w:rFonts w:ascii="Times New Roman" w:hAnsi="Times New Roman" w:cs="Times New Roman"/>
        </w:rPr>
        <w:t>C                 -4.84092100   -3.54642600    1.13702400</w:t>
      </w:r>
    </w:p>
    <w:p w:rsidR="00521761" w:rsidRPr="00334474" w:rsidRDefault="00521761" w:rsidP="00521761">
      <w:pPr>
        <w:rPr>
          <w:rFonts w:ascii="Times New Roman" w:hAnsi="Times New Roman" w:cs="Times New Roman"/>
        </w:rPr>
      </w:pPr>
      <w:r w:rsidRPr="00334474">
        <w:rPr>
          <w:rFonts w:ascii="Times New Roman" w:hAnsi="Times New Roman" w:cs="Times New Roman"/>
        </w:rPr>
        <w:t>C                 -5.93333800   -3.53400800   -1.43582100</w:t>
      </w:r>
    </w:p>
    <w:p w:rsidR="00521761" w:rsidRPr="00334474" w:rsidRDefault="00521761" w:rsidP="00521761">
      <w:pPr>
        <w:rPr>
          <w:rFonts w:ascii="Times New Roman" w:hAnsi="Times New Roman" w:cs="Times New Roman"/>
        </w:rPr>
      </w:pPr>
      <w:r w:rsidRPr="00334474">
        <w:rPr>
          <w:rFonts w:ascii="Times New Roman" w:hAnsi="Times New Roman" w:cs="Times New Roman"/>
        </w:rPr>
        <w:t>H                 -4.72378700   -1.77273300   -1.77516800</w:t>
      </w:r>
    </w:p>
    <w:p w:rsidR="00521761" w:rsidRPr="00334474" w:rsidRDefault="00521761" w:rsidP="00521761">
      <w:pPr>
        <w:rPr>
          <w:rFonts w:ascii="Times New Roman" w:hAnsi="Times New Roman" w:cs="Times New Roman"/>
        </w:rPr>
      </w:pPr>
      <w:r w:rsidRPr="00334474">
        <w:rPr>
          <w:rFonts w:ascii="Times New Roman" w:hAnsi="Times New Roman" w:cs="Times New Roman"/>
        </w:rPr>
        <w:t>C                 -5.76380500   -4.52009700    0.76312800</w:t>
      </w:r>
    </w:p>
    <w:p w:rsidR="00521761" w:rsidRPr="00334474" w:rsidRDefault="00521761" w:rsidP="00521761">
      <w:pPr>
        <w:rPr>
          <w:rFonts w:ascii="Times New Roman" w:hAnsi="Times New Roman" w:cs="Times New Roman"/>
        </w:rPr>
      </w:pPr>
      <w:r w:rsidRPr="00334474">
        <w:rPr>
          <w:rFonts w:ascii="Times New Roman" w:hAnsi="Times New Roman" w:cs="Times New Roman"/>
        </w:rPr>
        <w:t>H                 -4.40628200   -3.53281700    2.13121000</w:t>
      </w:r>
    </w:p>
    <w:p w:rsidR="00521761" w:rsidRPr="00334474" w:rsidRDefault="00521761" w:rsidP="00521761">
      <w:pPr>
        <w:rPr>
          <w:rFonts w:ascii="Times New Roman" w:hAnsi="Times New Roman" w:cs="Times New Roman"/>
        </w:rPr>
      </w:pPr>
      <w:r w:rsidRPr="00334474">
        <w:rPr>
          <w:rFonts w:ascii="Times New Roman" w:hAnsi="Times New Roman" w:cs="Times New Roman"/>
        </w:rPr>
        <w:t>C                 -6.31303300   -4.52102100   -0.52226000</w:t>
      </w:r>
    </w:p>
    <w:p w:rsidR="00521761" w:rsidRPr="00334474" w:rsidRDefault="00521761" w:rsidP="00521761">
      <w:pPr>
        <w:rPr>
          <w:rFonts w:ascii="Times New Roman" w:hAnsi="Times New Roman" w:cs="Times New Roman"/>
        </w:rPr>
      </w:pPr>
      <w:r w:rsidRPr="00334474">
        <w:rPr>
          <w:rFonts w:ascii="Times New Roman" w:hAnsi="Times New Roman" w:cs="Times New Roman"/>
        </w:rPr>
        <w:t>H                 -6.35868700   -3.52513100   -2.43541500</w:t>
      </w:r>
    </w:p>
    <w:p w:rsidR="00521761" w:rsidRPr="00334474" w:rsidRDefault="00521761" w:rsidP="00521761">
      <w:pPr>
        <w:rPr>
          <w:rFonts w:ascii="Times New Roman" w:hAnsi="Times New Roman" w:cs="Times New Roman"/>
        </w:rPr>
      </w:pPr>
      <w:r w:rsidRPr="00334474">
        <w:rPr>
          <w:rFonts w:ascii="Times New Roman" w:hAnsi="Times New Roman" w:cs="Times New Roman"/>
        </w:rPr>
        <w:t>H                 -6.05499500   -5.28250900    1.48006200</w:t>
      </w:r>
    </w:p>
    <w:p w:rsidR="00521761" w:rsidRPr="00334474" w:rsidRDefault="00521761" w:rsidP="00521761">
      <w:pPr>
        <w:rPr>
          <w:rFonts w:ascii="Times New Roman" w:hAnsi="Times New Roman" w:cs="Times New Roman"/>
        </w:rPr>
      </w:pPr>
      <w:r w:rsidRPr="00334474">
        <w:rPr>
          <w:rFonts w:ascii="Times New Roman" w:hAnsi="Times New Roman" w:cs="Times New Roman"/>
        </w:rPr>
        <w:t>H                 -7.03176700   -5.28281700   -0.80862300</w:t>
      </w:r>
    </w:p>
    <w:p w:rsidR="00521761" w:rsidRPr="00334474" w:rsidRDefault="00521761" w:rsidP="00521761">
      <w:pPr>
        <w:rPr>
          <w:rFonts w:ascii="Times New Roman" w:hAnsi="Times New Roman" w:cs="Times New Roman"/>
        </w:rPr>
      </w:pPr>
      <w:r w:rsidRPr="00334474">
        <w:rPr>
          <w:rFonts w:ascii="Times New Roman" w:hAnsi="Times New Roman" w:cs="Times New Roman"/>
        </w:rPr>
        <w:t>C                 -1.05602300    4.31523100   -2.58948700</w:t>
      </w:r>
    </w:p>
    <w:p w:rsidR="00521761" w:rsidRPr="00334474" w:rsidRDefault="00521761" w:rsidP="00521761">
      <w:pPr>
        <w:rPr>
          <w:rFonts w:ascii="Times New Roman" w:hAnsi="Times New Roman" w:cs="Times New Roman"/>
        </w:rPr>
      </w:pPr>
      <w:r w:rsidRPr="00334474">
        <w:rPr>
          <w:rFonts w:ascii="Times New Roman" w:hAnsi="Times New Roman" w:cs="Times New Roman"/>
        </w:rPr>
        <w:t>C                 -1.15794300    4.76341700   -1.30697500</w:t>
      </w:r>
    </w:p>
    <w:p w:rsidR="00521761" w:rsidRPr="00334474" w:rsidRDefault="00521761" w:rsidP="00521761">
      <w:pPr>
        <w:rPr>
          <w:rFonts w:ascii="Times New Roman" w:hAnsi="Times New Roman" w:cs="Times New Roman"/>
        </w:rPr>
      </w:pPr>
      <w:r w:rsidRPr="00334474">
        <w:rPr>
          <w:rFonts w:ascii="Times New Roman" w:hAnsi="Times New Roman" w:cs="Times New Roman"/>
        </w:rPr>
        <w:t>C                 -0.22925400    2.76006800   -1.25612800</w:t>
      </w:r>
    </w:p>
    <w:p w:rsidR="00521761" w:rsidRPr="00334474" w:rsidRDefault="00521761" w:rsidP="00521761">
      <w:pPr>
        <w:rPr>
          <w:rFonts w:ascii="Times New Roman" w:hAnsi="Times New Roman" w:cs="Times New Roman"/>
        </w:rPr>
      </w:pPr>
      <w:r w:rsidRPr="00334474">
        <w:rPr>
          <w:rFonts w:ascii="Times New Roman" w:hAnsi="Times New Roman" w:cs="Times New Roman"/>
        </w:rPr>
        <w:t>N                 -0.46509800    3.06734600   -2.53762600</w:t>
      </w:r>
    </w:p>
    <w:p w:rsidR="00521761" w:rsidRPr="00334474" w:rsidRDefault="00521761" w:rsidP="00521761">
      <w:pPr>
        <w:rPr>
          <w:rFonts w:ascii="Times New Roman" w:hAnsi="Times New Roman" w:cs="Times New Roman"/>
        </w:rPr>
      </w:pPr>
      <w:r w:rsidRPr="00334474">
        <w:rPr>
          <w:rFonts w:ascii="Times New Roman" w:hAnsi="Times New Roman" w:cs="Times New Roman"/>
        </w:rPr>
        <w:t>H                 -1.35021000    4.76923200   -3.52190000</w:t>
      </w:r>
    </w:p>
    <w:p w:rsidR="00521761" w:rsidRPr="00334474" w:rsidRDefault="00521761" w:rsidP="00521761">
      <w:pPr>
        <w:rPr>
          <w:rFonts w:ascii="Times New Roman" w:hAnsi="Times New Roman" w:cs="Times New Roman"/>
        </w:rPr>
      </w:pPr>
      <w:r w:rsidRPr="00334474">
        <w:rPr>
          <w:rFonts w:ascii="Times New Roman" w:hAnsi="Times New Roman" w:cs="Times New Roman"/>
        </w:rPr>
        <w:t>H                 -1.55017300    5.68623600   -0.91219900</w:t>
      </w:r>
    </w:p>
    <w:p w:rsidR="00521761" w:rsidRPr="00334474" w:rsidRDefault="00521761" w:rsidP="00521761">
      <w:pPr>
        <w:rPr>
          <w:rFonts w:ascii="Times New Roman" w:hAnsi="Times New Roman" w:cs="Times New Roman"/>
        </w:rPr>
      </w:pPr>
      <w:r w:rsidRPr="00334474">
        <w:rPr>
          <w:rFonts w:ascii="Times New Roman" w:hAnsi="Times New Roman" w:cs="Times New Roman"/>
        </w:rPr>
        <w:t>H                  0.21267300    1.83531500   -0.91083100</w:t>
      </w:r>
    </w:p>
    <w:p w:rsidR="00521761" w:rsidRPr="00334474" w:rsidRDefault="00521761" w:rsidP="00521761">
      <w:pPr>
        <w:rPr>
          <w:rFonts w:ascii="Times New Roman" w:hAnsi="Times New Roman" w:cs="Times New Roman"/>
        </w:rPr>
      </w:pPr>
      <w:r w:rsidRPr="00334474">
        <w:rPr>
          <w:rFonts w:ascii="Times New Roman" w:hAnsi="Times New Roman" w:cs="Times New Roman"/>
        </w:rPr>
        <w:t>N                 -0.63249300    3.77949100   -0.48918300</w:t>
      </w:r>
    </w:p>
    <w:p w:rsidR="00521761" w:rsidRPr="00334474" w:rsidRDefault="00521761" w:rsidP="00521761">
      <w:pPr>
        <w:rPr>
          <w:rFonts w:ascii="Times New Roman" w:hAnsi="Times New Roman" w:cs="Times New Roman"/>
        </w:rPr>
      </w:pPr>
      <w:r w:rsidRPr="00334474">
        <w:rPr>
          <w:rFonts w:ascii="Times New Roman" w:hAnsi="Times New Roman" w:cs="Times New Roman"/>
        </w:rPr>
        <w:t>C                 -0.27756800    2.15558400   -3.67222200</w:t>
      </w:r>
    </w:p>
    <w:p w:rsidR="00521761" w:rsidRPr="00334474" w:rsidRDefault="00521761" w:rsidP="00521761">
      <w:pPr>
        <w:rPr>
          <w:rFonts w:ascii="Times New Roman" w:hAnsi="Times New Roman" w:cs="Times New Roman"/>
        </w:rPr>
      </w:pPr>
      <w:r w:rsidRPr="00334474">
        <w:rPr>
          <w:rFonts w:ascii="Times New Roman" w:hAnsi="Times New Roman" w:cs="Times New Roman"/>
        </w:rPr>
        <w:t>H                  0.06361900    2.73054000   -4.53442200</w:t>
      </w:r>
    </w:p>
    <w:p w:rsidR="00521761" w:rsidRPr="00334474" w:rsidRDefault="00521761" w:rsidP="00521761">
      <w:pPr>
        <w:rPr>
          <w:rFonts w:ascii="Times New Roman" w:hAnsi="Times New Roman" w:cs="Times New Roman"/>
        </w:rPr>
      </w:pPr>
      <w:r w:rsidRPr="00334474">
        <w:rPr>
          <w:rFonts w:ascii="Times New Roman" w:hAnsi="Times New Roman" w:cs="Times New Roman"/>
        </w:rPr>
        <w:t>H                  0.46756500    1.40892000   -3.39884900</w:t>
      </w:r>
    </w:p>
    <w:p w:rsidR="00521761" w:rsidRPr="00334474" w:rsidRDefault="00521761" w:rsidP="00521761">
      <w:pPr>
        <w:rPr>
          <w:rFonts w:ascii="Times New Roman" w:hAnsi="Times New Roman" w:cs="Times New Roman"/>
        </w:rPr>
      </w:pPr>
      <w:r w:rsidRPr="00334474">
        <w:rPr>
          <w:rFonts w:ascii="Times New Roman" w:hAnsi="Times New Roman" w:cs="Times New Roman"/>
        </w:rPr>
        <w:t>H                 -1.22696200    1.66153500   -3.89046500</w:t>
      </w:r>
    </w:p>
    <w:p w:rsidR="00521761" w:rsidRPr="00334474" w:rsidRDefault="00521761" w:rsidP="00521761">
      <w:pPr>
        <w:rPr>
          <w:rFonts w:ascii="Times New Roman" w:hAnsi="Times New Roman" w:cs="Times New Roman"/>
        </w:rPr>
      </w:pPr>
      <w:r w:rsidRPr="00334474">
        <w:rPr>
          <w:rFonts w:ascii="Times New Roman" w:hAnsi="Times New Roman" w:cs="Times New Roman"/>
        </w:rPr>
        <w:t>C                 -0.59193900    3.81304400    0.98827700</w:t>
      </w:r>
    </w:p>
    <w:p w:rsidR="00521761" w:rsidRPr="00334474" w:rsidRDefault="00521761" w:rsidP="00521761">
      <w:pPr>
        <w:rPr>
          <w:rFonts w:ascii="Times New Roman" w:hAnsi="Times New Roman" w:cs="Times New Roman"/>
        </w:rPr>
      </w:pPr>
      <w:r w:rsidRPr="00334474">
        <w:rPr>
          <w:rFonts w:ascii="Times New Roman" w:hAnsi="Times New Roman" w:cs="Times New Roman"/>
        </w:rPr>
        <w:t>H                 -0.02517500    2.93556400    1.30370900</w:t>
      </w:r>
    </w:p>
    <w:p w:rsidR="00521761" w:rsidRPr="00334474" w:rsidRDefault="00521761" w:rsidP="00521761">
      <w:pPr>
        <w:rPr>
          <w:rFonts w:ascii="Times New Roman" w:hAnsi="Times New Roman" w:cs="Times New Roman"/>
        </w:rPr>
      </w:pPr>
      <w:r w:rsidRPr="00334474">
        <w:rPr>
          <w:rFonts w:ascii="Times New Roman" w:hAnsi="Times New Roman" w:cs="Times New Roman"/>
        </w:rPr>
        <w:t>H                 -0.03537300    4.70980000    1.27965000</w:t>
      </w:r>
    </w:p>
    <w:p w:rsidR="00521761" w:rsidRPr="00334474" w:rsidRDefault="00521761" w:rsidP="00521761">
      <w:pPr>
        <w:rPr>
          <w:rFonts w:ascii="Times New Roman" w:hAnsi="Times New Roman" w:cs="Times New Roman"/>
        </w:rPr>
      </w:pPr>
      <w:r w:rsidRPr="00334474">
        <w:rPr>
          <w:rFonts w:ascii="Times New Roman" w:hAnsi="Times New Roman" w:cs="Times New Roman"/>
        </w:rPr>
        <w:lastRenderedPageBreak/>
        <w:t>C                 -1.99142700    3.79349700    1.60867200</w:t>
      </w:r>
    </w:p>
    <w:p w:rsidR="00521761" w:rsidRPr="00334474" w:rsidRDefault="00521761" w:rsidP="00521761">
      <w:pPr>
        <w:rPr>
          <w:rFonts w:ascii="Times New Roman" w:hAnsi="Times New Roman" w:cs="Times New Roman"/>
        </w:rPr>
      </w:pPr>
      <w:r w:rsidRPr="00334474">
        <w:rPr>
          <w:rFonts w:ascii="Times New Roman" w:hAnsi="Times New Roman" w:cs="Times New Roman"/>
        </w:rPr>
        <w:t>H                 -2.56135900    4.66777700    1.26635400</w:t>
      </w:r>
    </w:p>
    <w:p w:rsidR="00521761" w:rsidRPr="00334474" w:rsidRDefault="00521761" w:rsidP="00521761">
      <w:pPr>
        <w:rPr>
          <w:rFonts w:ascii="Times New Roman" w:hAnsi="Times New Roman" w:cs="Times New Roman"/>
        </w:rPr>
      </w:pPr>
      <w:r w:rsidRPr="00334474">
        <w:rPr>
          <w:rFonts w:ascii="Times New Roman" w:hAnsi="Times New Roman" w:cs="Times New Roman"/>
        </w:rPr>
        <w:t>H                 -2.52041600    2.90276400    1.25437000</w:t>
      </w:r>
    </w:p>
    <w:p w:rsidR="00521761" w:rsidRPr="00334474" w:rsidRDefault="00521761" w:rsidP="00521761">
      <w:pPr>
        <w:rPr>
          <w:rFonts w:ascii="Times New Roman" w:hAnsi="Times New Roman" w:cs="Times New Roman"/>
        </w:rPr>
      </w:pPr>
      <w:r w:rsidRPr="00334474">
        <w:rPr>
          <w:rFonts w:ascii="Times New Roman" w:hAnsi="Times New Roman" w:cs="Times New Roman"/>
        </w:rPr>
        <w:t>C                 -1.92405000    3.78865000    3.14207600</w:t>
      </w:r>
    </w:p>
    <w:p w:rsidR="00521761" w:rsidRPr="00334474" w:rsidRDefault="00521761" w:rsidP="00521761">
      <w:pPr>
        <w:rPr>
          <w:rFonts w:ascii="Times New Roman" w:hAnsi="Times New Roman" w:cs="Times New Roman"/>
        </w:rPr>
      </w:pPr>
      <w:r w:rsidRPr="00334474">
        <w:rPr>
          <w:rFonts w:ascii="Times New Roman" w:hAnsi="Times New Roman" w:cs="Times New Roman"/>
        </w:rPr>
        <w:t>H                 -1.36471900    2.90414200    3.47059800</w:t>
      </w:r>
    </w:p>
    <w:p w:rsidR="00521761" w:rsidRPr="00334474" w:rsidRDefault="00521761" w:rsidP="00521761">
      <w:pPr>
        <w:rPr>
          <w:rFonts w:ascii="Times New Roman" w:hAnsi="Times New Roman" w:cs="Times New Roman"/>
        </w:rPr>
      </w:pPr>
      <w:r w:rsidRPr="00334474">
        <w:rPr>
          <w:rFonts w:ascii="Times New Roman" w:hAnsi="Times New Roman" w:cs="Times New Roman"/>
        </w:rPr>
        <w:t>H                 -1.35855100    4.66550200    3.48794000</w:t>
      </w:r>
    </w:p>
    <w:p w:rsidR="00521761" w:rsidRPr="00334474" w:rsidRDefault="00521761" w:rsidP="00521761">
      <w:pPr>
        <w:rPr>
          <w:rFonts w:ascii="Times New Roman" w:hAnsi="Times New Roman" w:cs="Times New Roman"/>
        </w:rPr>
      </w:pPr>
      <w:r w:rsidRPr="00334474">
        <w:rPr>
          <w:rFonts w:ascii="Times New Roman" w:hAnsi="Times New Roman" w:cs="Times New Roman"/>
        </w:rPr>
        <w:t>C                 -3.31367300    3.77970000    3.78655200</w:t>
      </w:r>
    </w:p>
    <w:p w:rsidR="00521761" w:rsidRPr="00334474" w:rsidRDefault="00521761" w:rsidP="00521761">
      <w:pPr>
        <w:rPr>
          <w:rFonts w:ascii="Times New Roman" w:hAnsi="Times New Roman" w:cs="Times New Roman"/>
        </w:rPr>
      </w:pPr>
      <w:r w:rsidRPr="00334474">
        <w:rPr>
          <w:rFonts w:ascii="Times New Roman" w:hAnsi="Times New Roman" w:cs="Times New Roman"/>
        </w:rPr>
        <w:t>H                 -3.87339900    2.88504100    3.49685300</w:t>
      </w:r>
    </w:p>
    <w:p w:rsidR="00521761" w:rsidRPr="00334474" w:rsidRDefault="00521761" w:rsidP="00521761">
      <w:pPr>
        <w:rPr>
          <w:rFonts w:ascii="Times New Roman" w:hAnsi="Times New Roman" w:cs="Times New Roman"/>
        </w:rPr>
      </w:pPr>
      <w:r w:rsidRPr="00334474">
        <w:rPr>
          <w:rFonts w:ascii="Times New Roman" w:hAnsi="Times New Roman" w:cs="Times New Roman"/>
        </w:rPr>
        <w:t>H                 -3.23702600    3.78616600    4.87802400</w:t>
      </w:r>
    </w:p>
    <w:p w:rsidR="00521761" w:rsidRPr="00334474" w:rsidRDefault="00521761" w:rsidP="00521761">
      <w:pPr>
        <w:rPr>
          <w:rFonts w:ascii="Times New Roman" w:hAnsi="Times New Roman" w:cs="Times New Roman"/>
        </w:rPr>
      </w:pPr>
      <w:r w:rsidRPr="00334474">
        <w:rPr>
          <w:rFonts w:ascii="Times New Roman" w:hAnsi="Times New Roman" w:cs="Times New Roman"/>
        </w:rPr>
        <w:t>H                 -3.89682700    4.65857500    3.48790100</w:t>
      </w:r>
    </w:p>
    <w:p w:rsidR="00521761" w:rsidRPr="00334474" w:rsidRDefault="00521761" w:rsidP="00521761">
      <w:pPr>
        <w:rPr>
          <w:rFonts w:ascii="Times New Roman" w:hAnsi="Times New Roman" w:cs="Times New Roman"/>
        </w:rPr>
      </w:pPr>
      <w:r w:rsidRPr="00334474">
        <w:rPr>
          <w:rFonts w:ascii="Times New Roman" w:hAnsi="Times New Roman" w:cs="Times New Roman"/>
        </w:rPr>
        <w:t>C                 11.07901500   -0.87185400    1.36908800</w:t>
      </w:r>
    </w:p>
    <w:p w:rsidR="00521761" w:rsidRPr="00334474" w:rsidRDefault="00521761" w:rsidP="00521761">
      <w:pPr>
        <w:rPr>
          <w:rFonts w:ascii="Times New Roman" w:hAnsi="Times New Roman" w:cs="Times New Roman"/>
        </w:rPr>
      </w:pPr>
      <w:r w:rsidRPr="00334474">
        <w:rPr>
          <w:rFonts w:ascii="Times New Roman" w:hAnsi="Times New Roman" w:cs="Times New Roman"/>
        </w:rPr>
        <w:t>H                 10.96747800   -1.04265700    2.44329300</w:t>
      </w:r>
    </w:p>
    <w:p w:rsidR="00521761" w:rsidRPr="00334474" w:rsidRDefault="00521761" w:rsidP="00521761">
      <w:pPr>
        <w:rPr>
          <w:rFonts w:ascii="Times New Roman" w:hAnsi="Times New Roman" w:cs="Times New Roman"/>
        </w:rPr>
      </w:pPr>
      <w:r w:rsidRPr="00334474">
        <w:rPr>
          <w:rFonts w:ascii="Times New Roman" w:hAnsi="Times New Roman" w:cs="Times New Roman"/>
        </w:rPr>
        <w:t>H                 11.81065200   -0.08534600    1.18172900</w:t>
      </w:r>
    </w:p>
    <w:p w:rsidR="00521761" w:rsidRPr="00334474" w:rsidRDefault="00521761" w:rsidP="00521761">
      <w:pPr>
        <w:rPr>
          <w:rFonts w:ascii="Times New Roman" w:hAnsi="Times New Roman" w:cs="Times New Roman"/>
        </w:rPr>
      </w:pPr>
      <w:r w:rsidRPr="00334474">
        <w:rPr>
          <w:rFonts w:ascii="Times New Roman" w:hAnsi="Times New Roman" w:cs="Times New Roman"/>
        </w:rPr>
        <w:t>H                 11.39473800   -1.80762300    0.89985500</w:t>
      </w:r>
    </w:p>
    <w:p w:rsidR="00521761" w:rsidRPr="00334474" w:rsidRDefault="00521761" w:rsidP="00521761">
      <w:pPr>
        <w:rPr>
          <w:rFonts w:ascii="Times New Roman" w:hAnsi="Times New Roman" w:cs="Times New Roman"/>
        </w:rPr>
      </w:pPr>
      <w:r w:rsidRPr="00334474">
        <w:rPr>
          <w:rFonts w:ascii="Times New Roman" w:hAnsi="Times New Roman" w:cs="Times New Roman"/>
        </w:rPr>
        <w:t>O                  9.85004100   -0.40554100    0.79773100</w:t>
      </w:r>
    </w:p>
    <w:p w:rsidR="00521761" w:rsidRPr="00334474" w:rsidRDefault="00521761" w:rsidP="00521761">
      <w:pPr>
        <w:rPr>
          <w:rFonts w:ascii="Times New Roman" w:hAnsi="Times New Roman" w:cs="Times New Roman"/>
        </w:rPr>
      </w:pPr>
      <w:r w:rsidRPr="00334474">
        <w:rPr>
          <w:rFonts w:ascii="Times New Roman" w:hAnsi="Times New Roman" w:cs="Times New Roman"/>
        </w:rPr>
        <w:t>H                 -4.12854600   -0.77484700    2.12941200</w:t>
      </w:r>
    </w:p>
    <w:p w:rsidR="00521761" w:rsidRPr="00334474" w:rsidRDefault="00521761" w:rsidP="004921AB">
      <w:pPr>
        <w:rPr>
          <w:rFonts w:ascii="Times New Roman" w:hAnsi="Times New Roman" w:cs="Times New Roman"/>
        </w:rPr>
      </w:pPr>
    </w:p>
    <w:p w:rsidR="00675D17" w:rsidRPr="00334474" w:rsidRDefault="00675D17" w:rsidP="00675D17">
      <w:pPr>
        <w:rPr>
          <w:rFonts w:ascii="Times New Roman" w:hAnsi="Times New Roman" w:cs="Times New Roman"/>
          <w:b/>
          <w:sz w:val="22"/>
        </w:rPr>
      </w:pPr>
      <w:r w:rsidRPr="00334474">
        <w:rPr>
          <w:rFonts w:ascii="Times New Roman" w:hAnsi="Times New Roman" w:cs="Times New Roman"/>
          <w:b/>
          <w:sz w:val="22"/>
        </w:rPr>
        <w:t>a-ts3</w:t>
      </w:r>
    </w:p>
    <w:p w:rsidR="00675D17" w:rsidRPr="00334474" w:rsidRDefault="00675D17" w:rsidP="00675D17">
      <w:pPr>
        <w:rPr>
          <w:rFonts w:ascii="Times New Roman" w:hAnsi="Times New Roman" w:cs="Times New Roman"/>
          <w:sz w:val="22"/>
        </w:rPr>
      </w:pPr>
      <w:r w:rsidRPr="00334474">
        <w:rPr>
          <w:rFonts w:ascii="Times New Roman" w:hAnsi="Times New Roman" w:cs="Times New Roman"/>
          <w:sz w:val="22"/>
        </w:rPr>
        <w:t>SCF energy in gas phase: -3307.97258908 a.u.</w:t>
      </w:r>
    </w:p>
    <w:p w:rsidR="00675D17" w:rsidRPr="00334474" w:rsidRDefault="00675D17" w:rsidP="004921AB">
      <w:pPr>
        <w:rPr>
          <w:rFonts w:ascii="Times New Roman" w:hAnsi="Times New Roman" w:cs="Times New Roman"/>
        </w:rPr>
      </w:pPr>
    </w:p>
    <w:p w:rsidR="00675D17" w:rsidRPr="00334474" w:rsidRDefault="00675D17" w:rsidP="00675D17">
      <w:pPr>
        <w:rPr>
          <w:rFonts w:ascii="Times New Roman" w:hAnsi="Times New Roman" w:cs="Times New Roman"/>
        </w:rPr>
      </w:pPr>
      <w:r w:rsidRPr="00334474">
        <w:rPr>
          <w:rFonts w:ascii="Times New Roman" w:hAnsi="Times New Roman" w:cs="Times New Roman"/>
        </w:rPr>
        <w:t>Fe                 2.36279600    0.63996600   -0.79149100</w:t>
      </w:r>
    </w:p>
    <w:p w:rsidR="00675D17" w:rsidRPr="00334474" w:rsidRDefault="00675D17" w:rsidP="00675D17">
      <w:pPr>
        <w:rPr>
          <w:rFonts w:ascii="Times New Roman" w:hAnsi="Times New Roman" w:cs="Times New Roman"/>
        </w:rPr>
      </w:pPr>
      <w:r w:rsidRPr="00334474">
        <w:rPr>
          <w:rFonts w:ascii="Times New Roman" w:hAnsi="Times New Roman" w:cs="Times New Roman"/>
        </w:rPr>
        <w:t>Cl                 2.99855700   -1.16711100   -1.91785900</w:t>
      </w:r>
    </w:p>
    <w:p w:rsidR="00675D17" w:rsidRPr="00334474" w:rsidRDefault="00675D17" w:rsidP="00675D17">
      <w:pPr>
        <w:rPr>
          <w:rFonts w:ascii="Times New Roman" w:hAnsi="Times New Roman" w:cs="Times New Roman"/>
        </w:rPr>
      </w:pPr>
      <w:r w:rsidRPr="00334474">
        <w:rPr>
          <w:rFonts w:ascii="Times New Roman" w:hAnsi="Times New Roman" w:cs="Times New Roman"/>
        </w:rPr>
        <w:t>Cl                 0.94903600    0.21568100    0.87999700</w:t>
      </w:r>
    </w:p>
    <w:p w:rsidR="00675D17" w:rsidRPr="00334474" w:rsidRDefault="00675D17" w:rsidP="00675D17">
      <w:pPr>
        <w:rPr>
          <w:rFonts w:ascii="Times New Roman" w:hAnsi="Times New Roman" w:cs="Times New Roman"/>
        </w:rPr>
      </w:pPr>
      <w:r w:rsidRPr="00334474">
        <w:rPr>
          <w:rFonts w:ascii="Times New Roman" w:hAnsi="Times New Roman" w:cs="Times New Roman"/>
        </w:rPr>
        <w:t>Cl                 4.75228900   -0.09590700    1.25507700</w:t>
      </w:r>
    </w:p>
    <w:p w:rsidR="00675D17" w:rsidRPr="00334474" w:rsidRDefault="00675D17" w:rsidP="00675D17">
      <w:pPr>
        <w:rPr>
          <w:rFonts w:ascii="Times New Roman" w:hAnsi="Times New Roman" w:cs="Times New Roman"/>
        </w:rPr>
      </w:pPr>
      <w:r w:rsidRPr="00334474">
        <w:rPr>
          <w:rFonts w:ascii="Times New Roman" w:hAnsi="Times New Roman" w:cs="Times New Roman"/>
        </w:rPr>
        <w:t>Cl                 1.06062900    1.75862900   -2.27078800</w:t>
      </w:r>
    </w:p>
    <w:p w:rsidR="00675D17" w:rsidRPr="00334474" w:rsidRDefault="00675D17" w:rsidP="00675D17">
      <w:pPr>
        <w:rPr>
          <w:rFonts w:ascii="Times New Roman" w:hAnsi="Times New Roman" w:cs="Times New Roman"/>
        </w:rPr>
      </w:pPr>
      <w:r w:rsidRPr="00334474">
        <w:rPr>
          <w:rFonts w:ascii="Times New Roman" w:hAnsi="Times New Roman" w:cs="Times New Roman"/>
        </w:rPr>
        <w:t>C                 -3.43631100   -1.11993300   -1.27282300</w:t>
      </w:r>
    </w:p>
    <w:p w:rsidR="00675D17" w:rsidRPr="00334474" w:rsidRDefault="00675D17" w:rsidP="00675D17">
      <w:pPr>
        <w:rPr>
          <w:rFonts w:ascii="Times New Roman" w:hAnsi="Times New Roman" w:cs="Times New Roman"/>
        </w:rPr>
      </w:pPr>
      <w:r w:rsidRPr="00334474">
        <w:rPr>
          <w:rFonts w:ascii="Times New Roman" w:hAnsi="Times New Roman" w:cs="Times New Roman"/>
        </w:rPr>
        <w:t>C                 -4.67007900   -0.75550500   -0.75486100</w:t>
      </w:r>
    </w:p>
    <w:p w:rsidR="00675D17" w:rsidRPr="00334474" w:rsidRDefault="00675D17" w:rsidP="00675D17">
      <w:pPr>
        <w:rPr>
          <w:rFonts w:ascii="Times New Roman" w:hAnsi="Times New Roman" w:cs="Times New Roman"/>
        </w:rPr>
      </w:pPr>
      <w:r w:rsidRPr="00334474">
        <w:rPr>
          <w:rFonts w:ascii="Times New Roman" w:hAnsi="Times New Roman" w:cs="Times New Roman"/>
        </w:rPr>
        <w:t>C                 -4.92512300    0.56573100   -0.33434800</w:t>
      </w:r>
    </w:p>
    <w:p w:rsidR="00675D17" w:rsidRPr="00334474" w:rsidRDefault="00675D17" w:rsidP="00675D17">
      <w:pPr>
        <w:rPr>
          <w:rFonts w:ascii="Times New Roman" w:hAnsi="Times New Roman" w:cs="Times New Roman"/>
        </w:rPr>
      </w:pPr>
      <w:r w:rsidRPr="00334474">
        <w:rPr>
          <w:rFonts w:ascii="Times New Roman" w:hAnsi="Times New Roman" w:cs="Times New Roman"/>
        </w:rPr>
        <w:t>C                 -3.88139200    1.50154100   -0.45859300</w:t>
      </w:r>
    </w:p>
    <w:p w:rsidR="00675D17" w:rsidRPr="00334474" w:rsidRDefault="00675D17" w:rsidP="00675D17">
      <w:pPr>
        <w:rPr>
          <w:rFonts w:ascii="Times New Roman" w:hAnsi="Times New Roman" w:cs="Times New Roman"/>
        </w:rPr>
      </w:pPr>
      <w:r w:rsidRPr="00334474">
        <w:rPr>
          <w:rFonts w:ascii="Times New Roman" w:hAnsi="Times New Roman" w:cs="Times New Roman"/>
        </w:rPr>
        <w:t>C                 -2.63852200    1.15103400   -0.97506100</w:t>
      </w:r>
    </w:p>
    <w:p w:rsidR="00675D17" w:rsidRPr="00334474" w:rsidRDefault="00675D17" w:rsidP="00675D17">
      <w:pPr>
        <w:rPr>
          <w:rFonts w:ascii="Times New Roman" w:hAnsi="Times New Roman" w:cs="Times New Roman"/>
        </w:rPr>
      </w:pPr>
      <w:r w:rsidRPr="00334474">
        <w:rPr>
          <w:rFonts w:ascii="Times New Roman" w:hAnsi="Times New Roman" w:cs="Times New Roman"/>
        </w:rPr>
        <w:t>C                 -2.41323800   -0.16726900   -1.38523100</w:t>
      </w:r>
    </w:p>
    <w:p w:rsidR="00675D17" w:rsidRPr="00334474" w:rsidRDefault="00675D17" w:rsidP="00675D17">
      <w:pPr>
        <w:rPr>
          <w:rFonts w:ascii="Times New Roman" w:hAnsi="Times New Roman" w:cs="Times New Roman"/>
        </w:rPr>
      </w:pPr>
      <w:r w:rsidRPr="00334474">
        <w:rPr>
          <w:rFonts w:ascii="Times New Roman" w:hAnsi="Times New Roman" w:cs="Times New Roman"/>
        </w:rPr>
        <w:t>H                 -3.24970700   -2.13748400   -1.60238300</w:t>
      </w:r>
    </w:p>
    <w:p w:rsidR="00675D17" w:rsidRPr="00334474" w:rsidRDefault="00675D17" w:rsidP="00675D17">
      <w:pPr>
        <w:rPr>
          <w:rFonts w:ascii="Times New Roman" w:hAnsi="Times New Roman" w:cs="Times New Roman"/>
        </w:rPr>
      </w:pPr>
      <w:r w:rsidRPr="00334474">
        <w:rPr>
          <w:rFonts w:ascii="Times New Roman" w:hAnsi="Times New Roman" w:cs="Times New Roman"/>
        </w:rPr>
        <w:t>H                 -5.44994400   -1.50678700   -0.67845400</w:t>
      </w:r>
    </w:p>
    <w:p w:rsidR="00675D17" w:rsidRPr="00334474" w:rsidRDefault="00675D17" w:rsidP="00675D17">
      <w:pPr>
        <w:rPr>
          <w:rFonts w:ascii="Times New Roman" w:hAnsi="Times New Roman" w:cs="Times New Roman"/>
        </w:rPr>
      </w:pPr>
      <w:r w:rsidRPr="00334474">
        <w:rPr>
          <w:rFonts w:ascii="Times New Roman" w:hAnsi="Times New Roman" w:cs="Times New Roman"/>
        </w:rPr>
        <w:t>H                 -4.05057200    2.52641800   -0.13952300</w:t>
      </w:r>
    </w:p>
    <w:p w:rsidR="00675D17" w:rsidRPr="00334474" w:rsidRDefault="00675D17" w:rsidP="00675D17">
      <w:pPr>
        <w:rPr>
          <w:rFonts w:ascii="Times New Roman" w:hAnsi="Times New Roman" w:cs="Times New Roman"/>
        </w:rPr>
      </w:pPr>
      <w:r w:rsidRPr="00334474">
        <w:rPr>
          <w:rFonts w:ascii="Times New Roman" w:hAnsi="Times New Roman" w:cs="Times New Roman"/>
        </w:rPr>
        <w:t>H                 -1.84389200    1.88664000   -1.05507100</w:t>
      </w:r>
    </w:p>
    <w:p w:rsidR="00675D17" w:rsidRPr="00334474" w:rsidRDefault="00675D17" w:rsidP="00675D17">
      <w:pPr>
        <w:rPr>
          <w:rFonts w:ascii="Times New Roman" w:hAnsi="Times New Roman" w:cs="Times New Roman"/>
        </w:rPr>
      </w:pPr>
      <w:r w:rsidRPr="00334474">
        <w:rPr>
          <w:rFonts w:ascii="Times New Roman" w:hAnsi="Times New Roman" w:cs="Times New Roman"/>
        </w:rPr>
        <w:t>O                 -1.21636800   -0.58126200   -1.89935400</w:t>
      </w:r>
    </w:p>
    <w:p w:rsidR="00675D17" w:rsidRPr="00334474" w:rsidRDefault="00675D17" w:rsidP="00675D17">
      <w:pPr>
        <w:rPr>
          <w:rFonts w:ascii="Times New Roman" w:hAnsi="Times New Roman" w:cs="Times New Roman"/>
        </w:rPr>
      </w:pPr>
      <w:r w:rsidRPr="00334474">
        <w:rPr>
          <w:rFonts w:ascii="Times New Roman" w:hAnsi="Times New Roman" w:cs="Times New Roman"/>
        </w:rPr>
        <w:t>H                 -0.60667600    0.17654100   -1.99749900</w:t>
      </w:r>
    </w:p>
    <w:p w:rsidR="00675D17" w:rsidRPr="00334474" w:rsidRDefault="00675D17" w:rsidP="00675D17">
      <w:pPr>
        <w:rPr>
          <w:rFonts w:ascii="Times New Roman" w:hAnsi="Times New Roman" w:cs="Times New Roman"/>
        </w:rPr>
      </w:pPr>
      <w:r w:rsidRPr="00334474">
        <w:rPr>
          <w:rFonts w:ascii="Times New Roman" w:hAnsi="Times New Roman" w:cs="Times New Roman"/>
        </w:rPr>
        <w:t>C                 -6.20422300    1.00138600    0.21553900</w:t>
      </w:r>
    </w:p>
    <w:p w:rsidR="00675D17" w:rsidRPr="00334474" w:rsidRDefault="00675D17" w:rsidP="00675D17">
      <w:pPr>
        <w:rPr>
          <w:rFonts w:ascii="Times New Roman" w:hAnsi="Times New Roman" w:cs="Times New Roman"/>
        </w:rPr>
      </w:pPr>
      <w:r w:rsidRPr="00334474">
        <w:rPr>
          <w:rFonts w:ascii="Times New Roman" w:hAnsi="Times New Roman" w:cs="Times New Roman"/>
        </w:rPr>
        <w:t>H                 -6.26765800    2.05018200    0.50273500</w:t>
      </w:r>
    </w:p>
    <w:p w:rsidR="00675D17" w:rsidRPr="00334474" w:rsidRDefault="00675D17" w:rsidP="00675D17">
      <w:pPr>
        <w:rPr>
          <w:rFonts w:ascii="Times New Roman" w:hAnsi="Times New Roman" w:cs="Times New Roman"/>
        </w:rPr>
      </w:pPr>
      <w:r w:rsidRPr="00334474">
        <w:rPr>
          <w:rFonts w:ascii="Times New Roman" w:hAnsi="Times New Roman" w:cs="Times New Roman"/>
        </w:rPr>
        <w:t>C                 -7.31682200    0.26728200    0.41183600</w:t>
      </w:r>
    </w:p>
    <w:p w:rsidR="00675D17" w:rsidRPr="00334474" w:rsidRDefault="00675D17" w:rsidP="00675D17">
      <w:pPr>
        <w:rPr>
          <w:rFonts w:ascii="Times New Roman" w:hAnsi="Times New Roman" w:cs="Times New Roman"/>
        </w:rPr>
      </w:pPr>
      <w:r w:rsidRPr="00334474">
        <w:rPr>
          <w:rFonts w:ascii="Times New Roman" w:hAnsi="Times New Roman" w:cs="Times New Roman"/>
        </w:rPr>
        <w:t>H                 -7.38532400   -0.78768400    0.16787500</w:t>
      </w:r>
    </w:p>
    <w:p w:rsidR="00675D17" w:rsidRPr="00334474" w:rsidRDefault="00675D17" w:rsidP="00675D17">
      <w:pPr>
        <w:rPr>
          <w:rFonts w:ascii="Times New Roman" w:hAnsi="Times New Roman" w:cs="Times New Roman"/>
        </w:rPr>
      </w:pPr>
      <w:r w:rsidRPr="00334474">
        <w:rPr>
          <w:rFonts w:ascii="Times New Roman" w:hAnsi="Times New Roman" w:cs="Times New Roman"/>
        </w:rPr>
        <w:t>C                 -8.52226400    0.89290500    0.98352600</w:t>
      </w:r>
    </w:p>
    <w:p w:rsidR="00675D17" w:rsidRPr="00334474" w:rsidRDefault="00675D17" w:rsidP="00675D17">
      <w:pPr>
        <w:rPr>
          <w:rFonts w:ascii="Times New Roman" w:hAnsi="Times New Roman" w:cs="Times New Roman"/>
        </w:rPr>
      </w:pPr>
      <w:r w:rsidRPr="00334474">
        <w:rPr>
          <w:rFonts w:ascii="Times New Roman" w:hAnsi="Times New Roman" w:cs="Times New Roman"/>
        </w:rPr>
        <w:t>O                 -8.64044700    2.05772700    1.31880100</w:t>
      </w:r>
    </w:p>
    <w:p w:rsidR="00675D17" w:rsidRPr="00334474" w:rsidRDefault="00675D17" w:rsidP="00675D17">
      <w:pPr>
        <w:rPr>
          <w:rFonts w:ascii="Times New Roman" w:hAnsi="Times New Roman" w:cs="Times New Roman"/>
        </w:rPr>
      </w:pPr>
      <w:r w:rsidRPr="00334474">
        <w:rPr>
          <w:rFonts w:ascii="Times New Roman" w:hAnsi="Times New Roman" w:cs="Times New Roman"/>
        </w:rPr>
        <w:t>O                  3.81880000    1.91879100   -0.36034000</w:t>
      </w:r>
    </w:p>
    <w:p w:rsidR="00675D17" w:rsidRPr="00334474" w:rsidRDefault="00675D17" w:rsidP="00675D17">
      <w:pPr>
        <w:rPr>
          <w:rFonts w:ascii="Times New Roman" w:hAnsi="Times New Roman" w:cs="Times New Roman"/>
        </w:rPr>
      </w:pPr>
      <w:r w:rsidRPr="00334474">
        <w:rPr>
          <w:rFonts w:ascii="Times New Roman" w:hAnsi="Times New Roman" w:cs="Times New Roman"/>
        </w:rPr>
        <w:lastRenderedPageBreak/>
        <w:t>C                  3.72585200    3.24419400    0.05614000</w:t>
      </w:r>
    </w:p>
    <w:p w:rsidR="00675D17" w:rsidRPr="00334474" w:rsidRDefault="00675D17" w:rsidP="00675D17">
      <w:pPr>
        <w:rPr>
          <w:rFonts w:ascii="Times New Roman" w:hAnsi="Times New Roman" w:cs="Times New Roman"/>
        </w:rPr>
      </w:pPr>
      <w:r w:rsidRPr="00334474">
        <w:rPr>
          <w:rFonts w:ascii="Times New Roman" w:hAnsi="Times New Roman" w:cs="Times New Roman"/>
        </w:rPr>
        <w:t>C                  3.44738600    4.22605600   -0.89490800</w:t>
      </w:r>
    </w:p>
    <w:p w:rsidR="00675D17" w:rsidRPr="00334474" w:rsidRDefault="00675D17" w:rsidP="00675D17">
      <w:pPr>
        <w:rPr>
          <w:rFonts w:ascii="Times New Roman" w:hAnsi="Times New Roman" w:cs="Times New Roman"/>
        </w:rPr>
      </w:pPr>
      <w:r w:rsidRPr="00334474">
        <w:rPr>
          <w:rFonts w:ascii="Times New Roman" w:hAnsi="Times New Roman" w:cs="Times New Roman"/>
        </w:rPr>
        <w:t>C                  3.93998800    3.56553400    1.39868000</w:t>
      </w:r>
    </w:p>
    <w:p w:rsidR="00675D17" w:rsidRPr="00334474" w:rsidRDefault="00675D17" w:rsidP="00675D17">
      <w:pPr>
        <w:rPr>
          <w:rFonts w:ascii="Times New Roman" w:hAnsi="Times New Roman" w:cs="Times New Roman"/>
        </w:rPr>
      </w:pPr>
      <w:r w:rsidRPr="00334474">
        <w:rPr>
          <w:rFonts w:ascii="Times New Roman" w:hAnsi="Times New Roman" w:cs="Times New Roman"/>
        </w:rPr>
        <w:t>C                  3.37670700    5.55780000   -0.48678200</w:t>
      </w:r>
    </w:p>
    <w:p w:rsidR="00675D17" w:rsidRPr="00334474" w:rsidRDefault="00675D17" w:rsidP="00675D17">
      <w:pPr>
        <w:rPr>
          <w:rFonts w:ascii="Times New Roman" w:hAnsi="Times New Roman" w:cs="Times New Roman"/>
        </w:rPr>
      </w:pPr>
      <w:r w:rsidRPr="00334474">
        <w:rPr>
          <w:rFonts w:ascii="Times New Roman" w:hAnsi="Times New Roman" w:cs="Times New Roman"/>
        </w:rPr>
        <w:t>H                  3.28942800    3.94087000   -1.92898900</w:t>
      </w:r>
    </w:p>
    <w:p w:rsidR="00675D17" w:rsidRPr="00334474" w:rsidRDefault="00675D17" w:rsidP="00675D17">
      <w:pPr>
        <w:rPr>
          <w:rFonts w:ascii="Times New Roman" w:hAnsi="Times New Roman" w:cs="Times New Roman"/>
        </w:rPr>
      </w:pPr>
      <w:r w:rsidRPr="00334474">
        <w:rPr>
          <w:rFonts w:ascii="Times New Roman" w:hAnsi="Times New Roman" w:cs="Times New Roman"/>
        </w:rPr>
        <w:t>C                  3.87374500    4.90384000    1.78639100</w:t>
      </w:r>
    </w:p>
    <w:p w:rsidR="00675D17" w:rsidRPr="00334474" w:rsidRDefault="00675D17" w:rsidP="00675D17">
      <w:pPr>
        <w:rPr>
          <w:rFonts w:ascii="Times New Roman" w:hAnsi="Times New Roman" w:cs="Times New Roman"/>
        </w:rPr>
      </w:pPr>
      <w:r w:rsidRPr="00334474">
        <w:rPr>
          <w:rFonts w:ascii="Times New Roman" w:hAnsi="Times New Roman" w:cs="Times New Roman"/>
        </w:rPr>
        <w:t>H                  4.15740500    2.77699100    2.11170300</w:t>
      </w:r>
    </w:p>
    <w:p w:rsidR="00675D17" w:rsidRPr="00334474" w:rsidRDefault="00675D17" w:rsidP="00675D17">
      <w:pPr>
        <w:rPr>
          <w:rFonts w:ascii="Times New Roman" w:hAnsi="Times New Roman" w:cs="Times New Roman"/>
        </w:rPr>
      </w:pPr>
      <w:r w:rsidRPr="00334474">
        <w:rPr>
          <w:rFonts w:ascii="Times New Roman" w:hAnsi="Times New Roman" w:cs="Times New Roman"/>
        </w:rPr>
        <w:t>C                  3.59031200    5.90125900    0.85047300</w:t>
      </w:r>
    </w:p>
    <w:p w:rsidR="00675D17" w:rsidRPr="00334474" w:rsidRDefault="00675D17" w:rsidP="00675D17">
      <w:pPr>
        <w:rPr>
          <w:rFonts w:ascii="Times New Roman" w:hAnsi="Times New Roman" w:cs="Times New Roman"/>
        </w:rPr>
      </w:pPr>
      <w:r w:rsidRPr="00334474">
        <w:rPr>
          <w:rFonts w:ascii="Times New Roman" w:hAnsi="Times New Roman" w:cs="Times New Roman"/>
        </w:rPr>
        <w:t>H                  3.15887200    6.32879800   -1.21991200</w:t>
      </w:r>
    </w:p>
    <w:p w:rsidR="00675D17" w:rsidRPr="00334474" w:rsidRDefault="00675D17" w:rsidP="00675D17">
      <w:pPr>
        <w:rPr>
          <w:rFonts w:ascii="Times New Roman" w:hAnsi="Times New Roman" w:cs="Times New Roman"/>
        </w:rPr>
      </w:pPr>
      <w:r w:rsidRPr="00334474">
        <w:rPr>
          <w:rFonts w:ascii="Times New Roman" w:hAnsi="Times New Roman" w:cs="Times New Roman"/>
        </w:rPr>
        <w:t>H                  4.04231400    5.16420300    2.82715100</w:t>
      </w:r>
    </w:p>
    <w:p w:rsidR="00675D17" w:rsidRPr="00334474" w:rsidRDefault="00675D17" w:rsidP="00675D17">
      <w:pPr>
        <w:rPr>
          <w:rFonts w:ascii="Times New Roman" w:hAnsi="Times New Roman" w:cs="Times New Roman"/>
        </w:rPr>
      </w:pPr>
      <w:r w:rsidRPr="00334474">
        <w:rPr>
          <w:rFonts w:ascii="Times New Roman" w:hAnsi="Times New Roman" w:cs="Times New Roman"/>
        </w:rPr>
        <w:t>H                  3.53681100    6.94027300    1.16102600</w:t>
      </w:r>
    </w:p>
    <w:p w:rsidR="00675D17" w:rsidRPr="00334474" w:rsidRDefault="00675D17" w:rsidP="00675D17">
      <w:pPr>
        <w:rPr>
          <w:rFonts w:ascii="Times New Roman" w:hAnsi="Times New Roman" w:cs="Times New Roman"/>
        </w:rPr>
      </w:pPr>
      <w:r w:rsidRPr="00334474">
        <w:rPr>
          <w:rFonts w:ascii="Times New Roman" w:hAnsi="Times New Roman" w:cs="Times New Roman"/>
        </w:rPr>
        <w:t>C                  1.28848600   -4.98046700   -1.48236700</w:t>
      </w:r>
    </w:p>
    <w:p w:rsidR="00675D17" w:rsidRPr="00334474" w:rsidRDefault="00675D17" w:rsidP="00675D17">
      <w:pPr>
        <w:rPr>
          <w:rFonts w:ascii="Times New Roman" w:hAnsi="Times New Roman" w:cs="Times New Roman"/>
        </w:rPr>
      </w:pPr>
      <w:r w:rsidRPr="00334474">
        <w:rPr>
          <w:rFonts w:ascii="Times New Roman" w:hAnsi="Times New Roman" w:cs="Times New Roman"/>
        </w:rPr>
        <w:t>C                  1.59697400   -4.98519300   -0.15541800</w:t>
      </w:r>
    </w:p>
    <w:p w:rsidR="00675D17" w:rsidRPr="00334474" w:rsidRDefault="00675D17" w:rsidP="00675D17">
      <w:pPr>
        <w:rPr>
          <w:rFonts w:ascii="Times New Roman" w:hAnsi="Times New Roman" w:cs="Times New Roman"/>
        </w:rPr>
      </w:pPr>
      <w:r w:rsidRPr="00334474">
        <w:rPr>
          <w:rFonts w:ascii="Times New Roman" w:hAnsi="Times New Roman" w:cs="Times New Roman"/>
        </w:rPr>
        <w:t>C                  0.58232300   -3.07773600   -0.60963500</w:t>
      </w:r>
    </w:p>
    <w:p w:rsidR="00675D17" w:rsidRPr="00334474" w:rsidRDefault="00675D17" w:rsidP="00675D17">
      <w:pPr>
        <w:rPr>
          <w:rFonts w:ascii="Times New Roman" w:hAnsi="Times New Roman" w:cs="Times New Roman"/>
        </w:rPr>
      </w:pPr>
      <w:r w:rsidRPr="00334474">
        <w:rPr>
          <w:rFonts w:ascii="Times New Roman" w:hAnsi="Times New Roman" w:cs="Times New Roman"/>
        </w:rPr>
        <w:t>N                  0.64879600   -3.78403000   -1.74581300</w:t>
      </w:r>
    </w:p>
    <w:p w:rsidR="00675D17" w:rsidRPr="00334474" w:rsidRDefault="00675D17" w:rsidP="00675D17">
      <w:pPr>
        <w:rPr>
          <w:rFonts w:ascii="Times New Roman" w:hAnsi="Times New Roman" w:cs="Times New Roman"/>
        </w:rPr>
      </w:pPr>
      <w:r w:rsidRPr="00334474">
        <w:rPr>
          <w:rFonts w:ascii="Times New Roman" w:hAnsi="Times New Roman" w:cs="Times New Roman"/>
        </w:rPr>
        <w:t>H                  1.46911400   -5.71293100   -2.25245200</w:t>
      </w:r>
    </w:p>
    <w:p w:rsidR="00675D17" w:rsidRPr="00334474" w:rsidRDefault="00675D17" w:rsidP="00675D17">
      <w:pPr>
        <w:rPr>
          <w:rFonts w:ascii="Times New Roman" w:hAnsi="Times New Roman" w:cs="Times New Roman"/>
        </w:rPr>
      </w:pPr>
      <w:r w:rsidRPr="00334474">
        <w:rPr>
          <w:rFonts w:ascii="Times New Roman" w:hAnsi="Times New Roman" w:cs="Times New Roman"/>
        </w:rPr>
        <w:t>H                  2.09182000   -5.72683300    0.44958200</w:t>
      </w:r>
    </w:p>
    <w:p w:rsidR="00675D17" w:rsidRPr="00334474" w:rsidRDefault="00675D17" w:rsidP="00675D17">
      <w:pPr>
        <w:rPr>
          <w:rFonts w:ascii="Times New Roman" w:hAnsi="Times New Roman" w:cs="Times New Roman"/>
        </w:rPr>
      </w:pPr>
      <w:r w:rsidRPr="00334474">
        <w:rPr>
          <w:rFonts w:ascii="Times New Roman" w:hAnsi="Times New Roman" w:cs="Times New Roman"/>
        </w:rPr>
        <w:t>H                  0.15157100   -2.09083600   -0.51447400</w:t>
      </w:r>
    </w:p>
    <w:p w:rsidR="00675D17" w:rsidRPr="00334474" w:rsidRDefault="00675D17" w:rsidP="00675D17">
      <w:pPr>
        <w:rPr>
          <w:rFonts w:ascii="Times New Roman" w:hAnsi="Times New Roman" w:cs="Times New Roman"/>
        </w:rPr>
      </w:pPr>
      <w:r w:rsidRPr="00334474">
        <w:rPr>
          <w:rFonts w:ascii="Times New Roman" w:hAnsi="Times New Roman" w:cs="Times New Roman"/>
        </w:rPr>
        <w:t>N                  1.14562500   -3.78958800    0.37308000</w:t>
      </w:r>
    </w:p>
    <w:p w:rsidR="00675D17" w:rsidRPr="00334474" w:rsidRDefault="00675D17" w:rsidP="00675D17">
      <w:pPr>
        <w:rPr>
          <w:rFonts w:ascii="Times New Roman" w:hAnsi="Times New Roman" w:cs="Times New Roman"/>
        </w:rPr>
      </w:pPr>
      <w:r w:rsidRPr="00334474">
        <w:rPr>
          <w:rFonts w:ascii="Times New Roman" w:hAnsi="Times New Roman" w:cs="Times New Roman"/>
        </w:rPr>
        <w:t>C                  0.23745000   -3.30247800   -3.06935900</w:t>
      </w:r>
    </w:p>
    <w:p w:rsidR="00675D17" w:rsidRPr="00334474" w:rsidRDefault="00675D17" w:rsidP="00675D17">
      <w:pPr>
        <w:rPr>
          <w:rFonts w:ascii="Times New Roman" w:hAnsi="Times New Roman" w:cs="Times New Roman"/>
        </w:rPr>
      </w:pPr>
      <w:r w:rsidRPr="00334474">
        <w:rPr>
          <w:rFonts w:ascii="Times New Roman" w:hAnsi="Times New Roman" w:cs="Times New Roman"/>
        </w:rPr>
        <w:t>H                 -0.28736200   -4.10447500   -3.59150400</w:t>
      </w:r>
    </w:p>
    <w:p w:rsidR="00675D17" w:rsidRPr="00334474" w:rsidRDefault="00675D17" w:rsidP="00675D17">
      <w:pPr>
        <w:rPr>
          <w:rFonts w:ascii="Times New Roman" w:hAnsi="Times New Roman" w:cs="Times New Roman"/>
        </w:rPr>
      </w:pPr>
      <w:r w:rsidRPr="00334474">
        <w:rPr>
          <w:rFonts w:ascii="Times New Roman" w:hAnsi="Times New Roman" w:cs="Times New Roman"/>
        </w:rPr>
        <w:t>H                 -0.42028200   -2.44338000   -2.93931600</w:t>
      </w:r>
    </w:p>
    <w:p w:rsidR="00675D17" w:rsidRPr="00334474" w:rsidRDefault="00675D17" w:rsidP="00675D17">
      <w:pPr>
        <w:rPr>
          <w:rFonts w:ascii="Times New Roman" w:hAnsi="Times New Roman" w:cs="Times New Roman"/>
        </w:rPr>
      </w:pPr>
      <w:r w:rsidRPr="00334474">
        <w:rPr>
          <w:rFonts w:ascii="Times New Roman" w:hAnsi="Times New Roman" w:cs="Times New Roman"/>
        </w:rPr>
        <w:t>H                  1.12307500   -2.99764100   -3.63064600</w:t>
      </w:r>
    </w:p>
    <w:p w:rsidR="00675D17" w:rsidRPr="00334474" w:rsidRDefault="00675D17" w:rsidP="00675D17">
      <w:pPr>
        <w:rPr>
          <w:rFonts w:ascii="Times New Roman" w:hAnsi="Times New Roman" w:cs="Times New Roman"/>
        </w:rPr>
      </w:pPr>
      <w:r w:rsidRPr="00334474">
        <w:rPr>
          <w:rFonts w:ascii="Times New Roman" w:hAnsi="Times New Roman" w:cs="Times New Roman"/>
        </w:rPr>
        <w:t>C                  1.29667400   -3.35564300    1.78132700</w:t>
      </w:r>
    </w:p>
    <w:p w:rsidR="00675D17" w:rsidRPr="00334474" w:rsidRDefault="00675D17" w:rsidP="00675D17">
      <w:pPr>
        <w:rPr>
          <w:rFonts w:ascii="Times New Roman" w:hAnsi="Times New Roman" w:cs="Times New Roman"/>
        </w:rPr>
      </w:pPr>
      <w:r w:rsidRPr="00334474">
        <w:rPr>
          <w:rFonts w:ascii="Times New Roman" w:hAnsi="Times New Roman" w:cs="Times New Roman"/>
        </w:rPr>
        <w:t>H                  0.80690300   -2.38362500    1.85892200</w:t>
      </w:r>
    </w:p>
    <w:p w:rsidR="00675D17" w:rsidRPr="00334474" w:rsidRDefault="00675D17" w:rsidP="00675D17">
      <w:pPr>
        <w:rPr>
          <w:rFonts w:ascii="Times New Roman" w:hAnsi="Times New Roman" w:cs="Times New Roman"/>
        </w:rPr>
      </w:pPr>
      <w:r w:rsidRPr="00334474">
        <w:rPr>
          <w:rFonts w:ascii="Times New Roman" w:hAnsi="Times New Roman" w:cs="Times New Roman"/>
        </w:rPr>
        <w:t>H                  0.74677300   -4.07256700    2.40042400</w:t>
      </w:r>
    </w:p>
    <w:p w:rsidR="00675D17" w:rsidRPr="00334474" w:rsidRDefault="00675D17" w:rsidP="00675D17">
      <w:pPr>
        <w:rPr>
          <w:rFonts w:ascii="Times New Roman" w:hAnsi="Times New Roman" w:cs="Times New Roman"/>
        </w:rPr>
      </w:pPr>
      <w:r w:rsidRPr="00334474">
        <w:rPr>
          <w:rFonts w:ascii="Times New Roman" w:hAnsi="Times New Roman" w:cs="Times New Roman"/>
        </w:rPr>
        <w:t>C                  2.76197500   -3.25187500    2.21097500</w:t>
      </w:r>
    </w:p>
    <w:p w:rsidR="00675D17" w:rsidRPr="00334474" w:rsidRDefault="00675D17" w:rsidP="00675D17">
      <w:pPr>
        <w:rPr>
          <w:rFonts w:ascii="Times New Roman" w:hAnsi="Times New Roman" w:cs="Times New Roman"/>
        </w:rPr>
      </w:pPr>
      <w:r w:rsidRPr="00334474">
        <w:rPr>
          <w:rFonts w:ascii="Times New Roman" w:hAnsi="Times New Roman" w:cs="Times New Roman"/>
        </w:rPr>
        <w:t>H                  3.25412200   -4.22672500    2.08989800</w:t>
      </w:r>
    </w:p>
    <w:p w:rsidR="00675D17" w:rsidRPr="00334474" w:rsidRDefault="00675D17" w:rsidP="00675D17">
      <w:pPr>
        <w:rPr>
          <w:rFonts w:ascii="Times New Roman" w:hAnsi="Times New Roman" w:cs="Times New Roman"/>
        </w:rPr>
      </w:pPr>
      <w:r w:rsidRPr="00334474">
        <w:rPr>
          <w:rFonts w:ascii="Times New Roman" w:hAnsi="Times New Roman" w:cs="Times New Roman"/>
        </w:rPr>
        <w:t>H                  3.28240200   -2.53558400    1.56604500</w:t>
      </w:r>
    </w:p>
    <w:p w:rsidR="00675D17" w:rsidRPr="00334474" w:rsidRDefault="00675D17" w:rsidP="00675D17">
      <w:pPr>
        <w:rPr>
          <w:rFonts w:ascii="Times New Roman" w:hAnsi="Times New Roman" w:cs="Times New Roman"/>
        </w:rPr>
      </w:pPr>
      <w:r w:rsidRPr="00334474">
        <w:rPr>
          <w:rFonts w:ascii="Times New Roman" w:hAnsi="Times New Roman" w:cs="Times New Roman"/>
        </w:rPr>
        <w:t>C                  2.87707800   -2.79941900    3.67388700</w:t>
      </w:r>
    </w:p>
    <w:p w:rsidR="00675D17" w:rsidRPr="00334474" w:rsidRDefault="00675D17" w:rsidP="00675D17">
      <w:pPr>
        <w:rPr>
          <w:rFonts w:ascii="Times New Roman" w:hAnsi="Times New Roman" w:cs="Times New Roman"/>
        </w:rPr>
      </w:pPr>
      <w:r w:rsidRPr="00334474">
        <w:rPr>
          <w:rFonts w:ascii="Times New Roman" w:hAnsi="Times New Roman" w:cs="Times New Roman"/>
        </w:rPr>
        <w:t>H                  2.41587900   -1.80941600    3.77449400</w:t>
      </w:r>
    </w:p>
    <w:p w:rsidR="00675D17" w:rsidRPr="00334474" w:rsidRDefault="00675D17" w:rsidP="00675D17">
      <w:pPr>
        <w:rPr>
          <w:rFonts w:ascii="Times New Roman" w:hAnsi="Times New Roman" w:cs="Times New Roman"/>
        </w:rPr>
      </w:pPr>
      <w:r w:rsidRPr="00334474">
        <w:rPr>
          <w:rFonts w:ascii="Times New Roman" w:hAnsi="Times New Roman" w:cs="Times New Roman"/>
        </w:rPr>
        <w:t>H                  2.30588200   -3.48242200    4.31935300</w:t>
      </w:r>
    </w:p>
    <w:p w:rsidR="00675D17" w:rsidRPr="00334474" w:rsidRDefault="00675D17" w:rsidP="00675D17">
      <w:pPr>
        <w:rPr>
          <w:rFonts w:ascii="Times New Roman" w:hAnsi="Times New Roman" w:cs="Times New Roman"/>
        </w:rPr>
      </w:pPr>
      <w:r w:rsidRPr="00334474">
        <w:rPr>
          <w:rFonts w:ascii="Times New Roman" w:hAnsi="Times New Roman" w:cs="Times New Roman"/>
        </w:rPr>
        <w:t>C                  4.33260600   -2.72965500    4.14594000</w:t>
      </w:r>
    </w:p>
    <w:p w:rsidR="00675D17" w:rsidRPr="00334474" w:rsidRDefault="00675D17" w:rsidP="00675D17">
      <w:pPr>
        <w:rPr>
          <w:rFonts w:ascii="Times New Roman" w:hAnsi="Times New Roman" w:cs="Times New Roman"/>
        </w:rPr>
      </w:pPr>
      <w:r w:rsidRPr="00334474">
        <w:rPr>
          <w:rFonts w:ascii="Times New Roman" w:hAnsi="Times New Roman" w:cs="Times New Roman"/>
        </w:rPr>
        <w:t>H                  4.89919700   -2.01833000    3.53821700</w:t>
      </w:r>
    </w:p>
    <w:p w:rsidR="00675D17" w:rsidRPr="00334474" w:rsidRDefault="00675D17" w:rsidP="00675D17">
      <w:pPr>
        <w:rPr>
          <w:rFonts w:ascii="Times New Roman" w:hAnsi="Times New Roman" w:cs="Times New Roman"/>
        </w:rPr>
      </w:pPr>
      <w:r w:rsidRPr="00334474">
        <w:rPr>
          <w:rFonts w:ascii="Times New Roman" w:hAnsi="Times New Roman" w:cs="Times New Roman"/>
        </w:rPr>
        <w:t>H                  4.38833700   -2.40580600    5.18999000</w:t>
      </w:r>
    </w:p>
    <w:p w:rsidR="00675D17" w:rsidRPr="00334474" w:rsidRDefault="00675D17" w:rsidP="00675D17">
      <w:pPr>
        <w:rPr>
          <w:rFonts w:ascii="Times New Roman" w:hAnsi="Times New Roman" w:cs="Times New Roman"/>
        </w:rPr>
      </w:pPr>
      <w:r w:rsidRPr="00334474">
        <w:rPr>
          <w:rFonts w:ascii="Times New Roman" w:hAnsi="Times New Roman" w:cs="Times New Roman"/>
        </w:rPr>
        <w:t>H                  4.82090300   -3.70880100    4.07454700</w:t>
      </w:r>
    </w:p>
    <w:p w:rsidR="00675D17" w:rsidRPr="00334474" w:rsidRDefault="00675D17" w:rsidP="00675D17">
      <w:pPr>
        <w:rPr>
          <w:rFonts w:ascii="Times New Roman" w:hAnsi="Times New Roman" w:cs="Times New Roman"/>
        </w:rPr>
      </w:pPr>
      <w:r w:rsidRPr="00334474">
        <w:rPr>
          <w:rFonts w:ascii="Times New Roman" w:hAnsi="Times New Roman" w:cs="Times New Roman"/>
        </w:rPr>
        <w:t>C                -10.74833400    0.49735500    1.64528400</w:t>
      </w:r>
    </w:p>
    <w:p w:rsidR="00675D17" w:rsidRPr="00334474" w:rsidRDefault="00675D17" w:rsidP="00675D17">
      <w:pPr>
        <w:rPr>
          <w:rFonts w:ascii="Times New Roman" w:hAnsi="Times New Roman" w:cs="Times New Roman"/>
        </w:rPr>
      </w:pPr>
      <w:r w:rsidRPr="00334474">
        <w:rPr>
          <w:rFonts w:ascii="Times New Roman" w:hAnsi="Times New Roman" w:cs="Times New Roman"/>
        </w:rPr>
        <w:t>H                -10.58776200    0.88819600    2.65373800</w:t>
      </w:r>
    </w:p>
    <w:p w:rsidR="00675D17" w:rsidRPr="00334474" w:rsidRDefault="00675D17" w:rsidP="00675D17">
      <w:pPr>
        <w:rPr>
          <w:rFonts w:ascii="Times New Roman" w:hAnsi="Times New Roman" w:cs="Times New Roman"/>
        </w:rPr>
      </w:pPr>
      <w:r w:rsidRPr="00334474">
        <w:rPr>
          <w:rFonts w:ascii="Times New Roman" w:hAnsi="Times New Roman" w:cs="Times New Roman"/>
        </w:rPr>
        <w:t>H                -11.44008200   -0.34520800    1.66830000</w:t>
      </w:r>
    </w:p>
    <w:p w:rsidR="00675D17" w:rsidRPr="00334474" w:rsidRDefault="00675D17" w:rsidP="00675D17">
      <w:pPr>
        <w:rPr>
          <w:rFonts w:ascii="Times New Roman" w:hAnsi="Times New Roman" w:cs="Times New Roman"/>
        </w:rPr>
      </w:pPr>
      <w:r w:rsidRPr="00334474">
        <w:rPr>
          <w:rFonts w:ascii="Times New Roman" w:hAnsi="Times New Roman" w:cs="Times New Roman"/>
        </w:rPr>
        <w:t>H                -11.14588700    1.30175300    1.02047200</w:t>
      </w:r>
    </w:p>
    <w:p w:rsidR="00675D17" w:rsidRPr="00334474" w:rsidRDefault="00675D17" w:rsidP="00675D17">
      <w:pPr>
        <w:rPr>
          <w:rFonts w:ascii="Times New Roman" w:hAnsi="Times New Roman" w:cs="Times New Roman"/>
        </w:rPr>
      </w:pPr>
      <w:r w:rsidRPr="00334474">
        <w:rPr>
          <w:rFonts w:ascii="Times New Roman" w:hAnsi="Times New Roman" w:cs="Times New Roman"/>
        </w:rPr>
        <w:t>O                 -9.52694200   -0.01558000    1.09795700</w:t>
      </w:r>
    </w:p>
    <w:p w:rsidR="00675D17" w:rsidRPr="00334474" w:rsidRDefault="00675D17" w:rsidP="00675D17">
      <w:pPr>
        <w:rPr>
          <w:rFonts w:ascii="Times New Roman" w:hAnsi="Times New Roman" w:cs="Times New Roman"/>
        </w:rPr>
      </w:pPr>
      <w:r w:rsidRPr="00334474">
        <w:rPr>
          <w:rFonts w:ascii="Times New Roman" w:hAnsi="Times New Roman" w:cs="Times New Roman"/>
        </w:rPr>
        <w:t>H                  4.36417200    1.25807200    0.33419200</w:t>
      </w:r>
    </w:p>
    <w:p w:rsidR="0077795F" w:rsidRPr="00334474" w:rsidRDefault="0077795F" w:rsidP="004921AB">
      <w:pPr>
        <w:rPr>
          <w:rFonts w:ascii="Times New Roman" w:hAnsi="Times New Roman" w:cs="Times New Roman"/>
        </w:rPr>
      </w:pPr>
    </w:p>
    <w:p w:rsidR="00701E32" w:rsidRPr="00334474" w:rsidRDefault="00701E32" w:rsidP="00701E32">
      <w:pPr>
        <w:rPr>
          <w:rFonts w:ascii="Times New Roman" w:hAnsi="Times New Roman" w:cs="Times New Roman"/>
          <w:b/>
          <w:sz w:val="22"/>
        </w:rPr>
      </w:pPr>
      <w:r w:rsidRPr="00334474">
        <w:rPr>
          <w:rFonts w:ascii="Times New Roman" w:hAnsi="Times New Roman" w:cs="Times New Roman"/>
          <w:b/>
          <w:sz w:val="22"/>
        </w:rPr>
        <w:t>a-6</w:t>
      </w:r>
    </w:p>
    <w:p w:rsidR="00701E32" w:rsidRPr="00334474" w:rsidRDefault="00701E32" w:rsidP="00701E32">
      <w:pPr>
        <w:rPr>
          <w:rFonts w:ascii="Times New Roman" w:hAnsi="Times New Roman" w:cs="Times New Roman"/>
          <w:sz w:val="22"/>
        </w:rPr>
      </w:pPr>
      <w:r w:rsidRPr="00334474">
        <w:rPr>
          <w:rFonts w:ascii="Times New Roman" w:hAnsi="Times New Roman" w:cs="Times New Roman"/>
          <w:sz w:val="22"/>
        </w:rPr>
        <w:lastRenderedPageBreak/>
        <w:t>SCF energy in gas phase: -3307.99787640 a.u.</w:t>
      </w:r>
    </w:p>
    <w:p w:rsidR="005E46E0" w:rsidRPr="00334474" w:rsidRDefault="005E46E0" w:rsidP="004921AB">
      <w:pPr>
        <w:rPr>
          <w:rFonts w:ascii="Times New Roman" w:hAnsi="Times New Roman" w:cs="Times New Roman"/>
        </w:rPr>
      </w:pPr>
    </w:p>
    <w:p w:rsidR="00701E32" w:rsidRPr="00334474" w:rsidRDefault="00701E32" w:rsidP="00701E32">
      <w:pPr>
        <w:rPr>
          <w:rFonts w:ascii="Times New Roman" w:hAnsi="Times New Roman" w:cs="Times New Roman"/>
        </w:rPr>
      </w:pPr>
      <w:r w:rsidRPr="00334474">
        <w:rPr>
          <w:rFonts w:ascii="Times New Roman" w:hAnsi="Times New Roman" w:cs="Times New Roman"/>
        </w:rPr>
        <w:t>Fe                 2.24435700    0.19748500   -0.89590000</w:t>
      </w:r>
    </w:p>
    <w:p w:rsidR="00701E32" w:rsidRPr="00334474" w:rsidRDefault="00701E32" w:rsidP="00701E32">
      <w:pPr>
        <w:rPr>
          <w:rFonts w:ascii="Times New Roman" w:hAnsi="Times New Roman" w:cs="Times New Roman"/>
        </w:rPr>
      </w:pPr>
      <w:r w:rsidRPr="00334474">
        <w:rPr>
          <w:rFonts w:ascii="Times New Roman" w:hAnsi="Times New Roman" w:cs="Times New Roman"/>
        </w:rPr>
        <w:t>Cl                 3.30239000    1.61970800    0.46327400</w:t>
      </w:r>
    </w:p>
    <w:p w:rsidR="00701E32" w:rsidRPr="00334474" w:rsidRDefault="00701E32" w:rsidP="00701E32">
      <w:pPr>
        <w:rPr>
          <w:rFonts w:ascii="Times New Roman" w:hAnsi="Times New Roman" w:cs="Times New Roman"/>
        </w:rPr>
      </w:pPr>
      <w:r w:rsidRPr="00334474">
        <w:rPr>
          <w:rFonts w:ascii="Times New Roman" w:hAnsi="Times New Roman" w:cs="Times New Roman"/>
        </w:rPr>
        <w:t>Cl                 0.45701500    1.26245100   -1.72966200</w:t>
      </w:r>
    </w:p>
    <w:p w:rsidR="00701E32" w:rsidRPr="00334474" w:rsidRDefault="00701E32" w:rsidP="00701E32">
      <w:pPr>
        <w:rPr>
          <w:rFonts w:ascii="Times New Roman" w:hAnsi="Times New Roman" w:cs="Times New Roman"/>
        </w:rPr>
      </w:pPr>
      <w:r w:rsidRPr="00334474">
        <w:rPr>
          <w:rFonts w:ascii="Times New Roman" w:hAnsi="Times New Roman" w:cs="Times New Roman"/>
        </w:rPr>
        <w:t>Cl                 3.58564600   -0.52913900   -2.50361900</w:t>
      </w:r>
    </w:p>
    <w:p w:rsidR="00701E32" w:rsidRPr="00334474" w:rsidRDefault="00701E32" w:rsidP="00701E32">
      <w:pPr>
        <w:rPr>
          <w:rFonts w:ascii="Times New Roman" w:hAnsi="Times New Roman" w:cs="Times New Roman"/>
        </w:rPr>
      </w:pPr>
      <w:r w:rsidRPr="00334474">
        <w:rPr>
          <w:rFonts w:ascii="Times New Roman" w:hAnsi="Times New Roman" w:cs="Times New Roman"/>
        </w:rPr>
        <w:t>Cl                 1.45995400   -1.52285000    0.33553900</w:t>
      </w:r>
    </w:p>
    <w:p w:rsidR="00701E32" w:rsidRPr="00334474" w:rsidRDefault="00701E32" w:rsidP="00701E32">
      <w:pPr>
        <w:rPr>
          <w:rFonts w:ascii="Times New Roman" w:hAnsi="Times New Roman" w:cs="Times New Roman"/>
        </w:rPr>
      </w:pPr>
      <w:r w:rsidRPr="00334474">
        <w:rPr>
          <w:rFonts w:ascii="Times New Roman" w:hAnsi="Times New Roman" w:cs="Times New Roman"/>
        </w:rPr>
        <w:t>C                 -3.57484500    0.05790200    1.52029000</w:t>
      </w:r>
    </w:p>
    <w:p w:rsidR="00701E32" w:rsidRPr="00334474" w:rsidRDefault="00701E32" w:rsidP="00701E32">
      <w:pPr>
        <w:rPr>
          <w:rFonts w:ascii="Times New Roman" w:hAnsi="Times New Roman" w:cs="Times New Roman"/>
        </w:rPr>
      </w:pPr>
      <w:r w:rsidRPr="00334474">
        <w:rPr>
          <w:rFonts w:ascii="Times New Roman" w:hAnsi="Times New Roman" w:cs="Times New Roman"/>
        </w:rPr>
        <w:t>C                 -4.85354400   -0.30857000    1.12802900</w:t>
      </w:r>
    </w:p>
    <w:p w:rsidR="00701E32" w:rsidRPr="00334474" w:rsidRDefault="00701E32" w:rsidP="00701E32">
      <w:pPr>
        <w:rPr>
          <w:rFonts w:ascii="Times New Roman" w:hAnsi="Times New Roman" w:cs="Times New Roman"/>
        </w:rPr>
      </w:pPr>
      <w:r w:rsidRPr="00334474">
        <w:rPr>
          <w:rFonts w:ascii="Times New Roman" w:hAnsi="Times New Roman" w:cs="Times New Roman"/>
        </w:rPr>
        <w:t>C                 -5.06135800   -1.27915400    0.12672900</w:t>
      </w:r>
    </w:p>
    <w:p w:rsidR="00701E32" w:rsidRPr="00334474" w:rsidRDefault="00701E32" w:rsidP="00701E32">
      <w:pPr>
        <w:rPr>
          <w:rFonts w:ascii="Times New Roman" w:hAnsi="Times New Roman" w:cs="Times New Roman"/>
        </w:rPr>
      </w:pPr>
      <w:r w:rsidRPr="00334474">
        <w:rPr>
          <w:rFonts w:ascii="Times New Roman" w:hAnsi="Times New Roman" w:cs="Times New Roman"/>
        </w:rPr>
        <w:t>C                 -3.92404700   -1.86398100   -0.46037600</w:t>
      </w:r>
    </w:p>
    <w:p w:rsidR="00701E32" w:rsidRPr="00334474" w:rsidRDefault="00701E32" w:rsidP="00701E32">
      <w:pPr>
        <w:rPr>
          <w:rFonts w:ascii="Times New Roman" w:hAnsi="Times New Roman" w:cs="Times New Roman"/>
        </w:rPr>
      </w:pPr>
      <w:r w:rsidRPr="00334474">
        <w:rPr>
          <w:rFonts w:ascii="Times New Roman" w:hAnsi="Times New Roman" w:cs="Times New Roman"/>
        </w:rPr>
        <w:t>C                 -2.63531600   -1.50586400   -0.07829500</w:t>
      </w:r>
    </w:p>
    <w:p w:rsidR="00701E32" w:rsidRPr="00334474" w:rsidRDefault="00701E32" w:rsidP="00701E32">
      <w:pPr>
        <w:rPr>
          <w:rFonts w:ascii="Times New Roman" w:hAnsi="Times New Roman" w:cs="Times New Roman"/>
        </w:rPr>
      </w:pPr>
      <w:r w:rsidRPr="00334474">
        <w:rPr>
          <w:rFonts w:ascii="Times New Roman" w:hAnsi="Times New Roman" w:cs="Times New Roman"/>
        </w:rPr>
        <w:t>C                 -2.45920100   -0.53959500    0.91706300</w:t>
      </w:r>
    </w:p>
    <w:p w:rsidR="00701E32" w:rsidRPr="00334474" w:rsidRDefault="00701E32" w:rsidP="00701E32">
      <w:pPr>
        <w:rPr>
          <w:rFonts w:ascii="Times New Roman" w:hAnsi="Times New Roman" w:cs="Times New Roman"/>
        </w:rPr>
      </w:pPr>
      <w:r w:rsidRPr="00334474">
        <w:rPr>
          <w:rFonts w:ascii="Times New Roman" w:hAnsi="Times New Roman" w:cs="Times New Roman"/>
        </w:rPr>
        <w:t>H                 -3.42017100    0.80035500    2.29714000</w:t>
      </w:r>
    </w:p>
    <w:p w:rsidR="00701E32" w:rsidRPr="00334474" w:rsidRDefault="00701E32" w:rsidP="00701E32">
      <w:pPr>
        <w:rPr>
          <w:rFonts w:ascii="Times New Roman" w:hAnsi="Times New Roman" w:cs="Times New Roman"/>
        </w:rPr>
      </w:pPr>
      <w:r w:rsidRPr="00334474">
        <w:rPr>
          <w:rFonts w:ascii="Times New Roman" w:hAnsi="Times New Roman" w:cs="Times New Roman"/>
        </w:rPr>
        <w:t>H                 -5.70520000    0.16340500    1.60789000</w:t>
      </w:r>
    </w:p>
    <w:p w:rsidR="00701E32" w:rsidRPr="00334474" w:rsidRDefault="00701E32" w:rsidP="00701E32">
      <w:pPr>
        <w:rPr>
          <w:rFonts w:ascii="Times New Roman" w:hAnsi="Times New Roman" w:cs="Times New Roman"/>
        </w:rPr>
      </w:pPr>
      <w:r w:rsidRPr="00334474">
        <w:rPr>
          <w:rFonts w:ascii="Times New Roman" w:hAnsi="Times New Roman" w:cs="Times New Roman"/>
        </w:rPr>
        <w:t>H                 -4.05610800   -2.61407700   -1.23533900</w:t>
      </w:r>
    </w:p>
    <w:p w:rsidR="00701E32" w:rsidRPr="00334474" w:rsidRDefault="00701E32" w:rsidP="00701E32">
      <w:pPr>
        <w:rPr>
          <w:rFonts w:ascii="Times New Roman" w:hAnsi="Times New Roman" w:cs="Times New Roman"/>
        </w:rPr>
      </w:pPr>
      <w:r w:rsidRPr="00334474">
        <w:rPr>
          <w:rFonts w:ascii="Times New Roman" w:hAnsi="Times New Roman" w:cs="Times New Roman"/>
        </w:rPr>
        <w:t>H                 -1.77076100   -1.96570200   -0.54819000</w:t>
      </w:r>
    </w:p>
    <w:p w:rsidR="00701E32" w:rsidRPr="00334474" w:rsidRDefault="00701E32" w:rsidP="00701E32">
      <w:pPr>
        <w:rPr>
          <w:rFonts w:ascii="Times New Roman" w:hAnsi="Times New Roman" w:cs="Times New Roman"/>
        </w:rPr>
      </w:pPr>
      <w:r w:rsidRPr="00334474">
        <w:rPr>
          <w:rFonts w:ascii="Times New Roman" w:hAnsi="Times New Roman" w:cs="Times New Roman"/>
        </w:rPr>
        <w:t>O                 -1.22096500   -0.13870900    1.33705800</w:t>
      </w:r>
    </w:p>
    <w:p w:rsidR="00701E32" w:rsidRPr="00334474" w:rsidRDefault="00701E32" w:rsidP="00701E32">
      <w:pPr>
        <w:rPr>
          <w:rFonts w:ascii="Times New Roman" w:hAnsi="Times New Roman" w:cs="Times New Roman"/>
        </w:rPr>
      </w:pPr>
      <w:r w:rsidRPr="00334474">
        <w:rPr>
          <w:rFonts w:ascii="Times New Roman" w:hAnsi="Times New Roman" w:cs="Times New Roman"/>
        </w:rPr>
        <w:t>H                 -0.51874600   -0.65969200    0.89559400</w:t>
      </w:r>
    </w:p>
    <w:p w:rsidR="00701E32" w:rsidRPr="00334474" w:rsidRDefault="00701E32" w:rsidP="00701E32">
      <w:pPr>
        <w:rPr>
          <w:rFonts w:ascii="Times New Roman" w:hAnsi="Times New Roman" w:cs="Times New Roman"/>
        </w:rPr>
      </w:pPr>
      <w:r w:rsidRPr="00334474">
        <w:rPr>
          <w:rFonts w:ascii="Times New Roman" w:hAnsi="Times New Roman" w:cs="Times New Roman"/>
        </w:rPr>
        <w:t>C                 -6.38459400   -1.69949400   -0.32238800</w:t>
      </w:r>
    </w:p>
    <w:p w:rsidR="00701E32" w:rsidRPr="00334474" w:rsidRDefault="00701E32" w:rsidP="00701E32">
      <w:pPr>
        <w:rPr>
          <w:rFonts w:ascii="Times New Roman" w:hAnsi="Times New Roman" w:cs="Times New Roman"/>
        </w:rPr>
      </w:pPr>
      <w:r w:rsidRPr="00334474">
        <w:rPr>
          <w:rFonts w:ascii="Times New Roman" w:hAnsi="Times New Roman" w:cs="Times New Roman"/>
        </w:rPr>
        <w:t>H                 -6.40486300   -2.45968400   -1.10220700</w:t>
      </w:r>
    </w:p>
    <w:p w:rsidR="00701E32" w:rsidRPr="00334474" w:rsidRDefault="00701E32" w:rsidP="00701E32">
      <w:pPr>
        <w:rPr>
          <w:rFonts w:ascii="Times New Roman" w:hAnsi="Times New Roman" w:cs="Times New Roman"/>
        </w:rPr>
      </w:pPr>
      <w:r w:rsidRPr="00334474">
        <w:rPr>
          <w:rFonts w:ascii="Times New Roman" w:hAnsi="Times New Roman" w:cs="Times New Roman"/>
        </w:rPr>
        <w:t>C                 -7.58404700   -1.26282800    0.10818000</w:t>
      </w:r>
    </w:p>
    <w:p w:rsidR="00701E32" w:rsidRPr="00334474" w:rsidRDefault="00701E32" w:rsidP="00701E32">
      <w:pPr>
        <w:rPr>
          <w:rFonts w:ascii="Times New Roman" w:hAnsi="Times New Roman" w:cs="Times New Roman"/>
        </w:rPr>
      </w:pPr>
      <w:r w:rsidRPr="00334474">
        <w:rPr>
          <w:rFonts w:ascii="Times New Roman" w:hAnsi="Times New Roman" w:cs="Times New Roman"/>
        </w:rPr>
        <w:t>H                 -7.70209000   -0.50892600    0.87944800</w:t>
      </w:r>
    </w:p>
    <w:p w:rsidR="00701E32" w:rsidRPr="00334474" w:rsidRDefault="00701E32" w:rsidP="00701E32">
      <w:pPr>
        <w:rPr>
          <w:rFonts w:ascii="Times New Roman" w:hAnsi="Times New Roman" w:cs="Times New Roman"/>
        </w:rPr>
      </w:pPr>
      <w:r w:rsidRPr="00334474">
        <w:rPr>
          <w:rFonts w:ascii="Times New Roman" w:hAnsi="Times New Roman" w:cs="Times New Roman"/>
        </w:rPr>
        <w:t>C                 -8.82177000   -1.81285500   -0.47314100</w:t>
      </w:r>
    </w:p>
    <w:p w:rsidR="00701E32" w:rsidRPr="00334474" w:rsidRDefault="00701E32" w:rsidP="00701E32">
      <w:pPr>
        <w:rPr>
          <w:rFonts w:ascii="Times New Roman" w:hAnsi="Times New Roman" w:cs="Times New Roman"/>
        </w:rPr>
      </w:pPr>
      <w:r w:rsidRPr="00334474">
        <w:rPr>
          <w:rFonts w:ascii="Times New Roman" w:hAnsi="Times New Roman" w:cs="Times New Roman"/>
        </w:rPr>
        <w:t>O                 -8.89414000   -2.66133400   -1.34361700</w:t>
      </w:r>
    </w:p>
    <w:p w:rsidR="00701E32" w:rsidRPr="00334474" w:rsidRDefault="00701E32" w:rsidP="00701E32">
      <w:pPr>
        <w:rPr>
          <w:rFonts w:ascii="Times New Roman" w:hAnsi="Times New Roman" w:cs="Times New Roman"/>
        </w:rPr>
      </w:pPr>
      <w:r w:rsidRPr="00334474">
        <w:rPr>
          <w:rFonts w:ascii="Times New Roman" w:hAnsi="Times New Roman" w:cs="Times New Roman"/>
        </w:rPr>
        <w:t>O                  5.69495500   -1.76024100   -0.14305000</w:t>
      </w:r>
    </w:p>
    <w:p w:rsidR="00701E32" w:rsidRPr="00334474" w:rsidRDefault="00701E32" w:rsidP="00701E32">
      <w:pPr>
        <w:rPr>
          <w:rFonts w:ascii="Times New Roman" w:hAnsi="Times New Roman" w:cs="Times New Roman"/>
        </w:rPr>
      </w:pPr>
      <w:r w:rsidRPr="00334474">
        <w:rPr>
          <w:rFonts w:ascii="Times New Roman" w:hAnsi="Times New Roman" w:cs="Times New Roman"/>
        </w:rPr>
        <w:t>C                  5.70298600   -3.11481700    0.01057200</w:t>
      </w:r>
    </w:p>
    <w:p w:rsidR="00701E32" w:rsidRPr="00334474" w:rsidRDefault="00701E32" w:rsidP="00701E32">
      <w:pPr>
        <w:rPr>
          <w:rFonts w:ascii="Times New Roman" w:hAnsi="Times New Roman" w:cs="Times New Roman"/>
        </w:rPr>
      </w:pPr>
      <w:r w:rsidRPr="00334474">
        <w:rPr>
          <w:rFonts w:ascii="Times New Roman" w:hAnsi="Times New Roman" w:cs="Times New Roman"/>
        </w:rPr>
        <w:t>C                  6.46137700   -3.63838200    1.06583200</w:t>
      </w:r>
    </w:p>
    <w:p w:rsidR="00701E32" w:rsidRPr="00334474" w:rsidRDefault="00701E32" w:rsidP="00701E32">
      <w:pPr>
        <w:rPr>
          <w:rFonts w:ascii="Times New Roman" w:hAnsi="Times New Roman" w:cs="Times New Roman"/>
        </w:rPr>
      </w:pPr>
      <w:r w:rsidRPr="00334474">
        <w:rPr>
          <w:rFonts w:ascii="Times New Roman" w:hAnsi="Times New Roman" w:cs="Times New Roman"/>
        </w:rPr>
        <w:t>C                  4.99712900   -3.97985700   -0.83592400</w:t>
      </w:r>
    </w:p>
    <w:p w:rsidR="00701E32" w:rsidRPr="00334474" w:rsidRDefault="00701E32" w:rsidP="00701E32">
      <w:pPr>
        <w:rPr>
          <w:rFonts w:ascii="Times New Roman" w:hAnsi="Times New Roman" w:cs="Times New Roman"/>
        </w:rPr>
      </w:pPr>
      <w:r w:rsidRPr="00334474">
        <w:rPr>
          <w:rFonts w:ascii="Times New Roman" w:hAnsi="Times New Roman" w:cs="Times New Roman"/>
        </w:rPr>
        <w:t>C                  6.50923900   -5.01580400    1.26835500</w:t>
      </w:r>
    </w:p>
    <w:p w:rsidR="00701E32" w:rsidRPr="00334474" w:rsidRDefault="00701E32" w:rsidP="00701E32">
      <w:pPr>
        <w:rPr>
          <w:rFonts w:ascii="Times New Roman" w:hAnsi="Times New Roman" w:cs="Times New Roman"/>
        </w:rPr>
      </w:pPr>
      <w:r w:rsidRPr="00334474">
        <w:rPr>
          <w:rFonts w:ascii="Times New Roman" w:hAnsi="Times New Roman" w:cs="Times New Roman"/>
        </w:rPr>
        <w:t>H                  7.00286400   -2.95168000    1.70877000</w:t>
      </w:r>
    </w:p>
    <w:p w:rsidR="00701E32" w:rsidRPr="00334474" w:rsidRDefault="00701E32" w:rsidP="00701E32">
      <w:pPr>
        <w:rPr>
          <w:rFonts w:ascii="Times New Roman" w:hAnsi="Times New Roman" w:cs="Times New Roman"/>
        </w:rPr>
      </w:pPr>
      <w:r w:rsidRPr="00334474">
        <w:rPr>
          <w:rFonts w:ascii="Times New Roman" w:hAnsi="Times New Roman" w:cs="Times New Roman"/>
        </w:rPr>
        <w:t>C                  5.05399900   -5.35746700   -0.62091300</w:t>
      </w:r>
    </w:p>
    <w:p w:rsidR="00701E32" w:rsidRPr="00334474" w:rsidRDefault="00701E32" w:rsidP="00701E32">
      <w:pPr>
        <w:rPr>
          <w:rFonts w:ascii="Times New Roman" w:hAnsi="Times New Roman" w:cs="Times New Roman"/>
        </w:rPr>
      </w:pPr>
      <w:r w:rsidRPr="00334474">
        <w:rPr>
          <w:rFonts w:ascii="Times New Roman" w:hAnsi="Times New Roman" w:cs="Times New Roman"/>
        </w:rPr>
        <w:t>H                  4.40771300   -3.57241000   -1.65318800</w:t>
      </w:r>
    </w:p>
    <w:p w:rsidR="00701E32" w:rsidRPr="00334474" w:rsidRDefault="00701E32" w:rsidP="00701E32">
      <w:pPr>
        <w:rPr>
          <w:rFonts w:ascii="Times New Roman" w:hAnsi="Times New Roman" w:cs="Times New Roman"/>
        </w:rPr>
      </w:pPr>
      <w:r w:rsidRPr="00334474">
        <w:rPr>
          <w:rFonts w:ascii="Times New Roman" w:hAnsi="Times New Roman" w:cs="Times New Roman"/>
        </w:rPr>
        <w:t>C                  5.80764900   -5.88566500    0.42857800</w:t>
      </w:r>
    </w:p>
    <w:p w:rsidR="00701E32" w:rsidRPr="00334474" w:rsidRDefault="00701E32" w:rsidP="00701E32">
      <w:pPr>
        <w:rPr>
          <w:rFonts w:ascii="Times New Roman" w:hAnsi="Times New Roman" w:cs="Times New Roman"/>
        </w:rPr>
      </w:pPr>
      <w:r w:rsidRPr="00334474">
        <w:rPr>
          <w:rFonts w:ascii="Times New Roman" w:hAnsi="Times New Roman" w:cs="Times New Roman"/>
        </w:rPr>
        <w:t>H                  7.10133600   -5.41260700    2.08893300</w:t>
      </w:r>
    </w:p>
    <w:p w:rsidR="00701E32" w:rsidRPr="00334474" w:rsidRDefault="00701E32" w:rsidP="00701E32">
      <w:pPr>
        <w:rPr>
          <w:rFonts w:ascii="Times New Roman" w:hAnsi="Times New Roman" w:cs="Times New Roman"/>
        </w:rPr>
      </w:pPr>
      <w:r w:rsidRPr="00334474">
        <w:rPr>
          <w:rFonts w:ascii="Times New Roman" w:hAnsi="Times New Roman" w:cs="Times New Roman"/>
        </w:rPr>
        <w:t>H                  4.50186300   -6.01971700   -1.28242700</w:t>
      </w:r>
    </w:p>
    <w:p w:rsidR="00701E32" w:rsidRPr="00334474" w:rsidRDefault="00701E32" w:rsidP="00701E32">
      <w:pPr>
        <w:rPr>
          <w:rFonts w:ascii="Times New Roman" w:hAnsi="Times New Roman" w:cs="Times New Roman"/>
        </w:rPr>
      </w:pPr>
      <w:r w:rsidRPr="00334474">
        <w:rPr>
          <w:rFonts w:ascii="Times New Roman" w:hAnsi="Times New Roman" w:cs="Times New Roman"/>
        </w:rPr>
        <w:t>H                  5.84848500   -6.95854700    0.59036100</w:t>
      </w:r>
    </w:p>
    <w:p w:rsidR="00701E32" w:rsidRPr="00334474" w:rsidRDefault="00701E32" w:rsidP="00701E32">
      <w:pPr>
        <w:rPr>
          <w:rFonts w:ascii="Times New Roman" w:hAnsi="Times New Roman" w:cs="Times New Roman"/>
        </w:rPr>
      </w:pPr>
      <w:r w:rsidRPr="00334474">
        <w:rPr>
          <w:rFonts w:ascii="Times New Roman" w:hAnsi="Times New Roman" w:cs="Times New Roman"/>
        </w:rPr>
        <w:t>C                  1.49996800    3.54060900    3.24440600</w:t>
      </w:r>
    </w:p>
    <w:p w:rsidR="00701E32" w:rsidRPr="00334474" w:rsidRDefault="00701E32" w:rsidP="00701E32">
      <w:pPr>
        <w:rPr>
          <w:rFonts w:ascii="Times New Roman" w:hAnsi="Times New Roman" w:cs="Times New Roman"/>
        </w:rPr>
      </w:pPr>
      <w:r w:rsidRPr="00334474">
        <w:rPr>
          <w:rFonts w:ascii="Times New Roman" w:hAnsi="Times New Roman" w:cs="Times New Roman"/>
        </w:rPr>
        <w:t>C                  1.23398100    4.47834300    2.29214600</w:t>
      </w:r>
    </w:p>
    <w:p w:rsidR="00701E32" w:rsidRPr="00334474" w:rsidRDefault="00701E32" w:rsidP="00701E32">
      <w:pPr>
        <w:rPr>
          <w:rFonts w:ascii="Times New Roman" w:hAnsi="Times New Roman" w:cs="Times New Roman"/>
        </w:rPr>
      </w:pPr>
      <w:r w:rsidRPr="00334474">
        <w:rPr>
          <w:rFonts w:ascii="Times New Roman" w:hAnsi="Times New Roman" w:cs="Times New Roman"/>
        </w:rPr>
        <w:t>C                  0.24923700    2.59616600    1.68886900</w:t>
      </w:r>
    </w:p>
    <w:p w:rsidR="00701E32" w:rsidRPr="00334474" w:rsidRDefault="00701E32" w:rsidP="00701E32">
      <w:pPr>
        <w:rPr>
          <w:rFonts w:ascii="Times New Roman" w:hAnsi="Times New Roman" w:cs="Times New Roman"/>
        </w:rPr>
      </w:pPr>
      <w:r w:rsidRPr="00334474">
        <w:rPr>
          <w:rFonts w:ascii="Times New Roman" w:hAnsi="Times New Roman" w:cs="Times New Roman"/>
        </w:rPr>
        <w:t>N                  0.86857400    2.37567400    2.85459300</w:t>
      </w:r>
    </w:p>
    <w:p w:rsidR="00701E32" w:rsidRPr="00334474" w:rsidRDefault="00701E32" w:rsidP="00701E32">
      <w:pPr>
        <w:rPr>
          <w:rFonts w:ascii="Times New Roman" w:hAnsi="Times New Roman" w:cs="Times New Roman"/>
        </w:rPr>
      </w:pPr>
      <w:r w:rsidRPr="00334474">
        <w:rPr>
          <w:rFonts w:ascii="Times New Roman" w:hAnsi="Times New Roman" w:cs="Times New Roman"/>
        </w:rPr>
        <w:t>H                  2.08106900    3.59975200    4.15042800</w:t>
      </w:r>
    </w:p>
    <w:p w:rsidR="00701E32" w:rsidRPr="00334474" w:rsidRDefault="00701E32" w:rsidP="00701E32">
      <w:pPr>
        <w:rPr>
          <w:rFonts w:ascii="Times New Roman" w:hAnsi="Times New Roman" w:cs="Times New Roman"/>
        </w:rPr>
      </w:pPr>
      <w:r w:rsidRPr="00334474">
        <w:rPr>
          <w:rFonts w:ascii="Times New Roman" w:hAnsi="Times New Roman" w:cs="Times New Roman"/>
        </w:rPr>
        <w:t>H                  1.53295700    5.51097100    2.21915900</w:t>
      </w:r>
    </w:p>
    <w:p w:rsidR="00701E32" w:rsidRPr="00334474" w:rsidRDefault="00701E32" w:rsidP="00701E32">
      <w:pPr>
        <w:rPr>
          <w:rFonts w:ascii="Times New Roman" w:hAnsi="Times New Roman" w:cs="Times New Roman"/>
        </w:rPr>
      </w:pPr>
      <w:r w:rsidRPr="00334474">
        <w:rPr>
          <w:rFonts w:ascii="Times New Roman" w:hAnsi="Times New Roman" w:cs="Times New Roman"/>
        </w:rPr>
        <w:t>H                 -0.31870600    1.85478700    1.14220600</w:t>
      </w:r>
    </w:p>
    <w:p w:rsidR="00701E32" w:rsidRPr="00334474" w:rsidRDefault="00701E32" w:rsidP="00701E32">
      <w:pPr>
        <w:rPr>
          <w:rFonts w:ascii="Times New Roman" w:hAnsi="Times New Roman" w:cs="Times New Roman"/>
        </w:rPr>
      </w:pPr>
      <w:r w:rsidRPr="00334474">
        <w:rPr>
          <w:rFonts w:ascii="Times New Roman" w:hAnsi="Times New Roman" w:cs="Times New Roman"/>
        </w:rPr>
        <w:lastRenderedPageBreak/>
        <w:t>N                  0.44876000    3.86946000    1.33034400</w:t>
      </w:r>
    </w:p>
    <w:p w:rsidR="00701E32" w:rsidRPr="00334474" w:rsidRDefault="00701E32" w:rsidP="00701E32">
      <w:pPr>
        <w:rPr>
          <w:rFonts w:ascii="Times New Roman" w:hAnsi="Times New Roman" w:cs="Times New Roman"/>
        </w:rPr>
      </w:pPr>
      <w:r w:rsidRPr="00334474">
        <w:rPr>
          <w:rFonts w:ascii="Times New Roman" w:hAnsi="Times New Roman" w:cs="Times New Roman"/>
        </w:rPr>
        <w:t>C                  0.98635400    1.06812800    3.51197500</w:t>
      </w:r>
    </w:p>
    <w:p w:rsidR="00701E32" w:rsidRPr="00334474" w:rsidRDefault="00701E32" w:rsidP="00701E32">
      <w:pPr>
        <w:rPr>
          <w:rFonts w:ascii="Times New Roman" w:hAnsi="Times New Roman" w:cs="Times New Roman"/>
        </w:rPr>
      </w:pPr>
      <w:r w:rsidRPr="00334474">
        <w:rPr>
          <w:rFonts w:ascii="Times New Roman" w:hAnsi="Times New Roman" w:cs="Times New Roman"/>
        </w:rPr>
        <w:t>H                  0.94687900    1.21156800    4.59265000</w:t>
      </w:r>
    </w:p>
    <w:p w:rsidR="00701E32" w:rsidRPr="00334474" w:rsidRDefault="00701E32" w:rsidP="00701E32">
      <w:pPr>
        <w:rPr>
          <w:rFonts w:ascii="Times New Roman" w:hAnsi="Times New Roman" w:cs="Times New Roman"/>
        </w:rPr>
      </w:pPr>
      <w:r w:rsidRPr="00334474">
        <w:rPr>
          <w:rFonts w:ascii="Times New Roman" w:hAnsi="Times New Roman" w:cs="Times New Roman"/>
        </w:rPr>
        <w:t>H                  0.15745300    0.43982300    3.18732900</w:t>
      </w:r>
    </w:p>
    <w:p w:rsidR="00701E32" w:rsidRPr="00334474" w:rsidRDefault="00701E32" w:rsidP="00701E32">
      <w:pPr>
        <w:rPr>
          <w:rFonts w:ascii="Times New Roman" w:hAnsi="Times New Roman" w:cs="Times New Roman"/>
        </w:rPr>
      </w:pPr>
      <w:r w:rsidRPr="00334474">
        <w:rPr>
          <w:rFonts w:ascii="Times New Roman" w:hAnsi="Times New Roman" w:cs="Times New Roman"/>
        </w:rPr>
        <w:t>H                  1.93284100    0.60652000    3.22162600</w:t>
      </w:r>
    </w:p>
    <w:p w:rsidR="00701E32" w:rsidRPr="00334474" w:rsidRDefault="00701E32" w:rsidP="00701E32">
      <w:pPr>
        <w:rPr>
          <w:rFonts w:ascii="Times New Roman" w:hAnsi="Times New Roman" w:cs="Times New Roman"/>
        </w:rPr>
      </w:pPr>
      <w:r w:rsidRPr="00334474">
        <w:rPr>
          <w:rFonts w:ascii="Times New Roman" w:hAnsi="Times New Roman" w:cs="Times New Roman"/>
        </w:rPr>
        <w:t>C                 -0.02747900    4.48657900    0.07507800</w:t>
      </w:r>
    </w:p>
    <w:p w:rsidR="00701E32" w:rsidRPr="00334474" w:rsidRDefault="00701E32" w:rsidP="00701E32">
      <w:pPr>
        <w:rPr>
          <w:rFonts w:ascii="Times New Roman" w:hAnsi="Times New Roman" w:cs="Times New Roman"/>
        </w:rPr>
      </w:pPr>
      <w:r w:rsidRPr="00334474">
        <w:rPr>
          <w:rFonts w:ascii="Times New Roman" w:hAnsi="Times New Roman" w:cs="Times New Roman"/>
        </w:rPr>
        <w:t>H                 -0.64411400    3.73602100   -0.42305600</w:t>
      </w:r>
    </w:p>
    <w:p w:rsidR="00701E32" w:rsidRPr="00334474" w:rsidRDefault="00701E32" w:rsidP="00701E32">
      <w:pPr>
        <w:rPr>
          <w:rFonts w:ascii="Times New Roman" w:hAnsi="Times New Roman" w:cs="Times New Roman"/>
        </w:rPr>
      </w:pPr>
      <w:r w:rsidRPr="00334474">
        <w:rPr>
          <w:rFonts w:ascii="Times New Roman" w:hAnsi="Times New Roman" w:cs="Times New Roman"/>
        </w:rPr>
        <w:t>H                 -0.66535500    5.33506700    0.34382800</w:t>
      </w:r>
    </w:p>
    <w:p w:rsidR="00701E32" w:rsidRPr="00334474" w:rsidRDefault="00701E32" w:rsidP="00701E32">
      <w:pPr>
        <w:rPr>
          <w:rFonts w:ascii="Times New Roman" w:hAnsi="Times New Roman" w:cs="Times New Roman"/>
        </w:rPr>
      </w:pPr>
      <w:r w:rsidRPr="00334474">
        <w:rPr>
          <w:rFonts w:ascii="Times New Roman" w:hAnsi="Times New Roman" w:cs="Times New Roman"/>
        </w:rPr>
        <w:t>C                  1.12559800    4.91611100   -0.83598900</w:t>
      </w:r>
    </w:p>
    <w:p w:rsidR="00701E32" w:rsidRPr="00334474" w:rsidRDefault="00701E32" w:rsidP="00701E32">
      <w:pPr>
        <w:rPr>
          <w:rFonts w:ascii="Times New Roman" w:hAnsi="Times New Roman" w:cs="Times New Roman"/>
        </w:rPr>
      </w:pPr>
      <w:r w:rsidRPr="00334474">
        <w:rPr>
          <w:rFonts w:ascii="Times New Roman" w:hAnsi="Times New Roman" w:cs="Times New Roman"/>
        </w:rPr>
        <w:t>H                  1.73670800    5.67480000   -0.32927700</w:t>
      </w:r>
    </w:p>
    <w:p w:rsidR="00701E32" w:rsidRPr="00334474" w:rsidRDefault="00701E32" w:rsidP="00701E32">
      <w:pPr>
        <w:rPr>
          <w:rFonts w:ascii="Times New Roman" w:hAnsi="Times New Roman" w:cs="Times New Roman"/>
        </w:rPr>
      </w:pPr>
      <w:r w:rsidRPr="00334474">
        <w:rPr>
          <w:rFonts w:ascii="Times New Roman" w:hAnsi="Times New Roman" w:cs="Times New Roman"/>
        </w:rPr>
        <w:t>H                  1.76963600    4.04964100   -1.01743700</w:t>
      </w:r>
    </w:p>
    <w:p w:rsidR="00701E32" w:rsidRPr="00334474" w:rsidRDefault="00701E32" w:rsidP="00701E32">
      <w:pPr>
        <w:rPr>
          <w:rFonts w:ascii="Times New Roman" w:hAnsi="Times New Roman" w:cs="Times New Roman"/>
        </w:rPr>
      </w:pPr>
      <w:r w:rsidRPr="00334474">
        <w:rPr>
          <w:rFonts w:ascii="Times New Roman" w:hAnsi="Times New Roman" w:cs="Times New Roman"/>
        </w:rPr>
        <w:t>C                  0.60855800    5.47596700   -2.16821800</w:t>
      </w:r>
    </w:p>
    <w:p w:rsidR="00701E32" w:rsidRPr="00334474" w:rsidRDefault="00701E32" w:rsidP="00701E32">
      <w:pPr>
        <w:rPr>
          <w:rFonts w:ascii="Times New Roman" w:hAnsi="Times New Roman" w:cs="Times New Roman"/>
        </w:rPr>
      </w:pPr>
      <w:r w:rsidRPr="00334474">
        <w:rPr>
          <w:rFonts w:ascii="Times New Roman" w:hAnsi="Times New Roman" w:cs="Times New Roman"/>
        </w:rPr>
        <w:t>H                  0.01275500    4.70433200   -2.67138000</w:t>
      </w:r>
    </w:p>
    <w:p w:rsidR="00701E32" w:rsidRPr="00334474" w:rsidRDefault="00701E32" w:rsidP="00701E32">
      <w:pPr>
        <w:rPr>
          <w:rFonts w:ascii="Times New Roman" w:hAnsi="Times New Roman" w:cs="Times New Roman"/>
        </w:rPr>
      </w:pPr>
      <w:r w:rsidRPr="00334474">
        <w:rPr>
          <w:rFonts w:ascii="Times New Roman" w:hAnsi="Times New Roman" w:cs="Times New Roman"/>
        </w:rPr>
        <w:t>H                 -0.06855000    6.32010900   -1.97709500</w:t>
      </w:r>
    </w:p>
    <w:p w:rsidR="00701E32" w:rsidRPr="00334474" w:rsidRDefault="00701E32" w:rsidP="00701E32">
      <w:pPr>
        <w:rPr>
          <w:rFonts w:ascii="Times New Roman" w:hAnsi="Times New Roman" w:cs="Times New Roman"/>
        </w:rPr>
      </w:pPr>
      <w:r w:rsidRPr="00334474">
        <w:rPr>
          <w:rFonts w:ascii="Times New Roman" w:hAnsi="Times New Roman" w:cs="Times New Roman"/>
        </w:rPr>
        <w:t>C                  1.74491300    5.92577300   -3.09168600</w:t>
      </w:r>
    </w:p>
    <w:p w:rsidR="00701E32" w:rsidRPr="00334474" w:rsidRDefault="00701E32" w:rsidP="00701E32">
      <w:pPr>
        <w:rPr>
          <w:rFonts w:ascii="Times New Roman" w:hAnsi="Times New Roman" w:cs="Times New Roman"/>
        </w:rPr>
      </w:pPr>
      <w:r w:rsidRPr="00334474">
        <w:rPr>
          <w:rFonts w:ascii="Times New Roman" w:hAnsi="Times New Roman" w:cs="Times New Roman"/>
        </w:rPr>
        <w:t>H                  2.41397100    5.09139600   -3.32613900</w:t>
      </w:r>
    </w:p>
    <w:p w:rsidR="00701E32" w:rsidRPr="00334474" w:rsidRDefault="00701E32" w:rsidP="00701E32">
      <w:pPr>
        <w:rPr>
          <w:rFonts w:ascii="Times New Roman" w:hAnsi="Times New Roman" w:cs="Times New Roman"/>
        </w:rPr>
      </w:pPr>
      <w:r w:rsidRPr="00334474">
        <w:rPr>
          <w:rFonts w:ascii="Times New Roman" w:hAnsi="Times New Roman" w:cs="Times New Roman"/>
        </w:rPr>
        <w:t>H                  1.35218200    6.31445100   -4.03593900</w:t>
      </w:r>
    </w:p>
    <w:p w:rsidR="00701E32" w:rsidRPr="00334474" w:rsidRDefault="00701E32" w:rsidP="00701E32">
      <w:pPr>
        <w:rPr>
          <w:rFonts w:ascii="Times New Roman" w:hAnsi="Times New Roman" w:cs="Times New Roman"/>
        </w:rPr>
      </w:pPr>
      <w:r w:rsidRPr="00334474">
        <w:rPr>
          <w:rFonts w:ascii="Times New Roman" w:hAnsi="Times New Roman" w:cs="Times New Roman"/>
        </w:rPr>
        <w:t>H                  2.34552700    6.71694400   -2.62889500</w:t>
      </w:r>
    </w:p>
    <w:p w:rsidR="00701E32" w:rsidRPr="00334474" w:rsidRDefault="00701E32" w:rsidP="00701E32">
      <w:pPr>
        <w:rPr>
          <w:rFonts w:ascii="Times New Roman" w:hAnsi="Times New Roman" w:cs="Times New Roman"/>
        </w:rPr>
      </w:pPr>
      <w:r w:rsidRPr="00334474">
        <w:rPr>
          <w:rFonts w:ascii="Times New Roman" w:hAnsi="Times New Roman" w:cs="Times New Roman"/>
        </w:rPr>
        <w:t>C                -11.17428900   -1.71137200   -0.40227800</w:t>
      </w:r>
    </w:p>
    <w:p w:rsidR="00701E32" w:rsidRPr="00334474" w:rsidRDefault="00701E32" w:rsidP="00701E32">
      <w:pPr>
        <w:rPr>
          <w:rFonts w:ascii="Times New Roman" w:hAnsi="Times New Roman" w:cs="Times New Roman"/>
        </w:rPr>
      </w:pPr>
      <w:r w:rsidRPr="00334474">
        <w:rPr>
          <w:rFonts w:ascii="Times New Roman" w:hAnsi="Times New Roman" w:cs="Times New Roman"/>
        </w:rPr>
        <w:t>H                -11.26372000   -1.51697200   -1.47450800</w:t>
      </w:r>
    </w:p>
    <w:p w:rsidR="00701E32" w:rsidRPr="00334474" w:rsidRDefault="00701E32" w:rsidP="00701E32">
      <w:pPr>
        <w:rPr>
          <w:rFonts w:ascii="Times New Roman" w:hAnsi="Times New Roman" w:cs="Times New Roman"/>
        </w:rPr>
      </w:pPr>
      <w:r w:rsidRPr="00334474">
        <w:rPr>
          <w:rFonts w:ascii="Times New Roman" w:hAnsi="Times New Roman" w:cs="Times New Roman"/>
        </w:rPr>
        <w:t>H                -11.93640800   -1.16112200    0.15025800</w:t>
      </w:r>
    </w:p>
    <w:p w:rsidR="00701E32" w:rsidRPr="00334474" w:rsidRDefault="00701E32" w:rsidP="00701E32">
      <w:pPr>
        <w:rPr>
          <w:rFonts w:ascii="Times New Roman" w:hAnsi="Times New Roman" w:cs="Times New Roman"/>
        </w:rPr>
      </w:pPr>
      <w:r w:rsidRPr="00334474">
        <w:rPr>
          <w:rFonts w:ascii="Times New Roman" w:hAnsi="Times New Roman" w:cs="Times New Roman"/>
        </w:rPr>
        <w:t>H                -11.28113600   -2.78643200   -0.23413800</w:t>
      </w:r>
    </w:p>
    <w:p w:rsidR="00701E32" w:rsidRPr="00334474" w:rsidRDefault="00701E32" w:rsidP="00701E32">
      <w:pPr>
        <w:rPr>
          <w:rFonts w:ascii="Times New Roman" w:hAnsi="Times New Roman" w:cs="Times New Roman"/>
        </w:rPr>
      </w:pPr>
      <w:r w:rsidRPr="00334474">
        <w:rPr>
          <w:rFonts w:ascii="Times New Roman" w:hAnsi="Times New Roman" w:cs="Times New Roman"/>
        </w:rPr>
        <w:t>O                 -9.91527400   -1.24128100    0.09656700</w:t>
      </w:r>
    </w:p>
    <w:p w:rsidR="005E46E0" w:rsidRPr="00334474" w:rsidRDefault="00701E32" w:rsidP="00701E32">
      <w:pPr>
        <w:rPr>
          <w:rFonts w:ascii="Times New Roman" w:hAnsi="Times New Roman" w:cs="Times New Roman"/>
        </w:rPr>
      </w:pPr>
      <w:r w:rsidRPr="00334474">
        <w:rPr>
          <w:rFonts w:ascii="Times New Roman" w:hAnsi="Times New Roman" w:cs="Times New Roman"/>
        </w:rPr>
        <w:t>H                  5.15236600   -1.51249900   -0.90862300</w:t>
      </w:r>
    </w:p>
    <w:p w:rsidR="00E25D0F" w:rsidRPr="00334474" w:rsidRDefault="00E25D0F" w:rsidP="00701E32">
      <w:pPr>
        <w:rPr>
          <w:rFonts w:ascii="Times New Roman" w:hAnsi="Times New Roman" w:cs="Times New Roman"/>
        </w:rPr>
      </w:pPr>
    </w:p>
    <w:p w:rsidR="0077795F" w:rsidRPr="00334474" w:rsidRDefault="00C859DE" w:rsidP="00793014">
      <w:pPr>
        <w:pStyle w:val="NoSpacing"/>
        <w:rPr>
          <w:rFonts w:ascii="Times New Roman" w:hAnsi="Times New Roman" w:cs="Times New Roman"/>
          <w:b/>
        </w:rPr>
      </w:pPr>
      <w:r w:rsidRPr="00334474">
        <w:rPr>
          <w:rFonts w:ascii="Times New Roman" w:hAnsi="Times New Roman" w:cs="Times New Roman"/>
          <w:b/>
        </w:rPr>
        <w:t>M</w:t>
      </w:r>
      <w:r w:rsidR="0077795F" w:rsidRPr="00334474">
        <w:rPr>
          <w:rFonts w:ascii="Times New Roman" w:hAnsi="Times New Roman" w:cs="Times New Roman"/>
          <w:b/>
        </w:rPr>
        <w:t>PC+cat+</w:t>
      </w:r>
      <w:r w:rsidRPr="00334474">
        <w:rPr>
          <w:rFonts w:ascii="Times New Roman" w:hAnsi="Times New Roman" w:cs="Times New Roman"/>
          <w:b/>
        </w:rPr>
        <w:t>phe</w:t>
      </w:r>
      <w:r w:rsidR="0077795F" w:rsidRPr="00334474">
        <w:rPr>
          <w:rFonts w:ascii="Times New Roman" w:hAnsi="Times New Roman" w:cs="Times New Roman"/>
          <w:b/>
        </w:rPr>
        <w:t>nol</w:t>
      </w:r>
    </w:p>
    <w:p w:rsidR="0077795F" w:rsidRPr="00334474" w:rsidRDefault="0077795F" w:rsidP="00793014">
      <w:pPr>
        <w:pStyle w:val="NoSpacing"/>
        <w:rPr>
          <w:rFonts w:ascii="Times New Roman" w:hAnsi="Times New Roman" w:cs="Times New Roman"/>
        </w:rPr>
      </w:pPr>
      <w:r w:rsidRPr="00334474">
        <w:rPr>
          <w:rFonts w:ascii="Times New Roman" w:hAnsi="Times New Roman" w:cs="Times New Roman"/>
        </w:rPr>
        <w:t>SCF energy in gas phase: -3308.00468983 a.u.</w:t>
      </w:r>
    </w:p>
    <w:p w:rsidR="0077795F" w:rsidRPr="00334474" w:rsidRDefault="0077795F" w:rsidP="00701E32">
      <w:pPr>
        <w:rPr>
          <w:rFonts w:ascii="Times New Roman" w:hAnsi="Times New Roman" w:cs="Times New Roman"/>
        </w:rPr>
      </w:pPr>
    </w:p>
    <w:p w:rsidR="00481841" w:rsidRPr="00334474" w:rsidRDefault="00481841" w:rsidP="00481841">
      <w:pPr>
        <w:rPr>
          <w:rFonts w:ascii="Times New Roman" w:hAnsi="Times New Roman" w:cs="Times New Roman"/>
        </w:rPr>
      </w:pPr>
      <w:r w:rsidRPr="00334474">
        <w:rPr>
          <w:rFonts w:ascii="Times New Roman" w:hAnsi="Times New Roman" w:cs="Times New Roman"/>
        </w:rPr>
        <w:t>C                 -2.92444200    3.87091700    0.27652700</w:t>
      </w:r>
    </w:p>
    <w:p w:rsidR="00481841" w:rsidRPr="00334474" w:rsidRDefault="00481841" w:rsidP="00481841">
      <w:pPr>
        <w:rPr>
          <w:rFonts w:ascii="Times New Roman" w:hAnsi="Times New Roman" w:cs="Times New Roman"/>
        </w:rPr>
      </w:pPr>
      <w:r w:rsidRPr="00334474">
        <w:rPr>
          <w:rFonts w:ascii="Times New Roman" w:hAnsi="Times New Roman" w:cs="Times New Roman"/>
        </w:rPr>
        <w:t>C                 -2.40061500    2.59134000    0.32163300</w:t>
      </w:r>
    </w:p>
    <w:p w:rsidR="00481841" w:rsidRPr="00334474" w:rsidRDefault="00481841" w:rsidP="00481841">
      <w:pPr>
        <w:rPr>
          <w:rFonts w:ascii="Times New Roman" w:hAnsi="Times New Roman" w:cs="Times New Roman"/>
        </w:rPr>
      </w:pPr>
      <w:r w:rsidRPr="00334474">
        <w:rPr>
          <w:rFonts w:ascii="Times New Roman" w:hAnsi="Times New Roman" w:cs="Times New Roman"/>
        </w:rPr>
        <w:t>C                 -2.62350200    1.67710100   -0.72656600</w:t>
      </w:r>
    </w:p>
    <w:p w:rsidR="00481841" w:rsidRPr="00334474" w:rsidRDefault="00481841" w:rsidP="00481841">
      <w:pPr>
        <w:rPr>
          <w:rFonts w:ascii="Times New Roman" w:hAnsi="Times New Roman" w:cs="Times New Roman"/>
        </w:rPr>
      </w:pPr>
      <w:r w:rsidRPr="00334474">
        <w:rPr>
          <w:rFonts w:ascii="Times New Roman" w:hAnsi="Times New Roman" w:cs="Times New Roman"/>
        </w:rPr>
        <w:t>C                 -3.37325600    2.11029000   -1.83110100</w:t>
      </w:r>
    </w:p>
    <w:p w:rsidR="00481841" w:rsidRPr="00334474" w:rsidRDefault="00481841" w:rsidP="00481841">
      <w:pPr>
        <w:rPr>
          <w:rFonts w:ascii="Times New Roman" w:hAnsi="Times New Roman" w:cs="Times New Roman"/>
        </w:rPr>
      </w:pPr>
      <w:r w:rsidRPr="00334474">
        <w:rPr>
          <w:rFonts w:ascii="Times New Roman" w:hAnsi="Times New Roman" w:cs="Times New Roman"/>
        </w:rPr>
        <w:t>C                 -3.90942600    3.39058000   -1.88387100</w:t>
      </w:r>
    </w:p>
    <w:p w:rsidR="00481841" w:rsidRPr="00334474" w:rsidRDefault="00481841" w:rsidP="00481841">
      <w:pPr>
        <w:rPr>
          <w:rFonts w:ascii="Times New Roman" w:hAnsi="Times New Roman" w:cs="Times New Roman"/>
        </w:rPr>
      </w:pPr>
      <w:r w:rsidRPr="00334474">
        <w:rPr>
          <w:rFonts w:ascii="Times New Roman" w:hAnsi="Times New Roman" w:cs="Times New Roman"/>
        </w:rPr>
        <w:t>C                 -3.68769900    4.27412500   -0.82450500</w:t>
      </w:r>
    </w:p>
    <w:p w:rsidR="00481841" w:rsidRPr="00334474" w:rsidRDefault="00481841" w:rsidP="00481841">
      <w:pPr>
        <w:rPr>
          <w:rFonts w:ascii="Times New Roman" w:hAnsi="Times New Roman" w:cs="Times New Roman"/>
        </w:rPr>
      </w:pPr>
      <w:r w:rsidRPr="00334474">
        <w:rPr>
          <w:rFonts w:ascii="Times New Roman" w:hAnsi="Times New Roman" w:cs="Times New Roman"/>
        </w:rPr>
        <w:t>H                 -2.74210000    4.57930100    1.07513400</w:t>
      </w:r>
    </w:p>
    <w:p w:rsidR="00481841" w:rsidRPr="00334474" w:rsidRDefault="00481841" w:rsidP="00481841">
      <w:pPr>
        <w:rPr>
          <w:rFonts w:ascii="Times New Roman" w:hAnsi="Times New Roman" w:cs="Times New Roman"/>
        </w:rPr>
      </w:pPr>
      <w:r w:rsidRPr="00334474">
        <w:rPr>
          <w:rFonts w:ascii="Times New Roman" w:hAnsi="Times New Roman" w:cs="Times New Roman"/>
        </w:rPr>
        <w:t>H                 -1.78560000    2.30772500    1.16618200</w:t>
      </w:r>
    </w:p>
    <w:p w:rsidR="00481841" w:rsidRPr="00334474" w:rsidRDefault="00481841" w:rsidP="00481841">
      <w:pPr>
        <w:rPr>
          <w:rFonts w:ascii="Times New Roman" w:hAnsi="Times New Roman" w:cs="Times New Roman"/>
        </w:rPr>
      </w:pPr>
      <w:r w:rsidRPr="00334474">
        <w:rPr>
          <w:rFonts w:ascii="Times New Roman" w:hAnsi="Times New Roman" w:cs="Times New Roman"/>
        </w:rPr>
        <w:t>H                 -3.54910800    1.42579000   -2.65394400</w:t>
      </w:r>
    </w:p>
    <w:p w:rsidR="00481841" w:rsidRPr="00334474" w:rsidRDefault="00481841" w:rsidP="00481841">
      <w:pPr>
        <w:rPr>
          <w:rFonts w:ascii="Times New Roman" w:hAnsi="Times New Roman" w:cs="Times New Roman"/>
        </w:rPr>
      </w:pPr>
      <w:r w:rsidRPr="00334474">
        <w:rPr>
          <w:rFonts w:ascii="Times New Roman" w:hAnsi="Times New Roman" w:cs="Times New Roman"/>
        </w:rPr>
        <w:t>H                 -4.49342000    3.70597800   -2.74335600</w:t>
      </w:r>
    </w:p>
    <w:p w:rsidR="00481841" w:rsidRPr="00334474" w:rsidRDefault="00481841" w:rsidP="00481841">
      <w:pPr>
        <w:rPr>
          <w:rFonts w:ascii="Times New Roman" w:hAnsi="Times New Roman" w:cs="Times New Roman"/>
        </w:rPr>
      </w:pPr>
      <w:r w:rsidRPr="00334474">
        <w:rPr>
          <w:rFonts w:ascii="Times New Roman" w:hAnsi="Times New Roman" w:cs="Times New Roman"/>
        </w:rPr>
        <w:t>O                 -4.18053500    5.54675000   -0.80964700</w:t>
      </w:r>
    </w:p>
    <w:p w:rsidR="00481841" w:rsidRPr="00334474" w:rsidRDefault="00481841" w:rsidP="00481841">
      <w:pPr>
        <w:rPr>
          <w:rFonts w:ascii="Times New Roman" w:hAnsi="Times New Roman" w:cs="Times New Roman"/>
        </w:rPr>
      </w:pPr>
      <w:r w:rsidRPr="00334474">
        <w:rPr>
          <w:rFonts w:ascii="Times New Roman" w:hAnsi="Times New Roman" w:cs="Times New Roman"/>
        </w:rPr>
        <w:t>H                 -4.67111100    5.72114100   -1.61979900</w:t>
      </w:r>
    </w:p>
    <w:p w:rsidR="00481841" w:rsidRPr="00334474" w:rsidRDefault="00481841" w:rsidP="00481841">
      <w:pPr>
        <w:rPr>
          <w:rFonts w:ascii="Times New Roman" w:hAnsi="Times New Roman" w:cs="Times New Roman"/>
        </w:rPr>
      </w:pPr>
      <w:r w:rsidRPr="00334474">
        <w:rPr>
          <w:rFonts w:ascii="Times New Roman" w:hAnsi="Times New Roman" w:cs="Times New Roman"/>
        </w:rPr>
        <w:t>C                 -2.10169200    0.32283800   -0.71300000</w:t>
      </w:r>
    </w:p>
    <w:p w:rsidR="00481841" w:rsidRPr="00334474" w:rsidRDefault="00481841" w:rsidP="00481841">
      <w:pPr>
        <w:rPr>
          <w:rFonts w:ascii="Times New Roman" w:hAnsi="Times New Roman" w:cs="Times New Roman"/>
        </w:rPr>
      </w:pPr>
      <w:r w:rsidRPr="00334474">
        <w:rPr>
          <w:rFonts w:ascii="Times New Roman" w:hAnsi="Times New Roman" w:cs="Times New Roman"/>
        </w:rPr>
        <w:t>H                 -2.11762600   -0.21118900   -1.65845300</w:t>
      </w:r>
    </w:p>
    <w:p w:rsidR="00481841" w:rsidRPr="00334474" w:rsidRDefault="00481841" w:rsidP="00481841">
      <w:pPr>
        <w:rPr>
          <w:rFonts w:ascii="Times New Roman" w:hAnsi="Times New Roman" w:cs="Times New Roman"/>
        </w:rPr>
      </w:pPr>
      <w:r w:rsidRPr="00334474">
        <w:rPr>
          <w:rFonts w:ascii="Times New Roman" w:hAnsi="Times New Roman" w:cs="Times New Roman"/>
        </w:rPr>
        <w:t>C                 -1.62783700   -0.34685400    0.35495100</w:t>
      </w:r>
    </w:p>
    <w:p w:rsidR="00481841" w:rsidRPr="00334474" w:rsidRDefault="00481841" w:rsidP="00481841">
      <w:pPr>
        <w:rPr>
          <w:rFonts w:ascii="Times New Roman" w:hAnsi="Times New Roman" w:cs="Times New Roman"/>
        </w:rPr>
      </w:pPr>
      <w:r w:rsidRPr="00334474">
        <w:rPr>
          <w:rFonts w:ascii="Times New Roman" w:hAnsi="Times New Roman" w:cs="Times New Roman"/>
        </w:rPr>
        <w:t>H                 -1.62411900    0.09400000    1.33955400</w:t>
      </w:r>
    </w:p>
    <w:p w:rsidR="00481841" w:rsidRPr="00334474" w:rsidRDefault="00481841" w:rsidP="00481841">
      <w:pPr>
        <w:rPr>
          <w:rFonts w:ascii="Times New Roman" w:hAnsi="Times New Roman" w:cs="Times New Roman"/>
        </w:rPr>
      </w:pPr>
      <w:r w:rsidRPr="00334474">
        <w:rPr>
          <w:rFonts w:ascii="Times New Roman" w:hAnsi="Times New Roman" w:cs="Times New Roman"/>
        </w:rPr>
        <w:lastRenderedPageBreak/>
        <w:t>C                 -1.12247200   -1.70345700    0.17340700</w:t>
      </w:r>
    </w:p>
    <w:p w:rsidR="00481841" w:rsidRPr="00334474" w:rsidRDefault="00481841" w:rsidP="00481841">
      <w:pPr>
        <w:rPr>
          <w:rFonts w:ascii="Times New Roman" w:hAnsi="Times New Roman" w:cs="Times New Roman"/>
        </w:rPr>
      </w:pPr>
      <w:r w:rsidRPr="00334474">
        <w:rPr>
          <w:rFonts w:ascii="Times New Roman" w:hAnsi="Times New Roman" w:cs="Times New Roman"/>
        </w:rPr>
        <w:t>O                 -0.79652000   -2.18393600   -0.90060900</w:t>
      </w:r>
    </w:p>
    <w:p w:rsidR="00481841" w:rsidRPr="00334474" w:rsidRDefault="00481841" w:rsidP="00481841">
      <w:pPr>
        <w:rPr>
          <w:rFonts w:ascii="Times New Roman" w:hAnsi="Times New Roman" w:cs="Times New Roman"/>
        </w:rPr>
      </w:pPr>
      <w:r w:rsidRPr="00334474">
        <w:rPr>
          <w:rFonts w:ascii="Times New Roman" w:hAnsi="Times New Roman" w:cs="Times New Roman"/>
        </w:rPr>
        <w:t>O                 -3.12907100   -4.26193100   -0.06054600</w:t>
      </w:r>
    </w:p>
    <w:p w:rsidR="00481841" w:rsidRPr="00334474" w:rsidRDefault="00481841" w:rsidP="00481841">
      <w:pPr>
        <w:rPr>
          <w:rFonts w:ascii="Times New Roman" w:hAnsi="Times New Roman" w:cs="Times New Roman"/>
        </w:rPr>
      </w:pPr>
      <w:r w:rsidRPr="00334474">
        <w:rPr>
          <w:rFonts w:ascii="Times New Roman" w:hAnsi="Times New Roman" w:cs="Times New Roman"/>
        </w:rPr>
        <w:t>C                 -3.91255800   -3.13897400   -0.17923000</w:t>
      </w:r>
    </w:p>
    <w:p w:rsidR="00481841" w:rsidRPr="00334474" w:rsidRDefault="00481841" w:rsidP="00481841">
      <w:pPr>
        <w:rPr>
          <w:rFonts w:ascii="Times New Roman" w:hAnsi="Times New Roman" w:cs="Times New Roman"/>
        </w:rPr>
      </w:pPr>
      <w:r w:rsidRPr="00334474">
        <w:rPr>
          <w:rFonts w:ascii="Times New Roman" w:hAnsi="Times New Roman" w:cs="Times New Roman"/>
        </w:rPr>
        <w:t>C                 -4.38241700   -2.44999500    0.94119400</w:t>
      </w:r>
    </w:p>
    <w:p w:rsidR="00481841" w:rsidRPr="00334474" w:rsidRDefault="00481841" w:rsidP="00481841">
      <w:pPr>
        <w:rPr>
          <w:rFonts w:ascii="Times New Roman" w:hAnsi="Times New Roman" w:cs="Times New Roman"/>
        </w:rPr>
      </w:pPr>
      <w:r w:rsidRPr="00334474">
        <w:rPr>
          <w:rFonts w:ascii="Times New Roman" w:hAnsi="Times New Roman" w:cs="Times New Roman"/>
        </w:rPr>
        <w:t>C                 -4.24731000   -2.69771800   -1.45870800</w:t>
      </w:r>
    </w:p>
    <w:p w:rsidR="00481841" w:rsidRPr="00334474" w:rsidRDefault="00481841" w:rsidP="00481841">
      <w:pPr>
        <w:rPr>
          <w:rFonts w:ascii="Times New Roman" w:hAnsi="Times New Roman" w:cs="Times New Roman"/>
        </w:rPr>
      </w:pPr>
      <w:r w:rsidRPr="00334474">
        <w:rPr>
          <w:rFonts w:ascii="Times New Roman" w:hAnsi="Times New Roman" w:cs="Times New Roman"/>
        </w:rPr>
        <w:t>C                 -5.15572100   -1.30230000    0.77863600</w:t>
      </w:r>
    </w:p>
    <w:p w:rsidR="00481841" w:rsidRPr="00334474" w:rsidRDefault="00481841" w:rsidP="00481841">
      <w:pPr>
        <w:rPr>
          <w:rFonts w:ascii="Times New Roman" w:hAnsi="Times New Roman" w:cs="Times New Roman"/>
        </w:rPr>
      </w:pPr>
      <w:r w:rsidRPr="00334474">
        <w:rPr>
          <w:rFonts w:ascii="Times New Roman" w:hAnsi="Times New Roman" w:cs="Times New Roman"/>
        </w:rPr>
        <w:t>H                 -4.14107300   -2.82016000    1.93139500</w:t>
      </w:r>
    </w:p>
    <w:p w:rsidR="00481841" w:rsidRPr="00334474" w:rsidRDefault="00481841" w:rsidP="00481841">
      <w:pPr>
        <w:rPr>
          <w:rFonts w:ascii="Times New Roman" w:hAnsi="Times New Roman" w:cs="Times New Roman"/>
        </w:rPr>
      </w:pPr>
      <w:r w:rsidRPr="00334474">
        <w:rPr>
          <w:rFonts w:ascii="Times New Roman" w:hAnsi="Times New Roman" w:cs="Times New Roman"/>
        </w:rPr>
        <w:t>C                 -5.03056500   -1.55655000   -1.61182100</w:t>
      </w:r>
    </w:p>
    <w:p w:rsidR="00481841" w:rsidRPr="00334474" w:rsidRDefault="00481841" w:rsidP="00481841">
      <w:pPr>
        <w:rPr>
          <w:rFonts w:ascii="Times New Roman" w:hAnsi="Times New Roman" w:cs="Times New Roman"/>
        </w:rPr>
      </w:pPr>
      <w:r w:rsidRPr="00334474">
        <w:rPr>
          <w:rFonts w:ascii="Times New Roman" w:hAnsi="Times New Roman" w:cs="Times New Roman"/>
        </w:rPr>
        <w:t>H                 -3.86272800   -3.24161000   -2.31251400</w:t>
      </w:r>
    </w:p>
    <w:p w:rsidR="00481841" w:rsidRPr="00334474" w:rsidRDefault="00481841" w:rsidP="00481841">
      <w:pPr>
        <w:rPr>
          <w:rFonts w:ascii="Times New Roman" w:hAnsi="Times New Roman" w:cs="Times New Roman"/>
        </w:rPr>
      </w:pPr>
      <w:r w:rsidRPr="00334474">
        <w:rPr>
          <w:rFonts w:ascii="Times New Roman" w:hAnsi="Times New Roman" w:cs="Times New Roman"/>
        </w:rPr>
        <w:t>C                 -5.48000800   -0.84725800   -0.49740000</w:t>
      </w:r>
    </w:p>
    <w:p w:rsidR="00481841" w:rsidRPr="00334474" w:rsidRDefault="00481841" w:rsidP="00481841">
      <w:pPr>
        <w:rPr>
          <w:rFonts w:ascii="Times New Roman" w:hAnsi="Times New Roman" w:cs="Times New Roman"/>
        </w:rPr>
      </w:pPr>
      <w:r w:rsidRPr="00334474">
        <w:rPr>
          <w:rFonts w:ascii="Times New Roman" w:hAnsi="Times New Roman" w:cs="Times New Roman"/>
        </w:rPr>
        <w:t>H                 -5.50303300   -0.76262200    1.65255900</w:t>
      </w:r>
    </w:p>
    <w:p w:rsidR="00481841" w:rsidRPr="00334474" w:rsidRDefault="00481841" w:rsidP="00481841">
      <w:pPr>
        <w:rPr>
          <w:rFonts w:ascii="Times New Roman" w:hAnsi="Times New Roman" w:cs="Times New Roman"/>
        </w:rPr>
      </w:pPr>
      <w:r w:rsidRPr="00334474">
        <w:rPr>
          <w:rFonts w:ascii="Times New Roman" w:hAnsi="Times New Roman" w:cs="Times New Roman"/>
        </w:rPr>
        <w:t>H                 -5.27948600   -1.21137600   -2.60961100</w:t>
      </w:r>
    </w:p>
    <w:p w:rsidR="00481841" w:rsidRPr="00334474" w:rsidRDefault="00481841" w:rsidP="00481841">
      <w:pPr>
        <w:rPr>
          <w:rFonts w:ascii="Times New Roman" w:hAnsi="Times New Roman" w:cs="Times New Roman"/>
        </w:rPr>
      </w:pPr>
      <w:r w:rsidRPr="00334474">
        <w:rPr>
          <w:rFonts w:ascii="Times New Roman" w:hAnsi="Times New Roman" w:cs="Times New Roman"/>
        </w:rPr>
        <w:t>H                 -6.06914200    0.05322500   -0.62258900</w:t>
      </w:r>
    </w:p>
    <w:p w:rsidR="00481841" w:rsidRPr="00334474" w:rsidRDefault="00481841" w:rsidP="00481841">
      <w:pPr>
        <w:rPr>
          <w:rFonts w:ascii="Times New Roman" w:hAnsi="Times New Roman" w:cs="Times New Roman"/>
        </w:rPr>
      </w:pPr>
      <w:r w:rsidRPr="00334474">
        <w:rPr>
          <w:rFonts w:ascii="Times New Roman" w:hAnsi="Times New Roman" w:cs="Times New Roman"/>
        </w:rPr>
        <w:t>C                  3.84279200   -3.52425800   -0.96567400</w:t>
      </w:r>
    </w:p>
    <w:p w:rsidR="00481841" w:rsidRPr="00334474" w:rsidRDefault="00481841" w:rsidP="00481841">
      <w:pPr>
        <w:rPr>
          <w:rFonts w:ascii="Times New Roman" w:hAnsi="Times New Roman" w:cs="Times New Roman"/>
        </w:rPr>
      </w:pPr>
      <w:r w:rsidRPr="00334474">
        <w:rPr>
          <w:rFonts w:ascii="Times New Roman" w:hAnsi="Times New Roman" w:cs="Times New Roman"/>
        </w:rPr>
        <w:t>C                  4.37953800   -2.44406900   -1.59250800</w:t>
      </w:r>
    </w:p>
    <w:p w:rsidR="00481841" w:rsidRPr="00334474" w:rsidRDefault="00481841" w:rsidP="00481841">
      <w:pPr>
        <w:rPr>
          <w:rFonts w:ascii="Times New Roman" w:hAnsi="Times New Roman" w:cs="Times New Roman"/>
        </w:rPr>
      </w:pPr>
      <w:r w:rsidRPr="00334474">
        <w:rPr>
          <w:rFonts w:ascii="Times New Roman" w:hAnsi="Times New Roman" w:cs="Times New Roman"/>
        </w:rPr>
        <w:t>C                  2.21277200   -2.08409700   -1.34884000</w:t>
      </w:r>
    </w:p>
    <w:p w:rsidR="00481841" w:rsidRPr="00334474" w:rsidRDefault="00481841" w:rsidP="00481841">
      <w:pPr>
        <w:rPr>
          <w:rFonts w:ascii="Times New Roman" w:hAnsi="Times New Roman" w:cs="Times New Roman"/>
        </w:rPr>
      </w:pPr>
      <w:r w:rsidRPr="00334474">
        <w:rPr>
          <w:rFonts w:ascii="Times New Roman" w:hAnsi="Times New Roman" w:cs="Times New Roman"/>
        </w:rPr>
        <w:t>N                  2.48884200   -3.28717700   -0.83369200</w:t>
      </w:r>
    </w:p>
    <w:p w:rsidR="00481841" w:rsidRPr="00334474" w:rsidRDefault="00481841" w:rsidP="00481841">
      <w:pPr>
        <w:rPr>
          <w:rFonts w:ascii="Times New Roman" w:hAnsi="Times New Roman" w:cs="Times New Roman"/>
        </w:rPr>
      </w:pPr>
      <w:r w:rsidRPr="00334474">
        <w:rPr>
          <w:rFonts w:ascii="Times New Roman" w:hAnsi="Times New Roman" w:cs="Times New Roman"/>
        </w:rPr>
        <w:t>H                  4.29944600   -4.42790800   -0.60186100</w:t>
      </w:r>
    </w:p>
    <w:p w:rsidR="00481841" w:rsidRPr="00334474" w:rsidRDefault="00481841" w:rsidP="00481841">
      <w:pPr>
        <w:rPr>
          <w:rFonts w:ascii="Times New Roman" w:hAnsi="Times New Roman" w:cs="Times New Roman"/>
        </w:rPr>
      </w:pPr>
      <w:r w:rsidRPr="00334474">
        <w:rPr>
          <w:rFonts w:ascii="Times New Roman" w:hAnsi="Times New Roman" w:cs="Times New Roman"/>
        </w:rPr>
        <w:t>H                  5.39194400   -2.22902800   -1.88374000</w:t>
      </w:r>
    </w:p>
    <w:p w:rsidR="00481841" w:rsidRPr="00334474" w:rsidRDefault="00481841" w:rsidP="00481841">
      <w:pPr>
        <w:rPr>
          <w:rFonts w:ascii="Times New Roman" w:hAnsi="Times New Roman" w:cs="Times New Roman"/>
        </w:rPr>
      </w:pPr>
      <w:r w:rsidRPr="00334474">
        <w:rPr>
          <w:rFonts w:ascii="Times New Roman" w:hAnsi="Times New Roman" w:cs="Times New Roman"/>
        </w:rPr>
        <w:t>H                  1.23788100   -1.62068300   -1.35117800</w:t>
      </w:r>
    </w:p>
    <w:p w:rsidR="00481841" w:rsidRPr="00334474" w:rsidRDefault="00481841" w:rsidP="00481841">
      <w:pPr>
        <w:rPr>
          <w:rFonts w:ascii="Times New Roman" w:hAnsi="Times New Roman" w:cs="Times New Roman"/>
        </w:rPr>
      </w:pPr>
      <w:r w:rsidRPr="00334474">
        <w:rPr>
          <w:rFonts w:ascii="Times New Roman" w:hAnsi="Times New Roman" w:cs="Times New Roman"/>
        </w:rPr>
        <w:t>N                  3.34404600   -1.55966000   -1.82993700</w:t>
      </w:r>
    </w:p>
    <w:p w:rsidR="00481841" w:rsidRPr="00334474" w:rsidRDefault="00481841" w:rsidP="00481841">
      <w:pPr>
        <w:rPr>
          <w:rFonts w:ascii="Times New Roman" w:hAnsi="Times New Roman" w:cs="Times New Roman"/>
        </w:rPr>
      </w:pPr>
      <w:r w:rsidRPr="00334474">
        <w:rPr>
          <w:rFonts w:ascii="Times New Roman" w:hAnsi="Times New Roman" w:cs="Times New Roman"/>
        </w:rPr>
        <w:t>C                  1.54910400   -4.13967500   -0.09611000</w:t>
      </w:r>
    </w:p>
    <w:p w:rsidR="00481841" w:rsidRPr="00334474" w:rsidRDefault="00481841" w:rsidP="00481841">
      <w:pPr>
        <w:rPr>
          <w:rFonts w:ascii="Times New Roman" w:hAnsi="Times New Roman" w:cs="Times New Roman"/>
        </w:rPr>
      </w:pPr>
      <w:r w:rsidRPr="00334474">
        <w:rPr>
          <w:rFonts w:ascii="Times New Roman" w:hAnsi="Times New Roman" w:cs="Times New Roman"/>
        </w:rPr>
        <w:t>H                  1.77129200   -5.18118600   -0.32614200</w:t>
      </w:r>
    </w:p>
    <w:p w:rsidR="00481841" w:rsidRPr="00334474" w:rsidRDefault="00481841" w:rsidP="00481841">
      <w:pPr>
        <w:rPr>
          <w:rFonts w:ascii="Times New Roman" w:hAnsi="Times New Roman" w:cs="Times New Roman"/>
        </w:rPr>
      </w:pPr>
      <w:r w:rsidRPr="00334474">
        <w:rPr>
          <w:rFonts w:ascii="Times New Roman" w:hAnsi="Times New Roman" w:cs="Times New Roman"/>
        </w:rPr>
        <w:t>H                  1.66396900   -3.94563300    0.97035800</w:t>
      </w:r>
    </w:p>
    <w:p w:rsidR="00481841" w:rsidRPr="00334474" w:rsidRDefault="00481841" w:rsidP="00481841">
      <w:pPr>
        <w:rPr>
          <w:rFonts w:ascii="Times New Roman" w:hAnsi="Times New Roman" w:cs="Times New Roman"/>
        </w:rPr>
      </w:pPr>
      <w:r w:rsidRPr="00334474">
        <w:rPr>
          <w:rFonts w:ascii="Times New Roman" w:hAnsi="Times New Roman" w:cs="Times New Roman"/>
        </w:rPr>
        <w:t>H                  0.53524500   -3.88471000   -0.39391900</w:t>
      </w:r>
    </w:p>
    <w:p w:rsidR="00481841" w:rsidRPr="00334474" w:rsidRDefault="00481841" w:rsidP="00481841">
      <w:pPr>
        <w:rPr>
          <w:rFonts w:ascii="Times New Roman" w:hAnsi="Times New Roman" w:cs="Times New Roman"/>
        </w:rPr>
      </w:pPr>
      <w:r w:rsidRPr="00334474">
        <w:rPr>
          <w:rFonts w:ascii="Times New Roman" w:hAnsi="Times New Roman" w:cs="Times New Roman"/>
        </w:rPr>
        <w:t>C                  3.48025100   -0.23214000   -2.46159200</w:t>
      </w:r>
    </w:p>
    <w:p w:rsidR="00481841" w:rsidRPr="00334474" w:rsidRDefault="00481841" w:rsidP="00481841">
      <w:pPr>
        <w:rPr>
          <w:rFonts w:ascii="Times New Roman" w:hAnsi="Times New Roman" w:cs="Times New Roman"/>
        </w:rPr>
      </w:pPr>
      <w:r w:rsidRPr="00334474">
        <w:rPr>
          <w:rFonts w:ascii="Times New Roman" w:hAnsi="Times New Roman" w:cs="Times New Roman"/>
        </w:rPr>
        <w:t>H                  3.82762400   -0.38817600   -3.48645500</w:t>
      </w:r>
    </w:p>
    <w:p w:rsidR="00481841" w:rsidRPr="00334474" w:rsidRDefault="00481841" w:rsidP="00481841">
      <w:pPr>
        <w:rPr>
          <w:rFonts w:ascii="Times New Roman" w:hAnsi="Times New Roman" w:cs="Times New Roman"/>
        </w:rPr>
      </w:pPr>
      <w:r w:rsidRPr="00334474">
        <w:rPr>
          <w:rFonts w:ascii="Times New Roman" w:hAnsi="Times New Roman" w:cs="Times New Roman"/>
        </w:rPr>
        <w:t>H                  2.48153800    0.20047900   -2.49462100</w:t>
      </w:r>
    </w:p>
    <w:p w:rsidR="00481841" w:rsidRPr="00334474" w:rsidRDefault="00481841" w:rsidP="00481841">
      <w:pPr>
        <w:rPr>
          <w:rFonts w:ascii="Times New Roman" w:hAnsi="Times New Roman" w:cs="Times New Roman"/>
        </w:rPr>
      </w:pPr>
      <w:r w:rsidRPr="00334474">
        <w:rPr>
          <w:rFonts w:ascii="Times New Roman" w:hAnsi="Times New Roman" w:cs="Times New Roman"/>
        </w:rPr>
        <w:t>C                  4.42648100    0.67858800   -1.68222300</w:t>
      </w:r>
    </w:p>
    <w:p w:rsidR="00481841" w:rsidRPr="00334474" w:rsidRDefault="00481841" w:rsidP="00481841">
      <w:pPr>
        <w:rPr>
          <w:rFonts w:ascii="Times New Roman" w:hAnsi="Times New Roman" w:cs="Times New Roman"/>
        </w:rPr>
      </w:pPr>
      <w:r w:rsidRPr="00334474">
        <w:rPr>
          <w:rFonts w:ascii="Times New Roman" w:hAnsi="Times New Roman" w:cs="Times New Roman"/>
        </w:rPr>
        <w:t>H                  4.09885500    0.72878300   -0.64148700</w:t>
      </w:r>
    </w:p>
    <w:p w:rsidR="00481841" w:rsidRPr="00334474" w:rsidRDefault="00481841" w:rsidP="00481841">
      <w:pPr>
        <w:rPr>
          <w:rFonts w:ascii="Times New Roman" w:hAnsi="Times New Roman" w:cs="Times New Roman"/>
        </w:rPr>
      </w:pPr>
      <w:r w:rsidRPr="00334474">
        <w:rPr>
          <w:rFonts w:ascii="Times New Roman" w:hAnsi="Times New Roman" w:cs="Times New Roman"/>
        </w:rPr>
        <w:t>H                  5.43712800    0.25288400   -1.68136700</w:t>
      </w:r>
    </w:p>
    <w:p w:rsidR="00481841" w:rsidRPr="00334474" w:rsidRDefault="00481841" w:rsidP="00481841">
      <w:pPr>
        <w:rPr>
          <w:rFonts w:ascii="Times New Roman" w:hAnsi="Times New Roman" w:cs="Times New Roman"/>
        </w:rPr>
      </w:pPr>
      <w:r w:rsidRPr="00334474">
        <w:rPr>
          <w:rFonts w:ascii="Times New Roman" w:hAnsi="Times New Roman" w:cs="Times New Roman"/>
        </w:rPr>
        <w:t>C                  4.45947400    2.08874400   -2.27987800</w:t>
      </w:r>
    </w:p>
    <w:p w:rsidR="00481841" w:rsidRPr="00334474" w:rsidRDefault="00481841" w:rsidP="00481841">
      <w:pPr>
        <w:rPr>
          <w:rFonts w:ascii="Times New Roman" w:hAnsi="Times New Roman" w:cs="Times New Roman"/>
        </w:rPr>
      </w:pPr>
      <w:r w:rsidRPr="00334474">
        <w:rPr>
          <w:rFonts w:ascii="Times New Roman" w:hAnsi="Times New Roman" w:cs="Times New Roman"/>
        </w:rPr>
        <w:t>H                  4.72606100    2.03282600   -3.34337700</w:t>
      </w:r>
    </w:p>
    <w:p w:rsidR="00481841" w:rsidRPr="00334474" w:rsidRDefault="00481841" w:rsidP="00481841">
      <w:pPr>
        <w:rPr>
          <w:rFonts w:ascii="Times New Roman" w:hAnsi="Times New Roman" w:cs="Times New Roman"/>
        </w:rPr>
      </w:pPr>
      <w:r w:rsidRPr="00334474">
        <w:rPr>
          <w:rFonts w:ascii="Times New Roman" w:hAnsi="Times New Roman" w:cs="Times New Roman"/>
        </w:rPr>
        <w:t>H                  3.45210700    2.51294700   -2.22486400</w:t>
      </w:r>
    </w:p>
    <w:p w:rsidR="00481841" w:rsidRPr="00334474" w:rsidRDefault="00481841" w:rsidP="00481841">
      <w:pPr>
        <w:rPr>
          <w:rFonts w:ascii="Times New Roman" w:hAnsi="Times New Roman" w:cs="Times New Roman"/>
        </w:rPr>
      </w:pPr>
      <w:r w:rsidRPr="00334474">
        <w:rPr>
          <w:rFonts w:ascii="Times New Roman" w:hAnsi="Times New Roman" w:cs="Times New Roman"/>
        </w:rPr>
        <w:t>C                  5.44133500    3.00477700   -1.54471800</w:t>
      </w:r>
    </w:p>
    <w:p w:rsidR="00481841" w:rsidRPr="00334474" w:rsidRDefault="00481841" w:rsidP="00481841">
      <w:pPr>
        <w:rPr>
          <w:rFonts w:ascii="Times New Roman" w:hAnsi="Times New Roman" w:cs="Times New Roman"/>
        </w:rPr>
      </w:pPr>
      <w:r w:rsidRPr="00334474">
        <w:rPr>
          <w:rFonts w:ascii="Times New Roman" w:hAnsi="Times New Roman" w:cs="Times New Roman"/>
        </w:rPr>
        <w:t>H                  6.46364600    2.61661400   -1.60205300</w:t>
      </w:r>
    </w:p>
    <w:p w:rsidR="00481841" w:rsidRPr="00334474" w:rsidRDefault="00481841" w:rsidP="00481841">
      <w:pPr>
        <w:rPr>
          <w:rFonts w:ascii="Times New Roman" w:hAnsi="Times New Roman" w:cs="Times New Roman"/>
        </w:rPr>
      </w:pPr>
      <w:r w:rsidRPr="00334474">
        <w:rPr>
          <w:rFonts w:ascii="Times New Roman" w:hAnsi="Times New Roman" w:cs="Times New Roman"/>
        </w:rPr>
        <w:t>H                  5.44005200    4.00836900   -1.97776600</w:t>
      </w:r>
    </w:p>
    <w:p w:rsidR="00481841" w:rsidRPr="00334474" w:rsidRDefault="00481841" w:rsidP="00481841">
      <w:pPr>
        <w:rPr>
          <w:rFonts w:ascii="Times New Roman" w:hAnsi="Times New Roman" w:cs="Times New Roman"/>
        </w:rPr>
      </w:pPr>
      <w:r w:rsidRPr="00334474">
        <w:rPr>
          <w:rFonts w:ascii="Times New Roman" w:hAnsi="Times New Roman" w:cs="Times New Roman"/>
        </w:rPr>
        <w:t>H                  5.17125500    3.09017100   -0.48988100</w:t>
      </w:r>
    </w:p>
    <w:p w:rsidR="00481841" w:rsidRPr="00334474" w:rsidRDefault="00481841" w:rsidP="00481841">
      <w:pPr>
        <w:rPr>
          <w:rFonts w:ascii="Times New Roman" w:hAnsi="Times New Roman" w:cs="Times New Roman"/>
        </w:rPr>
      </w:pPr>
      <w:r w:rsidRPr="00334474">
        <w:rPr>
          <w:rFonts w:ascii="Times New Roman" w:hAnsi="Times New Roman" w:cs="Times New Roman"/>
        </w:rPr>
        <w:t>Fe                 1.79680500    1.03904100    1.49454500</w:t>
      </w:r>
    </w:p>
    <w:p w:rsidR="00481841" w:rsidRPr="00334474" w:rsidRDefault="00481841" w:rsidP="00481841">
      <w:pPr>
        <w:rPr>
          <w:rFonts w:ascii="Times New Roman" w:hAnsi="Times New Roman" w:cs="Times New Roman"/>
        </w:rPr>
      </w:pPr>
      <w:r w:rsidRPr="00334474">
        <w:rPr>
          <w:rFonts w:ascii="Times New Roman" w:hAnsi="Times New Roman" w:cs="Times New Roman"/>
        </w:rPr>
        <w:t>Cl                 3.68497200    2.09578900    1.94049100</w:t>
      </w:r>
    </w:p>
    <w:p w:rsidR="00481841" w:rsidRPr="00334474" w:rsidRDefault="00481841" w:rsidP="00481841">
      <w:pPr>
        <w:rPr>
          <w:rFonts w:ascii="Times New Roman" w:hAnsi="Times New Roman" w:cs="Times New Roman"/>
        </w:rPr>
      </w:pPr>
      <w:r w:rsidRPr="00334474">
        <w:rPr>
          <w:rFonts w:ascii="Times New Roman" w:hAnsi="Times New Roman" w:cs="Times New Roman"/>
        </w:rPr>
        <w:t>Cl                 1.14637800    1.51609500   -0.59015600</w:t>
      </w:r>
    </w:p>
    <w:p w:rsidR="00481841" w:rsidRPr="00334474" w:rsidRDefault="00481841" w:rsidP="00481841">
      <w:pPr>
        <w:rPr>
          <w:rFonts w:ascii="Times New Roman" w:hAnsi="Times New Roman" w:cs="Times New Roman"/>
        </w:rPr>
      </w:pPr>
      <w:r w:rsidRPr="00334474">
        <w:rPr>
          <w:rFonts w:ascii="Times New Roman" w:hAnsi="Times New Roman" w:cs="Times New Roman"/>
        </w:rPr>
        <w:t>Cl                 2.16489400   -1.17835500    1.62399900</w:t>
      </w:r>
    </w:p>
    <w:p w:rsidR="00481841" w:rsidRPr="00334474" w:rsidRDefault="00481841" w:rsidP="00481841">
      <w:pPr>
        <w:rPr>
          <w:rFonts w:ascii="Times New Roman" w:hAnsi="Times New Roman" w:cs="Times New Roman"/>
        </w:rPr>
      </w:pPr>
      <w:r w:rsidRPr="00334474">
        <w:rPr>
          <w:rFonts w:ascii="Times New Roman" w:hAnsi="Times New Roman" w:cs="Times New Roman"/>
        </w:rPr>
        <w:t>Cl                 0.18160500    1.54736000    2.94262300</w:t>
      </w:r>
    </w:p>
    <w:p w:rsidR="00481841" w:rsidRPr="00334474" w:rsidRDefault="00481841" w:rsidP="00481841">
      <w:pPr>
        <w:rPr>
          <w:rFonts w:ascii="Times New Roman" w:hAnsi="Times New Roman" w:cs="Times New Roman"/>
        </w:rPr>
      </w:pPr>
      <w:r w:rsidRPr="00334474">
        <w:rPr>
          <w:rFonts w:ascii="Times New Roman" w:hAnsi="Times New Roman" w:cs="Times New Roman"/>
        </w:rPr>
        <w:lastRenderedPageBreak/>
        <w:t>C                 -1.21171300   -2.02156300    2.59880800</w:t>
      </w:r>
    </w:p>
    <w:p w:rsidR="00481841" w:rsidRPr="00334474" w:rsidRDefault="00481841" w:rsidP="00481841">
      <w:pPr>
        <w:rPr>
          <w:rFonts w:ascii="Times New Roman" w:hAnsi="Times New Roman" w:cs="Times New Roman"/>
        </w:rPr>
      </w:pPr>
      <w:r w:rsidRPr="00334474">
        <w:rPr>
          <w:rFonts w:ascii="Times New Roman" w:hAnsi="Times New Roman" w:cs="Times New Roman"/>
        </w:rPr>
        <w:t>H                 -0.45523200   -1.27071600    2.82453700</w:t>
      </w:r>
    </w:p>
    <w:p w:rsidR="00481841" w:rsidRPr="00334474" w:rsidRDefault="00481841" w:rsidP="00481841">
      <w:pPr>
        <w:rPr>
          <w:rFonts w:ascii="Times New Roman" w:hAnsi="Times New Roman" w:cs="Times New Roman"/>
        </w:rPr>
      </w:pPr>
      <w:r w:rsidRPr="00334474">
        <w:rPr>
          <w:rFonts w:ascii="Times New Roman" w:hAnsi="Times New Roman" w:cs="Times New Roman"/>
        </w:rPr>
        <w:t>H                 -1.07599500   -2.88314200    3.25014000</w:t>
      </w:r>
    </w:p>
    <w:p w:rsidR="00481841" w:rsidRPr="00334474" w:rsidRDefault="00481841" w:rsidP="00481841">
      <w:pPr>
        <w:rPr>
          <w:rFonts w:ascii="Times New Roman" w:hAnsi="Times New Roman" w:cs="Times New Roman"/>
        </w:rPr>
      </w:pPr>
      <w:r w:rsidRPr="00334474">
        <w:rPr>
          <w:rFonts w:ascii="Times New Roman" w:hAnsi="Times New Roman" w:cs="Times New Roman"/>
        </w:rPr>
        <w:t>H                 -2.21426900   -1.61201000    2.73238800</w:t>
      </w:r>
    </w:p>
    <w:p w:rsidR="00481841" w:rsidRPr="00334474" w:rsidRDefault="00481841" w:rsidP="00481841">
      <w:pPr>
        <w:rPr>
          <w:rFonts w:ascii="Times New Roman" w:hAnsi="Times New Roman" w:cs="Times New Roman"/>
        </w:rPr>
      </w:pPr>
      <w:r w:rsidRPr="00334474">
        <w:rPr>
          <w:rFonts w:ascii="Times New Roman" w:hAnsi="Times New Roman" w:cs="Times New Roman"/>
        </w:rPr>
        <w:t>O                 -1.03715600   -2.53033800    1.25760900</w:t>
      </w:r>
    </w:p>
    <w:p w:rsidR="0077795F" w:rsidRPr="00334474" w:rsidRDefault="00481841" w:rsidP="00481841">
      <w:pPr>
        <w:rPr>
          <w:rFonts w:ascii="Times New Roman" w:hAnsi="Times New Roman" w:cs="Times New Roman"/>
        </w:rPr>
      </w:pPr>
      <w:r w:rsidRPr="00334474">
        <w:rPr>
          <w:rFonts w:ascii="Times New Roman" w:hAnsi="Times New Roman" w:cs="Times New Roman"/>
        </w:rPr>
        <w:t>H                 -2.44139400   -4.08913700    0.59676700</w:t>
      </w:r>
    </w:p>
    <w:p w:rsidR="0077795F" w:rsidRPr="00334474" w:rsidRDefault="0077795F" w:rsidP="00701E32">
      <w:pPr>
        <w:rPr>
          <w:rFonts w:ascii="Times New Roman" w:hAnsi="Times New Roman" w:cs="Times New Roman"/>
        </w:rPr>
      </w:pPr>
    </w:p>
    <w:p w:rsidR="00532CE0" w:rsidRPr="00334474" w:rsidRDefault="00532CE0" w:rsidP="00532CE0">
      <w:pPr>
        <w:rPr>
          <w:rFonts w:ascii="Times New Roman" w:hAnsi="Times New Roman" w:cs="Times New Roman"/>
          <w:b/>
          <w:sz w:val="22"/>
        </w:rPr>
      </w:pPr>
      <w:r w:rsidRPr="00334474">
        <w:rPr>
          <w:rFonts w:ascii="Times New Roman" w:hAnsi="Times New Roman" w:cs="Times New Roman"/>
          <w:b/>
          <w:sz w:val="22"/>
        </w:rPr>
        <w:t>a-1</w:t>
      </w:r>
    </w:p>
    <w:p w:rsidR="00532CE0" w:rsidRPr="00334474" w:rsidRDefault="00532CE0" w:rsidP="00532CE0">
      <w:pPr>
        <w:rPr>
          <w:rFonts w:ascii="Times New Roman" w:hAnsi="Times New Roman" w:cs="Times New Roman"/>
          <w:sz w:val="22"/>
        </w:rPr>
      </w:pPr>
      <w:r w:rsidRPr="00334474">
        <w:rPr>
          <w:rFonts w:ascii="Times New Roman" w:hAnsi="Times New Roman" w:cs="Times New Roman"/>
          <w:sz w:val="22"/>
        </w:rPr>
        <w:t xml:space="preserve">SCF energy in solvent model (SMD): </w:t>
      </w:r>
      <w:r w:rsidR="00F52FCB" w:rsidRPr="00334474">
        <w:rPr>
          <w:rFonts w:ascii="Times New Roman" w:hAnsi="Times New Roman" w:cs="Times New Roman"/>
          <w:sz w:val="22"/>
        </w:rPr>
        <w:t>-3192.34396261</w:t>
      </w:r>
      <w:r w:rsidRPr="00334474">
        <w:rPr>
          <w:rFonts w:ascii="Times New Roman" w:hAnsi="Times New Roman" w:cs="Times New Roman"/>
          <w:sz w:val="22"/>
        </w:rPr>
        <w:t xml:space="preserve"> a.u.</w:t>
      </w:r>
    </w:p>
    <w:p w:rsidR="00532CE0" w:rsidRPr="00334474" w:rsidRDefault="00532CE0" w:rsidP="00701E32">
      <w:pPr>
        <w:rPr>
          <w:rFonts w:ascii="Times New Roman" w:hAnsi="Times New Roman" w:cs="Times New Roman"/>
        </w:rPr>
      </w:pPr>
    </w:p>
    <w:p w:rsidR="00F52FCB" w:rsidRPr="00334474" w:rsidRDefault="00F52FCB" w:rsidP="00F52FCB">
      <w:pPr>
        <w:rPr>
          <w:rFonts w:ascii="Times New Roman" w:hAnsi="Times New Roman" w:cs="Times New Roman"/>
        </w:rPr>
      </w:pPr>
      <w:r w:rsidRPr="00334474">
        <w:rPr>
          <w:rFonts w:ascii="Times New Roman" w:hAnsi="Times New Roman" w:cs="Times New Roman"/>
        </w:rPr>
        <w:t>Fe                 5.15651700    0.37682400   -0.85204400</w:t>
      </w:r>
    </w:p>
    <w:p w:rsidR="00F52FCB" w:rsidRPr="00334474" w:rsidRDefault="00F52FCB" w:rsidP="00F52FCB">
      <w:pPr>
        <w:rPr>
          <w:rFonts w:ascii="Times New Roman" w:hAnsi="Times New Roman" w:cs="Times New Roman"/>
        </w:rPr>
      </w:pPr>
      <w:r w:rsidRPr="00334474">
        <w:rPr>
          <w:rFonts w:ascii="Times New Roman" w:hAnsi="Times New Roman" w:cs="Times New Roman"/>
        </w:rPr>
        <w:t>Cl                 5.34561500    1.98521500    0.73351300</w:t>
      </w:r>
    </w:p>
    <w:p w:rsidR="00F52FCB" w:rsidRPr="00334474" w:rsidRDefault="00F52FCB" w:rsidP="00F52FCB">
      <w:pPr>
        <w:rPr>
          <w:rFonts w:ascii="Times New Roman" w:hAnsi="Times New Roman" w:cs="Times New Roman"/>
        </w:rPr>
      </w:pPr>
      <w:r w:rsidRPr="00334474">
        <w:rPr>
          <w:rFonts w:ascii="Times New Roman" w:hAnsi="Times New Roman" w:cs="Times New Roman"/>
        </w:rPr>
        <w:t>Cl                 3.25186200    0.80796900   -1.97079200</w:t>
      </w:r>
    </w:p>
    <w:p w:rsidR="00F52FCB" w:rsidRPr="00334474" w:rsidRDefault="00F52FCB" w:rsidP="00F52FCB">
      <w:pPr>
        <w:rPr>
          <w:rFonts w:ascii="Times New Roman" w:hAnsi="Times New Roman" w:cs="Times New Roman"/>
        </w:rPr>
      </w:pPr>
      <w:r w:rsidRPr="00334474">
        <w:rPr>
          <w:rFonts w:ascii="Times New Roman" w:hAnsi="Times New Roman" w:cs="Times New Roman"/>
        </w:rPr>
        <w:t>Cl                 6.90141400    0.34978400   -2.18316600</w:t>
      </w:r>
    </w:p>
    <w:p w:rsidR="00F52FCB" w:rsidRPr="00334474" w:rsidRDefault="00F52FCB" w:rsidP="00F52FCB">
      <w:pPr>
        <w:rPr>
          <w:rFonts w:ascii="Times New Roman" w:hAnsi="Times New Roman" w:cs="Times New Roman"/>
        </w:rPr>
      </w:pPr>
      <w:r w:rsidRPr="00334474">
        <w:rPr>
          <w:rFonts w:ascii="Times New Roman" w:hAnsi="Times New Roman" w:cs="Times New Roman"/>
        </w:rPr>
        <w:t>Cl                 4.88538400   -1.57687000    0.22194200</w:t>
      </w:r>
    </w:p>
    <w:p w:rsidR="00F52FCB" w:rsidRPr="00334474" w:rsidRDefault="00F52FCB" w:rsidP="00F52FCB">
      <w:pPr>
        <w:rPr>
          <w:rFonts w:ascii="Times New Roman" w:hAnsi="Times New Roman" w:cs="Times New Roman"/>
        </w:rPr>
      </w:pPr>
      <w:r w:rsidRPr="00334474">
        <w:rPr>
          <w:rFonts w:ascii="Times New Roman" w:hAnsi="Times New Roman" w:cs="Times New Roman"/>
        </w:rPr>
        <w:t>C                 -8.91748500   -0.48632200   -1.04693200</w:t>
      </w:r>
    </w:p>
    <w:p w:rsidR="00F52FCB" w:rsidRPr="00334474" w:rsidRDefault="00F52FCB" w:rsidP="00F52FCB">
      <w:pPr>
        <w:rPr>
          <w:rFonts w:ascii="Times New Roman" w:hAnsi="Times New Roman" w:cs="Times New Roman"/>
        </w:rPr>
      </w:pPr>
      <w:r w:rsidRPr="00334474">
        <w:rPr>
          <w:rFonts w:ascii="Times New Roman" w:hAnsi="Times New Roman" w:cs="Times New Roman"/>
        </w:rPr>
        <w:t>C                 -7.57616900   -0.78281600   -0.87584300</w:t>
      </w:r>
    </w:p>
    <w:p w:rsidR="00F52FCB" w:rsidRPr="00334474" w:rsidRDefault="00F52FCB" w:rsidP="00F52FCB">
      <w:pPr>
        <w:rPr>
          <w:rFonts w:ascii="Times New Roman" w:hAnsi="Times New Roman" w:cs="Times New Roman"/>
        </w:rPr>
      </w:pPr>
      <w:r w:rsidRPr="00334474">
        <w:rPr>
          <w:rFonts w:ascii="Times New Roman" w:hAnsi="Times New Roman" w:cs="Times New Roman"/>
        </w:rPr>
        <w:t>C                 -6.72875400    0.05629800   -0.11914600</w:t>
      </w:r>
    </w:p>
    <w:p w:rsidR="00F52FCB" w:rsidRPr="00334474" w:rsidRDefault="00F52FCB" w:rsidP="00F52FCB">
      <w:pPr>
        <w:rPr>
          <w:rFonts w:ascii="Times New Roman" w:hAnsi="Times New Roman" w:cs="Times New Roman"/>
        </w:rPr>
      </w:pPr>
      <w:r w:rsidRPr="00334474">
        <w:rPr>
          <w:rFonts w:ascii="Times New Roman" w:hAnsi="Times New Roman" w:cs="Times New Roman"/>
        </w:rPr>
        <w:t>C                 -7.29513500    1.20830700    0.45714500</w:t>
      </w:r>
    </w:p>
    <w:p w:rsidR="00F52FCB" w:rsidRPr="00334474" w:rsidRDefault="00F52FCB" w:rsidP="00F52FCB">
      <w:pPr>
        <w:rPr>
          <w:rFonts w:ascii="Times New Roman" w:hAnsi="Times New Roman" w:cs="Times New Roman"/>
        </w:rPr>
      </w:pPr>
      <w:r w:rsidRPr="00334474">
        <w:rPr>
          <w:rFonts w:ascii="Times New Roman" w:hAnsi="Times New Roman" w:cs="Times New Roman"/>
        </w:rPr>
        <w:t>C                 -8.64053800    1.51803900    0.29333200</w:t>
      </w:r>
    </w:p>
    <w:p w:rsidR="00F52FCB" w:rsidRPr="00334474" w:rsidRDefault="00F52FCB" w:rsidP="00F52FCB">
      <w:pPr>
        <w:rPr>
          <w:rFonts w:ascii="Times New Roman" w:hAnsi="Times New Roman" w:cs="Times New Roman"/>
        </w:rPr>
      </w:pPr>
      <w:r w:rsidRPr="00334474">
        <w:rPr>
          <w:rFonts w:ascii="Times New Roman" w:hAnsi="Times New Roman" w:cs="Times New Roman"/>
        </w:rPr>
        <w:t>C                 -9.45949800    0.66974400   -0.46145800</w:t>
      </w:r>
    </w:p>
    <w:p w:rsidR="00F52FCB" w:rsidRPr="00334474" w:rsidRDefault="00F52FCB" w:rsidP="00F52FCB">
      <w:pPr>
        <w:rPr>
          <w:rFonts w:ascii="Times New Roman" w:hAnsi="Times New Roman" w:cs="Times New Roman"/>
        </w:rPr>
      </w:pPr>
      <w:r w:rsidRPr="00334474">
        <w:rPr>
          <w:rFonts w:ascii="Times New Roman" w:hAnsi="Times New Roman" w:cs="Times New Roman"/>
        </w:rPr>
        <w:t>H                 -9.56859500   -1.13014500   -1.62842700</w:t>
      </w:r>
    </w:p>
    <w:p w:rsidR="00F52FCB" w:rsidRPr="00334474" w:rsidRDefault="00F52FCB" w:rsidP="00F52FCB">
      <w:pPr>
        <w:rPr>
          <w:rFonts w:ascii="Times New Roman" w:hAnsi="Times New Roman" w:cs="Times New Roman"/>
        </w:rPr>
      </w:pPr>
      <w:r w:rsidRPr="00334474">
        <w:rPr>
          <w:rFonts w:ascii="Times New Roman" w:hAnsi="Times New Roman" w:cs="Times New Roman"/>
        </w:rPr>
        <w:t>H                 -7.17611100   -1.68022800   -1.33689200</w:t>
      </w:r>
    </w:p>
    <w:p w:rsidR="00F52FCB" w:rsidRPr="00334474" w:rsidRDefault="00F52FCB" w:rsidP="00F52FCB">
      <w:pPr>
        <w:rPr>
          <w:rFonts w:ascii="Times New Roman" w:hAnsi="Times New Roman" w:cs="Times New Roman"/>
        </w:rPr>
      </w:pPr>
      <w:r w:rsidRPr="00334474">
        <w:rPr>
          <w:rFonts w:ascii="Times New Roman" w:hAnsi="Times New Roman" w:cs="Times New Roman"/>
        </w:rPr>
        <w:t>H                 -6.66544700    1.87147400    1.04420700</w:t>
      </w:r>
    </w:p>
    <w:p w:rsidR="00F52FCB" w:rsidRPr="00334474" w:rsidRDefault="00F52FCB" w:rsidP="00F52FCB">
      <w:pPr>
        <w:rPr>
          <w:rFonts w:ascii="Times New Roman" w:hAnsi="Times New Roman" w:cs="Times New Roman"/>
        </w:rPr>
      </w:pPr>
      <w:r w:rsidRPr="00334474">
        <w:rPr>
          <w:rFonts w:ascii="Times New Roman" w:hAnsi="Times New Roman" w:cs="Times New Roman"/>
        </w:rPr>
        <w:t>H                 -9.05550000    2.41446500    0.74846000</w:t>
      </w:r>
    </w:p>
    <w:p w:rsidR="00F52FCB" w:rsidRPr="00334474" w:rsidRDefault="00F52FCB" w:rsidP="00F52FCB">
      <w:pPr>
        <w:rPr>
          <w:rFonts w:ascii="Times New Roman" w:hAnsi="Times New Roman" w:cs="Times New Roman"/>
        </w:rPr>
      </w:pPr>
      <w:r w:rsidRPr="00334474">
        <w:rPr>
          <w:rFonts w:ascii="Times New Roman" w:hAnsi="Times New Roman" w:cs="Times New Roman"/>
        </w:rPr>
        <w:t>O                -10.78130000    0.90675600   -0.66497300</w:t>
      </w:r>
    </w:p>
    <w:p w:rsidR="00F52FCB" w:rsidRPr="00334474" w:rsidRDefault="00F52FCB" w:rsidP="00F52FCB">
      <w:pPr>
        <w:rPr>
          <w:rFonts w:ascii="Times New Roman" w:hAnsi="Times New Roman" w:cs="Times New Roman"/>
        </w:rPr>
      </w:pPr>
      <w:r w:rsidRPr="00334474">
        <w:rPr>
          <w:rFonts w:ascii="Times New Roman" w:hAnsi="Times New Roman" w:cs="Times New Roman"/>
        </w:rPr>
        <w:t>H                -11.03763500    1.72529600   -0.21946900</w:t>
      </w:r>
    </w:p>
    <w:p w:rsidR="00F52FCB" w:rsidRPr="00334474" w:rsidRDefault="00F52FCB" w:rsidP="00F52FCB">
      <w:pPr>
        <w:rPr>
          <w:rFonts w:ascii="Times New Roman" w:hAnsi="Times New Roman" w:cs="Times New Roman"/>
        </w:rPr>
      </w:pPr>
      <w:r w:rsidRPr="00334474">
        <w:rPr>
          <w:rFonts w:ascii="Times New Roman" w:hAnsi="Times New Roman" w:cs="Times New Roman"/>
        </w:rPr>
        <w:t>C                 -5.31404400   -0.21130300    0.08916800</w:t>
      </w:r>
    </w:p>
    <w:p w:rsidR="00F52FCB" w:rsidRPr="00334474" w:rsidRDefault="00F52FCB" w:rsidP="00F52FCB">
      <w:pPr>
        <w:rPr>
          <w:rFonts w:ascii="Times New Roman" w:hAnsi="Times New Roman" w:cs="Times New Roman"/>
        </w:rPr>
      </w:pPr>
      <w:r w:rsidRPr="00334474">
        <w:rPr>
          <w:rFonts w:ascii="Times New Roman" w:hAnsi="Times New Roman" w:cs="Times New Roman"/>
        </w:rPr>
        <w:t>H                 -4.77576800    0.51950400    0.69141500</w:t>
      </w:r>
    </w:p>
    <w:p w:rsidR="00F52FCB" w:rsidRPr="00334474" w:rsidRDefault="00F52FCB" w:rsidP="00F52FCB">
      <w:pPr>
        <w:rPr>
          <w:rFonts w:ascii="Times New Roman" w:hAnsi="Times New Roman" w:cs="Times New Roman"/>
        </w:rPr>
      </w:pPr>
      <w:r w:rsidRPr="00334474">
        <w:rPr>
          <w:rFonts w:ascii="Times New Roman" w:hAnsi="Times New Roman" w:cs="Times New Roman"/>
        </w:rPr>
        <w:t>C                 -4.58734400   -1.25205900   -0.37127600</w:t>
      </w:r>
    </w:p>
    <w:p w:rsidR="00F52FCB" w:rsidRPr="00334474" w:rsidRDefault="00F52FCB" w:rsidP="00F52FCB">
      <w:pPr>
        <w:rPr>
          <w:rFonts w:ascii="Times New Roman" w:hAnsi="Times New Roman" w:cs="Times New Roman"/>
        </w:rPr>
      </w:pPr>
      <w:r w:rsidRPr="00334474">
        <w:rPr>
          <w:rFonts w:ascii="Times New Roman" w:hAnsi="Times New Roman" w:cs="Times New Roman"/>
        </w:rPr>
        <w:t>H                 -5.00394900   -2.04664700   -0.98005400</w:t>
      </w:r>
    </w:p>
    <w:p w:rsidR="00F52FCB" w:rsidRPr="00334474" w:rsidRDefault="00F52FCB" w:rsidP="00F52FCB">
      <w:pPr>
        <w:rPr>
          <w:rFonts w:ascii="Times New Roman" w:hAnsi="Times New Roman" w:cs="Times New Roman"/>
        </w:rPr>
      </w:pPr>
      <w:r w:rsidRPr="00334474">
        <w:rPr>
          <w:rFonts w:ascii="Times New Roman" w:hAnsi="Times New Roman" w:cs="Times New Roman"/>
        </w:rPr>
        <w:t>C                 -3.16000600   -1.35100400   -0.05440700</w:t>
      </w:r>
    </w:p>
    <w:p w:rsidR="00F52FCB" w:rsidRPr="00334474" w:rsidRDefault="00F52FCB" w:rsidP="00F52FCB">
      <w:pPr>
        <w:rPr>
          <w:rFonts w:ascii="Times New Roman" w:hAnsi="Times New Roman" w:cs="Times New Roman"/>
        </w:rPr>
      </w:pPr>
      <w:r w:rsidRPr="00334474">
        <w:rPr>
          <w:rFonts w:ascii="Times New Roman" w:hAnsi="Times New Roman" w:cs="Times New Roman"/>
        </w:rPr>
        <w:t>O                 -2.51176000   -0.55317400    0.60785600</w:t>
      </w:r>
    </w:p>
    <w:p w:rsidR="00F52FCB" w:rsidRPr="00334474" w:rsidRDefault="00F52FCB" w:rsidP="00F52FCB">
      <w:pPr>
        <w:rPr>
          <w:rFonts w:ascii="Times New Roman" w:hAnsi="Times New Roman" w:cs="Times New Roman"/>
        </w:rPr>
      </w:pPr>
      <w:r w:rsidRPr="00334474">
        <w:rPr>
          <w:rFonts w:ascii="Times New Roman" w:hAnsi="Times New Roman" w:cs="Times New Roman"/>
        </w:rPr>
        <w:t>O                 -2.62995900   -2.48196800   -0.60423700</w:t>
      </w:r>
    </w:p>
    <w:p w:rsidR="00F52FCB" w:rsidRPr="00334474" w:rsidRDefault="00F52FCB" w:rsidP="00F52FCB">
      <w:pPr>
        <w:rPr>
          <w:rFonts w:ascii="Times New Roman" w:hAnsi="Times New Roman" w:cs="Times New Roman"/>
        </w:rPr>
      </w:pPr>
      <w:r w:rsidRPr="00334474">
        <w:rPr>
          <w:rFonts w:ascii="Times New Roman" w:hAnsi="Times New Roman" w:cs="Times New Roman"/>
        </w:rPr>
        <w:t>C                 -1.26192600   -2.74028200   -0.43525000</w:t>
      </w:r>
    </w:p>
    <w:p w:rsidR="00F52FCB" w:rsidRPr="00334474" w:rsidRDefault="00F52FCB" w:rsidP="00F52FCB">
      <w:pPr>
        <w:rPr>
          <w:rFonts w:ascii="Times New Roman" w:hAnsi="Times New Roman" w:cs="Times New Roman"/>
        </w:rPr>
      </w:pPr>
      <w:r w:rsidRPr="00334474">
        <w:rPr>
          <w:rFonts w:ascii="Times New Roman" w:hAnsi="Times New Roman" w:cs="Times New Roman"/>
        </w:rPr>
        <w:t>C                 -0.32403100   -2.06504100   -1.21377900</w:t>
      </w:r>
    </w:p>
    <w:p w:rsidR="00F52FCB" w:rsidRPr="00334474" w:rsidRDefault="00F52FCB" w:rsidP="00F52FCB">
      <w:pPr>
        <w:rPr>
          <w:rFonts w:ascii="Times New Roman" w:hAnsi="Times New Roman" w:cs="Times New Roman"/>
        </w:rPr>
      </w:pPr>
      <w:r w:rsidRPr="00334474">
        <w:rPr>
          <w:rFonts w:ascii="Times New Roman" w:hAnsi="Times New Roman" w:cs="Times New Roman"/>
        </w:rPr>
        <w:t>C                 -0.88361500   -3.73448000    0.46243700</w:t>
      </w:r>
    </w:p>
    <w:p w:rsidR="00F52FCB" w:rsidRPr="00334474" w:rsidRDefault="00F52FCB" w:rsidP="00F52FCB">
      <w:pPr>
        <w:rPr>
          <w:rFonts w:ascii="Times New Roman" w:hAnsi="Times New Roman" w:cs="Times New Roman"/>
        </w:rPr>
      </w:pPr>
      <w:r w:rsidRPr="00334474">
        <w:rPr>
          <w:rFonts w:ascii="Times New Roman" w:hAnsi="Times New Roman" w:cs="Times New Roman"/>
        </w:rPr>
        <w:t>C                  1.02860900   -2.38228100   -1.07388200</w:t>
      </w:r>
    </w:p>
    <w:p w:rsidR="00F52FCB" w:rsidRPr="00334474" w:rsidRDefault="00F52FCB" w:rsidP="00F52FCB">
      <w:pPr>
        <w:rPr>
          <w:rFonts w:ascii="Times New Roman" w:hAnsi="Times New Roman" w:cs="Times New Roman"/>
        </w:rPr>
      </w:pPr>
      <w:r w:rsidRPr="00334474">
        <w:rPr>
          <w:rFonts w:ascii="Times New Roman" w:hAnsi="Times New Roman" w:cs="Times New Roman"/>
        </w:rPr>
        <w:t>H                 -0.65286700   -1.31207400   -1.92274800</w:t>
      </w:r>
    </w:p>
    <w:p w:rsidR="00F52FCB" w:rsidRPr="00334474" w:rsidRDefault="00F52FCB" w:rsidP="00F52FCB">
      <w:pPr>
        <w:rPr>
          <w:rFonts w:ascii="Times New Roman" w:hAnsi="Times New Roman" w:cs="Times New Roman"/>
        </w:rPr>
      </w:pPr>
      <w:r w:rsidRPr="00334474">
        <w:rPr>
          <w:rFonts w:ascii="Times New Roman" w:hAnsi="Times New Roman" w:cs="Times New Roman"/>
        </w:rPr>
        <w:t>C                  0.47161800   -4.05097500    0.58725600</w:t>
      </w:r>
    </w:p>
    <w:p w:rsidR="00F52FCB" w:rsidRPr="00334474" w:rsidRDefault="00F52FCB" w:rsidP="00F52FCB">
      <w:pPr>
        <w:rPr>
          <w:rFonts w:ascii="Times New Roman" w:hAnsi="Times New Roman" w:cs="Times New Roman"/>
        </w:rPr>
      </w:pPr>
      <w:r w:rsidRPr="00334474">
        <w:rPr>
          <w:rFonts w:ascii="Times New Roman" w:hAnsi="Times New Roman" w:cs="Times New Roman"/>
        </w:rPr>
        <w:t>H                 -1.64387000   -4.25179400    1.03885500</w:t>
      </w:r>
    </w:p>
    <w:p w:rsidR="00F52FCB" w:rsidRPr="00334474" w:rsidRDefault="00F52FCB" w:rsidP="00F52FCB">
      <w:pPr>
        <w:rPr>
          <w:rFonts w:ascii="Times New Roman" w:hAnsi="Times New Roman" w:cs="Times New Roman"/>
        </w:rPr>
      </w:pPr>
      <w:r w:rsidRPr="00334474">
        <w:rPr>
          <w:rFonts w:ascii="Times New Roman" w:hAnsi="Times New Roman" w:cs="Times New Roman"/>
        </w:rPr>
        <w:t>C                  1.42781100   -3.37372700   -0.17272000</w:t>
      </w:r>
    </w:p>
    <w:p w:rsidR="00F52FCB" w:rsidRPr="00334474" w:rsidRDefault="00F52FCB" w:rsidP="00F52FCB">
      <w:pPr>
        <w:rPr>
          <w:rFonts w:ascii="Times New Roman" w:hAnsi="Times New Roman" w:cs="Times New Roman"/>
        </w:rPr>
      </w:pPr>
      <w:r w:rsidRPr="00334474">
        <w:rPr>
          <w:rFonts w:ascii="Times New Roman" w:hAnsi="Times New Roman" w:cs="Times New Roman"/>
        </w:rPr>
        <w:t>H                  1.77096300   -1.85183500   -1.66201300</w:t>
      </w:r>
    </w:p>
    <w:p w:rsidR="00F52FCB" w:rsidRPr="00334474" w:rsidRDefault="00F52FCB" w:rsidP="00F52FCB">
      <w:pPr>
        <w:rPr>
          <w:rFonts w:ascii="Times New Roman" w:hAnsi="Times New Roman" w:cs="Times New Roman"/>
        </w:rPr>
      </w:pPr>
      <w:r w:rsidRPr="00334474">
        <w:rPr>
          <w:rFonts w:ascii="Times New Roman" w:hAnsi="Times New Roman" w:cs="Times New Roman"/>
        </w:rPr>
        <w:t>H                  0.77683000   -4.83144300    1.27851500</w:t>
      </w:r>
    </w:p>
    <w:p w:rsidR="00F52FCB" w:rsidRPr="00334474" w:rsidRDefault="00F52FCB" w:rsidP="00F52FCB">
      <w:pPr>
        <w:rPr>
          <w:rFonts w:ascii="Times New Roman" w:hAnsi="Times New Roman" w:cs="Times New Roman"/>
        </w:rPr>
      </w:pPr>
      <w:r w:rsidRPr="00334474">
        <w:rPr>
          <w:rFonts w:ascii="Times New Roman" w:hAnsi="Times New Roman" w:cs="Times New Roman"/>
        </w:rPr>
        <w:lastRenderedPageBreak/>
        <w:t>H                  2.48214400   -3.60936400   -0.07121000</w:t>
      </w:r>
    </w:p>
    <w:p w:rsidR="00F52FCB" w:rsidRPr="00334474" w:rsidRDefault="00F52FCB" w:rsidP="00F52FCB">
      <w:pPr>
        <w:rPr>
          <w:rFonts w:ascii="Times New Roman" w:hAnsi="Times New Roman" w:cs="Times New Roman"/>
        </w:rPr>
      </w:pPr>
      <w:r w:rsidRPr="00334474">
        <w:rPr>
          <w:rFonts w:ascii="Times New Roman" w:hAnsi="Times New Roman" w:cs="Times New Roman"/>
        </w:rPr>
        <w:t>C                  1.25382700   -0.73967300    2.95190100</w:t>
      </w:r>
    </w:p>
    <w:p w:rsidR="00F52FCB" w:rsidRPr="00334474" w:rsidRDefault="00F52FCB" w:rsidP="00F52FCB">
      <w:pPr>
        <w:rPr>
          <w:rFonts w:ascii="Times New Roman" w:hAnsi="Times New Roman" w:cs="Times New Roman"/>
        </w:rPr>
      </w:pPr>
      <w:r w:rsidRPr="00334474">
        <w:rPr>
          <w:rFonts w:ascii="Times New Roman" w:hAnsi="Times New Roman" w:cs="Times New Roman"/>
        </w:rPr>
        <w:t>C                  0.30752000   -0.29253000    2.07811300</w:t>
      </w:r>
    </w:p>
    <w:p w:rsidR="00F52FCB" w:rsidRPr="00334474" w:rsidRDefault="00F52FCB" w:rsidP="00F52FCB">
      <w:pPr>
        <w:rPr>
          <w:rFonts w:ascii="Times New Roman" w:hAnsi="Times New Roman" w:cs="Times New Roman"/>
        </w:rPr>
      </w:pPr>
      <w:r w:rsidRPr="00334474">
        <w:rPr>
          <w:rFonts w:ascii="Times New Roman" w:hAnsi="Times New Roman" w:cs="Times New Roman"/>
        </w:rPr>
        <w:t>C                  2.18951500    0.79937900    1.67190200</w:t>
      </w:r>
    </w:p>
    <w:p w:rsidR="00F52FCB" w:rsidRPr="00334474" w:rsidRDefault="00F52FCB" w:rsidP="00F52FCB">
      <w:pPr>
        <w:rPr>
          <w:rFonts w:ascii="Times New Roman" w:hAnsi="Times New Roman" w:cs="Times New Roman"/>
        </w:rPr>
      </w:pPr>
      <w:r w:rsidRPr="00334474">
        <w:rPr>
          <w:rFonts w:ascii="Times New Roman" w:hAnsi="Times New Roman" w:cs="Times New Roman"/>
        </w:rPr>
        <w:t>N                  2.41952100   -0.04315400    2.68587700</w:t>
      </w:r>
    </w:p>
    <w:p w:rsidR="00F52FCB" w:rsidRPr="00334474" w:rsidRDefault="00F52FCB" w:rsidP="00F52FCB">
      <w:pPr>
        <w:rPr>
          <w:rFonts w:ascii="Times New Roman" w:hAnsi="Times New Roman" w:cs="Times New Roman"/>
        </w:rPr>
      </w:pPr>
      <w:r w:rsidRPr="00334474">
        <w:rPr>
          <w:rFonts w:ascii="Times New Roman" w:hAnsi="Times New Roman" w:cs="Times New Roman"/>
        </w:rPr>
        <w:t>H                  1.20543400   -1.49511100    3.71905800</w:t>
      </w:r>
    </w:p>
    <w:p w:rsidR="00F52FCB" w:rsidRPr="00334474" w:rsidRDefault="00F52FCB" w:rsidP="00F52FCB">
      <w:pPr>
        <w:rPr>
          <w:rFonts w:ascii="Times New Roman" w:hAnsi="Times New Roman" w:cs="Times New Roman"/>
        </w:rPr>
      </w:pPr>
      <w:r w:rsidRPr="00334474">
        <w:rPr>
          <w:rFonts w:ascii="Times New Roman" w:hAnsi="Times New Roman" w:cs="Times New Roman"/>
        </w:rPr>
        <w:t>H                 -0.71847400   -0.58274700    1.90522000</w:t>
      </w:r>
    </w:p>
    <w:p w:rsidR="00F52FCB" w:rsidRPr="00334474" w:rsidRDefault="00F52FCB" w:rsidP="00F52FCB">
      <w:pPr>
        <w:rPr>
          <w:rFonts w:ascii="Times New Roman" w:hAnsi="Times New Roman" w:cs="Times New Roman"/>
        </w:rPr>
      </w:pPr>
      <w:r w:rsidRPr="00334474">
        <w:rPr>
          <w:rFonts w:ascii="Times New Roman" w:hAnsi="Times New Roman" w:cs="Times New Roman"/>
        </w:rPr>
        <w:t>H                  2.93316400    1.44968700    1.22968800</w:t>
      </w:r>
    </w:p>
    <w:p w:rsidR="00F52FCB" w:rsidRPr="00334474" w:rsidRDefault="00F52FCB" w:rsidP="00F52FCB">
      <w:pPr>
        <w:rPr>
          <w:rFonts w:ascii="Times New Roman" w:hAnsi="Times New Roman" w:cs="Times New Roman"/>
        </w:rPr>
      </w:pPr>
      <w:r w:rsidRPr="00334474">
        <w:rPr>
          <w:rFonts w:ascii="Times New Roman" w:hAnsi="Times New Roman" w:cs="Times New Roman"/>
        </w:rPr>
        <w:t>N                  0.91346800    0.66861200    1.29023900</w:t>
      </w:r>
    </w:p>
    <w:p w:rsidR="00F52FCB" w:rsidRPr="00334474" w:rsidRDefault="00F52FCB" w:rsidP="00F52FCB">
      <w:pPr>
        <w:rPr>
          <w:rFonts w:ascii="Times New Roman" w:hAnsi="Times New Roman" w:cs="Times New Roman"/>
        </w:rPr>
      </w:pPr>
      <w:r w:rsidRPr="00334474">
        <w:rPr>
          <w:rFonts w:ascii="Times New Roman" w:hAnsi="Times New Roman" w:cs="Times New Roman"/>
        </w:rPr>
        <w:t>C                  3.71394800   -0.23853900    3.34711700</w:t>
      </w:r>
    </w:p>
    <w:p w:rsidR="00F52FCB" w:rsidRPr="00334474" w:rsidRDefault="00F52FCB" w:rsidP="00F52FCB">
      <w:pPr>
        <w:rPr>
          <w:rFonts w:ascii="Times New Roman" w:hAnsi="Times New Roman" w:cs="Times New Roman"/>
        </w:rPr>
      </w:pPr>
      <w:r w:rsidRPr="00334474">
        <w:rPr>
          <w:rFonts w:ascii="Times New Roman" w:hAnsi="Times New Roman" w:cs="Times New Roman"/>
        </w:rPr>
        <w:t>H                  4.08787700   -1.23788500    3.12064200</w:t>
      </w:r>
    </w:p>
    <w:p w:rsidR="00F52FCB" w:rsidRPr="00334474" w:rsidRDefault="00F52FCB" w:rsidP="00F52FCB">
      <w:pPr>
        <w:rPr>
          <w:rFonts w:ascii="Times New Roman" w:hAnsi="Times New Roman" w:cs="Times New Roman"/>
        </w:rPr>
      </w:pPr>
      <w:r w:rsidRPr="00334474">
        <w:rPr>
          <w:rFonts w:ascii="Times New Roman" w:hAnsi="Times New Roman" w:cs="Times New Roman"/>
        </w:rPr>
        <w:t>H                  4.41955600    0.49278200    2.95383100</w:t>
      </w:r>
    </w:p>
    <w:p w:rsidR="00F52FCB" w:rsidRPr="00334474" w:rsidRDefault="00F52FCB" w:rsidP="00F52FCB">
      <w:pPr>
        <w:rPr>
          <w:rFonts w:ascii="Times New Roman" w:hAnsi="Times New Roman" w:cs="Times New Roman"/>
        </w:rPr>
      </w:pPr>
      <w:r w:rsidRPr="00334474">
        <w:rPr>
          <w:rFonts w:ascii="Times New Roman" w:hAnsi="Times New Roman" w:cs="Times New Roman"/>
        </w:rPr>
        <w:t>H                  3.59140200   -0.10598300    4.42410100</w:t>
      </w:r>
    </w:p>
    <w:p w:rsidR="00F52FCB" w:rsidRPr="00334474" w:rsidRDefault="00F52FCB" w:rsidP="00F52FCB">
      <w:pPr>
        <w:rPr>
          <w:rFonts w:ascii="Times New Roman" w:hAnsi="Times New Roman" w:cs="Times New Roman"/>
        </w:rPr>
      </w:pPr>
      <w:r w:rsidRPr="00334474">
        <w:rPr>
          <w:rFonts w:ascii="Times New Roman" w:hAnsi="Times New Roman" w:cs="Times New Roman"/>
        </w:rPr>
        <w:t>C                  0.25896600    1.44111900    0.21559800</w:t>
      </w:r>
    </w:p>
    <w:p w:rsidR="00F52FCB" w:rsidRPr="00334474" w:rsidRDefault="00F52FCB" w:rsidP="00F52FCB">
      <w:pPr>
        <w:rPr>
          <w:rFonts w:ascii="Times New Roman" w:hAnsi="Times New Roman" w:cs="Times New Roman"/>
        </w:rPr>
      </w:pPr>
      <w:r w:rsidRPr="00334474">
        <w:rPr>
          <w:rFonts w:ascii="Times New Roman" w:hAnsi="Times New Roman" w:cs="Times New Roman"/>
        </w:rPr>
        <w:t>H                  0.97231300    1.50535400   -0.61008500</w:t>
      </w:r>
    </w:p>
    <w:p w:rsidR="00F52FCB" w:rsidRPr="00334474" w:rsidRDefault="00F52FCB" w:rsidP="00F52FCB">
      <w:pPr>
        <w:rPr>
          <w:rFonts w:ascii="Times New Roman" w:hAnsi="Times New Roman" w:cs="Times New Roman"/>
        </w:rPr>
      </w:pPr>
      <w:r w:rsidRPr="00334474">
        <w:rPr>
          <w:rFonts w:ascii="Times New Roman" w:hAnsi="Times New Roman" w:cs="Times New Roman"/>
        </w:rPr>
        <w:t>H                 -0.59737500    0.84500300   -0.10413700</w:t>
      </w:r>
    </w:p>
    <w:p w:rsidR="00F52FCB" w:rsidRPr="00334474" w:rsidRDefault="00F52FCB" w:rsidP="00F52FCB">
      <w:pPr>
        <w:rPr>
          <w:rFonts w:ascii="Times New Roman" w:hAnsi="Times New Roman" w:cs="Times New Roman"/>
        </w:rPr>
      </w:pPr>
      <w:r w:rsidRPr="00334474">
        <w:rPr>
          <w:rFonts w:ascii="Times New Roman" w:hAnsi="Times New Roman" w:cs="Times New Roman"/>
        </w:rPr>
        <w:t>C                 -0.18547300    2.82926700    0.68622600</w:t>
      </w:r>
    </w:p>
    <w:p w:rsidR="00F52FCB" w:rsidRPr="00334474" w:rsidRDefault="00F52FCB" w:rsidP="00F52FCB">
      <w:pPr>
        <w:rPr>
          <w:rFonts w:ascii="Times New Roman" w:hAnsi="Times New Roman" w:cs="Times New Roman"/>
        </w:rPr>
      </w:pPr>
      <w:r w:rsidRPr="00334474">
        <w:rPr>
          <w:rFonts w:ascii="Times New Roman" w:hAnsi="Times New Roman" w:cs="Times New Roman"/>
        </w:rPr>
        <w:t>H                 -0.86149900    2.72173200    1.54430100</w:t>
      </w:r>
    </w:p>
    <w:p w:rsidR="00F52FCB" w:rsidRPr="00334474" w:rsidRDefault="00F52FCB" w:rsidP="00F52FCB">
      <w:pPr>
        <w:rPr>
          <w:rFonts w:ascii="Times New Roman" w:hAnsi="Times New Roman" w:cs="Times New Roman"/>
        </w:rPr>
      </w:pPr>
      <w:r w:rsidRPr="00334474">
        <w:rPr>
          <w:rFonts w:ascii="Times New Roman" w:hAnsi="Times New Roman" w:cs="Times New Roman"/>
        </w:rPr>
        <w:t>H                  0.68845300    3.39389400    1.03643000</w:t>
      </w:r>
    </w:p>
    <w:p w:rsidR="00F52FCB" w:rsidRPr="00334474" w:rsidRDefault="00F52FCB" w:rsidP="00F52FCB">
      <w:pPr>
        <w:rPr>
          <w:rFonts w:ascii="Times New Roman" w:hAnsi="Times New Roman" w:cs="Times New Roman"/>
        </w:rPr>
      </w:pPr>
      <w:r w:rsidRPr="00334474">
        <w:rPr>
          <w:rFonts w:ascii="Times New Roman" w:hAnsi="Times New Roman" w:cs="Times New Roman"/>
        </w:rPr>
        <w:t>C                 -0.88634100    3.60727300   -0.43543600</w:t>
      </w:r>
    </w:p>
    <w:p w:rsidR="00F52FCB" w:rsidRPr="00334474" w:rsidRDefault="00F52FCB" w:rsidP="00F52FCB">
      <w:pPr>
        <w:rPr>
          <w:rFonts w:ascii="Times New Roman" w:hAnsi="Times New Roman" w:cs="Times New Roman"/>
        </w:rPr>
      </w:pPr>
      <w:r w:rsidRPr="00334474">
        <w:rPr>
          <w:rFonts w:ascii="Times New Roman" w:hAnsi="Times New Roman" w:cs="Times New Roman"/>
        </w:rPr>
        <w:t>H                 -0.20917800    3.69180900   -1.29496200</w:t>
      </w:r>
    </w:p>
    <w:p w:rsidR="00F52FCB" w:rsidRPr="00334474" w:rsidRDefault="00F52FCB" w:rsidP="00F52FCB">
      <w:pPr>
        <w:rPr>
          <w:rFonts w:ascii="Times New Roman" w:hAnsi="Times New Roman" w:cs="Times New Roman"/>
        </w:rPr>
      </w:pPr>
      <w:r w:rsidRPr="00334474">
        <w:rPr>
          <w:rFonts w:ascii="Times New Roman" w:hAnsi="Times New Roman" w:cs="Times New Roman"/>
        </w:rPr>
        <w:t>H                 -1.75606200    3.03395600   -0.78253400</w:t>
      </w:r>
    </w:p>
    <w:p w:rsidR="00F52FCB" w:rsidRPr="00334474" w:rsidRDefault="00F52FCB" w:rsidP="00F52FCB">
      <w:pPr>
        <w:rPr>
          <w:rFonts w:ascii="Times New Roman" w:hAnsi="Times New Roman" w:cs="Times New Roman"/>
        </w:rPr>
      </w:pPr>
      <w:r w:rsidRPr="00334474">
        <w:rPr>
          <w:rFonts w:ascii="Times New Roman" w:hAnsi="Times New Roman" w:cs="Times New Roman"/>
        </w:rPr>
        <w:t>C                 -1.33314100    5.00477700    0.00468400</w:t>
      </w:r>
    </w:p>
    <w:p w:rsidR="00F52FCB" w:rsidRPr="00334474" w:rsidRDefault="00F52FCB" w:rsidP="00F52FCB">
      <w:pPr>
        <w:rPr>
          <w:rFonts w:ascii="Times New Roman" w:hAnsi="Times New Roman" w:cs="Times New Roman"/>
        </w:rPr>
      </w:pPr>
      <w:r w:rsidRPr="00334474">
        <w:rPr>
          <w:rFonts w:ascii="Times New Roman" w:hAnsi="Times New Roman" w:cs="Times New Roman"/>
        </w:rPr>
        <w:t>H                 -0.47867900    5.61192800    0.32304700</w:t>
      </w:r>
    </w:p>
    <w:p w:rsidR="00F52FCB" w:rsidRPr="00334474" w:rsidRDefault="00F52FCB" w:rsidP="00F52FCB">
      <w:pPr>
        <w:rPr>
          <w:rFonts w:ascii="Times New Roman" w:hAnsi="Times New Roman" w:cs="Times New Roman"/>
        </w:rPr>
      </w:pPr>
      <w:r w:rsidRPr="00334474">
        <w:rPr>
          <w:rFonts w:ascii="Times New Roman" w:hAnsi="Times New Roman" w:cs="Times New Roman"/>
        </w:rPr>
        <w:t>H                 -1.83089700    5.53522800   -0.81279100</w:t>
      </w:r>
    </w:p>
    <w:p w:rsidR="00532CE0" w:rsidRPr="00334474" w:rsidRDefault="00F52FCB" w:rsidP="00701E32">
      <w:pPr>
        <w:rPr>
          <w:rFonts w:ascii="Times New Roman" w:hAnsi="Times New Roman" w:cs="Times New Roman"/>
        </w:rPr>
      </w:pPr>
      <w:r w:rsidRPr="00334474">
        <w:rPr>
          <w:rFonts w:ascii="Times New Roman" w:hAnsi="Times New Roman" w:cs="Times New Roman"/>
        </w:rPr>
        <w:t>H                 -2.03499700    4.95192600    0.84474000</w:t>
      </w:r>
    </w:p>
    <w:p w:rsidR="00532CE0" w:rsidRPr="00334474" w:rsidRDefault="00532CE0" w:rsidP="00701E32">
      <w:pPr>
        <w:rPr>
          <w:rFonts w:ascii="Times New Roman" w:hAnsi="Times New Roman" w:cs="Times New Roman"/>
        </w:rPr>
      </w:pPr>
    </w:p>
    <w:p w:rsidR="00E25D0F" w:rsidRPr="00334474" w:rsidRDefault="00E25D0F" w:rsidP="00E25D0F">
      <w:pPr>
        <w:rPr>
          <w:rFonts w:ascii="Times New Roman" w:hAnsi="Times New Roman" w:cs="Times New Roman"/>
          <w:b/>
          <w:sz w:val="22"/>
        </w:rPr>
      </w:pPr>
      <w:r w:rsidRPr="00334474">
        <w:rPr>
          <w:rFonts w:ascii="Times New Roman" w:hAnsi="Times New Roman" w:cs="Times New Roman"/>
          <w:b/>
          <w:sz w:val="22"/>
        </w:rPr>
        <w:t>a-ts1</w:t>
      </w:r>
    </w:p>
    <w:p w:rsidR="00E25D0F" w:rsidRPr="00334474" w:rsidRDefault="00E25D0F" w:rsidP="00E25D0F">
      <w:pPr>
        <w:rPr>
          <w:rFonts w:ascii="Times New Roman" w:hAnsi="Times New Roman" w:cs="Times New Roman"/>
          <w:sz w:val="22"/>
        </w:rPr>
      </w:pPr>
      <w:r w:rsidRPr="00334474">
        <w:rPr>
          <w:rFonts w:ascii="Times New Roman" w:hAnsi="Times New Roman" w:cs="Times New Roman"/>
          <w:sz w:val="22"/>
        </w:rPr>
        <w:t>SCF energy in solvent model (SMD): -3192.28603538 a.u.</w:t>
      </w:r>
    </w:p>
    <w:p w:rsidR="00E25D0F" w:rsidRPr="00334474" w:rsidRDefault="00E25D0F" w:rsidP="00701E32">
      <w:pPr>
        <w:rPr>
          <w:rFonts w:ascii="Times New Roman" w:hAnsi="Times New Roman" w:cs="Times New Roman"/>
        </w:rPr>
      </w:pPr>
    </w:p>
    <w:p w:rsidR="00E25D0F" w:rsidRPr="00334474" w:rsidRDefault="00E25D0F" w:rsidP="00E25D0F">
      <w:pPr>
        <w:rPr>
          <w:rFonts w:ascii="Times New Roman" w:hAnsi="Times New Roman" w:cs="Times New Roman"/>
        </w:rPr>
      </w:pPr>
      <w:r w:rsidRPr="00334474">
        <w:rPr>
          <w:rFonts w:ascii="Times New Roman" w:hAnsi="Times New Roman" w:cs="Times New Roman"/>
        </w:rPr>
        <w:t>Fe                -0.77276200    0.82639600   -0.48501900</w:t>
      </w:r>
    </w:p>
    <w:p w:rsidR="00E25D0F" w:rsidRPr="00334474" w:rsidRDefault="00E25D0F" w:rsidP="00E25D0F">
      <w:pPr>
        <w:rPr>
          <w:rFonts w:ascii="Times New Roman" w:hAnsi="Times New Roman" w:cs="Times New Roman"/>
        </w:rPr>
      </w:pPr>
      <w:r w:rsidRPr="00334474">
        <w:rPr>
          <w:rFonts w:ascii="Times New Roman" w:hAnsi="Times New Roman" w:cs="Times New Roman"/>
        </w:rPr>
        <w:t>Cl                -2.81943900    0.86668600   -1.54991500</w:t>
      </w:r>
    </w:p>
    <w:p w:rsidR="00E25D0F" w:rsidRPr="00334474" w:rsidRDefault="00E25D0F" w:rsidP="00E25D0F">
      <w:pPr>
        <w:rPr>
          <w:rFonts w:ascii="Times New Roman" w:hAnsi="Times New Roman" w:cs="Times New Roman"/>
        </w:rPr>
      </w:pPr>
      <w:r w:rsidRPr="00334474">
        <w:rPr>
          <w:rFonts w:ascii="Times New Roman" w:hAnsi="Times New Roman" w:cs="Times New Roman"/>
        </w:rPr>
        <w:t>Cl                -0.65308200   -1.08986100    0.76425800</w:t>
      </w:r>
    </w:p>
    <w:p w:rsidR="00E25D0F" w:rsidRPr="00334474" w:rsidRDefault="00E25D0F" w:rsidP="00E25D0F">
      <w:pPr>
        <w:rPr>
          <w:rFonts w:ascii="Times New Roman" w:hAnsi="Times New Roman" w:cs="Times New Roman"/>
        </w:rPr>
      </w:pPr>
      <w:r w:rsidRPr="00334474">
        <w:rPr>
          <w:rFonts w:ascii="Times New Roman" w:hAnsi="Times New Roman" w:cs="Times New Roman"/>
        </w:rPr>
        <w:t>Cl                 0.19059900   -0.23386500   -2.56265900</w:t>
      </w:r>
    </w:p>
    <w:p w:rsidR="00E25D0F" w:rsidRPr="00334474" w:rsidRDefault="00E25D0F" w:rsidP="00E25D0F">
      <w:pPr>
        <w:rPr>
          <w:rFonts w:ascii="Times New Roman" w:hAnsi="Times New Roman" w:cs="Times New Roman"/>
        </w:rPr>
      </w:pPr>
      <w:r w:rsidRPr="00334474">
        <w:rPr>
          <w:rFonts w:ascii="Times New Roman" w:hAnsi="Times New Roman" w:cs="Times New Roman"/>
        </w:rPr>
        <w:t>Cl                -1.45504400    2.30120700    1.18655800</w:t>
      </w:r>
    </w:p>
    <w:p w:rsidR="00E25D0F" w:rsidRPr="00334474" w:rsidRDefault="00E25D0F" w:rsidP="00E25D0F">
      <w:pPr>
        <w:rPr>
          <w:rFonts w:ascii="Times New Roman" w:hAnsi="Times New Roman" w:cs="Times New Roman"/>
        </w:rPr>
      </w:pPr>
      <w:r w:rsidRPr="00334474">
        <w:rPr>
          <w:rFonts w:ascii="Times New Roman" w:hAnsi="Times New Roman" w:cs="Times New Roman"/>
        </w:rPr>
        <w:t>C                  4.90140200   -3.31148500    1.33050500</w:t>
      </w:r>
    </w:p>
    <w:p w:rsidR="00E25D0F" w:rsidRPr="00334474" w:rsidRDefault="00E25D0F" w:rsidP="00E25D0F">
      <w:pPr>
        <w:rPr>
          <w:rFonts w:ascii="Times New Roman" w:hAnsi="Times New Roman" w:cs="Times New Roman"/>
        </w:rPr>
      </w:pPr>
      <w:r w:rsidRPr="00334474">
        <w:rPr>
          <w:rFonts w:ascii="Times New Roman" w:hAnsi="Times New Roman" w:cs="Times New Roman"/>
        </w:rPr>
        <w:t>C                  4.16240100   -2.38839200    0.60921900</w:t>
      </w:r>
    </w:p>
    <w:p w:rsidR="00E25D0F" w:rsidRPr="00334474" w:rsidRDefault="00E25D0F" w:rsidP="00E25D0F">
      <w:pPr>
        <w:rPr>
          <w:rFonts w:ascii="Times New Roman" w:hAnsi="Times New Roman" w:cs="Times New Roman"/>
        </w:rPr>
      </w:pPr>
      <w:r w:rsidRPr="00334474">
        <w:rPr>
          <w:rFonts w:ascii="Times New Roman" w:hAnsi="Times New Roman" w:cs="Times New Roman"/>
        </w:rPr>
        <w:t>C                  4.77848800   -1.52851100   -0.32599600</w:t>
      </w:r>
    </w:p>
    <w:p w:rsidR="00E25D0F" w:rsidRPr="00334474" w:rsidRDefault="00E25D0F" w:rsidP="00E25D0F">
      <w:pPr>
        <w:rPr>
          <w:rFonts w:ascii="Times New Roman" w:hAnsi="Times New Roman" w:cs="Times New Roman"/>
        </w:rPr>
      </w:pPr>
      <w:r w:rsidRPr="00334474">
        <w:rPr>
          <w:rFonts w:ascii="Times New Roman" w:hAnsi="Times New Roman" w:cs="Times New Roman"/>
        </w:rPr>
        <w:t>C                  6.16924700   -1.63949100   -0.50254800</w:t>
      </w:r>
    </w:p>
    <w:p w:rsidR="00E25D0F" w:rsidRPr="00334474" w:rsidRDefault="00E25D0F" w:rsidP="00E25D0F">
      <w:pPr>
        <w:rPr>
          <w:rFonts w:ascii="Times New Roman" w:hAnsi="Times New Roman" w:cs="Times New Roman"/>
        </w:rPr>
      </w:pPr>
      <w:r w:rsidRPr="00334474">
        <w:rPr>
          <w:rFonts w:ascii="Times New Roman" w:hAnsi="Times New Roman" w:cs="Times New Roman"/>
        </w:rPr>
        <w:t>C                  6.92154200   -2.56259600    0.21603100</w:t>
      </w:r>
    </w:p>
    <w:p w:rsidR="00E25D0F" w:rsidRPr="00334474" w:rsidRDefault="00E25D0F" w:rsidP="00E25D0F">
      <w:pPr>
        <w:rPr>
          <w:rFonts w:ascii="Times New Roman" w:hAnsi="Times New Roman" w:cs="Times New Roman"/>
        </w:rPr>
      </w:pPr>
      <w:r w:rsidRPr="00334474">
        <w:rPr>
          <w:rFonts w:ascii="Times New Roman" w:hAnsi="Times New Roman" w:cs="Times New Roman"/>
        </w:rPr>
        <w:t>C                  6.28872700   -3.40417100    1.13763600</w:t>
      </w:r>
    </w:p>
    <w:p w:rsidR="00E25D0F" w:rsidRPr="00334474" w:rsidRDefault="00E25D0F" w:rsidP="00E25D0F">
      <w:pPr>
        <w:rPr>
          <w:rFonts w:ascii="Times New Roman" w:hAnsi="Times New Roman" w:cs="Times New Roman"/>
        </w:rPr>
      </w:pPr>
      <w:r w:rsidRPr="00334474">
        <w:rPr>
          <w:rFonts w:ascii="Times New Roman" w:hAnsi="Times New Roman" w:cs="Times New Roman"/>
        </w:rPr>
        <w:t>H                  4.42899700   -3.97272900    2.04904900</w:t>
      </w:r>
    </w:p>
    <w:p w:rsidR="00E25D0F" w:rsidRPr="00334474" w:rsidRDefault="00E25D0F" w:rsidP="00E25D0F">
      <w:pPr>
        <w:rPr>
          <w:rFonts w:ascii="Times New Roman" w:hAnsi="Times New Roman" w:cs="Times New Roman"/>
        </w:rPr>
      </w:pPr>
      <w:r w:rsidRPr="00334474">
        <w:rPr>
          <w:rFonts w:ascii="Times New Roman" w:hAnsi="Times New Roman" w:cs="Times New Roman"/>
        </w:rPr>
        <w:t>H                  3.09083600   -2.33309600    0.77288900</w:t>
      </w:r>
    </w:p>
    <w:p w:rsidR="00E25D0F" w:rsidRPr="00334474" w:rsidRDefault="00E25D0F" w:rsidP="00E25D0F">
      <w:pPr>
        <w:rPr>
          <w:rFonts w:ascii="Times New Roman" w:hAnsi="Times New Roman" w:cs="Times New Roman"/>
        </w:rPr>
      </w:pPr>
      <w:r w:rsidRPr="00334474">
        <w:rPr>
          <w:rFonts w:ascii="Times New Roman" w:hAnsi="Times New Roman" w:cs="Times New Roman"/>
        </w:rPr>
        <w:t>H                  6.66765500   -0.98911700   -1.21638800</w:t>
      </w:r>
    </w:p>
    <w:p w:rsidR="00E25D0F" w:rsidRPr="00334474" w:rsidRDefault="00E25D0F" w:rsidP="00E25D0F">
      <w:pPr>
        <w:rPr>
          <w:rFonts w:ascii="Times New Roman" w:hAnsi="Times New Roman" w:cs="Times New Roman"/>
        </w:rPr>
      </w:pPr>
      <w:r w:rsidRPr="00334474">
        <w:rPr>
          <w:rFonts w:ascii="Times New Roman" w:hAnsi="Times New Roman" w:cs="Times New Roman"/>
        </w:rPr>
        <w:lastRenderedPageBreak/>
        <w:t>H                  7.99634800   -2.63041900    0.06267000</w:t>
      </w:r>
    </w:p>
    <w:p w:rsidR="00E25D0F" w:rsidRPr="00334474" w:rsidRDefault="00E25D0F" w:rsidP="00E25D0F">
      <w:pPr>
        <w:rPr>
          <w:rFonts w:ascii="Times New Roman" w:hAnsi="Times New Roman" w:cs="Times New Roman"/>
        </w:rPr>
      </w:pPr>
      <w:r w:rsidRPr="00334474">
        <w:rPr>
          <w:rFonts w:ascii="Times New Roman" w:hAnsi="Times New Roman" w:cs="Times New Roman"/>
        </w:rPr>
        <w:t>O                  6.96055900   -4.32994800    1.87501200</w:t>
      </w:r>
    </w:p>
    <w:p w:rsidR="00E25D0F" w:rsidRPr="00334474" w:rsidRDefault="00E25D0F" w:rsidP="00E25D0F">
      <w:pPr>
        <w:rPr>
          <w:rFonts w:ascii="Times New Roman" w:hAnsi="Times New Roman" w:cs="Times New Roman"/>
        </w:rPr>
      </w:pPr>
      <w:r w:rsidRPr="00334474">
        <w:rPr>
          <w:rFonts w:ascii="Times New Roman" w:hAnsi="Times New Roman" w:cs="Times New Roman"/>
        </w:rPr>
        <w:t>H                  7.90042500   -4.29689000    1.65272100</w:t>
      </w:r>
    </w:p>
    <w:p w:rsidR="00E25D0F" w:rsidRPr="00334474" w:rsidRDefault="00E25D0F" w:rsidP="00E25D0F">
      <w:pPr>
        <w:rPr>
          <w:rFonts w:ascii="Times New Roman" w:hAnsi="Times New Roman" w:cs="Times New Roman"/>
        </w:rPr>
      </w:pPr>
      <w:r w:rsidRPr="00334474">
        <w:rPr>
          <w:rFonts w:ascii="Times New Roman" w:hAnsi="Times New Roman" w:cs="Times New Roman"/>
        </w:rPr>
        <w:t>C                  4.04644000   -0.54067500   -1.10803700</w:t>
      </w:r>
    </w:p>
    <w:p w:rsidR="00E25D0F" w:rsidRPr="00334474" w:rsidRDefault="00E25D0F" w:rsidP="00E25D0F">
      <w:pPr>
        <w:rPr>
          <w:rFonts w:ascii="Times New Roman" w:hAnsi="Times New Roman" w:cs="Times New Roman"/>
        </w:rPr>
      </w:pPr>
      <w:r w:rsidRPr="00334474">
        <w:rPr>
          <w:rFonts w:ascii="Times New Roman" w:hAnsi="Times New Roman" w:cs="Times New Roman"/>
        </w:rPr>
        <w:t>H                  4.64487800    0.05341000   -1.79621400</w:t>
      </w:r>
    </w:p>
    <w:p w:rsidR="00E25D0F" w:rsidRPr="00334474" w:rsidRDefault="00E25D0F" w:rsidP="00E25D0F">
      <w:pPr>
        <w:rPr>
          <w:rFonts w:ascii="Times New Roman" w:hAnsi="Times New Roman" w:cs="Times New Roman"/>
        </w:rPr>
      </w:pPr>
      <w:r w:rsidRPr="00334474">
        <w:rPr>
          <w:rFonts w:ascii="Times New Roman" w:hAnsi="Times New Roman" w:cs="Times New Roman"/>
        </w:rPr>
        <w:t>C                  2.71807900   -0.29795900   -1.06263700</w:t>
      </w:r>
    </w:p>
    <w:p w:rsidR="00E25D0F" w:rsidRPr="00334474" w:rsidRDefault="00E25D0F" w:rsidP="00E25D0F">
      <w:pPr>
        <w:rPr>
          <w:rFonts w:ascii="Times New Roman" w:hAnsi="Times New Roman" w:cs="Times New Roman"/>
        </w:rPr>
      </w:pPr>
      <w:r w:rsidRPr="00334474">
        <w:rPr>
          <w:rFonts w:ascii="Times New Roman" w:hAnsi="Times New Roman" w:cs="Times New Roman"/>
        </w:rPr>
        <w:t>H                  2.01706900   -0.81955900   -0.42702500</w:t>
      </w:r>
    </w:p>
    <w:p w:rsidR="00E25D0F" w:rsidRPr="00334474" w:rsidRDefault="00E25D0F" w:rsidP="00E25D0F">
      <w:pPr>
        <w:rPr>
          <w:rFonts w:ascii="Times New Roman" w:hAnsi="Times New Roman" w:cs="Times New Roman"/>
        </w:rPr>
      </w:pPr>
      <w:r w:rsidRPr="00334474">
        <w:rPr>
          <w:rFonts w:ascii="Times New Roman" w:hAnsi="Times New Roman" w:cs="Times New Roman"/>
        </w:rPr>
        <w:t>C                  2.17845700    0.73695700   -1.92033200</w:t>
      </w:r>
    </w:p>
    <w:p w:rsidR="00E25D0F" w:rsidRPr="00334474" w:rsidRDefault="00E25D0F" w:rsidP="00E25D0F">
      <w:pPr>
        <w:rPr>
          <w:rFonts w:ascii="Times New Roman" w:hAnsi="Times New Roman" w:cs="Times New Roman"/>
        </w:rPr>
      </w:pPr>
      <w:r w:rsidRPr="00334474">
        <w:rPr>
          <w:rFonts w:ascii="Times New Roman" w:hAnsi="Times New Roman" w:cs="Times New Roman"/>
        </w:rPr>
        <w:t>O                  2.57476700    1.50357100   -2.71390300</w:t>
      </w:r>
    </w:p>
    <w:p w:rsidR="00E25D0F" w:rsidRPr="00334474" w:rsidRDefault="00E25D0F" w:rsidP="00E25D0F">
      <w:pPr>
        <w:rPr>
          <w:rFonts w:ascii="Times New Roman" w:hAnsi="Times New Roman" w:cs="Times New Roman"/>
        </w:rPr>
      </w:pPr>
      <w:r w:rsidRPr="00334474">
        <w:rPr>
          <w:rFonts w:ascii="Times New Roman" w:hAnsi="Times New Roman" w:cs="Times New Roman"/>
        </w:rPr>
        <w:t>O                  0.99945600    1.64831500   -0.63240900</w:t>
      </w:r>
    </w:p>
    <w:p w:rsidR="00E25D0F" w:rsidRPr="00334474" w:rsidRDefault="00E25D0F" w:rsidP="00E25D0F">
      <w:pPr>
        <w:rPr>
          <w:rFonts w:ascii="Times New Roman" w:hAnsi="Times New Roman" w:cs="Times New Roman"/>
        </w:rPr>
      </w:pPr>
      <w:r w:rsidRPr="00334474">
        <w:rPr>
          <w:rFonts w:ascii="Times New Roman" w:hAnsi="Times New Roman" w:cs="Times New Roman"/>
        </w:rPr>
        <w:t>C                  1.57196100    2.76885900   -0.10015400</w:t>
      </w:r>
    </w:p>
    <w:p w:rsidR="00E25D0F" w:rsidRPr="00334474" w:rsidRDefault="00E25D0F" w:rsidP="00E25D0F">
      <w:pPr>
        <w:rPr>
          <w:rFonts w:ascii="Times New Roman" w:hAnsi="Times New Roman" w:cs="Times New Roman"/>
        </w:rPr>
      </w:pPr>
      <w:r w:rsidRPr="00334474">
        <w:rPr>
          <w:rFonts w:ascii="Times New Roman" w:hAnsi="Times New Roman" w:cs="Times New Roman"/>
        </w:rPr>
        <w:t>C                  1.57035700    3.96308400   -0.83242200</w:t>
      </w:r>
    </w:p>
    <w:p w:rsidR="00E25D0F" w:rsidRPr="00334474" w:rsidRDefault="00E25D0F" w:rsidP="00E25D0F">
      <w:pPr>
        <w:rPr>
          <w:rFonts w:ascii="Times New Roman" w:hAnsi="Times New Roman" w:cs="Times New Roman"/>
        </w:rPr>
      </w:pPr>
      <w:r w:rsidRPr="00334474">
        <w:rPr>
          <w:rFonts w:ascii="Times New Roman" w:hAnsi="Times New Roman" w:cs="Times New Roman"/>
        </w:rPr>
        <w:t>C                  2.20900500    2.70706900    1.14638700</w:t>
      </w:r>
    </w:p>
    <w:p w:rsidR="00E25D0F" w:rsidRPr="00334474" w:rsidRDefault="00E25D0F" w:rsidP="00E25D0F">
      <w:pPr>
        <w:rPr>
          <w:rFonts w:ascii="Times New Roman" w:hAnsi="Times New Roman" w:cs="Times New Roman"/>
        </w:rPr>
      </w:pPr>
      <w:r w:rsidRPr="00334474">
        <w:rPr>
          <w:rFonts w:ascii="Times New Roman" w:hAnsi="Times New Roman" w:cs="Times New Roman"/>
        </w:rPr>
        <w:t>C                  2.19909300    5.09275600   -0.30968300</w:t>
      </w:r>
    </w:p>
    <w:p w:rsidR="00E25D0F" w:rsidRPr="00334474" w:rsidRDefault="00E25D0F" w:rsidP="00E25D0F">
      <w:pPr>
        <w:rPr>
          <w:rFonts w:ascii="Times New Roman" w:hAnsi="Times New Roman" w:cs="Times New Roman"/>
        </w:rPr>
      </w:pPr>
      <w:r w:rsidRPr="00334474">
        <w:rPr>
          <w:rFonts w:ascii="Times New Roman" w:hAnsi="Times New Roman" w:cs="Times New Roman"/>
        </w:rPr>
        <w:t>H                  1.07412100    3.98742100   -1.79664300</w:t>
      </w:r>
    </w:p>
    <w:p w:rsidR="00E25D0F" w:rsidRPr="00334474" w:rsidRDefault="00E25D0F" w:rsidP="00E25D0F">
      <w:pPr>
        <w:rPr>
          <w:rFonts w:ascii="Times New Roman" w:hAnsi="Times New Roman" w:cs="Times New Roman"/>
        </w:rPr>
      </w:pPr>
      <w:r w:rsidRPr="00334474">
        <w:rPr>
          <w:rFonts w:ascii="Times New Roman" w:hAnsi="Times New Roman" w:cs="Times New Roman"/>
        </w:rPr>
        <w:t>C                  2.83309900    3.84308900    1.65867100</w:t>
      </w:r>
    </w:p>
    <w:p w:rsidR="00E25D0F" w:rsidRPr="00334474" w:rsidRDefault="00E25D0F" w:rsidP="00E25D0F">
      <w:pPr>
        <w:rPr>
          <w:rFonts w:ascii="Times New Roman" w:hAnsi="Times New Roman" w:cs="Times New Roman"/>
        </w:rPr>
      </w:pPr>
      <w:r w:rsidRPr="00334474">
        <w:rPr>
          <w:rFonts w:ascii="Times New Roman" w:hAnsi="Times New Roman" w:cs="Times New Roman"/>
        </w:rPr>
        <w:t>H                  2.19209000    1.77379000    1.69950900</w:t>
      </w:r>
    </w:p>
    <w:p w:rsidR="00E25D0F" w:rsidRPr="00334474" w:rsidRDefault="00E25D0F" w:rsidP="00E25D0F">
      <w:pPr>
        <w:rPr>
          <w:rFonts w:ascii="Times New Roman" w:hAnsi="Times New Roman" w:cs="Times New Roman"/>
        </w:rPr>
      </w:pPr>
      <w:r w:rsidRPr="00334474">
        <w:rPr>
          <w:rFonts w:ascii="Times New Roman" w:hAnsi="Times New Roman" w:cs="Times New Roman"/>
        </w:rPr>
        <w:t>C                  2.83220700    5.03837700    0.93428600</w:t>
      </w:r>
    </w:p>
    <w:p w:rsidR="00E25D0F" w:rsidRPr="00334474" w:rsidRDefault="00E25D0F" w:rsidP="00E25D0F">
      <w:pPr>
        <w:rPr>
          <w:rFonts w:ascii="Times New Roman" w:hAnsi="Times New Roman" w:cs="Times New Roman"/>
        </w:rPr>
      </w:pPr>
      <w:r w:rsidRPr="00334474">
        <w:rPr>
          <w:rFonts w:ascii="Times New Roman" w:hAnsi="Times New Roman" w:cs="Times New Roman"/>
        </w:rPr>
        <w:t>H                  2.19349000    6.01903700   -0.87761900</w:t>
      </w:r>
    </w:p>
    <w:p w:rsidR="00E25D0F" w:rsidRPr="00334474" w:rsidRDefault="00E25D0F" w:rsidP="00E25D0F">
      <w:pPr>
        <w:rPr>
          <w:rFonts w:ascii="Times New Roman" w:hAnsi="Times New Roman" w:cs="Times New Roman"/>
        </w:rPr>
      </w:pPr>
      <w:r w:rsidRPr="00334474">
        <w:rPr>
          <w:rFonts w:ascii="Times New Roman" w:hAnsi="Times New Roman" w:cs="Times New Roman"/>
        </w:rPr>
        <w:t>H                  3.32019200    3.79534700    2.62894500</w:t>
      </w:r>
    </w:p>
    <w:p w:rsidR="00E25D0F" w:rsidRPr="00334474" w:rsidRDefault="00E25D0F" w:rsidP="00E25D0F">
      <w:pPr>
        <w:rPr>
          <w:rFonts w:ascii="Times New Roman" w:hAnsi="Times New Roman" w:cs="Times New Roman"/>
        </w:rPr>
      </w:pPr>
      <w:r w:rsidRPr="00334474">
        <w:rPr>
          <w:rFonts w:ascii="Times New Roman" w:hAnsi="Times New Roman" w:cs="Times New Roman"/>
        </w:rPr>
        <w:t>H                  3.31922900    5.92139100    1.33793800</w:t>
      </w:r>
    </w:p>
    <w:p w:rsidR="00E25D0F" w:rsidRPr="00334474" w:rsidRDefault="00E25D0F" w:rsidP="00E25D0F">
      <w:pPr>
        <w:rPr>
          <w:rFonts w:ascii="Times New Roman" w:hAnsi="Times New Roman" w:cs="Times New Roman"/>
        </w:rPr>
      </w:pPr>
      <w:r w:rsidRPr="00334474">
        <w:rPr>
          <w:rFonts w:ascii="Times New Roman" w:hAnsi="Times New Roman" w:cs="Times New Roman"/>
        </w:rPr>
        <w:t>C                 -4.90513200   -1.14154200    3.33310500</w:t>
      </w:r>
    </w:p>
    <w:p w:rsidR="00E25D0F" w:rsidRPr="00334474" w:rsidRDefault="00E25D0F" w:rsidP="00E25D0F">
      <w:pPr>
        <w:rPr>
          <w:rFonts w:ascii="Times New Roman" w:hAnsi="Times New Roman" w:cs="Times New Roman"/>
        </w:rPr>
      </w:pPr>
      <w:r w:rsidRPr="00334474">
        <w:rPr>
          <w:rFonts w:ascii="Times New Roman" w:hAnsi="Times New Roman" w:cs="Times New Roman"/>
        </w:rPr>
        <w:t>C                 -4.92419500   -2.08793200    2.35281500</w:t>
      </w:r>
    </w:p>
    <w:p w:rsidR="00E25D0F" w:rsidRPr="00334474" w:rsidRDefault="00E25D0F" w:rsidP="00E25D0F">
      <w:pPr>
        <w:rPr>
          <w:rFonts w:ascii="Times New Roman" w:hAnsi="Times New Roman" w:cs="Times New Roman"/>
        </w:rPr>
      </w:pPr>
      <w:r w:rsidRPr="00334474">
        <w:rPr>
          <w:rFonts w:ascii="Times New Roman" w:hAnsi="Times New Roman" w:cs="Times New Roman"/>
        </w:rPr>
        <w:t>C                 -3.96438100   -0.27767600    1.52604400</w:t>
      </w:r>
    </w:p>
    <w:p w:rsidR="00E25D0F" w:rsidRPr="00334474" w:rsidRDefault="00E25D0F" w:rsidP="00E25D0F">
      <w:pPr>
        <w:rPr>
          <w:rFonts w:ascii="Times New Roman" w:hAnsi="Times New Roman" w:cs="Times New Roman"/>
        </w:rPr>
      </w:pPr>
      <w:r w:rsidRPr="00334474">
        <w:rPr>
          <w:rFonts w:ascii="Times New Roman" w:hAnsi="Times New Roman" w:cs="Times New Roman"/>
        </w:rPr>
        <w:t>N                 -4.30218100   -0.01791600    2.79578500</w:t>
      </w:r>
    </w:p>
    <w:p w:rsidR="00E25D0F" w:rsidRPr="00334474" w:rsidRDefault="00E25D0F" w:rsidP="00E25D0F">
      <w:pPr>
        <w:rPr>
          <w:rFonts w:ascii="Times New Roman" w:hAnsi="Times New Roman" w:cs="Times New Roman"/>
        </w:rPr>
      </w:pPr>
      <w:r w:rsidRPr="00334474">
        <w:rPr>
          <w:rFonts w:ascii="Times New Roman" w:hAnsi="Times New Roman" w:cs="Times New Roman"/>
        </w:rPr>
        <w:t>H                 -5.25287700   -1.17141900    4.35300200</w:t>
      </w:r>
    </w:p>
    <w:p w:rsidR="00E25D0F" w:rsidRPr="00334474" w:rsidRDefault="00E25D0F" w:rsidP="00E25D0F">
      <w:pPr>
        <w:rPr>
          <w:rFonts w:ascii="Times New Roman" w:hAnsi="Times New Roman" w:cs="Times New Roman"/>
        </w:rPr>
      </w:pPr>
      <w:r w:rsidRPr="00334474">
        <w:rPr>
          <w:rFonts w:ascii="Times New Roman" w:hAnsi="Times New Roman" w:cs="Times New Roman"/>
        </w:rPr>
        <w:t>H                 -5.29018000   -3.10188600    2.35789600</w:t>
      </w:r>
    </w:p>
    <w:p w:rsidR="00E25D0F" w:rsidRPr="00334474" w:rsidRDefault="00E25D0F" w:rsidP="00E25D0F">
      <w:pPr>
        <w:rPr>
          <w:rFonts w:ascii="Times New Roman" w:hAnsi="Times New Roman" w:cs="Times New Roman"/>
        </w:rPr>
      </w:pPr>
      <w:r w:rsidRPr="00334474">
        <w:rPr>
          <w:rFonts w:ascii="Times New Roman" w:hAnsi="Times New Roman" w:cs="Times New Roman"/>
        </w:rPr>
        <w:t>H                 -3.47466300    0.40744200    0.84485000</w:t>
      </w:r>
    </w:p>
    <w:p w:rsidR="00E25D0F" w:rsidRPr="00334474" w:rsidRDefault="00E25D0F" w:rsidP="00E25D0F">
      <w:pPr>
        <w:rPr>
          <w:rFonts w:ascii="Times New Roman" w:hAnsi="Times New Roman" w:cs="Times New Roman"/>
        </w:rPr>
      </w:pPr>
      <w:r w:rsidRPr="00334474">
        <w:rPr>
          <w:rFonts w:ascii="Times New Roman" w:hAnsi="Times New Roman" w:cs="Times New Roman"/>
        </w:rPr>
        <w:t>N                 -4.33305200   -1.53061600    1.23453800</w:t>
      </w:r>
    </w:p>
    <w:p w:rsidR="00E25D0F" w:rsidRPr="00334474" w:rsidRDefault="00E25D0F" w:rsidP="00E25D0F">
      <w:pPr>
        <w:rPr>
          <w:rFonts w:ascii="Times New Roman" w:hAnsi="Times New Roman" w:cs="Times New Roman"/>
        </w:rPr>
      </w:pPr>
      <w:r w:rsidRPr="00334474">
        <w:rPr>
          <w:rFonts w:ascii="Times New Roman" w:hAnsi="Times New Roman" w:cs="Times New Roman"/>
        </w:rPr>
        <w:t>C                 -4.05555300    1.25013000    3.49115000</w:t>
      </w:r>
    </w:p>
    <w:p w:rsidR="00E25D0F" w:rsidRPr="00334474" w:rsidRDefault="00E25D0F" w:rsidP="00E25D0F">
      <w:pPr>
        <w:rPr>
          <w:rFonts w:ascii="Times New Roman" w:hAnsi="Times New Roman" w:cs="Times New Roman"/>
        </w:rPr>
      </w:pPr>
      <w:r w:rsidRPr="00334474">
        <w:rPr>
          <w:rFonts w:ascii="Times New Roman" w:hAnsi="Times New Roman" w:cs="Times New Roman"/>
        </w:rPr>
        <w:t>H                 -3.62895400    1.03818600    4.47295700</w:t>
      </w:r>
    </w:p>
    <w:p w:rsidR="00E25D0F" w:rsidRPr="00334474" w:rsidRDefault="00E25D0F" w:rsidP="00E25D0F">
      <w:pPr>
        <w:rPr>
          <w:rFonts w:ascii="Times New Roman" w:hAnsi="Times New Roman" w:cs="Times New Roman"/>
        </w:rPr>
      </w:pPr>
      <w:r w:rsidRPr="00334474">
        <w:rPr>
          <w:rFonts w:ascii="Times New Roman" w:hAnsi="Times New Roman" w:cs="Times New Roman"/>
        </w:rPr>
        <w:t>H                 -3.34126700    1.83036900    2.90468600</w:t>
      </w:r>
    </w:p>
    <w:p w:rsidR="00E25D0F" w:rsidRPr="00334474" w:rsidRDefault="00E25D0F" w:rsidP="00E25D0F">
      <w:pPr>
        <w:rPr>
          <w:rFonts w:ascii="Times New Roman" w:hAnsi="Times New Roman" w:cs="Times New Roman"/>
        </w:rPr>
      </w:pPr>
      <w:r w:rsidRPr="00334474">
        <w:rPr>
          <w:rFonts w:ascii="Times New Roman" w:hAnsi="Times New Roman" w:cs="Times New Roman"/>
        </w:rPr>
        <w:t>H                 -4.99312600    1.79954800    3.60388300</w:t>
      </w:r>
    </w:p>
    <w:p w:rsidR="00E25D0F" w:rsidRPr="00334474" w:rsidRDefault="00E25D0F" w:rsidP="00E25D0F">
      <w:pPr>
        <w:rPr>
          <w:rFonts w:ascii="Times New Roman" w:hAnsi="Times New Roman" w:cs="Times New Roman"/>
        </w:rPr>
      </w:pPr>
      <w:r w:rsidRPr="00334474">
        <w:rPr>
          <w:rFonts w:ascii="Times New Roman" w:hAnsi="Times New Roman" w:cs="Times New Roman"/>
        </w:rPr>
        <w:t>C                 -4.12690400   -2.19744500   -0.06967500</w:t>
      </w:r>
    </w:p>
    <w:p w:rsidR="00E25D0F" w:rsidRPr="00334474" w:rsidRDefault="00E25D0F" w:rsidP="00E25D0F">
      <w:pPr>
        <w:rPr>
          <w:rFonts w:ascii="Times New Roman" w:hAnsi="Times New Roman" w:cs="Times New Roman"/>
        </w:rPr>
      </w:pPr>
      <w:r w:rsidRPr="00334474">
        <w:rPr>
          <w:rFonts w:ascii="Times New Roman" w:hAnsi="Times New Roman" w:cs="Times New Roman"/>
        </w:rPr>
        <w:t>H                 -3.19447700   -1.80587500   -0.47938900</w:t>
      </w:r>
    </w:p>
    <w:p w:rsidR="00E25D0F" w:rsidRPr="00334474" w:rsidRDefault="00E25D0F" w:rsidP="00E25D0F">
      <w:pPr>
        <w:rPr>
          <w:rFonts w:ascii="Times New Roman" w:hAnsi="Times New Roman" w:cs="Times New Roman"/>
        </w:rPr>
      </w:pPr>
      <w:r w:rsidRPr="00334474">
        <w:rPr>
          <w:rFonts w:ascii="Times New Roman" w:hAnsi="Times New Roman" w:cs="Times New Roman"/>
        </w:rPr>
        <w:t>H                 -3.98239600   -3.25972000    0.14628200</w:t>
      </w:r>
    </w:p>
    <w:p w:rsidR="00E25D0F" w:rsidRPr="00334474" w:rsidRDefault="00E25D0F" w:rsidP="00E25D0F">
      <w:pPr>
        <w:rPr>
          <w:rFonts w:ascii="Times New Roman" w:hAnsi="Times New Roman" w:cs="Times New Roman"/>
        </w:rPr>
      </w:pPr>
      <w:r w:rsidRPr="00334474">
        <w:rPr>
          <w:rFonts w:ascii="Times New Roman" w:hAnsi="Times New Roman" w:cs="Times New Roman"/>
        </w:rPr>
        <w:t>C                 -5.29421400   -1.97299900   -1.03322100</w:t>
      </w:r>
    </w:p>
    <w:p w:rsidR="00E25D0F" w:rsidRPr="00334474" w:rsidRDefault="00E25D0F" w:rsidP="00E25D0F">
      <w:pPr>
        <w:rPr>
          <w:rFonts w:ascii="Times New Roman" w:hAnsi="Times New Roman" w:cs="Times New Roman"/>
        </w:rPr>
      </w:pPr>
      <w:r w:rsidRPr="00334474">
        <w:rPr>
          <w:rFonts w:ascii="Times New Roman" w:hAnsi="Times New Roman" w:cs="Times New Roman"/>
        </w:rPr>
        <w:t>H                 -6.22501700   -2.34640800   -0.58443800</w:t>
      </w:r>
    </w:p>
    <w:p w:rsidR="00E25D0F" w:rsidRPr="00334474" w:rsidRDefault="00E25D0F" w:rsidP="00E25D0F">
      <w:pPr>
        <w:rPr>
          <w:rFonts w:ascii="Times New Roman" w:hAnsi="Times New Roman" w:cs="Times New Roman"/>
        </w:rPr>
      </w:pPr>
      <w:r w:rsidRPr="00334474">
        <w:rPr>
          <w:rFonts w:ascii="Times New Roman" w:hAnsi="Times New Roman" w:cs="Times New Roman"/>
        </w:rPr>
        <w:t>H                 -5.41558800   -0.89520100   -1.19108600</w:t>
      </w:r>
    </w:p>
    <w:p w:rsidR="00E25D0F" w:rsidRPr="00334474" w:rsidRDefault="00E25D0F" w:rsidP="00E25D0F">
      <w:pPr>
        <w:rPr>
          <w:rFonts w:ascii="Times New Roman" w:hAnsi="Times New Roman" w:cs="Times New Roman"/>
        </w:rPr>
      </w:pPr>
      <w:r w:rsidRPr="00334474">
        <w:rPr>
          <w:rFonts w:ascii="Times New Roman" w:hAnsi="Times New Roman" w:cs="Times New Roman"/>
        </w:rPr>
        <w:t>C                 -5.04433200   -2.66084000   -2.38213800</w:t>
      </w:r>
    </w:p>
    <w:p w:rsidR="00E25D0F" w:rsidRPr="00334474" w:rsidRDefault="00E25D0F" w:rsidP="00E25D0F">
      <w:pPr>
        <w:rPr>
          <w:rFonts w:ascii="Times New Roman" w:hAnsi="Times New Roman" w:cs="Times New Roman"/>
        </w:rPr>
      </w:pPr>
      <w:r w:rsidRPr="00334474">
        <w:rPr>
          <w:rFonts w:ascii="Times New Roman" w:hAnsi="Times New Roman" w:cs="Times New Roman"/>
        </w:rPr>
        <w:t>H                 -4.11506300   -2.26832400   -2.81191900</w:t>
      </w:r>
    </w:p>
    <w:p w:rsidR="00E25D0F" w:rsidRPr="00334474" w:rsidRDefault="00E25D0F" w:rsidP="00E25D0F">
      <w:pPr>
        <w:rPr>
          <w:rFonts w:ascii="Times New Roman" w:hAnsi="Times New Roman" w:cs="Times New Roman"/>
        </w:rPr>
      </w:pPr>
      <w:r w:rsidRPr="00334474">
        <w:rPr>
          <w:rFonts w:ascii="Times New Roman" w:hAnsi="Times New Roman" w:cs="Times New Roman"/>
        </w:rPr>
        <w:t>H                 -4.88641400   -3.73634000   -2.22218900</w:t>
      </w:r>
    </w:p>
    <w:p w:rsidR="00E25D0F" w:rsidRPr="00334474" w:rsidRDefault="00E25D0F" w:rsidP="00E25D0F">
      <w:pPr>
        <w:rPr>
          <w:rFonts w:ascii="Times New Roman" w:hAnsi="Times New Roman" w:cs="Times New Roman"/>
        </w:rPr>
      </w:pPr>
      <w:r w:rsidRPr="00334474">
        <w:rPr>
          <w:rFonts w:ascii="Times New Roman" w:hAnsi="Times New Roman" w:cs="Times New Roman"/>
        </w:rPr>
        <w:t>C                 -6.19592000   -2.45194600   -3.37013300</w:t>
      </w:r>
    </w:p>
    <w:p w:rsidR="00E25D0F" w:rsidRPr="00334474" w:rsidRDefault="00E25D0F" w:rsidP="00E25D0F">
      <w:pPr>
        <w:rPr>
          <w:rFonts w:ascii="Times New Roman" w:hAnsi="Times New Roman" w:cs="Times New Roman"/>
        </w:rPr>
      </w:pPr>
      <w:r w:rsidRPr="00334474">
        <w:rPr>
          <w:rFonts w:ascii="Times New Roman" w:hAnsi="Times New Roman" w:cs="Times New Roman"/>
        </w:rPr>
        <w:t>H                 -6.34777700   -1.38735600   -3.57752700</w:t>
      </w:r>
    </w:p>
    <w:p w:rsidR="00E25D0F" w:rsidRPr="00334474" w:rsidRDefault="00E25D0F" w:rsidP="00E25D0F">
      <w:pPr>
        <w:rPr>
          <w:rFonts w:ascii="Times New Roman" w:hAnsi="Times New Roman" w:cs="Times New Roman"/>
        </w:rPr>
      </w:pPr>
      <w:r w:rsidRPr="00334474">
        <w:rPr>
          <w:rFonts w:ascii="Times New Roman" w:hAnsi="Times New Roman" w:cs="Times New Roman"/>
        </w:rPr>
        <w:lastRenderedPageBreak/>
        <w:t>H                 -5.99081600   -2.94962100   -4.32272300</w:t>
      </w:r>
    </w:p>
    <w:p w:rsidR="00E25D0F" w:rsidRPr="00334474" w:rsidRDefault="00E25D0F" w:rsidP="00E25D0F">
      <w:pPr>
        <w:rPr>
          <w:rFonts w:ascii="Times New Roman" w:hAnsi="Times New Roman" w:cs="Times New Roman"/>
        </w:rPr>
      </w:pPr>
      <w:r w:rsidRPr="00334474">
        <w:rPr>
          <w:rFonts w:ascii="Times New Roman" w:hAnsi="Times New Roman" w:cs="Times New Roman"/>
        </w:rPr>
        <w:t>H                 -7.13734200   -2.85485900   -2.97884000</w:t>
      </w:r>
    </w:p>
    <w:p w:rsidR="00E25D0F" w:rsidRPr="00334474" w:rsidRDefault="00E25D0F" w:rsidP="00E25D0F">
      <w:pPr>
        <w:rPr>
          <w:rFonts w:ascii="Times New Roman" w:hAnsi="Times New Roman" w:cs="Times New Roman"/>
        </w:rPr>
      </w:pPr>
    </w:p>
    <w:p w:rsidR="00E73366" w:rsidRPr="00334474" w:rsidRDefault="00E73366" w:rsidP="00E73366">
      <w:pPr>
        <w:rPr>
          <w:rFonts w:ascii="Times New Roman" w:hAnsi="Times New Roman" w:cs="Times New Roman"/>
          <w:b/>
          <w:sz w:val="22"/>
        </w:rPr>
      </w:pPr>
      <w:r w:rsidRPr="00334474">
        <w:rPr>
          <w:rFonts w:ascii="Times New Roman" w:hAnsi="Times New Roman" w:cs="Times New Roman"/>
          <w:b/>
          <w:sz w:val="22"/>
        </w:rPr>
        <w:t>a-2</w:t>
      </w:r>
    </w:p>
    <w:p w:rsidR="00E73366" w:rsidRPr="00334474" w:rsidRDefault="00E73366" w:rsidP="00E73366">
      <w:pPr>
        <w:rPr>
          <w:rFonts w:ascii="Times New Roman" w:hAnsi="Times New Roman" w:cs="Times New Roman"/>
          <w:sz w:val="22"/>
        </w:rPr>
      </w:pPr>
      <w:r w:rsidRPr="00334474">
        <w:rPr>
          <w:rFonts w:ascii="Times New Roman" w:hAnsi="Times New Roman" w:cs="Times New Roman"/>
          <w:sz w:val="22"/>
        </w:rPr>
        <w:t>SCF energy in solvent model (SMD): -3192.31054154 a.u.</w:t>
      </w:r>
    </w:p>
    <w:p w:rsidR="00E25D0F" w:rsidRPr="00334474" w:rsidRDefault="00E25D0F" w:rsidP="00E25D0F">
      <w:pPr>
        <w:rPr>
          <w:rFonts w:ascii="Times New Roman" w:hAnsi="Times New Roman" w:cs="Times New Roman"/>
        </w:rPr>
      </w:pPr>
    </w:p>
    <w:p w:rsidR="00E73366" w:rsidRPr="00334474" w:rsidRDefault="00E73366" w:rsidP="00E73366">
      <w:pPr>
        <w:rPr>
          <w:rFonts w:ascii="Times New Roman" w:hAnsi="Times New Roman" w:cs="Times New Roman"/>
        </w:rPr>
      </w:pPr>
      <w:r w:rsidRPr="00334474">
        <w:rPr>
          <w:rFonts w:ascii="Times New Roman" w:hAnsi="Times New Roman" w:cs="Times New Roman"/>
        </w:rPr>
        <w:t>Fe                 1.41973700   -1.34313100   -0.34919900</w:t>
      </w:r>
    </w:p>
    <w:p w:rsidR="00E73366" w:rsidRPr="00334474" w:rsidRDefault="00E73366" w:rsidP="00E73366">
      <w:pPr>
        <w:rPr>
          <w:rFonts w:ascii="Times New Roman" w:hAnsi="Times New Roman" w:cs="Times New Roman"/>
        </w:rPr>
      </w:pPr>
      <w:r w:rsidRPr="00334474">
        <w:rPr>
          <w:rFonts w:ascii="Times New Roman" w:hAnsi="Times New Roman" w:cs="Times New Roman"/>
        </w:rPr>
        <w:t>Cl                 0.28391900   -0.64822700    1.48395800</w:t>
      </w:r>
    </w:p>
    <w:p w:rsidR="00E73366" w:rsidRPr="00334474" w:rsidRDefault="00E73366" w:rsidP="00E73366">
      <w:pPr>
        <w:rPr>
          <w:rFonts w:ascii="Times New Roman" w:hAnsi="Times New Roman" w:cs="Times New Roman"/>
        </w:rPr>
      </w:pPr>
      <w:r w:rsidRPr="00334474">
        <w:rPr>
          <w:rFonts w:ascii="Times New Roman" w:hAnsi="Times New Roman" w:cs="Times New Roman"/>
        </w:rPr>
        <w:t>Cl                 0.38619500   -0.48777400   -2.18789700</w:t>
      </w:r>
    </w:p>
    <w:p w:rsidR="00E73366" w:rsidRPr="00334474" w:rsidRDefault="00E73366" w:rsidP="00E73366">
      <w:pPr>
        <w:rPr>
          <w:rFonts w:ascii="Times New Roman" w:hAnsi="Times New Roman" w:cs="Times New Roman"/>
        </w:rPr>
      </w:pPr>
      <w:r w:rsidRPr="00334474">
        <w:rPr>
          <w:rFonts w:ascii="Times New Roman" w:hAnsi="Times New Roman" w:cs="Times New Roman"/>
        </w:rPr>
        <w:t>Cl                -4.80218900    2.15012900   -0.49370200</w:t>
      </w:r>
    </w:p>
    <w:p w:rsidR="00E73366" w:rsidRPr="00334474" w:rsidRDefault="00E73366" w:rsidP="00E73366">
      <w:pPr>
        <w:rPr>
          <w:rFonts w:ascii="Times New Roman" w:hAnsi="Times New Roman" w:cs="Times New Roman"/>
        </w:rPr>
      </w:pPr>
      <w:r w:rsidRPr="00334474">
        <w:rPr>
          <w:rFonts w:ascii="Times New Roman" w:hAnsi="Times New Roman" w:cs="Times New Roman"/>
        </w:rPr>
        <w:t>Cl                 1.16969300   -3.61220900   -0.41056900</w:t>
      </w:r>
    </w:p>
    <w:p w:rsidR="00E73366" w:rsidRPr="00334474" w:rsidRDefault="00E73366" w:rsidP="00E73366">
      <w:pPr>
        <w:rPr>
          <w:rFonts w:ascii="Times New Roman" w:hAnsi="Times New Roman" w:cs="Times New Roman"/>
        </w:rPr>
      </w:pPr>
      <w:r w:rsidRPr="00334474">
        <w:rPr>
          <w:rFonts w:ascii="Times New Roman" w:hAnsi="Times New Roman" w:cs="Times New Roman"/>
        </w:rPr>
        <w:t>C                  2.10006400    2.82204200   -0.79750700</w:t>
      </w:r>
    </w:p>
    <w:p w:rsidR="00E73366" w:rsidRPr="00334474" w:rsidRDefault="00E73366" w:rsidP="00E73366">
      <w:pPr>
        <w:rPr>
          <w:rFonts w:ascii="Times New Roman" w:hAnsi="Times New Roman" w:cs="Times New Roman"/>
        </w:rPr>
      </w:pPr>
      <w:r w:rsidRPr="00334474">
        <w:rPr>
          <w:rFonts w:ascii="Times New Roman" w:hAnsi="Times New Roman" w:cs="Times New Roman"/>
        </w:rPr>
        <w:t>C                  0.72627000    2.90697200   -0.66967700</w:t>
      </w:r>
    </w:p>
    <w:p w:rsidR="00E73366" w:rsidRPr="00334474" w:rsidRDefault="00E73366" w:rsidP="00E73366">
      <w:pPr>
        <w:rPr>
          <w:rFonts w:ascii="Times New Roman" w:hAnsi="Times New Roman" w:cs="Times New Roman"/>
        </w:rPr>
      </w:pPr>
      <w:r w:rsidRPr="00334474">
        <w:rPr>
          <w:rFonts w:ascii="Times New Roman" w:hAnsi="Times New Roman" w:cs="Times New Roman"/>
        </w:rPr>
        <w:t>C                  0.11608100    4.01565200   -0.03781000</w:t>
      </w:r>
    </w:p>
    <w:p w:rsidR="00E73366" w:rsidRPr="00334474" w:rsidRDefault="00E73366" w:rsidP="00E73366">
      <w:pPr>
        <w:rPr>
          <w:rFonts w:ascii="Times New Roman" w:hAnsi="Times New Roman" w:cs="Times New Roman"/>
        </w:rPr>
      </w:pPr>
      <w:r w:rsidRPr="00334474">
        <w:rPr>
          <w:rFonts w:ascii="Times New Roman" w:hAnsi="Times New Roman" w:cs="Times New Roman"/>
        </w:rPr>
        <w:t>C                  0.95107500    5.03942800    0.45369500</w:t>
      </w:r>
    </w:p>
    <w:p w:rsidR="00E73366" w:rsidRPr="00334474" w:rsidRDefault="00E73366" w:rsidP="00E73366">
      <w:pPr>
        <w:rPr>
          <w:rFonts w:ascii="Times New Roman" w:hAnsi="Times New Roman" w:cs="Times New Roman"/>
        </w:rPr>
      </w:pPr>
      <w:r w:rsidRPr="00334474">
        <w:rPr>
          <w:rFonts w:ascii="Times New Roman" w:hAnsi="Times New Roman" w:cs="Times New Roman"/>
        </w:rPr>
        <w:t>C                  2.33240100    4.96399900    0.33349100</w:t>
      </w:r>
    </w:p>
    <w:p w:rsidR="00E73366" w:rsidRPr="00334474" w:rsidRDefault="00E73366" w:rsidP="00E73366">
      <w:pPr>
        <w:rPr>
          <w:rFonts w:ascii="Times New Roman" w:hAnsi="Times New Roman" w:cs="Times New Roman"/>
        </w:rPr>
      </w:pPr>
      <w:r w:rsidRPr="00334474">
        <w:rPr>
          <w:rFonts w:ascii="Times New Roman" w:hAnsi="Times New Roman" w:cs="Times New Roman"/>
        </w:rPr>
        <w:t>C                  2.91158400    3.84982000   -0.28969100</w:t>
      </w:r>
    </w:p>
    <w:p w:rsidR="00E73366" w:rsidRPr="00334474" w:rsidRDefault="00E73366" w:rsidP="00E73366">
      <w:pPr>
        <w:rPr>
          <w:rFonts w:ascii="Times New Roman" w:hAnsi="Times New Roman" w:cs="Times New Roman"/>
        </w:rPr>
      </w:pPr>
      <w:r w:rsidRPr="00334474">
        <w:rPr>
          <w:rFonts w:ascii="Times New Roman" w:hAnsi="Times New Roman" w:cs="Times New Roman"/>
        </w:rPr>
        <w:t>H                  2.56242200    1.96184400   -1.26860400</w:t>
      </w:r>
    </w:p>
    <w:p w:rsidR="00E73366" w:rsidRPr="00334474" w:rsidRDefault="00E73366" w:rsidP="00E73366">
      <w:pPr>
        <w:rPr>
          <w:rFonts w:ascii="Times New Roman" w:hAnsi="Times New Roman" w:cs="Times New Roman"/>
        </w:rPr>
      </w:pPr>
      <w:r w:rsidRPr="00334474">
        <w:rPr>
          <w:rFonts w:ascii="Times New Roman" w:hAnsi="Times New Roman" w:cs="Times New Roman"/>
        </w:rPr>
        <w:t>H                  0.12657600    2.09327200   -1.06179000</w:t>
      </w:r>
    </w:p>
    <w:p w:rsidR="00E73366" w:rsidRPr="00334474" w:rsidRDefault="00E73366" w:rsidP="00E73366">
      <w:pPr>
        <w:rPr>
          <w:rFonts w:ascii="Times New Roman" w:hAnsi="Times New Roman" w:cs="Times New Roman"/>
        </w:rPr>
      </w:pPr>
      <w:r w:rsidRPr="00334474">
        <w:rPr>
          <w:rFonts w:ascii="Times New Roman" w:hAnsi="Times New Roman" w:cs="Times New Roman"/>
        </w:rPr>
        <w:t>H                  0.50498800    5.90210100    0.94142300</w:t>
      </w:r>
    </w:p>
    <w:p w:rsidR="00E73366" w:rsidRPr="00334474" w:rsidRDefault="00E73366" w:rsidP="00E73366">
      <w:pPr>
        <w:rPr>
          <w:rFonts w:ascii="Times New Roman" w:hAnsi="Times New Roman" w:cs="Times New Roman"/>
        </w:rPr>
      </w:pPr>
      <w:r w:rsidRPr="00334474">
        <w:rPr>
          <w:rFonts w:ascii="Times New Roman" w:hAnsi="Times New Roman" w:cs="Times New Roman"/>
        </w:rPr>
        <w:t>H                  2.96182100    5.76097700    0.72279700</w:t>
      </w:r>
    </w:p>
    <w:p w:rsidR="00E73366" w:rsidRPr="00334474" w:rsidRDefault="00E73366" w:rsidP="00E73366">
      <w:pPr>
        <w:rPr>
          <w:rFonts w:ascii="Times New Roman" w:hAnsi="Times New Roman" w:cs="Times New Roman"/>
        </w:rPr>
      </w:pPr>
      <w:r w:rsidRPr="00334474">
        <w:rPr>
          <w:rFonts w:ascii="Times New Roman" w:hAnsi="Times New Roman" w:cs="Times New Roman"/>
        </w:rPr>
        <w:t>O                  4.25443900    3.70717200   -0.43474800</w:t>
      </w:r>
    </w:p>
    <w:p w:rsidR="00E73366" w:rsidRPr="00334474" w:rsidRDefault="00E73366" w:rsidP="00E73366">
      <w:pPr>
        <w:rPr>
          <w:rFonts w:ascii="Times New Roman" w:hAnsi="Times New Roman" w:cs="Times New Roman"/>
        </w:rPr>
      </w:pPr>
      <w:r w:rsidRPr="00334474">
        <w:rPr>
          <w:rFonts w:ascii="Times New Roman" w:hAnsi="Times New Roman" w:cs="Times New Roman"/>
        </w:rPr>
        <w:t>H                  4.70960700    4.45071900   -0.01727300</w:t>
      </w:r>
    </w:p>
    <w:p w:rsidR="00E73366" w:rsidRPr="00334474" w:rsidRDefault="00E73366" w:rsidP="00E73366">
      <w:pPr>
        <w:rPr>
          <w:rFonts w:ascii="Times New Roman" w:hAnsi="Times New Roman" w:cs="Times New Roman"/>
        </w:rPr>
      </w:pPr>
      <w:r w:rsidRPr="00334474">
        <w:rPr>
          <w:rFonts w:ascii="Times New Roman" w:hAnsi="Times New Roman" w:cs="Times New Roman"/>
        </w:rPr>
        <w:t>C                 -1.31411000    4.13742700    0.13784800</w:t>
      </w:r>
    </w:p>
    <w:p w:rsidR="00E73366" w:rsidRPr="00334474" w:rsidRDefault="00E73366" w:rsidP="00E73366">
      <w:pPr>
        <w:rPr>
          <w:rFonts w:ascii="Times New Roman" w:hAnsi="Times New Roman" w:cs="Times New Roman"/>
        </w:rPr>
      </w:pPr>
      <w:r w:rsidRPr="00334474">
        <w:rPr>
          <w:rFonts w:ascii="Times New Roman" w:hAnsi="Times New Roman" w:cs="Times New Roman"/>
        </w:rPr>
        <w:t>H                 -1.65744100    5.04978100    0.62368100</w:t>
      </w:r>
    </w:p>
    <w:p w:rsidR="00E73366" w:rsidRPr="00334474" w:rsidRDefault="00E73366" w:rsidP="00E73366">
      <w:pPr>
        <w:rPr>
          <w:rFonts w:ascii="Times New Roman" w:hAnsi="Times New Roman" w:cs="Times New Roman"/>
        </w:rPr>
      </w:pPr>
      <w:r w:rsidRPr="00334474">
        <w:rPr>
          <w:rFonts w:ascii="Times New Roman" w:hAnsi="Times New Roman" w:cs="Times New Roman"/>
        </w:rPr>
        <w:t>C                 -2.27467400    3.24460100   -0.22310000</w:t>
      </w:r>
    </w:p>
    <w:p w:rsidR="00E73366" w:rsidRPr="00334474" w:rsidRDefault="00E73366" w:rsidP="00E73366">
      <w:pPr>
        <w:rPr>
          <w:rFonts w:ascii="Times New Roman" w:hAnsi="Times New Roman" w:cs="Times New Roman"/>
        </w:rPr>
      </w:pPr>
      <w:r w:rsidRPr="00334474">
        <w:rPr>
          <w:rFonts w:ascii="Times New Roman" w:hAnsi="Times New Roman" w:cs="Times New Roman"/>
        </w:rPr>
        <w:t>H                 -2.05638400    2.30082900   -0.70399200</w:t>
      </w:r>
    </w:p>
    <w:p w:rsidR="00E73366" w:rsidRPr="00334474" w:rsidRDefault="00E73366" w:rsidP="00E73366">
      <w:pPr>
        <w:rPr>
          <w:rFonts w:ascii="Times New Roman" w:hAnsi="Times New Roman" w:cs="Times New Roman"/>
        </w:rPr>
      </w:pPr>
      <w:r w:rsidRPr="00334474">
        <w:rPr>
          <w:rFonts w:ascii="Times New Roman" w:hAnsi="Times New Roman" w:cs="Times New Roman"/>
        </w:rPr>
        <w:t>C                 -3.65784000    3.56159100    0.05893200</w:t>
      </w:r>
    </w:p>
    <w:p w:rsidR="00E73366" w:rsidRPr="00334474" w:rsidRDefault="00E73366" w:rsidP="00E73366">
      <w:pPr>
        <w:rPr>
          <w:rFonts w:ascii="Times New Roman" w:hAnsi="Times New Roman" w:cs="Times New Roman"/>
        </w:rPr>
      </w:pPr>
      <w:r w:rsidRPr="00334474">
        <w:rPr>
          <w:rFonts w:ascii="Times New Roman" w:hAnsi="Times New Roman" w:cs="Times New Roman"/>
        </w:rPr>
        <w:t>O                 -4.16433600    4.51710900    0.55939900</w:t>
      </w:r>
    </w:p>
    <w:p w:rsidR="00E73366" w:rsidRPr="00334474" w:rsidRDefault="00E73366" w:rsidP="00E73366">
      <w:pPr>
        <w:rPr>
          <w:rFonts w:ascii="Times New Roman" w:hAnsi="Times New Roman" w:cs="Times New Roman"/>
        </w:rPr>
      </w:pPr>
      <w:r w:rsidRPr="00334474">
        <w:rPr>
          <w:rFonts w:ascii="Times New Roman" w:hAnsi="Times New Roman" w:cs="Times New Roman"/>
        </w:rPr>
        <w:t>O                  3.15010700   -0.79309000   -0.29304200</w:t>
      </w:r>
    </w:p>
    <w:p w:rsidR="00E73366" w:rsidRPr="00334474" w:rsidRDefault="00E73366" w:rsidP="00E73366">
      <w:pPr>
        <w:rPr>
          <w:rFonts w:ascii="Times New Roman" w:hAnsi="Times New Roman" w:cs="Times New Roman"/>
        </w:rPr>
      </w:pPr>
      <w:r w:rsidRPr="00334474">
        <w:rPr>
          <w:rFonts w:ascii="Times New Roman" w:hAnsi="Times New Roman" w:cs="Times New Roman"/>
        </w:rPr>
        <w:t>C                  4.33046200   -1.00919900    0.30718100</w:t>
      </w:r>
    </w:p>
    <w:p w:rsidR="00E73366" w:rsidRPr="00334474" w:rsidRDefault="00E73366" w:rsidP="00E73366">
      <w:pPr>
        <w:rPr>
          <w:rFonts w:ascii="Times New Roman" w:hAnsi="Times New Roman" w:cs="Times New Roman"/>
        </w:rPr>
      </w:pPr>
      <w:r w:rsidRPr="00334474">
        <w:rPr>
          <w:rFonts w:ascii="Times New Roman" w:hAnsi="Times New Roman" w:cs="Times New Roman"/>
        </w:rPr>
        <w:t>C                  5.26212500    0.04422800    0.37845700</w:t>
      </w:r>
    </w:p>
    <w:p w:rsidR="00E73366" w:rsidRPr="00334474" w:rsidRDefault="00E73366" w:rsidP="00E73366">
      <w:pPr>
        <w:rPr>
          <w:rFonts w:ascii="Times New Roman" w:hAnsi="Times New Roman" w:cs="Times New Roman"/>
        </w:rPr>
      </w:pPr>
      <w:r w:rsidRPr="00334474">
        <w:rPr>
          <w:rFonts w:ascii="Times New Roman" w:hAnsi="Times New Roman" w:cs="Times New Roman"/>
        </w:rPr>
        <w:t>C                  4.65804300   -2.26724800    0.84857700</w:t>
      </w:r>
    </w:p>
    <w:p w:rsidR="00E73366" w:rsidRPr="00334474" w:rsidRDefault="00E73366" w:rsidP="00E73366">
      <w:pPr>
        <w:rPr>
          <w:rFonts w:ascii="Times New Roman" w:hAnsi="Times New Roman" w:cs="Times New Roman"/>
        </w:rPr>
      </w:pPr>
      <w:r w:rsidRPr="00334474">
        <w:rPr>
          <w:rFonts w:ascii="Times New Roman" w:hAnsi="Times New Roman" w:cs="Times New Roman"/>
        </w:rPr>
        <w:t>C                  6.49803700   -0.16625600    0.98399700</w:t>
      </w:r>
    </w:p>
    <w:p w:rsidR="00E73366" w:rsidRPr="00334474" w:rsidRDefault="00E73366" w:rsidP="00E73366">
      <w:pPr>
        <w:rPr>
          <w:rFonts w:ascii="Times New Roman" w:hAnsi="Times New Roman" w:cs="Times New Roman"/>
        </w:rPr>
      </w:pPr>
      <w:r w:rsidRPr="00334474">
        <w:rPr>
          <w:rFonts w:ascii="Times New Roman" w:hAnsi="Times New Roman" w:cs="Times New Roman"/>
        </w:rPr>
        <w:t>H                  4.99611900    1.01106300   -0.03698100</w:t>
      </w:r>
    </w:p>
    <w:p w:rsidR="00E73366" w:rsidRPr="00334474" w:rsidRDefault="00E73366" w:rsidP="00E73366">
      <w:pPr>
        <w:rPr>
          <w:rFonts w:ascii="Times New Roman" w:hAnsi="Times New Roman" w:cs="Times New Roman"/>
        </w:rPr>
      </w:pPr>
      <w:r w:rsidRPr="00334474">
        <w:rPr>
          <w:rFonts w:ascii="Times New Roman" w:hAnsi="Times New Roman" w:cs="Times New Roman"/>
        </w:rPr>
        <w:t>C                  5.89896900   -2.45929200    1.45027900</w:t>
      </w:r>
    </w:p>
    <w:p w:rsidR="00E73366" w:rsidRPr="00334474" w:rsidRDefault="00E73366" w:rsidP="00E73366">
      <w:pPr>
        <w:rPr>
          <w:rFonts w:ascii="Times New Roman" w:hAnsi="Times New Roman" w:cs="Times New Roman"/>
        </w:rPr>
      </w:pPr>
      <w:r w:rsidRPr="00334474">
        <w:rPr>
          <w:rFonts w:ascii="Times New Roman" w:hAnsi="Times New Roman" w:cs="Times New Roman"/>
        </w:rPr>
        <w:t>H                  3.93380600   -3.07321500    0.78271800</w:t>
      </w:r>
    </w:p>
    <w:p w:rsidR="00E73366" w:rsidRPr="00334474" w:rsidRDefault="00E73366" w:rsidP="00E73366">
      <w:pPr>
        <w:rPr>
          <w:rFonts w:ascii="Times New Roman" w:hAnsi="Times New Roman" w:cs="Times New Roman"/>
        </w:rPr>
      </w:pPr>
      <w:r w:rsidRPr="00334474">
        <w:rPr>
          <w:rFonts w:ascii="Times New Roman" w:hAnsi="Times New Roman" w:cs="Times New Roman"/>
        </w:rPr>
        <w:t>C                  6.82548500   -1.41472300    1.52194200</w:t>
      </w:r>
    </w:p>
    <w:p w:rsidR="00E73366" w:rsidRPr="00334474" w:rsidRDefault="00E73366" w:rsidP="00E73366">
      <w:pPr>
        <w:rPr>
          <w:rFonts w:ascii="Times New Roman" w:hAnsi="Times New Roman" w:cs="Times New Roman"/>
        </w:rPr>
      </w:pPr>
      <w:r w:rsidRPr="00334474">
        <w:rPr>
          <w:rFonts w:ascii="Times New Roman" w:hAnsi="Times New Roman" w:cs="Times New Roman"/>
        </w:rPr>
        <w:t>H                  7.21250700    0.65102900    1.03664700</w:t>
      </w:r>
    </w:p>
    <w:p w:rsidR="00E73366" w:rsidRPr="00334474" w:rsidRDefault="00E73366" w:rsidP="00E73366">
      <w:pPr>
        <w:rPr>
          <w:rFonts w:ascii="Times New Roman" w:hAnsi="Times New Roman" w:cs="Times New Roman"/>
        </w:rPr>
      </w:pPr>
      <w:r w:rsidRPr="00334474">
        <w:rPr>
          <w:rFonts w:ascii="Times New Roman" w:hAnsi="Times New Roman" w:cs="Times New Roman"/>
        </w:rPr>
        <w:t>H                  6.14450600   -3.43299900    1.86546700</w:t>
      </w:r>
    </w:p>
    <w:p w:rsidR="00E73366" w:rsidRPr="00334474" w:rsidRDefault="00E73366" w:rsidP="00E73366">
      <w:pPr>
        <w:rPr>
          <w:rFonts w:ascii="Times New Roman" w:hAnsi="Times New Roman" w:cs="Times New Roman"/>
        </w:rPr>
      </w:pPr>
      <w:r w:rsidRPr="00334474">
        <w:rPr>
          <w:rFonts w:ascii="Times New Roman" w:hAnsi="Times New Roman" w:cs="Times New Roman"/>
        </w:rPr>
        <w:t>H                  7.79165500   -1.57181600    1.99218300</w:t>
      </w:r>
    </w:p>
    <w:p w:rsidR="00E73366" w:rsidRPr="00334474" w:rsidRDefault="00E73366" w:rsidP="00E73366">
      <w:pPr>
        <w:rPr>
          <w:rFonts w:ascii="Times New Roman" w:hAnsi="Times New Roman" w:cs="Times New Roman"/>
        </w:rPr>
      </w:pPr>
      <w:r w:rsidRPr="00334474">
        <w:rPr>
          <w:rFonts w:ascii="Times New Roman" w:hAnsi="Times New Roman" w:cs="Times New Roman"/>
        </w:rPr>
        <w:t>C                 -3.51192600   -2.03986200   -2.55941500</w:t>
      </w:r>
    </w:p>
    <w:p w:rsidR="00E73366" w:rsidRPr="00334474" w:rsidRDefault="00E73366" w:rsidP="00E73366">
      <w:pPr>
        <w:rPr>
          <w:rFonts w:ascii="Times New Roman" w:hAnsi="Times New Roman" w:cs="Times New Roman"/>
        </w:rPr>
      </w:pPr>
      <w:r w:rsidRPr="00334474">
        <w:rPr>
          <w:rFonts w:ascii="Times New Roman" w:hAnsi="Times New Roman" w:cs="Times New Roman"/>
        </w:rPr>
        <w:t>C                 -4.00507200   -1.38844300   -1.46873800</w:t>
      </w:r>
    </w:p>
    <w:p w:rsidR="00E73366" w:rsidRPr="00334474" w:rsidRDefault="00E73366" w:rsidP="00E73366">
      <w:pPr>
        <w:rPr>
          <w:rFonts w:ascii="Times New Roman" w:hAnsi="Times New Roman" w:cs="Times New Roman"/>
        </w:rPr>
      </w:pPr>
      <w:r w:rsidRPr="00334474">
        <w:rPr>
          <w:rFonts w:ascii="Times New Roman" w:hAnsi="Times New Roman" w:cs="Times New Roman"/>
        </w:rPr>
        <w:t>C                 -2.17997500   -2.46841000   -0.85017700</w:t>
      </w:r>
    </w:p>
    <w:p w:rsidR="00E73366" w:rsidRPr="00334474" w:rsidRDefault="00E73366" w:rsidP="00E73366">
      <w:pPr>
        <w:rPr>
          <w:rFonts w:ascii="Times New Roman" w:hAnsi="Times New Roman" w:cs="Times New Roman"/>
        </w:rPr>
      </w:pPr>
      <w:r w:rsidRPr="00334474">
        <w:rPr>
          <w:rFonts w:ascii="Times New Roman" w:hAnsi="Times New Roman" w:cs="Times New Roman"/>
        </w:rPr>
        <w:lastRenderedPageBreak/>
        <w:t>N                 -2.37641900   -2.71406700   -2.15091700</w:t>
      </w:r>
    </w:p>
    <w:p w:rsidR="00E73366" w:rsidRPr="00334474" w:rsidRDefault="00E73366" w:rsidP="00E73366">
      <w:pPr>
        <w:rPr>
          <w:rFonts w:ascii="Times New Roman" w:hAnsi="Times New Roman" w:cs="Times New Roman"/>
        </w:rPr>
      </w:pPr>
      <w:r w:rsidRPr="00334474">
        <w:rPr>
          <w:rFonts w:ascii="Times New Roman" w:hAnsi="Times New Roman" w:cs="Times New Roman"/>
        </w:rPr>
        <w:t>H                 -3.85656000   -2.06902400   -3.58034600</w:t>
      </w:r>
    </w:p>
    <w:p w:rsidR="00E73366" w:rsidRPr="00334474" w:rsidRDefault="00E73366" w:rsidP="00E73366">
      <w:pPr>
        <w:rPr>
          <w:rFonts w:ascii="Times New Roman" w:hAnsi="Times New Roman" w:cs="Times New Roman"/>
        </w:rPr>
      </w:pPr>
      <w:r w:rsidRPr="00334474">
        <w:rPr>
          <w:rFonts w:ascii="Times New Roman" w:hAnsi="Times New Roman" w:cs="Times New Roman"/>
        </w:rPr>
        <w:t>H                 -4.85310900   -0.73272900   -1.35741000</w:t>
      </w:r>
    </w:p>
    <w:p w:rsidR="00E73366" w:rsidRPr="00334474" w:rsidRDefault="00E73366" w:rsidP="00E73366">
      <w:pPr>
        <w:rPr>
          <w:rFonts w:ascii="Times New Roman" w:hAnsi="Times New Roman" w:cs="Times New Roman"/>
        </w:rPr>
      </w:pPr>
      <w:r w:rsidRPr="00334474">
        <w:rPr>
          <w:rFonts w:ascii="Times New Roman" w:hAnsi="Times New Roman" w:cs="Times New Roman"/>
        </w:rPr>
        <w:t>H                 -1.34395800   -2.83635100   -0.27050600</w:t>
      </w:r>
    </w:p>
    <w:p w:rsidR="00E73366" w:rsidRPr="00334474" w:rsidRDefault="00E73366" w:rsidP="00E73366">
      <w:pPr>
        <w:rPr>
          <w:rFonts w:ascii="Times New Roman" w:hAnsi="Times New Roman" w:cs="Times New Roman"/>
        </w:rPr>
      </w:pPr>
      <w:r w:rsidRPr="00334474">
        <w:rPr>
          <w:rFonts w:ascii="Times New Roman" w:hAnsi="Times New Roman" w:cs="Times New Roman"/>
        </w:rPr>
        <w:t>N                 -3.15991000   -1.66937000   -0.41122500</w:t>
      </w:r>
    </w:p>
    <w:p w:rsidR="00E73366" w:rsidRPr="00334474" w:rsidRDefault="00E73366" w:rsidP="00E73366">
      <w:pPr>
        <w:rPr>
          <w:rFonts w:ascii="Times New Roman" w:hAnsi="Times New Roman" w:cs="Times New Roman"/>
        </w:rPr>
      </w:pPr>
      <w:r w:rsidRPr="00334474">
        <w:rPr>
          <w:rFonts w:ascii="Times New Roman" w:hAnsi="Times New Roman" w:cs="Times New Roman"/>
        </w:rPr>
        <w:t>C                 -1.46716800   -3.46950800   -3.01933900</w:t>
      </w:r>
    </w:p>
    <w:p w:rsidR="00E73366" w:rsidRPr="00334474" w:rsidRDefault="00E73366" w:rsidP="00E73366">
      <w:pPr>
        <w:rPr>
          <w:rFonts w:ascii="Times New Roman" w:hAnsi="Times New Roman" w:cs="Times New Roman"/>
        </w:rPr>
      </w:pPr>
      <w:r w:rsidRPr="00334474">
        <w:rPr>
          <w:rFonts w:ascii="Times New Roman" w:hAnsi="Times New Roman" w:cs="Times New Roman"/>
        </w:rPr>
        <w:t>H                 -1.01610300   -2.78620900   -3.74047400</w:t>
      </w:r>
    </w:p>
    <w:p w:rsidR="00E73366" w:rsidRPr="00334474" w:rsidRDefault="00E73366" w:rsidP="00E73366">
      <w:pPr>
        <w:rPr>
          <w:rFonts w:ascii="Times New Roman" w:hAnsi="Times New Roman" w:cs="Times New Roman"/>
        </w:rPr>
      </w:pPr>
      <w:r w:rsidRPr="00334474">
        <w:rPr>
          <w:rFonts w:ascii="Times New Roman" w:hAnsi="Times New Roman" w:cs="Times New Roman"/>
        </w:rPr>
        <w:t>H                 -0.67555400   -3.89873800   -2.40574500</w:t>
      </w:r>
    </w:p>
    <w:p w:rsidR="00E73366" w:rsidRPr="00334474" w:rsidRDefault="00E73366" w:rsidP="00E73366">
      <w:pPr>
        <w:rPr>
          <w:rFonts w:ascii="Times New Roman" w:hAnsi="Times New Roman" w:cs="Times New Roman"/>
        </w:rPr>
      </w:pPr>
      <w:r w:rsidRPr="00334474">
        <w:rPr>
          <w:rFonts w:ascii="Times New Roman" w:hAnsi="Times New Roman" w:cs="Times New Roman"/>
        </w:rPr>
        <w:t>H                 -2.02615700   -4.25720000   -3.52852200</w:t>
      </w:r>
    </w:p>
    <w:p w:rsidR="00E73366" w:rsidRPr="00334474" w:rsidRDefault="00E73366" w:rsidP="00E73366">
      <w:pPr>
        <w:rPr>
          <w:rFonts w:ascii="Times New Roman" w:hAnsi="Times New Roman" w:cs="Times New Roman"/>
        </w:rPr>
      </w:pPr>
      <w:r w:rsidRPr="00334474">
        <w:rPr>
          <w:rFonts w:ascii="Times New Roman" w:hAnsi="Times New Roman" w:cs="Times New Roman"/>
        </w:rPr>
        <w:t>C                 -3.32115200   -1.19127900    0.97772400</w:t>
      </w:r>
    </w:p>
    <w:p w:rsidR="00E73366" w:rsidRPr="00334474" w:rsidRDefault="00E73366" w:rsidP="00E73366">
      <w:pPr>
        <w:rPr>
          <w:rFonts w:ascii="Times New Roman" w:hAnsi="Times New Roman" w:cs="Times New Roman"/>
        </w:rPr>
      </w:pPr>
      <w:r w:rsidRPr="00334474">
        <w:rPr>
          <w:rFonts w:ascii="Times New Roman" w:hAnsi="Times New Roman" w:cs="Times New Roman"/>
        </w:rPr>
        <w:t>H                 -2.31613600   -1.09684100    1.39647800</w:t>
      </w:r>
    </w:p>
    <w:p w:rsidR="00E73366" w:rsidRPr="00334474" w:rsidRDefault="00E73366" w:rsidP="00E73366">
      <w:pPr>
        <w:rPr>
          <w:rFonts w:ascii="Times New Roman" w:hAnsi="Times New Roman" w:cs="Times New Roman"/>
        </w:rPr>
      </w:pPr>
      <w:r w:rsidRPr="00334474">
        <w:rPr>
          <w:rFonts w:ascii="Times New Roman" w:hAnsi="Times New Roman" w:cs="Times New Roman"/>
        </w:rPr>
        <w:t>H                 -3.75280100   -0.18945100    0.91021300</w:t>
      </w:r>
    </w:p>
    <w:p w:rsidR="00E73366" w:rsidRPr="00334474" w:rsidRDefault="00E73366" w:rsidP="00E73366">
      <w:pPr>
        <w:rPr>
          <w:rFonts w:ascii="Times New Roman" w:hAnsi="Times New Roman" w:cs="Times New Roman"/>
        </w:rPr>
      </w:pPr>
      <w:r w:rsidRPr="00334474">
        <w:rPr>
          <w:rFonts w:ascii="Times New Roman" w:hAnsi="Times New Roman" w:cs="Times New Roman"/>
        </w:rPr>
        <w:t>C                 -4.20166400   -2.12318500    1.81552200</w:t>
      </w:r>
    </w:p>
    <w:p w:rsidR="00E73366" w:rsidRPr="00334474" w:rsidRDefault="00E73366" w:rsidP="00E73366">
      <w:pPr>
        <w:rPr>
          <w:rFonts w:ascii="Times New Roman" w:hAnsi="Times New Roman" w:cs="Times New Roman"/>
        </w:rPr>
      </w:pPr>
      <w:r w:rsidRPr="00334474">
        <w:rPr>
          <w:rFonts w:ascii="Times New Roman" w:hAnsi="Times New Roman" w:cs="Times New Roman"/>
        </w:rPr>
        <w:t>H                 -5.18604300   -2.22663000    1.33997200</w:t>
      </w:r>
    </w:p>
    <w:p w:rsidR="00E73366" w:rsidRPr="00334474" w:rsidRDefault="00E73366" w:rsidP="00E73366">
      <w:pPr>
        <w:rPr>
          <w:rFonts w:ascii="Times New Roman" w:hAnsi="Times New Roman" w:cs="Times New Roman"/>
        </w:rPr>
      </w:pPr>
      <w:r w:rsidRPr="00334474">
        <w:rPr>
          <w:rFonts w:ascii="Times New Roman" w:hAnsi="Times New Roman" w:cs="Times New Roman"/>
        </w:rPr>
        <w:t>H                 -3.75247700   -3.12470100    1.83516900</w:t>
      </w:r>
    </w:p>
    <w:p w:rsidR="00E73366" w:rsidRPr="00334474" w:rsidRDefault="00E73366" w:rsidP="00E73366">
      <w:pPr>
        <w:rPr>
          <w:rFonts w:ascii="Times New Roman" w:hAnsi="Times New Roman" w:cs="Times New Roman"/>
        </w:rPr>
      </w:pPr>
      <w:r w:rsidRPr="00334474">
        <w:rPr>
          <w:rFonts w:ascii="Times New Roman" w:hAnsi="Times New Roman" w:cs="Times New Roman"/>
        </w:rPr>
        <w:t>C                 -4.36899100   -1.60195200    3.24945400</w:t>
      </w:r>
    </w:p>
    <w:p w:rsidR="00E73366" w:rsidRPr="00334474" w:rsidRDefault="00E73366" w:rsidP="00E73366">
      <w:pPr>
        <w:rPr>
          <w:rFonts w:ascii="Times New Roman" w:hAnsi="Times New Roman" w:cs="Times New Roman"/>
        </w:rPr>
      </w:pPr>
      <w:r w:rsidRPr="00334474">
        <w:rPr>
          <w:rFonts w:ascii="Times New Roman" w:hAnsi="Times New Roman" w:cs="Times New Roman"/>
        </w:rPr>
        <w:t>H                 -3.37943100   -1.49103300    3.71050500</w:t>
      </w:r>
    </w:p>
    <w:p w:rsidR="00E73366" w:rsidRPr="00334474" w:rsidRDefault="00E73366" w:rsidP="00E73366">
      <w:pPr>
        <w:rPr>
          <w:rFonts w:ascii="Times New Roman" w:hAnsi="Times New Roman" w:cs="Times New Roman"/>
        </w:rPr>
      </w:pPr>
      <w:r w:rsidRPr="00334474">
        <w:rPr>
          <w:rFonts w:ascii="Times New Roman" w:hAnsi="Times New Roman" w:cs="Times New Roman"/>
        </w:rPr>
        <w:t>H                 -4.80961600   -0.59696500    3.22018500</w:t>
      </w:r>
    </w:p>
    <w:p w:rsidR="00E73366" w:rsidRPr="00334474" w:rsidRDefault="00E73366" w:rsidP="00E73366">
      <w:pPr>
        <w:rPr>
          <w:rFonts w:ascii="Times New Roman" w:hAnsi="Times New Roman" w:cs="Times New Roman"/>
        </w:rPr>
      </w:pPr>
      <w:r w:rsidRPr="00334474">
        <w:rPr>
          <w:rFonts w:ascii="Times New Roman" w:hAnsi="Times New Roman" w:cs="Times New Roman"/>
        </w:rPr>
        <w:t>C                 -5.23957000   -2.52019000    4.11266000</w:t>
      </w:r>
    </w:p>
    <w:p w:rsidR="00E73366" w:rsidRPr="00334474" w:rsidRDefault="00E73366" w:rsidP="00E73366">
      <w:pPr>
        <w:rPr>
          <w:rFonts w:ascii="Times New Roman" w:hAnsi="Times New Roman" w:cs="Times New Roman"/>
        </w:rPr>
      </w:pPr>
      <w:r w:rsidRPr="00334474">
        <w:rPr>
          <w:rFonts w:ascii="Times New Roman" w:hAnsi="Times New Roman" w:cs="Times New Roman"/>
        </w:rPr>
        <w:t>H                 -4.80489700   -3.52301500    4.18869400</w:t>
      </w:r>
    </w:p>
    <w:p w:rsidR="00E73366" w:rsidRPr="00334474" w:rsidRDefault="00E73366" w:rsidP="00E73366">
      <w:pPr>
        <w:rPr>
          <w:rFonts w:ascii="Times New Roman" w:hAnsi="Times New Roman" w:cs="Times New Roman"/>
        </w:rPr>
      </w:pPr>
      <w:r w:rsidRPr="00334474">
        <w:rPr>
          <w:rFonts w:ascii="Times New Roman" w:hAnsi="Times New Roman" w:cs="Times New Roman"/>
        </w:rPr>
        <w:t>H                 -5.34164100   -2.12453400    5.12757100</w:t>
      </w:r>
    </w:p>
    <w:p w:rsidR="00E25D0F" w:rsidRPr="00334474" w:rsidRDefault="00E73366" w:rsidP="00E73366">
      <w:pPr>
        <w:rPr>
          <w:rFonts w:ascii="Times New Roman" w:hAnsi="Times New Roman" w:cs="Times New Roman"/>
        </w:rPr>
      </w:pPr>
      <w:r w:rsidRPr="00334474">
        <w:rPr>
          <w:rFonts w:ascii="Times New Roman" w:hAnsi="Times New Roman" w:cs="Times New Roman"/>
        </w:rPr>
        <w:t>H                 -6.24647100   -2.62413800    3.69298300</w:t>
      </w:r>
    </w:p>
    <w:p w:rsidR="00485EEA" w:rsidRPr="00334474" w:rsidRDefault="00485EEA" w:rsidP="00E73366">
      <w:pPr>
        <w:rPr>
          <w:rFonts w:ascii="Times New Roman" w:hAnsi="Times New Roman" w:cs="Times New Roman"/>
        </w:rPr>
      </w:pPr>
    </w:p>
    <w:p w:rsidR="00485EEA" w:rsidRPr="00334474" w:rsidRDefault="00485EEA" w:rsidP="00485EEA">
      <w:pPr>
        <w:rPr>
          <w:rFonts w:ascii="Times New Roman" w:hAnsi="Times New Roman" w:cs="Times New Roman"/>
          <w:b/>
          <w:sz w:val="22"/>
        </w:rPr>
      </w:pPr>
      <w:r w:rsidRPr="00334474">
        <w:rPr>
          <w:rFonts w:ascii="Times New Roman" w:hAnsi="Times New Roman" w:cs="Times New Roman"/>
          <w:b/>
          <w:sz w:val="22"/>
        </w:rPr>
        <w:t>a-3</w:t>
      </w:r>
    </w:p>
    <w:p w:rsidR="00485EEA" w:rsidRPr="00334474" w:rsidRDefault="00485EEA" w:rsidP="00485EEA">
      <w:pPr>
        <w:rPr>
          <w:rFonts w:ascii="Times New Roman" w:hAnsi="Times New Roman" w:cs="Times New Roman"/>
          <w:sz w:val="22"/>
        </w:rPr>
      </w:pPr>
      <w:r w:rsidRPr="00334474">
        <w:rPr>
          <w:rFonts w:ascii="Times New Roman" w:hAnsi="Times New Roman" w:cs="Times New Roman"/>
          <w:sz w:val="22"/>
        </w:rPr>
        <w:t>SCF energy in solvent model (SMD): -3308.00967976 a.u.</w:t>
      </w:r>
    </w:p>
    <w:p w:rsidR="00485EEA" w:rsidRPr="00334474" w:rsidRDefault="00485EEA" w:rsidP="00E73366">
      <w:pPr>
        <w:rPr>
          <w:rFonts w:ascii="Times New Roman" w:hAnsi="Times New Roman" w:cs="Times New Roman"/>
        </w:rPr>
      </w:pPr>
    </w:p>
    <w:p w:rsidR="00485EEA" w:rsidRPr="00334474" w:rsidRDefault="00485EEA" w:rsidP="00485EEA">
      <w:pPr>
        <w:rPr>
          <w:rFonts w:ascii="Times New Roman" w:hAnsi="Times New Roman" w:cs="Times New Roman"/>
        </w:rPr>
      </w:pPr>
      <w:r w:rsidRPr="00334474">
        <w:rPr>
          <w:rFonts w:ascii="Times New Roman" w:hAnsi="Times New Roman" w:cs="Times New Roman"/>
        </w:rPr>
        <w:t>Fe                -2.20370900   -1.86104400    0.16725600</w:t>
      </w:r>
    </w:p>
    <w:p w:rsidR="00485EEA" w:rsidRPr="00334474" w:rsidRDefault="00485EEA" w:rsidP="00485EEA">
      <w:pPr>
        <w:rPr>
          <w:rFonts w:ascii="Times New Roman" w:hAnsi="Times New Roman" w:cs="Times New Roman"/>
        </w:rPr>
      </w:pPr>
      <w:r w:rsidRPr="00334474">
        <w:rPr>
          <w:rFonts w:ascii="Times New Roman" w:hAnsi="Times New Roman" w:cs="Times New Roman"/>
        </w:rPr>
        <w:t>Cl                -1.77659300   -4.09829700    0.32443900</w:t>
      </w:r>
    </w:p>
    <w:p w:rsidR="00485EEA" w:rsidRPr="00334474" w:rsidRDefault="00485EEA" w:rsidP="00485EEA">
      <w:pPr>
        <w:rPr>
          <w:rFonts w:ascii="Times New Roman" w:hAnsi="Times New Roman" w:cs="Times New Roman"/>
        </w:rPr>
      </w:pPr>
      <w:r w:rsidRPr="00334474">
        <w:rPr>
          <w:rFonts w:ascii="Times New Roman" w:hAnsi="Times New Roman" w:cs="Times New Roman"/>
        </w:rPr>
        <w:t>Cl                -0.57624100   -0.94302300   -1.14808500</w:t>
      </w:r>
    </w:p>
    <w:p w:rsidR="00485EEA" w:rsidRPr="00334474" w:rsidRDefault="00485EEA" w:rsidP="00485EEA">
      <w:pPr>
        <w:rPr>
          <w:rFonts w:ascii="Times New Roman" w:hAnsi="Times New Roman" w:cs="Times New Roman"/>
        </w:rPr>
      </w:pPr>
      <w:r w:rsidRPr="00334474">
        <w:rPr>
          <w:rFonts w:ascii="Times New Roman" w:hAnsi="Times New Roman" w:cs="Times New Roman"/>
        </w:rPr>
        <w:t>Cl                 4.72040100    0.94634900   -0.19968500</w:t>
      </w:r>
    </w:p>
    <w:p w:rsidR="00485EEA" w:rsidRPr="00334474" w:rsidRDefault="00485EEA" w:rsidP="00485EEA">
      <w:pPr>
        <w:rPr>
          <w:rFonts w:ascii="Times New Roman" w:hAnsi="Times New Roman" w:cs="Times New Roman"/>
        </w:rPr>
      </w:pPr>
      <w:r w:rsidRPr="00334474">
        <w:rPr>
          <w:rFonts w:ascii="Times New Roman" w:hAnsi="Times New Roman" w:cs="Times New Roman"/>
        </w:rPr>
        <w:t>Cl                -1.98397200   -0.92453600    2.21279600</w:t>
      </w:r>
    </w:p>
    <w:p w:rsidR="00485EEA" w:rsidRPr="00334474" w:rsidRDefault="00485EEA" w:rsidP="00485EEA">
      <w:pPr>
        <w:rPr>
          <w:rFonts w:ascii="Times New Roman" w:hAnsi="Times New Roman" w:cs="Times New Roman"/>
        </w:rPr>
      </w:pPr>
      <w:r w:rsidRPr="00334474">
        <w:rPr>
          <w:rFonts w:ascii="Times New Roman" w:hAnsi="Times New Roman" w:cs="Times New Roman"/>
        </w:rPr>
        <w:t>C                 -1.90663100    3.18431300   -0.31044200</w:t>
      </w:r>
    </w:p>
    <w:p w:rsidR="00485EEA" w:rsidRPr="00334474" w:rsidRDefault="00485EEA" w:rsidP="00485EEA">
      <w:pPr>
        <w:rPr>
          <w:rFonts w:ascii="Times New Roman" w:hAnsi="Times New Roman" w:cs="Times New Roman"/>
        </w:rPr>
      </w:pPr>
      <w:r w:rsidRPr="00334474">
        <w:rPr>
          <w:rFonts w:ascii="Times New Roman" w:hAnsi="Times New Roman" w:cs="Times New Roman"/>
        </w:rPr>
        <w:t>C                 -0.56547000    2.88888700   -0.14552000</w:t>
      </w:r>
    </w:p>
    <w:p w:rsidR="00485EEA" w:rsidRPr="00334474" w:rsidRDefault="00485EEA" w:rsidP="00485EEA">
      <w:pPr>
        <w:rPr>
          <w:rFonts w:ascii="Times New Roman" w:hAnsi="Times New Roman" w:cs="Times New Roman"/>
        </w:rPr>
      </w:pPr>
      <w:r w:rsidRPr="00334474">
        <w:rPr>
          <w:rFonts w:ascii="Times New Roman" w:hAnsi="Times New Roman" w:cs="Times New Roman"/>
        </w:rPr>
        <w:t>C                  0.29395000    3.76848400    0.55535500</w:t>
      </w:r>
    </w:p>
    <w:p w:rsidR="00485EEA" w:rsidRPr="00334474" w:rsidRDefault="00485EEA" w:rsidP="00485EEA">
      <w:pPr>
        <w:rPr>
          <w:rFonts w:ascii="Times New Roman" w:hAnsi="Times New Roman" w:cs="Times New Roman"/>
        </w:rPr>
      </w:pPr>
      <w:r w:rsidRPr="00334474">
        <w:rPr>
          <w:rFonts w:ascii="Times New Roman" w:hAnsi="Times New Roman" w:cs="Times New Roman"/>
        </w:rPr>
        <w:t>C                 -0.25879100    4.95114100    1.08847400</w:t>
      </w:r>
    </w:p>
    <w:p w:rsidR="00485EEA" w:rsidRPr="00334474" w:rsidRDefault="00485EEA" w:rsidP="00485EEA">
      <w:pPr>
        <w:rPr>
          <w:rFonts w:ascii="Times New Roman" w:hAnsi="Times New Roman" w:cs="Times New Roman"/>
        </w:rPr>
      </w:pPr>
      <w:r w:rsidRPr="00334474">
        <w:rPr>
          <w:rFonts w:ascii="Times New Roman" w:hAnsi="Times New Roman" w:cs="Times New Roman"/>
        </w:rPr>
        <w:t>C                 -1.60304300    5.25595000    0.93069200</w:t>
      </w:r>
    </w:p>
    <w:p w:rsidR="00485EEA" w:rsidRPr="00334474" w:rsidRDefault="00485EEA" w:rsidP="00485EEA">
      <w:pPr>
        <w:rPr>
          <w:rFonts w:ascii="Times New Roman" w:hAnsi="Times New Roman" w:cs="Times New Roman"/>
        </w:rPr>
      </w:pPr>
      <w:r w:rsidRPr="00334474">
        <w:rPr>
          <w:rFonts w:ascii="Times New Roman" w:hAnsi="Times New Roman" w:cs="Times New Roman"/>
        </w:rPr>
        <w:t>C                 -2.43308700    4.37040700    0.22954400</w:t>
      </w:r>
    </w:p>
    <w:p w:rsidR="00485EEA" w:rsidRPr="00334474" w:rsidRDefault="00485EEA" w:rsidP="00485EEA">
      <w:pPr>
        <w:rPr>
          <w:rFonts w:ascii="Times New Roman" w:hAnsi="Times New Roman" w:cs="Times New Roman"/>
        </w:rPr>
      </w:pPr>
      <w:r w:rsidRPr="00334474">
        <w:rPr>
          <w:rFonts w:ascii="Times New Roman" w:hAnsi="Times New Roman" w:cs="Times New Roman"/>
        </w:rPr>
        <w:t>H                 -2.56905000    2.50794700   -0.83910100</w:t>
      </w:r>
    </w:p>
    <w:p w:rsidR="00485EEA" w:rsidRPr="00334474" w:rsidRDefault="00485EEA" w:rsidP="00485EEA">
      <w:pPr>
        <w:rPr>
          <w:rFonts w:ascii="Times New Roman" w:hAnsi="Times New Roman" w:cs="Times New Roman"/>
        </w:rPr>
      </w:pPr>
      <w:r w:rsidRPr="00334474">
        <w:rPr>
          <w:rFonts w:ascii="Times New Roman" w:hAnsi="Times New Roman" w:cs="Times New Roman"/>
        </w:rPr>
        <w:t>H                 -0.19000900    1.95546600   -0.55251300</w:t>
      </w:r>
    </w:p>
    <w:p w:rsidR="00485EEA" w:rsidRPr="00334474" w:rsidRDefault="00485EEA" w:rsidP="00485EEA">
      <w:pPr>
        <w:rPr>
          <w:rFonts w:ascii="Times New Roman" w:hAnsi="Times New Roman" w:cs="Times New Roman"/>
        </w:rPr>
      </w:pPr>
      <w:r w:rsidRPr="00334474">
        <w:rPr>
          <w:rFonts w:ascii="Times New Roman" w:hAnsi="Times New Roman" w:cs="Times New Roman"/>
        </w:rPr>
        <w:t>H                  0.38309000    5.63921000    1.63199300</w:t>
      </w:r>
    </w:p>
    <w:p w:rsidR="00485EEA" w:rsidRPr="00334474" w:rsidRDefault="00485EEA" w:rsidP="00485EEA">
      <w:pPr>
        <w:rPr>
          <w:rFonts w:ascii="Times New Roman" w:hAnsi="Times New Roman" w:cs="Times New Roman"/>
        </w:rPr>
      </w:pPr>
      <w:r w:rsidRPr="00334474">
        <w:rPr>
          <w:rFonts w:ascii="Times New Roman" w:hAnsi="Times New Roman" w:cs="Times New Roman"/>
        </w:rPr>
        <w:t>H                 -2.01152300    6.17313000    1.34872700</w:t>
      </w:r>
    </w:p>
    <w:p w:rsidR="00485EEA" w:rsidRPr="00334474" w:rsidRDefault="00485EEA" w:rsidP="00485EEA">
      <w:pPr>
        <w:rPr>
          <w:rFonts w:ascii="Times New Roman" w:hAnsi="Times New Roman" w:cs="Times New Roman"/>
        </w:rPr>
      </w:pPr>
      <w:r w:rsidRPr="00334474">
        <w:rPr>
          <w:rFonts w:ascii="Times New Roman" w:hAnsi="Times New Roman" w:cs="Times New Roman"/>
        </w:rPr>
        <w:t>O                 -3.75680900    4.60524800    0.04348100</w:t>
      </w:r>
    </w:p>
    <w:p w:rsidR="00485EEA" w:rsidRPr="00334474" w:rsidRDefault="00485EEA" w:rsidP="00485EEA">
      <w:pPr>
        <w:rPr>
          <w:rFonts w:ascii="Times New Roman" w:hAnsi="Times New Roman" w:cs="Times New Roman"/>
        </w:rPr>
      </w:pPr>
      <w:r w:rsidRPr="00334474">
        <w:rPr>
          <w:rFonts w:ascii="Times New Roman" w:hAnsi="Times New Roman" w:cs="Times New Roman"/>
        </w:rPr>
        <w:t>H                 -4.00275500    5.43923100    0.46589100</w:t>
      </w:r>
    </w:p>
    <w:p w:rsidR="00485EEA" w:rsidRPr="00334474" w:rsidRDefault="00485EEA" w:rsidP="00485EEA">
      <w:pPr>
        <w:rPr>
          <w:rFonts w:ascii="Times New Roman" w:hAnsi="Times New Roman" w:cs="Times New Roman"/>
        </w:rPr>
      </w:pPr>
      <w:r w:rsidRPr="00334474">
        <w:rPr>
          <w:rFonts w:ascii="Times New Roman" w:hAnsi="Times New Roman" w:cs="Times New Roman"/>
        </w:rPr>
        <w:t>C                  1.70359300    3.52179400    0.75556500</w:t>
      </w:r>
    </w:p>
    <w:p w:rsidR="00485EEA" w:rsidRPr="00334474" w:rsidRDefault="00485EEA" w:rsidP="00485EEA">
      <w:pPr>
        <w:rPr>
          <w:rFonts w:ascii="Times New Roman" w:hAnsi="Times New Roman" w:cs="Times New Roman"/>
        </w:rPr>
      </w:pPr>
      <w:r w:rsidRPr="00334474">
        <w:rPr>
          <w:rFonts w:ascii="Times New Roman" w:hAnsi="Times New Roman" w:cs="Times New Roman"/>
        </w:rPr>
        <w:lastRenderedPageBreak/>
        <w:t>H                  2.22970600    4.26456300    1.35331200</w:t>
      </w:r>
    </w:p>
    <w:p w:rsidR="00485EEA" w:rsidRPr="00334474" w:rsidRDefault="00485EEA" w:rsidP="00485EEA">
      <w:pPr>
        <w:rPr>
          <w:rFonts w:ascii="Times New Roman" w:hAnsi="Times New Roman" w:cs="Times New Roman"/>
        </w:rPr>
      </w:pPr>
      <w:r w:rsidRPr="00334474">
        <w:rPr>
          <w:rFonts w:ascii="Times New Roman" w:hAnsi="Times New Roman" w:cs="Times New Roman"/>
        </w:rPr>
        <w:t>C                  2.45261600    2.48887400    0.28326200</w:t>
      </w:r>
    </w:p>
    <w:p w:rsidR="00485EEA" w:rsidRPr="00334474" w:rsidRDefault="00485EEA" w:rsidP="00485EEA">
      <w:pPr>
        <w:rPr>
          <w:rFonts w:ascii="Times New Roman" w:hAnsi="Times New Roman" w:cs="Times New Roman"/>
        </w:rPr>
      </w:pPr>
      <w:r w:rsidRPr="00334474">
        <w:rPr>
          <w:rFonts w:ascii="Times New Roman" w:hAnsi="Times New Roman" w:cs="Times New Roman"/>
        </w:rPr>
        <w:t>H                  2.05746900    1.69916300   -0.34073800</w:t>
      </w:r>
    </w:p>
    <w:p w:rsidR="00485EEA" w:rsidRPr="00334474" w:rsidRDefault="00485EEA" w:rsidP="00485EEA">
      <w:pPr>
        <w:rPr>
          <w:rFonts w:ascii="Times New Roman" w:hAnsi="Times New Roman" w:cs="Times New Roman"/>
        </w:rPr>
      </w:pPr>
      <w:r w:rsidRPr="00334474">
        <w:rPr>
          <w:rFonts w:ascii="Times New Roman" w:hAnsi="Times New Roman" w:cs="Times New Roman"/>
        </w:rPr>
        <w:t>C                  3.85521700    2.46040900    0.61995500</w:t>
      </w:r>
    </w:p>
    <w:p w:rsidR="00485EEA" w:rsidRPr="00334474" w:rsidRDefault="00485EEA" w:rsidP="00485EEA">
      <w:pPr>
        <w:rPr>
          <w:rFonts w:ascii="Times New Roman" w:hAnsi="Times New Roman" w:cs="Times New Roman"/>
        </w:rPr>
      </w:pPr>
      <w:r w:rsidRPr="00334474">
        <w:rPr>
          <w:rFonts w:ascii="Times New Roman" w:hAnsi="Times New Roman" w:cs="Times New Roman"/>
        </w:rPr>
        <w:t>O                  4.53530200    3.15902900    1.30180600</w:t>
      </w:r>
    </w:p>
    <w:p w:rsidR="00485EEA" w:rsidRPr="00334474" w:rsidRDefault="00485EEA" w:rsidP="00485EEA">
      <w:pPr>
        <w:rPr>
          <w:rFonts w:ascii="Times New Roman" w:hAnsi="Times New Roman" w:cs="Times New Roman"/>
        </w:rPr>
      </w:pPr>
      <w:r w:rsidRPr="00334474">
        <w:rPr>
          <w:rFonts w:ascii="Times New Roman" w:hAnsi="Times New Roman" w:cs="Times New Roman"/>
        </w:rPr>
        <w:t>O                 -3.84117700   -1.58791600   -0.56657300</w:t>
      </w:r>
    </w:p>
    <w:p w:rsidR="00485EEA" w:rsidRPr="00334474" w:rsidRDefault="00485EEA" w:rsidP="00485EEA">
      <w:pPr>
        <w:rPr>
          <w:rFonts w:ascii="Times New Roman" w:hAnsi="Times New Roman" w:cs="Times New Roman"/>
        </w:rPr>
      </w:pPr>
      <w:r w:rsidRPr="00334474">
        <w:rPr>
          <w:rFonts w:ascii="Times New Roman" w:hAnsi="Times New Roman" w:cs="Times New Roman"/>
        </w:rPr>
        <w:t>C                 -4.74139100   -0.64933300   -0.88409800</w:t>
      </w:r>
    </w:p>
    <w:p w:rsidR="00485EEA" w:rsidRPr="00334474" w:rsidRDefault="00485EEA" w:rsidP="00485EEA">
      <w:pPr>
        <w:rPr>
          <w:rFonts w:ascii="Times New Roman" w:hAnsi="Times New Roman" w:cs="Times New Roman"/>
        </w:rPr>
      </w:pPr>
      <w:r w:rsidRPr="00334474">
        <w:rPr>
          <w:rFonts w:ascii="Times New Roman" w:hAnsi="Times New Roman" w:cs="Times New Roman"/>
        </w:rPr>
        <w:t>C                 -5.70518800   -0.93591700   -1.86921500</w:t>
      </w:r>
    </w:p>
    <w:p w:rsidR="00485EEA" w:rsidRPr="00334474" w:rsidRDefault="00485EEA" w:rsidP="00485EEA">
      <w:pPr>
        <w:rPr>
          <w:rFonts w:ascii="Times New Roman" w:hAnsi="Times New Roman" w:cs="Times New Roman"/>
        </w:rPr>
      </w:pPr>
      <w:r w:rsidRPr="00334474">
        <w:rPr>
          <w:rFonts w:ascii="Times New Roman" w:hAnsi="Times New Roman" w:cs="Times New Roman"/>
        </w:rPr>
        <w:t>C                 -4.74695000    0.61000500   -0.25317600</w:t>
      </w:r>
    </w:p>
    <w:p w:rsidR="00485EEA" w:rsidRPr="00334474" w:rsidRDefault="00485EEA" w:rsidP="00485EEA">
      <w:pPr>
        <w:rPr>
          <w:rFonts w:ascii="Times New Roman" w:hAnsi="Times New Roman" w:cs="Times New Roman"/>
        </w:rPr>
      </w:pPr>
      <w:r w:rsidRPr="00334474">
        <w:rPr>
          <w:rFonts w:ascii="Times New Roman" w:hAnsi="Times New Roman" w:cs="Times New Roman"/>
        </w:rPr>
        <w:t>C                 -6.64704600    0.02738200   -2.21986100</w:t>
      </w:r>
    </w:p>
    <w:p w:rsidR="00485EEA" w:rsidRPr="00334474" w:rsidRDefault="00485EEA" w:rsidP="00485EEA">
      <w:pPr>
        <w:rPr>
          <w:rFonts w:ascii="Times New Roman" w:hAnsi="Times New Roman" w:cs="Times New Roman"/>
        </w:rPr>
      </w:pPr>
      <w:r w:rsidRPr="00334474">
        <w:rPr>
          <w:rFonts w:ascii="Times New Roman" w:hAnsi="Times New Roman" w:cs="Times New Roman"/>
        </w:rPr>
        <w:t>H                 -5.68977100   -1.91324100   -2.34070200</w:t>
      </w:r>
    </w:p>
    <w:p w:rsidR="00485EEA" w:rsidRPr="00334474" w:rsidRDefault="00485EEA" w:rsidP="00485EEA">
      <w:pPr>
        <w:rPr>
          <w:rFonts w:ascii="Times New Roman" w:hAnsi="Times New Roman" w:cs="Times New Roman"/>
        </w:rPr>
      </w:pPr>
      <w:r w:rsidRPr="00334474">
        <w:rPr>
          <w:rFonts w:ascii="Times New Roman" w:hAnsi="Times New Roman" w:cs="Times New Roman"/>
        </w:rPr>
        <w:t>C                 -5.69196800    1.56600100   -0.61975300</w:t>
      </w:r>
    </w:p>
    <w:p w:rsidR="00485EEA" w:rsidRPr="00334474" w:rsidRDefault="00485EEA" w:rsidP="00485EEA">
      <w:pPr>
        <w:rPr>
          <w:rFonts w:ascii="Times New Roman" w:hAnsi="Times New Roman" w:cs="Times New Roman"/>
        </w:rPr>
      </w:pPr>
      <w:r w:rsidRPr="00334474">
        <w:rPr>
          <w:rFonts w:ascii="Times New Roman" w:hAnsi="Times New Roman" w:cs="Times New Roman"/>
        </w:rPr>
        <w:t>H                 -4.01246900    0.81302000    0.52010100</w:t>
      </w:r>
    </w:p>
    <w:p w:rsidR="00485EEA" w:rsidRPr="00334474" w:rsidRDefault="00485EEA" w:rsidP="00485EEA">
      <w:pPr>
        <w:rPr>
          <w:rFonts w:ascii="Times New Roman" w:hAnsi="Times New Roman" w:cs="Times New Roman"/>
        </w:rPr>
      </w:pPr>
      <w:r w:rsidRPr="00334474">
        <w:rPr>
          <w:rFonts w:ascii="Times New Roman" w:hAnsi="Times New Roman" w:cs="Times New Roman"/>
        </w:rPr>
        <w:t>C                 -6.64508100    1.28241200   -1.60284100</w:t>
      </w:r>
    </w:p>
    <w:p w:rsidR="00485EEA" w:rsidRPr="00334474" w:rsidRDefault="00485EEA" w:rsidP="00485EEA">
      <w:pPr>
        <w:rPr>
          <w:rFonts w:ascii="Times New Roman" w:hAnsi="Times New Roman" w:cs="Times New Roman"/>
        </w:rPr>
      </w:pPr>
      <w:r w:rsidRPr="00334474">
        <w:rPr>
          <w:rFonts w:ascii="Times New Roman" w:hAnsi="Times New Roman" w:cs="Times New Roman"/>
        </w:rPr>
        <w:t>H                 -7.38622300   -0.20145300   -2.98287900</w:t>
      </w:r>
    </w:p>
    <w:p w:rsidR="00485EEA" w:rsidRPr="00334474" w:rsidRDefault="00485EEA" w:rsidP="00485EEA">
      <w:pPr>
        <w:rPr>
          <w:rFonts w:ascii="Times New Roman" w:hAnsi="Times New Roman" w:cs="Times New Roman"/>
        </w:rPr>
      </w:pPr>
      <w:r w:rsidRPr="00334474">
        <w:rPr>
          <w:rFonts w:ascii="Times New Roman" w:hAnsi="Times New Roman" w:cs="Times New Roman"/>
        </w:rPr>
        <w:t>H                 -5.67229100    2.54078400   -0.14127300</w:t>
      </w:r>
    </w:p>
    <w:p w:rsidR="00485EEA" w:rsidRPr="00334474" w:rsidRDefault="00485EEA" w:rsidP="00485EEA">
      <w:pPr>
        <w:rPr>
          <w:rFonts w:ascii="Times New Roman" w:hAnsi="Times New Roman" w:cs="Times New Roman"/>
        </w:rPr>
      </w:pPr>
      <w:r w:rsidRPr="00334474">
        <w:rPr>
          <w:rFonts w:ascii="Times New Roman" w:hAnsi="Times New Roman" w:cs="Times New Roman"/>
        </w:rPr>
        <w:t>H                 -7.37871400    2.03155300   -1.88545200</w:t>
      </w:r>
    </w:p>
    <w:p w:rsidR="00485EEA" w:rsidRPr="00334474" w:rsidRDefault="00485EEA" w:rsidP="00485EEA">
      <w:pPr>
        <w:rPr>
          <w:rFonts w:ascii="Times New Roman" w:hAnsi="Times New Roman" w:cs="Times New Roman"/>
        </w:rPr>
      </w:pPr>
      <w:r w:rsidRPr="00334474">
        <w:rPr>
          <w:rFonts w:ascii="Times New Roman" w:hAnsi="Times New Roman" w:cs="Times New Roman"/>
        </w:rPr>
        <w:t>C                  2.55521000   -2.18740900    2.81797000</w:t>
      </w:r>
    </w:p>
    <w:p w:rsidR="00485EEA" w:rsidRPr="00334474" w:rsidRDefault="00485EEA" w:rsidP="00485EEA">
      <w:pPr>
        <w:rPr>
          <w:rFonts w:ascii="Times New Roman" w:hAnsi="Times New Roman" w:cs="Times New Roman"/>
        </w:rPr>
      </w:pPr>
      <w:r w:rsidRPr="00334474">
        <w:rPr>
          <w:rFonts w:ascii="Times New Roman" w:hAnsi="Times New Roman" w:cs="Times New Roman"/>
        </w:rPr>
        <w:t>C                  3.21031400   -1.88417700    1.66128900</w:t>
      </w:r>
    </w:p>
    <w:p w:rsidR="00485EEA" w:rsidRPr="00334474" w:rsidRDefault="00485EEA" w:rsidP="00485EEA">
      <w:pPr>
        <w:rPr>
          <w:rFonts w:ascii="Times New Roman" w:hAnsi="Times New Roman" w:cs="Times New Roman"/>
        </w:rPr>
      </w:pPr>
      <w:r w:rsidRPr="00334474">
        <w:rPr>
          <w:rFonts w:ascii="Times New Roman" w:hAnsi="Times New Roman" w:cs="Times New Roman"/>
        </w:rPr>
        <w:t>C                  1.37226300   -2.99291600    1.13463200</w:t>
      </w:r>
    </w:p>
    <w:p w:rsidR="00485EEA" w:rsidRPr="00334474" w:rsidRDefault="00485EEA" w:rsidP="00485EEA">
      <w:pPr>
        <w:rPr>
          <w:rFonts w:ascii="Times New Roman" w:hAnsi="Times New Roman" w:cs="Times New Roman"/>
        </w:rPr>
      </w:pPr>
      <w:r w:rsidRPr="00334474">
        <w:rPr>
          <w:rFonts w:ascii="Times New Roman" w:hAnsi="Times New Roman" w:cs="Times New Roman"/>
        </w:rPr>
        <w:t>N                  1.41287500   -2.88427900    2.46770400</w:t>
      </w:r>
    </w:p>
    <w:p w:rsidR="00485EEA" w:rsidRPr="00334474" w:rsidRDefault="00485EEA" w:rsidP="00485EEA">
      <w:pPr>
        <w:rPr>
          <w:rFonts w:ascii="Times New Roman" w:hAnsi="Times New Roman" w:cs="Times New Roman"/>
        </w:rPr>
      </w:pPr>
      <w:r w:rsidRPr="00334474">
        <w:rPr>
          <w:rFonts w:ascii="Times New Roman" w:hAnsi="Times New Roman" w:cs="Times New Roman"/>
        </w:rPr>
        <w:t>H                  2.79263300   -1.95964700    3.84450200</w:t>
      </w:r>
    </w:p>
    <w:p w:rsidR="00485EEA" w:rsidRPr="00334474" w:rsidRDefault="00485EEA" w:rsidP="00485EEA">
      <w:pPr>
        <w:rPr>
          <w:rFonts w:ascii="Times New Roman" w:hAnsi="Times New Roman" w:cs="Times New Roman"/>
        </w:rPr>
      </w:pPr>
      <w:r w:rsidRPr="00334474">
        <w:rPr>
          <w:rFonts w:ascii="Times New Roman" w:hAnsi="Times New Roman" w:cs="Times New Roman"/>
        </w:rPr>
        <w:t>H                  4.11700600   -1.32847200    1.48214100</w:t>
      </w:r>
    </w:p>
    <w:p w:rsidR="00485EEA" w:rsidRPr="00334474" w:rsidRDefault="00485EEA" w:rsidP="00485EEA">
      <w:pPr>
        <w:rPr>
          <w:rFonts w:ascii="Times New Roman" w:hAnsi="Times New Roman" w:cs="Times New Roman"/>
        </w:rPr>
      </w:pPr>
      <w:r w:rsidRPr="00334474">
        <w:rPr>
          <w:rFonts w:ascii="Times New Roman" w:hAnsi="Times New Roman" w:cs="Times New Roman"/>
        </w:rPr>
        <w:t>H                  0.56718700   -3.45959900    0.57908000</w:t>
      </w:r>
    </w:p>
    <w:p w:rsidR="00485EEA" w:rsidRPr="00334474" w:rsidRDefault="00485EEA" w:rsidP="00485EEA">
      <w:pPr>
        <w:rPr>
          <w:rFonts w:ascii="Times New Roman" w:hAnsi="Times New Roman" w:cs="Times New Roman"/>
        </w:rPr>
      </w:pPr>
      <w:r w:rsidRPr="00334474">
        <w:rPr>
          <w:rFonts w:ascii="Times New Roman" w:hAnsi="Times New Roman" w:cs="Times New Roman"/>
        </w:rPr>
        <w:t>N                  2.45468500   -2.39613100    0.62220300</w:t>
      </w:r>
    </w:p>
    <w:p w:rsidR="00485EEA" w:rsidRPr="00334474" w:rsidRDefault="00485EEA" w:rsidP="00485EEA">
      <w:pPr>
        <w:rPr>
          <w:rFonts w:ascii="Times New Roman" w:hAnsi="Times New Roman" w:cs="Times New Roman"/>
        </w:rPr>
      </w:pPr>
      <w:r w:rsidRPr="00334474">
        <w:rPr>
          <w:rFonts w:ascii="Times New Roman" w:hAnsi="Times New Roman" w:cs="Times New Roman"/>
        </w:rPr>
        <w:t>C                  0.37377600   -3.36361000    3.38761200</w:t>
      </w:r>
    </w:p>
    <w:p w:rsidR="00485EEA" w:rsidRPr="00334474" w:rsidRDefault="00485EEA" w:rsidP="00485EEA">
      <w:pPr>
        <w:rPr>
          <w:rFonts w:ascii="Times New Roman" w:hAnsi="Times New Roman" w:cs="Times New Roman"/>
        </w:rPr>
      </w:pPr>
      <w:r w:rsidRPr="00334474">
        <w:rPr>
          <w:rFonts w:ascii="Times New Roman" w:hAnsi="Times New Roman" w:cs="Times New Roman"/>
        </w:rPr>
        <w:t>H                  0.83656900   -3.98351200    4.15802500</w:t>
      </w:r>
    </w:p>
    <w:p w:rsidR="00485EEA" w:rsidRPr="00334474" w:rsidRDefault="00485EEA" w:rsidP="00485EEA">
      <w:pPr>
        <w:rPr>
          <w:rFonts w:ascii="Times New Roman" w:hAnsi="Times New Roman" w:cs="Times New Roman"/>
        </w:rPr>
      </w:pPr>
      <w:r w:rsidRPr="00334474">
        <w:rPr>
          <w:rFonts w:ascii="Times New Roman" w:hAnsi="Times New Roman" w:cs="Times New Roman"/>
        </w:rPr>
        <w:t>H                 -0.13980300   -2.50836100    3.82869700</w:t>
      </w:r>
    </w:p>
    <w:p w:rsidR="00485EEA" w:rsidRPr="00334474" w:rsidRDefault="00485EEA" w:rsidP="00485EEA">
      <w:pPr>
        <w:rPr>
          <w:rFonts w:ascii="Times New Roman" w:hAnsi="Times New Roman" w:cs="Times New Roman"/>
        </w:rPr>
      </w:pPr>
      <w:r w:rsidRPr="00334474">
        <w:rPr>
          <w:rFonts w:ascii="Times New Roman" w:hAnsi="Times New Roman" w:cs="Times New Roman"/>
        </w:rPr>
        <w:t>H                 -0.35132900   -3.94408900    2.81776500</w:t>
      </w:r>
    </w:p>
    <w:p w:rsidR="00485EEA" w:rsidRPr="00334474" w:rsidRDefault="00485EEA" w:rsidP="00485EEA">
      <w:pPr>
        <w:rPr>
          <w:rFonts w:ascii="Times New Roman" w:hAnsi="Times New Roman" w:cs="Times New Roman"/>
        </w:rPr>
      </w:pPr>
      <w:r w:rsidRPr="00334474">
        <w:rPr>
          <w:rFonts w:ascii="Times New Roman" w:hAnsi="Times New Roman" w:cs="Times New Roman"/>
        </w:rPr>
        <w:t>C                  2.78230800   -2.32711100   -0.81607000</w:t>
      </w:r>
    </w:p>
    <w:p w:rsidR="00485EEA" w:rsidRPr="00334474" w:rsidRDefault="00485EEA" w:rsidP="00485EEA">
      <w:pPr>
        <w:rPr>
          <w:rFonts w:ascii="Times New Roman" w:hAnsi="Times New Roman" w:cs="Times New Roman"/>
        </w:rPr>
      </w:pPr>
      <w:r w:rsidRPr="00334474">
        <w:rPr>
          <w:rFonts w:ascii="Times New Roman" w:hAnsi="Times New Roman" w:cs="Times New Roman"/>
        </w:rPr>
        <w:t>H                  1.83130500   -2.26311900   -1.34999500</w:t>
      </w:r>
    </w:p>
    <w:p w:rsidR="00485EEA" w:rsidRPr="00334474" w:rsidRDefault="00485EEA" w:rsidP="00485EEA">
      <w:pPr>
        <w:rPr>
          <w:rFonts w:ascii="Times New Roman" w:hAnsi="Times New Roman" w:cs="Times New Roman"/>
        </w:rPr>
      </w:pPr>
      <w:r w:rsidRPr="00334474">
        <w:rPr>
          <w:rFonts w:ascii="Times New Roman" w:hAnsi="Times New Roman" w:cs="Times New Roman"/>
        </w:rPr>
        <w:t>H                  3.31193600   -1.38386100   -0.96850500</w:t>
      </w:r>
    </w:p>
    <w:p w:rsidR="00485EEA" w:rsidRPr="00334474" w:rsidRDefault="00485EEA" w:rsidP="00485EEA">
      <w:pPr>
        <w:rPr>
          <w:rFonts w:ascii="Times New Roman" w:hAnsi="Times New Roman" w:cs="Times New Roman"/>
        </w:rPr>
      </w:pPr>
      <w:r w:rsidRPr="00334474">
        <w:rPr>
          <w:rFonts w:ascii="Times New Roman" w:hAnsi="Times New Roman" w:cs="Times New Roman"/>
        </w:rPr>
        <w:t>C                  3.62232700   -3.52046300   -1.28069800</w:t>
      </w:r>
    </w:p>
    <w:p w:rsidR="00485EEA" w:rsidRPr="00334474" w:rsidRDefault="00485EEA" w:rsidP="00485EEA">
      <w:pPr>
        <w:rPr>
          <w:rFonts w:ascii="Times New Roman" w:hAnsi="Times New Roman" w:cs="Times New Roman"/>
        </w:rPr>
      </w:pPr>
      <w:r w:rsidRPr="00334474">
        <w:rPr>
          <w:rFonts w:ascii="Times New Roman" w:hAnsi="Times New Roman" w:cs="Times New Roman"/>
        </w:rPr>
        <w:t>H                  4.54901800   -3.56778000   -0.69365400</w:t>
      </w:r>
    </w:p>
    <w:p w:rsidR="00485EEA" w:rsidRPr="00334474" w:rsidRDefault="00485EEA" w:rsidP="00485EEA">
      <w:pPr>
        <w:rPr>
          <w:rFonts w:ascii="Times New Roman" w:hAnsi="Times New Roman" w:cs="Times New Roman"/>
        </w:rPr>
      </w:pPr>
      <w:r w:rsidRPr="00334474">
        <w:rPr>
          <w:rFonts w:ascii="Times New Roman" w:hAnsi="Times New Roman" w:cs="Times New Roman"/>
        </w:rPr>
        <w:t>H                  3.07334900   -4.44985900   -1.08089900</w:t>
      </w:r>
    </w:p>
    <w:p w:rsidR="00485EEA" w:rsidRPr="00334474" w:rsidRDefault="00485EEA" w:rsidP="00485EEA">
      <w:pPr>
        <w:rPr>
          <w:rFonts w:ascii="Times New Roman" w:hAnsi="Times New Roman" w:cs="Times New Roman"/>
        </w:rPr>
      </w:pPr>
      <w:r w:rsidRPr="00334474">
        <w:rPr>
          <w:rFonts w:ascii="Times New Roman" w:hAnsi="Times New Roman" w:cs="Times New Roman"/>
        </w:rPr>
        <w:t>C                  3.95754600   -3.42786600   -2.77561600</w:t>
      </w:r>
    </w:p>
    <w:p w:rsidR="00485EEA" w:rsidRPr="00334474" w:rsidRDefault="00485EEA" w:rsidP="00485EEA">
      <w:pPr>
        <w:rPr>
          <w:rFonts w:ascii="Times New Roman" w:hAnsi="Times New Roman" w:cs="Times New Roman"/>
        </w:rPr>
      </w:pPr>
      <w:r w:rsidRPr="00334474">
        <w:rPr>
          <w:rFonts w:ascii="Times New Roman" w:hAnsi="Times New Roman" w:cs="Times New Roman"/>
        </w:rPr>
        <w:t>H                  3.02528600   -3.36981900   -3.35178300</w:t>
      </w:r>
    </w:p>
    <w:p w:rsidR="00485EEA" w:rsidRPr="00334474" w:rsidRDefault="00485EEA" w:rsidP="00485EEA">
      <w:pPr>
        <w:rPr>
          <w:rFonts w:ascii="Times New Roman" w:hAnsi="Times New Roman" w:cs="Times New Roman"/>
        </w:rPr>
      </w:pPr>
      <w:r w:rsidRPr="00334474">
        <w:rPr>
          <w:rFonts w:ascii="Times New Roman" w:hAnsi="Times New Roman" w:cs="Times New Roman"/>
        </w:rPr>
        <w:t>H                  4.49696500   -2.49146500   -2.96885300</w:t>
      </w:r>
    </w:p>
    <w:p w:rsidR="00485EEA" w:rsidRPr="00334474" w:rsidRDefault="00485EEA" w:rsidP="00485EEA">
      <w:pPr>
        <w:rPr>
          <w:rFonts w:ascii="Times New Roman" w:hAnsi="Times New Roman" w:cs="Times New Roman"/>
        </w:rPr>
      </w:pPr>
      <w:r w:rsidRPr="00334474">
        <w:rPr>
          <w:rFonts w:ascii="Times New Roman" w:hAnsi="Times New Roman" w:cs="Times New Roman"/>
        </w:rPr>
        <w:t>C                  4.79317500   -4.61366900   -3.26736500</w:t>
      </w:r>
    </w:p>
    <w:p w:rsidR="00485EEA" w:rsidRPr="00334474" w:rsidRDefault="00485EEA" w:rsidP="00485EEA">
      <w:pPr>
        <w:rPr>
          <w:rFonts w:ascii="Times New Roman" w:hAnsi="Times New Roman" w:cs="Times New Roman"/>
        </w:rPr>
      </w:pPr>
      <w:r w:rsidRPr="00334474">
        <w:rPr>
          <w:rFonts w:ascii="Times New Roman" w:hAnsi="Times New Roman" w:cs="Times New Roman"/>
        </w:rPr>
        <w:t>H                  4.26331300   -5.56105500   -3.11915800</w:t>
      </w:r>
    </w:p>
    <w:p w:rsidR="00485EEA" w:rsidRPr="00334474" w:rsidRDefault="00485EEA" w:rsidP="00485EEA">
      <w:pPr>
        <w:rPr>
          <w:rFonts w:ascii="Times New Roman" w:hAnsi="Times New Roman" w:cs="Times New Roman"/>
        </w:rPr>
      </w:pPr>
      <w:r w:rsidRPr="00334474">
        <w:rPr>
          <w:rFonts w:ascii="Times New Roman" w:hAnsi="Times New Roman" w:cs="Times New Roman"/>
        </w:rPr>
        <w:t>H                  5.01666200   -4.52131400   -4.33438300</w:t>
      </w:r>
    </w:p>
    <w:p w:rsidR="00485EEA" w:rsidRPr="00334474" w:rsidRDefault="00485EEA" w:rsidP="00485EEA">
      <w:pPr>
        <w:rPr>
          <w:rFonts w:ascii="Times New Roman" w:hAnsi="Times New Roman" w:cs="Times New Roman"/>
        </w:rPr>
      </w:pPr>
      <w:r w:rsidRPr="00334474">
        <w:rPr>
          <w:rFonts w:ascii="Times New Roman" w:hAnsi="Times New Roman" w:cs="Times New Roman"/>
        </w:rPr>
        <w:t>H                  5.74685000   -4.67780000   -2.73154400</w:t>
      </w:r>
    </w:p>
    <w:p w:rsidR="00485EEA" w:rsidRPr="00334474" w:rsidRDefault="00485EEA" w:rsidP="00485EEA">
      <w:pPr>
        <w:rPr>
          <w:rFonts w:ascii="Times New Roman" w:hAnsi="Times New Roman" w:cs="Times New Roman"/>
        </w:rPr>
      </w:pPr>
      <w:r w:rsidRPr="00334474">
        <w:rPr>
          <w:rFonts w:ascii="Times New Roman" w:hAnsi="Times New Roman" w:cs="Times New Roman"/>
        </w:rPr>
        <w:t>C                  5.94743800    4.71285500   -1.39314600</w:t>
      </w:r>
    </w:p>
    <w:p w:rsidR="00485EEA" w:rsidRPr="00334474" w:rsidRDefault="00485EEA" w:rsidP="00485EEA">
      <w:pPr>
        <w:rPr>
          <w:rFonts w:ascii="Times New Roman" w:hAnsi="Times New Roman" w:cs="Times New Roman"/>
        </w:rPr>
      </w:pPr>
      <w:r w:rsidRPr="00334474">
        <w:rPr>
          <w:rFonts w:ascii="Times New Roman" w:hAnsi="Times New Roman" w:cs="Times New Roman"/>
        </w:rPr>
        <w:t>H                  5.57277500    5.73563800   -1.49176900</w:t>
      </w:r>
    </w:p>
    <w:p w:rsidR="00485EEA" w:rsidRPr="00334474" w:rsidRDefault="00485EEA" w:rsidP="00485EEA">
      <w:pPr>
        <w:rPr>
          <w:rFonts w:ascii="Times New Roman" w:hAnsi="Times New Roman" w:cs="Times New Roman"/>
        </w:rPr>
      </w:pPr>
      <w:r w:rsidRPr="00334474">
        <w:rPr>
          <w:rFonts w:ascii="Times New Roman" w:hAnsi="Times New Roman" w:cs="Times New Roman"/>
        </w:rPr>
        <w:lastRenderedPageBreak/>
        <w:t>H                  6.89491500    4.64591000   -1.94913600</w:t>
      </w:r>
    </w:p>
    <w:p w:rsidR="00485EEA" w:rsidRPr="00334474" w:rsidRDefault="00485EEA" w:rsidP="00485EEA">
      <w:pPr>
        <w:rPr>
          <w:rFonts w:ascii="Times New Roman" w:hAnsi="Times New Roman" w:cs="Times New Roman"/>
        </w:rPr>
      </w:pPr>
      <w:r w:rsidRPr="00334474">
        <w:rPr>
          <w:rFonts w:ascii="Times New Roman" w:hAnsi="Times New Roman" w:cs="Times New Roman"/>
        </w:rPr>
        <w:t>H                  6.14950700    4.52222000   -0.32996600</w:t>
      </w:r>
    </w:p>
    <w:p w:rsidR="00485EEA" w:rsidRPr="00334474" w:rsidRDefault="00485EEA" w:rsidP="00485EEA">
      <w:pPr>
        <w:rPr>
          <w:rFonts w:ascii="Times New Roman" w:hAnsi="Times New Roman" w:cs="Times New Roman"/>
        </w:rPr>
      </w:pPr>
      <w:r w:rsidRPr="00334474">
        <w:rPr>
          <w:rFonts w:ascii="Times New Roman" w:hAnsi="Times New Roman" w:cs="Times New Roman"/>
        </w:rPr>
        <w:t>O                  4.94671700    3.85295200   -1.91574800</w:t>
      </w:r>
    </w:p>
    <w:p w:rsidR="00485EEA" w:rsidRPr="00334474" w:rsidRDefault="00485EEA" w:rsidP="00485EEA">
      <w:pPr>
        <w:rPr>
          <w:rFonts w:ascii="Times New Roman" w:hAnsi="Times New Roman" w:cs="Times New Roman"/>
        </w:rPr>
      </w:pPr>
      <w:r w:rsidRPr="00334474">
        <w:rPr>
          <w:rFonts w:ascii="Times New Roman" w:hAnsi="Times New Roman" w:cs="Times New Roman"/>
        </w:rPr>
        <w:t>H                  5.26798400    2.94506600   -1.83982900</w:t>
      </w:r>
    </w:p>
    <w:p w:rsidR="0092476C" w:rsidRPr="00334474" w:rsidRDefault="0092476C" w:rsidP="00485EEA">
      <w:pPr>
        <w:rPr>
          <w:rFonts w:ascii="Times New Roman" w:hAnsi="Times New Roman" w:cs="Times New Roman"/>
        </w:rPr>
      </w:pPr>
    </w:p>
    <w:p w:rsidR="0092476C" w:rsidRPr="00334474" w:rsidRDefault="0092476C" w:rsidP="0092476C">
      <w:pPr>
        <w:rPr>
          <w:rFonts w:ascii="Times New Roman" w:hAnsi="Times New Roman" w:cs="Times New Roman"/>
          <w:b/>
          <w:sz w:val="22"/>
        </w:rPr>
      </w:pPr>
      <w:r w:rsidRPr="00334474">
        <w:rPr>
          <w:rFonts w:ascii="Times New Roman" w:hAnsi="Times New Roman" w:cs="Times New Roman"/>
          <w:b/>
          <w:sz w:val="22"/>
        </w:rPr>
        <w:t>a-ts2</w:t>
      </w:r>
    </w:p>
    <w:p w:rsidR="0092476C" w:rsidRPr="00334474" w:rsidRDefault="0092476C" w:rsidP="0092476C">
      <w:pPr>
        <w:rPr>
          <w:rFonts w:ascii="Times New Roman" w:hAnsi="Times New Roman" w:cs="Times New Roman"/>
          <w:sz w:val="22"/>
        </w:rPr>
      </w:pPr>
      <w:r w:rsidRPr="00334474">
        <w:rPr>
          <w:rFonts w:ascii="Times New Roman" w:hAnsi="Times New Roman" w:cs="Times New Roman"/>
          <w:sz w:val="22"/>
        </w:rPr>
        <w:t xml:space="preserve">SCF energy in solvent model (SMD): </w:t>
      </w:r>
      <w:r w:rsidR="00AC63A8" w:rsidRPr="00334474">
        <w:rPr>
          <w:rFonts w:ascii="Times New Roman" w:hAnsi="Times New Roman" w:cs="Times New Roman"/>
          <w:sz w:val="22"/>
        </w:rPr>
        <w:t>-3307.99056396</w:t>
      </w:r>
      <w:r w:rsidRPr="00334474">
        <w:rPr>
          <w:rFonts w:ascii="Times New Roman" w:hAnsi="Times New Roman" w:cs="Times New Roman"/>
          <w:sz w:val="22"/>
        </w:rPr>
        <w:t xml:space="preserve"> a.u.</w:t>
      </w:r>
    </w:p>
    <w:p w:rsidR="0092476C" w:rsidRPr="00334474" w:rsidRDefault="0092476C" w:rsidP="00485EEA">
      <w:pPr>
        <w:rPr>
          <w:rFonts w:ascii="Times New Roman" w:hAnsi="Times New Roman" w:cs="Times New Roman"/>
        </w:rPr>
      </w:pPr>
    </w:p>
    <w:p w:rsidR="00AC63A8" w:rsidRPr="00334474" w:rsidRDefault="00AC63A8" w:rsidP="00AC63A8">
      <w:pPr>
        <w:rPr>
          <w:rFonts w:ascii="Times New Roman" w:hAnsi="Times New Roman" w:cs="Times New Roman"/>
        </w:rPr>
      </w:pPr>
      <w:r w:rsidRPr="00334474">
        <w:rPr>
          <w:rFonts w:ascii="Times New Roman" w:hAnsi="Times New Roman" w:cs="Times New Roman"/>
        </w:rPr>
        <w:t>Fe                -2.51989600   -1.57254000    0.09466600</w:t>
      </w:r>
    </w:p>
    <w:p w:rsidR="00AC63A8" w:rsidRPr="00334474" w:rsidRDefault="00AC63A8" w:rsidP="00AC63A8">
      <w:pPr>
        <w:rPr>
          <w:rFonts w:ascii="Times New Roman" w:hAnsi="Times New Roman" w:cs="Times New Roman"/>
        </w:rPr>
      </w:pPr>
      <w:r w:rsidRPr="00334474">
        <w:rPr>
          <w:rFonts w:ascii="Times New Roman" w:hAnsi="Times New Roman" w:cs="Times New Roman"/>
        </w:rPr>
        <w:t>Cl                -2.21423300   -3.81350500    0.35894100</w:t>
      </w:r>
    </w:p>
    <w:p w:rsidR="00AC63A8" w:rsidRPr="00334474" w:rsidRDefault="00AC63A8" w:rsidP="00AC63A8">
      <w:pPr>
        <w:rPr>
          <w:rFonts w:ascii="Times New Roman" w:hAnsi="Times New Roman" w:cs="Times New Roman"/>
        </w:rPr>
      </w:pPr>
      <w:r w:rsidRPr="00334474">
        <w:rPr>
          <w:rFonts w:ascii="Times New Roman" w:hAnsi="Times New Roman" w:cs="Times New Roman"/>
        </w:rPr>
        <w:t>Cl                -0.83761800   -0.78479800   -1.22990700</w:t>
      </w:r>
    </w:p>
    <w:p w:rsidR="00AC63A8" w:rsidRPr="00334474" w:rsidRDefault="00AC63A8" w:rsidP="00AC63A8">
      <w:pPr>
        <w:rPr>
          <w:rFonts w:ascii="Times New Roman" w:hAnsi="Times New Roman" w:cs="Times New Roman"/>
        </w:rPr>
      </w:pPr>
      <w:r w:rsidRPr="00334474">
        <w:rPr>
          <w:rFonts w:ascii="Times New Roman" w:hAnsi="Times New Roman" w:cs="Times New Roman"/>
        </w:rPr>
        <w:t>Cl                 5.06850300    0.35263100    0.20244000</w:t>
      </w:r>
    </w:p>
    <w:p w:rsidR="00AC63A8" w:rsidRPr="00334474" w:rsidRDefault="00AC63A8" w:rsidP="00AC63A8">
      <w:pPr>
        <w:rPr>
          <w:rFonts w:ascii="Times New Roman" w:hAnsi="Times New Roman" w:cs="Times New Roman"/>
        </w:rPr>
      </w:pPr>
      <w:r w:rsidRPr="00334474">
        <w:rPr>
          <w:rFonts w:ascii="Times New Roman" w:hAnsi="Times New Roman" w:cs="Times New Roman"/>
        </w:rPr>
        <w:t>Cl                -2.30510700   -0.55126700    2.10372300</w:t>
      </w:r>
    </w:p>
    <w:p w:rsidR="00AC63A8" w:rsidRPr="00334474" w:rsidRDefault="00AC63A8" w:rsidP="00AC63A8">
      <w:pPr>
        <w:rPr>
          <w:rFonts w:ascii="Times New Roman" w:hAnsi="Times New Roman" w:cs="Times New Roman"/>
        </w:rPr>
      </w:pPr>
      <w:r w:rsidRPr="00334474">
        <w:rPr>
          <w:rFonts w:ascii="Times New Roman" w:hAnsi="Times New Roman" w:cs="Times New Roman"/>
        </w:rPr>
        <w:t>C                 -1.32729700    2.90855500    0.00089300</w:t>
      </w:r>
    </w:p>
    <w:p w:rsidR="00AC63A8" w:rsidRPr="00334474" w:rsidRDefault="00AC63A8" w:rsidP="00AC63A8">
      <w:pPr>
        <w:rPr>
          <w:rFonts w:ascii="Times New Roman" w:hAnsi="Times New Roman" w:cs="Times New Roman"/>
        </w:rPr>
      </w:pPr>
      <w:r w:rsidRPr="00334474">
        <w:rPr>
          <w:rFonts w:ascii="Times New Roman" w:hAnsi="Times New Roman" w:cs="Times New Roman"/>
        </w:rPr>
        <w:t>C                  0.04574500    2.78332300   -0.08145900</w:t>
      </w:r>
    </w:p>
    <w:p w:rsidR="00AC63A8" w:rsidRPr="00334474" w:rsidRDefault="00AC63A8" w:rsidP="00AC63A8">
      <w:pPr>
        <w:rPr>
          <w:rFonts w:ascii="Times New Roman" w:hAnsi="Times New Roman" w:cs="Times New Roman"/>
        </w:rPr>
      </w:pPr>
      <w:r w:rsidRPr="00334474">
        <w:rPr>
          <w:rFonts w:ascii="Times New Roman" w:hAnsi="Times New Roman" w:cs="Times New Roman"/>
        </w:rPr>
        <w:t>C                  0.90369800    3.65297500    0.63455600</w:t>
      </w:r>
    </w:p>
    <w:p w:rsidR="00AC63A8" w:rsidRPr="00334474" w:rsidRDefault="00AC63A8" w:rsidP="00AC63A8">
      <w:pPr>
        <w:rPr>
          <w:rFonts w:ascii="Times New Roman" w:hAnsi="Times New Roman" w:cs="Times New Roman"/>
        </w:rPr>
      </w:pPr>
      <w:r w:rsidRPr="00334474">
        <w:rPr>
          <w:rFonts w:ascii="Times New Roman" w:hAnsi="Times New Roman" w:cs="Times New Roman"/>
        </w:rPr>
        <w:t>C                  0.31610000    4.64691100    1.44600500</w:t>
      </w:r>
    </w:p>
    <w:p w:rsidR="00AC63A8" w:rsidRPr="00334474" w:rsidRDefault="00AC63A8" w:rsidP="00AC63A8">
      <w:pPr>
        <w:rPr>
          <w:rFonts w:ascii="Times New Roman" w:hAnsi="Times New Roman" w:cs="Times New Roman"/>
        </w:rPr>
      </w:pPr>
      <w:r w:rsidRPr="00334474">
        <w:rPr>
          <w:rFonts w:ascii="Times New Roman" w:hAnsi="Times New Roman" w:cs="Times New Roman"/>
        </w:rPr>
        <w:t>C                 -1.06079800    4.77848200    1.53956400</w:t>
      </w:r>
    </w:p>
    <w:p w:rsidR="00AC63A8" w:rsidRPr="00334474" w:rsidRDefault="00AC63A8" w:rsidP="00AC63A8">
      <w:pPr>
        <w:rPr>
          <w:rFonts w:ascii="Times New Roman" w:hAnsi="Times New Roman" w:cs="Times New Roman"/>
        </w:rPr>
      </w:pPr>
      <w:r w:rsidRPr="00334474">
        <w:rPr>
          <w:rFonts w:ascii="Times New Roman" w:hAnsi="Times New Roman" w:cs="Times New Roman"/>
        </w:rPr>
        <w:t>C                 -1.88908000    3.90776500    0.81530200</w:t>
      </w:r>
    </w:p>
    <w:p w:rsidR="00AC63A8" w:rsidRPr="00334474" w:rsidRDefault="00AC63A8" w:rsidP="00AC63A8">
      <w:pPr>
        <w:rPr>
          <w:rFonts w:ascii="Times New Roman" w:hAnsi="Times New Roman" w:cs="Times New Roman"/>
        </w:rPr>
      </w:pPr>
      <w:r w:rsidRPr="00334474">
        <w:rPr>
          <w:rFonts w:ascii="Times New Roman" w:hAnsi="Times New Roman" w:cs="Times New Roman"/>
        </w:rPr>
        <w:t>H                 -1.98127500    2.23399600   -0.53914000</w:t>
      </w:r>
    </w:p>
    <w:p w:rsidR="00AC63A8" w:rsidRPr="00334474" w:rsidRDefault="00AC63A8" w:rsidP="00AC63A8">
      <w:pPr>
        <w:rPr>
          <w:rFonts w:ascii="Times New Roman" w:hAnsi="Times New Roman" w:cs="Times New Roman"/>
        </w:rPr>
      </w:pPr>
      <w:r w:rsidRPr="00334474">
        <w:rPr>
          <w:rFonts w:ascii="Times New Roman" w:hAnsi="Times New Roman" w:cs="Times New Roman"/>
        </w:rPr>
        <w:t>H                  0.44936900    1.98451100   -0.69451600</w:t>
      </w:r>
    </w:p>
    <w:p w:rsidR="00AC63A8" w:rsidRPr="00334474" w:rsidRDefault="00AC63A8" w:rsidP="00AC63A8">
      <w:pPr>
        <w:rPr>
          <w:rFonts w:ascii="Times New Roman" w:hAnsi="Times New Roman" w:cs="Times New Roman"/>
        </w:rPr>
      </w:pPr>
      <w:r w:rsidRPr="00334474">
        <w:rPr>
          <w:rFonts w:ascii="Times New Roman" w:hAnsi="Times New Roman" w:cs="Times New Roman"/>
        </w:rPr>
        <w:t>H                  0.95532600    5.32310000    2.00745500</w:t>
      </w:r>
    </w:p>
    <w:p w:rsidR="00AC63A8" w:rsidRPr="00334474" w:rsidRDefault="00AC63A8" w:rsidP="00AC63A8">
      <w:pPr>
        <w:rPr>
          <w:rFonts w:ascii="Times New Roman" w:hAnsi="Times New Roman" w:cs="Times New Roman"/>
        </w:rPr>
      </w:pPr>
      <w:r w:rsidRPr="00334474">
        <w:rPr>
          <w:rFonts w:ascii="Times New Roman" w:hAnsi="Times New Roman" w:cs="Times New Roman"/>
        </w:rPr>
        <w:t>H                 -1.49740500    5.54882300    2.17069000</w:t>
      </w:r>
    </w:p>
    <w:p w:rsidR="00AC63A8" w:rsidRPr="00334474" w:rsidRDefault="00AC63A8" w:rsidP="00AC63A8">
      <w:pPr>
        <w:rPr>
          <w:rFonts w:ascii="Times New Roman" w:hAnsi="Times New Roman" w:cs="Times New Roman"/>
        </w:rPr>
      </w:pPr>
      <w:r w:rsidRPr="00334474">
        <w:rPr>
          <w:rFonts w:ascii="Times New Roman" w:hAnsi="Times New Roman" w:cs="Times New Roman"/>
        </w:rPr>
        <w:t>O                 -3.24008700    3.98028300    0.86412100</w:t>
      </w:r>
    </w:p>
    <w:p w:rsidR="00AC63A8" w:rsidRPr="00334474" w:rsidRDefault="00AC63A8" w:rsidP="00AC63A8">
      <w:pPr>
        <w:rPr>
          <w:rFonts w:ascii="Times New Roman" w:hAnsi="Times New Roman" w:cs="Times New Roman"/>
        </w:rPr>
      </w:pPr>
      <w:r w:rsidRPr="00334474">
        <w:rPr>
          <w:rFonts w:ascii="Times New Roman" w:hAnsi="Times New Roman" w:cs="Times New Roman"/>
        </w:rPr>
        <w:t>H                 -3.51318900    4.66379200    1.49088800</w:t>
      </w:r>
    </w:p>
    <w:p w:rsidR="00AC63A8" w:rsidRPr="00334474" w:rsidRDefault="00AC63A8" w:rsidP="00AC63A8">
      <w:pPr>
        <w:rPr>
          <w:rFonts w:ascii="Times New Roman" w:hAnsi="Times New Roman" w:cs="Times New Roman"/>
        </w:rPr>
      </w:pPr>
      <w:r w:rsidRPr="00334474">
        <w:rPr>
          <w:rFonts w:ascii="Times New Roman" w:hAnsi="Times New Roman" w:cs="Times New Roman"/>
        </w:rPr>
        <w:t>C                  2.34287200    3.57874100    0.57810200</w:t>
      </w:r>
    </w:p>
    <w:p w:rsidR="00AC63A8" w:rsidRPr="00334474" w:rsidRDefault="00AC63A8" w:rsidP="00AC63A8">
      <w:pPr>
        <w:rPr>
          <w:rFonts w:ascii="Times New Roman" w:hAnsi="Times New Roman" w:cs="Times New Roman"/>
        </w:rPr>
      </w:pPr>
      <w:r w:rsidRPr="00334474">
        <w:rPr>
          <w:rFonts w:ascii="Times New Roman" w:hAnsi="Times New Roman" w:cs="Times New Roman"/>
        </w:rPr>
        <w:t>H                  2.87286800    4.28709700    1.21290200</w:t>
      </w:r>
    </w:p>
    <w:p w:rsidR="00AC63A8" w:rsidRPr="00334474" w:rsidRDefault="00AC63A8" w:rsidP="00AC63A8">
      <w:pPr>
        <w:rPr>
          <w:rFonts w:ascii="Times New Roman" w:hAnsi="Times New Roman" w:cs="Times New Roman"/>
        </w:rPr>
      </w:pPr>
      <w:r w:rsidRPr="00334474">
        <w:rPr>
          <w:rFonts w:ascii="Times New Roman" w:hAnsi="Times New Roman" w:cs="Times New Roman"/>
        </w:rPr>
        <w:t>C                  3.10060000    2.73539900   -0.18039900</w:t>
      </w:r>
    </w:p>
    <w:p w:rsidR="00AC63A8" w:rsidRPr="00334474" w:rsidRDefault="00AC63A8" w:rsidP="00AC63A8">
      <w:pPr>
        <w:rPr>
          <w:rFonts w:ascii="Times New Roman" w:hAnsi="Times New Roman" w:cs="Times New Roman"/>
        </w:rPr>
      </w:pPr>
      <w:r w:rsidRPr="00334474">
        <w:rPr>
          <w:rFonts w:ascii="Times New Roman" w:hAnsi="Times New Roman" w:cs="Times New Roman"/>
        </w:rPr>
        <w:t>H                  2.71246000    1.98333200   -0.84925300</w:t>
      </w:r>
    </w:p>
    <w:p w:rsidR="00AC63A8" w:rsidRPr="00334474" w:rsidRDefault="00AC63A8" w:rsidP="00AC63A8">
      <w:pPr>
        <w:rPr>
          <w:rFonts w:ascii="Times New Roman" w:hAnsi="Times New Roman" w:cs="Times New Roman"/>
        </w:rPr>
      </w:pPr>
      <w:r w:rsidRPr="00334474">
        <w:rPr>
          <w:rFonts w:ascii="Times New Roman" w:hAnsi="Times New Roman" w:cs="Times New Roman"/>
        </w:rPr>
        <w:t>C                  4.50872400    2.84990000   -0.06750400</w:t>
      </w:r>
    </w:p>
    <w:p w:rsidR="00AC63A8" w:rsidRPr="00334474" w:rsidRDefault="00AC63A8" w:rsidP="00AC63A8">
      <w:pPr>
        <w:rPr>
          <w:rFonts w:ascii="Times New Roman" w:hAnsi="Times New Roman" w:cs="Times New Roman"/>
        </w:rPr>
      </w:pPr>
      <w:r w:rsidRPr="00334474">
        <w:rPr>
          <w:rFonts w:ascii="Times New Roman" w:hAnsi="Times New Roman" w:cs="Times New Roman"/>
        </w:rPr>
        <w:t>O                  5.40004900    3.45716500    0.36920500</w:t>
      </w:r>
    </w:p>
    <w:p w:rsidR="00AC63A8" w:rsidRPr="00334474" w:rsidRDefault="00AC63A8" w:rsidP="00AC63A8">
      <w:pPr>
        <w:rPr>
          <w:rFonts w:ascii="Times New Roman" w:hAnsi="Times New Roman" w:cs="Times New Roman"/>
        </w:rPr>
      </w:pPr>
      <w:r w:rsidRPr="00334474">
        <w:rPr>
          <w:rFonts w:ascii="Times New Roman" w:hAnsi="Times New Roman" w:cs="Times New Roman"/>
        </w:rPr>
        <w:t>O                 -4.12584500   -1.23440900   -0.68713000</w:t>
      </w:r>
    </w:p>
    <w:p w:rsidR="00AC63A8" w:rsidRPr="00334474" w:rsidRDefault="00AC63A8" w:rsidP="00AC63A8">
      <w:pPr>
        <w:rPr>
          <w:rFonts w:ascii="Times New Roman" w:hAnsi="Times New Roman" w:cs="Times New Roman"/>
        </w:rPr>
      </w:pPr>
      <w:r w:rsidRPr="00334474">
        <w:rPr>
          <w:rFonts w:ascii="Times New Roman" w:hAnsi="Times New Roman" w:cs="Times New Roman"/>
        </w:rPr>
        <w:t>C                 -4.89774100   -0.23017000   -1.12361700</w:t>
      </w:r>
    </w:p>
    <w:p w:rsidR="00AC63A8" w:rsidRPr="00334474" w:rsidRDefault="00AC63A8" w:rsidP="00AC63A8">
      <w:pPr>
        <w:rPr>
          <w:rFonts w:ascii="Times New Roman" w:hAnsi="Times New Roman" w:cs="Times New Roman"/>
        </w:rPr>
      </w:pPr>
      <w:r w:rsidRPr="00334474">
        <w:rPr>
          <w:rFonts w:ascii="Times New Roman" w:hAnsi="Times New Roman" w:cs="Times New Roman"/>
        </w:rPr>
        <w:t>C                 -5.79304200   -0.47011300   -2.18314100</w:t>
      </w:r>
    </w:p>
    <w:p w:rsidR="00AC63A8" w:rsidRPr="00334474" w:rsidRDefault="00AC63A8" w:rsidP="00AC63A8">
      <w:pPr>
        <w:rPr>
          <w:rFonts w:ascii="Times New Roman" w:hAnsi="Times New Roman" w:cs="Times New Roman"/>
        </w:rPr>
      </w:pPr>
      <w:r w:rsidRPr="00334474">
        <w:rPr>
          <w:rFonts w:ascii="Times New Roman" w:hAnsi="Times New Roman" w:cs="Times New Roman"/>
        </w:rPr>
        <w:t>C                 -4.83955300    1.05124300   -0.54226900</w:t>
      </w:r>
    </w:p>
    <w:p w:rsidR="00AC63A8" w:rsidRPr="00334474" w:rsidRDefault="00AC63A8" w:rsidP="00AC63A8">
      <w:pPr>
        <w:rPr>
          <w:rFonts w:ascii="Times New Roman" w:hAnsi="Times New Roman" w:cs="Times New Roman"/>
        </w:rPr>
      </w:pPr>
      <w:r w:rsidRPr="00334474">
        <w:rPr>
          <w:rFonts w:ascii="Times New Roman" w:hAnsi="Times New Roman" w:cs="Times New Roman"/>
        </w:rPr>
        <w:t>C                 -6.60283400    0.55903600   -2.65547300</w:t>
      </w:r>
    </w:p>
    <w:p w:rsidR="00AC63A8" w:rsidRPr="00334474" w:rsidRDefault="00AC63A8" w:rsidP="00AC63A8">
      <w:pPr>
        <w:rPr>
          <w:rFonts w:ascii="Times New Roman" w:hAnsi="Times New Roman" w:cs="Times New Roman"/>
        </w:rPr>
      </w:pPr>
      <w:r w:rsidRPr="00334474">
        <w:rPr>
          <w:rFonts w:ascii="Times New Roman" w:hAnsi="Times New Roman" w:cs="Times New Roman"/>
        </w:rPr>
        <w:t>H                 -5.82907300   -1.46475500   -2.61576000</w:t>
      </w:r>
    </w:p>
    <w:p w:rsidR="00AC63A8" w:rsidRPr="00334474" w:rsidRDefault="00AC63A8" w:rsidP="00AC63A8">
      <w:pPr>
        <w:rPr>
          <w:rFonts w:ascii="Times New Roman" w:hAnsi="Times New Roman" w:cs="Times New Roman"/>
        </w:rPr>
      </w:pPr>
      <w:r w:rsidRPr="00334474">
        <w:rPr>
          <w:rFonts w:ascii="Times New Roman" w:hAnsi="Times New Roman" w:cs="Times New Roman"/>
        </w:rPr>
        <w:t>C                 -5.65252300    2.07173200   -1.03014800</w:t>
      </w:r>
    </w:p>
    <w:p w:rsidR="00AC63A8" w:rsidRPr="00334474" w:rsidRDefault="00AC63A8" w:rsidP="00AC63A8">
      <w:pPr>
        <w:rPr>
          <w:rFonts w:ascii="Times New Roman" w:hAnsi="Times New Roman" w:cs="Times New Roman"/>
        </w:rPr>
      </w:pPr>
      <w:r w:rsidRPr="00334474">
        <w:rPr>
          <w:rFonts w:ascii="Times New Roman" w:hAnsi="Times New Roman" w:cs="Times New Roman"/>
        </w:rPr>
        <w:t>H                 -4.16559100    1.22486000    0.29045900</w:t>
      </w:r>
    </w:p>
    <w:p w:rsidR="00AC63A8" w:rsidRPr="00334474" w:rsidRDefault="00AC63A8" w:rsidP="00AC63A8">
      <w:pPr>
        <w:rPr>
          <w:rFonts w:ascii="Times New Roman" w:hAnsi="Times New Roman" w:cs="Times New Roman"/>
        </w:rPr>
      </w:pPr>
      <w:r w:rsidRPr="00334474">
        <w:rPr>
          <w:rFonts w:ascii="Times New Roman" w:hAnsi="Times New Roman" w:cs="Times New Roman"/>
        </w:rPr>
        <w:t>C                 -6.53691000    1.83505200   -2.08649500</w:t>
      </w:r>
    </w:p>
    <w:p w:rsidR="00AC63A8" w:rsidRPr="00334474" w:rsidRDefault="00AC63A8" w:rsidP="00AC63A8">
      <w:pPr>
        <w:rPr>
          <w:rFonts w:ascii="Times New Roman" w:hAnsi="Times New Roman" w:cs="Times New Roman"/>
        </w:rPr>
      </w:pPr>
      <w:r w:rsidRPr="00334474">
        <w:rPr>
          <w:rFonts w:ascii="Times New Roman" w:hAnsi="Times New Roman" w:cs="Times New Roman"/>
        </w:rPr>
        <w:t>H                 -7.28899600    0.36498700   -3.47560200</w:t>
      </w:r>
    </w:p>
    <w:p w:rsidR="00AC63A8" w:rsidRPr="00334474" w:rsidRDefault="00AC63A8" w:rsidP="00AC63A8">
      <w:pPr>
        <w:rPr>
          <w:rFonts w:ascii="Times New Roman" w:hAnsi="Times New Roman" w:cs="Times New Roman"/>
        </w:rPr>
      </w:pPr>
      <w:r w:rsidRPr="00334474">
        <w:rPr>
          <w:rFonts w:ascii="Times New Roman" w:hAnsi="Times New Roman" w:cs="Times New Roman"/>
        </w:rPr>
        <w:t>H                 -5.58505400    3.05847800   -0.58114500</w:t>
      </w:r>
    </w:p>
    <w:p w:rsidR="00AC63A8" w:rsidRPr="00334474" w:rsidRDefault="00AC63A8" w:rsidP="00AC63A8">
      <w:pPr>
        <w:rPr>
          <w:rFonts w:ascii="Times New Roman" w:hAnsi="Times New Roman" w:cs="Times New Roman"/>
        </w:rPr>
      </w:pPr>
      <w:r w:rsidRPr="00334474">
        <w:rPr>
          <w:rFonts w:ascii="Times New Roman" w:hAnsi="Times New Roman" w:cs="Times New Roman"/>
        </w:rPr>
        <w:t>H                 -7.16827000    2.63474100   -2.46250800</w:t>
      </w:r>
    </w:p>
    <w:p w:rsidR="00AC63A8" w:rsidRPr="00334474" w:rsidRDefault="00AC63A8" w:rsidP="00AC63A8">
      <w:pPr>
        <w:rPr>
          <w:rFonts w:ascii="Times New Roman" w:hAnsi="Times New Roman" w:cs="Times New Roman"/>
        </w:rPr>
      </w:pPr>
      <w:r w:rsidRPr="00334474">
        <w:rPr>
          <w:rFonts w:ascii="Times New Roman" w:hAnsi="Times New Roman" w:cs="Times New Roman"/>
        </w:rPr>
        <w:t>C                  2.07886000   -1.99951500    3.03808100</w:t>
      </w:r>
    </w:p>
    <w:p w:rsidR="00AC63A8" w:rsidRPr="00334474" w:rsidRDefault="00AC63A8" w:rsidP="00AC63A8">
      <w:pPr>
        <w:rPr>
          <w:rFonts w:ascii="Times New Roman" w:hAnsi="Times New Roman" w:cs="Times New Roman"/>
        </w:rPr>
      </w:pPr>
      <w:r w:rsidRPr="00334474">
        <w:rPr>
          <w:rFonts w:ascii="Times New Roman" w:hAnsi="Times New Roman" w:cs="Times New Roman"/>
        </w:rPr>
        <w:lastRenderedPageBreak/>
        <w:t>C                  2.81369700   -1.73946100    1.91891900</w:t>
      </w:r>
    </w:p>
    <w:p w:rsidR="00AC63A8" w:rsidRPr="00334474" w:rsidRDefault="00AC63A8" w:rsidP="00AC63A8">
      <w:pPr>
        <w:rPr>
          <w:rFonts w:ascii="Times New Roman" w:hAnsi="Times New Roman" w:cs="Times New Roman"/>
        </w:rPr>
      </w:pPr>
      <w:r w:rsidRPr="00334474">
        <w:rPr>
          <w:rFonts w:ascii="Times New Roman" w:hAnsi="Times New Roman" w:cs="Times New Roman"/>
        </w:rPr>
        <w:t>C                  0.97648600   -2.80865200    1.30256800</w:t>
      </w:r>
    </w:p>
    <w:p w:rsidR="00AC63A8" w:rsidRPr="00334474" w:rsidRDefault="00AC63A8" w:rsidP="00AC63A8">
      <w:pPr>
        <w:rPr>
          <w:rFonts w:ascii="Times New Roman" w:hAnsi="Times New Roman" w:cs="Times New Roman"/>
        </w:rPr>
      </w:pPr>
      <w:r w:rsidRPr="00334474">
        <w:rPr>
          <w:rFonts w:ascii="Times New Roman" w:hAnsi="Times New Roman" w:cs="Times New Roman"/>
        </w:rPr>
        <w:t>N                  0.93836000   -2.67120300    2.63339000</w:t>
      </w:r>
    </w:p>
    <w:p w:rsidR="00AC63A8" w:rsidRPr="00334474" w:rsidRDefault="00AC63A8" w:rsidP="00AC63A8">
      <w:pPr>
        <w:rPr>
          <w:rFonts w:ascii="Times New Roman" w:hAnsi="Times New Roman" w:cs="Times New Roman"/>
        </w:rPr>
      </w:pPr>
      <w:r w:rsidRPr="00334474">
        <w:rPr>
          <w:rFonts w:ascii="Times New Roman" w:hAnsi="Times New Roman" w:cs="Times New Roman"/>
        </w:rPr>
        <w:t>H                  2.25959300   -1.75788900    4.07288800</w:t>
      </w:r>
    </w:p>
    <w:p w:rsidR="00AC63A8" w:rsidRPr="00334474" w:rsidRDefault="00AC63A8" w:rsidP="00AC63A8">
      <w:pPr>
        <w:rPr>
          <w:rFonts w:ascii="Times New Roman" w:hAnsi="Times New Roman" w:cs="Times New Roman"/>
        </w:rPr>
      </w:pPr>
      <w:r w:rsidRPr="00334474">
        <w:rPr>
          <w:rFonts w:ascii="Times New Roman" w:hAnsi="Times New Roman" w:cs="Times New Roman"/>
        </w:rPr>
        <w:t>H                  3.74396300   -1.20865600    1.76770700</w:t>
      </w:r>
    </w:p>
    <w:p w:rsidR="00AC63A8" w:rsidRPr="00334474" w:rsidRDefault="00AC63A8" w:rsidP="00AC63A8">
      <w:pPr>
        <w:rPr>
          <w:rFonts w:ascii="Times New Roman" w:hAnsi="Times New Roman" w:cs="Times New Roman"/>
        </w:rPr>
      </w:pPr>
      <w:r w:rsidRPr="00334474">
        <w:rPr>
          <w:rFonts w:ascii="Times New Roman" w:hAnsi="Times New Roman" w:cs="Times New Roman"/>
        </w:rPr>
        <w:t>H                  0.19467800   -3.26351200    0.70749000</w:t>
      </w:r>
    </w:p>
    <w:p w:rsidR="00AC63A8" w:rsidRPr="00334474" w:rsidRDefault="00AC63A8" w:rsidP="00AC63A8">
      <w:pPr>
        <w:rPr>
          <w:rFonts w:ascii="Times New Roman" w:hAnsi="Times New Roman" w:cs="Times New Roman"/>
        </w:rPr>
      </w:pPr>
      <w:r w:rsidRPr="00334474">
        <w:rPr>
          <w:rFonts w:ascii="Times New Roman" w:hAnsi="Times New Roman" w:cs="Times New Roman"/>
        </w:rPr>
        <w:t>N                  2.10581800   -2.25411100    0.84761300</w:t>
      </w:r>
    </w:p>
    <w:p w:rsidR="00AC63A8" w:rsidRPr="00334474" w:rsidRDefault="00AC63A8" w:rsidP="00AC63A8">
      <w:pPr>
        <w:rPr>
          <w:rFonts w:ascii="Times New Roman" w:hAnsi="Times New Roman" w:cs="Times New Roman"/>
        </w:rPr>
      </w:pPr>
      <w:r w:rsidRPr="00334474">
        <w:rPr>
          <w:rFonts w:ascii="Times New Roman" w:hAnsi="Times New Roman" w:cs="Times New Roman"/>
        </w:rPr>
        <w:t>C                 -0.16764400   -3.09796500    3.49689700</w:t>
      </w:r>
    </w:p>
    <w:p w:rsidR="00AC63A8" w:rsidRPr="00334474" w:rsidRDefault="00AC63A8" w:rsidP="00AC63A8">
      <w:pPr>
        <w:rPr>
          <w:rFonts w:ascii="Times New Roman" w:hAnsi="Times New Roman" w:cs="Times New Roman"/>
        </w:rPr>
      </w:pPr>
      <w:r w:rsidRPr="00334474">
        <w:rPr>
          <w:rFonts w:ascii="Times New Roman" w:hAnsi="Times New Roman" w:cs="Times New Roman"/>
        </w:rPr>
        <w:t>H                  0.22642300   -3.71762700    4.30506800</w:t>
      </w:r>
    </w:p>
    <w:p w:rsidR="00AC63A8" w:rsidRPr="00334474" w:rsidRDefault="00AC63A8" w:rsidP="00AC63A8">
      <w:pPr>
        <w:rPr>
          <w:rFonts w:ascii="Times New Roman" w:hAnsi="Times New Roman" w:cs="Times New Roman"/>
        </w:rPr>
      </w:pPr>
      <w:r w:rsidRPr="00334474">
        <w:rPr>
          <w:rFonts w:ascii="Times New Roman" w:hAnsi="Times New Roman" w:cs="Times New Roman"/>
        </w:rPr>
        <w:t>H                 -0.67711100   -2.21842000    3.89297800</w:t>
      </w:r>
    </w:p>
    <w:p w:rsidR="00AC63A8" w:rsidRPr="00334474" w:rsidRDefault="00AC63A8" w:rsidP="00AC63A8">
      <w:pPr>
        <w:rPr>
          <w:rFonts w:ascii="Times New Roman" w:hAnsi="Times New Roman" w:cs="Times New Roman"/>
        </w:rPr>
      </w:pPr>
      <w:r w:rsidRPr="00334474">
        <w:rPr>
          <w:rFonts w:ascii="Times New Roman" w:hAnsi="Times New Roman" w:cs="Times New Roman"/>
        </w:rPr>
        <w:t>H                 -0.87785800   -3.66585500    2.89640200</w:t>
      </w:r>
    </w:p>
    <w:p w:rsidR="00AC63A8" w:rsidRPr="00334474" w:rsidRDefault="00AC63A8" w:rsidP="00AC63A8">
      <w:pPr>
        <w:rPr>
          <w:rFonts w:ascii="Times New Roman" w:hAnsi="Times New Roman" w:cs="Times New Roman"/>
        </w:rPr>
      </w:pPr>
      <w:r w:rsidRPr="00334474">
        <w:rPr>
          <w:rFonts w:ascii="Times New Roman" w:hAnsi="Times New Roman" w:cs="Times New Roman"/>
        </w:rPr>
        <w:t>C                  2.53277800   -2.22782400   -0.56617000</w:t>
      </w:r>
    </w:p>
    <w:p w:rsidR="00AC63A8" w:rsidRPr="00334474" w:rsidRDefault="00AC63A8" w:rsidP="00AC63A8">
      <w:pPr>
        <w:rPr>
          <w:rFonts w:ascii="Times New Roman" w:hAnsi="Times New Roman" w:cs="Times New Roman"/>
        </w:rPr>
      </w:pPr>
      <w:r w:rsidRPr="00334474">
        <w:rPr>
          <w:rFonts w:ascii="Times New Roman" w:hAnsi="Times New Roman" w:cs="Times New Roman"/>
        </w:rPr>
        <w:t>H                  1.63106600   -2.07576700   -1.16464300</w:t>
      </w:r>
    </w:p>
    <w:p w:rsidR="00AC63A8" w:rsidRPr="00334474" w:rsidRDefault="00AC63A8" w:rsidP="00AC63A8">
      <w:pPr>
        <w:rPr>
          <w:rFonts w:ascii="Times New Roman" w:hAnsi="Times New Roman" w:cs="Times New Roman"/>
        </w:rPr>
      </w:pPr>
      <w:r w:rsidRPr="00334474">
        <w:rPr>
          <w:rFonts w:ascii="Times New Roman" w:hAnsi="Times New Roman" w:cs="Times New Roman"/>
        </w:rPr>
        <w:t>H                  3.17788700   -1.35211200   -0.67180400</w:t>
      </w:r>
    </w:p>
    <w:p w:rsidR="00AC63A8" w:rsidRPr="00334474" w:rsidRDefault="00AC63A8" w:rsidP="00AC63A8">
      <w:pPr>
        <w:rPr>
          <w:rFonts w:ascii="Times New Roman" w:hAnsi="Times New Roman" w:cs="Times New Roman"/>
        </w:rPr>
      </w:pPr>
      <w:r w:rsidRPr="00334474">
        <w:rPr>
          <w:rFonts w:ascii="Times New Roman" w:hAnsi="Times New Roman" w:cs="Times New Roman"/>
        </w:rPr>
        <w:t>C                  3.27807600   -3.50372900   -0.96923900</w:t>
      </w:r>
    </w:p>
    <w:p w:rsidR="00AC63A8" w:rsidRPr="00334474" w:rsidRDefault="00AC63A8" w:rsidP="00AC63A8">
      <w:pPr>
        <w:rPr>
          <w:rFonts w:ascii="Times New Roman" w:hAnsi="Times New Roman" w:cs="Times New Roman"/>
        </w:rPr>
      </w:pPr>
      <w:r w:rsidRPr="00334474">
        <w:rPr>
          <w:rFonts w:ascii="Times New Roman" w:hAnsi="Times New Roman" w:cs="Times New Roman"/>
        </w:rPr>
        <w:t>H                  4.14841100   -3.63624700   -0.31395000</w:t>
      </w:r>
    </w:p>
    <w:p w:rsidR="00AC63A8" w:rsidRPr="00334474" w:rsidRDefault="00AC63A8" w:rsidP="00AC63A8">
      <w:pPr>
        <w:rPr>
          <w:rFonts w:ascii="Times New Roman" w:hAnsi="Times New Roman" w:cs="Times New Roman"/>
        </w:rPr>
      </w:pPr>
      <w:r w:rsidRPr="00334474">
        <w:rPr>
          <w:rFonts w:ascii="Times New Roman" w:hAnsi="Times New Roman" w:cs="Times New Roman"/>
        </w:rPr>
        <w:t>H                  2.62630900   -4.37418900   -0.81627200</w:t>
      </w:r>
    </w:p>
    <w:p w:rsidR="00AC63A8" w:rsidRPr="00334474" w:rsidRDefault="00AC63A8" w:rsidP="00AC63A8">
      <w:pPr>
        <w:rPr>
          <w:rFonts w:ascii="Times New Roman" w:hAnsi="Times New Roman" w:cs="Times New Roman"/>
        </w:rPr>
      </w:pPr>
      <w:r w:rsidRPr="00334474">
        <w:rPr>
          <w:rFonts w:ascii="Times New Roman" w:hAnsi="Times New Roman" w:cs="Times New Roman"/>
        </w:rPr>
        <w:t>C                  3.73583800   -3.44933300   -2.43281800</w:t>
      </w:r>
    </w:p>
    <w:p w:rsidR="00AC63A8" w:rsidRPr="00334474" w:rsidRDefault="00AC63A8" w:rsidP="00AC63A8">
      <w:pPr>
        <w:rPr>
          <w:rFonts w:ascii="Times New Roman" w:hAnsi="Times New Roman" w:cs="Times New Roman"/>
        </w:rPr>
      </w:pPr>
      <w:r w:rsidRPr="00334474">
        <w:rPr>
          <w:rFonts w:ascii="Times New Roman" w:hAnsi="Times New Roman" w:cs="Times New Roman"/>
        </w:rPr>
        <w:t>H                  2.86266300   -3.29588800   -3.08028300</w:t>
      </w:r>
    </w:p>
    <w:p w:rsidR="00AC63A8" w:rsidRPr="00334474" w:rsidRDefault="00AC63A8" w:rsidP="00AC63A8">
      <w:pPr>
        <w:rPr>
          <w:rFonts w:ascii="Times New Roman" w:hAnsi="Times New Roman" w:cs="Times New Roman"/>
        </w:rPr>
      </w:pPr>
      <w:r w:rsidRPr="00334474">
        <w:rPr>
          <w:rFonts w:ascii="Times New Roman" w:hAnsi="Times New Roman" w:cs="Times New Roman"/>
        </w:rPr>
        <w:t>H                  4.38352400   -2.57449900   -2.57327600</w:t>
      </w:r>
    </w:p>
    <w:p w:rsidR="00AC63A8" w:rsidRPr="00334474" w:rsidRDefault="00AC63A8" w:rsidP="00AC63A8">
      <w:pPr>
        <w:rPr>
          <w:rFonts w:ascii="Times New Roman" w:hAnsi="Times New Roman" w:cs="Times New Roman"/>
        </w:rPr>
      </w:pPr>
      <w:r w:rsidRPr="00334474">
        <w:rPr>
          <w:rFonts w:ascii="Times New Roman" w:hAnsi="Times New Roman" w:cs="Times New Roman"/>
        </w:rPr>
        <w:t>C                  4.48018600   -4.71595200   -2.86633200</w:t>
      </w:r>
    </w:p>
    <w:p w:rsidR="00AC63A8" w:rsidRPr="00334474" w:rsidRDefault="00AC63A8" w:rsidP="00AC63A8">
      <w:pPr>
        <w:rPr>
          <w:rFonts w:ascii="Times New Roman" w:hAnsi="Times New Roman" w:cs="Times New Roman"/>
        </w:rPr>
      </w:pPr>
      <w:r w:rsidRPr="00334474">
        <w:rPr>
          <w:rFonts w:ascii="Times New Roman" w:hAnsi="Times New Roman" w:cs="Times New Roman"/>
        </w:rPr>
        <w:t>H                  3.84534800   -5.60338500   -2.76623900</w:t>
      </w:r>
    </w:p>
    <w:p w:rsidR="00AC63A8" w:rsidRPr="00334474" w:rsidRDefault="00AC63A8" w:rsidP="00AC63A8">
      <w:pPr>
        <w:rPr>
          <w:rFonts w:ascii="Times New Roman" w:hAnsi="Times New Roman" w:cs="Times New Roman"/>
        </w:rPr>
      </w:pPr>
      <w:r w:rsidRPr="00334474">
        <w:rPr>
          <w:rFonts w:ascii="Times New Roman" w:hAnsi="Times New Roman" w:cs="Times New Roman"/>
        </w:rPr>
        <w:t>H                  4.79578200   -4.64970900   -3.91210500</w:t>
      </w:r>
    </w:p>
    <w:p w:rsidR="00AC63A8" w:rsidRPr="00334474" w:rsidRDefault="00AC63A8" w:rsidP="00AC63A8">
      <w:pPr>
        <w:rPr>
          <w:rFonts w:ascii="Times New Roman" w:hAnsi="Times New Roman" w:cs="Times New Roman"/>
        </w:rPr>
      </w:pPr>
      <w:r w:rsidRPr="00334474">
        <w:rPr>
          <w:rFonts w:ascii="Times New Roman" w:hAnsi="Times New Roman" w:cs="Times New Roman"/>
        </w:rPr>
        <w:t>H                  5.37667500   -4.87728200   -2.25731700</w:t>
      </w:r>
    </w:p>
    <w:p w:rsidR="00AC63A8" w:rsidRPr="00334474" w:rsidRDefault="00AC63A8" w:rsidP="00AC63A8">
      <w:pPr>
        <w:rPr>
          <w:rFonts w:ascii="Times New Roman" w:hAnsi="Times New Roman" w:cs="Times New Roman"/>
        </w:rPr>
      </w:pPr>
      <w:r w:rsidRPr="00334474">
        <w:rPr>
          <w:rFonts w:ascii="Times New Roman" w:hAnsi="Times New Roman" w:cs="Times New Roman"/>
        </w:rPr>
        <w:t>C                  6.28972300    2.81183400   -2.39622500</w:t>
      </w:r>
    </w:p>
    <w:p w:rsidR="00AC63A8" w:rsidRPr="00334474" w:rsidRDefault="00AC63A8" w:rsidP="00AC63A8">
      <w:pPr>
        <w:rPr>
          <w:rFonts w:ascii="Times New Roman" w:hAnsi="Times New Roman" w:cs="Times New Roman"/>
        </w:rPr>
      </w:pPr>
      <w:r w:rsidRPr="00334474">
        <w:rPr>
          <w:rFonts w:ascii="Times New Roman" w:hAnsi="Times New Roman" w:cs="Times New Roman"/>
        </w:rPr>
        <w:t>H                  6.07225500    3.73663200   -2.93409600</w:t>
      </w:r>
    </w:p>
    <w:p w:rsidR="00AC63A8" w:rsidRPr="00334474" w:rsidRDefault="00AC63A8" w:rsidP="00AC63A8">
      <w:pPr>
        <w:rPr>
          <w:rFonts w:ascii="Times New Roman" w:hAnsi="Times New Roman" w:cs="Times New Roman"/>
        </w:rPr>
      </w:pPr>
      <w:r w:rsidRPr="00334474">
        <w:rPr>
          <w:rFonts w:ascii="Times New Roman" w:hAnsi="Times New Roman" w:cs="Times New Roman"/>
        </w:rPr>
        <w:t>H                  6.82877000    2.12772600   -3.05909000</w:t>
      </w:r>
    </w:p>
    <w:p w:rsidR="00AC63A8" w:rsidRPr="00334474" w:rsidRDefault="00AC63A8" w:rsidP="00AC63A8">
      <w:pPr>
        <w:rPr>
          <w:rFonts w:ascii="Times New Roman" w:hAnsi="Times New Roman" w:cs="Times New Roman"/>
        </w:rPr>
      </w:pPr>
      <w:r w:rsidRPr="00334474">
        <w:rPr>
          <w:rFonts w:ascii="Times New Roman" w:hAnsi="Times New Roman" w:cs="Times New Roman"/>
        </w:rPr>
        <w:t>H                  6.91357200    3.03602200   -1.52268200</w:t>
      </w:r>
    </w:p>
    <w:p w:rsidR="00AC63A8" w:rsidRPr="00334474" w:rsidRDefault="00AC63A8" w:rsidP="00AC63A8">
      <w:pPr>
        <w:rPr>
          <w:rFonts w:ascii="Times New Roman" w:hAnsi="Times New Roman" w:cs="Times New Roman"/>
        </w:rPr>
      </w:pPr>
      <w:r w:rsidRPr="00334474">
        <w:rPr>
          <w:rFonts w:ascii="Times New Roman" w:hAnsi="Times New Roman" w:cs="Times New Roman"/>
        </w:rPr>
        <w:t>O                  5.04032400    2.23729700   -2.00619900</w:t>
      </w:r>
    </w:p>
    <w:p w:rsidR="00AC63A8" w:rsidRPr="00334474" w:rsidRDefault="00AC63A8" w:rsidP="00AC63A8">
      <w:pPr>
        <w:rPr>
          <w:rFonts w:ascii="Times New Roman" w:hAnsi="Times New Roman" w:cs="Times New Roman"/>
        </w:rPr>
      </w:pPr>
      <w:r w:rsidRPr="00334474">
        <w:rPr>
          <w:rFonts w:ascii="Times New Roman" w:hAnsi="Times New Roman" w:cs="Times New Roman"/>
        </w:rPr>
        <w:t>H                  5.20735600    1.34677000   -1.60948300</w:t>
      </w:r>
    </w:p>
    <w:p w:rsidR="0092476C" w:rsidRPr="00334474" w:rsidRDefault="0092476C" w:rsidP="00485EEA">
      <w:pPr>
        <w:rPr>
          <w:rFonts w:ascii="Times New Roman" w:hAnsi="Times New Roman" w:cs="Times New Roman"/>
        </w:rPr>
      </w:pPr>
    </w:p>
    <w:p w:rsidR="00763A83" w:rsidRPr="00334474" w:rsidRDefault="00763A83" w:rsidP="00763A83">
      <w:pPr>
        <w:rPr>
          <w:rFonts w:ascii="Times New Roman" w:hAnsi="Times New Roman" w:cs="Times New Roman"/>
          <w:b/>
          <w:sz w:val="22"/>
        </w:rPr>
      </w:pPr>
      <w:r w:rsidRPr="00334474">
        <w:rPr>
          <w:rFonts w:ascii="Times New Roman" w:hAnsi="Times New Roman" w:cs="Times New Roman"/>
          <w:b/>
          <w:sz w:val="22"/>
        </w:rPr>
        <w:t>a-4</w:t>
      </w:r>
    </w:p>
    <w:p w:rsidR="00763A83" w:rsidRPr="00334474" w:rsidRDefault="00763A83" w:rsidP="00763A83">
      <w:pPr>
        <w:rPr>
          <w:rFonts w:ascii="Times New Roman" w:hAnsi="Times New Roman" w:cs="Times New Roman"/>
          <w:sz w:val="22"/>
        </w:rPr>
      </w:pPr>
      <w:r w:rsidRPr="00334474">
        <w:rPr>
          <w:rFonts w:ascii="Times New Roman" w:hAnsi="Times New Roman" w:cs="Times New Roman"/>
          <w:sz w:val="22"/>
        </w:rPr>
        <w:t>SCF energy in solvent model (SMD): -3308.03725051 a.u.</w:t>
      </w:r>
    </w:p>
    <w:p w:rsidR="0092476C" w:rsidRPr="00334474" w:rsidRDefault="0092476C" w:rsidP="00485EEA">
      <w:pPr>
        <w:rPr>
          <w:rFonts w:ascii="Times New Roman" w:hAnsi="Times New Roman" w:cs="Times New Roman"/>
        </w:rPr>
      </w:pPr>
    </w:p>
    <w:p w:rsidR="00763A83" w:rsidRPr="00334474" w:rsidRDefault="00763A83" w:rsidP="00763A83">
      <w:pPr>
        <w:rPr>
          <w:rFonts w:ascii="Times New Roman" w:hAnsi="Times New Roman" w:cs="Times New Roman"/>
        </w:rPr>
      </w:pPr>
      <w:r w:rsidRPr="00334474">
        <w:rPr>
          <w:rFonts w:ascii="Times New Roman" w:hAnsi="Times New Roman" w:cs="Times New Roman"/>
        </w:rPr>
        <w:t>Fe                -3.06190500   -0.93533600   -0.14490000</w:t>
      </w:r>
    </w:p>
    <w:p w:rsidR="00763A83" w:rsidRPr="00334474" w:rsidRDefault="00763A83" w:rsidP="00763A83">
      <w:pPr>
        <w:rPr>
          <w:rFonts w:ascii="Times New Roman" w:hAnsi="Times New Roman" w:cs="Times New Roman"/>
        </w:rPr>
      </w:pPr>
      <w:r w:rsidRPr="00334474">
        <w:rPr>
          <w:rFonts w:ascii="Times New Roman" w:hAnsi="Times New Roman" w:cs="Times New Roman"/>
        </w:rPr>
        <w:t>Cl                -1.26145200   -1.75386600   -1.26020600</w:t>
      </w:r>
    </w:p>
    <w:p w:rsidR="00763A83" w:rsidRPr="00334474" w:rsidRDefault="00763A83" w:rsidP="00763A83">
      <w:pPr>
        <w:rPr>
          <w:rFonts w:ascii="Times New Roman" w:hAnsi="Times New Roman" w:cs="Times New Roman"/>
        </w:rPr>
      </w:pPr>
      <w:r w:rsidRPr="00334474">
        <w:rPr>
          <w:rFonts w:ascii="Times New Roman" w:hAnsi="Times New Roman" w:cs="Times New Roman"/>
        </w:rPr>
        <w:t>Cl                -2.94820700    1.33079900   -0.30072400</w:t>
      </w:r>
    </w:p>
    <w:p w:rsidR="00763A83" w:rsidRPr="00334474" w:rsidRDefault="00763A83" w:rsidP="00763A83">
      <w:pPr>
        <w:rPr>
          <w:rFonts w:ascii="Times New Roman" w:hAnsi="Times New Roman" w:cs="Times New Roman"/>
        </w:rPr>
      </w:pPr>
      <w:r w:rsidRPr="00334474">
        <w:rPr>
          <w:rFonts w:ascii="Times New Roman" w:hAnsi="Times New Roman" w:cs="Times New Roman"/>
        </w:rPr>
        <w:t>Cl                 6.63645200    1.56225500   -1.76797300</w:t>
      </w:r>
    </w:p>
    <w:p w:rsidR="00763A83" w:rsidRPr="00334474" w:rsidRDefault="00763A83" w:rsidP="00763A83">
      <w:pPr>
        <w:rPr>
          <w:rFonts w:ascii="Times New Roman" w:hAnsi="Times New Roman" w:cs="Times New Roman"/>
        </w:rPr>
      </w:pPr>
      <w:r w:rsidRPr="00334474">
        <w:rPr>
          <w:rFonts w:ascii="Times New Roman" w:hAnsi="Times New Roman" w:cs="Times New Roman"/>
        </w:rPr>
        <w:t>Cl                -2.89719500   -1.49396200    2.06735000</w:t>
      </w:r>
    </w:p>
    <w:p w:rsidR="00763A83" w:rsidRPr="00334474" w:rsidRDefault="00763A83" w:rsidP="00763A83">
      <w:pPr>
        <w:rPr>
          <w:rFonts w:ascii="Times New Roman" w:hAnsi="Times New Roman" w:cs="Times New Roman"/>
        </w:rPr>
      </w:pPr>
      <w:r w:rsidRPr="00334474">
        <w:rPr>
          <w:rFonts w:ascii="Times New Roman" w:hAnsi="Times New Roman" w:cs="Times New Roman"/>
        </w:rPr>
        <w:t>C                  2.01540600    0.32582800    2.59818800</w:t>
      </w:r>
    </w:p>
    <w:p w:rsidR="00763A83" w:rsidRPr="00334474" w:rsidRDefault="00763A83" w:rsidP="00763A83">
      <w:pPr>
        <w:rPr>
          <w:rFonts w:ascii="Times New Roman" w:hAnsi="Times New Roman" w:cs="Times New Roman"/>
        </w:rPr>
      </w:pPr>
      <w:r w:rsidRPr="00334474">
        <w:rPr>
          <w:rFonts w:ascii="Times New Roman" w:hAnsi="Times New Roman" w:cs="Times New Roman"/>
        </w:rPr>
        <w:t>C                  3.20951300   -0.18917900    2.12419800</w:t>
      </w:r>
    </w:p>
    <w:p w:rsidR="00763A83" w:rsidRPr="00334474" w:rsidRDefault="00763A83" w:rsidP="00763A83">
      <w:pPr>
        <w:rPr>
          <w:rFonts w:ascii="Times New Roman" w:hAnsi="Times New Roman" w:cs="Times New Roman"/>
        </w:rPr>
      </w:pPr>
      <w:r w:rsidRPr="00334474">
        <w:rPr>
          <w:rFonts w:ascii="Times New Roman" w:hAnsi="Times New Roman" w:cs="Times New Roman"/>
        </w:rPr>
        <w:t>C                  3.26404200   -1.46076200    1.51104600</w:t>
      </w:r>
    </w:p>
    <w:p w:rsidR="00763A83" w:rsidRPr="00334474" w:rsidRDefault="00763A83" w:rsidP="00763A83">
      <w:pPr>
        <w:rPr>
          <w:rFonts w:ascii="Times New Roman" w:hAnsi="Times New Roman" w:cs="Times New Roman"/>
        </w:rPr>
      </w:pPr>
      <w:r w:rsidRPr="00334474">
        <w:rPr>
          <w:rFonts w:ascii="Times New Roman" w:hAnsi="Times New Roman" w:cs="Times New Roman"/>
        </w:rPr>
        <w:t>C                  2.07010900   -2.20787700    1.44753400</w:t>
      </w:r>
    </w:p>
    <w:p w:rsidR="00763A83" w:rsidRPr="00334474" w:rsidRDefault="00763A83" w:rsidP="00763A83">
      <w:pPr>
        <w:rPr>
          <w:rFonts w:ascii="Times New Roman" w:hAnsi="Times New Roman" w:cs="Times New Roman"/>
        </w:rPr>
      </w:pPr>
      <w:r w:rsidRPr="00334474">
        <w:rPr>
          <w:rFonts w:ascii="Times New Roman" w:hAnsi="Times New Roman" w:cs="Times New Roman"/>
        </w:rPr>
        <w:t>C                  0.86154000   -1.69745000    1.90313000</w:t>
      </w:r>
    </w:p>
    <w:p w:rsidR="00763A83" w:rsidRPr="00334474" w:rsidRDefault="00763A83" w:rsidP="00763A83">
      <w:pPr>
        <w:rPr>
          <w:rFonts w:ascii="Times New Roman" w:hAnsi="Times New Roman" w:cs="Times New Roman"/>
        </w:rPr>
      </w:pPr>
      <w:r w:rsidRPr="00334474">
        <w:rPr>
          <w:rFonts w:ascii="Times New Roman" w:hAnsi="Times New Roman" w:cs="Times New Roman"/>
        </w:rPr>
        <w:lastRenderedPageBreak/>
        <w:t>C                  0.81994900   -0.40785500    2.45980000</w:t>
      </w:r>
    </w:p>
    <w:p w:rsidR="00763A83" w:rsidRPr="00334474" w:rsidRDefault="00763A83" w:rsidP="00763A83">
      <w:pPr>
        <w:rPr>
          <w:rFonts w:ascii="Times New Roman" w:hAnsi="Times New Roman" w:cs="Times New Roman"/>
        </w:rPr>
      </w:pPr>
      <w:r w:rsidRPr="00334474">
        <w:rPr>
          <w:rFonts w:ascii="Times New Roman" w:hAnsi="Times New Roman" w:cs="Times New Roman"/>
        </w:rPr>
        <w:t>H                  1.97332200    1.29666000    3.08188900</w:t>
      </w:r>
    </w:p>
    <w:p w:rsidR="00763A83" w:rsidRPr="00334474" w:rsidRDefault="00763A83" w:rsidP="00763A83">
      <w:pPr>
        <w:rPr>
          <w:rFonts w:ascii="Times New Roman" w:hAnsi="Times New Roman" w:cs="Times New Roman"/>
        </w:rPr>
      </w:pPr>
      <w:r w:rsidRPr="00334474">
        <w:rPr>
          <w:rFonts w:ascii="Times New Roman" w:hAnsi="Times New Roman" w:cs="Times New Roman"/>
        </w:rPr>
        <w:t>H                  4.11908100    0.39247800    2.24095700</w:t>
      </w:r>
    </w:p>
    <w:p w:rsidR="00763A83" w:rsidRPr="00334474" w:rsidRDefault="00763A83" w:rsidP="00763A83">
      <w:pPr>
        <w:rPr>
          <w:rFonts w:ascii="Times New Roman" w:hAnsi="Times New Roman" w:cs="Times New Roman"/>
        </w:rPr>
      </w:pPr>
      <w:r w:rsidRPr="00334474">
        <w:rPr>
          <w:rFonts w:ascii="Times New Roman" w:hAnsi="Times New Roman" w:cs="Times New Roman"/>
        </w:rPr>
        <w:t>H                  2.08811600   -3.19915100    1.00201800</w:t>
      </w:r>
    </w:p>
    <w:p w:rsidR="00763A83" w:rsidRPr="00334474" w:rsidRDefault="00763A83" w:rsidP="00763A83">
      <w:pPr>
        <w:rPr>
          <w:rFonts w:ascii="Times New Roman" w:hAnsi="Times New Roman" w:cs="Times New Roman"/>
        </w:rPr>
      </w:pPr>
      <w:r w:rsidRPr="00334474">
        <w:rPr>
          <w:rFonts w:ascii="Times New Roman" w:hAnsi="Times New Roman" w:cs="Times New Roman"/>
        </w:rPr>
        <w:t>H                 -0.05232000   -2.27436100    1.81026000</w:t>
      </w:r>
    </w:p>
    <w:p w:rsidR="00763A83" w:rsidRPr="00334474" w:rsidRDefault="00763A83" w:rsidP="00763A83">
      <w:pPr>
        <w:rPr>
          <w:rFonts w:ascii="Times New Roman" w:hAnsi="Times New Roman" w:cs="Times New Roman"/>
        </w:rPr>
      </w:pPr>
      <w:r w:rsidRPr="00334474">
        <w:rPr>
          <w:rFonts w:ascii="Times New Roman" w:hAnsi="Times New Roman" w:cs="Times New Roman"/>
        </w:rPr>
        <w:t>O                 -0.31775200    0.18939400    2.86676800</w:t>
      </w:r>
    </w:p>
    <w:p w:rsidR="00763A83" w:rsidRPr="00334474" w:rsidRDefault="00763A83" w:rsidP="00763A83">
      <w:pPr>
        <w:rPr>
          <w:rFonts w:ascii="Times New Roman" w:hAnsi="Times New Roman" w:cs="Times New Roman"/>
        </w:rPr>
      </w:pPr>
      <w:r w:rsidRPr="00334474">
        <w:rPr>
          <w:rFonts w:ascii="Times New Roman" w:hAnsi="Times New Roman" w:cs="Times New Roman"/>
        </w:rPr>
        <w:t>H                 -1.10095700   -0.37598200    2.68775300</w:t>
      </w:r>
    </w:p>
    <w:p w:rsidR="00763A83" w:rsidRPr="00334474" w:rsidRDefault="00763A83" w:rsidP="00763A83">
      <w:pPr>
        <w:rPr>
          <w:rFonts w:ascii="Times New Roman" w:hAnsi="Times New Roman" w:cs="Times New Roman"/>
        </w:rPr>
      </w:pPr>
      <w:r w:rsidRPr="00334474">
        <w:rPr>
          <w:rFonts w:ascii="Times New Roman" w:hAnsi="Times New Roman" w:cs="Times New Roman"/>
        </w:rPr>
        <w:t>C                  4.47045600   -1.99626400    0.90448900</w:t>
      </w:r>
    </w:p>
    <w:p w:rsidR="00763A83" w:rsidRPr="00334474" w:rsidRDefault="00763A83" w:rsidP="00763A83">
      <w:pPr>
        <w:rPr>
          <w:rFonts w:ascii="Times New Roman" w:hAnsi="Times New Roman" w:cs="Times New Roman"/>
        </w:rPr>
      </w:pPr>
      <w:r w:rsidRPr="00334474">
        <w:rPr>
          <w:rFonts w:ascii="Times New Roman" w:hAnsi="Times New Roman" w:cs="Times New Roman"/>
        </w:rPr>
        <w:t>H                  4.45135000   -3.05164100    0.63425300</w:t>
      </w:r>
    </w:p>
    <w:p w:rsidR="00763A83" w:rsidRPr="00334474" w:rsidRDefault="00763A83" w:rsidP="00763A83">
      <w:pPr>
        <w:rPr>
          <w:rFonts w:ascii="Times New Roman" w:hAnsi="Times New Roman" w:cs="Times New Roman"/>
        </w:rPr>
      </w:pPr>
      <w:r w:rsidRPr="00334474">
        <w:rPr>
          <w:rFonts w:ascii="Times New Roman" w:hAnsi="Times New Roman" w:cs="Times New Roman"/>
        </w:rPr>
        <w:t>C                  5.59570300   -1.31406600    0.58933400</w:t>
      </w:r>
    </w:p>
    <w:p w:rsidR="00763A83" w:rsidRPr="00334474" w:rsidRDefault="00763A83" w:rsidP="00763A83">
      <w:pPr>
        <w:rPr>
          <w:rFonts w:ascii="Times New Roman" w:hAnsi="Times New Roman" w:cs="Times New Roman"/>
        </w:rPr>
      </w:pPr>
      <w:r w:rsidRPr="00334474">
        <w:rPr>
          <w:rFonts w:ascii="Times New Roman" w:hAnsi="Times New Roman" w:cs="Times New Roman"/>
        </w:rPr>
        <w:t>H                  5.70314200   -0.25163800    0.77972100</w:t>
      </w:r>
    </w:p>
    <w:p w:rsidR="00763A83" w:rsidRPr="00334474" w:rsidRDefault="00763A83" w:rsidP="00763A83">
      <w:pPr>
        <w:rPr>
          <w:rFonts w:ascii="Times New Roman" w:hAnsi="Times New Roman" w:cs="Times New Roman"/>
        </w:rPr>
      </w:pPr>
      <w:r w:rsidRPr="00334474">
        <w:rPr>
          <w:rFonts w:ascii="Times New Roman" w:hAnsi="Times New Roman" w:cs="Times New Roman"/>
        </w:rPr>
        <w:t>C                  6.71091900   -1.99051300   -0.07370000</w:t>
      </w:r>
    </w:p>
    <w:p w:rsidR="00763A83" w:rsidRPr="00334474" w:rsidRDefault="00763A83" w:rsidP="00763A83">
      <w:pPr>
        <w:rPr>
          <w:rFonts w:ascii="Times New Roman" w:hAnsi="Times New Roman" w:cs="Times New Roman"/>
        </w:rPr>
      </w:pPr>
      <w:r w:rsidRPr="00334474">
        <w:rPr>
          <w:rFonts w:ascii="Times New Roman" w:hAnsi="Times New Roman" w:cs="Times New Roman"/>
        </w:rPr>
        <w:t>O                  6.83629000   -3.17631300   -0.29593000</w:t>
      </w:r>
    </w:p>
    <w:p w:rsidR="00763A83" w:rsidRPr="00334474" w:rsidRDefault="00763A83" w:rsidP="00763A83">
      <w:pPr>
        <w:rPr>
          <w:rFonts w:ascii="Times New Roman" w:hAnsi="Times New Roman" w:cs="Times New Roman"/>
        </w:rPr>
      </w:pPr>
      <w:r w:rsidRPr="00334474">
        <w:rPr>
          <w:rFonts w:ascii="Times New Roman" w:hAnsi="Times New Roman" w:cs="Times New Roman"/>
        </w:rPr>
        <w:t>O                 -4.61138600   -1.58274500   -0.82735900</w:t>
      </w:r>
    </w:p>
    <w:p w:rsidR="00763A83" w:rsidRPr="00334474" w:rsidRDefault="00763A83" w:rsidP="00763A83">
      <w:pPr>
        <w:rPr>
          <w:rFonts w:ascii="Times New Roman" w:hAnsi="Times New Roman" w:cs="Times New Roman"/>
        </w:rPr>
      </w:pPr>
      <w:r w:rsidRPr="00334474">
        <w:rPr>
          <w:rFonts w:ascii="Times New Roman" w:hAnsi="Times New Roman" w:cs="Times New Roman"/>
        </w:rPr>
        <w:t>C                 -5.94258300   -1.45238700   -0.83657400</w:t>
      </w:r>
    </w:p>
    <w:p w:rsidR="00763A83" w:rsidRPr="00334474" w:rsidRDefault="00763A83" w:rsidP="00763A83">
      <w:pPr>
        <w:rPr>
          <w:rFonts w:ascii="Times New Roman" w:hAnsi="Times New Roman" w:cs="Times New Roman"/>
        </w:rPr>
      </w:pPr>
      <w:r w:rsidRPr="00334474">
        <w:rPr>
          <w:rFonts w:ascii="Times New Roman" w:hAnsi="Times New Roman" w:cs="Times New Roman"/>
        </w:rPr>
        <w:t>C                 -6.71146800   -2.40022000   -1.53942100</w:t>
      </w:r>
    </w:p>
    <w:p w:rsidR="00763A83" w:rsidRPr="00334474" w:rsidRDefault="00763A83" w:rsidP="00763A83">
      <w:pPr>
        <w:rPr>
          <w:rFonts w:ascii="Times New Roman" w:hAnsi="Times New Roman" w:cs="Times New Roman"/>
        </w:rPr>
      </w:pPr>
      <w:r w:rsidRPr="00334474">
        <w:rPr>
          <w:rFonts w:ascii="Times New Roman" w:hAnsi="Times New Roman" w:cs="Times New Roman"/>
        </w:rPr>
        <w:t>C                 -6.58578600   -0.39390800   -0.16506200</w:t>
      </w:r>
    </w:p>
    <w:p w:rsidR="00763A83" w:rsidRPr="00334474" w:rsidRDefault="00763A83" w:rsidP="00763A83">
      <w:pPr>
        <w:rPr>
          <w:rFonts w:ascii="Times New Roman" w:hAnsi="Times New Roman" w:cs="Times New Roman"/>
        </w:rPr>
      </w:pPr>
      <w:r w:rsidRPr="00334474">
        <w:rPr>
          <w:rFonts w:ascii="Times New Roman" w:hAnsi="Times New Roman" w:cs="Times New Roman"/>
        </w:rPr>
        <w:t>C                 -8.09808100   -2.28742900   -1.56480400</w:t>
      </w:r>
    </w:p>
    <w:p w:rsidR="00763A83" w:rsidRPr="00334474" w:rsidRDefault="00763A83" w:rsidP="00763A83">
      <w:pPr>
        <w:rPr>
          <w:rFonts w:ascii="Times New Roman" w:hAnsi="Times New Roman" w:cs="Times New Roman"/>
        </w:rPr>
      </w:pPr>
      <w:r w:rsidRPr="00334474">
        <w:rPr>
          <w:rFonts w:ascii="Times New Roman" w:hAnsi="Times New Roman" w:cs="Times New Roman"/>
        </w:rPr>
        <w:t>H                 -6.19750600   -3.20801900   -2.05024800</w:t>
      </w:r>
    </w:p>
    <w:p w:rsidR="00763A83" w:rsidRPr="00334474" w:rsidRDefault="00763A83" w:rsidP="00763A83">
      <w:pPr>
        <w:rPr>
          <w:rFonts w:ascii="Times New Roman" w:hAnsi="Times New Roman" w:cs="Times New Roman"/>
        </w:rPr>
      </w:pPr>
      <w:r w:rsidRPr="00334474">
        <w:rPr>
          <w:rFonts w:ascii="Times New Roman" w:hAnsi="Times New Roman" w:cs="Times New Roman"/>
        </w:rPr>
        <w:t>C                 -7.97382100   -0.29558900   -0.20064000</w:t>
      </w:r>
    </w:p>
    <w:p w:rsidR="00763A83" w:rsidRPr="00334474" w:rsidRDefault="00763A83" w:rsidP="00763A83">
      <w:pPr>
        <w:rPr>
          <w:rFonts w:ascii="Times New Roman" w:hAnsi="Times New Roman" w:cs="Times New Roman"/>
        </w:rPr>
      </w:pPr>
      <w:r w:rsidRPr="00334474">
        <w:rPr>
          <w:rFonts w:ascii="Times New Roman" w:hAnsi="Times New Roman" w:cs="Times New Roman"/>
        </w:rPr>
        <w:t>H                 -5.98413200    0.33513300    0.36852900</w:t>
      </w:r>
    </w:p>
    <w:p w:rsidR="00763A83" w:rsidRPr="00334474" w:rsidRDefault="00763A83" w:rsidP="00763A83">
      <w:pPr>
        <w:rPr>
          <w:rFonts w:ascii="Times New Roman" w:hAnsi="Times New Roman" w:cs="Times New Roman"/>
        </w:rPr>
      </w:pPr>
      <w:r w:rsidRPr="00334474">
        <w:rPr>
          <w:rFonts w:ascii="Times New Roman" w:hAnsi="Times New Roman" w:cs="Times New Roman"/>
        </w:rPr>
        <w:t>C                 -8.73739600   -1.23754300   -0.89741100</w:t>
      </w:r>
    </w:p>
    <w:p w:rsidR="00763A83" w:rsidRPr="00334474" w:rsidRDefault="00763A83" w:rsidP="00763A83">
      <w:pPr>
        <w:rPr>
          <w:rFonts w:ascii="Times New Roman" w:hAnsi="Times New Roman" w:cs="Times New Roman"/>
        </w:rPr>
      </w:pPr>
      <w:r w:rsidRPr="00334474">
        <w:rPr>
          <w:rFonts w:ascii="Times New Roman" w:hAnsi="Times New Roman" w:cs="Times New Roman"/>
        </w:rPr>
        <w:t>H                 -8.68488800   -3.02311900   -2.10794200</w:t>
      </w:r>
    </w:p>
    <w:p w:rsidR="00763A83" w:rsidRPr="00334474" w:rsidRDefault="00763A83" w:rsidP="00763A83">
      <w:pPr>
        <w:rPr>
          <w:rFonts w:ascii="Times New Roman" w:hAnsi="Times New Roman" w:cs="Times New Roman"/>
        </w:rPr>
      </w:pPr>
      <w:r w:rsidRPr="00334474">
        <w:rPr>
          <w:rFonts w:ascii="Times New Roman" w:hAnsi="Times New Roman" w:cs="Times New Roman"/>
        </w:rPr>
        <w:t>H                 -8.46376800    0.52267200    0.31991000</w:t>
      </w:r>
    </w:p>
    <w:p w:rsidR="00763A83" w:rsidRPr="00334474" w:rsidRDefault="00763A83" w:rsidP="00763A83">
      <w:pPr>
        <w:rPr>
          <w:rFonts w:ascii="Times New Roman" w:hAnsi="Times New Roman" w:cs="Times New Roman"/>
        </w:rPr>
      </w:pPr>
      <w:r w:rsidRPr="00334474">
        <w:rPr>
          <w:rFonts w:ascii="Times New Roman" w:hAnsi="Times New Roman" w:cs="Times New Roman"/>
        </w:rPr>
        <w:t>H                 -9.81984500   -1.15445400   -0.91973600</w:t>
      </w:r>
    </w:p>
    <w:p w:rsidR="00763A83" w:rsidRPr="00334474" w:rsidRDefault="00763A83" w:rsidP="00763A83">
      <w:pPr>
        <w:rPr>
          <w:rFonts w:ascii="Times New Roman" w:hAnsi="Times New Roman" w:cs="Times New Roman"/>
        </w:rPr>
      </w:pPr>
      <w:r w:rsidRPr="00334474">
        <w:rPr>
          <w:rFonts w:ascii="Times New Roman" w:hAnsi="Times New Roman" w:cs="Times New Roman"/>
        </w:rPr>
        <w:t>C                  2.81721000    1.87871300   -1.07562700</w:t>
      </w:r>
    </w:p>
    <w:p w:rsidR="00763A83" w:rsidRPr="00334474" w:rsidRDefault="00763A83" w:rsidP="00763A83">
      <w:pPr>
        <w:rPr>
          <w:rFonts w:ascii="Times New Roman" w:hAnsi="Times New Roman" w:cs="Times New Roman"/>
        </w:rPr>
      </w:pPr>
      <w:r w:rsidRPr="00334474">
        <w:rPr>
          <w:rFonts w:ascii="Times New Roman" w:hAnsi="Times New Roman" w:cs="Times New Roman"/>
        </w:rPr>
        <w:t>C                  2.23502200    2.83365200   -0.29703900</w:t>
      </w:r>
    </w:p>
    <w:p w:rsidR="00763A83" w:rsidRPr="00334474" w:rsidRDefault="00763A83" w:rsidP="00763A83">
      <w:pPr>
        <w:rPr>
          <w:rFonts w:ascii="Times New Roman" w:hAnsi="Times New Roman" w:cs="Times New Roman"/>
        </w:rPr>
      </w:pPr>
      <w:r w:rsidRPr="00334474">
        <w:rPr>
          <w:rFonts w:ascii="Times New Roman" w:hAnsi="Times New Roman" w:cs="Times New Roman"/>
        </w:rPr>
        <w:t>C                  0.72426400    1.26925100   -0.68475300</w:t>
      </w:r>
    </w:p>
    <w:p w:rsidR="00763A83" w:rsidRPr="00334474" w:rsidRDefault="00763A83" w:rsidP="00763A83">
      <w:pPr>
        <w:rPr>
          <w:rFonts w:ascii="Times New Roman" w:hAnsi="Times New Roman" w:cs="Times New Roman"/>
        </w:rPr>
      </w:pPr>
      <w:r w:rsidRPr="00334474">
        <w:rPr>
          <w:rFonts w:ascii="Times New Roman" w:hAnsi="Times New Roman" w:cs="Times New Roman"/>
        </w:rPr>
        <w:t>N                  1.85522700    0.91283200   -1.30847600</w:t>
      </w:r>
    </w:p>
    <w:p w:rsidR="00763A83" w:rsidRPr="00334474" w:rsidRDefault="00763A83" w:rsidP="00763A83">
      <w:pPr>
        <w:rPr>
          <w:rFonts w:ascii="Times New Roman" w:hAnsi="Times New Roman" w:cs="Times New Roman"/>
        </w:rPr>
      </w:pPr>
      <w:r w:rsidRPr="00334474">
        <w:rPr>
          <w:rFonts w:ascii="Times New Roman" w:hAnsi="Times New Roman" w:cs="Times New Roman"/>
        </w:rPr>
        <w:t>H                  3.82274400    1.79299300   -1.46005300</w:t>
      </w:r>
    </w:p>
    <w:p w:rsidR="00763A83" w:rsidRPr="00334474" w:rsidRDefault="00763A83" w:rsidP="00763A83">
      <w:pPr>
        <w:rPr>
          <w:rFonts w:ascii="Times New Roman" w:hAnsi="Times New Roman" w:cs="Times New Roman"/>
        </w:rPr>
      </w:pPr>
      <w:r w:rsidRPr="00334474">
        <w:rPr>
          <w:rFonts w:ascii="Times New Roman" w:hAnsi="Times New Roman" w:cs="Times New Roman"/>
        </w:rPr>
        <w:t>H                  2.63497700    3.74634000    0.11418200</w:t>
      </w:r>
    </w:p>
    <w:p w:rsidR="00763A83" w:rsidRPr="00334474" w:rsidRDefault="00763A83" w:rsidP="00763A83">
      <w:pPr>
        <w:rPr>
          <w:rFonts w:ascii="Times New Roman" w:hAnsi="Times New Roman" w:cs="Times New Roman"/>
        </w:rPr>
      </w:pPr>
      <w:r w:rsidRPr="00334474">
        <w:rPr>
          <w:rFonts w:ascii="Times New Roman" w:hAnsi="Times New Roman" w:cs="Times New Roman"/>
        </w:rPr>
        <w:t>H                 -0.20171500    0.70870600   -0.69219900</w:t>
      </w:r>
    </w:p>
    <w:p w:rsidR="00763A83" w:rsidRPr="00334474" w:rsidRDefault="00763A83" w:rsidP="00763A83">
      <w:pPr>
        <w:rPr>
          <w:rFonts w:ascii="Times New Roman" w:hAnsi="Times New Roman" w:cs="Times New Roman"/>
        </w:rPr>
      </w:pPr>
      <w:r w:rsidRPr="00334474">
        <w:rPr>
          <w:rFonts w:ascii="Times New Roman" w:hAnsi="Times New Roman" w:cs="Times New Roman"/>
        </w:rPr>
        <w:t>N                  0.93216700    2.43538900   -0.06092000</w:t>
      </w:r>
    </w:p>
    <w:p w:rsidR="00763A83" w:rsidRPr="00334474" w:rsidRDefault="00763A83" w:rsidP="00763A83">
      <w:pPr>
        <w:rPr>
          <w:rFonts w:ascii="Times New Roman" w:hAnsi="Times New Roman" w:cs="Times New Roman"/>
        </w:rPr>
      </w:pPr>
      <w:r w:rsidRPr="00334474">
        <w:rPr>
          <w:rFonts w:ascii="Times New Roman" w:hAnsi="Times New Roman" w:cs="Times New Roman"/>
        </w:rPr>
        <w:t>C                  2.05161400   -0.31786800   -2.08351200</w:t>
      </w:r>
    </w:p>
    <w:p w:rsidR="00763A83" w:rsidRPr="00334474" w:rsidRDefault="00763A83" w:rsidP="00763A83">
      <w:pPr>
        <w:rPr>
          <w:rFonts w:ascii="Times New Roman" w:hAnsi="Times New Roman" w:cs="Times New Roman"/>
        </w:rPr>
      </w:pPr>
      <w:r w:rsidRPr="00334474">
        <w:rPr>
          <w:rFonts w:ascii="Times New Roman" w:hAnsi="Times New Roman" w:cs="Times New Roman"/>
        </w:rPr>
        <w:t>H                  2.30086700   -0.06019000   -3.11478300</w:t>
      </w:r>
    </w:p>
    <w:p w:rsidR="00763A83" w:rsidRPr="00334474" w:rsidRDefault="00763A83" w:rsidP="00763A83">
      <w:pPr>
        <w:rPr>
          <w:rFonts w:ascii="Times New Roman" w:hAnsi="Times New Roman" w:cs="Times New Roman"/>
        </w:rPr>
      </w:pPr>
      <w:r w:rsidRPr="00334474">
        <w:rPr>
          <w:rFonts w:ascii="Times New Roman" w:hAnsi="Times New Roman" w:cs="Times New Roman"/>
        </w:rPr>
        <w:t>H                  2.86314500   -0.89361300   -1.63541000</w:t>
      </w:r>
    </w:p>
    <w:p w:rsidR="00763A83" w:rsidRPr="00334474" w:rsidRDefault="00763A83" w:rsidP="00763A83">
      <w:pPr>
        <w:rPr>
          <w:rFonts w:ascii="Times New Roman" w:hAnsi="Times New Roman" w:cs="Times New Roman"/>
        </w:rPr>
      </w:pPr>
      <w:r w:rsidRPr="00334474">
        <w:rPr>
          <w:rFonts w:ascii="Times New Roman" w:hAnsi="Times New Roman" w:cs="Times New Roman"/>
        </w:rPr>
        <w:t>H                  1.12915100   -0.89744700   -2.05544300</w:t>
      </w:r>
    </w:p>
    <w:p w:rsidR="00763A83" w:rsidRPr="00334474" w:rsidRDefault="00763A83" w:rsidP="00763A83">
      <w:pPr>
        <w:rPr>
          <w:rFonts w:ascii="Times New Roman" w:hAnsi="Times New Roman" w:cs="Times New Roman"/>
        </w:rPr>
      </w:pPr>
      <w:r w:rsidRPr="00334474">
        <w:rPr>
          <w:rFonts w:ascii="Times New Roman" w:hAnsi="Times New Roman" w:cs="Times New Roman"/>
        </w:rPr>
        <w:t>C                 -0.06551400    3.17618500    0.74015100</w:t>
      </w:r>
    </w:p>
    <w:p w:rsidR="00763A83" w:rsidRPr="00334474" w:rsidRDefault="00763A83" w:rsidP="00763A83">
      <w:pPr>
        <w:rPr>
          <w:rFonts w:ascii="Times New Roman" w:hAnsi="Times New Roman" w:cs="Times New Roman"/>
        </w:rPr>
      </w:pPr>
      <w:r w:rsidRPr="00334474">
        <w:rPr>
          <w:rFonts w:ascii="Times New Roman" w:hAnsi="Times New Roman" w:cs="Times New Roman"/>
        </w:rPr>
        <w:t>H                 -0.79858800    2.44776600    1.08947000</w:t>
      </w:r>
    </w:p>
    <w:p w:rsidR="00763A83" w:rsidRPr="00334474" w:rsidRDefault="00763A83" w:rsidP="00763A83">
      <w:pPr>
        <w:rPr>
          <w:rFonts w:ascii="Times New Roman" w:hAnsi="Times New Roman" w:cs="Times New Roman"/>
        </w:rPr>
      </w:pPr>
      <w:r w:rsidRPr="00334474">
        <w:rPr>
          <w:rFonts w:ascii="Times New Roman" w:hAnsi="Times New Roman" w:cs="Times New Roman"/>
        </w:rPr>
        <w:t>H                  0.46469600    3.56834200    1.61288600</w:t>
      </w:r>
    </w:p>
    <w:p w:rsidR="00763A83" w:rsidRPr="00334474" w:rsidRDefault="00763A83" w:rsidP="00763A83">
      <w:pPr>
        <w:rPr>
          <w:rFonts w:ascii="Times New Roman" w:hAnsi="Times New Roman" w:cs="Times New Roman"/>
        </w:rPr>
      </w:pPr>
      <w:r w:rsidRPr="00334474">
        <w:rPr>
          <w:rFonts w:ascii="Times New Roman" w:hAnsi="Times New Roman" w:cs="Times New Roman"/>
        </w:rPr>
        <w:t>C                 -0.73653500    4.29690700   -0.05712400</w:t>
      </w:r>
    </w:p>
    <w:p w:rsidR="00763A83" w:rsidRPr="00334474" w:rsidRDefault="00763A83" w:rsidP="00763A83">
      <w:pPr>
        <w:rPr>
          <w:rFonts w:ascii="Times New Roman" w:hAnsi="Times New Roman" w:cs="Times New Roman"/>
        </w:rPr>
      </w:pPr>
      <w:r w:rsidRPr="00334474">
        <w:rPr>
          <w:rFonts w:ascii="Times New Roman" w:hAnsi="Times New Roman" w:cs="Times New Roman"/>
        </w:rPr>
        <w:t>H                  0.02651800    4.99102600   -0.43501100</w:t>
      </w:r>
    </w:p>
    <w:p w:rsidR="00763A83" w:rsidRPr="00334474" w:rsidRDefault="00763A83" w:rsidP="00763A83">
      <w:pPr>
        <w:rPr>
          <w:rFonts w:ascii="Times New Roman" w:hAnsi="Times New Roman" w:cs="Times New Roman"/>
        </w:rPr>
      </w:pPr>
      <w:r w:rsidRPr="00334474">
        <w:rPr>
          <w:rFonts w:ascii="Times New Roman" w:hAnsi="Times New Roman" w:cs="Times New Roman"/>
        </w:rPr>
        <w:t>H                 -1.23686600    3.85724600   -0.92734800</w:t>
      </w:r>
    </w:p>
    <w:p w:rsidR="00763A83" w:rsidRPr="00334474" w:rsidRDefault="00763A83" w:rsidP="00763A83">
      <w:pPr>
        <w:rPr>
          <w:rFonts w:ascii="Times New Roman" w:hAnsi="Times New Roman" w:cs="Times New Roman"/>
        </w:rPr>
      </w:pPr>
      <w:r w:rsidRPr="00334474">
        <w:rPr>
          <w:rFonts w:ascii="Times New Roman" w:hAnsi="Times New Roman" w:cs="Times New Roman"/>
        </w:rPr>
        <w:t>C                 -1.76108600    5.05711100    0.79584200</w:t>
      </w:r>
    </w:p>
    <w:p w:rsidR="00763A83" w:rsidRPr="00334474" w:rsidRDefault="00763A83" w:rsidP="00763A83">
      <w:pPr>
        <w:rPr>
          <w:rFonts w:ascii="Times New Roman" w:hAnsi="Times New Roman" w:cs="Times New Roman"/>
        </w:rPr>
      </w:pPr>
      <w:r w:rsidRPr="00334474">
        <w:rPr>
          <w:rFonts w:ascii="Times New Roman" w:hAnsi="Times New Roman" w:cs="Times New Roman"/>
        </w:rPr>
        <w:lastRenderedPageBreak/>
        <w:t>H                 -2.51402800    4.34825500    1.16056900</w:t>
      </w:r>
    </w:p>
    <w:p w:rsidR="00763A83" w:rsidRPr="00334474" w:rsidRDefault="00763A83" w:rsidP="00763A83">
      <w:pPr>
        <w:rPr>
          <w:rFonts w:ascii="Times New Roman" w:hAnsi="Times New Roman" w:cs="Times New Roman"/>
        </w:rPr>
      </w:pPr>
      <w:r w:rsidRPr="00334474">
        <w:rPr>
          <w:rFonts w:ascii="Times New Roman" w:hAnsi="Times New Roman" w:cs="Times New Roman"/>
        </w:rPr>
        <w:t>H                 -1.26397600    5.47134100    1.68375600</w:t>
      </w:r>
    </w:p>
    <w:p w:rsidR="00763A83" w:rsidRPr="00334474" w:rsidRDefault="00763A83" w:rsidP="00763A83">
      <w:pPr>
        <w:rPr>
          <w:rFonts w:ascii="Times New Roman" w:hAnsi="Times New Roman" w:cs="Times New Roman"/>
        </w:rPr>
      </w:pPr>
      <w:r w:rsidRPr="00334474">
        <w:rPr>
          <w:rFonts w:ascii="Times New Roman" w:hAnsi="Times New Roman" w:cs="Times New Roman"/>
        </w:rPr>
        <w:t>C                 -2.44961000    6.18366500    0.01941200</w:t>
      </w:r>
    </w:p>
    <w:p w:rsidR="00763A83" w:rsidRPr="00334474" w:rsidRDefault="00763A83" w:rsidP="00763A83">
      <w:pPr>
        <w:rPr>
          <w:rFonts w:ascii="Times New Roman" w:hAnsi="Times New Roman" w:cs="Times New Roman"/>
        </w:rPr>
      </w:pPr>
      <w:r w:rsidRPr="00334474">
        <w:rPr>
          <w:rFonts w:ascii="Times New Roman" w:hAnsi="Times New Roman" w:cs="Times New Roman"/>
        </w:rPr>
        <w:t>H                 -2.98682500    5.79075700   -0.85026500</w:t>
      </w:r>
    </w:p>
    <w:p w:rsidR="00763A83" w:rsidRPr="00334474" w:rsidRDefault="00763A83" w:rsidP="00763A83">
      <w:pPr>
        <w:rPr>
          <w:rFonts w:ascii="Times New Roman" w:hAnsi="Times New Roman" w:cs="Times New Roman"/>
        </w:rPr>
      </w:pPr>
      <w:r w:rsidRPr="00334474">
        <w:rPr>
          <w:rFonts w:ascii="Times New Roman" w:hAnsi="Times New Roman" w:cs="Times New Roman"/>
        </w:rPr>
        <w:t>H                 -3.17473700    6.70796000    0.64900800</w:t>
      </w:r>
    </w:p>
    <w:p w:rsidR="00763A83" w:rsidRPr="00334474" w:rsidRDefault="00763A83" w:rsidP="00763A83">
      <w:pPr>
        <w:rPr>
          <w:rFonts w:ascii="Times New Roman" w:hAnsi="Times New Roman" w:cs="Times New Roman"/>
        </w:rPr>
      </w:pPr>
      <w:r w:rsidRPr="00334474">
        <w:rPr>
          <w:rFonts w:ascii="Times New Roman" w:hAnsi="Times New Roman" w:cs="Times New Roman"/>
        </w:rPr>
        <w:t>H                 -1.72450100    6.92262800   -0.34043500</w:t>
      </w:r>
    </w:p>
    <w:p w:rsidR="00763A83" w:rsidRPr="00334474" w:rsidRDefault="00763A83" w:rsidP="00763A83">
      <w:pPr>
        <w:rPr>
          <w:rFonts w:ascii="Times New Roman" w:hAnsi="Times New Roman" w:cs="Times New Roman"/>
        </w:rPr>
      </w:pPr>
      <w:r w:rsidRPr="00334474">
        <w:rPr>
          <w:rFonts w:ascii="Times New Roman" w:hAnsi="Times New Roman" w:cs="Times New Roman"/>
        </w:rPr>
        <w:t>C                  8.82753200   -1.63955400   -1.12008200</w:t>
      </w:r>
    </w:p>
    <w:p w:rsidR="00763A83" w:rsidRPr="00334474" w:rsidRDefault="00763A83" w:rsidP="00763A83">
      <w:pPr>
        <w:rPr>
          <w:rFonts w:ascii="Times New Roman" w:hAnsi="Times New Roman" w:cs="Times New Roman"/>
        </w:rPr>
      </w:pPr>
      <w:r w:rsidRPr="00334474">
        <w:rPr>
          <w:rFonts w:ascii="Times New Roman" w:hAnsi="Times New Roman" w:cs="Times New Roman"/>
        </w:rPr>
        <w:t>H                  9.33935500   -2.32584700   -0.44270500</w:t>
      </w:r>
    </w:p>
    <w:p w:rsidR="00763A83" w:rsidRPr="00334474" w:rsidRDefault="00763A83" w:rsidP="00763A83">
      <w:pPr>
        <w:rPr>
          <w:rFonts w:ascii="Times New Roman" w:hAnsi="Times New Roman" w:cs="Times New Roman"/>
        </w:rPr>
      </w:pPr>
      <w:r w:rsidRPr="00334474">
        <w:rPr>
          <w:rFonts w:ascii="Times New Roman" w:hAnsi="Times New Roman" w:cs="Times New Roman"/>
        </w:rPr>
        <w:t>H                  9.46943900   -0.79424300   -1.36747700</w:t>
      </w:r>
    </w:p>
    <w:p w:rsidR="00763A83" w:rsidRPr="00334474" w:rsidRDefault="00763A83" w:rsidP="00763A83">
      <w:pPr>
        <w:rPr>
          <w:rFonts w:ascii="Times New Roman" w:hAnsi="Times New Roman" w:cs="Times New Roman"/>
        </w:rPr>
      </w:pPr>
      <w:r w:rsidRPr="00334474">
        <w:rPr>
          <w:rFonts w:ascii="Times New Roman" w:hAnsi="Times New Roman" w:cs="Times New Roman"/>
        </w:rPr>
        <w:t>H                  8.53406800   -2.18134400   -2.02178800</w:t>
      </w:r>
    </w:p>
    <w:p w:rsidR="00763A83" w:rsidRPr="00334474" w:rsidRDefault="00763A83" w:rsidP="00763A83">
      <w:pPr>
        <w:rPr>
          <w:rFonts w:ascii="Times New Roman" w:hAnsi="Times New Roman" w:cs="Times New Roman"/>
        </w:rPr>
      </w:pPr>
      <w:r w:rsidRPr="00334474">
        <w:rPr>
          <w:rFonts w:ascii="Times New Roman" w:hAnsi="Times New Roman" w:cs="Times New Roman"/>
        </w:rPr>
        <w:t>O                  7.67236900   -1.07439200   -0.46811000</w:t>
      </w:r>
    </w:p>
    <w:p w:rsidR="00763A83" w:rsidRPr="00334474" w:rsidRDefault="00763A83" w:rsidP="00763A83">
      <w:pPr>
        <w:rPr>
          <w:rFonts w:ascii="Times New Roman" w:hAnsi="Times New Roman" w:cs="Times New Roman"/>
        </w:rPr>
      </w:pPr>
      <w:r w:rsidRPr="00334474">
        <w:rPr>
          <w:rFonts w:ascii="Times New Roman" w:hAnsi="Times New Roman" w:cs="Times New Roman"/>
        </w:rPr>
        <w:t>H                  7.07472600    0.45844500   -1.20193100</w:t>
      </w:r>
    </w:p>
    <w:p w:rsidR="00763A83" w:rsidRPr="00334474" w:rsidRDefault="00763A83" w:rsidP="00485EEA">
      <w:pPr>
        <w:rPr>
          <w:rFonts w:ascii="Times New Roman" w:hAnsi="Times New Roman" w:cs="Times New Roman"/>
        </w:rPr>
      </w:pPr>
    </w:p>
    <w:p w:rsidR="00E477FC" w:rsidRPr="00334474" w:rsidRDefault="00E477FC" w:rsidP="00E477FC">
      <w:pPr>
        <w:rPr>
          <w:rFonts w:ascii="Times New Roman" w:hAnsi="Times New Roman" w:cs="Times New Roman"/>
          <w:b/>
          <w:sz w:val="22"/>
        </w:rPr>
      </w:pPr>
      <w:r w:rsidRPr="00334474">
        <w:rPr>
          <w:rFonts w:ascii="Times New Roman" w:hAnsi="Times New Roman" w:cs="Times New Roman"/>
          <w:b/>
          <w:sz w:val="22"/>
        </w:rPr>
        <w:t>a-5</w:t>
      </w:r>
    </w:p>
    <w:p w:rsidR="00E477FC" w:rsidRPr="00334474" w:rsidRDefault="00E477FC" w:rsidP="00E477FC">
      <w:pPr>
        <w:rPr>
          <w:rFonts w:ascii="Times New Roman" w:hAnsi="Times New Roman" w:cs="Times New Roman"/>
          <w:sz w:val="22"/>
        </w:rPr>
      </w:pPr>
      <w:r w:rsidRPr="00334474">
        <w:rPr>
          <w:rFonts w:ascii="Times New Roman" w:hAnsi="Times New Roman" w:cs="Times New Roman"/>
          <w:sz w:val="22"/>
        </w:rPr>
        <w:t>SCF energy in solvent model (SMD): -3308.03842833 a.u.</w:t>
      </w:r>
    </w:p>
    <w:p w:rsidR="00763A83" w:rsidRPr="00334474" w:rsidRDefault="00763A83" w:rsidP="00485EEA">
      <w:pPr>
        <w:rPr>
          <w:rFonts w:ascii="Times New Roman" w:hAnsi="Times New Roman" w:cs="Times New Roman"/>
        </w:rPr>
      </w:pPr>
    </w:p>
    <w:p w:rsidR="00E477FC" w:rsidRPr="00334474" w:rsidRDefault="00E477FC" w:rsidP="00E477FC">
      <w:pPr>
        <w:rPr>
          <w:rFonts w:ascii="Times New Roman" w:hAnsi="Times New Roman" w:cs="Times New Roman"/>
        </w:rPr>
      </w:pPr>
      <w:r w:rsidRPr="00334474">
        <w:rPr>
          <w:rFonts w:ascii="Times New Roman" w:hAnsi="Times New Roman" w:cs="Times New Roman"/>
        </w:rPr>
        <w:t>Fe                -2.21824600   -0.69903400   -0.26175000</w:t>
      </w:r>
    </w:p>
    <w:p w:rsidR="00E477FC" w:rsidRPr="00334474" w:rsidRDefault="00E477FC" w:rsidP="00E477FC">
      <w:pPr>
        <w:rPr>
          <w:rFonts w:ascii="Times New Roman" w:hAnsi="Times New Roman" w:cs="Times New Roman"/>
        </w:rPr>
      </w:pPr>
      <w:r w:rsidRPr="00334474">
        <w:rPr>
          <w:rFonts w:ascii="Times New Roman" w:hAnsi="Times New Roman" w:cs="Times New Roman"/>
        </w:rPr>
        <w:t>Cl                -3.08111400    0.96450000   -1.53341600</w:t>
      </w:r>
    </w:p>
    <w:p w:rsidR="00E477FC" w:rsidRPr="00334474" w:rsidRDefault="00E477FC" w:rsidP="00E477FC">
      <w:pPr>
        <w:rPr>
          <w:rFonts w:ascii="Times New Roman" w:hAnsi="Times New Roman" w:cs="Times New Roman"/>
        </w:rPr>
      </w:pPr>
      <w:r w:rsidRPr="00334474">
        <w:rPr>
          <w:rFonts w:ascii="Times New Roman" w:hAnsi="Times New Roman" w:cs="Times New Roman"/>
        </w:rPr>
        <w:t>Cl                -0.79995400    0.18370900    1.24409500</w:t>
      </w:r>
    </w:p>
    <w:p w:rsidR="00E477FC" w:rsidRPr="00334474" w:rsidRDefault="00E477FC" w:rsidP="00E477FC">
      <w:pPr>
        <w:rPr>
          <w:rFonts w:ascii="Times New Roman" w:hAnsi="Times New Roman" w:cs="Times New Roman"/>
        </w:rPr>
      </w:pPr>
      <w:r w:rsidRPr="00334474">
        <w:rPr>
          <w:rFonts w:ascii="Times New Roman" w:hAnsi="Times New Roman" w:cs="Times New Roman"/>
        </w:rPr>
        <w:t>Cl                -4.61900900   -0.18318000    3.19395500</w:t>
      </w:r>
    </w:p>
    <w:p w:rsidR="00E477FC" w:rsidRPr="00334474" w:rsidRDefault="00E477FC" w:rsidP="00E477FC">
      <w:pPr>
        <w:rPr>
          <w:rFonts w:ascii="Times New Roman" w:hAnsi="Times New Roman" w:cs="Times New Roman"/>
        </w:rPr>
      </w:pPr>
      <w:r w:rsidRPr="00334474">
        <w:rPr>
          <w:rFonts w:ascii="Times New Roman" w:hAnsi="Times New Roman" w:cs="Times New Roman"/>
        </w:rPr>
        <w:t>Cl                -1.01587300   -2.04952300   -1.63116000</w:t>
      </w:r>
    </w:p>
    <w:p w:rsidR="00E477FC" w:rsidRPr="00334474" w:rsidRDefault="00E477FC" w:rsidP="00E477FC">
      <w:pPr>
        <w:rPr>
          <w:rFonts w:ascii="Times New Roman" w:hAnsi="Times New Roman" w:cs="Times New Roman"/>
        </w:rPr>
      </w:pPr>
      <w:r w:rsidRPr="00334474">
        <w:rPr>
          <w:rFonts w:ascii="Times New Roman" w:hAnsi="Times New Roman" w:cs="Times New Roman"/>
        </w:rPr>
        <w:t>C                  3.67524500    0.57066400   -1.40383500</w:t>
      </w:r>
    </w:p>
    <w:p w:rsidR="00E477FC" w:rsidRPr="00334474" w:rsidRDefault="00E477FC" w:rsidP="00E477FC">
      <w:pPr>
        <w:rPr>
          <w:rFonts w:ascii="Times New Roman" w:hAnsi="Times New Roman" w:cs="Times New Roman"/>
        </w:rPr>
      </w:pPr>
      <w:r w:rsidRPr="00334474">
        <w:rPr>
          <w:rFonts w:ascii="Times New Roman" w:hAnsi="Times New Roman" w:cs="Times New Roman"/>
        </w:rPr>
        <w:t>C                  4.92187400    0.24238800   -0.89266400</w:t>
      </w:r>
    </w:p>
    <w:p w:rsidR="00E477FC" w:rsidRPr="00334474" w:rsidRDefault="00E477FC" w:rsidP="00E477FC">
      <w:pPr>
        <w:rPr>
          <w:rFonts w:ascii="Times New Roman" w:hAnsi="Times New Roman" w:cs="Times New Roman"/>
        </w:rPr>
      </w:pPr>
      <w:r w:rsidRPr="00334474">
        <w:rPr>
          <w:rFonts w:ascii="Times New Roman" w:hAnsi="Times New Roman" w:cs="Times New Roman"/>
        </w:rPr>
        <w:t>C                  5.13902900   -0.97952100   -0.22372600</w:t>
      </w:r>
    </w:p>
    <w:p w:rsidR="00E477FC" w:rsidRPr="00334474" w:rsidRDefault="00E477FC" w:rsidP="00E477FC">
      <w:pPr>
        <w:rPr>
          <w:rFonts w:ascii="Times New Roman" w:hAnsi="Times New Roman" w:cs="Times New Roman"/>
        </w:rPr>
      </w:pPr>
      <w:r w:rsidRPr="00334474">
        <w:rPr>
          <w:rFonts w:ascii="Times New Roman" w:hAnsi="Times New Roman" w:cs="Times New Roman"/>
        </w:rPr>
        <w:t>C                  4.04416800   -1.85407300   -0.09280700</w:t>
      </w:r>
    </w:p>
    <w:p w:rsidR="00E477FC" w:rsidRPr="00334474" w:rsidRDefault="00E477FC" w:rsidP="00E477FC">
      <w:pPr>
        <w:rPr>
          <w:rFonts w:ascii="Times New Roman" w:hAnsi="Times New Roman" w:cs="Times New Roman"/>
        </w:rPr>
      </w:pPr>
      <w:r w:rsidRPr="00334474">
        <w:rPr>
          <w:rFonts w:ascii="Times New Roman" w:hAnsi="Times New Roman" w:cs="Times New Roman"/>
        </w:rPr>
        <w:t>C                  2.78778500   -1.53845700   -0.59902200</w:t>
      </w:r>
    </w:p>
    <w:p w:rsidR="00E477FC" w:rsidRPr="00334474" w:rsidRDefault="00E477FC" w:rsidP="00E477FC">
      <w:pPr>
        <w:rPr>
          <w:rFonts w:ascii="Times New Roman" w:hAnsi="Times New Roman" w:cs="Times New Roman"/>
        </w:rPr>
      </w:pPr>
      <w:r w:rsidRPr="00334474">
        <w:rPr>
          <w:rFonts w:ascii="Times New Roman" w:hAnsi="Times New Roman" w:cs="Times New Roman"/>
        </w:rPr>
        <w:t>C                  2.60098000   -0.31918500   -1.25892300</w:t>
      </w:r>
    </w:p>
    <w:p w:rsidR="00E477FC" w:rsidRPr="00334474" w:rsidRDefault="00E477FC" w:rsidP="00E477FC">
      <w:pPr>
        <w:rPr>
          <w:rFonts w:ascii="Times New Roman" w:hAnsi="Times New Roman" w:cs="Times New Roman"/>
        </w:rPr>
      </w:pPr>
      <w:r w:rsidRPr="00334474">
        <w:rPr>
          <w:rFonts w:ascii="Times New Roman" w:hAnsi="Times New Roman" w:cs="Times New Roman"/>
        </w:rPr>
        <w:t>H                  3.51614400    1.50970600   -1.92514800</w:t>
      </w:r>
    </w:p>
    <w:p w:rsidR="00E477FC" w:rsidRPr="00334474" w:rsidRDefault="00E477FC" w:rsidP="00E477FC">
      <w:pPr>
        <w:rPr>
          <w:rFonts w:ascii="Times New Roman" w:hAnsi="Times New Roman" w:cs="Times New Roman"/>
        </w:rPr>
      </w:pPr>
      <w:r w:rsidRPr="00334474">
        <w:rPr>
          <w:rFonts w:ascii="Times New Roman" w:hAnsi="Times New Roman" w:cs="Times New Roman"/>
        </w:rPr>
        <w:t>H                  5.74154800    0.94319800   -1.01701800</w:t>
      </w:r>
    </w:p>
    <w:p w:rsidR="00E477FC" w:rsidRPr="00334474" w:rsidRDefault="00E477FC" w:rsidP="00E477FC">
      <w:pPr>
        <w:rPr>
          <w:rFonts w:ascii="Times New Roman" w:hAnsi="Times New Roman" w:cs="Times New Roman"/>
        </w:rPr>
      </w:pPr>
      <w:r w:rsidRPr="00334474">
        <w:rPr>
          <w:rFonts w:ascii="Times New Roman" w:hAnsi="Times New Roman" w:cs="Times New Roman"/>
        </w:rPr>
        <w:t>H                  4.18381300   -2.80157600    0.42054600</w:t>
      </w:r>
    </w:p>
    <w:p w:rsidR="00E477FC" w:rsidRPr="00334474" w:rsidRDefault="00E477FC" w:rsidP="00E477FC">
      <w:pPr>
        <w:rPr>
          <w:rFonts w:ascii="Times New Roman" w:hAnsi="Times New Roman" w:cs="Times New Roman"/>
        </w:rPr>
      </w:pPr>
      <w:r w:rsidRPr="00334474">
        <w:rPr>
          <w:rFonts w:ascii="Times New Roman" w:hAnsi="Times New Roman" w:cs="Times New Roman"/>
        </w:rPr>
        <w:t>H                  1.95416000   -2.22425100   -0.48161000</w:t>
      </w:r>
    </w:p>
    <w:p w:rsidR="00E477FC" w:rsidRPr="00334474" w:rsidRDefault="00E477FC" w:rsidP="00E477FC">
      <w:pPr>
        <w:rPr>
          <w:rFonts w:ascii="Times New Roman" w:hAnsi="Times New Roman" w:cs="Times New Roman"/>
        </w:rPr>
      </w:pPr>
      <w:r w:rsidRPr="00334474">
        <w:rPr>
          <w:rFonts w:ascii="Times New Roman" w:hAnsi="Times New Roman" w:cs="Times New Roman"/>
        </w:rPr>
        <w:t>O                  1.39370200    0.05529900   -1.77834300</w:t>
      </w:r>
    </w:p>
    <w:p w:rsidR="00E477FC" w:rsidRPr="00334474" w:rsidRDefault="00E477FC" w:rsidP="00E477FC">
      <w:pPr>
        <w:rPr>
          <w:rFonts w:ascii="Times New Roman" w:hAnsi="Times New Roman" w:cs="Times New Roman"/>
        </w:rPr>
      </w:pPr>
      <w:r w:rsidRPr="00334474">
        <w:rPr>
          <w:rFonts w:ascii="Times New Roman" w:hAnsi="Times New Roman" w:cs="Times New Roman"/>
        </w:rPr>
        <w:t>H                  0.73711900   -0.66616900   -1.68193100</w:t>
      </w:r>
    </w:p>
    <w:p w:rsidR="00E477FC" w:rsidRPr="00334474" w:rsidRDefault="00E477FC" w:rsidP="00E477FC">
      <w:pPr>
        <w:rPr>
          <w:rFonts w:ascii="Times New Roman" w:hAnsi="Times New Roman" w:cs="Times New Roman"/>
        </w:rPr>
      </w:pPr>
      <w:r w:rsidRPr="00334474">
        <w:rPr>
          <w:rFonts w:ascii="Times New Roman" w:hAnsi="Times New Roman" w:cs="Times New Roman"/>
        </w:rPr>
        <w:t>C                  6.42962500   -1.37366900    0.33053700</w:t>
      </w:r>
    </w:p>
    <w:p w:rsidR="00E477FC" w:rsidRPr="00334474" w:rsidRDefault="00E477FC" w:rsidP="00E477FC">
      <w:pPr>
        <w:rPr>
          <w:rFonts w:ascii="Times New Roman" w:hAnsi="Times New Roman" w:cs="Times New Roman"/>
        </w:rPr>
      </w:pPr>
      <w:r w:rsidRPr="00334474">
        <w:rPr>
          <w:rFonts w:ascii="Times New Roman" w:hAnsi="Times New Roman" w:cs="Times New Roman"/>
        </w:rPr>
        <w:t>H                  6.46097500   -2.34491600    0.82264400</w:t>
      </w:r>
    </w:p>
    <w:p w:rsidR="00E477FC" w:rsidRPr="00334474" w:rsidRDefault="00E477FC" w:rsidP="00E477FC">
      <w:pPr>
        <w:rPr>
          <w:rFonts w:ascii="Times New Roman" w:hAnsi="Times New Roman" w:cs="Times New Roman"/>
        </w:rPr>
      </w:pPr>
      <w:r w:rsidRPr="00334474">
        <w:rPr>
          <w:rFonts w:ascii="Times New Roman" w:hAnsi="Times New Roman" w:cs="Times New Roman"/>
        </w:rPr>
        <w:t>C                  7.58759900   -0.68512300    0.30891300</w:t>
      </w:r>
    </w:p>
    <w:p w:rsidR="00E477FC" w:rsidRPr="00334474" w:rsidRDefault="00E477FC" w:rsidP="00E477FC">
      <w:pPr>
        <w:rPr>
          <w:rFonts w:ascii="Times New Roman" w:hAnsi="Times New Roman" w:cs="Times New Roman"/>
        </w:rPr>
      </w:pPr>
      <w:r w:rsidRPr="00334474">
        <w:rPr>
          <w:rFonts w:ascii="Times New Roman" w:hAnsi="Times New Roman" w:cs="Times New Roman"/>
        </w:rPr>
        <w:t>H                  7.69065200    0.29296400   -0.14921900</w:t>
      </w:r>
    </w:p>
    <w:p w:rsidR="00E477FC" w:rsidRPr="00334474" w:rsidRDefault="00E477FC" w:rsidP="00E477FC">
      <w:pPr>
        <w:rPr>
          <w:rFonts w:ascii="Times New Roman" w:hAnsi="Times New Roman" w:cs="Times New Roman"/>
        </w:rPr>
      </w:pPr>
      <w:r w:rsidRPr="00334474">
        <w:rPr>
          <w:rFonts w:ascii="Times New Roman" w:hAnsi="Times New Roman" w:cs="Times New Roman"/>
        </w:rPr>
        <w:t>C                  8.79711200   -1.25571200    0.92740700</w:t>
      </w:r>
    </w:p>
    <w:p w:rsidR="00E477FC" w:rsidRPr="00334474" w:rsidRDefault="00E477FC" w:rsidP="00E477FC">
      <w:pPr>
        <w:rPr>
          <w:rFonts w:ascii="Times New Roman" w:hAnsi="Times New Roman" w:cs="Times New Roman"/>
        </w:rPr>
      </w:pPr>
      <w:r w:rsidRPr="00334474">
        <w:rPr>
          <w:rFonts w:ascii="Times New Roman" w:hAnsi="Times New Roman" w:cs="Times New Roman"/>
        </w:rPr>
        <w:t>O                  8.88144600   -2.33462400    1.48598100</w:t>
      </w:r>
    </w:p>
    <w:p w:rsidR="00E477FC" w:rsidRPr="00334474" w:rsidRDefault="00E477FC" w:rsidP="00E477FC">
      <w:pPr>
        <w:rPr>
          <w:rFonts w:ascii="Times New Roman" w:hAnsi="Times New Roman" w:cs="Times New Roman"/>
        </w:rPr>
      </w:pPr>
      <w:r w:rsidRPr="00334474">
        <w:rPr>
          <w:rFonts w:ascii="Times New Roman" w:hAnsi="Times New Roman" w:cs="Times New Roman"/>
        </w:rPr>
        <w:t>O                 -3.56922700   -1.61024200    0.60432400</w:t>
      </w:r>
    </w:p>
    <w:p w:rsidR="00E477FC" w:rsidRPr="00334474" w:rsidRDefault="00E477FC" w:rsidP="00E477FC">
      <w:pPr>
        <w:rPr>
          <w:rFonts w:ascii="Times New Roman" w:hAnsi="Times New Roman" w:cs="Times New Roman"/>
        </w:rPr>
      </w:pPr>
      <w:r w:rsidRPr="00334474">
        <w:rPr>
          <w:rFonts w:ascii="Times New Roman" w:hAnsi="Times New Roman" w:cs="Times New Roman"/>
        </w:rPr>
        <w:t>C                 -4.45914800   -2.55898300    0.21445900</w:t>
      </w:r>
    </w:p>
    <w:p w:rsidR="00E477FC" w:rsidRPr="00334474" w:rsidRDefault="00E477FC" w:rsidP="00E477FC">
      <w:pPr>
        <w:rPr>
          <w:rFonts w:ascii="Times New Roman" w:hAnsi="Times New Roman" w:cs="Times New Roman"/>
        </w:rPr>
      </w:pPr>
      <w:r w:rsidRPr="00334474">
        <w:rPr>
          <w:rFonts w:ascii="Times New Roman" w:hAnsi="Times New Roman" w:cs="Times New Roman"/>
        </w:rPr>
        <w:t>C                 -5.01295800   -2.55166300   -1.07639400</w:t>
      </w:r>
    </w:p>
    <w:p w:rsidR="00E477FC" w:rsidRPr="00334474" w:rsidRDefault="00E477FC" w:rsidP="00E477FC">
      <w:pPr>
        <w:rPr>
          <w:rFonts w:ascii="Times New Roman" w:hAnsi="Times New Roman" w:cs="Times New Roman"/>
        </w:rPr>
      </w:pPr>
      <w:r w:rsidRPr="00334474">
        <w:rPr>
          <w:rFonts w:ascii="Times New Roman" w:hAnsi="Times New Roman" w:cs="Times New Roman"/>
        </w:rPr>
        <w:t>C                 -4.84092100   -3.54642600    1.13702400</w:t>
      </w:r>
    </w:p>
    <w:p w:rsidR="00E477FC" w:rsidRPr="00334474" w:rsidRDefault="00E477FC" w:rsidP="00E477FC">
      <w:pPr>
        <w:rPr>
          <w:rFonts w:ascii="Times New Roman" w:hAnsi="Times New Roman" w:cs="Times New Roman"/>
        </w:rPr>
      </w:pPr>
      <w:r w:rsidRPr="00334474">
        <w:rPr>
          <w:rFonts w:ascii="Times New Roman" w:hAnsi="Times New Roman" w:cs="Times New Roman"/>
        </w:rPr>
        <w:t>C                 -5.93333800   -3.53400800   -1.43582100</w:t>
      </w:r>
    </w:p>
    <w:p w:rsidR="00E477FC" w:rsidRPr="00334474" w:rsidRDefault="00E477FC" w:rsidP="00E477FC">
      <w:pPr>
        <w:rPr>
          <w:rFonts w:ascii="Times New Roman" w:hAnsi="Times New Roman" w:cs="Times New Roman"/>
        </w:rPr>
      </w:pPr>
      <w:r w:rsidRPr="00334474">
        <w:rPr>
          <w:rFonts w:ascii="Times New Roman" w:hAnsi="Times New Roman" w:cs="Times New Roman"/>
        </w:rPr>
        <w:lastRenderedPageBreak/>
        <w:t>H                 -4.72378700   -1.77273300   -1.77516800</w:t>
      </w:r>
    </w:p>
    <w:p w:rsidR="00E477FC" w:rsidRPr="00334474" w:rsidRDefault="00E477FC" w:rsidP="00E477FC">
      <w:pPr>
        <w:rPr>
          <w:rFonts w:ascii="Times New Roman" w:hAnsi="Times New Roman" w:cs="Times New Roman"/>
        </w:rPr>
      </w:pPr>
      <w:r w:rsidRPr="00334474">
        <w:rPr>
          <w:rFonts w:ascii="Times New Roman" w:hAnsi="Times New Roman" w:cs="Times New Roman"/>
        </w:rPr>
        <w:t>C                 -5.76380500   -4.52009700    0.76312800</w:t>
      </w:r>
    </w:p>
    <w:p w:rsidR="00E477FC" w:rsidRPr="00334474" w:rsidRDefault="00E477FC" w:rsidP="00E477FC">
      <w:pPr>
        <w:rPr>
          <w:rFonts w:ascii="Times New Roman" w:hAnsi="Times New Roman" w:cs="Times New Roman"/>
        </w:rPr>
      </w:pPr>
      <w:r w:rsidRPr="00334474">
        <w:rPr>
          <w:rFonts w:ascii="Times New Roman" w:hAnsi="Times New Roman" w:cs="Times New Roman"/>
        </w:rPr>
        <w:t>H                 -4.40628200   -3.53281700    2.13121000</w:t>
      </w:r>
    </w:p>
    <w:p w:rsidR="00E477FC" w:rsidRPr="00334474" w:rsidRDefault="00E477FC" w:rsidP="00E477FC">
      <w:pPr>
        <w:rPr>
          <w:rFonts w:ascii="Times New Roman" w:hAnsi="Times New Roman" w:cs="Times New Roman"/>
        </w:rPr>
      </w:pPr>
      <w:r w:rsidRPr="00334474">
        <w:rPr>
          <w:rFonts w:ascii="Times New Roman" w:hAnsi="Times New Roman" w:cs="Times New Roman"/>
        </w:rPr>
        <w:t>C                 -6.31303300   -4.52102100   -0.52226000</w:t>
      </w:r>
    </w:p>
    <w:p w:rsidR="00E477FC" w:rsidRPr="00334474" w:rsidRDefault="00E477FC" w:rsidP="00E477FC">
      <w:pPr>
        <w:rPr>
          <w:rFonts w:ascii="Times New Roman" w:hAnsi="Times New Roman" w:cs="Times New Roman"/>
        </w:rPr>
      </w:pPr>
      <w:r w:rsidRPr="00334474">
        <w:rPr>
          <w:rFonts w:ascii="Times New Roman" w:hAnsi="Times New Roman" w:cs="Times New Roman"/>
        </w:rPr>
        <w:t>H                 -6.35868700   -3.52513100   -2.43541500</w:t>
      </w:r>
    </w:p>
    <w:p w:rsidR="00E477FC" w:rsidRPr="00334474" w:rsidRDefault="00E477FC" w:rsidP="00E477FC">
      <w:pPr>
        <w:rPr>
          <w:rFonts w:ascii="Times New Roman" w:hAnsi="Times New Roman" w:cs="Times New Roman"/>
        </w:rPr>
      </w:pPr>
      <w:r w:rsidRPr="00334474">
        <w:rPr>
          <w:rFonts w:ascii="Times New Roman" w:hAnsi="Times New Roman" w:cs="Times New Roman"/>
        </w:rPr>
        <w:t>H                 -6.05499500   -5.28250900    1.48006200</w:t>
      </w:r>
    </w:p>
    <w:p w:rsidR="00E477FC" w:rsidRPr="00334474" w:rsidRDefault="00E477FC" w:rsidP="00E477FC">
      <w:pPr>
        <w:rPr>
          <w:rFonts w:ascii="Times New Roman" w:hAnsi="Times New Roman" w:cs="Times New Roman"/>
        </w:rPr>
      </w:pPr>
      <w:r w:rsidRPr="00334474">
        <w:rPr>
          <w:rFonts w:ascii="Times New Roman" w:hAnsi="Times New Roman" w:cs="Times New Roman"/>
        </w:rPr>
        <w:t>H                 -7.03176700   -5.28281700   -0.80862300</w:t>
      </w:r>
    </w:p>
    <w:p w:rsidR="00E477FC" w:rsidRPr="00334474" w:rsidRDefault="00E477FC" w:rsidP="00E477FC">
      <w:pPr>
        <w:rPr>
          <w:rFonts w:ascii="Times New Roman" w:hAnsi="Times New Roman" w:cs="Times New Roman"/>
        </w:rPr>
      </w:pPr>
      <w:r w:rsidRPr="00334474">
        <w:rPr>
          <w:rFonts w:ascii="Times New Roman" w:hAnsi="Times New Roman" w:cs="Times New Roman"/>
        </w:rPr>
        <w:t>C                 -1.05602300    4.31523100   -2.58948700</w:t>
      </w:r>
    </w:p>
    <w:p w:rsidR="00E477FC" w:rsidRPr="00334474" w:rsidRDefault="00E477FC" w:rsidP="00E477FC">
      <w:pPr>
        <w:rPr>
          <w:rFonts w:ascii="Times New Roman" w:hAnsi="Times New Roman" w:cs="Times New Roman"/>
        </w:rPr>
      </w:pPr>
      <w:r w:rsidRPr="00334474">
        <w:rPr>
          <w:rFonts w:ascii="Times New Roman" w:hAnsi="Times New Roman" w:cs="Times New Roman"/>
        </w:rPr>
        <w:t>C                 -1.15794300    4.76341700   -1.30697500</w:t>
      </w:r>
    </w:p>
    <w:p w:rsidR="00E477FC" w:rsidRPr="00334474" w:rsidRDefault="00E477FC" w:rsidP="00E477FC">
      <w:pPr>
        <w:rPr>
          <w:rFonts w:ascii="Times New Roman" w:hAnsi="Times New Roman" w:cs="Times New Roman"/>
        </w:rPr>
      </w:pPr>
      <w:r w:rsidRPr="00334474">
        <w:rPr>
          <w:rFonts w:ascii="Times New Roman" w:hAnsi="Times New Roman" w:cs="Times New Roman"/>
        </w:rPr>
        <w:t>C                 -0.22925400    2.76006800   -1.25612800</w:t>
      </w:r>
    </w:p>
    <w:p w:rsidR="00E477FC" w:rsidRPr="00334474" w:rsidRDefault="00E477FC" w:rsidP="00E477FC">
      <w:pPr>
        <w:rPr>
          <w:rFonts w:ascii="Times New Roman" w:hAnsi="Times New Roman" w:cs="Times New Roman"/>
        </w:rPr>
      </w:pPr>
      <w:r w:rsidRPr="00334474">
        <w:rPr>
          <w:rFonts w:ascii="Times New Roman" w:hAnsi="Times New Roman" w:cs="Times New Roman"/>
        </w:rPr>
        <w:t>N                 -0.46509800    3.06734600   -2.53762600</w:t>
      </w:r>
    </w:p>
    <w:p w:rsidR="00E477FC" w:rsidRPr="00334474" w:rsidRDefault="00E477FC" w:rsidP="00E477FC">
      <w:pPr>
        <w:rPr>
          <w:rFonts w:ascii="Times New Roman" w:hAnsi="Times New Roman" w:cs="Times New Roman"/>
        </w:rPr>
      </w:pPr>
      <w:r w:rsidRPr="00334474">
        <w:rPr>
          <w:rFonts w:ascii="Times New Roman" w:hAnsi="Times New Roman" w:cs="Times New Roman"/>
        </w:rPr>
        <w:t>H                 -1.35021000    4.76923200   -3.52190000</w:t>
      </w:r>
    </w:p>
    <w:p w:rsidR="00E477FC" w:rsidRPr="00334474" w:rsidRDefault="00E477FC" w:rsidP="00E477FC">
      <w:pPr>
        <w:rPr>
          <w:rFonts w:ascii="Times New Roman" w:hAnsi="Times New Roman" w:cs="Times New Roman"/>
        </w:rPr>
      </w:pPr>
      <w:r w:rsidRPr="00334474">
        <w:rPr>
          <w:rFonts w:ascii="Times New Roman" w:hAnsi="Times New Roman" w:cs="Times New Roman"/>
        </w:rPr>
        <w:t>H                 -1.55017300    5.68623600   -0.91219900</w:t>
      </w:r>
    </w:p>
    <w:p w:rsidR="00E477FC" w:rsidRPr="00334474" w:rsidRDefault="00E477FC" w:rsidP="00E477FC">
      <w:pPr>
        <w:rPr>
          <w:rFonts w:ascii="Times New Roman" w:hAnsi="Times New Roman" w:cs="Times New Roman"/>
        </w:rPr>
      </w:pPr>
      <w:r w:rsidRPr="00334474">
        <w:rPr>
          <w:rFonts w:ascii="Times New Roman" w:hAnsi="Times New Roman" w:cs="Times New Roman"/>
        </w:rPr>
        <w:t>H                  0.21267300    1.83531500   -0.91083100</w:t>
      </w:r>
    </w:p>
    <w:p w:rsidR="00E477FC" w:rsidRPr="00334474" w:rsidRDefault="00E477FC" w:rsidP="00E477FC">
      <w:pPr>
        <w:rPr>
          <w:rFonts w:ascii="Times New Roman" w:hAnsi="Times New Roman" w:cs="Times New Roman"/>
        </w:rPr>
      </w:pPr>
      <w:r w:rsidRPr="00334474">
        <w:rPr>
          <w:rFonts w:ascii="Times New Roman" w:hAnsi="Times New Roman" w:cs="Times New Roman"/>
        </w:rPr>
        <w:t>N                 -0.63249300    3.77949100   -0.48918300</w:t>
      </w:r>
    </w:p>
    <w:p w:rsidR="00E477FC" w:rsidRPr="00334474" w:rsidRDefault="00E477FC" w:rsidP="00E477FC">
      <w:pPr>
        <w:rPr>
          <w:rFonts w:ascii="Times New Roman" w:hAnsi="Times New Roman" w:cs="Times New Roman"/>
        </w:rPr>
      </w:pPr>
      <w:r w:rsidRPr="00334474">
        <w:rPr>
          <w:rFonts w:ascii="Times New Roman" w:hAnsi="Times New Roman" w:cs="Times New Roman"/>
        </w:rPr>
        <w:t>C                 -0.27756800    2.15558400   -3.67222200</w:t>
      </w:r>
    </w:p>
    <w:p w:rsidR="00E477FC" w:rsidRPr="00334474" w:rsidRDefault="00E477FC" w:rsidP="00E477FC">
      <w:pPr>
        <w:rPr>
          <w:rFonts w:ascii="Times New Roman" w:hAnsi="Times New Roman" w:cs="Times New Roman"/>
        </w:rPr>
      </w:pPr>
      <w:r w:rsidRPr="00334474">
        <w:rPr>
          <w:rFonts w:ascii="Times New Roman" w:hAnsi="Times New Roman" w:cs="Times New Roman"/>
        </w:rPr>
        <w:t>H                  0.06361900    2.73054000   -4.53442200</w:t>
      </w:r>
    </w:p>
    <w:p w:rsidR="00E477FC" w:rsidRPr="00334474" w:rsidRDefault="00E477FC" w:rsidP="00E477FC">
      <w:pPr>
        <w:rPr>
          <w:rFonts w:ascii="Times New Roman" w:hAnsi="Times New Roman" w:cs="Times New Roman"/>
        </w:rPr>
      </w:pPr>
      <w:r w:rsidRPr="00334474">
        <w:rPr>
          <w:rFonts w:ascii="Times New Roman" w:hAnsi="Times New Roman" w:cs="Times New Roman"/>
        </w:rPr>
        <w:t>H                  0.46756500    1.40892000   -3.39884900</w:t>
      </w:r>
    </w:p>
    <w:p w:rsidR="00E477FC" w:rsidRPr="00334474" w:rsidRDefault="00E477FC" w:rsidP="00E477FC">
      <w:pPr>
        <w:rPr>
          <w:rFonts w:ascii="Times New Roman" w:hAnsi="Times New Roman" w:cs="Times New Roman"/>
        </w:rPr>
      </w:pPr>
      <w:r w:rsidRPr="00334474">
        <w:rPr>
          <w:rFonts w:ascii="Times New Roman" w:hAnsi="Times New Roman" w:cs="Times New Roman"/>
        </w:rPr>
        <w:t>H                 -1.22696200    1.66153500   -3.89046500</w:t>
      </w:r>
    </w:p>
    <w:p w:rsidR="00E477FC" w:rsidRPr="00334474" w:rsidRDefault="00E477FC" w:rsidP="00E477FC">
      <w:pPr>
        <w:rPr>
          <w:rFonts w:ascii="Times New Roman" w:hAnsi="Times New Roman" w:cs="Times New Roman"/>
        </w:rPr>
      </w:pPr>
      <w:r w:rsidRPr="00334474">
        <w:rPr>
          <w:rFonts w:ascii="Times New Roman" w:hAnsi="Times New Roman" w:cs="Times New Roman"/>
        </w:rPr>
        <w:t>C                 -0.59193900    3.81304400    0.98827700</w:t>
      </w:r>
    </w:p>
    <w:p w:rsidR="00E477FC" w:rsidRPr="00334474" w:rsidRDefault="00E477FC" w:rsidP="00E477FC">
      <w:pPr>
        <w:rPr>
          <w:rFonts w:ascii="Times New Roman" w:hAnsi="Times New Roman" w:cs="Times New Roman"/>
        </w:rPr>
      </w:pPr>
      <w:r w:rsidRPr="00334474">
        <w:rPr>
          <w:rFonts w:ascii="Times New Roman" w:hAnsi="Times New Roman" w:cs="Times New Roman"/>
        </w:rPr>
        <w:t>H                 -0.02517500    2.93556400    1.30370900</w:t>
      </w:r>
    </w:p>
    <w:p w:rsidR="00E477FC" w:rsidRPr="00334474" w:rsidRDefault="00E477FC" w:rsidP="00E477FC">
      <w:pPr>
        <w:rPr>
          <w:rFonts w:ascii="Times New Roman" w:hAnsi="Times New Roman" w:cs="Times New Roman"/>
        </w:rPr>
      </w:pPr>
      <w:r w:rsidRPr="00334474">
        <w:rPr>
          <w:rFonts w:ascii="Times New Roman" w:hAnsi="Times New Roman" w:cs="Times New Roman"/>
        </w:rPr>
        <w:t>H                 -0.03537300    4.70980000    1.27965000</w:t>
      </w:r>
    </w:p>
    <w:p w:rsidR="00E477FC" w:rsidRPr="00334474" w:rsidRDefault="00E477FC" w:rsidP="00E477FC">
      <w:pPr>
        <w:rPr>
          <w:rFonts w:ascii="Times New Roman" w:hAnsi="Times New Roman" w:cs="Times New Roman"/>
        </w:rPr>
      </w:pPr>
      <w:r w:rsidRPr="00334474">
        <w:rPr>
          <w:rFonts w:ascii="Times New Roman" w:hAnsi="Times New Roman" w:cs="Times New Roman"/>
        </w:rPr>
        <w:t>C                 -1.99142700    3.79349700    1.60867200</w:t>
      </w:r>
    </w:p>
    <w:p w:rsidR="00E477FC" w:rsidRPr="00334474" w:rsidRDefault="00E477FC" w:rsidP="00E477FC">
      <w:pPr>
        <w:rPr>
          <w:rFonts w:ascii="Times New Roman" w:hAnsi="Times New Roman" w:cs="Times New Roman"/>
        </w:rPr>
      </w:pPr>
      <w:r w:rsidRPr="00334474">
        <w:rPr>
          <w:rFonts w:ascii="Times New Roman" w:hAnsi="Times New Roman" w:cs="Times New Roman"/>
        </w:rPr>
        <w:t>H                 -2.56135900    4.66777700    1.26635400</w:t>
      </w:r>
    </w:p>
    <w:p w:rsidR="00E477FC" w:rsidRPr="00334474" w:rsidRDefault="00E477FC" w:rsidP="00E477FC">
      <w:pPr>
        <w:rPr>
          <w:rFonts w:ascii="Times New Roman" w:hAnsi="Times New Roman" w:cs="Times New Roman"/>
        </w:rPr>
      </w:pPr>
      <w:r w:rsidRPr="00334474">
        <w:rPr>
          <w:rFonts w:ascii="Times New Roman" w:hAnsi="Times New Roman" w:cs="Times New Roman"/>
        </w:rPr>
        <w:t>H                 -2.52041600    2.90276400    1.25437000</w:t>
      </w:r>
    </w:p>
    <w:p w:rsidR="00E477FC" w:rsidRPr="00334474" w:rsidRDefault="00E477FC" w:rsidP="00E477FC">
      <w:pPr>
        <w:rPr>
          <w:rFonts w:ascii="Times New Roman" w:hAnsi="Times New Roman" w:cs="Times New Roman"/>
        </w:rPr>
      </w:pPr>
      <w:r w:rsidRPr="00334474">
        <w:rPr>
          <w:rFonts w:ascii="Times New Roman" w:hAnsi="Times New Roman" w:cs="Times New Roman"/>
        </w:rPr>
        <w:t>C                 -1.92405000    3.78865000    3.14207600</w:t>
      </w:r>
    </w:p>
    <w:p w:rsidR="00E477FC" w:rsidRPr="00334474" w:rsidRDefault="00E477FC" w:rsidP="00E477FC">
      <w:pPr>
        <w:rPr>
          <w:rFonts w:ascii="Times New Roman" w:hAnsi="Times New Roman" w:cs="Times New Roman"/>
        </w:rPr>
      </w:pPr>
      <w:r w:rsidRPr="00334474">
        <w:rPr>
          <w:rFonts w:ascii="Times New Roman" w:hAnsi="Times New Roman" w:cs="Times New Roman"/>
        </w:rPr>
        <w:t>H                 -1.36471900    2.90414200    3.47059800</w:t>
      </w:r>
    </w:p>
    <w:p w:rsidR="00E477FC" w:rsidRPr="00334474" w:rsidRDefault="00E477FC" w:rsidP="00E477FC">
      <w:pPr>
        <w:rPr>
          <w:rFonts w:ascii="Times New Roman" w:hAnsi="Times New Roman" w:cs="Times New Roman"/>
        </w:rPr>
      </w:pPr>
      <w:r w:rsidRPr="00334474">
        <w:rPr>
          <w:rFonts w:ascii="Times New Roman" w:hAnsi="Times New Roman" w:cs="Times New Roman"/>
        </w:rPr>
        <w:t>H                 -1.35855100    4.66550200    3.48794000</w:t>
      </w:r>
    </w:p>
    <w:p w:rsidR="00E477FC" w:rsidRPr="00334474" w:rsidRDefault="00E477FC" w:rsidP="00E477FC">
      <w:pPr>
        <w:rPr>
          <w:rFonts w:ascii="Times New Roman" w:hAnsi="Times New Roman" w:cs="Times New Roman"/>
        </w:rPr>
      </w:pPr>
      <w:r w:rsidRPr="00334474">
        <w:rPr>
          <w:rFonts w:ascii="Times New Roman" w:hAnsi="Times New Roman" w:cs="Times New Roman"/>
        </w:rPr>
        <w:t>C                 -3.31367300    3.77970000    3.78655200</w:t>
      </w:r>
    </w:p>
    <w:p w:rsidR="00E477FC" w:rsidRPr="00334474" w:rsidRDefault="00E477FC" w:rsidP="00E477FC">
      <w:pPr>
        <w:rPr>
          <w:rFonts w:ascii="Times New Roman" w:hAnsi="Times New Roman" w:cs="Times New Roman"/>
        </w:rPr>
      </w:pPr>
      <w:r w:rsidRPr="00334474">
        <w:rPr>
          <w:rFonts w:ascii="Times New Roman" w:hAnsi="Times New Roman" w:cs="Times New Roman"/>
        </w:rPr>
        <w:t>H                 -3.87339900    2.88504100    3.49685300</w:t>
      </w:r>
    </w:p>
    <w:p w:rsidR="00E477FC" w:rsidRPr="00334474" w:rsidRDefault="00E477FC" w:rsidP="00E477FC">
      <w:pPr>
        <w:rPr>
          <w:rFonts w:ascii="Times New Roman" w:hAnsi="Times New Roman" w:cs="Times New Roman"/>
        </w:rPr>
      </w:pPr>
      <w:r w:rsidRPr="00334474">
        <w:rPr>
          <w:rFonts w:ascii="Times New Roman" w:hAnsi="Times New Roman" w:cs="Times New Roman"/>
        </w:rPr>
        <w:t>H                 -3.23702600    3.78616600    4.87802400</w:t>
      </w:r>
    </w:p>
    <w:p w:rsidR="00E477FC" w:rsidRPr="00334474" w:rsidRDefault="00E477FC" w:rsidP="00E477FC">
      <w:pPr>
        <w:rPr>
          <w:rFonts w:ascii="Times New Roman" w:hAnsi="Times New Roman" w:cs="Times New Roman"/>
        </w:rPr>
      </w:pPr>
      <w:r w:rsidRPr="00334474">
        <w:rPr>
          <w:rFonts w:ascii="Times New Roman" w:hAnsi="Times New Roman" w:cs="Times New Roman"/>
        </w:rPr>
        <w:t>H                 -3.89682700    4.65857500    3.48790100</w:t>
      </w:r>
    </w:p>
    <w:p w:rsidR="00E477FC" w:rsidRPr="00334474" w:rsidRDefault="00E477FC" w:rsidP="00E477FC">
      <w:pPr>
        <w:rPr>
          <w:rFonts w:ascii="Times New Roman" w:hAnsi="Times New Roman" w:cs="Times New Roman"/>
        </w:rPr>
      </w:pPr>
      <w:r w:rsidRPr="00334474">
        <w:rPr>
          <w:rFonts w:ascii="Times New Roman" w:hAnsi="Times New Roman" w:cs="Times New Roman"/>
        </w:rPr>
        <w:t>C                 11.07901500   -0.87185400    1.36908800</w:t>
      </w:r>
    </w:p>
    <w:p w:rsidR="00E477FC" w:rsidRPr="00334474" w:rsidRDefault="00E477FC" w:rsidP="00E477FC">
      <w:pPr>
        <w:rPr>
          <w:rFonts w:ascii="Times New Roman" w:hAnsi="Times New Roman" w:cs="Times New Roman"/>
        </w:rPr>
      </w:pPr>
      <w:r w:rsidRPr="00334474">
        <w:rPr>
          <w:rFonts w:ascii="Times New Roman" w:hAnsi="Times New Roman" w:cs="Times New Roman"/>
        </w:rPr>
        <w:t>H                 10.96747800   -1.04265700    2.44329300</w:t>
      </w:r>
    </w:p>
    <w:p w:rsidR="00E477FC" w:rsidRPr="00334474" w:rsidRDefault="00E477FC" w:rsidP="00E477FC">
      <w:pPr>
        <w:rPr>
          <w:rFonts w:ascii="Times New Roman" w:hAnsi="Times New Roman" w:cs="Times New Roman"/>
        </w:rPr>
      </w:pPr>
      <w:r w:rsidRPr="00334474">
        <w:rPr>
          <w:rFonts w:ascii="Times New Roman" w:hAnsi="Times New Roman" w:cs="Times New Roman"/>
        </w:rPr>
        <w:t>H                 11.81065200   -0.08534600    1.18172900</w:t>
      </w:r>
    </w:p>
    <w:p w:rsidR="00E477FC" w:rsidRPr="00334474" w:rsidRDefault="00E477FC" w:rsidP="00E477FC">
      <w:pPr>
        <w:rPr>
          <w:rFonts w:ascii="Times New Roman" w:hAnsi="Times New Roman" w:cs="Times New Roman"/>
        </w:rPr>
      </w:pPr>
      <w:r w:rsidRPr="00334474">
        <w:rPr>
          <w:rFonts w:ascii="Times New Roman" w:hAnsi="Times New Roman" w:cs="Times New Roman"/>
        </w:rPr>
        <w:t>H                 11.39473800   -1.80762300    0.89985500</w:t>
      </w:r>
    </w:p>
    <w:p w:rsidR="00E477FC" w:rsidRPr="00334474" w:rsidRDefault="00E477FC" w:rsidP="00E477FC">
      <w:pPr>
        <w:rPr>
          <w:rFonts w:ascii="Times New Roman" w:hAnsi="Times New Roman" w:cs="Times New Roman"/>
        </w:rPr>
      </w:pPr>
      <w:r w:rsidRPr="00334474">
        <w:rPr>
          <w:rFonts w:ascii="Times New Roman" w:hAnsi="Times New Roman" w:cs="Times New Roman"/>
        </w:rPr>
        <w:t>O                  9.85004100   -0.40554100    0.79773100</w:t>
      </w:r>
    </w:p>
    <w:p w:rsidR="00763A83" w:rsidRPr="00334474" w:rsidRDefault="00E477FC" w:rsidP="00E477FC">
      <w:pPr>
        <w:rPr>
          <w:rFonts w:ascii="Times New Roman" w:hAnsi="Times New Roman" w:cs="Times New Roman"/>
        </w:rPr>
      </w:pPr>
      <w:r w:rsidRPr="00334474">
        <w:rPr>
          <w:rFonts w:ascii="Times New Roman" w:hAnsi="Times New Roman" w:cs="Times New Roman"/>
        </w:rPr>
        <w:t>H                 -4.12854600   -0.77484700    2.12941200</w:t>
      </w:r>
    </w:p>
    <w:p w:rsidR="00763A83" w:rsidRPr="00334474" w:rsidRDefault="00763A83" w:rsidP="00485EEA">
      <w:pPr>
        <w:rPr>
          <w:rFonts w:ascii="Times New Roman" w:hAnsi="Times New Roman" w:cs="Times New Roman"/>
        </w:rPr>
      </w:pPr>
    </w:p>
    <w:p w:rsidR="00E477FC" w:rsidRPr="00334474" w:rsidRDefault="00E477FC" w:rsidP="00E477FC">
      <w:pPr>
        <w:rPr>
          <w:rFonts w:ascii="Times New Roman" w:hAnsi="Times New Roman" w:cs="Times New Roman"/>
          <w:b/>
          <w:sz w:val="22"/>
        </w:rPr>
      </w:pPr>
      <w:r w:rsidRPr="00334474">
        <w:rPr>
          <w:rFonts w:ascii="Times New Roman" w:hAnsi="Times New Roman" w:cs="Times New Roman"/>
          <w:b/>
          <w:sz w:val="22"/>
        </w:rPr>
        <w:t>a-ts3</w:t>
      </w:r>
    </w:p>
    <w:p w:rsidR="00E477FC" w:rsidRPr="00334474" w:rsidRDefault="00E477FC" w:rsidP="00E477FC">
      <w:pPr>
        <w:rPr>
          <w:rFonts w:ascii="Times New Roman" w:hAnsi="Times New Roman" w:cs="Times New Roman"/>
          <w:sz w:val="22"/>
        </w:rPr>
      </w:pPr>
      <w:r w:rsidRPr="00334474">
        <w:rPr>
          <w:rFonts w:ascii="Times New Roman" w:hAnsi="Times New Roman" w:cs="Times New Roman"/>
          <w:sz w:val="22"/>
        </w:rPr>
        <w:t>SCF energy in solvent model (SMD): -3308.03315416 a.u.</w:t>
      </w:r>
    </w:p>
    <w:p w:rsidR="00E477FC" w:rsidRPr="00334474" w:rsidRDefault="00E477FC" w:rsidP="00485EEA">
      <w:pPr>
        <w:rPr>
          <w:rFonts w:ascii="Times New Roman" w:hAnsi="Times New Roman" w:cs="Times New Roman"/>
        </w:rPr>
      </w:pPr>
    </w:p>
    <w:p w:rsidR="00E477FC" w:rsidRPr="00334474" w:rsidRDefault="00E477FC" w:rsidP="00E477FC">
      <w:pPr>
        <w:rPr>
          <w:rFonts w:ascii="Times New Roman" w:hAnsi="Times New Roman" w:cs="Times New Roman"/>
        </w:rPr>
      </w:pPr>
      <w:r w:rsidRPr="00334474">
        <w:rPr>
          <w:rFonts w:ascii="Times New Roman" w:hAnsi="Times New Roman" w:cs="Times New Roman"/>
        </w:rPr>
        <w:t>Fe                 2.36279600    0.63996600   -0.79149100</w:t>
      </w:r>
    </w:p>
    <w:p w:rsidR="00E477FC" w:rsidRPr="00334474" w:rsidRDefault="00E477FC" w:rsidP="00E477FC">
      <w:pPr>
        <w:rPr>
          <w:rFonts w:ascii="Times New Roman" w:hAnsi="Times New Roman" w:cs="Times New Roman"/>
        </w:rPr>
      </w:pPr>
      <w:r w:rsidRPr="00334474">
        <w:rPr>
          <w:rFonts w:ascii="Times New Roman" w:hAnsi="Times New Roman" w:cs="Times New Roman"/>
        </w:rPr>
        <w:t>Cl                 2.99855700   -1.16711100   -1.91785900</w:t>
      </w:r>
    </w:p>
    <w:p w:rsidR="00E477FC" w:rsidRPr="00334474" w:rsidRDefault="00E477FC" w:rsidP="00E477FC">
      <w:pPr>
        <w:rPr>
          <w:rFonts w:ascii="Times New Roman" w:hAnsi="Times New Roman" w:cs="Times New Roman"/>
        </w:rPr>
      </w:pPr>
      <w:r w:rsidRPr="00334474">
        <w:rPr>
          <w:rFonts w:ascii="Times New Roman" w:hAnsi="Times New Roman" w:cs="Times New Roman"/>
        </w:rPr>
        <w:lastRenderedPageBreak/>
        <w:t>Cl                 0.94903600    0.21568100    0.87999700</w:t>
      </w:r>
    </w:p>
    <w:p w:rsidR="00E477FC" w:rsidRPr="00334474" w:rsidRDefault="00E477FC" w:rsidP="00E477FC">
      <w:pPr>
        <w:rPr>
          <w:rFonts w:ascii="Times New Roman" w:hAnsi="Times New Roman" w:cs="Times New Roman"/>
        </w:rPr>
      </w:pPr>
      <w:r w:rsidRPr="00334474">
        <w:rPr>
          <w:rFonts w:ascii="Times New Roman" w:hAnsi="Times New Roman" w:cs="Times New Roman"/>
        </w:rPr>
        <w:t>Cl                 4.75228900   -0.09590700    1.25507700</w:t>
      </w:r>
    </w:p>
    <w:p w:rsidR="00E477FC" w:rsidRPr="00334474" w:rsidRDefault="00E477FC" w:rsidP="00E477FC">
      <w:pPr>
        <w:rPr>
          <w:rFonts w:ascii="Times New Roman" w:hAnsi="Times New Roman" w:cs="Times New Roman"/>
        </w:rPr>
      </w:pPr>
      <w:r w:rsidRPr="00334474">
        <w:rPr>
          <w:rFonts w:ascii="Times New Roman" w:hAnsi="Times New Roman" w:cs="Times New Roman"/>
        </w:rPr>
        <w:t>Cl                 1.06062900    1.75862900   -2.27078800</w:t>
      </w:r>
    </w:p>
    <w:p w:rsidR="00E477FC" w:rsidRPr="00334474" w:rsidRDefault="00E477FC" w:rsidP="00E477FC">
      <w:pPr>
        <w:rPr>
          <w:rFonts w:ascii="Times New Roman" w:hAnsi="Times New Roman" w:cs="Times New Roman"/>
        </w:rPr>
      </w:pPr>
      <w:r w:rsidRPr="00334474">
        <w:rPr>
          <w:rFonts w:ascii="Times New Roman" w:hAnsi="Times New Roman" w:cs="Times New Roman"/>
        </w:rPr>
        <w:t>C                 -3.43631100   -1.11993300   -1.27282300</w:t>
      </w:r>
    </w:p>
    <w:p w:rsidR="00E477FC" w:rsidRPr="00334474" w:rsidRDefault="00E477FC" w:rsidP="00E477FC">
      <w:pPr>
        <w:rPr>
          <w:rFonts w:ascii="Times New Roman" w:hAnsi="Times New Roman" w:cs="Times New Roman"/>
        </w:rPr>
      </w:pPr>
      <w:r w:rsidRPr="00334474">
        <w:rPr>
          <w:rFonts w:ascii="Times New Roman" w:hAnsi="Times New Roman" w:cs="Times New Roman"/>
        </w:rPr>
        <w:t>C                 -4.67007900   -0.75550500   -0.75486100</w:t>
      </w:r>
    </w:p>
    <w:p w:rsidR="00E477FC" w:rsidRPr="00334474" w:rsidRDefault="00E477FC" w:rsidP="00E477FC">
      <w:pPr>
        <w:rPr>
          <w:rFonts w:ascii="Times New Roman" w:hAnsi="Times New Roman" w:cs="Times New Roman"/>
        </w:rPr>
      </w:pPr>
      <w:r w:rsidRPr="00334474">
        <w:rPr>
          <w:rFonts w:ascii="Times New Roman" w:hAnsi="Times New Roman" w:cs="Times New Roman"/>
        </w:rPr>
        <w:t>C                 -4.92512300    0.56573100   -0.33434800</w:t>
      </w:r>
    </w:p>
    <w:p w:rsidR="00E477FC" w:rsidRPr="00334474" w:rsidRDefault="00E477FC" w:rsidP="00E477FC">
      <w:pPr>
        <w:rPr>
          <w:rFonts w:ascii="Times New Roman" w:hAnsi="Times New Roman" w:cs="Times New Roman"/>
        </w:rPr>
      </w:pPr>
      <w:r w:rsidRPr="00334474">
        <w:rPr>
          <w:rFonts w:ascii="Times New Roman" w:hAnsi="Times New Roman" w:cs="Times New Roman"/>
        </w:rPr>
        <w:t>C                 -3.88139200    1.50154100   -0.45859300</w:t>
      </w:r>
    </w:p>
    <w:p w:rsidR="00E477FC" w:rsidRPr="00334474" w:rsidRDefault="00E477FC" w:rsidP="00E477FC">
      <w:pPr>
        <w:rPr>
          <w:rFonts w:ascii="Times New Roman" w:hAnsi="Times New Roman" w:cs="Times New Roman"/>
        </w:rPr>
      </w:pPr>
      <w:r w:rsidRPr="00334474">
        <w:rPr>
          <w:rFonts w:ascii="Times New Roman" w:hAnsi="Times New Roman" w:cs="Times New Roman"/>
        </w:rPr>
        <w:t>C                 -2.63852200    1.15103400   -0.97506100</w:t>
      </w:r>
    </w:p>
    <w:p w:rsidR="00E477FC" w:rsidRPr="00334474" w:rsidRDefault="00E477FC" w:rsidP="00E477FC">
      <w:pPr>
        <w:rPr>
          <w:rFonts w:ascii="Times New Roman" w:hAnsi="Times New Roman" w:cs="Times New Roman"/>
        </w:rPr>
      </w:pPr>
      <w:r w:rsidRPr="00334474">
        <w:rPr>
          <w:rFonts w:ascii="Times New Roman" w:hAnsi="Times New Roman" w:cs="Times New Roman"/>
        </w:rPr>
        <w:t>C                 -2.41323800   -0.16726900   -1.38523100</w:t>
      </w:r>
    </w:p>
    <w:p w:rsidR="00E477FC" w:rsidRPr="00334474" w:rsidRDefault="00E477FC" w:rsidP="00E477FC">
      <w:pPr>
        <w:rPr>
          <w:rFonts w:ascii="Times New Roman" w:hAnsi="Times New Roman" w:cs="Times New Roman"/>
        </w:rPr>
      </w:pPr>
      <w:r w:rsidRPr="00334474">
        <w:rPr>
          <w:rFonts w:ascii="Times New Roman" w:hAnsi="Times New Roman" w:cs="Times New Roman"/>
        </w:rPr>
        <w:t>H                 -3.24970700   -2.13748400   -1.60238300</w:t>
      </w:r>
    </w:p>
    <w:p w:rsidR="00E477FC" w:rsidRPr="00334474" w:rsidRDefault="00E477FC" w:rsidP="00E477FC">
      <w:pPr>
        <w:rPr>
          <w:rFonts w:ascii="Times New Roman" w:hAnsi="Times New Roman" w:cs="Times New Roman"/>
        </w:rPr>
      </w:pPr>
      <w:r w:rsidRPr="00334474">
        <w:rPr>
          <w:rFonts w:ascii="Times New Roman" w:hAnsi="Times New Roman" w:cs="Times New Roman"/>
        </w:rPr>
        <w:t>H                 -5.44994400   -1.50678700   -0.67845400</w:t>
      </w:r>
    </w:p>
    <w:p w:rsidR="00E477FC" w:rsidRPr="00334474" w:rsidRDefault="00E477FC" w:rsidP="00E477FC">
      <w:pPr>
        <w:rPr>
          <w:rFonts w:ascii="Times New Roman" w:hAnsi="Times New Roman" w:cs="Times New Roman"/>
        </w:rPr>
      </w:pPr>
      <w:r w:rsidRPr="00334474">
        <w:rPr>
          <w:rFonts w:ascii="Times New Roman" w:hAnsi="Times New Roman" w:cs="Times New Roman"/>
        </w:rPr>
        <w:t>H                 -4.05057200    2.52641800   -0.13952300</w:t>
      </w:r>
    </w:p>
    <w:p w:rsidR="00E477FC" w:rsidRPr="00334474" w:rsidRDefault="00E477FC" w:rsidP="00E477FC">
      <w:pPr>
        <w:rPr>
          <w:rFonts w:ascii="Times New Roman" w:hAnsi="Times New Roman" w:cs="Times New Roman"/>
        </w:rPr>
      </w:pPr>
      <w:r w:rsidRPr="00334474">
        <w:rPr>
          <w:rFonts w:ascii="Times New Roman" w:hAnsi="Times New Roman" w:cs="Times New Roman"/>
        </w:rPr>
        <w:t>H                 -1.84389200    1.88664000   -1.05507100</w:t>
      </w:r>
    </w:p>
    <w:p w:rsidR="00E477FC" w:rsidRPr="00334474" w:rsidRDefault="00E477FC" w:rsidP="00E477FC">
      <w:pPr>
        <w:rPr>
          <w:rFonts w:ascii="Times New Roman" w:hAnsi="Times New Roman" w:cs="Times New Roman"/>
        </w:rPr>
      </w:pPr>
      <w:r w:rsidRPr="00334474">
        <w:rPr>
          <w:rFonts w:ascii="Times New Roman" w:hAnsi="Times New Roman" w:cs="Times New Roman"/>
        </w:rPr>
        <w:t>O                 -1.21636800   -0.58126200   -1.89935400</w:t>
      </w:r>
    </w:p>
    <w:p w:rsidR="00E477FC" w:rsidRPr="00334474" w:rsidRDefault="00E477FC" w:rsidP="00E477FC">
      <w:pPr>
        <w:rPr>
          <w:rFonts w:ascii="Times New Roman" w:hAnsi="Times New Roman" w:cs="Times New Roman"/>
        </w:rPr>
      </w:pPr>
      <w:r w:rsidRPr="00334474">
        <w:rPr>
          <w:rFonts w:ascii="Times New Roman" w:hAnsi="Times New Roman" w:cs="Times New Roman"/>
        </w:rPr>
        <w:t>H                 -0.60667600    0.17654100   -1.99749900</w:t>
      </w:r>
    </w:p>
    <w:p w:rsidR="00E477FC" w:rsidRPr="00334474" w:rsidRDefault="00E477FC" w:rsidP="00E477FC">
      <w:pPr>
        <w:rPr>
          <w:rFonts w:ascii="Times New Roman" w:hAnsi="Times New Roman" w:cs="Times New Roman"/>
        </w:rPr>
      </w:pPr>
      <w:r w:rsidRPr="00334474">
        <w:rPr>
          <w:rFonts w:ascii="Times New Roman" w:hAnsi="Times New Roman" w:cs="Times New Roman"/>
        </w:rPr>
        <w:t>C                 -6.20422300    1.00138600    0.21553900</w:t>
      </w:r>
    </w:p>
    <w:p w:rsidR="00E477FC" w:rsidRPr="00334474" w:rsidRDefault="00E477FC" w:rsidP="00E477FC">
      <w:pPr>
        <w:rPr>
          <w:rFonts w:ascii="Times New Roman" w:hAnsi="Times New Roman" w:cs="Times New Roman"/>
        </w:rPr>
      </w:pPr>
      <w:r w:rsidRPr="00334474">
        <w:rPr>
          <w:rFonts w:ascii="Times New Roman" w:hAnsi="Times New Roman" w:cs="Times New Roman"/>
        </w:rPr>
        <w:t>H                 -6.26765800    2.05018200    0.50273500</w:t>
      </w:r>
    </w:p>
    <w:p w:rsidR="00E477FC" w:rsidRPr="00334474" w:rsidRDefault="00E477FC" w:rsidP="00E477FC">
      <w:pPr>
        <w:rPr>
          <w:rFonts w:ascii="Times New Roman" w:hAnsi="Times New Roman" w:cs="Times New Roman"/>
        </w:rPr>
      </w:pPr>
      <w:r w:rsidRPr="00334474">
        <w:rPr>
          <w:rFonts w:ascii="Times New Roman" w:hAnsi="Times New Roman" w:cs="Times New Roman"/>
        </w:rPr>
        <w:t>C                 -7.31682200    0.26728200    0.41183600</w:t>
      </w:r>
    </w:p>
    <w:p w:rsidR="00E477FC" w:rsidRPr="00334474" w:rsidRDefault="00E477FC" w:rsidP="00E477FC">
      <w:pPr>
        <w:rPr>
          <w:rFonts w:ascii="Times New Roman" w:hAnsi="Times New Roman" w:cs="Times New Roman"/>
        </w:rPr>
      </w:pPr>
      <w:r w:rsidRPr="00334474">
        <w:rPr>
          <w:rFonts w:ascii="Times New Roman" w:hAnsi="Times New Roman" w:cs="Times New Roman"/>
        </w:rPr>
        <w:t>H                 -7.38532400   -0.78768400    0.16787500</w:t>
      </w:r>
    </w:p>
    <w:p w:rsidR="00E477FC" w:rsidRPr="00334474" w:rsidRDefault="00E477FC" w:rsidP="00E477FC">
      <w:pPr>
        <w:rPr>
          <w:rFonts w:ascii="Times New Roman" w:hAnsi="Times New Roman" w:cs="Times New Roman"/>
        </w:rPr>
      </w:pPr>
      <w:r w:rsidRPr="00334474">
        <w:rPr>
          <w:rFonts w:ascii="Times New Roman" w:hAnsi="Times New Roman" w:cs="Times New Roman"/>
        </w:rPr>
        <w:t>C                 -8.52226400    0.89290500    0.98352600</w:t>
      </w:r>
    </w:p>
    <w:p w:rsidR="00E477FC" w:rsidRPr="00334474" w:rsidRDefault="00E477FC" w:rsidP="00E477FC">
      <w:pPr>
        <w:rPr>
          <w:rFonts w:ascii="Times New Roman" w:hAnsi="Times New Roman" w:cs="Times New Roman"/>
        </w:rPr>
      </w:pPr>
      <w:r w:rsidRPr="00334474">
        <w:rPr>
          <w:rFonts w:ascii="Times New Roman" w:hAnsi="Times New Roman" w:cs="Times New Roman"/>
        </w:rPr>
        <w:t>O                 -8.64044700    2.05772700    1.31880100</w:t>
      </w:r>
    </w:p>
    <w:p w:rsidR="00E477FC" w:rsidRPr="00334474" w:rsidRDefault="00E477FC" w:rsidP="00E477FC">
      <w:pPr>
        <w:rPr>
          <w:rFonts w:ascii="Times New Roman" w:hAnsi="Times New Roman" w:cs="Times New Roman"/>
        </w:rPr>
      </w:pPr>
      <w:r w:rsidRPr="00334474">
        <w:rPr>
          <w:rFonts w:ascii="Times New Roman" w:hAnsi="Times New Roman" w:cs="Times New Roman"/>
        </w:rPr>
        <w:t>O                  3.81880000    1.91879100   -0.36034000</w:t>
      </w:r>
    </w:p>
    <w:p w:rsidR="00E477FC" w:rsidRPr="00334474" w:rsidRDefault="00E477FC" w:rsidP="00E477FC">
      <w:pPr>
        <w:rPr>
          <w:rFonts w:ascii="Times New Roman" w:hAnsi="Times New Roman" w:cs="Times New Roman"/>
        </w:rPr>
      </w:pPr>
      <w:r w:rsidRPr="00334474">
        <w:rPr>
          <w:rFonts w:ascii="Times New Roman" w:hAnsi="Times New Roman" w:cs="Times New Roman"/>
        </w:rPr>
        <w:t>C                  3.72585200    3.24419400    0.05614000</w:t>
      </w:r>
    </w:p>
    <w:p w:rsidR="00E477FC" w:rsidRPr="00334474" w:rsidRDefault="00E477FC" w:rsidP="00E477FC">
      <w:pPr>
        <w:rPr>
          <w:rFonts w:ascii="Times New Roman" w:hAnsi="Times New Roman" w:cs="Times New Roman"/>
        </w:rPr>
      </w:pPr>
      <w:r w:rsidRPr="00334474">
        <w:rPr>
          <w:rFonts w:ascii="Times New Roman" w:hAnsi="Times New Roman" w:cs="Times New Roman"/>
        </w:rPr>
        <w:t>C                  3.44738600    4.22605600   -0.89490800</w:t>
      </w:r>
    </w:p>
    <w:p w:rsidR="00E477FC" w:rsidRPr="00334474" w:rsidRDefault="00E477FC" w:rsidP="00E477FC">
      <w:pPr>
        <w:rPr>
          <w:rFonts w:ascii="Times New Roman" w:hAnsi="Times New Roman" w:cs="Times New Roman"/>
        </w:rPr>
      </w:pPr>
      <w:r w:rsidRPr="00334474">
        <w:rPr>
          <w:rFonts w:ascii="Times New Roman" w:hAnsi="Times New Roman" w:cs="Times New Roman"/>
        </w:rPr>
        <w:t>C                  3.93998800    3.56553400    1.39868000</w:t>
      </w:r>
    </w:p>
    <w:p w:rsidR="00E477FC" w:rsidRPr="00334474" w:rsidRDefault="00E477FC" w:rsidP="00E477FC">
      <w:pPr>
        <w:rPr>
          <w:rFonts w:ascii="Times New Roman" w:hAnsi="Times New Roman" w:cs="Times New Roman"/>
        </w:rPr>
      </w:pPr>
      <w:r w:rsidRPr="00334474">
        <w:rPr>
          <w:rFonts w:ascii="Times New Roman" w:hAnsi="Times New Roman" w:cs="Times New Roman"/>
        </w:rPr>
        <w:t>C                  3.37670700    5.55780000   -0.48678200</w:t>
      </w:r>
    </w:p>
    <w:p w:rsidR="00E477FC" w:rsidRPr="00334474" w:rsidRDefault="00E477FC" w:rsidP="00E477FC">
      <w:pPr>
        <w:rPr>
          <w:rFonts w:ascii="Times New Roman" w:hAnsi="Times New Roman" w:cs="Times New Roman"/>
        </w:rPr>
      </w:pPr>
      <w:r w:rsidRPr="00334474">
        <w:rPr>
          <w:rFonts w:ascii="Times New Roman" w:hAnsi="Times New Roman" w:cs="Times New Roman"/>
        </w:rPr>
        <w:t>H                  3.28942800    3.94087000   -1.92898900</w:t>
      </w:r>
    </w:p>
    <w:p w:rsidR="00E477FC" w:rsidRPr="00334474" w:rsidRDefault="00E477FC" w:rsidP="00E477FC">
      <w:pPr>
        <w:rPr>
          <w:rFonts w:ascii="Times New Roman" w:hAnsi="Times New Roman" w:cs="Times New Roman"/>
        </w:rPr>
      </w:pPr>
      <w:r w:rsidRPr="00334474">
        <w:rPr>
          <w:rFonts w:ascii="Times New Roman" w:hAnsi="Times New Roman" w:cs="Times New Roman"/>
        </w:rPr>
        <w:t>C                  3.87374500    4.90384000    1.78639100</w:t>
      </w:r>
    </w:p>
    <w:p w:rsidR="00E477FC" w:rsidRPr="00334474" w:rsidRDefault="00E477FC" w:rsidP="00E477FC">
      <w:pPr>
        <w:rPr>
          <w:rFonts w:ascii="Times New Roman" w:hAnsi="Times New Roman" w:cs="Times New Roman"/>
        </w:rPr>
      </w:pPr>
      <w:r w:rsidRPr="00334474">
        <w:rPr>
          <w:rFonts w:ascii="Times New Roman" w:hAnsi="Times New Roman" w:cs="Times New Roman"/>
        </w:rPr>
        <w:t>H                  4.15740500    2.77699100    2.11170300</w:t>
      </w:r>
    </w:p>
    <w:p w:rsidR="00E477FC" w:rsidRPr="00334474" w:rsidRDefault="00E477FC" w:rsidP="00E477FC">
      <w:pPr>
        <w:rPr>
          <w:rFonts w:ascii="Times New Roman" w:hAnsi="Times New Roman" w:cs="Times New Roman"/>
        </w:rPr>
      </w:pPr>
      <w:r w:rsidRPr="00334474">
        <w:rPr>
          <w:rFonts w:ascii="Times New Roman" w:hAnsi="Times New Roman" w:cs="Times New Roman"/>
        </w:rPr>
        <w:t>C                  3.59031200    5.90125900    0.85047300</w:t>
      </w:r>
    </w:p>
    <w:p w:rsidR="00E477FC" w:rsidRPr="00334474" w:rsidRDefault="00E477FC" w:rsidP="00E477FC">
      <w:pPr>
        <w:rPr>
          <w:rFonts w:ascii="Times New Roman" w:hAnsi="Times New Roman" w:cs="Times New Roman"/>
        </w:rPr>
      </w:pPr>
      <w:r w:rsidRPr="00334474">
        <w:rPr>
          <w:rFonts w:ascii="Times New Roman" w:hAnsi="Times New Roman" w:cs="Times New Roman"/>
        </w:rPr>
        <w:t>H                  3.15887200    6.32879800   -1.21991200</w:t>
      </w:r>
    </w:p>
    <w:p w:rsidR="00E477FC" w:rsidRPr="00334474" w:rsidRDefault="00E477FC" w:rsidP="00E477FC">
      <w:pPr>
        <w:rPr>
          <w:rFonts w:ascii="Times New Roman" w:hAnsi="Times New Roman" w:cs="Times New Roman"/>
        </w:rPr>
      </w:pPr>
      <w:r w:rsidRPr="00334474">
        <w:rPr>
          <w:rFonts w:ascii="Times New Roman" w:hAnsi="Times New Roman" w:cs="Times New Roman"/>
        </w:rPr>
        <w:t>H                  4.04231400    5.16420300    2.82715100</w:t>
      </w:r>
    </w:p>
    <w:p w:rsidR="00E477FC" w:rsidRPr="00334474" w:rsidRDefault="00E477FC" w:rsidP="00E477FC">
      <w:pPr>
        <w:rPr>
          <w:rFonts w:ascii="Times New Roman" w:hAnsi="Times New Roman" w:cs="Times New Roman"/>
        </w:rPr>
      </w:pPr>
      <w:r w:rsidRPr="00334474">
        <w:rPr>
          <w:rFonts w:ascii="Times New Roman" w:hAnsi="Times New Roman" w:cs="Times New Roman"/>
        </w:rPr>
        <w:t>H                  3.53681100    6.94027300    1.16102600</w:t>
      </w:r>
    </w:p>
    <w:p w:rsidR="00E477FC" w:rsidRPr="00334474" w:rsidRDefault="00E477FC" w:rsidP="00E477FC">
      <w:pPr>
        <w:rPr>
          <w:rFonts w:ascii="Times New Roman" w:hAnsi="Times New Roman" w:cs="Times New Roman"/>
        </w:rPr>
      </w:pPr>
      <w:r w:rsidRPr="00334474">
        <w:rPr>
          <w:rFonts w:ascii="Times New Roman" w:hAnsi="Times New Roman" w:cs="Times New Roman"/>
        </w:rPr>
        <w:t>C                  1.28848600   -4.98046700   -1.48236700</w:t>
      </w:r>
    </w:p>
    <w:p w:rsidR="00E477FC" w:rsidRPr="00334474" w:rsidRDefault="00E477FC" w:rsidP="00E477FC">
      <w:pPr>
        <w:rPr>
          <w:rFonts w:ascii="Times New Roman" w:hAnsi="Times New Roman" w:cs="Times New Roman"/>
        </w:rPr>
      </w:pPr>
      <w:r w:rsidRPr="00334474">
        <w:rPr>
          <w:rFonts w:ascii="Times New Roman" w:hAnsi="Times New Roman" w:cs="Times New Roman"/>
        </w:rPr>
        <w:t>C                  1.59697400   -4.98519300   -0.15541800</w:t>
      </w:r>
    </w:p>
    <w:p w:rsidR="00E477FC" w:rsidRPr="00334474" w:rsidRDefault="00E477FC" w:rsidP="00E477FC">
      <w:pPr>
        <w:rPr>
          <w:rFonts w:ascii="Times New Roman" w:hAnsi="Times New Roman" w:cs="Times New Roman"/>
        </w:rPr>
      </w:pPr>
      <w:r w:rsidRPr="00334474">
        <w:rPr>
          <w:rFonts w:ascii="Times New Roman" w:hAnsi="Times New Roman" w:cs="Times New Roman"/>
        </w:rPr>
        <w:t>C                  0.58232300   -3.07773600   -0.60963500</w:t>
      </w:r>
    </w:p>
    <w:p w:rsidR="00E477FC" w:rsidRPr="00334474" w:rsidRDefault="00E477FC" w:rsidP="00E477FC">
      <w:pPr>
        <w:rPr>
          <w:rFonts w:ascii="Times New Roman" w:hAnsi="Times New Roman" w:cs="Times New Roman"/>
        </w:rPr>
      </w:pPr>
      <w:r w:rsidRPr="00334474">
        <w:rPr>
          <w:rFonts w:ascii="Times New Roman" w:hAnsi="Times New Roman" w:cs="Times New Roman"/>
        </w:rPr>
        <w:t>N                  0.64879600   -3.78403000   -1.74581300</w:t>
      </w:r>
    </w:p>
    <w:p w:rsidR="00E477FC" w:rsidRPr="00334474" w:rsidRDefault="00E477FC" w:rsidP="00E477FC">
      <w:pPr>
        <w:rPr>
          <w:rFonts w:ascii="Times New Roman" w:hAnsi="Times New Roman" w:cs="Times New Roman"/>
        </w:rPr>
      </w:pPr>
      <w:r w:rsidRPr="00334474">
        <w:rPr>
          <w:rFonts w:ascii="Times New Roman" w:hAnsi="Times New Roman" w:cs="Times New Roman"/>
        </w:rPr>
        <w:t>H                  1.46911400   -5.71293100   -2.25245200</w:t>
      </w:r>
    </w:p>
    <w:p w:rsidR="00E477FC" w:rsidRPr="00334474" w:rsidRDefault="00E477FC" w:rsidP="00E477FC">
      <w:pPr>
        <w:rPr>
          <w:rFonts w:ascii="Times New Roman" w:hAnsi="Times New Roman" w:cs="Times New Roman"/>
        </w:rPr>
      </w:pPr>
      <w:r w:rsidRPr="00334474">
        <w:rPr>
          <w:rFonts w:ascii="Times New Roman" w:hAnsi="Times New Roman" w:cs="Times New Roman"/>
        </w:rPr>
        <w:t>H                  2.09182000   -5.72683300    0.44958200</w:t>
      </w:r>
    </w:p>
    <w:p w:rsidR="00E477FC" w:rsidRPr="00334474" w:rsidRDefault="00E477FC" w:rsidP="00E477FC">
      <w:pPr>
        <w:rPr>
          <w:rFonts w:ascii="Times New Roman" w:hAnsi="Times New Roman" w:cs="Times New Roman"/>
        </w:rPr>
      </w:pPr>
      <w:r w:rsidRPr="00334474">
        <w:rPr>
          <w:rFonts w:ascii="Times New Roman" w:hAnsi="Times New Roman" w:cs="Times New Roman"/>
        </w:rPr>
        <w:t>H                  0.15157100   -2.09083600   -0.51447400</w:t>
      </w:r>
    </w:p>
    <w:p w:rsidR="00E477FC" w:rsidRPr="00334474" w:rsidRDefault="00E477FC" w:rsidP="00E477FC">
      <w:pPr>
        <w:rPr>
          <w:rFonts w:ascii="Times New Roman" w:hAnsi="Times New Roman" w:cs="Times New Roman"/>
        </w:rPr>
      </w:pPr>
      <w:r w:rsidRPr="00334474">
        <w:rPr>
          <w:rFonts w:ascii="Times New Roman" w:hAnsi="Times New Roman" w:cs="Times New Roman"/>
        </w:rPr>
        <w:t>N                  1.14562500   -3.78958800    0.37308000</w:t>
      </w:r>
    </w:p>
    <w:p w:rsidR="00E477FC" w:rsidRPr="00334474" w:rsidRDefault="00E477FC" w:rsidP="00E477FC">
      <w:pPr>
        <w:rPr>
          <w:rFonts w:ascii="Times New Roman" w:hAnsi="Times New Roman" w:cs="Times New Roman"/>
        </w:rPr>
      </w:pPr>
      <w:r w:rsidRPr="00334474">
        <w:rPr>
          <w:rFonts w:ascii="Times New Roman" w:hAnsi="Times New Roman" w:cs="Times New Roman"/>
        </w:rPr>
        <w:t>C                  0.23745000   -3.30247800   -3.06935900</w:t>
      </w:r>
    </w:p>
    <w:p w:rsidR="00E477FC" w:rsidRPr="00334474" w:rsidRDefault="00E477FC" w:rsidP="00E477FC">
      <w:pPr>
        <w:rPr>
          <w:rFonts w:ascii="Times New Roman" w:hAnsi="Times New Roman" w:cs="Times New Roman"/>
        </w:rPr>
      </w:pPr>
      <w:r w:rsidRPr="00334474">
        <w:rPr>
          <w:rFonts w:ascii="Times New Roman" w:hAnsi="Times New Roman" w:cs="Times New Roman"/>
        </w:rPr>
        <w:t>H                 -0.28736200   -4.10447500   -3.59150400</w:t>
      </w:r>
    </w:p>
    <w:p w:rsidR="00E477FC" w:rsidRPr="00334474" w:rsidRDefault="00E477FC" w:rsidP="00E477FC">
      <w:pPr>
        <w:rPr>
          <w:rFonts w:ascii="Times New Roman" w:hAnsi="Times New Roman" w:cs="Times New Roman"/>
        </w:rPr>
      </w:pPr>
      <w:r w:rsidRPr="00334474">
        <w:rPr>
          <w:rFonts w:ascii="Times New Roman" w:hAnsi="Times New Roman" w:cs="Times New Roman"/>
        </w:rPr>
        <w:t>H                 -0.42028200   -2.44338000   -2.93931600</w:t>
      </w:r>
    </w:p>
    <w:p w:rsidR="00E477FC" w:rsidRPr="00334474" w:rsidRDefault="00E477FC" w:rsidP="00E477FC">
      <w:pPr>
        <w:rPr>
          <w:rFonts w:ascii="Times New Roman" w:hAnsi="Times New Roman" w:cs="Times New Roman"/>
        </w:rPr>
      </w:pPr>
      <w:r w:rsidRPr="00334474">
        <w:rPr>
          <w:rFonts w:ascii="Times New Roman" w:hAnsi="Times New Roman" w:cs="Times New Roman"/>
        </w:rPr>
        <w:lastRenderedPageBreak/>
        <w:t>H                  1.12307500   -2.99764100   -3.63064600</w:t>
      </w:r>
    </w:p>
    <w:p w:rsidR="00E477FC" w:rsidRPr="00334474" w:rsidRDefault="00E477FC" w:rsidP="00E477FC">
      <w:pPr>
        <w:rPr>
          <w:rFonts w:ascii="Times New Roman" w:hAnsi="Times New Roman" w:cs="Times New Roman"/>
        </w:rPr>
      </w:pPr>
      <w:r w:rsidRPr="00334474">
        <w:rPr>
          <w:rFonts w:ascii="Times New Roman" w:hAnsi="Times New Roman" w:cs="Times New Roman"/>
        </w:rPr>
        <w:t>C                  1.29667400   -3.35564300    1.78132700</w:t>
      </w:r>
    </w:p>
    <w:p w:rsidR="00E477FC" w:rsidRPr="00334474" w:rsidRDefault="00E477FC" w:rsidP="00E477FC">
      <w:pPr>
        <w:rPr>
          <w:rFonts w:ascii="Times New Roman" w:hAnsi="Times New Roman" w:cs="Times New Roman"/>
        </w:rPr>
      </w:pPr>
      <w:r w:rsidRPr="00334474">
        <w:rPr>
          <w:rFonts w:ascii="Times New Roman" w:hAnsi="Times New Roman" w:cs="Times New Roman"/>
        </w:rPr>
        <w:t>H                  0.80690300   -2.38362500    1.85892200</w:t>
      </w:r>
    </w:p>
    <w:p w:rsidR="00E477FC" w:rsidRPr="00334474" w:rsidRDefault="00E477FC" w:rsidP="00E477FC">
      <w:pPr>
        <w:rPr>
          <w:rFonts w:ascii="Times New Roman" w:hAnsi="Times New Roman" w:cs="Times New Roman"/>
        </w:rPr>
      </w:pPr>
      <w:r w:rsidRPr="00334474">
        <w:rPr>
          <w:rFonts w:ascii="Times New Roman" w:hAnsi="Times New Roman" w:cs="Times New Roman"/>
        </w:rPr>
        <w:t>H                  0.74677300   -4.07256700    2.40042400</w:t>
      </w:r>
    </w:p>
    <w:p w:rsidR="00E477FC" w:rsidRPr="00334474" w:rsidRDefault="00E477FC" w:rsidP="00E477FC">
      <w:pPr>
        <w:rPr>
          <w:rFonts w:ascii="Times New Roman" w:hAnsi="Times New Roman" w:cs="Times New Roman"/>
        </w:rPr>
      </w:pPr>
      <w:r w:rsidRPr="00334474">
        <w:rPr>
          <w:rFonts w:ascii="Times New Roman" w:hAnsi="Times New Roman" w:cs="Times New Roman"/>
        </w:rPr>
        <w:t>C                  2.76197500   -3.25187500    2.21097500</w:t>
      </w:r>
    </w:p>
    <w:p w:rsidR="00E477FC" w:rsidRPr="00334474" w:rsidRDefault="00E477FC" w:rsidP="00E477FC">
      <w:pPr>
        <w:rPr>
          <w:rFonts w:ascii="Times New Roman" w:hAnsi="Times New Roman" w:cs="Times New Roman"/>
        </w:rPr>
      </w:pPr>
      <w:r w:rsidRPr="00334474">
        <w:rPr>
          <w:rFonts w:ascii="Times New Roman" w:hAnsi="Times New Roman" w:cs="Times New Roman"/>
        </w:rPr>
        <w:t>H                  3.25412200   -4.22672500    2.08989800</w:t>
      </w:r>
    </w:p>
    <w:p w:rsidR="00E477FC" w:rsidRPr="00334474" w:rsidRDefault="00E477FC" w:rsidP="00E477FC">
      <w:pPr>
        <w:rPr>
          <w:rFonts w:ascii="Times New Roman" w:hAnsi="Times New Roman" w:cs="Times New Roman"/>
        </w:rPr>
      </w:pPr>
      <w:r w:rsidRPr="00334474">
        <w:rPr>
          <w:rFonts w:ascii="Times New Roman" w:hAnsi="Times New Roman" w:cs="Times New Roman"/>
        </w:rPr>
        <w:t>H                  3.28240200   -2.53558400    1.56604500</w:t>
      </w:r>
    </w:p>
    <w:p w:rsidR="00E477FC" w:rsidRPr="00334474" w:rsidRDefault="00E477FC" w:rsidP="00E477FC">
      <w:pPr>
        <w:rPr>
          <w:rFonts w:ascii="Times New Roman" w:hAnsi="Times New Roman" w:cs="Times New Roman"/>
        </w:rPr>
      </w:pPr>
      <w:r w:rsidRPr="00334474">
        <w:rPr>
          <w:rFonts w:ascii="Times New Roman" w:hAnsi="Times New Roman" w:cs="Times New Roman"/>
        </w:rPr>
        <w:t>C                  2.87707800   -2.79941900    3.67388700</w:t>
      </w:r>
    </w:p>
    <w:p w:rsidR="00E477FC" w:rsidRPr="00334474" w:rsidRDefault="00E477FC" w:rsidP="00E477FC">
      <w:pPr>
        <w:rPr>
          <w:rFonts w:ascii="Times New Roman" w:hAnsi="Times New Roman" w:cs="Times New Roman"/>
        </w:rPr>
      </w:pPr>
      <w:r w:rsidRPr="00334474">
        <w:rPr>
          <w:rFonts w:ascii="Times New Roman" w:hAnsi="Times New Roman" w:cs="Times New Roman"/>
        </w:rPr>
        <w:t>H                  2.41587900   -1.80941600    3.77449400</w:t>
      </w:r>
    </w:p>
    <w:p w:rsidR="00E477FC" w:rsidRPr="00334474" w:rsidRDefault="00E477FC" w:rsidP="00E477FC">
      <w:pPr>
        <w:rPr>
          <w:rFonts w:ascii="Times New Roman" w:hAnsi="Times New Roman" w:cs="Times New Roman"/>
        </w:rPr>
      </w:pPr>
      <w:r w:rsidRPr="00334474">
        <w:rPr>
          <w:rFonts w:ascii="Times New Roman" w:hAnsi="Times New Roman" w:cs="Times New Roman"/>
        </w:rPr>
        <w:t>H                  2.30588200   -3.48242200    4.31935300</w:t>
      </w:r>
    </w:p>
    <w:p w:rsidR="00E477FC" w:rsidRPr="00334474" w:rsidRDefault="00E477FC" w:rsidP="00E477FC">
      <w:pPr>
        <w:rPr>
          <w:rFonts w:ascii="Times New Roman" w:hAnsi="Times New Roman" w:cs="Times New Roman"/>
        </w:rPr>
      </w:pPr>
      <w:r w:rsidRPr="00334474">
        <w:rPr>
          <w:rFonts w:ascii="Times New Roman" w:hAnsi="Times New Roman" w:cs="Times New Roman"/>
        </w:rPr>
        <w:t>C                  4.33260600   -2.72965500    4.14594000</w:t>
      </w:r>
    </w:p>
    <w:p w:rsidR="00E477FC" w:rsidRPr="00334474" w:rsidRDefault="00E477FC" w:rsidP="00E477FC">
      <w:pPr>
        <w:rPr>
          <w:rFonts w:ascii="Times New Roman" w:hAnsi="Times New Roman" w:cs="Times New Roman"/>
        </w:rPr>
      </w:pPr>
      <w:r w:rsidRPr="00334474">
        <w:rPr>
          <w:rFonts w:ascii="Times New Roman" w:hAnsi="Times New Roman" w:cs="Times New Roman"/>
        </w:rPr>
        <w:t>H                  4.89919700   -2.01833000    3.53821700</w:t>
      </w:r>
    </w:p>
    <w:p w:rsidR="00E477FC" w:rsidRPr="00334474" w:rsidRDefault="00E477FC" w:rsidP="00E477FC">
      <w:pPr>
        <w:rPr>
          <w:rFonts w:ascii="Times New Roman" w:hAnsi="Times New Roman" w:cs="Times New Roman"/>
        </w:rPr>
      </w:pPr>
      <w:r w:rsidRPr="00334474">
        <w:rPr>
          <w:rFonts w:ascii="Times New Roman" w:hAnsi="Times New Roman" w:cs="Times New Roman"/>
        </w:rPr>
        <w:t>H                  4.38833700   -2.40580600    5.18999000</w:t>
      </w:r>
    </w:p>
    <w:p w:rsidR="00E477FC" w:rsidRPr="00334474" w:rsidRDefault="00E477FC" w:rsidP="00E477FC">
      <w:pPr>
        <w:rPr>
          <w:rFonts w:ascii="Times New Roman" w:hAnsi="Times New Roman" w:cs="Times New Roman"/>
        </w:rPr>
      </w:pPr>
      <w:r w:rsidRPr="00334474">
        <w:rPr>
          <w:rFonts w:ascii="Times New Roman" w:hAnsi="Times New Roman" w:cs="Times New Roman"/>
        </w:rPr>
        <w:t>H                  4.82090300   -3.70880100    4.07454700</w:t>
      </w:r>
    </w:p>
    <w:p w:rsidR="00E477FC" w:rsidRPr="00334474" w:rsidRDefault="00E477FC" w:rsidP="00E477FC">
      <w:pPr>
        <w:rPr>
          <w:rFonts w:ascii="Times New Roman" w:hAnsi="Times New Roman" w:cs="Times New Roman"/>
        </w:rPr>
      </w:pPr>
      <w:r w:rsidRPr="00334474">
        <w:rPr>
          <w:rFonts w:ascii="Times New Roman" w:hAnsi="Times New Roman" w:cs="Times New Roman"/>
        </w:rPr>
        <w:t>C                -10.74833400    0.49735500    1.64528400</w:t>
      </w:r>
    </w:p>
    <w:p w:rsidR="00E477FC" w:rsidRPr="00334474" w:rsidRDefault="00E477FC" w:rsidP="00E477FC">
      <w:pPr>
        <w:rPr>
          <w:rFonts w:ascii="Times New Roman" w:hAnsi="Times New Roman" w:cs="Times New Roman"/>
        </w:rPr>
      </w:pPr>
      <w:r w:rsidRPr="00334474">
        <w:rPr>
          <w:rFonts w:ascii="Times New Roman" w:hAnsi="Times New Roman" w:cs="Times New Roman"/>
        </w:rPr>
        <w:t>H                -10.58776200    0.88819600    2.65373800</w:t>
      </w:r>
    </w:p>
    <w:p w:rsidR="00E477FC" w:rsidRPr="00334474" w:rsidRDefault="00E477FC" w:rsidP="00E477FC">
      <w:pPr>
        <w:rPr>
          <w:rFonts w:ascii="Times New Roman" w:hAnsi="Times New Roman" w:cs="Times New Roman"/>
        </w:rPr>
      </w:pPr>
      <w:r w:rsidRPr="00334474">
        <w:rPr>
          <w:rFonts w:ascii="Times New Roman" w:hAnsi="Times New Roman" w:cs="Times New Roman"/>
        </w:rPr>
        <w:t>H                -11.44008200   -0.34520800    1.66830000</w:t>
      </w:r>
    </w:p>
    <w:p w:rsidR="00E477FC" w:rsidRPr="00334474" w:rsidRDefault="00E477FC" w:rsidP="00E477FC">
      <w:pPr>
        <w:rPr>
          <w:rFonts w:ascii="Times New Roman" w:hAnsi="Times New Roman" w:cs="Times New Roman"/>
        </w:rPr>
      </w:pPr>
      <w:r w:rsidRPr="00334474">
        <w:rPr>
          <w:rFonts w:ascii="Times New Roman" w:hAnsi="Times New Roman" w:cs="Times New Roman"/>
        </w:rPr>
        <w:t>H                -11.14588700    1.30175300    1.02047200</w:t>
      </w:r>
    </w:p>
    <w:p w:rsidR="00E477FC" w:rsidRPr="00334474" w:rsidRDefault="00E477FC" w:rsidP="00E477FC">
      <w:pPr>
        <w:rPr>
          <w:rFonts w:ascii="Times New Roman" w:hAnsi="Times New Roman" w:cs="Times New Roman"/>
        </w:rPr>
      </w:pPr>
      <w:r w:rsidRPr="00334474">
        <w:rPr>
          <w:rFonts w:ascii="Times New Roman" w:hAnsi="Times New Roman" w:cs="Times New Roman"/>
        </w:rPr>
        <w:t>O                 -9.52694200   -0.01558000    1.09795700</w:t>
      </w:r>
    </w:p>
    <w:p w:rsidR="00E477FC" w:rsidRPr="00334474" w:rsidRDefault="00E477FC" w:rsidP="00E477FC">
      <w:pPr>
        <w:rPr>
          <w:rFonts w:ascii="Times New Roman" w:hAnsi="Times New Roman" w:cs="Times New Roman"/>
        </w:rPr>
      </w:pPr>
      <w:r w:rsidRPr="00334474">
        <w:rPr>
          <w:rFonts w:ascii="Times New Roman" w:hAnsi="Times New Roman" w:cs="Times New Roman"/>
        </w:rPr>
        <w:t>H                  4.36417200    1.25807200    0.33419200</w:t>
      </w:r>
    </w:p>
    <w:p w:rsidR="00E477FC" w:rsidRPr="00334474" w:rsidRDefault="00E477FC" w:rsidP="00485EEA">
      <w:pPr>
        <w:rPr>
          <w:rFonts w:ascii="Times New Roman" w:hAnsi="Times New Roman" w:cs="Times New Roman"/>
        </w:rPr>
      </w:pPr>
    </w:p>
    <w:p w:rsidR="00E477FC" w:rsidRPr="00334474" w:rsidRDefault="00E477FC" w:rsidP="00E477FC">
      <w:pPr>
        <w:rPr>
          <w:rFonts w:ascii="Times New Roman" w:hAnsi="Times New Roman" w:cs="Times New Roman"/>
          <w:b/>
          <w:sz w:val="22"/>
        </w:rPr>
      </w:pPr>
      <w:r w:rsidRPr="00334474">
        <w:rPr>
          <w:rFonts w:ascii="Times New Roman" w:hAnsi="Times New Roman" w:cs="Times New Roman"/>
          <w:b/>
          <w:sz w:val="22"/>
        </w:rPr>
        <w:t>a-6</w:t>
      </w:r>
    </w:p>
    <w:p w:rsidR="00E477FC" w:rsidRPr="00334474" w:rsidRDefault="00E477FC" w:rsidP="00E477FC">
      <w:pPr>
        <w:rPr>
          <w:rFonts w:ascii="Times New Roman" w:hAnsi="Times New Roman" w:cs="Times New Roman"/>
          <w:sz w:val="22"/>
        </w:rPr>
      </w:pPr>
      <w:r w:rsidRPr="00334474">
        <w:rPr>
          <w:rFonts w:ascii="Times New Roman" w:hAnsi="Times New Roman" w:cs="Times New Roman"/>
          <w:sz w:val="22"/>
        </w:rPr>
        <w:t>SCF energy in solvent model (SMD): -3308.05825691 a.u.</w:t>
      </w:r>
    </w:p>
    <w:p w:rsidR="00E477FC" w:rsidRPr="00334474" w:rsidRDefault="00E477FC" w:rsidP="00485EEA">
      <w:pPr>
        <w:rPr>
          <w:rFonts w:ascii="Times New Roman" w:hAnsi="Times New Roman" w:cs="Times New Roman"/>
        </w:rPr>
      </w:pPr>
    </w:p>
    <w:p w:rsidR="00E477FC" w:rsidRPr="00334474" w:rsidRDefault="00E477FC" w:rsidP="00E477FC">
      <w:pPr>
        <w:rPr>
          <w:rFonts w:ascii="Times New Roman" w:hAnsi="Times New Roman" w:cs="Times New Roman"/>
        </w:rPr>
      </w:pPr>
      <w:r w:rsidRPr="00334474">
        <w:rPr>
          <w:rFonts w:ascii="Times New Roman" w:hAnsi="Times New Roman" w:cs="Times New Roman"/>
        </w:rPr>
        <w:t>Fe                 2.24435700    0.19748500   -0.89590000</w:t>
      </w:r>
    </w:p>
    <w:p w:rsidR="00E477FC" w:rsidRPr="00334474" w:rsidRDefault="00E477FC" w:rsidP="00E477FC">
      <w:pPr>
        <w:rPr>
          <w:rFonts w:ascii="Times New Roman" w:hAnsi="Times New Roman" w:cs="Times New Roman"/>
        </w:rPr>
      </w:pPr>
      <w:r w:rsidRPr="00334474">
        <w:rPr>
          <w:rFonts w:ascii="Times New Roman" w:hAnsi="Times New Roman" w:cs="Times New Roman"/>
        </w:rPr>
        <w:t>Cl                 3.30239000    1.61970800    0.46327400</w:t>
      </w:r>
    </w:p>
    <w:p w:rsidR="00E477FC" w:rsidRPr="00334474" w:rsidRDefault="00E477FC" w:rsidP="00E477FC">
      <w:pPr>
        <w:rPr>
          <w:rFonts w:ascii="Times New Roman" w:hAnsi="Times New Roman" w:cs="Times New Roman"/>
        </w:rPr>
      </w:pPr>
      <w:r w:rsidRPr="00334474">
        <w:rPr>
          <w:rFonts w:ascii="Times New Roman" w:hAnsi="Times New Roman" w:cs="Times New Roman"/>
        </w:rPr>
        <w:t>Cl                 0.45701500    1.26245100   -1.72966200</w:t>
      </w:r>
    </w:p>
    <w:p w:rsidR="00E477FC" w:rsidRPr="00334474" w:rsidRDefault="00E477FC" w:rsidP="00E477FC">
      <w:pPr>
        <w:rPr>
          <w:rFonts w:ascii="Times New Roman" w:hAnsi="Times New Roman" w:cs="Times New Roman"/>
        </w:rPr>
      </w:pPr>
      <w:r w:rsidRPr="00334474">
        <w:rPr>
          <w:rFonts w:ascii="Times New Roman" w:hAnsi="Times New Roman" w:cs="Times New Roman"/>
        </w:rPr>
        <w:t>Cl                 3.58564600   -0.52913900   -2.50361900</w:t>
      </w:r>
    </w:p>
    <w:p w:rsidR="00E477FC" w:rsidRPr="00334474" w:rsidRDefault="00E477FC" w:rsidP="00E477FC">
      <w:pPr>
        <w:rPr>
          <w:rFonts w:ascii="Times New Roman" w:hAnsi="Times New Roman" w:cs="Times New Roman"/>
        </w:rPr>
      </w:pPr>
      <w:r w:rsidRPr="00334474">
        <w:rPr>
          <w:rFonts w:ascii="Times New Roman" w:hAnsi="Times New Roman" w:cs="Times New Roman"/>
        </w:rPr>
        <w:t>Cl                 1.45995400   -1.52285000    0.33553900</w:t>
      </w:r>
    </w:p>
    <w:p w:rsidR="00E477FC" w:rsidRPr="00334474" w:rsidRDefault="00E477FC" w:rsidP="00E477FC">
      <w:pPr>
        <w:rPr>
          <w:rFonts w:ascii="Times New Roman" w:hAnsi="Times New Roman" w:cs="Times New Roman"/>
        </w:rPr>
      </w:pPr>
      <w:r w:rsidRPr="00334474">
        <w:rPr>
          <w:rFonts w:ascii="Times New Roman" w:hAnsi="Times New Roman" w:cs="Times New Roman"/>
        </w:rPr>
        <w:t>C                 -3.57484500    0.05790200    1.52029000</w:t>
      </w:r>
    </w:p>
    <w:p w:rsidR="00E477FC" w:rsidRPr="00334474" w:rsidRDefault="00E477FC" w:rsidP="00E477FC">
      <w:pPr>
        <w:rPr>
          <w:rFonts w:ascii="Times New Roman" w:hAnsi="Times New Roman" w:cs="Times New Roman"/>
        </w:rPr>
      </w:pPr>
      <w:r w:rsidRPr="00334474">
        <w:rPr>
          <w:rFonts w:ascii="Times New Roman" w:hAnsi="Times New Roman" w:cs="Times New Roman"/>
        </w:rPr>
        <w:t>C                 -4.85354400   -0.30857000    1.12802900</w:t>
      </w:r>
    </w:p>
    <w:p w:rsidR="00E477FC" w:rsidRPr="00334474" w:rsidRDefault="00E477FC" w:rsidP="00E477FC">
      <w:pPr>
        <w:rPr>
          <w:rFonts w:ascii="Times New Roman" w:hAnsi="Times New Roman" w:cs="Times New Roman"/>
        </w:rPr>
      </w:pPr>
      <w:r w:rsidRPr="00334474">
        <w:rPr>
          <w:rFonts w:ascii="Times New Roman" w:hAnsi="Times New Roman" w:cs="Times New Roman"/>
        </w:rPr>
        <w:t>C                 -5.06135800   -1.27915400    0.12672900</w:t>
      </w:r>
    </w:p>
    <w:p w:rsidR="00E477FC" w:rsidRPr="00334474" w:rsidRDefault="00E477FC" w:rsidP="00E477FC">
      <w:pPr>
        <w:rPr>
          <w:rFonts w:ascii="Times New Roman" w:hAnsi="Times New Roman" w:cs="Times New Roman"/>
        </w:rPr>
      </w:pPr>
      <w:r w:rsidRPr="00334474">
        <w:rPr>
          <w:rFonts w:ascii="Times New Roman" w:hAnsi="Times New Roman" w:cs="Times New Roman"/>
        </w:rPr>
        <w:t>C                 -3.92404700   -1.86398100   -0.46037600</w:t>
      </w:r>
    </w:p>
    <w:p w:rsidR="00E477FC" w:rsidRPr="00334474" w:rsidRDefault="00E477FC" w:rsidP="00E477FC">
      <w:pPr>
        <w:rPr>
          <w:rFonts w:ascii="Times New Roman" w:hAnsi="Times New Roman" w:cs="Times New Roman"/>
        </w:rPr>
      </w:pPr>
      <w:r w:rsidRPr="00334474">
        <w:rPr>
          <w:rFonts w:ascii="Times New Roman" w:hAnsi="Times New Roman" w:cs="Times New Roman"/>
        </w:rPr>
        <w:t>C                 -2.63531600   -1.50586400   -0.07829500</w:t>
      </w:r>
    </w:p>
    <w:p w:rsidR="00E477FC" w:rsidRPr="00334474" w:rsidRDefault="00E477FC" w:rsidP="00E477FC">
      <w:pPr>
        <w:rPr>
          <w:rFonts w:ascii="Times New Roman" w:hAnsi="Times New Roman" w:cs="Times New Roman"/>
        </w:rPr>
      </w:pPr>
      <w:r w:rsidRPr="00334474">
        <w:rPr>
          <w:rFonts w:ascii="Times New Roman" w:hAnsi="Times New Roman" w:cs="Times New Roman"/>
        </w:rPr>
        <w:t>C                 -2.45920100   -0.53959500    0.91706300</w:t>
      </w:r>
    </w:p>
    <w:p w:rsidR="00E477FC" w:rsidRPr="00334474" w:rsidRDefault="00E477FC" w:rsidP="00E477FC">
      <w:pPr>
        <w:rPr>
          <w:rFonts w:ascii="Times New Roman" w:hAnsi="Times New Roman" w:cs="Times New Roman"/>
        </w:rPr>
      </w:pPr>
      <w:r w:rsidRPr="00334474">
        <w:rPr>
          <w:rFonts w:ascii="Times New Roman" w:hAnsi="Times New Roman" w:cs="Times New Roman"/>
        </w:rPr>
        <w:t>H                 -3.42017100    0.80035500    2.29714000</w:t>
      </w:r>
    </w:p>
    <w:p w:rsidR="00E477FC" w:rsidRPr="00334474" w:rsidRDefault="00E477FC" w:rsidP="00E477FC">
      <w:pPr>
        <w:rPr>
          <w:rFonts w:ascii="Times New Roman" w:hAnsi="Times New Roman" w:cs="Times New Roman"/>
        </w:rPr>
      </w:pPr>
      <w:r w:rsidRPr="00334474">
        <w:rPr>
          <w:rFonts w:ascii="Times New Roman" w:hAnsi="Times New Roman" w:cs="Times New Roman"/>
        </w:rPr>
        <w:t>H                 -5.70520000    0.16340500    1.60789000</w:t>
      </w:r>
    </w:p>
    <w:p w:rsidR="00E477FC" w:rsidRPr="00334474" w:rsidRDefault="00E477FC" w:rsidP="00E477FC">
      <w:pPr>
        <w:rPr>
          <w:rFonts w:ascii="Times New Roman" w:hAnsi="Times New Roman" w:cs="Times New Roman"/>
        </w:rPr>
      </w:pPr>
      <w:r w:rsidRPr="00334474">
        <w:rPr>
          <w:rFonts w:ascii="Times New Roman" w:hAnsi="Times New Roman" w:cs="Times New Roman"/>
        </w:rPr>
        <w:t>H                 -4.05610800   -2.61407700   -1.23533900</w:t>
      </w:r>
    </w:p>
    <w:p w:rsidR="00E477FC" w:rsidRPr="00334474" w:rsidRDefault="00E477FC" w:rsidP="00E477FC">
      <w:pPr>
        <w:rPr>
          <w:rFonts w:ascii="Times New Roman" w:hAnsi="Times New Roman" w:cs="Times New Roman"/>
        </w:rPr>
      </w:pPr>
      <w:r w:rsidRPr="00334474">
        <w:rPr>
          <w:rFonts w:ascii="Times New Roman" w:hAnsi="Times New Roman" w:cs="Times New Roman"/>
        </w:rPr>
        <w:t>H                 -1.77076100   -1.96570200   -0.54819000</w:t>
      </w:r>
    </w:p>
    <w:p w:rsidR="00E477FC" w:rsidRPr="00334474" w:rsidRDefault="00E477FC" w:rsidP="00E477FC">
      <w:pPr>
        <w:rPr>
          <w:rFonts w:ascii="Times New Roman" w:hAnsi="Times New Roman" w:cs="Times New Roman"/>
        </w:rPr>
      </w:pPr>
      <w:r w:rsidRPr="00334474">
        <w:rPr>
          <w:rFonts w:ascii="Times New Roman" w:hAnsi="Times New Roman" w:cs="Times New Roman"/>
        </w:rPr>
        <w:t>O                 -1.22096500   -0.13870900    1.33705800</w:t>
      </w:r>
    </w:p>
    <w:p w:rsidR="00E477FC" w:rsidRPr="00334474" w:rsidRDefault="00E477FC" w:rsidP="00E477FC">
      <w:pPr>
        <w:rPr>
          <w:rFonts w:ascii="Times New Roman" w:hAnsi="Times New Roman" w:cs="Times New Roman"/>
        </w:rPr>
      </w:pPr>
      <w:r w:rsidRPr="00334474">
        <w:rPr>
          <w:rFonts w:ascii="Times New Roman" w:hAnsi="Times New Roman" w:cs="Times New Roman"/>
        </w:rPr>
        <w:t>H                 -0.51874600   -0.65969200    0.89559400</w:t>
      </w:r>
    </w:p>
    <w:p w:rsidR="00E477FC" w:rsidRPr="00334474" w:rsidRDefault="00E477FC" w:rsidP="00E477FC">
      <w:pPr>
        <w:rPr>
          <w:rFonts w:ascii="Times New Roman" w:hAnsi="Times New Roman" w:cs="Times New Roman"/>
        </w:rPr>
      </w:pPr>
      <w:r w:rsidRPr="00334474">
        <w:rPr>
          <w:rFonts w:ascii="Times New Roman" w:hAnsi="Times New Roman" w:cs="Times New Roman"/>
        </w:rPr>
        <w:t>C                 -6.38459400   -1.69949400   -0.32238800</w:t>
      </w:r>
    </w:p>
    <w:p w:rsidR="00E477FC" w:rsidRPr="00334474" w:rsidRDefault="00E477FC" w:rsidP="00E477FC">
      <w:pPr>
        <w:rPr>
          <w:rFonts w:ascii="Times New Roman" w:hAnsi="Times New Roman" w:cs="Times New Roman"/>
        </w:rPr>
      </w:pPr>
      <w:r w:rsidRPr="00334474">
        <w:rPr>
          <w:rFonts w:ascii="Times New Roman" w:hAnsi="Times New Roman" w:cs="Times New Roman"/>
        </w:rPr>
        <w:t>H                 -6.40486300   -2.45968400   -1.10220700</w:t>
      </w:r>
    </w:p>
    <w:p w:rsidR="00E477FC" w:rsidRPr="00334474" w:rsidRDefault="00E477FC" w:rsidP="00E477FC">
      <w:pPr>
        <w:rPr>
          <w:rFonts w:ascii="Times New Roman" w:hAnsi="Times New Roman" w:cs="Times New Roman"/>
        </w:rPr>
      </w:pPr>
      <w:r w:rsidRPr="00334474">
        <w:rPr>
          <w:rFonts w:ascii="Times New Roman" w:hAnsi="Times New Roman" w:cs="Times New Roman"/>
        </w:rPr>
        <w:t>C                 -7.58404700   -1.26282800    0.10818000</w:t>
      </w:r>
    </w:p>
    <w:p w:rsidR="00E477FC" w:rsidRPr="00334474" w:rsidRDefault="00E477FC" w:rsidP="00E477FC">
      <w:pPr>
        <w:rPr>
          <w:rFonts w:ascii="Times New Roman" w:hAnsi="Times New Roman" w:cs="Times New Roman"/>
        </w:rPr>
      </w:pPr>
      <w:r w:rsidRPr="00334474">
        <w:rPr>
          <w:rFonts w:ascii="Times New Roman" w:hAnsi="Times New Roman" w:cs="Times New Roman"/>
        </w:rPr>
        <w:lastRenderedPageBreak/>
        <w:t>H                 -7.70209000   -0.50892600    0.87944800</w:t>
      </w:r>
    </w:p>
    <w:p w:rsidR="00E477FC" w:rsidRPr="00334474" w:rsidRDefault="00E477FC" w:rsidP="00E477FC">
      <w:pPr>
        <w:rPr>
          <w:rFonts w:ascii="Times New Roman" w:hAnsi="Times New Roman" w:cs="Times New Roman"/>
        </w:rPr>
      </w:pPr>
      <w:r w:rsidRPr="00334474">
        <w:rPr>
          <w:rFonts w:ascii="Times New Roman" w:hAnsi="Times New Roman" w:cs="Times New Roman"/>
        </w:rPr>
        <w:t>C                 -8.82177000   -1.81285500   -0.47314100</w:t>
      </w:r>
    </w:p>
    <w:p w:rsidR="00E477FC" w:rsidRPr="00334474" w:rsidRDefault="00E477FC" w:rsidP="00E477FC">
      <w:pPr>
        <w:rPr>
          <w:rFonts w:ascii="Times New Roman" w:hAnsi="Times New Roman" w:cs="Times New Roman"/>
        </w:rPr>
      </w:pPr>
      <w:r w:rsidRPr="00334474">
        <w:rPr>
          <w:rFonts w:ascii="Times New Roman" w:hAnsi="Times New Roman" w:cs="Times New Roman"/>
        </w:rPr>
        <w:t>O                 -8.89414000   -2.66133400   -1.34361700</w:t>
      </w:r>
    </w:p>
    <w:p w:rsidR="00E477FC" w:rsidRPr="00334474" w:rsidRDefault="00E477FC" w:rsidP="00E477FC">
      <w:pPr>
        <w:rPr>
          <w:rFonts w:ascii="Times New Roman" w:hAnsi="Times New Roman" w:cs="Times New Roman"/>
        </w:rPr>
      </w:pPr>
      <w:r w:rsidRPr="00334474">
        <w:rPr>
          <w:rFonts w:ascii="Times New Roman" w:hAnsi="Times New Roman" w:cs="Times New Roman"/>
        </w:rPr>
        <w:t>O                  5.69495500   -1.76024100   -0.14305000</w:t>
      </w:r>
    </w:p>
    <w:p w:rsidR="00E477FC" w:rsidRPr="00334474" w:rsidRDefault="00E477FC" w:rsidP="00E477FC">
      <w:pPr>
        <w:rPr>
          <w:rFonts w:ascii="Times New Roman" w:hAnsi="Times New Roman" w:cs="Times New Roman"/>
        </w:rPr>
      </w:pPr>
      <w:r w:rsidRPr="00334474">
        <w:rPr>
          <w:rFonts w:ascii="Times New Roman" w:hAnsi="Times New Roman" w:cs="Times New Roman"/>
        </w:rPr>
        <w:t>C                  5.70298600   -3.11481700    0.01057200</w:t>
      </w:r>
    </w:p>
    <w:p w:rsidR="00E477FC" w:rsidRPr="00334474" w:rsidRDefault="00E477FC" w:rsidP="00E477FC">
      <w:pPr>
        <w:rPr>
          <w:rFonts w:ascii="Times New Roman" w:hAnsi="Times New Roman" w:cs="Times New Roman"/>
        </w:rPr>
      </w:pPr>
      <w:r w:rsidRPr="00334474">
        <w:rPr>
          <w:rFonts w:ascii="Times New Roman" w:hAnsi="Times New Roman" w:cs="Times New Roman"/>
        </w:rPr>
        <w:t>C                  6.46137700   -3.63838200    1.06583200</w:t>
      </w:r>
    </w:p>
    <w:p w:rsidR="00E477FC" w:rsidRPr="00334474" w:rsidRDefault="00E477FC" w:rsidP="00E477FC">
      <w:pPr>
        <w:rPr>
          <w:rFonts w:ascii="Times New Roman" w:hAnsi="Times New Roman" w:cs="Times New Roman"/>
        </w:rPr>
      </w:pPr>
      <w:r w:rsidRPr="00334474">
        <w:rPr>
          <w:rFonts w:ascii="Times New Roman" w:hAnsi="Times New Roman" w:cs="Times New Roman"/>
        </w:rPr>
        <w:t>C                  4.99712900   -3.97985700   -0.83592400</w:t>
      </w:r>
    </w:p>
    <w:p w:rsidR="00E477FC" w:rsidRPr="00334474" w:rsidRDefault="00E477FC" w:rsidP="00E477FC">
      <w:pPr>
        <w:rPr>
          <w:rFonts w:ascii="Times New Roman" w:hAnsi="Times New Roman" w:cs="Times New Roman"/>
        </w:rPr>
      </w:pPr>
      <w:r w:rsidRPr="00334474">
        <w:rPr>
          <w:rFonts w:ascii="Times New Roman" w:hAnsi="Times New Roman" w:cs="Times New Roman"/>
        </w:rPr>
        <w:t>C                  6.50923900   -5.01580400    1.26835500</w:t>
      </w:r>
    </w:p>
    <w:p w:rsidR="00E477FC" w:rsidRPr="00334474" w:rsidRDefault="00E477FC" w:rsidP="00E477FC">
      <w:pPr>
        <w:rPr>
          <w:rFonts w:ascii="Times New Roman" w:hAnsi="Times New Roman" w:cs="Times New Roman"/>
        </w:rPr>
      </w:pPr>
      <w:r w:rsidRPr="00334474">
        <w:rPr>
          <w:rFonts w:ascii="Times New Roman" w:hAnsi="Times New Roman" w:cs="Times New Roman"/>
        </w:rPr>
        <w:t>H                  7.00286400   -2.95168000    1.70877000</w:t>
      </w:r>
    </w:p>
    <w:p w:rsidR="00E477FC" w:rsidRPr="00334474" w:rsidRDefault="00E477FC" w:rsidP="00E477FC">
      <w:pPr>
        <w:rPr>
          <w:rFonts w:ascii="Times New Roman" w:hAnsi="Times New Roman" w:cs="Times New Roman"/>
        </w:rPr>
      </w:pPr>
      <w:r w:rsidRPr="00334474">
        <w:rPr>
          <w:rFonts w:ascii="Times New Roman" w:hAnsi="Times New Roman" w:cs="Times New Roman"/>
        </w:rPr>
        <w:t>C                  5.05399900   -5.35746700   -0.62091300</w:t>
      </w:r>
    </w:p>
    <w:p w:rsidR="00E477FC" w:rsidRPr="00334474" w:rsidRDefault="00E477FC" w:rsidP="00E477FC">
      <w:pPr>
        <w:rPr>
          <w:rFonts w:ascii="Times New Roman" w:hAnsi="Times New Roman" w:cs="Times New Roman"/>
        </w:rPr>
      </w:pPr>
      <w:r w:rsidRPr="00334474">
        <w:rPr>
          <w:rFonts w:ascii="Times New Roman" w:hAnsi="Times New Roman" w:cs="Times New Roman"/>
        </w:rPr>
        <w:t>H                  4.40771300   -3.57241000   -1.65318800</w:t>
      </w:r>
    </w:p>
    <w:p w:rsidR="00E477FC" w:rsidRPr="00334474" w:rsidRDefault="00E477FC" w:rsidP="00E477FC">
      <w:pPr>
        <w:rPr>
          <w:rFonts w:ascii="Times New Roman" w:hAnsi="Times New Roman" w:cs="Times New Roman"/>
        </w:rPr>
      </w:pPr>
      <w:r w:rsidRPr="00334474">
        <w:rPr>
          <w:rFonts w:ascii="Times New Roman" w:hAnsi="Times New Roman" w:cs="Times New Roman"/>
        </w:rPr>
        <w:t>C                  5.80764900   -5.88566500    0.42857800</w:t>
      </w:r>
    </w:p>
    <w:p w:rsidR="00E477FC" w:rsidRPr="00334474" w:rsidRDefault="00E477FC" w:rsidP="00E477FC">
      <w:pPr>
        <w:rPr>
          <w:rFonts w:ascii="Times New Roman" w:hAnsi="Times New Roman" w:cs="Times New Roman"/>
        </w:rPr>
      </w:pPr>
      <w:r w:rsidRPr="00334474">
        <w:rPr>
          <w:rFonts w:ascii="Times New Roman" w:hAnsi="Times New Roman" w:cs="Times New Roman"/>
        </w:rPr>
        <w:t>H                  7.10133600   -5.41260700    2.08893300</w:t>
      </w:r>
    </w:p>
    <w:p w:rsidR="00E477FC" w:rsidRPr="00334474" w:rsidRDefault="00E477FC" w:rsidP="00E477FC">
      <w:pPr>
        <w:rPr>
          <w:rFonts w:ascii="Times New Roman" w:hAnsi="Times New Roman" w:cs="Times New Roman"/>
        </w:rPr>
      </w:pPr>
      <w:r w:rsidRPr="00334474">
        <w:rPr>
          <w:rFonts w:ascii="Times New Roman" w:hAnsi="Times New Roman" w:cs="Times New Roman"/>
        </w:rPr>
        <w:t>H                  4.50186300   -6.01971700   -1.28242700</w:t>
      </w:r>
    </w:p>
    <w:p w:rsidR="00E477FC" w:rsidRPr="00334474" w:rsidRDefault="00E477FC" w:rsidP="00E477FC">
      <w:pPr>
        <w:rPr>
          <w:rFonts w:ascii="Times New Roman" w:hAnsi="Times New Roman" w:cs="Times New Roman"/>
        </w:rPr>
      </w:pPr>
      <w:r w:rsidRPr="00334474">
        <w:rPr>
          <w:rFonts w:ascii="Times New Roman" w:hAnsi="Times New Roman" w:cs="Times New Roman"/>
        </w:rPr>
        <w:t>H                  5.84848500   -6.95854700    0.59036100</w:t>
      </w:r>
    </w:p>
    <w:p w:rsidR="00E477FC" w:rsidRPr="00334474" w:rsidRDefault="00E477FC" w:rsidP="00E477FC">
      <w:pPr>
        <w:rPr>
          <w:rFonts w:ascii="Times New Roman" w:hAnsi="Times New Roman" w:cs="Times New Roman"/>
        </w:rPr>
      </w:pPr>
      <w:r w:rsidRPr="00334474">
        <w:rPr>
          <w:rFonts w:ascii="Times New Roman" w:hAnsi="Times New Roman" w:cs="Times New Roman"/>
        </w:rPr>
        <w:t>C                  1.49996800    3.54060900    3.24440600</w:t>
      </w:r>
    </w:p>
    <w:p w:rsidR="00E477FC" w:rsidRPr="00334474" w:rsidRDefault="00E477FC" w:rsidP="00E477FC">
      <w:pPr>
        <w:rPr>
          <w:rFonts w:ascii="Times New Roman" w:hAnsi="Times New Roman" w:cs="Times New Roman"/>
        </w:rPr>
      </w:pPr>
      <w:r w:rsidRPr="00334474">
        <w:rPr>
          <w:rFonts w:ascii="Times New Roman" w:hAnsi="Times New Roman" w:cs="Times New Roman"/>
        </w:rPr>
        <w:t>C                  1.23398100    4.47834300    2.29214600</w:t>
      </w:r>
    </w:p>
    <w:p w:rsidR="00E477FC" w:rsidRPr="00334474" w:rsidRDefault="00E477FC" w:rsidP="00E477FC">
      <w:pPr>
        <w:rPr>
          <w:rFonts w:ascii="Times New Roman" w:hAnsi="Times New Roman" w:cs="Times New Roman"/>
        </w:rPr>
      </w:pPr>
      <w:r w:rsidRPr="00334474">
        <w:rPr>
          <w:rFonts w:ascii="Times New Roman" w:hAnsi="Times New Roman" w:cs="Times New Roman"/>
        </w:rPr>
        <w:t>C                  0.24923700    2.59616600    1.68886900</w:t>
      </w:r>
    </w:p>
    <w:p w:rsidR="00E477FC" w:rsidRPr="00334474" w:rsidRDefault="00E477FC" w:rsidP="00E477FC">
      <w:pPr>
        <w:rPr>
          <w:rFonts w:ascii="Times New Roman" w:hAnsi="Times New Roman" w:cs="Times New Roman"/>
        </w:rPr>
      </w:pPr>
      <w:r w:rsidRPr="00334474">
        <w:rPr>
          <w:rFonts w:ascii="Times New Roman" w:hAnsi="Times New Roman" w:cs="Times New Roman"/>
        </w:rPr>
        <w:t>N                  0.86857400    2.37567400    2.85459300</w:t>
      </w:r>
    </w:p>
    <w:p w:rsidR="00E477FC" w:rsidRPr="00334474" w:rsidRDefault="00E477FC" w:rsidP="00E477FC">
      <w:pPr>
        <w:rPr>
          <w:rFonts w:ascii="Times New Roman" w:hAnsi="Times New Roman" w:cs="Times New Roman"/>
        </w:rPr>
      </w:pPr>
      <w:r w:rsidRPr="00334474">
        <w:rPr>
          <w:rFonts w:ascii="Times New Roman" w:hAnsi="Times New Roman" w:cs="Times New Roman"/>
        </w:rPr>
        <w:t>H                  2.08106900    3.59975200    4.15042800</w:t>
      </w:r>
    </w:p>
    <w:p w:rsidR="00E477FC" w:rsidRPr="00334474" w:rsidRDefault="00E477FC" w:rsidP="00E477FC">
      <w:pPr>
        <w:rPr>
          <w:rFonts w:ascii="Times New Roman" w:hAnsi="Times New Roman" w:cs="Times New Roman"/>
        </w:rPr>
      </w:pPr>
      <w:r w:rsidRPr="00334474">
        <w:rPr>
          <w:rFonts w:ascii="Times New Roman" w:hAnsi="Times New Roman" w:cs="Times New Roman"/>
        </w:rPr>
        <w:t>H                  1.53295700    5.51097100    2.21915900</w:t>
      </w:r>
    </w:p>
    <w:p w:rsidR="00E477FC" w:rsidRPr="00334474" w:rsidRDefault="00E477FC" w:rsidP="00E477FC">
      <w:pPr>
        <w:rPr>
          <w:rFonts w:ascii="Times New Roman" w:hAnsi="Times New Roman" w:cs="Times New Roman"/>
        </w:rPr>
      </w:pPr>
      <w:r w:rsidRPr="00334474">
        <w:rPr>
          <w:rFonts w:ascii="Times New Roman" w:hAnsi="Times New Roman" w:cs="Times New Roman"/>
        </w:rPr>
        <w:t>H                 -0.31870600    1.85478700    1.14220600</w:t>
      </w:r>
    </w:p>
    <w:p w:rsidR="00E477FC" w:rsidRPr="00334474" w:rsidRDefault="00E477FC" w:rsidP="00E477FC">
      <w:pPr>
        <w:rPr>
          <w:rFonts w:ascii="Times New Roman" w:hAnsi="Times New Roman" w:cs="Times New Roman"/>
        </w:rPr>
      </w:pPr>
      <w:r w:rsidRPr="00334474">
        <w:rPr>
          <w:rFonts w:ascii="Times New Roman" w:hAnsi="Times New Roman" w:cs="Times New Roman"/>
        </w:rPr>
        <w:t>N                  0.44876000    3.86946000    1.33034400</w:t>
      </w:r>
    </w:p>
    <w:p w:rsidR="00E477FC" w:rsidRPr="00334474" w:rsidRDefault="00E477FC" w:rsidP="00E477FC">
      <w:pPr>
        <w:rPr>
          <w:rFonts w:ascii="Times New Roman" w:hAnsi="Times New Roman" w:cs="Times New Roman"/>
        </w:rPr>
      </w:pPr>
      <w:r w:rsidRPr="00334474">
        <w:rPr>
          <w:rFonts w:ascii="Times New Roman" w:hAnsi="Times New Roman" w:cs="Times New Roman"/>
        </w:rPr>
        <w:t>C                  0.98635400    1.06812800    3.51197500</w:t>
      </w:r>
    </w:p>
    <w:p w:rsidR="00E477FC" w:rsidRPr="00334474" w:rsidRDefault="00E477FC" w:rsidP="00E477FC">
      <w:pPr>
        <w:rPr>
          <w:rFonts w:ascii="Times New Roman" w:hAnsi="Times New Roman" w:cs="Times New Roman"/>
        </w:rPr>
      </w:pPr>
      <w:r w:rsidRPr="00334474">
        <w:rPr>
          <w:rFonts w:ascii="Times New Roman" w:hAnsi="Times New Roman" w:cs="Times New Roman"/>
        </w:rPr>
        <w:t>H                  0.94687900    1.21156800    4.59265000</w:t>
      </w:r>
    </w:p>
    <w:p w:rsidR="00E477FC" w:rsidRPr="00334474" w:rsidRDefault="00E477FC" w:rsidP="00E477FC">
      <w:pPr>
        <w:rPr>
          <w:rFonts w:ascii="Times New Roman" w:hAnsi="Times New Roman" w:cs="Times New Roman"/>
        </w:rPr>
      </w:pPr>
      <w:r w:rsidRPr="00334474">
        <w:rPr>
          <w:rFonts w:ascii="Times New Roman" w:hAnsi="Times New Roman" w:cs="Times New Roman"/>
        </w:rPr>
        <w:t>H                  0.15745300    0.43982300    3.18732900</w:t>
      </w:r>
    </w:p>
    <w:p w:rsidR="00E477FC" w:rsidRPr="00334474" w:rsidRDefault="00E477FC" w:rsidP="00E477FC">
      <w:pPr>
        <w:rPr>
          <w:rFonts w:ascii="Times New Roman" w:hAnsi="Times New Roman" w:cs="Times New Roman"/>
        </w:rPr>
      </w:pPr>
      <w:r w:rsidRPr="00334474">
        <w:rPr>
          <w:rFonts w:ascii="Times New Roman" w:hAnsi="Times New Roman" w:cs="Times New Roman"/>
        </w:rPr>
        <w:t>H                  1.93284100    0.60652000    3.22162600</w:t>
      </w:r>
    </w:p>
    <w:p w:rsidR="00E477FC" w:rsidRPr="00334474" w:rsidRDefault="00E477FC" w:rsidP="00E477FC">
      <w:pPr>
        <w:rPr>
          <w:rFonts w:ascii="Times New Roman" w:hAnsi="Times New Roman" w:cs="Times New Roman"/>
        </w:rPr>
      </w:pPr>
      <w:r w:rsidRPr="00334474">
        <w:rPr>
          <w:rFonts w:ascii="Times New Roman" w:hAnsi="Times New Roman" w:cs="Times New Roman"/>
        </w:rPr>
        <w:t>C                 -0.02747900    4.48657900    0.07507800</w:t>
      </w:r>
    </w:p>
    <w:p w:rsidR="00E477FC" w:rsidRPr="00334474" w:rsidRDefault="00E477FC" w:rsidP="00E477FC">
      <w:pPr>
        <w:rPr>
          <w:rFonts w:ascii="Times New Roman" w:hAnsi="Times New Roman" w:cs="Times New Roman"/>
        </w:rPr>
      </w:pPr>
      <w:r w:rsidRPr="00334474">
        <w:rPr>
          <w:rFonts w:ascii="Times New Roman" w:hAnsi="Times New Roman" w:cs="Times New Roman"/>
        </w:rPr>
        <w:t>H                 -0.64411400    3.73602100   -0.42305600</w:t>
      </w:r>
    </w:p>
    <w:p w:rsidR="00E477FC" w:rsidRPr="00334474" w:rsidRDefault="00E477FC" w:rsidP="00E477FC">
      <w:pPr>
        <w:rPr>
          <w:rFonts w:ascii="Times New Roman" w:hAnsi="Times New Roman" w:cs="Times New Roman"/>
        </w:rPr>
      </w:pPr>
      <w:r w:rsidRPr="00334474">
        <w:rPr>
          <w:rFonts w:ascii="Times New Roman" w:hAnsi="Times New Roman" w:cs="Times New Roman"/>
        </w:rPr>
        <w:t>H                 -0.66535500    5.33506700    0.34382800</w:t>
      </w:r>
    </w:p>
    <w:p w:rsidR="00E477FC" w:rsidRPr="00334474" w:rsidRDefault="00E477FC" w:rsidP="00E477FC">
      <w:pPr>
        <w:rPr>
          <w:rFonts w:ascii="Times New Roman" w:hAnsi="Times New Roman" w:cs="Times New Roman"/>
        </w:rPr>
      </w:pPr>
      <w:r w:rsidRPr="00334474">
        <w:rPr>
          <w:rFonts w:ascii="Times New Roman" w:hAnsi="Times New Roman" w:cs="Times New Roman"/>
        </w:rPr>
        <w:t>C                  1.12559800    4.91611100   -0.83598900</w:t>
      </w:r>
    </w:p>
    <w:p w:rsidR="00E477FC" w:rsidRPr="00334474" w:rsidRDefault="00E477FC" w:rsidP="00E477FC">
      <w:pPr>
        <w:rPr>
          <w:rFonts w:ascii="Times New Roman" w:hAnsi="Times New Roman" w:cs="Times New Roman"/>
        </w:rPr>
      </w:pPr>
      <w:r w:rsidRPr="00334474">
        <w:rPr>
          <w:rFonts w:ascii="Times New Roman" w:hAnsi="Times New Roman" w:cs="Times New Roman"/>
        </w:rPr>
        <w:t>H                  1.73670800    5.67480000   -0.32927700</w:t>
      </w:r>
    </w:p>
    <w:p w:rsidR="00E477FC" w:rsidRPr="00334474" w:rsidRDefault="00E477FC" w:rsidP="00E477FC">
      <w:pPr>
        <w:rPr>
          <w:rFonts w:ascii="Times New Roman" w:hAnsi="Times New Roman" w:cs="Times New Roman"/>
        </w:rPr>
      </w:pPr>
      <w:r w:rsidRPr="00334474">
        <w:rPr>
          <w:rFonts w:ascii="Times New Roman" w:hAnsi="Times New Roman" w:cs="Times New Roman"/>
        </w:rPr>
        <w:t>H                  1.76963600    4.04964100   -1.01743700</w:t>
      </w:r>
    </w:p>
    <w:p w:rsidR="00E477FC" w:rsidRPr="00334474" w:rsidRDefault="00E477FC" w:rsidP="00E477FC">
      <w:pPr>
        <w:rPr>
          <w:rFonts w:ascii="Times New Roman" w:hAnsi="Times New Roman" w:cs="Times New Roman"/>
        </w:rPr>
      </w:pPr>
      <w:r w:rsidRPr="00334474">
        <w:rPr>
          <w:rFonts w:ascii="Times New Roman" w:hAnsi="Times New Roman" w:cs="Times New Roman"/>
        </w:rPr>
        <w:t>C                  0.60855800    5.47596700   -2.16821800</w:t>
      </w:r>
    </w:p>
    <w:p w:rsidR="00E477FC" w:rsidRPr="00334474" w:rsidRDefault="00E477FC" w:rsidP="00E477FC">
      <w:pPr>
        <w:rPr>
          <w:rFonts w:ascii="Times New Roman" w:hAnsi="Times New Roman" w:cs="Times New Roman"/>
        </w:rPr>
      </w:pPr>
      <w:r w:rsidRPr="00334474">
        <w:rPr>
          <w:rFonts w:ascii="Times New Roman" w:hAnsi="Times New Roman" w:cs="Times New Roman"/>
        </w:rPr>
        <w:t>H                  0.01275500    4.70433200   -2.67138000</w:t>
      </w:r>
    </w:p>
    <w:p w:rsidR="00E477FC" w:rsidRPr="00334474" w:rsidRDefault="00E477FC" w:rsidP="00E477FC">
      <w:pPr>
        <w:rPr>
          <w:rFonts w:ascii="Times New Roman" w:hAnsi="Times New Roman" w:cs="Times New Roman"/>
        </w:rPr>
      </w:pPr>
      <w:r w:rsidRPr="00334474">
        <w:rPr>
          <w:rFonts w:ascii="Times New Roman" w:hAnsi="Times New Roman" w:cs="Times New Roman"/>
        </w:rPr>
        <w:t>H                 -0.06855000    6.32010900   -1.97709500</w:t>
      </w:r>
    </w:p>
    <w:p w:rsidR="00E477FC" w:rsidRPr="00334474" w:rsidRDefault="00E477FC" w:rsidP="00E477FC">
      <w:pPr>
        <w:rPr>
          <w:rFonts w:ascii="Times New Roman" w:hAnsi="Times New Roman" w:cs="Times New Roman"/>
        </w:rPr>
      </w:pPr>
      <w:r w:rsidRPr="00334474">
        <w:rPr>
          <w:rFonts w:ascii="Times New Roman" w:hAnsi="Times New Roman" w:cs="Times New Roman"/>
        </w:rPr>
        <w:t>C                  1.74491300    5.92577300   -3.09168600</w:t>
      </w:r>
    </w:p>
    <w:p w:rsidR="00E477FC" w:rsidRPr="00334474" w:rsidRDefault="00E477FC" w:rsidP="00E477FC">
      <w:pPr>
        <w:rPr>
          <w:rFonts w:ascii="Times New Roman" w:hAnsi="Times New Roman" w:cs="Times New Roman"/>
        </w:rPr>
      </w:pPr>
      <w:r w:rsidRPr="00334474">
        <w:rPr>
          <w:rFonts w:ascii="Times New Roman" w:hAnsi="Times New Roman" w:cs="Times New Roman"/>
        </w:rPr>
        <w:t>H                  2.41397100    5.09139600   -3.32613900</w:t>
      </w:r>
    </w:p>
    <w:p w:rsidR="00E477FC" w:rsidRPr="00334474" w:rsidRDefault="00E477FC" w:rsidP="00E477FC">
      <w:pPr>
        <w:rPr>
          <w:rFonts w:ascii="Times New Roman" w:hAnsi="Times New Roman" w:cs="Times New Roman"/>
        </w:rPr>
      </w:pPr>
      <w:r w:rsidRPr="00334474">
        <w:rPr>
          <w:rFonts w:ascii="Times New Roman" w:hAnsi="Times New Roman" w:cs="Times New Roman"/>
        </w:rPr>
        <w:t>H                  1.35218200    6.31445100   -4.03593900</w:t>
      </w:r>
    </w:p>
    <w:p w:rsidR="00E477FC" w:rsidRPr="00334474" w:rsidRDefault="00E477FC" w:rsidP="00E477FC">
      <w:pPr>
        <w:rPr>
          <w:rFonts w:ascii="Times New Roman" w:hAnsi="Times New Roman" w:cs="Times New Roman"/>
        </w:rPr>
      </w:pPr>
      <w:r w:rsidRPr="00334474">
        <w:rPr>
          <w:rFonts w:ascii="Times New Roman" w:hAnsi="Times New Roman" w:cs="Times New Roman"/>
        </w:rPr>
        <w:t>H                  2.34552700    6.71694400   -2.62889500</w:t>
      </w:r>
    </w:p>
    <w:p w:rsidR="00E477FC" w:rsidRPr="00334474" w:rsidRDefault="00E477FC" w:rsidP="00E477FC">
      <w:pPr>
        <w:rPr>
          <w:rFonts w:ascii="Times New Roman" w:hAnsi="Times New Roman" w:cs="Times New Roman"/>
        </w:rPr>
      </w:pPr>
      <w:r w:rsidRPr="00334474">
        <w:rPr>
          <w:rFonts w:ascii="Times New Roman" w:hAnsi="Times New Roman" w:cs="Times New Roman"/>
        </w:rPr>
        <w:t>C                -11.17428900   -1.71137200   -0.40227800</w:t>
      </w:r>
    </w:p>
    <w:p w:rsidR="00E477FC" w:rsidRPr="00334474" w:rsidRDefault="00E477FC" w:rsidP="00E477FC">
      <w:pPr>
        <w:rPr>
          <w:rFonts w:ascii="Times New Roman" w:hAnsi="Times New Roman" w:cs="Times New Roman"/>
        </w:rPr>
      </w:pPr>
      <w:r w:rsidRPr="00334474">
        <w:rPr>
          <w:rFonts w:ascii="Times New Roman" w:hAnsi="Times New Roman" w:cs="Times New Roman"/>
        </w:rPr>
        <w:t>H                -11.26372000   -1.51697200   -1.47450800</w:t>
      </w:r>
    </w:p>
    <w:p w:rsidR="00E477FC" w:rsidRPr="00334474" w:rsidRDefault="00E477FC" w:rsidP="00E477FC">
      <w:pPr>
        <w:rPr>
          <w:rFonts w:ascii="Times New Roman" w:hAnsi="Times New Roman" w:cs="Times New Roman"/>
        </w:rPr>
      </w:pPr>
      <w:r w:rsidRPr="00334474">
        <w:rPr>
          <w:rFonts w:ascii="Times New Roman" w:hAnsi="Times New Roman" w:cs="Times New Roman"/>
        </w:rPr>
        <w:t>H                -11.93640800   -1.16112200    0.15025800</w:t>
      </w:r>
    </w:p>
    <w:p w:rsidR="00E477FC" w:rsidRPr="00334474" w:rsidRDefault="00E477FC" w:rsidP="00E477FC">
      <w:pPr>
        <w:rPr>
          <w:rFonts w:ascii="Times New Roman" w:hAnsi="Times New Roman" w:cs="Times New Roman"/>
        </w:rPr>
      </w:pPr>
      <w:r w:rsidRPr="00334474">
        <w:rPr>
          <w:rFonts w:ascii="Times New Roman" w:hAnsi="Times New Roman" w:cs="Times New Roman"/>
        </w:rPr>
        <w:t>H                -11.28113600   -2.78643200   -0.23413800</w:t>
      </w:r>
    </w:p>
    <w:p w:rsidR="00E477FC" w:rsidRPr="00334474" w:rsidRDefault="00E477FC" w:rsidP="00E477FC">
      <w:pPr>
        <w:rPr>
          <w:rFonts w:ascii="Times New Roman" w:hAnsi="Times New Roman" w:cs="Times New Roman"/>
        </w:rPr>
      </w:pPr>
      <w:r w:rsidRPr="00334474">
        <w:rPr>
          <w:rFonts w:ascii="Times New Roman" w:hAnsi="Times New Roman" w:cs="Times New Roman"/>
        </w:rPr>
        <w:lastRenderedPageBreak/>
        <w:t>O                 -9.91527400   -1.24128100    0.09656700</w:t>
      </w:r>
    </w:p>
    <w:p w:rsidR="00E477FC" w:rsidRPr="00334474" w:rsidRDefault="00E477FC" w:rsidP="00E477FC">
      <w:pPr>
        <w:rPr>
          <w:rFonts w:ascii="Times New Roman" w:hAnsi="Times New Roman" w:cs="Times New Roman"/>
        </w:rPr>
      </w:pPr>
      <w:r w:rsidRPr="00334474">
        <w:rPr>
          <w:rFonts w:ascii="Times New Roman" w:hAnsi="Times New Roman" w:cs="Times New Roman"/>
        </w:rPr>
        <w:t>H                  5.15236600   -1.51249900   -0.90862300</w:t>
      </w:r>
    </w:p>
    <w:p w:rsidR="00871D5C" w:rsidRPr="00334474" w:rsidRDefault="00871D5C" w:rsidP="00871D5C">
      <w:pPr>
        <w:rPr>
          <w:rFonts w:ascii="Times New Roman" w:hAnsi="Times New Roman" w:cs="Times New Roman"/>
        </w:rPr>
      </w:pPr>
    </w:p>
    <w:p w:rsidR="00AE1719" w:rsidRPr="00334474" w:rsidRDefault="00AE1719" w:rsidP="00793014">
      <w:pPr>
        <w:pStyle w:val="NoSpacing"/>
        <w:rPr>
          <w:rFonts w:ascii="Times New Roman" w:hAnsi="Times New Roman" w:cs="Times New Roman"/>
          <w:b/>
        </w:rPr>
      </w:pPr>
      <w:r w:rsidRPr="00334474">
        <w:rPr>
          <w:rFonts w:ascii="Times New Roman" w:hAnsi="Times New Roman" w:cs="Times New Roman"/>
          <w:b/>
        </w:rPr>
        <w:t>MPC+cat+phenol</w:t>
      </w:r>
    </w:p>
    <w:p w:rsidR="00AE1719" w:rsidRPr="00334474" w:rsidRDefault="00AE1719" w:rsidP="00793014">
      <w:pPr>
        <w:pStyle w:val="NoSpacing"/>
        <w:rPr>
          <w:rFonts w:ascii="Times New Roman" w:hAnsi="Times New Roman" w:cs="Times New Roman"/>
        </w:rPr>
      </w:pPr>
      <w:r w:rsidRPr="00334474">
        <w:rPr>
          <w:rFonts w:ascii="Times New Roman" w:hAnsi="Times New Roman" w:cs="Times New Roman"/>
        </w:rPr>
        <w:t xml:space="preserve">SCF energy in solvent model (SMD): </w:t>
      </w:r>
      <w:r w:rsidR="009170AC" w:rsidRPr="00334474">
        <w:rPr>
          <w:rFonts w:ascii="Times New Roman" w:hAnsi="Times New Roman" w:cs="Times New Roman"/>
        </w:rPr>
        <w:t xml:space="preserve">-3308.06488087 </w:t>
      </w:r>
      <w:r w:rsidRPr="00334474">
        <w:rPr>
          <w:rFonts w:ascii="Times New Roman" w:hAnsi="Times New Roman" w:cs="Times New Roman"/>
        </w:rPr>
        <w:t>a.u.</w:t>
      </w:r>
    </w:p>
    <w:p w:rsidR="00AE1719" w:rsidRPr="00334474" w:rsidRDefault="00AE1719" w:rsidP="00871D5C">
      <w:pPr>
        <w:rPr>
          <w:rFonts w:ascii="Times New Roman" w:hAnsi="Times New Roman" w:cs="Times New Roman"/>
        </w:rPr>
      </w:pPr>
    </w:p>
    <w:p w:rsidR="009170AC" w:rsidRPr="00334474" w:rsidRDefault="009170AC" w:rsidP="009170AC">
      <w:pPr>
        <w:rPr>
          <w:rFonts w:ascii="Times New Roman" w:hAnsi="Times New Roman" w:cs="Times New Roman"/>
        </w:rPr>
      </w:pPr>
      <w:r w:rsidRPr="00334474">
        <w:rPr>
          <w:rFonts w:ascii="Times New Roman" w:hAnsi="Times New Roman" w:cs="Times New Roman"/>
        </w:rPr>
        <w:t>C                 -2.92444200    3.87091700    0.27652700</w:t>
      </w:r>
    </w:p>
    <w:p w:rsidR="009170AC" w:rsidRPr="00334474" w:rsidRDefault="009170AC" w:rsidP="009170AC">
      <w:pPr>
        <w:rPr>
          <w:rFonts w:ascii="Times New Roman" w:hAnsi="Times New Roman" w:cs="Times New Roman"/>
        </w:rPr>
      </w:pPr>
      <w:r w:rsidRPr="00334474">
        <w:rPr>
          <w:rFonts w:ascii="Times New Roman" w:hAnsi="Times New Roman" w:cs="Times New Roman"/>
        </w:rPr>
        <w:t>C                 -2.40061500    2.59134000    0.32163300</w:t>
      </w:r>
    </w:p>
    <w:p w:rsidR="009170AC" w:rsidRPr="00334474" w:rsidRDefault="009170AC" w:rsidP="009170AC">
      <w:pPr>
        <w:rPr>
          <w:rFonts w:ascii="Times New Roman" w:hAnsi="Times New Roman" w:cs="Times New Roman"/>
        </w:rPr>
      </w:pPr>
      <w:r w:rsidRPr="00334474">
        <w:rPr>
          <w:rFonts w:ascii="Times New Roman" w:hAnsi="Times New Roman" w:cs="Times New Roman"/>
        </w:rPr>
        <w:t>C                 -2.62350200    1.67710100   -0.72656600</w:t>
      </w:r>
    </w:p>
    <w:p w:rsidR="009170AC" w:rsidRPr="00334474" w:rsidRDefault="009170AC" w:rsidP="009170AC">
      <w:pPr>
        <w:rPr>
          <w:rFonts w:ascii="Times New Roman" w:hAnsi="Times New Roman" w:cs="Times New Roman"/>
        </w:rPr>
      </w:pPr>
      <w:r w:rsidRPr="00334474">
        <w:rPr>
          <w:rFonts w:ascii="Times New Roman" w:hAnsi="Times New Roman" w:cs="Times New Roman"/>
        </w:rPr>
        <w:t>C                 -3.37325600    2.11029000   -1.83110100</w:t>
      </w:r>
    </w:p>
    <w:p w:rsidR="009170AC" w:rsidRPr="00334474" w:rsidRDefault="009170AC" w:rsidP="009170AC">
      <w:pPr>
        <w:rPr>
          <w:rFonts w:ascii="Times New Roman" w:hAnsi="Times New Roman" w:cs="Times New Roman"/>
        </w:rPr>
      </w:pPr>
      <w:r w:rsidRPr="00334474">
        <w:rPr>
          <w:rFonts w:ascii="Times New Roman" w:hAnsi="Times New Roman" w:cs="Times New Roman"/>
        </w:rPr>
        <w:t>C                 -3.90942600    3.39058000   -1.88387100</w:t>
      </w:r>
    </w:p>
    <w:p w:rsidR="009170AC" w:rsidRPr="00334474" w:rsidRDefault="009170AC" w:rsidP="009170AC">
      <w:pPr>
        <w:rPr>
          <w:rFonts w:ascii="Times New Roman" w:hAnsi="Times New Roman" w:cs="Times New Roman"/>
        </w:rPr>
      </w:pPr>
      <w:r w:rsidRPr="00334474">
        <w:rPr>
          <w:rFonts w:ascii="Times New Roman" w:hAnsi="Times New Roman" w:cs="Times New Roman"/>
        </w:rPr>
        <w:t>C                 -3.68769900    4.27412500   -0.82450500</w:t>
      </w:r>
    </w:p>
    <w:p w:rsidR="009170AC" w:rsidRPr="00334474" w:rsidRDefault="009170AC" w:rsidP="009170AC">
      <w:pPr>
        <w:rPr>
          <w:rFonts w:ascii="Times New Roman" w:hAnsi="Times New Roman" w:cs="Times New Roman"/>
        </w:rPr>
      </w:pPr>
      <w:r w:rsidRPr="00334474">
        <w:rPr>
          <w:rFonts w:ascii="Times New Roman" w:hAnsi="Times New Roman" w:cs="Times New Roman"/>
        </w:rPr>
        <w:t>H                 -2.74210000    4.57930100    1.07513400</w:t>
      </w:r>
    </w:p>
    <w:p w:rsidR="009170AC" w:rsidRPr="00334474" w:rsidRDefault="009170AC" w:rsidP="009170AC">
      <w:pPr>
        <w:rPr>
          <w:rFonts w:ascii="Times New Roman" w:hAnsi="Times New Roman" w:cs="Times New Roman"/>
        </w:rPr>
      </w:pPr>
      <w:r w:rsidRPr="00334474">
        <w:rPr>
          <w:rFonts w:ascii="Times New Roman" w:hAnsi="Times New Roman" w:cs="Times New Roman"/>
        </w:rPr>
        <w:t>H                 -1.78560000    2.30772500    1.16618200</w:t>
      </w:r>
    </w:p>
    <w:p w:rsidR="009170AC" w:rsidRPr="00334474" w:rsidRDefault="009170AC" w:rsidP="009170AC">
      <w:pPr>
        <w:rPr>
          <w:rFonts w:ascii="Times New Roman" w:hAnsi="Times New Roman" w:cs="Times New Roman"/>
        </w:rPr>
      </w:pPr>
      <w:r w:rsidRPr="00334474">
        <w:rPr>
          <w:rFonts w:ascii="Times New Roman" w:hAnsi="Times New Roman" w:cs="Times New Roman"/>
        </w:rPr>
        <w:t>H                 -3.54910800    1.42579000   -2.65394400</w:t>
      </w:r>
    </w:p>
    <w:p w:rsidR="009170AC" w:rsidRPr="00334474" w:rsidRDefault="009170AC" w:rsidP="009170AC">
      <w:pPr>
        <w:rPr>
          <w:rFonts w:ascii="Times New Roman" w:hAnsi="Times New Roman" w:cs="Times New Roman"/>
        </w:rPr>
      </w:pPr>
      <w:r w:rsidRPr="00334474">
        <w:rPr>
          <w:rFonts w:ascii="Times New Roman" w:hAnsi="Times New Roman" w:cs="Times New Roman"/>
        </w:rPr>
        <w:t>H                 -4.49342000    3.70597800   -2.74335600</w:t>
      </w:r>
    </w:p>
    <w:p w:rsidR="009170AC" w:rsidRPr="00334474" w:rsidRDefault="009170AC" w:rsidP="009170AC">
      <w:pPr>
        <w:rPr>
          <w:rFonts w:ascii="Times New Roman" w:hAnsi="Times New Roman" w:cs="Times New Roman"/>
        </w:rPr>
      </w:pPr>
      <w:r w:rsidRPr="00334474">
        <w:rPr>
          <w:rFonts w:ascii="Times New Roman" w:hAnsi="Times New Roman" w:cs="Times New Roman"/>
        </w:rPr>
        <w:t>O                 -4.18053500    5.54675000   -0.80964700</w:t>
      </w:r>
    </w:p>
    <w:p w:rsidR="009170AC" w:rsidRPr="00334474" w:rsidRDefault="009170AC" w:rsidP="009170AC">
      <w:pPr>
        <w:rPr>
          <w:rFonts w:ascii="Times New Roman" w:hAnsi="Times New Roman" w:cs="Times New Roman"/>
        </w:rPr>
      </w:pPr>
      <w:r w:rsidRPr="00334474">
        <w:rPr>
          <w:rFonts w:ascii="Times New Roman" w:hAnsi="Times New Roman" w:cs="Times New Roman"/>
        </w:rPr>
        <w:t>H                 -4.67111100    5.72114100   -1.61979900</w:t>
      </w:r>
    </w:p>
    <w:p w:rsidR="009170AC" w:rsidRPr="00334474" w:rsidRDefault="009170AC" w:rsidP="009170AC">
      <w:pPr>
        <w:rPr>
          <w:rFonts w:ascii="Times New Roman" w:hAnsi="Times New Roman" w:cs="Times New Roman"/>
        </w:rPr>
      </w:pPr>
      <w:r w:rsidRPr="00334474">
        <w:rPr>
          <w:rFonts w:ascii="Times New Roman" w:hAnsi="Times New Roman" w:cs="Times New Roman"/>
        </w:rPr>
        <w:t>C                 -2.10169200    0.32283800   -0.71300000</w:t>
      </w:r>
    </w:p>
    <w:p w:rsidR="009170AC" w:rsidRPr="00334474" w:rsidRDefault="009170AC" w:rsidP="009170AC">
      <w:pPr>
        <w:rPr>
          <w:rFonts w:ascii="Times New Roman" w:hAnsi="Times New Roman" w:cs="Times New Roman"/>
        </w:rPr>
      </w:pPr>
      <w:r w:rsidRPr="00334474">
        <w:rPr>
          <w:rFonts w:ascii="Times New Roman" w:hAnsi="Times New Roman" w:cs="Times New Roman"/>
        </w:rPr>
        <w:t>H                 -2.11762600   -0.21118900   -1.65845300</w:t>
      </w:r>
    </w:p>
    <w:p w:rsidR="009170AC" w:rsidRPr="00334474" w:rsidRDefault="009170AC" w:rsidP="009170AC">
      <w:pPr>
        <w:rPr>
          <w:rFonts w:ascii="Times New Roman" w:hAnsi="Times New Roman" w:cs="Times New Roman"/>
        </w:rPr>
      </w:pPr>
      <w:r w:rsidRPr="00334474">
        <w:rPr>
          <w:rFonts w:ascii="Times New Roman" w:hAnsi="Times New Roman" w:cs="Times New Roman"/>
        </w:rPr>
        <w:t>C                 -1.62783700   -0.34685400    0.35495100</w:t>
      </w:r>
    </w:p>
    <w:p w:rsidR="009170AC" w:rsidRPr="00334474" w:rsidRDefault="009170AC" w:rsidP="009170AC">
      <w:pPr>
        <w:rPr>
          <w:rFonts w:ascii="Times New Roman" w:hAnsi="Times New Roman" w:cs="Times New Roman"/>
        </w:rPr>
      </w:pPr>
      <w:r w:rsidRPr="00334474">
        <w:rPr>
          <w:rFonts w:ascii="Times New Roman" w:hAnsi="Times New Roman" w:cs="Times New Roman"/>
        </w:rPr>
        <w:t>H                 -1.62411900    0.09400000    1.33955400</w:t>
      </w:r>
    </w:p>
    <w:p w:rsidR="009170AC" w:rsidRPr="00334474" w:rsidRDefault="009170AC" w:rsidP="009170AC">
      <w:pPr>
        <w:rPr>
          <w:rFonts w:ascii="Times New Roman" w:hAnsi="Times New Roman" w:cs="Times New Roman"/>
        </w:rPr>
      </w:pPr>
      <w:r w:rsidRPr="00334474">
        <w:rPr>
          <w:rFonts w:ascii="Times New Roman" w:hAnsi="Times New Roman" w:cs="Times New Roman"/>
        </w:rPr>
        <w:t>C                 -1.12247200   -1.70345700    0.17340700</w:t>
      </w:r>
    </w:p>
    <w:p w:rsidR="009170AC" w:rsidRPr="00334474" w:rsidRDefault="009170AC" w:rsidP="009170AC">
      <w:pPr>
        <w:rPr>
          <w:rFonts w:ascii="Times New Roman" w:hAnsi="Times New Roman" w:cs="Times New Roman"/>
        </w:rPr>
      </w:pPr>
      <w:r w:rsidRPr="00334474">
        <w:rPr>
          <w:rFonts w:ascii="Times New Roman" w:hAnsi="Times New Roman" w:cs="Times New Roman"/>
        </w:rPr>
        <w:t>O                 -0.79652000   -2.18393600   -0.90060900</w:t>
      </w:r>
    </w:p>
    <w:p w:rsidR="009170AC" w:rsidRPr="00334474" w:rsidRDefault="009170AC" w:rsidP="009170AC">
      <w:pPr>
        <w:rPr>
          <w:rFonts w:ascii="Times New Roman" w:hAnsi="Times New Roman" w:cs="Times New Roman"/>
        </w:rPr>
      </w:pPr>
      <w:r w:rsidRPr="00334474">
        <w:rPr>
          <w:rFonts w:ascii="Times New Roman" w:hAnsi="Times New Roman" w:cs="Times New Roman"/>
        </w:rPr>
        <w:t>O                 -3.12907100   -4.26193100   -0.06054600</w:t>
      </w:r>
    </w:p>
    <w:p w:rsidR="009170AC" w:rsidRPr="00334474" w:rsidRDefault="009170AC" w:rsidP="009170AC">
      <w:pPr>
        <w:rPr>
          <w:rFonts w:ascii="Times New Roman" w:hAnsi="Times New Roman" w:cs="Times New Roman"/>
        </w:rPr>
      </w:pPr>
      <w:r w:rsidRPr="00334474">
        <w:rPr>
          <w:rFonts w:ascii="Times New Roman" w:hAnsi="Times New Roman" w:cs="Times New Roman"/>
        </w:rPr>
        <w:t>C                 -3.91255800   -3.13897400   -0.17923000</w:t>
      </w:r>
    </w:p>
    <w:p w:rsidR="009170AC" w:rsidRPr="00334474" w:rsidRDefault="009170AC" w:rsidP="009170AC">
      <w:pPr>
        <w:rPr>
          <w:rFonts w:ascii="Times New Roman" w:hAnsi="Times New Roman" w:cs="Times New Roman"/>
        </w:rPr>
      </w:pPr>
      <w:r w:rsidRPr="00334474">
        <w:rPr>
          <w:rFonts w:ascii="Times New Roman" w:hAnsi="Times New Roman" w:cs="Times New Roman"/>
        </w:rPr>
        <w:t>C                 -4.38241700   -2.44999500    0.94119400</w:t>
      </w:r>
    </w:p>
    <w:p w:rsidR="009170AC" w:rsidRPr="00334474" w:rsidRDefault="009170AC" w:rsidP="009170AC">
      <w:pPr>
        <w:rPr>
          <w:rFonts w:ascii="Times New Roman" w:hAnsi="Times New Roman" w:cs="Times New Roman"/>
        </w:rPr>
      </w:pPr>
      <w:r w:rsidRPr="00334474">
        <w:rPr>
          <w:rFonts w:ascii="Times New Roman" w:hAnsi="Times New Roman" w:cs="Times New Roman"/>
        </w:rPr>
        <w:t>C                 -4.24731000   -2.69771800   -1.45870800</w:t>
      </w:r>
    </w:p>
    <w:p w:rsidR="009170AC" w:rsidRPr="00334474" w:rsidRDefault="009170AC" w:rsidP="009170AC">
      <w:pPr>
        <w:rPr>
          <w:rFonts w:ascii="Times New Roman" w:hAnsi="Times New Roman" w:cs="Times New Roman"/>
        </w:rPr>
      </w:pPr>
      <w:r w:rsidRPr="00334474">
        <w:rPr>
          <w:rFonts w:ascii="Times New Roman" w:hAnsi="Times New Roman" w:cs="Times New Roman"/>
        </w:rPr>
        <w:t>C                 -5.15572100   -1.30230000    0.77863600</w:t>
      </w:r>
    </w:p>
    <w:p w:rsidR="009170AC" w:rsidRPr="00334474" w:rsidRDefault="009170AC" w:rsidP="009170AC">
      <w:pPr>
        <w:rPr>
          <w:rFonts w:ascii="Times New Roman" w:hAnsi="Times New Roman" w:cs="Times New Roman"/>
        </w:rPr>
      </w:pPr>
      <w:r w:rsidRPr="00334474">
        <w:rPr>
          <w:rFonts w:ascii="Times New Roman" w:hAnsi="Times New Roman" w:cs="Times New Roman"/>
        </w:rPr>
        <w:t>H                 -4.14107300   -2.82016000    1.93139500</w:t>
      </w:r>
    </w:p>
    <w:p w:rsidR="009170AC" w:rsidRPr="00334474" w:rsidRDefault="009170AC" w:rsidP="009170AC">
      <w:pPr>
        <w:rPr>
          <w:rFonts w:ascii="Times New Roman" w:hAnsi="Times New Roman" w:cs="Times New Roman"/>
        </w:rPr>
      </w:pPr>
      <w:r w:rsidRPr="00334474">
        <w:rPr>
          <w:rFonts w:ascii="Times New Roman" w:hAnsi="Times New Roman" w:cs="Times New Roman"/>
        </w:rPr>
        <w:t>C                 -5.03056500   -1.55655000   -1.61182100</w:t>
      </w:r>
    </w:p>
    <w:p w:rsidR="009170AC" w:rsidRPr="00334474" w:rsidRDefault="009170AC" w:rsidP="009170AC">
      <w:pPr>
        <w:rPr>
          <w:rFonts w:ascii="Times New Roman" w:hAnsi="Times New Roman" w:cs="Times New Roman"/>
        </w:rPr>
      </w:pPr>
      <w:r w:rsidRPr="00334474">
        <w:rPr>
          <w:rFonts w:ascii="Times New Roman" w:hAnsi="Times New Roman" w:cs="Times New Roman"/>
        </w:rPr>
        <w:t>H                 -3.86272800   -3.24161000   -2.31251400</w:t>
      </w:r>
    </w:p>
    <w:p w:rsidR="009170AC" w:rsidRPr="00334474" w:rsidRDefault="009170AC" w:rsidP="009170AC">
      <w:pPr>
        <w:rPr>
          <w:rFonts w:ascii="Times New Roman" w:hAnsi="Times New Roman" w:cs="Times New Roman"/>
        </w:rPr>
      </w:pPr>
      <w:r w:rsidRPr="00334474">
        <w:rPr>
          <w:rFonts w:ascii="Times New Roman" w:hAnsi="Times New Roman" w:cs="Times New Roman"/>
        </w:rPr>
        <w:t>C                 -5.48000800   -0.84725800   -0.49740000</w:t>
      </w:r>
    </w:p>
    <w:p w:rsidR="009170AC" w:rsidRPr="00334474" w:rsidRDefault="009170AC" w:rsidP="009170AC">
      <w:pPr>
        <w:rPr>
          <w:rFonts w:ascii="Times New Roman" w:hAnsi="Times New Roman" w:cs="Times New Roman"/>
        </w:rPr>
      </w:pPr>
      <w:r w:rsidRPr="00334474">
        <w:rPr>
          <w:rFonts w:ascii="Times New Roman" w:hAnsi="Times New Roman" w:cs="Times New Roman"/>
        </w:rPr>
        <w:t>H                 -5.50303300   -0.76262200    1.65255900</w:t>
      </w:r>
    </w:p>
    <w:p w:rsidR="009170AC" w:rsidRPr="00334474" w:rsidRDefault="009170AC" w:rsidP="009170AC">
      <w:pPr>
        <w:rPr>
          <w:rFonts w:ascii="Times New Roman" w:hAnsi="Times New Roman" w:cs="Times New Roman"/>
        </w:rPr>
      </w:pPr>
      <w:r w:rsidRPr="00334474">
        <w:rPr>
          <w:rFonts w:ascii="Times New Roman" w:hAnsi="Times New Roman" w:cs="Times New Roman"/>
        </w:rPr>
        <w:t>H                 -5.27948600   -1.21137600   -2.60961100</w:t>
      </w:r>
    </w:p>
    <w:p w:rsidR="009170AC" w:rsidRPr="00334474" w:rsidRDefault="009170AC" w:rsidP="009170AC">
      <w:pPr>
        <w:rPr>
          <w:rFonts w:ascii="Times New Roman" w:hAnsi="Times New Roman" w:cs="Times New Roman"/>
        </w:rPr>
      </w:pPr>
      <w:r w:rsidRPr="00334474">
        <w:rPr>
          <w:rFonts w:ascii="Times New Roman" w:hAnsi="Times New Roman" w:cs="Times New Roman"/>
        </w:rPr>
        <w:t>H                 -6.06914200    0.05322500   -0.62258900</w:t>
      </w:r>
    </w:p>
    <w:p w:rsidR="009170AC" w:rsidRPr="00334474" w:rsidRDefault="009170AC" w:rsidP="009170AC">
      <w:pPr>
        <w:rPr>
          <w:rFonts w:ascii="Times New Roman" w:hAnsi="Times New Roman" w:cs="Times New Roman"/>
        </w:rPr>
      </w:pPr>
      <w:r w:rsidRPr="00334474">
        <w:rPr>
          <w:rFonts w:ascii="Times New Roman" w:hAnsi="Times New Roman" w:cs="Times New Roman"/>
        </w:rPr>
        <w:t>C                  3.84279200   -3.52425800   -0.96567400</w:t>
      </w:r>
    </w:p>
    <w:p w:rsidR="009170AC" w:rsidRPr="00334474" w:rsidRDefault="009170AC" w:rsidP="009170AC">
      <w:pPr>
        <w:rPr>
          <w:rFonts w:ascii="Times New Roman" w:hAnsi="Times New Roman" w:cs="Times New Roman"/>
        </w:rPr>
      </w:pPr>
      <w:r w:rsidRPr="00334474">
        <w:rPr>
          <w:rFonts w:ascii="Times New Roman" w:hAnsi="Times New Roman" w:cs="Times New Roman"/>
        </w:rPr>
        <w:t>C                  4.37953800   -2.44406900   -1.59250800</w:t>
      </w:r>
    </w:p>
    <w:p w:rsidR="009170AC" w:rsidRPr="00334474" w:rsidRDefault="009170AC" w:rsidP="009170AC">
      <w:pPr>
        <w:rPr>
          <w:rFonts w:ascii="Times New Roman" w:hAnsi="Times New Roman" w:cs="Times New Roman"/>
        </w:rPr>
      </w:pPr>
      <w:r w:rsidRPr="00334474">
        <w:rPr>
          <w:rFonts w:ascii="Times New Roman" w:hAnsi="Times New Roman" w:cs="Times New Roman"/>
        </w:rPr>
        <w:t>C                  2.21277200   -2.08409700   -1.34884000</w:t>
      </w:r>
    </w:p>
    <w:p w:rsidR="009170AC" w:rsidRPr="00334474" w:rsidRDefault="009170AC" w:rsidP="009170AC">
      <w:pPr>
        <w:rPr>
          <w:rFonts w:ascii="Times New Roman" w:hAnsi="Times New Roman" w:cs="Times New Roman"/>
        </w:rPr>
      </w:pPr>
      <w:r w:rsidRPr="00334474">
        <w:rPr>
          <w:rFonts w:ascii="Times New Roman" w:hAnsi="Times New Roman" w:cs="Times New Roman"/>
        </w:rPr>
        <w:t>N                  2.48884200   -3.28717700   -0.83369200</w:t>
      </w:r>
    </w:p>
    <w:p w:rsidR="009170AC" w:rsidRPr="00334474" w:rsidRDefault="009170AC" w:rsidP="009170AC">
      <w:pPr>
        <w:rPr>
          <w:rFonts w:ascii="Times New Roman" w:hAnsi="Times New Roman" w:cs="Times New Roman"/>
        </w:rPr>
      </w:pPr>
      <w:r w:rsidRPr="00334474">
        <w:rPr>
          <w:rFonts w:ascii="Times New Roman" w:hAnsi="Times New Roman" w:cs="Times New Roman"/>
        </w:rPr>
        <w:t>H                  4.29944600   -4.42790800   -0.60186100</w:t>
      </w:r>
    </w:p>
    <w:p w:rsidR="009170AC" w:rsidRPr="00334474" w:rsidRDefault="009170AC" w:rsidP="009170AC">
      <w:pPr>
        <w:rPr>
          <w:rFonts w:ascii="Times New Roman" w:hAnsi="Times New Roman" w:cs="Times New Roman"/>
        </w:rPr>
      </w:pPr>
      <w:r w:rsidRPr="00334474">
        <w:rPr>
          <w:rFonts w:ascii="Times New Roman" w:hAnsi="Times New Roman" w:cs="Times New Roman"/>
        </w:rPr>
        <w:t>H                  5.39194400   -2.22902800   -1.88374000</w:t>
      </w:r>
    </w:p>
    <w:p w:rsidR="009170AC" w:rsidRPr="00334474" w:rsidRDefault="009170AC" w:rsidP="009170AC">
      <w:pPr>
        <w:rPr>
          <w:rFonts w:ascii="Times New Roman" w:hAnsi="Times New Roman" w:cs="Times New Roman"/>
        </w:rPr>
      </w:pPr>
      <w:r w:rsidRPr="00334474">
        <w:rPr>
          <w:rFonts w:ascii="Times New Roman" w:hAnsi="Times New Roman" w:cs="Times New Roman"/>
        </w:rPr>
        <w:t>H                  1.23788100   -1.62068300   -1.35117800</w:t>
      </w:r>
    </w:p>
    <w:p w:rsidR="009170AC" w:rsidRPr="00334474" w:rsidRDefault="009170AC" w:rsidP="009170AC">
      <w:pPr>
        <w:rPr>
          <w:rFonts w:ascii="Times New Roman" w:hAnsi="Times New Roman" w:cs="Times New Roman"/>
        </w:rPr>
      </w:pPr>
      <w:r w:rsidRPr="00334474">
        <w:rPr>
          <w:rFonts w:ascii="Times New Roman" w:hAnsi="Times New Roman" w:cs="Times New Roman"/>
        </w:rPr>
        <w:t>N                  3.34404600   -1.55966000   -1.82993700</w:t>
      </w:r>
    </w:p>
    <w:p w:rsidR="009170AC" w:rsidRPr="00334474" w:rsidRDefault="009170AC" w:rsidP="009170AC">
      <w:pPr>
        <w:rPr>
          <w:rFonts w:ascii="Times New Roman" w:hAnsi="Times New Roman" w:cs="Times New Roman"/>
        </w:rPr>
      </w:pPr>
      <w:r w:rsidRPr="00334474">
        <w:rPr>
          <w:rFonts w:ascii="Times New Roman" w:hAnsi="Times New Roman" w:cs="Times New Roman"/>
        </w:rPr>
        <w:lastRenderedPageBreak/>
        <w:t>C                  1.54910400   -4.13967500   -0.09611000</w:t>
      </w:r>
    </w:p>
    <w:p w:rsidR="009170AC" w:rsidRPr="00334474" w:rsidRDefault="009170AC" w:rsidP="009170AC">
      <w:pPr>
        <w:rPr>
          <w:rFonts w:ascii="Times New Roman" w:hAnsi="Times New Roman" w:cs="Times New Roman"/>
        </w:rPr>
      </w:pPr>
      <w:r w:rsidRPr="00334474">
        <w:rPr>
          <w:rFonts w:ascii="Times New Roman" w:hAnsi="Times New Roman" w:cs="Times New Roman"/>
        </w:rPr>
        <w:t>H                  1.77129200   -5.18118600   -0.32614200</w:t>
      </w:r>
    </w:p>
    <w:p w:rsidR="009170AC" w:rsidRPr="00334474" w:rsidRDefault="009170AC" w:rsidP="009170AC">
      <w:pPr>
        <w:rPr>
          <w:rFonts w:ascii="Times New Roman" w:hAnsi="Times New Roman" w:cs="Times New Roman"/>
        </w:rPr>
      </w:pPr>
      <w:r w:rsidRPr="00334474">
        <w:rPr>
          <w:rFonts w:ascii="Times New Roman" w:hAnsi="Times New Roman" w:cs="Times New Roman"/>
        </w:rPr>
        <w:t>H                  1.66396900   -3.94563300    0.97035800</w:t>
      </w:r>
    </w:p>
    <w:p w:rsidR="009170AC" w:rsidRPr="00334474" w:rsidRDefault="009170AC" w:rsidP="009170AC">
      <w:pPr>
        <w:rPr>
          <w:rFonts w:ascii="Times New Roman" w:hAnsi="Times New Roman" w:cs="Times New Roman"/>
        </w:rPr>
      </w:pPr>
      <w:r w:rsidRPr="00334474">
        <w:rPr>
          <w:rFonts w:ascii="Times New Roman" w:hAnsi="Times New Roman" w:cs="Times New Roman"/>
        </w:rPr>
        <w:t>H                  0.53524500   -3.88471000   -0.39391900</w:t>
      </w:r>
    </w:p>
    <w:p w:rsidR="009170AC" w:rsidRPr="00334474" w:rsidRDefault="009170AC" w:rsidP="009170AC">
      <w:pPr>
        <w:rPr>
          <w:rFonts w:ascii="Times New Roman" w:hAnsi="Times New Roman" w:cs="Times New Roman"/>
        </w:rPr>
      </w:pPr>
      <w:r w:rsidRPr="00334474">
        <w:rPr>
          <w:rFonts w:ascii="Times New Roman" w:hAnsi="Times New Roman" w:cs="Times New Roman"/>
        </w:rPr>
        <w:t>C                  3.48025100   -0.23214000   -2.46159200</w:t>
      </w:r>
    </w:p>
    <w:p w:rsidR="009170AC" w:rsidRPr="00334474" w:rsidRDefault="009170AC" w:rsidP="009170AC">
      <w:pPr>
        <w:rPr>
          <w:rFonts w:ascii="Times New Roman" w:hAnsi="Times New Roman" w:cs="Times New Roman"/>
        </w:rPr>
      </w:pPr>
      <w:r w:rsidRPr="00334474">
        <w:rPr>
          <w:rFonts w:ascii="Times New Roman" w:hAnsi="Times New Roman" w:cs="Times New Roman"/>
        </w:rPr>
        <w:t>H                  3.82762400   -0.38817600   -3.48645500</w:t>
      </w:r>
    </w:p>
    <w:p w:rsidR="009170AC" w:rsidRPr="00334474" w:rsidRDefault="009170AC" w:rsidP="009170AC">
      <w:pPr>
        <w:rPr>
          <w:rFonts w:ascii="Times New Roman" w:hAnsi="Times New Roman" w:cs="Times New Roman"/>
        </w:rPr>
      </w:pPr>
      <w:r w:rsidRPr="00334474">
        <w:rPr>
          <w:rFonts w:ascii="Times New Roman" w:hAnsi="Times New Roman" w:cs="Times New Roman"/>
        </w:rPr>
        <w:t>H                  2.48153800    0.20047900   -2.49462100</w:t>
      </w:r>
    </w:p>
    <w:p w:rsidR="009170AC" w:rsidRPr="00334474" w:rsidRDefault="009170AC" w:rsidP="009170AC">
      <w:pPr>
        <w:rPr>
          <w:rFonts w:ascii="Times New Roman" w:hAnsi="Times New Roman" w:cs="Times New Roman"/>
        </w:rPr>
      </w:pPr>
      <w:r w:rsidRPr="00334474">
        <w:rPr>
          <w:rFonts w:ascii="Times New Roman" w:hAnsi="Times New Roman" w:cs="Times New Roman"/>
        </w:rPr>
        <w:t>C                  4.42648100    0.67858800   -1.68222300</w:t>
      </w:r>
    </w:p>
    <w:p w:rsidR="009170AC" w:rsidRPr="00334474" w:rsidRDefault="009170AC" w:rsidP="009170AC">
      <w:pPr>
        <w:rPr>
          <w:rFonts w:ascii="Times New Roman" w:hAnsi="Times New Roman" w:cs="Times New Roman"/>
        </w:rPr>
      </w:pPr>
      <w:r w:rsidRPr="00334474">
        <w:rPr>
          <w:rFonts w:ascii="Times New Roman" w:hAnsi="Times New Roman" w:cs="Times New Roman"/>
        </w:rPr>
        <w:t>H                  4.09885500    0.72878300   -0.64148700</w:t>
      </w:r>
    </w:p>
    <w:p w:rsidR="009170AC" w:rsidRPr="00334474" w:rsidRDefault="009170AC" w:rsidP="009170AC">
      <w:pPr>
        <w:rPr>
          <w:rFonts w:ascii="Times New Roman" w:hAnsi="Times New Roman" w:cs="Times New Roman"/>
        </w:rPr>
      </w:pPr>
      <w:r w:rsidRPr="00334474">
        <w:rPr>
          <w:rFonts w:ascii="Times New Roman" w:hAnsi="Times New Roman" w:cs="Times New Roman"/>
        </w:rPr>
        <w:t>H                  5.43712800    0.25288400   -1.68136700</w:t>
      </w:r>
    </w:p>
    <w:p w:rsidR="009170AC" w:rsidRPr="00334474" w:rsidRDefault="009170AC" w:rsidP="009170AC">
      <w:pPr>
        <w:rPr>
          <w:rFonts w:ascii="Times New Roman" w:hAnsi="Times New Roman" w:cs="Times New Roman"/>
        </w:rPr>
      </w:pPr>
      <w:r w:rsidRPr="00334474">
        <w:rPr>
          <w:rFonts w:ascii="Times New Roman" w:hAnsi="Times New Roman" w:cs="Times New Roman"/>
        </w:rPr>
        <w:t>C                  4.45947400    2.08874400   -2.27987800</w:t>
      </w:r>
    </w:p>
    <w:p w:rsidR="009170AC" w:rsidRPr="00334474" w:rsidRDefault="009170AC" w:rsidP="009170AC">
      <w:pPr>
        <w:rPr>
          <w:rFonts w:ascii="Times New Roman" w:hAnsi="Times New Roman" w:cs="Times New Roman"/>
        </w:rPr>
      </w:pPr>
      <w:r w:rsidRPr="00334474">
        <w:rPr>
          <w:rFonts w:ascii="Times New Roman" w:hAnsi="Times New Roman" w:cs="Times New Roman"/>
        </w:rPr>
        <w:t>H                  4.72606100    2.03282600   -3.34337700</w:t>
      </w:r>
    </w:p>
    <w:p w:rsidR="009170AC" w:rsidRPr="00334474" w:rsidRDefault="009170AC" w:rsidP="009170AC">
      <w:pPr>
        <w:rPr>
          <w:rFonts w:ascii="Times New Roman" w:hAnsi="Times New Roman" w:cs="Times New Roman"/>
        </w:rPr>
      </w:pPr>
      <w:r w:rsidRPr="00334474">
        <w:rPr>
          <w:rFonts w:ascii="Times New Roman" w:hAnsi="Times New Roman" w:cs="Times New Roman"/>
        </w:rPr>
        <w:t>H                  3.45210700    2.51294700   -2.22486400</w:t>
      </w:r>
    </w:p>
    <w:p w:rsidR="009170AC" w:rsidRPr="00334474" w:rsidRDefault="009170AC" w:rsidP="009170AC">
      <w:pPr>
        <w:rPr>
          <w:rFonts w:ascii="Times New Roman" w:hAnsi="Times New Roman" w:cs="Times New Roman"/>
        </w:rPr>
      </w:pPr>
      <w:r w:rsidRPr="00334474">
        <w:rPr>
          <w:rFonts w:ascii="Times New Roman" w:hAnsi="Times New Roman" w:cs="Times New Roman"/>
        </w:rPr>
        <w:t>C                  5.44133500    3.00477700   -1.54471800</w:t>
      </w:r>
    </w:p>
    <w:p w:rsidR="009170AC" w:rsidRPr="00334474" w:rsidRDefault="009170AC" w:rsidP="009170AC">
      <w:pPr>
        <w:rPr>
          <w:rFonts w:ascii="Times New Roman" w:hAnsi="Times New Roman" w:cs="Times New Roman"/>
        </w:rPr>
      </w:pPr>
      <w:r w:rsidRPr="00334474">
        <w:rPr>
          <w:rFonts w:ascii="Times New Roman" w:hAnsi="Times New Roman" w:cs="Times New Roman"/>
        </w:rPr>
        <w:t>H                  6.46364600    2.61661400   -1.60205300</w:t>
      </w:r>
    </w:p>
    <w:p w:rsidR="009170AC" w:rsidRPr="00334474" w:rsidRDefault="009170AC" w:rsidP="009170AC">
      <w:pPr>
        <w:rPr>
          <w:rFonts w:ascii="Times New Roman" w:hAnsi="Times New Roman" w:cs="Times New Roman"/>
        </w:rPr>
      </w:pPr>
      <w:r w:rsidRPr="00334474">
        <w:rPr>
          <w:rFonts w:ascii="Times New Roman" w:hAnsi="Times New Roman" w:cs="Times New Roman"/>
        </w:rPr>
        <w:t>H                  5.44005200    4.00836900   -1.97776600</w:t>
      </w:r>
    </w:p>
    <w:p w:rsidR="009170AC" w:rsidRPr="00334474" w:rsidRDefault="009170AC" w:rsidP="009170AC">
      <w:pPr>
        <w:rPr>
          <w:rFonts w:ascii="Times New Roman" w:hAnsi="Times New Roman" w:cs="Times New Roman"/>
        </w:rPr>
      </w:pPr>
      <w:r w:rsidRPr="00334474">
        <w:rPr>
          <w:rFonts w:ascii="Times New Roman" w:hAnsi="Times New Roman" w:cs="Times New Roman"/>
        </w:rPr>
        <w:t>H                  5.17125500    3.09017100   -0.48988100</w:t>
      </w:r>
    </w:p>
    <w:p w:rsidR="009170AC" w:rsidRPr="00334474" w:rsidRDefault="009170AC" w:rsidP="009170AC">
      <w:pPr>
        <w:rPr>
          <w:rFonts w:ascii="Times New Roman" w:hAnsi="Times New Roman" w:cs="Times New Roman"/>
        </w:rPr>
      </w:pPr>
      <w:r w:rsidRPr="00334474">
        <w:rPr>
          <w:rFonts w:ascii="Times New Roman" w:hAnsi="Times New Roman" w:cs="Times New Roman"/>
        </w:rPr>
        <w:t>Fe                 1.79680500    1.03904100    1.49454500</w:t>
      </w:r>
    </w:p>
    <w:p w:rsidR="009170AC" w:rsidRPr="00334474" w:rsidRDefault="009170AC" w:rsidP="009170AC">
      <w:pPr>
        <w:rPr>
          <w:rFonts w:ascii="Times New Roman" w:hAnsi="Times New Roman" w:cs="Times New Roman"/>
        </w:rPr>
      </w:pPr>
      <w:r w:rsidRPr="00334474">
        <w:rPr>
          <w:rFonts w:ascii="Times New Roman" w:hAnsi="Times New Roman" w:cs="Times New Roman"/>
        </w:rPr>
        <w:t>Cl                 3.68497200    2.09578900    1.94049100</w:t>
      </w:r>
    </w:p>
    <w:p w:rsidR="009170AC" w:rsidRPr="00334474" w:rsidRDefault="009170AC" w:rsidP="009170AC">
      <w:pPr>
        <w:rPr>
          <w:rFonts w:ascii="Times New Roman" w:hAnsi="Times New Roman" w:cs="Times New Roman"/>
        </w:rPr>
      </w:pPr>
      <w:r w:rsidRPr="00334474">
        <w:rPr>
          <w:rFonts w:ascii="Times New Roman" w:hAnsi="Times New Roman" w:cs="Times New Roman"/>
        </w:rPr>
        <w:t>Cl                 1.14637800    1.51609500   -0.59015600</w:t>
      </w:r>
    </w:p>
    <w:p w:rsidR="009170AC" w:rsidRPr="00334474" w:rsidRDefault="009170AC" w:rsidP="009170AC">
      <w:pPr>
        <w:rPr>
          <w:rFonts w:ascii="Times New Roman" w:hAnsi="Times New Roman" w:cs="Times New Roman"/>
        </w:rPr>
      </w:pPr>
      <w:r w:rsidRPr="00334474">
        <w:rPr>
          <w:rFonts w:ascii="Times New Roman" w:hAnsi="Times New Roman" w:cs="Times New Roman"/>
        </w:rPr>
        <w:t>Cl                 2.16489400   -1.17835500    1.62399900</w:t>
      </w:r>
    </w:p>
    <w:p w:rsidR="009170AC" w:rsidRPr="00334474" w:rsidRDefault="009170AC" w:rsidP="009170AC">
      <w:pPr>
        <w:rPr>
          <w:rFonts w:ascii="Times New Roman" w:hAnsi="Times New Roman" w:cs="Times New Roman"/>
        </w:rPr>
      </w:pPr>
      <w:r w:rsidRPr="00334474">
        <w:rPr>
          <w:rFonts w:ascii="Times New Roman" w:hAnsi="Times New Roman" w:cs="Times New Roman"/>
        </w:rPr>
        <w:t>Cl                 0.18160500    1.54736000    2.94262300</w:t>
      </w:r>
    </w:p>
    <w:p w:rsidR="009170AC" w:rsidRPr="00334474" w:rsidRDefault="009170AC" w:rsidP="009170AC">
      <w:pPr>
        <w:rPr>
          <w:rFonts w:ascii="Times New Roman" w:hAnsi="Times New Roman" w:cs="Times New Roman"/>
        </w:rPr>
      </w:pPr>
      <w:r w:rsidRPr="00334474">
        <w:rPr>
          <w:rFonts w:ascii="Times New Roman" w:hAnsi="Times New Roman" w:cs="Times New Roman"/>
        </w:rPr>
        <w:t>C                 -1.21171300   -2.02156300    2.59880800</w:t>
      </w:r>
    </w:p>
    <w:p w:rsidR="009170AC" w:rsidRPr="00334474" w:rsidRDefault="009170AC" w:rsidP="009170AC">
      <w:pPr>
        <w:rPr>
          <w:rFonts w:ascii="Times New Roman" w:hAnsi="Times New Roman" w:cs="Times New Roman"/>
        </w:rPr>
      </w:pPr>
      <w:r w:rsidRPr="00334474">
        <w:rPr>
          <w:rFonts w:ascii="Times New Roman" w:hAnsi="Times New Roman" w:cs="Times New Roman"/>
        </w:rPr>
        <w:t>H                 -0.45523200   -1.27071600    2.82453700</w:t>
      </w:r>
    </w:p>
    <w:p w:rsidR="009170AC" w:rsidRPr="00334474" w:rsidRDefault="009170AC" w:rsidP="009170AC">
      <w:pPr>
        <w:rPr>
          <w:rFonts w:ascii="Times New Roman" w:hAnsi="Times New Roman" w:cs="Times New Roman"/>
        </w:rPr>
      </w:pPr>
      <w:r w:rsidRPr="00334474">
        <w:rPr>
          <w:rFonts w:ascii="Times New Roman" w:hAnsi="Times New Roman" w:cs="Times New Roman"/>
        </w:rPr>
        <w:t>H                 -1.07599500   -2.88314200    3.25014000</w:t>
      </w:r>
    </w:p>
    <w:p w:rsidR="009170AC" w:rsidRPr="00334474" w:rsidRDefault="009170AC" w:rsidP="009170AC">
      <w:pPr>
        <w:rPr>
          <w:rFonts w:ascii="Times New Roman" w:hAnsi="Times New Roman" w:cs="Times New Roman"/>
        </w:rPr>
      </w:pPr>
      <w:r w:rsidRPr="00334474">
        <w:rPr>
          <w:rFonts w:ascii="Times New Roman" w:hAnsi="Times New Roman" w:cs="Times New Roman"/>
        </w:rPr>
        <w:t>H                 -2.21426900   -1.61201000    2.73238800</w:t>
      </w:r>
    </w:p>
    <w:p w:rsidR="009170AC" w:rsidRPr="00334474" w:rsidRDefault="009170AC" w:rsidP="009170AC">
      <w:pPr>
        <w:rPr>
          <w:rFonts w:ascii="Times New Roman" w:hAnsi="Times New Roman" w:cs="Times New Roman"/>
        </w:rPr>
      </w:pPr>
      <w:r w:rsidRPr="00334474">
        <w:rPr>
          <w:rFonts w:ascii="Times New Roman" w:hAnsi="Times New Roman" w:cs="Times New Roman"/>
        </w:rPr>
        <w:t>O                 -1.03715600   -2.53033800    1.25760900</w:t>
      </w:r>
    </w:p>
    <w:p w:rsidR="00AE1719" w:rsidRPr="00334474" w:rsidRDefault="009170AC" w:rsidP="00871D5C">
      <w:pPr>
        <w:rPr>
          <w:rFonts w:ascii="Times New Roman" w:hAnsi="Times New Roman" w:cs="Times New Roman"/>
        </w:rPr>
      </w:pPr>
      <w:r w:rsidRPr="00334474">
        <w:rPr>
          <w:rFonts w:ascii="Times New Roman" w:hAnsi="Times New Roman" w:cs="Times New Roman"/>
        </w:rPr>
        <w:t>H                 -2.44139400   -4.08913700    0.59676700</w:t>
      </w:r>
    </w:p>
    <w:p w:rsidR="00AE1719" w:rsidRPr="00334474" w:rsidRDefault="00AE1719" w:rsidP="00871D5C">
      <w:pPr>
        <w:rPr>
          <w:rFonts w:ascii="Times New Roman" w:hAnsi="Times New Roman" w:cs="Times New Roman"/>
        </w:rPr>
      </w:pPr>
    </w:p>
    <w:p w:rsidR="00E05827" w:rsidRPr="00334474" w:rsidRDefault="00E05827" w:rsidP="00E05827">
      <w:pPr>
        <w:rPr>
          <w:rFonts w:ascii="Times New Roman" w:hAnsi="Times New Roman" w:cs="Times New Roman"/>
          <w:b/>
          <w:sz w:val="22"/>
        </w:rPr>
      </w:pPr>
      <w:r w:rsidRPr="00334474">
        <w:rPr>
          <w:rFonts w:ascii="Times New Roman" w:hAnsi="Times New Roman" w:cs="Times New Roman"/>
          <w:b/>
          <w:sz w:val="22"/>
        </w:rPr>
        <w:t>b-1</w:t>
      </w:r>
    </w:p>
    <w:p w:rsidR="00E05827" w:rsidRPr="00334474" w:rsidRDefault="00E05827" w:rsidP="00E05827">
      <w:pPr>
        <w:rPr>
          <w:rFonts w:ascii="Times New Roman" w:hAnsi="Times New Roman" w:cs="Times New Roman"/>
          <w:sz w:val="22"/>
        </w:rPr>
      </w:pPr>
      <w:r w:rsidRPr="00334474">
        <w:rPr>
          <w:rFonts w:ascii="Times New Roman" w:hAnsi="Times New Roman" w:cs="Times New Roman"/>
          <w:sz w:val="22"/>
        </w:rPr>
        <w:t xml:space="preserve">SCF energy in gas phase: </w:t>
      </w:r>
      <w:r w:rsidR="007E6E03" w:rsidRPr="00334474">
        <w:rPr>
          <w:rFonts w:ascii="Times New Roman" w:hAnsi="Times New Roman" w:cs="Times New Roman"/>
          <w:sz w:val="22"/>
        </w:rPr>
        <w:t>-3192.27120587</w:t>
      </w:r>
      <w:r w:rsidRPr="00334474">
        <w:rPr>
          <w:rFonts w:ascii="Times New Roman" w:hAnsi="Times New Roman" w:cs="Times New Roman"/>
          <w:sz w:val="22"/>
        </w:rPr>
        <w:t xml:space="preserve"> a.u.</w:t>
      </w:r>
    </w:p>
    <w:p w:rsidR="00E05827" w:rsidRPr="00334474" w:rsidRDefault="00E05827" w:rsidP="00871D5C">
      <w:pPr>
        <w:rPr>
          <w:rFonts w:ascii="Times New Roman" w:hAnsi="Times New Roman" w:cs="Times New Roman"/>
        </w:rPr>
      </w:pPr>
    </w:p>
    <w:p w:rsidR="007E6E03" w:rsidRPr="00334474" w:rsidRDefault="007E6E03" w:rsidP="007E6E03">
      <w:pPr>
        <w:rPr>
          <w:rFonts w:ascii="Times New Roman" w:hAnsi="Times New Roman" w:cs="Times New Roman"/>
        </w:rPr>
      </w:pPr>
      <w:r w:rsidRPr="00334474">
        <w:rPr>
          <w:rFonts w:ascii="Times New Roman" w:hAnsi="Times New Roman" w:cs="Times New Roman"/>
        </w:rPr>
        <w:t>C                  2.97630800    5.57012200   -0.38804500</w:t>
      </w:r>
    </w:p>
    <w:p w:rsidR="007E6E03" w:rsidRPr="00334474" w:rsidRDefault="007E6E03" w:rsidP="007E6E03">
      <w:pPr>
        <w:rPr>
          <w:rFonts w:ascii="Times New Roman" w:hAnsi="Times New Roman" w:cs="Times New Roman"/>
        </w:rPr>
      </w:pPr>
      <w:r w:rsidRPr="00334474">
        <w:rPr>
          <w:rFonts w:ascii="Times New Roman" w:hAnsi="Times New Roman" w:cs="Times New Roman"/>
        </w:rPr>
        <w:t>C                  3.38608500    4.24541700   -0.32853800</w:t>
      </w:r>
    </w:p>
    <w:p w:rsidR="007E6E03" w:rsidRPr="00334474" w:rsidRDefault="007E6E03" w:rsidP="007E6E03">
      <w:pPr>
        <w:rPr>
          <w:rFonts w:ascii="Times New Roman" w:hAnsi="Times New Roman" w:cs="Times New Roman"/>
        </w:rPr>
      </w:pPr>
      <w:r w:rsidRPr="00334474">
        <w:rPr>
          <w:rFonts w:ascii="Times New Roman" w:hAnsi="Times New Roman" w:cs="Times New Roman"/>
        </w:rPr>
        <w:t>C                  2.44407900    3.19463600   -0.20724800</w:t>
      </w:r>
    </w:p>
    <w:p w:rsidR="007E6E03" w:rsidRPr="00334474" w:rsidRDefault="007E6E03" w:rsidP="007E6E03">
      <w:pPr>
        <w:rPr>
          <w:rFonts w:ascii="Times New Roman" w:hAnsi="Times New Roman" w:cs="Times New Roman"/>
        </w:rPr>
      </w:pPr>
      <w:r w:rsidRPr="00334474">
        <w:rPr>
          <w:rFonts w:ascii="Times New Roman" w:hAnsi="Times New Roman" w:cs="Times New Roman"/>
        </w:rPr>
        <w:t>C                  1.07437200    3.53478400   -0.14883400</w:t>
      </w:r>
    </w:p>
    <w:p w:rsidR="007E6E03" w:rsidRPr="00334474" w:rsidRDefault="007E6E03" w:rsidP="007E6E03">
      <w:pPr>
        <w:rPr>
          <w:rFonts w:ascii="Times New Roman" w:hAnsi="Times New Roman" w:cs="Times New Roman"/>
        </w:rPr>
      </w:pPr>
      <w:r w:rsidRPr="00334474">
        <w:rPr>
          <w:rFonts w:ascii="Times New Roman" w:hAnsi="Times New Roman" w:cs="Times New Roman"/>
        </w:rPr>
        <w:t>C                  0.65267000    4.86012000   -0.20747900</w:t>
      </w:r>
    </w:p>
    <w:p w:rsidR="007E6E03" w:rsidRPr="00334474" w:rsidRDefault="007E6E03" w:rsidP="007E6E03">
      <w:pPr>
        <w:rPr>
          <w:rFonts w:ascii="Times New Roman" w:hAnsi="Times New Roman" w:cs="Times New Roman"/>
        </w:rPr>
      </w:pPr>
      <w:r w:rsidRPr="00334474">
        <w:rPr>
          <w:rFonts w:ascii="Times New Roman" w:hAnsi="Times New Roman" w:cs="Times New Roman"/>
        </w:rPr>
        <w:t>C                  1.60660000    5.87828700   -0.32761900</w:t>
      </w:r>
    </w:p>
    <w:p w:rsidR="007E6E03" w:rsidRPr="00334474" w:rsidRDefault="007E6E03" w:rsidP="007E6E03">
      <w:pPr>
        <w:rPr>
          <w:rFonts w:ascii="Times New Roman" w:hAnsi="Times New Roman" w:cs="Times New Roman"/>
        </w:rPr>
      </w:pPr>
      <w:r w:rsidRPr="00334474">
        <w:rPr>
          <w:rFonts w:ascii="Times New Roman" w:hAnsi="Times New Roman" w:cs="Times New Roman"/>
        </w:rPr>
        <w:t>H                  3.68811400    6.38134300   -0.48220300</w:t>
      </w:r>
    </w:p>
    <w:p w:rsidR="007E6E03" w:rsidRPr="00334474" w:rsidRDefault="007E6E03" w:rsidP="007E6E03">
      <w:pPr>
        <w:rPr>
          <w:rFonts w:ascii="Times New Roman" w:hAnsi="Times New Roman" w:cs="Times New Roman"/>
        </w:rPr>
      </w:pPr>
      <w:r w:rsidRPr="00334474">
        <w:rPr>
          <w:rFonts w:ascii="Times New Roman" w:hAnsi="Times New Roman" w:cs="Times New Roman"/>
        </w:rPr>
        <w:t>H                  4.44585800    4.01966700   -0.38016800</w:t>
      </w:r>
    </w:p>
    <w:p w:rsidR="007E6E03" w:rsidRPr="00334474" w:rsidRDefault="007E6E03" w:rsidP="007E6E03">
      <w:pPr>
        <w:rPr>
          <w:rFonts w:ascii="Times New Roman" w:hAnsi="Times New Roman" w:cs="Times New Roman"/>
        </w:rPr>
      </w:pPr>
      <w:r w:rsidRPr="00334474">
        <w:rPr>
          <w:rFonts w:ascii="Times New Roman" w:hAnsi="Times New Roman" w:cs="Times New Roman"/>
        </w:rPr>
        <w:t>H                  0.33413600    2.74913400   -0.04287700</w:t>
      </w:r>
    </w:p>
    <w:p w:rsidR="007E6E03" w:rsidRPr="00334474" w:rsidRDefault="007E6E03" w:rsidP="007E6E03">
      <w:pPr>
        <w:rPr>
          <w:rFonts w:ascii="Times New Roman" w:hAnsi="Times New Roman" w:cs="Times New Roman"/>
        </w:rPr>
      </w:pPr>
      <w:r w:rsidRPr="00334474">
        <w:rPr>
          <w:rFonts w:ascii="Times New Roman" w:hAnsi="Times New Roman" w:cs="Times New Roman"/>
        </w:rPr>
        <w:t>H                 -0.40819400    5.08818200   -0.15999200</w:t>
      </w:r>
    </w:p>
    <w:p w:rsidR="007E6E03" w:rsidRPr="00334474" w:rsidRDefault="007E6E03" w:rsidP="007E6E03">
      <w:pPr>
        <w:rPr>
          <w:rFonts w:ascii="Times New Roman" w:hAnsi="Times New Roman" w:cs="Times New Roman"/>
        </w:rPr>
      </w:pPr>
      <w:r w:rsidRPr="00334474">
        <w:rPr>
          <w:rFonts w:ascii="Times New Roman" w:hAnsi="Times New Roman" w:cs="Times New Roman"/>
        </w:rPr>
        <w:t>O                  1.26713800    7.21894500   -0.39336000</w:t>
      </w:r>
    </w:p>
    <w:p w:rsidR="007E6E03" w:rsidRPr="00334474" w:rsidRDefault="007E6E03" w:rsidP="007E6E03">
      <w:pPr>
        <w:rPr>
          <w:rFonts w:ascii="Times New Roman" w:hAnsi="Times New Roman" w:cs="Times New Roman"/>
        </w:rPr>
      </w:pPr>
      <w:r w:rsidRPr="00334474">
        <w:rPr>
          <w:rFonts w:ascii="Times New Roman" w:hAnsi="Times New Roman" w:cs="Times New Roman"/>
        </w:rPr>
        <w:t>H                  0.30049200    7.35263900   -0.34503100</w:t>
      </w:r>
    </w:p>
    <w:p w:rsidR="007E6E03" w:rsidRPr="00334474" w:rsidRDefault="007E6E03" w:rsidP="007E6E03">
      <w:pPr>
        <w:rPr>
          <w:rFonts w:ascii="Times New Roman" w:hAnsi="Times New Roman" w:cs="Times New Roman"/>
        </w:rPr>
      </w:pPr>
      <w:r w:rsidRPr="00334474">
        <w:rPr>
          <w:rFonts w:ascii="Times New Roman" w:hAnsi="Times New Roman" w:cs="Times New Roman"/>
        </w:rPr>
        <w:lastRenderedPageBreak/>
        <w:t>C                  2.81055100    1.79038800   -0.14509100</w:t>
      </w:r>
    </w:p>
    <w:p w:rsidR="007E6E03" w:rsidRPr="00334474" w:rsidRDefault="007E6E03" w:rsidP="007E6E03">
      <w:pPr>
        <w:rPr>
          <w:rFonts w:ascii="Times New Roman" w:hAnsi="Times New Roman" w:cs="Times New Roman"/>
        </w:rPr>
      </w:pPr>
      <w:r w:rsidRPr="00334474">
        <w:rPr>
          <w:rFonts w:ascii="Times New Roman" w:hAnsi="Times New Roman" w:cs="Times New Roman"/>
        </w:rPr>
        <w:t>H                  1.97416400    1.09530500   -0.09126000</w:t>
      </w:r>
    </w:p>
    <w:p w:rsidR="007E6E03" w:rsidRPr="00334474" w:rsidRDefault="007E6E03" w:rsidP="007E6E03">
      <w:pPr>
        <w:rPr>
          <w:rFonts w:ascii="Times New Roman" w:hAnsi="Times New Roman" w:cs="Times New Roman"/>
        </w:rPr>
      </w:pPr>
      <w:r w:rsidRPr="00334474">
        <w:rPr>
          <w:rFonts w:ascii="Times New Roman" w:hAnsi="Times New Roman" w:cs="Times New Roman"/>
        </w:rPr>
        <w:t>C                  4.05543300    1.24983300   -0.14427400</w:t>
      </w:r>
    </w:p>
    <w:p w:rsidR="007E6E03" w:rsidRPr="00334474" w:rsidRDefault="007E6E03" w:rsidP="007E6E03">
      <w:pPr>
        <w:rPr>
          <w:rFonts w:ascii="Times New Roman" w:hAnsi="Times New Roman" w:cs="Times New Roman"/>
        </w:rPr>
      </w:pPr>
      <w:r w:rsidRPr="00334474">
        <w:rPr>
          <w:rFonts w:ascii="Times New Roman" w:hAnsi="Times New Roman" w:cs="Times New Roman"/>
        </w:rPr>
        <w:t>H                  4.95869600    1.84598600   -0.17836200</w:t>
      </w:r>
    </w:p>
    <w:p w:rsidR="007E6E03" w:rsidRPr="00334474" w:rsidRDefault="007E6E03" w:rsidP="007E6E03">
      <w:pPr>
        <w:rPr>
          <w:rFonts w:ascii="Times New Roman" w:hAnsi="Times New Roman" w:cs="Times New Roman"/>
        </w:rPr>
      </w:pPr>
      <w:r w:rsidRPr="00334474">
        <w:rPr>
          <w:rFonts w:ascii="Times New Roman" w:hAnsi="Times New Roman" w:cs="Times New Roman"/>
        </w:rPr>
        <w:t>C                  4.24064000   -0.18934000   -0.08989400</w:t>
      </w:r>
    </w:p>
    <w:p w:rsidR="007E6E03" w:rsidRPr="00334474" w:rsidRDefault="007E6E03" w:rsidP="007E6E03">
      <w:pPr>
        <w:rPr>
          <w:rFonts w:ascii="Times New Roman" w:hAnsi="Times New Roman" w:cs="Times New Roman"/>
        </w:rPr>
      </w:pPr>
      <w:r w:rsidRPr="00334474">
        <w:rPr>
          <w:rFonts w:ascii="Times New Roman" w:hAnsi="Times New Roman" w:cs="Times New Roman"/>
        </w:rPr>
        <w:t>O                  3.36326000   -1.07149600   -0.07707900</w:t>
      </w:r>
    </w:p>
    <w:p w:rsidR="007E6E03" w:rsidRPr="00334474" w:rsidRDefault="007E6E03" w:rsidP="007E6E03">
      <w:pPr>
        <w:rPr>
          <w:rFonts w:ascii="Times New Roman" w:hAnsi="Times New Roman" w:cs="Times New Roman"/>
        </w:rPr>
      </w:pPr>
      <w:r w:rsidRPr="00334474">
        <w:rPr>
          <w:rFonts w:ascii="Times New Roman" w:hAnsi="Times New Roman" w:cs="Times New Roman"/>
        </w:rPr>
        <w:t>O                  5.60786300   -0.49513200   -0.04935500</w:t>
      </w:r>
    </w:p>
    <w:p w:rsidR="007E6E03" w:rsidRPr="00334474" w:rsidRDefault="007E6E03" w:rsidP="007E6E03">
      <w:pPr>
        <w:rPr>
          <w:rFonts w:ascii="Times New Roman" w:hAnsi="Times New Roman" w:cs="Times New Roman"/>
        </w:rPr>
      </w:pPr>
      <w:r w:rsidRPr="00334474">
        <w:rPr>
          <w:rFonts w:ascii="Times New Roman" w:hAnsi="Times New Roman" w:cs="Times New Roman"/>
        </w:rPr>
        <w:t>C                  6.09405300   -1.82371200   -0.03224000</w:t>
      </w:r>
    </w:p>
    <w:p w:rsidR="007E6E03" w:rsidRPr="00334474" w:rsidRDefault="007E6E03" w:rsidP="007E6E03">
      <w:pPr>
        <w:rPr>
          <w:rFonts w:ascii="Times New Roman" w:hAnsi="Times New Roman" w:cs="Times New Roman"/>
        </w:rPr>
      </w:pPr>
      <w:r w:rsidRPr="00334474">
        <w:rPr>
          <w:rFonts w:ascii="Times New Roman" w:hAnsi="Times New Roman" w:cs="Times New Roman"/>
        </w:rPr>
        <w:t>C                  5.62487300   -2.80980100   -0.90513100</w:t>
      </w:r>
    </w:p>
    <w:p w:rsidR="007E6E03" w:rsidRPr="00334474" w:rsidRDefault="007E6E03" w:rsidP="007E6E03">
      <w:pPr>
        <w:rPr>
          <w:rFonts w:ascii="Times New Roman" w:hAnsi="Times New Roman" w:cs="Times New Roman"/>
        </w:rPr>
      </w:pPr>
      <w:r w:rsidRPr="00334474">
        <w:rPr>
          <w:rFonts w:ascii="Times New Roman" w:hAnsi="Times New Roman" w:cs="Times New Roman"/>
        </w:rPr>
        <w:t>C                  7.14057200   -2.07731400    0.85711600</w:t>
      </w:r>
    </w:p>
    <w:p w:rsidR="007E6E03" w:rsidRPr="00334474" w:rsidRDefault="007E6E03" w:rsidP="007E6E03">
      <w:pPr>
        <w:rPr>
          <w:rFonts w:ascii="Times New Roman" w:hAnsi="Times New Roman" w:cs="Times New Roman"/>
        </w:rPr>
      </w:pPr>
      <w:r w:rsidRPr="00334474">
        <w:rPr>
          <w:rFonts w:ascii="Times New Roman" w:hAnsi="Times New Roman" w:cs="Times New Roman"/>
        </w:rPr>
        <w:t>C                  6.22188200   -4.07524000   -0.87338500</w:t>
      </w:r>
    </w:p>
    <w:p w:rsidR="007E6E03" w:rsidRPr="00334474" w:rsidRDefault="007E6E03" w:rsidP="007E6E03">
      <w:pPr>
        <w:rPr>
          <w:rFonts w:ascii="Times New Roman" w:hAnsi="Times New Roman" w:cs="Times New Roman"/>
        </w:rPr>
      </w:pPr>
      <w:r w:rsidRPr="00334474">
        <w:rPr>
          <w:rFonts w:ascii="Times New Roman" w:hAnsi="Times New Roman" w:cs="Times New Roman"/>
        </w:rPr>
        <w:t>H                  4.81307800   -2.59463200   -1.58637300</w:t>
      </w:r>
    </w:p>
    <w:p w:rsidR="007E6E03" w:rsidRPr="00334474" w:rsidRDefault="007E6E03" w:rsidP="007E6E03">
      <w:pPr>
        <w:rPr>
          <w:rFonts w:ascii="Times New Roman" w:hAnsi="Times New Roman" w:cs="Times New Roman"/>
        </w:rPr>
      </w:pPr>
      <w:r w:rsidRPr="00334474">
        <w:rPr>
          <w:rFonts w:ascii="Times New Roman" w:hAnsi="Times New Roman" w:cs="Times New Roman"/>
        </w:rPr>
        <w:t>C                  7.73001500   -3.34507100    0.87596700</w:t>
      </w:r>
    </w:p>
    <w:p w:rsidR="007E6E03" w:rsidRPr="00334474" w:rsidRDefault="007E6E03" w:rsidP="007E6E03">
      <w:pPr>
        <w:rPr>
          <w:rFonts w:ascii="Times New Roman" w:hAnsi="Times New Roman" w:cs="Times New Roman"/>
        </w:rPr>
      </w:pPr>
      <w:r w:rsidRPr="00334474">
        <w:rPr>
          <w:rFonts w:ascii="Times New Roman" w:hAnsi="Times New Roman" w:cs="Times New Roman"/>
        </w:rPr>
        <w:t>H                  7.47972300   -1.28293800    1.51141600</w:t>
      </w:r>
    </w:p>
    <w:p w:rsidR="007E6E03" w:rsidRPr="00334474" w:rsidRDefault="007E6E03" w:rsidP="007E6E03">
      <w:pPr>
        <w:rPr>
          <w:rFonts w:ascii="Times New Roman" w:hAnsi="Times New Roman" w:cs="Times New Roman"/>
        </w:rPr>
      </w:pPr>
      <w:r w:rsidRPr="00334474">
        <w:rPr>
          <w:rFonts w:ascii="Times New Roman" w:hAnsi="Times New Roman" w:cs="Times New Roman"/>
        </w:rPr>
        <w:t>C                  7.27110200   -4.34787500    0.01275500</w:t>
      </w:r>
    </w:p>
    <w:p w:rsidR="007E6E03" w:rsidRPr="00334474" w:rsidRDefault="007E6E03" w:rsidP="007E6E03">
      <w:pPr>
        <w:rPr>
          <w:rFonts w:ascii="Times New Roman" w:hAnsi="Times New Roman" w:cs="Times New Roman"/>
        </w:rPr>
      </w:pPr>
      <w:r w:rsidRPr="00334474">
        <w:rPr>
          <w:rFonts w:ascii="Times New Roman" w:hAnsi="Times New Roman" w:cs="Times New Roman"/>
        </w:rPr>
        <w:t>H                  5.86770700   -4.84732400   -1.54911700</w:t>
      </w:r>
    </w:p>
    <w:p w:rsidR="007E6E03" w:rsidRPr="00334474" w:rsidRDefault="007E6E03" w:rsidP="007E6E03">
      <w:pPr>
        <w:rPr>
          <w:rFonts w:ascii="Times New Roman" w:hAnsi="Times New Roman" w:cs="Times New Roman"/>
        </w:rPr>
      </w:pPr>
      <w:r w:rsidRPr="00334474">
        <w:rPr>
          <w:rFonts w:ascii="Times New Roman" w:hAnsi="Times New Roman" w:cs="Times New Roman"/>
        </w:rPr>
        <w:t>H                  8.54563000   -3.54690400    1.56253700</w:t>
      </w:r>
    </w:p>
    <w:p w:rsidR="007E6E03" w:rsidRPr="00334474" w:rsidRDefault="007E6E03" w:rsidP="007E6E03">
      <w:pPr>
        <w:rPr>
          <w:rFonts w:ascii="Times New Roman" w:hAnsi="Times New Roman" w:cs="Times New Roman"/>
        </w:rPr>
      </w:pPr>
      <w:r w:rsidRPr="00334474">
        <w:rPr>
          <w:rFonts w:ascii="Times New Roman" w:hAnsi="Times New Roman" w:cs="Times New Roman"/>
        </w:rPr>
        <w:t>H                  7.72951000   -5.33119000    0.02769800</w:t>
      </w:r>
    </w:p>
    <w:p w:rsidR="007E6E03" w:rsidRPr="00334474" w:rsidRDefault="007E6E03" w:rsidP="007E6E03">
      <w:pPr>
        <w:rPr>
          <w:rFonts w:ascii="Times New Roman" w:hAnsi="Times New Roman" w:cs="Times New Roman"/>
        </w:rPr>
      </w:pPr>
      <w:r w:rsidRPr="00334474">
        <w:rPr>
          <w:rFonts w:ascii="Times New Roman" w:hAnsi="Times New Roman" w:cs="Times New Roman"/>
        </w:rPr>
        <w:t>C                 -0.74587800   -4.22070700   -0.39571900</w:t>
      </w:r>
    </w:p>
    <w:p w:rsidR="007E6E03" w:rsidRPr="00334474" w:rsidRDefault="007E6E03" w:rsidP="007E6E03">
      <w:pPr>
        <w:rPr>
          <w:rFonts w:ascii="Times New Roman" w:hAnsi="Times New Roman" w:cs="Times New Roman"/>
        </w:rPr>
      </w:pPr>
      <w:r w:rsidRPr="00334474">
        <w:rPr>
          <w:rFonts w:ascii="Times New Roman" w:hAnsi="Times New Roman" w:cs="Times New Roman"/>
        </w:rPr>
        <w:t>C                 -2.07468600   -4.51057000   -0.24973700</w:t>
      </w:r>
    </w:p>
    <w:p w:rsidR="007E6E03" w:rsidRPr="00334474" w:rsidRDefault="007E6E03" w:rsidP="007E6E03">
      <w:pPr>
        <w:rPr>
          <w:rFonts w:ascii="Times New Roman" w:hAnsi="Times New Roman" w:cs="Times New Roman"/>
        </w:rPr>
      </w:pPr>
      <w:r w:rsidRPr="00334474">
        <w:rPr>
          <w:rFonts w:ascii="Times New Roman" w:hAnsi="Times New Roman" w:cs="Times New Roman"/>
        </w:rPr>
        <w:t>C                 -1.71088000   -2.49729900    0.63612700</w:t>
      </w:r>
    </w:p>
    <w:p w:rsidR="007E6E03" w:rsidRPr="00334474" w:rsidRDefault="007E6E03" w:rsidP="007E6E03">
      <w:pPr>
        <w:rPr>
          <w:rFonts w:ascii="Times New Roman" w:hAnsi="Times New Roman" w:cs="Times New Roman"/>
        </w:rPr>
      </w:pPr>
      <w:r w:rsidRPr="00334474">
        <w:rPr>
          <w:rFonts w:ascii="Times New Roman" w:hAnsi="Times New Roman" w:cs="Times New Roman"/>
        </w:rPr>
        <w:t>N                 -0.53807400   -2.96074100    0.16342700</w:t>
      </w:r>
    </w:p>
    <w:p w:rsidR="007E6E03" w:rsidRPr="00334474" w:rsidRDefault="007E6E03" w:rsidP="007E6E03">
      <w:pPr>
        <w:rPr>
          <w:rFonts w:ascii="Times New Roman" w:hAnsi="Times New Roman" w:cs="Times New Roman"/>
        </w:rPr>
      </w:pPr>
      <w:r w:rsidRPr="00334474">
        <w:rPr>
          <w:rFonts w:ascii="Times New Roman" w:hAnsi="Times New Roman" w:cs="Times New Roman"/>
        </w:rPr>
        <w:t>H                  0.05478000   -4.78604300   -0.83876900</w:t>
      </w:r>
    </w:p>
    <w:p w:rsidR="007E6E03" w:rsidRPr="00334474" w:rsidRDefault="007E6E03" w:rsidP="007E6E03">
      <w:pPr>
        <w:rPr>
          <w:rFonts w:ascii="Times New Roman" w:hAnsi="Times New Roman" w:cs="Times New Roman"/>
        </w:rPr>
      </w:pPr>
      <w:r w:rsidRPr="00334474">
        <w:rPr>
          <w:rFonts w:ascii="Times New Roman" w:hAnsi="Times New Roman" w:cs="Times New Roman"/>
        </w:rPr>
        <w:t>H                 -2.64183400   -5.37557300   -0.54393000</w:t>
      </w:r>
    </w:p>
    <w:p w:rsidR="007E6E03" w:rsidRPr="00334474" w:rsidRDefault="007E6E03" w:rsidP="007E6E03">
      <w:pPr>
        <w:rPr>
          <w:rFonts w:ascii="Times New Roman" w:hAnsi="Times New Roman" w:cs="Times New Roman"/>
        </w:rPr>
      </w:pPr>
      <w:r w:rsidRPr="00334474">
        <w:rPr>
          <w:rFonts w:ascii="Times New Roman" w:hAnsi="Times New Roman" w:cs="Times New Roman"/>
        </w:rPr>
        <w:t>H                 -1.84915500   -1.53949400    1.11215700</w:t>
      </w:r>
    </w:p>
    <w:p w:rsidR="007E6E03" w:rsidRPr="00334474" w:rsidRDefault="007E6E03" w:rsidP="007E6E03">
      <w:pPr>
        <w:rPr>
          <w:rFonts w:ascii="Times New Roman" w:hAnsi="Times New Roman" w:cs="Times New Roman"/>
        </w:rPr>
      </w:pPr>
      <w:r w:rsidRPr="00334474">
        <w:rPr>
          <w:rFonts w:ascii="Times New Roman" w:hAnsi="Times New Roman" w:cs="Times New Roman"/>
        </w:rPr>
        <w:t>N                 -2.66197900   -3.42313800    0.39862600</w:t>
      </w:r>
    </w:p>
    <w:p w:rsidR="007E6E03" w:rsidRPr="00334474" w:rsidRDefault="007E6E03" w:rsidP="007E6E03">
      <w:pPr>
        <w:rPr>
          <w:rFonts w:ascii="Times New Roman" w:hAnsi="Times New Roman" w:cs="Times New Roman"/>
        </w:rPr>
      </w:pPr>
      <w:r w:rsidRPr="00334474">
        <w:rPr>
          <w:rFonts w:ascii="Times New Roman" w:hAnsi="Times New Roman" w:cs="Times New Roman"/>
        </w:rPr>
        <w:t>C                  0.74065400   -2.21905600    0.17523500</w:t>
      </w:r>
    </w:p>
    <w:p w:rsidR="007E6E03" w:rsidRPr="00334474" w:rsidRDefault="007E6E03" w:rsidP="007E6E03">
      <w:pPr>
        <w:rPr>
          <w:rFonts w:ascii="Times New Roman" w:hAnsi="Times New Roman" w:cs="Times New Roman"/>
        </w:rPr>
      </w:pPr>
      <w:r w:rsidRPr="00334474">
        <w:rPr>
          <w:rFonts w:ascii="Times New Roman" w:hAnsi="Times New Roman" w:cs="Times New Roman"/>
        </w:rPr>
        <w:t>H                  1.52742800   -2.82829500    0.61849200</w:t>
      </w:r>
    </w:p>
    <w:p w:rsidR="007E6E03" w:rsidRPr="00334474" w:rsidRDefault="007E6E03" w:rsidP="007E6E03">
      <w:pPr>
        <w:rPr>
          <w:rFonts w:ascii="Times New Roman" w:hAnsi="Times New Roman" w:cs="Times New Roman"/>
        </w:rPr>
      </w:pPr>
      <w:r w:rsidRPr="00334474">
        <w:rPr>
          <w:rFonts w:ascii="Times New Roman" w:hAnsi="Times New Roman" w:cs="Times New Roman"/>
        </w:rPr>
        <w:t>H                  1.02353100   -1.94801300   -0.84146400</w:t>
      </w:r>
    </w:p>
    <w:p w:rsidR="007E6E03" w:rsidRPr="00334474" w:rsidRDefault="007E6E03" w:rsidP="007E6E03">
      <w:pPr>
        <w:rPr>
          <w:rFonts w:ascii="Times New Roman" w:hAnsi="Times New Roman" w:cs="Times New Roman"/>
        </w:rPr>
      </w:pPr>
      <w:r w:rsidRPr="00334474">
        <w:rPr>
          <w:rFonts w:ascii="Times New Roman" w:hAnsi="Times New Roman" w:cs="Times New Roman"/>
        </w:rPr>
        <w:t>H                  0.61449500   -1.30891100    0.75882400</w:t>
      </w:r>
    </w:p>
    <w:p w:rsidR="007E6E03" w:rsidRPr="00334474" w:rsidRDefault="007E6E03" w:rsidP="007E6E03">
      <w:pPr>
        <w:rPr>
          <w:rFonts w:ascii="Times New Roman" w:hAnsi="Times New Roman" w:cs="Times New Roman"/>
        </w:rPr>
      </w:pPr>
      <w:r w:rsidRPr="00334474">
        <w:rPr>
          <w:rFonts w:ascii="Times New Roman" w:hAnsi="Times New Roman" w:cs="Times New Roman"/>
        </w:rPr>
        <w:t>C                 -4.10817600   -3.26914700    0.70038600</w:t>
      </w:r>
    </w:p>
    <w:p w:rsidR="007E6E03" w:rsidRPr="00334474" w:rsidRDefault="007E6E03" w:rsidP="007E6E03">
      <w:pPr>
        <w:rPr>
          <w:rFonts w:ascii="Times New Roman" w:hAnsi="Times New Roman" w:cs="Times New Roman"/>
        </w:rPr>
      </w:pPr>
      <w:r w:rsidRPr="00334474">
        <w:rPr>
          <w:rFonts w:ascii="Times New Roman" w:hAnsi="Times New Roman" w:cs="Times New Roman"/>
        </w:rPr>
        <w:t>H                 -4.41747300   -4.14272200    1.28429200</w:t>
      </w:r>
    </w:p>
    <w:p w:rsidR="007E6E03" w:rsidRPr="00334474" w:rsidRDefault="007E6E03" w:rsidP="007E6E03">
      <w:pPr>
        <w:rPr>
          <w:rFonts w:ascii="Times New Roman" w:hAnsi="Times New Roman" w:cs="Times New Roman"/>
        </w:rPr>
      </w:pPr>
      <w:r w:rsidRPr="00334474">
        <w:rPr>
          <w:rFonts w:ascii="Times New Roman" w:hAnsi="Times New Roman" w:cs="Times New Roman"/>
        </w:rPr>
        <w:t>H                 -4.21100400   -2.37961800    1.32683200</w:t>
      </w:r>
    </w:p>
    <w:p w:rsidR="007E6E03" w:rsidRPr="00334474" w:rsidRDefault="007E6E03" w:rsidP="007E6E03">
      <w:pPr>
        <w:rPr>
          <w:rFonts w:ascii="Times New Roman" w:hAnsi="Times New Roman" w:cs="Times New Roman"/>
        </w:rPr>
      </w:pPr>
      <w:r w:rsidRPr="00334474">
        <w:rPr>
          <w:rFonts w:ascii="Times New Roman" w:hAnsi="Times New Roman" w:cs="Times New Roman"/>
        </w:rPr>
        <w:t>C                 -4.95394100   -3.11743400   -0.57270000</w:t>
      </w:r>
    </w:p>
    <w:p w:rsidR="007E6E03" w:rsidRPr="00334474" w:rsidRDefault="007E6E03" w:rsidP="007E6E03">
      <w:pPr>
        <w:rPr>
          <w:rFonts w:ascii="Times New Roman" w:hAnsi="Times New Roman" w:cs="Times New Roman"/>
        </w:rPr>
      </w:pPr>
      <w:r w:rsidRPr="00334474">
        <w:rPr>
          <w:rFonts w:ascii="Times New Roman" w:hAnsi="Times New Roman" w:cs="Times New Roman"/>
        </w:rPr>
        <w:t>H                 -4.60179400   -2.24014500   -1.12872800</w:t>
      </w:r>
    </w:p>
    <w:p w:rsidR="007E6E03" w:rsidRPr="00334474" w:rsidRDefault="007E6E03" w:rsidP="007E6E03">
      <w:pPr>
        <w:rPr>
          <w:rFonts w:ascii="Times New Roman" w:hAnsi="Times New Roman" w:cs="Times New Roman"/>
        </w:rPr>
      </w:pPr>
      <w:r w:rsidRPr="00334474">
        <w:rPr>
          <w:rFonts w:ascii="Times New Roman" w:hAnsi="Times New Roman" w:cs="Times New Roman"/>
        </w:rPr>
        <w:t>H                 -4.81342800   -3.99484500   -1.22086600</w:t>
      </w:r>
    </w:p>
    <w:p w:rsidR="007E6E03" w:rsidRPr="00334474" w:rsidRDefault="007E6E03" w:rsidP="007E6E03">
      <w:pPr>
        <w:rPr>
          <w:rFonts w:ascii="Times New Roman" w:hAnsi="Times New Roman" w:cs="Times New Roman"/>
        </w:rPr>
      </w:pPr>
      <w:r w:rsidRPr="00334474">
        <w:rPr>
          <w:rFonts w:ascii="Times New Roman" w:hAnsi="Times New Roman" w:cs="Times New Roman"/>
        </w:rPr>
        <w:t>C                 -6.44918200   -2.95669600   -0.23756400</w:t>
      </w:r>
    </w:p>
    <w:p w:rsidR="007E6E03" w:rsidRPr="00334474" w:rsidRDefault="007E6E03" w:rsidP="007E6E03">
      <w:pPr>
        <w:rPr>
          <w:rFonts w:ascii="Times New Roman" w:hAnsi="Times New Roman" w:cs="Times New Roman"/>
        </w:rPr>
      </w:pPr>
      <w:r w:rsidRPr="00334474">
        <w:rPr>
          <w:rFonts w:ascii="Times New Roman" w:hAnsi="Times New Roman" w:cs="Times New Roman"/>
        </w:rPr>
        <w:t>H                 -6.78925500   -3.81961300    0.35485300</w:t>
      </w:r>
    </w:p>
    <w:p w:rsidR="007E6E03" w:rsidRPr="00334474" w:rsidRDefault="007E6E03" w:rsidP="007E6E03">
      <w:pPr>
        <w:rPr>
          <w:rFonts w:ascii="Times New Roman" w:hAnsi="Times New Roman" w:cs="Times New Roman"/>
        </w:rPr>
      </w:pPr>
      <w:r w:rsidRPr="00334474">
        <w:rPr>
          <w:rFonts w:ascii="Times New Roman" w:hAnsi="Times New Roman" w:cs="Times New Roman"/>
        </w:rPr>
        <w:t>H                 -6.57895200   -2.06684300    0.39189300</w:t>
      </w:r>
    </w:p>
    <w:p w:rsidR="007E6E03" w:rsidRPr="00334474" w:rsidRDefault="007E6E03" w:rsidP="007E6E03">
      <w:pPr>
        <w:rPr>
          <w:rFonts w:ascii="Times New Roman" w:hAnsi="Times New Roman" w:cs="Times New Roman"/>
        </w:rPr>
      </w:pPr>
      <w:r w:rsidRPr="00334474">
        <w:rPr>
          <w:rFonts w:ascii="Times New Roman" w:hAnsi="Times New Roman" w:cs="Times New Roman"/>
        </w:rPr>
        <w:t>C                 -7.31722200   -2.82369000   -1.49847800</w:t>
      </w:r>
    </w:p>
    <w:p w:rsidR="007E6E03" w:rsidRPr="00334474" w:rsidRDefault="007E6E03" w:rsidP="007E6E03">
      <w:pPr>
        <w:rPr>
          <w:rFonts w:ascii="Times New Roman" w:hAnsi="Times New Roman" w:cs="Times New Roman"/>
        </w:rPr>
      </w:pPr>
      <w:r w:rsidRPr="00334474">
        <w:rPr>
          <w:rFonts w:ascii="Times New Roman" w:hAnsi="Times New Roman" w:cs="Times New Roman"/>
        </w:rPr>
        <w:t>H                 -7.22601300   -3.70881400   -2.14075000</w:t>
      </w:r>
    </w:p>
    <w:p w:rsidR="007E6E03" w:rsidRPr="00334474" w:rsidRDefault="007E6E03" w:rsidP="007E6E03">
      <w:pPr>
        <w:rPr>
          <w:rFonts w:ascii="Times New Roman" w:hAnsi="Times New Roman" w:cs="Times New Roman"/>
        </w:rPr>
      </w:pPr>
      <w:r w:rsidRPr="00334474">
        <w:rPr>
          <w:rFonts w:ascii="Times New Roman" w:hAnsi="Times New Roman" w:cs="Times New Roman"/>
        </w:rPr>
        <w:t>H                 -8.37421100   -2.70747600   -1.23598300</w:t>
      </w:r>
    </w:p>
    <w:p w:rsidR="007E6E03" w:rsidRPr="00334474" w:rsidRDefault="007E6E03" w:rsidP="007E6E03">
      <w:pPr>
        <w:rPr>
          <w:rFonts w:ascii="Times New Roman" w:hAnsi="Times New Roman" w:cs="Times New Roman"/>
        </w:rPr>
      </w:pPr>
      <w:r w:rsidRPr="00334474">
        <w:rPr>
          <w:rFonts w:ascii="Times New Roman" w:hAnsi="Times New Roman" w:cs="Times New Roman"/>
        </w:rPr>
        <w:t>H                 -7.02065700   -1.94792200   -2.08737900</w:t>
      </w:r>
    </w:p>
    <w:p w:rsidR="007E6E03" w:rsidRPr="00334474" w:rsidRDefault="007E6E03" w:rsidP="007E6E03">
      <w:pPr>
        <w:rPr>
          <w:rFonts w:ascii="Times New Roman" w:hAnsi="Times New Roman" w:cs="Times New Roman"/>
        </w:rPr>
      </w:pPr>
      <w:r w:rsidRPr="00334474">
        <w:rPr>
          <w:rFonts w:ascii="Times New Roman" w:hAnsi="Times New Roman" w:cs="Times New Roman"/>
        </w:rPr>
        <w:t>Fe                -2.95020400    1.30865700    0.26961200</w:t>
      </w:r>
    </w:p>
    <w:p w:rsidR="007E6E03" w:rsidRPr="00334474" w:rsidRDefault="007E6E03" w:rsidP="007E6E03">
      <w:pPr>
        <w:rPr>
          <w:rFonts w:ascii="Times New Roman" w:hAnsi="Times New Roman" w:cs="Times New Roman"/>
        </w:rPr>
      </w:pPr>
      <w:r w:rsidRPr="00334474">
        <w:rPr>
          <w:rFonts w:ascii="Times New Roman" w:hAnsi="Times New Roman" w:cs="Times New Roman"/>
        </w:rPr>
        <w:lastRenderedPageBreak/>
        <w:t>Cl                -4.79852600    0.44407600    1.23834400</w:t>
      </w:r>
    </w:p>
    <w:p w:rsidR="007E6E03" w:rsidRPr="00334474" w:rsidRDefault="007E6E03" w:rsidP="007E6E03">
      <w:pPr>
        <w:rPr>
          <w:rFonts w:ascii="Times New Roman" w:hAnsi="Times New Roman" w:cs="Times New Roman"/>
        </w:rPr>
      </w:pPr>
      <w:r w:rsidRPr="00334474">
        <w:rPr>
          <w:rFonts w:ascii="Times New Roman" w:hAnsi="Times New Roman" w:cs="Times New Roman"/>
        </w:rPr>
        <w:t>Cl                -1.21132400    0.84258600    1.68202400</w:t>
      </w:r>
    </w:p>
    <w:p w:rsidR="007E6E03" w:rsidRPr="00334474" w:rsidRDefault="007E6E03" w:rsidP="007E6E03">
      <w:pPr>
        <w:rPr>
          <w:rFonts w:ascii="Times New Roman" w:hAnsi="Times New Roman" w:cs="Times New Roman"/>
        </w:rPr>
      </w:pPr>
      <w:r w:rsidRPr="00334474">
        <w:rPr>
          <w:rFonts w:ascii="Times New Roman" w:hAnsi="Times New Roman" w:cs="Times New Roman"/>
        </w:rPr>
        <w:t>Cl                -2.53907500    0.09763700   -1.60220500</w:t>
      </w:r>
    </w:p>
    <w:p w:rsidR="00E05827" w:rsidRPr="00334474" w:rsidRDefault="007E6E03" w:rsidP="007E6E03">
      <w:pPr>
        <w:rPr>
          <w:rFonts w:ascii="Times New Roman" w:hAnsi="Times New Roman" w:cs="Times New Roman"/>
        </w:rPr>
      </w:pPr>
      <w:r w:rsidRPr="00334474">
        <w:rPr>
          <w:rFonts w:ascii="Times New Roman" w:hAnsi="Times New Roman" w:cs="Times New Roman"/>
        </w:rPr>
        <w:t>Cl                -3.06786000    3.50186600   -0.13671100</w:t>
      </w:r>
    </w:p>
    <w:p w:rsidR="00E05827" w:rsidRPr="00334474" w:rsidRDefault="00E05827" w:rsidP="00871D5C">
      <w:pPr>
        <w:rPr>
          <w:rFonts w:ascii="Times New Roman" w:hAnsi="Times New Roman" w:cs="Times New Roman"/>
        </w:rPr>
      </w:pPr>
    </w:p>
    <w:p w:rsidR="00871D5C" w:rsidRPr="00334474" w:rsidRDefault="00871D5C" w:rsidP="00871D5C">
      <w:pPr>
        <w:rPr>
          <w:rFonts w:ascii="Times New Roman" w:hAnsi="Times New Roman" w:cs="Times New Roman"/>
          <w:b/>
          <w:sz w:val="22"/>
        </w:rPr>
      </w:pPr>
      <w:r w:rsidRPr="00334474">
        <w:rPr>
          <w:rFonts w:ascii="Times New Roman" w:hAnsi="Times New Roman" w:cs="Times New Roman"/>
          <w:b/>
          <w:sz w:val="22"/>
        </w:rPr>
        <w:t>b-ts1</w:t>
      </w:r>
    </w:p>
    <w:p w:rsidR="00871D5C" w:rsidRPr="00334474" w:rsidRDefault="00871D5C" w:rsidP="00871D5C">
      <w:pPr>
        <w:rPr>
          <w:rFonts w:ascii="Times New Roman" w:hAnsi="Times New Roman" w:cs="Times New Roman"/>
          <w:sz w:val="22"/>
        </w:rPr>
      </w:pPr>
      <w:r w:rsidRPr="00334474">
        <w:rPr>
          <w:rFonts w:ascii="Times New Roman" w:hAnsi="Times New Roman" w:cs="Times New Roman"/>
          <w:sz w:val="22"/>
        </w:rPr>
        <w:t>SCF energy in gas phase: -3192.26885871 a.u.</w:t>
      </w:r>
    </w:p>
    <w:p w:rsidR="00871D5C" w:rsidRPr="00334474" w:rsidRDefault="00871D5C" w:rsidP="00871D5C">
      <w:pPr>
        <w:rPr>
          <w:rFonts w:ascii="Times New Roman" w:hAnsi="Times New Roman" w:cs="Times New Roman"/>
        </w:rPr>
      </w:pPr>
    </w:p>
    <w:p w:rsidR="00871D5C" w:rsidRPr="00334474" w:rsidRDefault="00871D5C" w:rsidP="00871D5C">
      <w:pPr>
        <w:rPr>
          <w:rFonts w:ascii="Times New Roman" w:hAnsi="Times New Roman" w:cs="Times New Roman"/>
        </w:rPr>
      </w:pPr>
      <w:r w:rsidRPr="00334474">
        <w:rPr>
          <w:rFonts w:ascii="Times New Roman" w:hAnsi="Times New Roman" w:cs="Times New Roman"/>
        </w:rPr>
        <w:t>C                 -7.58898000   -0.02822300    0.56123100</w:t>
      </w:r>
    </w:p>
    <w:p w:rsidR="00871D5C" w:rsidRPr="00334474" w:rsidRDefault="00871D5C" w:rsidP="00871D5C">
      <w:pPr>
        <w:rPr>
          <w:rFonts w:ascii="Times New Roman" w:hAnsi="Times New Roman" w:cs="Times New Roman"/>
        </w:rPr>
      </w:pPr>
      <w:r w:rsidRPr="00334474">
        <w:rPr>
          <w:rFonts w:ascii="Times New Roman" w:hAnsi="Times New Roman" w:cs="Times New Roman"/>
        </w:rPr>
        <w:t>C                 -6.31919900    0.48131700    0.32502800</w:t>
      </w:r>
    </w:p>
    <w:p w:rsidR="00871D5C" w:rsidRPr="00334474" w:rsidRDefault="00871D5C" w:rsidP="00871D5C">
      <w:pPr>
        <w:rPr>
          <w:rFonts w:ascii="Times New Roman" w:hAnsi="Times New Roman" w:cs="Times New Roman"/>
        </w:rPr>
      </w:pPr>
      <w:r w:rsidRPr="00334474">
        <w:rPr>
          <w:rFonts w:ascii="Times New Roman" w:hAnsi="Times New Roman" w:cs="Times New Roman"/>
        </w:rPr>
        <w:t>C                 -5.23661700   -0.37104000    0.00087600</w:t>
      </w:r>
    </w:p>
    <w:p w:rsidR="00871D5C" w:rsidRPr="00334474" w:rsidRDefault="00871D5C" w:rsidP="00871D5C">
      <w:pPr>
        <w:rPr>
          <w:rFonts w:ascii="Times New Roman" w:hAnsi="Times New Roman" w:cs="Times New Roman"/>
        </w:rPr>
      </w:pPr>
      <w:r w:rsidRPr="00334474">
        <w:rPr>
          <w:rFonts w:ascii="Times New Roman" w:hAnsi="Times New Roman" w:cs="Times New Roman"/>
        </w:rPr>
        <w:t>C                 -5.48552500   -1.75866800   -0.07574700</w:t>
      </w:r>
    </w:p>
    <w:p w:rsidR="00871D5C" w:rsidRPr="00334474" w:rsidRDefault="00871D5C" w:rsidP="00871D5C">
      <w:pPr>
        <w:rPr>
          <w:rFonts w:ascii="Times New Roman" w:hAnsi="Times New Roman" w:cs="Times New Roman"/>
        </w:rPr>
      </w:pPr>
      <w:r w:rsidRPr="00334474">
        <w:rPr>
          <w:rFonts w:ascii="Times New Roman" w:hAnsi="Times New Roman" w:cs="Times New Roman"/>
        </w:rPr>
        <w:t>C                 -6.75646600   -2.27970000    0.16031500</w:t>
      </w:r>
    </w:p>
    <w:p w:rsidR="00871D5C" w:rsidRPr="00334474" w:rsidRDefault="00871D5C" w:rsidP="00871D5C">
      <w:pPr>
        <w:rPr>
          <w:rFonts w:ascii="Times New Roman" w:hAnsi="Times New Roman" w:cs="Times New Roman"/>
        </w:rPr>
      </w:pPr>
      <w:r w:rsidRPr="00334474">
        <w:rPr>
          <w:rFonts w:ascii="Times New Roman" w:hAnsi="Times New Roman" w:cs="Times New Roman"/>
        </w:rPr>
        <w:t>C                 -7.80863200   -1.41222900    0.47908600</w:t>
      </w:r>
    </w:p>
    <w:p w:rsidR="00871D5C" w:rsidRPr="00334474" w:rsidRDefault="00871D5C" w:rsidP="00871D5C">
      <w:pPr>
        <w:rPr>
          <w:rFonts w:ascii="Times New Roman" w:hAnsi="Times New Roman" w:cs="Times New Roman"/>
        </w:rPr>
      </w:pPr>
      <w:r w:rsidRPr="00334474">
        <w:rPr>
          <w:rFonts w:ascii="Times New Roman" w:hAnsi="Times New Roman" w:cs="Times New Roman"/>
        </w:rPr>
        <w:t>H                 -8.42307600    0.61685200    0.80974200</w:t>
      </w:r>
    </w:p>
    <w:p w:rsidR="00871D5C" w:rsidRPr="00334474" w:rsidRDefault="00871D5C" w:rsidP="00871D5C">
      <w:pPr>
        <w:rPr>
          <w:rFonts w:ascii="Times New Roman" w:hAnsi="Times New Roman" w:cs="Times New Roman"/>
        </w:rPr>
      </w:pPr>
      <w:r w:rsidRPr="00334474">
        <w:rPr>
          <w:rFonts w:ascii="Times New Roman" w:hAnsi="Times New Roman" w:cs="Times New Roman"/>
        </w:rPr>
        <w:t>H                 -6.16191600    1.55237100    0.39188000</w:t>
      </w:r>
    </w:p>
    <w:p w:rsidR="00871D5C" w:rsidRPr="00334474" w:rsidRDefault="00871D5C" w:rsidP="00871D5C">
      <w:pPr>
        <w:rPr>
          <w:rFonts w:ascii="Times New Roman" w:hAnsi="Times New Roman" w:cs="Times New Roman"/>
        </w:rPr>
      </w:pPr>
      <w:r w:rsidRPr="00334474">
        <w:rPr>
          <w:rFonts w:ascii="Times New Roman" w:hAnsi="Times New Roman" w:cs="Times New Roman"/>
        </w:rPr>
        <w:t>H                 -4.66713600   -2.42804100   -0.32229200</w:t>
      </w:r>
    </w:p>
    <w:p w:rsidR="00871D5C" w:rsidRPr="00334474" w:rsidRDefault="00871D5C" w:rsidP="00871D5C">
      <w:pPr>
        <w:rPr>
          <w:rFonts w:ascii="Times New Roman" w:hAnsi="Times New Roman" w:cs="Times New Roman"/>
        </w:rPr>
      </w:pPr>
      <w:r w:rsidRPr="00334474">
        <w:rPr>
          <w:rFonts w:ascii="Times New Roman" w:hAnsi="Times New Roman" w:cs="Times New Roman"/>
        </w:rPr>
        <w:t>H                 -6.92661800   -3.35104000    0.09738900</w:t>
      </w:r>
    </w:p>
    <w:p w:rsidR="00871D5C" w:rsidRPr="00334474" w:rsidRDefault="00871D5C" w:rsidP="00871D5C">
      <w:pPr>
        <w:rPr>
          <w:rFonts w:ascii="Times New Roman" w:hAnsi="Times New Roman" w:cs="Times New Roman"/>
        </w:rPr>
      </w:pPr>
      <w:r w:rsidRPr="00334474">
        <w:rPr>
          <w:rFonts w:ascii="Times New Roman" w:hAnsi="Times New Roman" w:cs="Times New Roman"/>
        </w:rPr>
        <w:t>O                 -9.09966200   -1.85368300    0.72703700</w:t>
      </w:r>
    </w:p>
    <w:p w:rsidR="00871D5C" w:rsidRPr="00334474" w:rsidRDefault="00871D5C" w:rsidP="00871D5C">
      <w:pPr>
        <w:rPr>
          <w:rFonts w:ascii="Times New Roman" w:hAnsi="Times New Roman" w:cs="Times New Roman"/>
        </w:rPr>
      </w:pPr>
      <w:r w:rsidRPr="00334474">
        <w:rPr>
          <w:rFonts w:ascii="Times New Roman" w:hAnsi="Times New Roman" w:cs="Times New Roman"/>
        </w:rPr>
        <w:t>H                 -9.17411500   -2.82473100    0.65333500</w:t>
      </w:r>
    </w:p>
    <w:p w:rsidR="00871D5C" w:rsidRPr="00334474" w:rsidRDefault="00871D5C" w:rsidP="00871D5C">
      <w:pPr>
        <w:rPr>
          <w:rFonts w:ascii="Times New Roman" w:hAnsi="Times New Roman" w:cs="Times New Roman"/>
        </w:rPr>
      </w:pPr>
      <w:r w:rsidRPr="00334474">
        <w:rPr>
          <w:rFonts w:ascii="Times New Roman" w:hAnsi="Times New Roman" w:cs="Times New Roman"/>
        </w:rPr>
        <w:t>C                 -3.88467100    0.10334800   -0.25570900</w:t>
      </w:r>
    </w:p>
    <w:p w:rsidR="00871D5C" w:rsidRPr="00334474" w:rsidRDefault="00871D5C" w:rsidP="00871D5C">
      <w:pPr>
        <w:rPr>
          <w:rFonts w:ascii="Times New Roman" w:hAnsi="Times New Roman" w:cs="Times New Roman"/>
        </w:rPr>
      </w:pPr>
      <w:r w:rsidRPr="00334474">
        <w:rPr>
          <w:rFonts w:ascii="Times New Roman" w:hAnsi="Times New Roman" w:cs="Times New Roman"/>
        </w:rPr>
        <w:t>H                 -3.15765500   -0.66737100   -0.50310400</w:t>
      </w:r>
    </w:p>
    <w:p w:rsidR="00871D5C" w:rsidRPr="00334474" w:rsidRDefault="00871D5C" w:rsidP="00871D5C">
      <w:pPr>
        <w:rPr>
          <w:rFonts w:ascii="Times New Roman" w:hAnsi="Times New Roman" w:cs="Times New Roman"/>
        </w:rPr>
      </w:pPr>
      <w:r w:rsidRPr="00334474">
        <w:rPr>
          <w:rFonts w:ascii="Times New Roman" w:hAnsi="Times New Roman" w:cs="Times New Roman"/>
        </w:rPr>
        <w:t>C                 -3.43793200    1.38290300   -0.22603400</w:t>
      </w:r>
    </w:p>
    <w:p w:rsidR="00871D5C" w:rsidRPr="00334474" w:rsidRDefault="00871D5C" w:rsidP="00871D5C">
      <w:pPr>
        <w:rPr>
          <w:rFonts w:ascii="Times New Roman" w:hAnsi="Times New Roman" w:cs="Times New Roman"/>
        </w:rPr>
      </w:pPr>
      <w:r w:rsidRPr="00334474">
        <w:rPr>
          <w:rFonts w:ascii="Times New Roman" w:hAnsi="Times New Roman" w:cs="Times New Roman"/>
        </w:rPr>
        <w:t>H                 -4.07279200    2.23063500    0.00026000</w:t>
      </w:r>
    </w:p>
    <w:p w:rsidR="00871D5C" w:rsidRPr="00334474" w:rsidRDefault="00871D5C" w:rsidP="00871D5C">
      <w:pPr>
        <w:rPr>
          <w:rFonts w:ascii="Times New Roman" w:hAnsi="Times New Roman" w:cs="Times New Roman"/>
        </w:rPr>
      </w:pPr>
      <w:r w:rsidRPr="00334474">
        <w:rPr>
          <w:rFonts w:ascii="Times New Roman" w:hAnsi="Times New Roman" w:cs="Times New Roman"/>
        </w:rPr>
        <w:t>C                 -2.04510300    1.68682400   -0.50237200</w:t>
      </w:r>
    </w:p>
    <w:p w:rsidR="00871D5C" w:rsidRPr="00334474" w:rsidRDefault="00871D5C" w:rsidP="00871D5C">
      <w:pPr>
        <w:rPr>
          <w:rFonts w:ascii="Times New Roman" w:hAnsi="Times New Roman" w:cs="Times New Roman"/>
        </w:rPr>
      </w:pPr>
      <w:r w:rsidRPr="00334474">
        <w:rPr>
          <w:rFonts w:ascii="Times New Roman" w:hAnsi="Times New Roman" w:cs="Times New Roman"/>
        </w:rPr>
        <w:t>O                 -1.12524600    0.89478300   -0.76782000</w:t>
      </w:r>
    </w:p>
    <w:p w:rsidR="00871D5C" w:rsidRPr="00334474" w:rsidRDefault="00871D5C" w:rsidP="00871D5C">
      <w:pPr>
        <w:rPr>
          <w:rFonts w:ascii="Times New Roman" w:hAnsi="Times New Roman" w:cs="Times New Roman"/>
        </w:rPr>
      </w:pPr>
      <w:r w:rsidRPr="00334474">
        <w:rPr>
          <w:rFonts w:ascii="Times New Roman" w:hAnsi="Times New Roman" w:cs="Times New Roman"/>
        </w:rPr>
        <w:t>O                 -1.84178500    3.07210800   -0.42814500</w:t>
      </w:r>
    </w:p>
    <w:p w:rsidR="00871D5C" w:rsidRPr="00334474" w:rsidRDefault="00871D5C" w:rsidP="00871D5C">
      <w:pPr>
        <w:rPr>
          <w:rFonts w:ascii="Times New Roman" w:hAnsi="Times New Roman" w:cs="Times New Roman"/>
        </w:rPr>
      </w:pPr>
      <w:r w:rsidRPr="00334474">
        <w:rPr>
          <w:rFonts w:ascii="Times New Roman" w:hAnsi="Times New Roman" w:cs="Times New Roman"/>
        </w:rPr>
        <w:t>C                 -0.60847700    3.71674800   -0.66154800</w:t>
      </w:r>
    </w:p>
    <w:p w:rsidR="00871D5C" w:rsidRPr="00334474" w:rsidRDefault="00871D5C" w:rsidP="00871D5C">
      <w:pPr>
        <w:rPr>
          <w:rFonts w:ascii="Times New Roman" w:hAnsi="Times New Roman" w:cs="Times New Roman"/>
        </w:rPr>
      </w:pPr>
      <w:r w:rsidRPr="00334474">
        <w:rPr>
          <w:rFonts w:ascii="Times New Roman" w:hAnsi="Times New Roman" w:cs="Times New Roman"/>
        </w:rPr>
        <w:t>C                  0.35620700    3.26575100   -1.56989100</w:t>
      </w:r>
    </w:p>
    <w:p w:rsidR="00871D5C" w:rsidRPr="00334474" w:rsidRDefault="00871D5C" w:rsidP="00871D5C">
      <w:pPr>
        <w:rPr>
          <w:rFonts w:ascii="Times New Roman" w:hAnsi="Times New Roman" w:cs="Times New Roman"/>
        </w:rPr>
      </w:pPr>
      <w:r w:rsidRPr="00334474">
        <w:rPr>
          <w:rFonts w:ascii="Times New Roman" w:hAnsi="Times New Roman" w:cs="Times New Roman"/>
        </w:rPr>
        <w:t>C                 -0.43809500    4.91372100    0.04447300</w:t>
      </w:r>
    </w:p>
    <w:p w:rsidR="00871D5C" w:rsidRPr="00334474" w:rsidRDefault="00871D5C" w:rsidP="00871D5C">
      <w:pPr>
        <w:rPr>
          <w:rFonts w:ascii="Times New Roman" w:hAnsi="Times New Roman" w:cs="Times New Roman"/>
        </w:rPr>
      </w:pPr>
      <w:r w:rsidRPr="00334474">
        <w:rPr>
          <w:rFonts w:ascii="Times New Roman" w:hAnsi="Times New Roman" w:cs="Times New Roman"/>
        </w:rPr>
        <w:t>C                  1.50811700    4.04105200   -1.76182800</w:t>
      </w:r>
    </w:p>
    <w:p w:rsidR="00871D5C" w:rsidRPr="00334474" w:rsidRDefault="00871D5C" w:rsidP="00871D5C">
      <w:pPr>
        <w:rPr>
          <w:rFonts w:ascii="Times New Roman" w:hAnsi="Times New Roman" w:cs="Times New Roman"/>
        </w:rPr>
      </w:pPr>
      <w:r w:rsidRPr="00334474">
        <w:rPr>
          <w:rFonts w:ascii="Times New Roman" w:hAnsi="Times New Roman" w:cs="Times New Roman"/>
        </w:rPr>
        <w:t>H                  0.23127500    2.32925500   -2.09233500</w:t>
      </w:r>
    </w:p>
    <w:p w:rsidR="00871D5C" w:rsidRPr="00334474" w:rsidRDefault="00871D5C" w:rsidP="00871D5C">
      <w:pPr>
        <w:rPr>
          <w:rFonts w:ascii="Times New Roman" w:hAnsi="Times New Roman" w:cs="Times New Roman"/>
        </w:rPr>
      </w:pPr>
      <w:r w:rsidRPr="00334474">
        <w:rPr>
          <w:rFonts w:ascii="Times New Roman" w:hAnsi="Times New Roman" w:cs="Times New Roman"/>
        </w:rPr>
        <w:t>C                  0.71491900    5.67622600   -0.16014400</w:t>
      </w:r>
    </w:p>
    <w:p w:rsidR="00871D5C" w:rsidRPr="00334474" w:rsidRDefault="00871D5C" w:rsidP="00871D5C">
      <w:pPr>
        <w:rPr>
          <w:rFonts w:ascii="Times New Roman" w:hAnsi="Times New Roman" w:cs="Times New Roman"/>
        </w:rPr>
      </w:pPr>
      <w:r w:rsidRPr="00334474">
        <w:rPr>
          <w:rFonts w:ascii="Times New Roman" w:hAnsi="Times New Roman" w:cs="Times New Roman"/>
        </w:rPr>
        <w:t>H                 -1.21437900    5.23063400    0.73102100</w:t>
      </w:r>
    </w:p>
    <w:p w:rsidR="00871D5C" w:rsidRPr="00334474" w:rsidRDefault="00871D5C" w:rsidP="00871D5C">
      <w:pPr>
        <w:rPr>
          <w:rFonts w:ascii="Times New Roman" w:hAnsi="Times New Roman" w:cs="Times New Roman"/>
        </w:rPr>
      </w:pPr>
      <w:r w:rsidRPr="00334474">
        <w:rPr>
          <w:rFonts w:ascii="Times New Roman" w:hAnsi="Times New Roman" w:cs="Times New Roman"/>
        </w:rPr>
        <w:t>C                  1.69388400    5.24196700   -1.06526500</w:t>
      </w:r>
    </w:p>
    <w:p w:rsidR="00871D5C" w:rsidRPr="00334474" w:rsidRDefault="00871D5C" w:rsidP="00871D5C">
      <w:pPr>
        <w:rPr>
          <w:rFonts w:ascii="Times New Roman" w:hAnsi="Times New Roman" w:cs="Times New Roman"/>
        </w:rPr>
      </w:pPr>
      <w:r w:rsidRPr="00334474">
        <w:rPr>
          <w:rFonts w:ascii="Times New Roman" w:hAnsi="Times New Roman" w:cs="Times New Roman"/>
        </w:rPr>
        <w:t>H                  2.25759300    3.69685300   -2.46715500</w:t>
      </w:r>
    </w:p>
    <w:p w:rsidR="00871D5C" w:rsidRPr="00334474" w:rsidRDefault="00871D5C" w:rsidP="00871D5C">
      <w:pPr>
        <w:rPr>
          <w:rFonts w:ascii="Times New Roman" w:hAnsi="Times New Roman" w:cs="Times New Roman"/>
        </w:rPr>
      </w:pPr>
      <w:r w:rsidRPr="00334474">
        <w:rPr>
          <w:rFonts w:ascii="Times New Roman" w:hAnsi="Times New Roman" w:cs="Times New Roman"/>
        </w:rPr>
        <w:t>H                  0.84329100    6.60951100    0.37892000</w:t>
      </w:r>
    </w:p>
    <w:p w:rsidR="00871D5C" w:rsidRPr="00334474" w:rsidRDefault="00871D5C" w:rsidP="00871D5C">
      <w:pPr>
        <w:rPr>
          <w:rFonts w:ascii="Times New Roman" w:hAnsi="Times New Roman" w:cs="Times New Roman"/>
        </w:rPr>
      </w:pPr>
      <w:r w:rsidRPr="00334474">
        <w:rPr>
          <w:rFonts w:ascii="Times New Roman" w:hAnsi="Times New Roman" w:cs="Times New Roman"/>
        </w:rPr>
        <w:t>H                  2.58446700    5.83930100   -1.23374100</w:t>
      </w:r>
    </w:p>
    <w:p w:rsidR="00871D5C" w:rsidRPr="00334474" w:rsidRDefault="00871D5C" w:rsidP="00871D5C">
      <w:pPr>
        <w:rPr>
          <w:rFonts w:ascii="Times New Roman" w:hAnsi="Times New Roman" w:cs="Times New Roman"/>
        </w:rPr>
      </w:pPr>
      <w:r w:rsidRPr="00334474">
        <w:rPr>
          <w:rFonts w:ascii="Times New Roman" w:hAnsi="Times New Roman" w:cs="Times New Roman"/>
        </w:rPr>
        <w:t>C                  4.89913300    1.94360900    1.23401300</w:t>
      </w:r>
    </w:p>
    <w:p w:rsidR="00871D5C" w:rsidRPr="00334474" w:rsidRDefault="00871D5C" w:rsidP="00871D5C">
      <w:pPr>
        <w:rPr>
          <w:rFonts w:ascii="Times New Roman" w:hAnsi="Times New Roman" w:cs="Times New Roman"/>
        </w:rPr>
      </w:pPr>
      <w:r w:rsidRPr="00334474">
        <w:rPr>
          <w:rFonts w:ascii="Times New Roman" w:hAnsi="Times New Roman" w:cs="Times New Roman"/>
        </w:rPr>
        <w:t>C                  5.62660700    0.79771900    1.07099000</w:t>
      </w:r>
    </w:p>
    <w:p w:rsidR="00871D5C" w:rsidRPr="00334474" w:rsidRDefault="00871D5C" w:rsidP="00871D5C">
      <w:pPr>
        <w:rPr>
          <w:rFonts w:ascii="Times New Roman" w:hAnsi="Times New Roman" w:cs="Times New Roman"/>
        </w:rPr>
      </w:pPr>
      <w:r w:rsidRPr="00334474">
        <w:rPr>
          <w:rFonts w:ascii="Times New Roman" w:hAnsi="Times New Roman" w:cs="Times New Roman"/>
        </w:rPr>
        <w:t>C                  3.53240500    0.21275800    1.56757100</w:t>
      </w:r>
    </w:p>
    <w:p w:rsidR="00871D5C" w:rsidRPr="00334474" w:rsidRDefault="00871D5C" w:rsidP="00871D5C">
      <w:pPr>
        <w:rPr>
          <w:rFonts w:ascii="Times New Roman" w:hAnsi="Times New Roman" w:cs="Times New Roman"/>
        </w:rPr>
      </w:pPr>
      <w:r w:rsidRPr="00334474">
        <w:rPr>
          <w:rFonts w:ascii="Times New Roman" w:hAnsi="Times New Roman" w:cs="Times New Roman"/>
        </w:rPr>
        <w:t>N                  3.59553400    1.55922800    1.54653000</w:t>
      </w:r>
    </w:p>
    <w:p w:rsidR="00871D5C" w:rsidRPr="00334474" w:rsidRDefault="00871D5C" w:rsidP="00871D5C">
      <w:pPr>
        <w:rPr>
          <w:rFonts w:ascii="Times New Roman" w:hAnsi="Times New Roman" w:cs="Times New Roman"/>
        </w:rPr>
      </w:pPr>
      <w:r w:rsidRPr="00334474">
        <w:rPr>
          <w:rFonts w:ascii="Times New Roman" w:hAnsi="Times New Roman" w:cs="Times New Roman"/>
        </w:rPr>
        <w:t>H                  5.18415000    2.97753600    1.15337500</w:t>
      </w:r>
    </w:p>
    <w:p w:rsidR="00871D5C" w:rsidRPr="00334474" w:rsidRDefault="00871D5C" w:rsidP="00871D5C">
      <w:pPr>
        <w:rPr>
          <w:rFonts w:ascii="Times New Roman" w:hAnsi="Times New Roman" w:cs="Times New Roman"/>
        </w:rPr>
      </w:pPr>
      <w:r w:rsidRPr="00334474">
        <w:rPr>
          <w:rFonts w:ascii="Times New Roman" w:hAnsi="Times New Roman" w:cs="Times New Roman"/>
        </w:rPr>
        <w:t>H                  6.66240100    0.65153500    0.82184500</w:t>
      </w:r>
    </w:p>
    <w:p w:rsidR="00871D5C" w:rsidRPr="00334474" w:rsidRDefault="00871D5C" w:rsidP="00871D5C">
      <w:pPr>
        <w:rPr>
          <w:rFonts w:ascii="Times New Roman" w:hAnsi="Times New Roman" w:cs="Times New Roman"/>
        </w:rPr>
      </w:pPr>
      <w:r w:rsidRPr="00334474">
        <w:rPr>
          <w:rFonts w:ascii="Times New Roman" w:hAnsi="Times New Roman" w:cs="Times New Roman"/>
        </w:rPr>
        <w:lastRenderedPageBreak/>
        <w:t>H                  2.64424900   -0.36809200    1.76117900</w:t>
      </w:r>
    </w:p>
    <w:p w:rsidR="00871D5C" w:rsidRPr="00334474" w:rsidRDefault="00871D5C" w:rsidP="00871D5C">
      <w:pPr>
        <w:rPr>
          <w:rFonts w:ascii="Times New Roman" w:hAnsi="Times New Roman" w:cs="Times New Roman"/>
        </w:rPr>
      </w:pPr>
      <w:r w:rsidRPr="00334474">
        <w:rPr>
          <w:rFonts w:ascii="Times New Roman" w:hAnsi="Times New Roman" w:cs="Times New Roman"/>
        </w:rPr>
        <w:t>N                  4.75796900   -0.27262900    1.28670700</w:t>
      </w:r>
    </w:p>
    <w:p w:rsidR="00871D5C" w:rsidRPr="00334474" w:rsidRDefault="00871D5C" w:rsidP="00871D5C">
      <w:pPr>
        <w:rPr>
          <w:rFonts w:ascii="Times New Roman" w:hAnsi="Times New Roman" w:cs="Times New Roman"/>
        </w:rPr>
      </w:pPr>
      <w:r w:rsidRPr="00334474">
        <w:rPr>
          <w:rFonts w:ascii="Times New Roman" w:hAnsi="Times New Roman" w:cs="Times New Roman"/>
        </w:rPr>
        <w:t>C                  2.45424300    2.47363200    1.74273500</w:t>
      </w:r>
    </w:p>
    <w:p w:rsidR="00871D5C" w:rsidRPr="00334474" w:rsidRDefault="00871D5C" w:rsidP="00871D5C">
      <w:pPr>
        <w:rPr>
          <w:rFonts w:ascii="Times New Roman" w:hAnsi="Times New Roman" w:cs="Times New Roman"/>
        </w:rPr>
      </w:pPr>
      <w:r w:rsidRPr="00334474">
        <w:rPr>
          <w:rFonts w:ascii="Times New Roman" w:hAnsi="Times New Roman" w:cs="Times New Roman"/>
        </w:rPr>
        <w:t>H                  2.63470300    3.10002600    2.61920300</w:t>
      </w:r>
    </w:p>
    <w:p w:rsidR="00871D5C" w:rsidRPr="00334474" w:rsidRDefault="00871D5C" w:rsidP="00871D5C">
      <w:pPr>
        <w:rPr>
          <w:rFonts w:ascii="Times New Roman" w:hAnsi="Times New Roman" w:cs="Times New Roman"/>
        </w:rPr>
      </w:pPr>
      <w:r w:rsidRPr="00334474">
        <w:rPr>
          <w:rFonts w:ascii="Times New Roman" w:hAnsi="Times New Roman" w:cs="Times New Roman"/>
        </w:rPr>
        <w:t>H                  2.33075800    3.09196600    0.85207800</w:t>
      </w:r>
    </w:p>
    <w:p w:rsidR="00871D5C" w:rsidRPr="00334474" w:rsidRDefault="00871D5C" w:rsidP="00871D5C">
      <w:pPr>
        <w:rPr>
          <w:rFonts w:ascii="Times New Roman" w:hAnsi="Times New Roman" w:cs="Times New Roman"/>
        </w:rPr>
      </w:pPr>
      <w:r w:rsidRPr="00334474">
        <w:rPr>
          <w:rFonts w:ascii="Times New Roman" w:hAnsi="Times New Roman" w:cs="Times New Roman"/>
        </w:rPr>
        <w:t>H                  1.55269000    1.87833200    1.88775800</w:t>
      </w:r>
    </w:p>
    <w:p w:rsidR="00871D5C" w:rsidRPr="00334474" w:rsidRDefault="00871D5C" w:rsidP="00871D5C">
      <w:pPr>
        <w:rPr>
          <w:rFonts w:ascii="Times New Roman" w:hAnsi="Times New Roman" w:cs="Times New Roman"/>
        </w:rPr>
      </w:pPr>
      <w:r w:rsidRPr="00334474">
        <w:rPr>
          <w:rFonts w:ascii="Times New Roman" w:hAnsi="Times New Roman" w:cs="Times New Roman"/>
        </w:rPr>
        <w:t>C                  5.09663000   -1.70946600    1.12319400</w:t>
      </w:r>
    </w:p>
    <w:p w:rsidR="00871D5C" w:rsidRPr="00334474" w:rsidRDefault="00871D5C" w:rsidP="00871D5C">
      <w:pPr>
        <w:rPr>
          <w:rFonts w:ascii="Times New Roman" w:hAnsi="Times New Roman" w:cs="Times New Roman"/>
        </w:rPr>
      </w:pPr>
      <w:r w:rsidRPr="00334474">
        <w:rPr>
          <w:rFonts w:ascii="Times New Roman" w:hAnsi="Times New Roman" w:cs="Times New Roman"/>
        </w:rPr>
        <w:t>H                  5.97110500   -1.91519900    1.74991100</w:t>
      </w:r>
    </w:p>
    <w:p w:rsidR="00871D5C" w:rsidRPr="00334474" w:rsidRDefault="00871D5C" w:rsidP="00871D5C">
      <w:pPr>
        <w:rPr>
          <w:rFonts w:ascii="Times New Roman" w:hAnsi="Times New Roman" w:cs="Times New Roman"/>
        </w:rPr>
      </w:pPr>
      <w:r w:rsidRPr="00334474">
        <w:rPr>
          <w:rFonts w:ascii="Times New Roman" w:hAnsi="Times New Roman" w:cs="Times New Roman"/>
        </w:rPr>
        <w:t>H                  4.24648900   -2.27884600    1.50492000</w:t>
      </w:r>
    </w:p>
    <w:p w:rsidR="00871D5C" w:rsidRPr="00334474" w:rsidRDefault="00871D5C" w:rsidP="00871D5C">
      <w:pPr>
        <w:rPr>
          <w:rFonts w:ascii="Times New Roman" w:hAnsi="Times New Roman" w:cs="Times New Roman"/>
        </w:rPr>
      </w:pPr>
      <w:r w:rsidRPr="00334474">
        <w:rPr>
          <w:rFonts w:ascii="Times New Roman" w:hAnsi="Times New Roman" w:cs="Times New Roman"/>
        </w:rPr>
        <w:t>C                  5.35347500   -2.07872100   -0.34536100</w:t>
      </w:r>
    </w:p>
    <w:p w:rsidR="00871D5C" w:rsidRPr="00334474" w:rsidRDefault="00871D5C" w:rsidP="00871D5C">
      <w:pPr>
        <w:rPr>
          <w:rFonts w:ascii="Times New Roman" w:hAnsi="Times New Roman" w:cs="Times New Roman"/>
        </w:rPr>
      </w:pPr>
      <w:r w:rsidRPr="00334474">
        <w:rPr>
          <w:rFonts w:ascii="Times New Roman" w:hAnsi="Times New Roman" w:cs="Times New Roman"/>
        </w:rPr>
        <w:t>H                  4.46735200   -1.81265500   -0.93350800</w:t>
      </w:r>
    </w:p>
    <w:p w:rsidR="00871D5C" w:rsidRPr="00334474" w:rsidRDefault="00871D5C" w:rsidP="00871D5C">
      <w:pPr>
        <w:rPr>
          <w:rFonts w:ascii="Times New Roman" w:hAnsi="Times New Roman" w:cs="Times New Roman"/>
        </w:rPr>
      </w:pPr>
      <w:r w:rsidRPr="00334474">
        <w:rPr>
          <w:rFonts w:ascii="Times New Roman" w:hAnsi="Times New Roman" w:cs="Times New Roman"/>
        </w:rPr>
        <w:t>H                  6.19843200   -1.49301400   -0.73667200</w:t>
      </w:r>
    </w:p>
    <w:p w:rsidR="00871D5C" w:rsidRPr="00334474" w:rsidRDefault="00871D5C" w:rsidP="00871D5C">
      <w:pPr>
        <w:rPr>
          <w:rFonts w:ascii="Times New Roman" w:hAnsi="Times New Roman" w:cs="Times New Roman"/>
        </w:rPr>
      </w:pPr>
      <w:r w:rsidRPr="00334474">
        <w:rPr>
          <w:rFonts w:ascii="Times New Roman" w:hAnsi="Times New Roman" w:cs="Times New Roman"/>
        </w:rPr>
        <w:t>C                  5.64822900   -3.58261900   -0.50043800</w:t>
      </w:r>
    </w:p>
    <w:p w:rsidR="00871D5C" w:rsidRPr="00334474" w:rsidRDefault="00871D5C" w:rsidP="00871D5C">
      <w:pPr>
        <w:rPr>
          <w:rFonts w:ascii="Times New Roman" w:hAnsi="Times New Roman" w:cs="Times New Roman"/>
        </w:rPr>
      </w:pPr>
      <w:r w:rsidRPr="00334474">
        <w:rPr>
          <w:rFonts w:ascii="Times New Roman" w:hAnsi="Times New Roman" w:cs="Times New Roman"/>
        </w:rPr>
        <w:t>H                  6.51139300   -3.85852400    0.12444500</w:t>
      </w:r>
    </w:p>
    <w:p w:rsidR="00871D5C" w:rsidRPr="00334474" w:rsidRDefault="00871D5C" w:rsidP="00871D5C">
      <w:pPr>
        <w:rPr>
          <w:rFonts w:ascii="Times New Roman" w:hAnsi="Times New Roman" w:cs="Times New Roman"/>
        </w:rPr>
      </w:pPr>
      <w:r w:rsidRPr="00334474">
        <w:rPr>
          <w:rFonts w:ascii="Times New Roman" w:hAnsi="Times New Roman" w:cs="Times New Roman"/>
        </w:rPr>
        <w:t>H                  4.78744900   -4.15175900   -0.12577300</w:t>
      </w:r>
    </w:p>
    <w:p w:rsidR="00871D5C" w:rsidRPr="00334474" w:rsidRDefault="00871D5C" w:rsidP="00871D5C">
      <w:pPr>
        <w:rPr>
          <w:rFonts w:ascii="Times New Roman" w:hAnsi="Times New Roman" w:cs="Times New Roman"/>
        </w:rPr>
      </w:pPr>
      <w:r w:rsidRPr="00334474">
        <w:rPr>
          <w:rFonts w:ascii="Times New Roman" w:hAnsi="Times New Roman" w:cs="Times New Roman"/>
        </w:rPr>
        <w:t>C                  5.92262300   -3.97394800   -1.96093900</w:t>
      </w:r>
    </w:p>
    <w:p w:rsidR="00871D5C" w:rsidRPr="00334474" w:rsidRDefault="00871D5C" w:rsidP="00871D5C">
      <w:pPr>
        <w:rPr>
          <w:rFonts w:ascii="Times New Roman" w:hAnsi="Times New Roman" w:cs="Times New Roman"/>
        </w:rPr>
      </w:pPr>
      <w:r w:rsidRPr="00334474">
        <w:rPr>
          <w:rFonts w:ascii="Times New Roman" w:hAnsi="Times New Roman" w:cs="Times New Roman"/>
        </w:rPr>
        <w:t>H                  6.79074100   -3.43525200   -2.36171600</w:t>
      </w:r>
    </w:p>
    <w:p w:rsidR="00871D5C" w:rsidRPr="00334474" w:rsidRDefault="00871D5C" w:rsidP="00871D5C">
      <w:pPr>
        <w:rPr>
          <w:rFonts w:ascii="Times New Roman" w:hAnsi="Times New Roman" w:cs="Times New Roman"/>
        </w:rPr>
      </w:pPr>
      <w:r w:rsidRPr="00334474">
        <w:rPr>
          <w:rFonts w:ascii="Times New Roman" w:hAnsi="Times New Roman" w:cs="Times New Roman"/>
        </w:rPr>
        <w:t>H                  6.12396800   -5.04712400   -2.04876800</w:t>
      </w:r>
    </w:p>
    <w:p w:rsidR="00871D5C" w:rsidRPr="00334474" w:rsidRDefault="00871D5C" w:rsidP="00871D5C">
      <w:pPr>
        <w:rPr>
          <w:rFonts w:ascii="Times New Roman" w:hAnsi="Times New Roman" w:cs="Times New Roman"/>
        </w:rPr>
      </w:pPr>
      <w:r w:rsidRPr="00334474">
        <w:rPr>
          <w:rFonts w:ascii="Times New Roman" w:hAnsi="Times New Roman" w:cs="Times New Roman"/>
        </w:rPr>
        <w:t>H                  5.05929000   -3.74178200   -2.59505500</w:t>
      </w:r>
    </w:p>
    <w:p w:rsidR="00871D5C" w:rsidRPr="00334474" w:rsidRDefault="00871D5C" w:rsidP="00871D5C">
      <w:pPr>
        <w:rPr>
          <w:rFonts w:ascii="Times New Roman" w:hAnsi="Times New Roman" w:cs="Times New Roman"/>
        </w:rPr>
      </w:pPr>
      <w:r w:rsidRPr="00334474">
        <w:rPr>
          <w:rFonts w:ascii="Times New Roman" w:hAnsi="Times New Roman" w:cs="Times New Roman"/>
        </w:rPr>
        <w:t>Fe                 0.33447800   -1.36715600   -0.20626900</w:t>
      </w:r>
    </w:p>
    <w:p w:rsidR="00871D5C" w:rsidRPr="00334474" w:rsidRDefault="00871D5C" w:rsidP="00871D5C">
      <w:pPr>
        <w:rPr>
          <w:rFonts w:ascii="Times New Roman" w:hAnsi="Times New Roman" w:cs="Times New Roman"/>
        </w:rPr>
      </w:pPr>
      <w:r w:rsidRPr="00334474">
        <w:rPr>
          <w:rFonts w:ascii="Times New Roman" w:hAnsi="Times New Roman" w:cs="Times New Roman"/>
        </w:rPr>
        <w:t>Cl                 1.67867700   -3.11350000    0.47767500</w:t>
      </w:r>
    </w:p>
    <w:p w:rsidR="00871D5C" w:rsidRPr="00334474" w:rsidRDefault="00871D5C" w:rsidP="00871D5C">
      <w:pPr>
        <w:rPr>
          <w:rFonts w:ascii="Times New Roman" w:hAnsi="Times New Roman" w:cs="Times New Roman"/>
        </w:rPr>
      </w:pPr>
      <w:r w:rsidRPr="00334474">
        <w:rPr>
          <w:rFonts w:ascii="Times New Roman" w:hAnsi="Times New Roman" w:cs="Times New Roman"/>
        </w:rPr>
        <w:t>Cl                -0.05265900   -0.46440100    1.88016800</w:t>
      </w:r>
    </w:p>
    <w:p w:rsidR="00871D5C" w:rsidRPr="00334474" w:rsidRDefault="00871D5C" w:rsidP="00871D5C">
      <w:pPr>
        <w:rPr>
          <w:rFonts w:ascii="Times New Roman" w:hAnsi="Times New Roman" w:cs="Times New Roman"/>
        </w:rPr>
      </w:pPr>
      <w:r w:rsidRPr="00334474">
        <w:rPr>
          <w:rFonts w:ascii="Times New Roman" w:hAnsi="Times New Roman" w:cs="Times New Roman"/>
        </w:rPr>
        <w:t>Cl                 1.86408600   -0.18484600   -1.42319000</w:t>
      </w:r>
    </w:p>
    <w:p w:rsidR="00871D5C" w:rsidRPr="00334474" w:rsidRDefault="00871D5C" w:rsidP="00871D5C">
      <w:pPr>
        <w:rPr>
          <w:rFonts w:ascii="Times New Roman" w:hAnsi="Times New Roman" w:cs="Times New Roman"/>
        </w:rPr>
      </w:pPr>
      <w:r w:rsidRPr="00334474">
        <w:rPr>
          <w:rFonts w:ascii="Times New Roman" w:hAnsi="Times New Roman" w:cs="Times New Roman"/>
        </w:rPr>
        <w:t>Cl                -1.31964300   -2.42872000   -1.29822900</w:t>
      </w:r>
    </w:p>
    <w:p w:rsidR="00871D5C" w:rsidRPr="00334474" w:rsidRDefault="00871D5C" w:rsidP="00871D5C">
      <w:pPr>
        <w:rPr>
          <w:rFonts w:ascii="Times New Roman" w:hAnsi="Times New Roman" w:cs="Times New Roman"/>
        </w:rPr>
      </w:pPr>
    </w:p>
    <w:p w:rsidR="00AA5275" w:rsidRPr="00334474" w:rsidRDefault="00AA5275" w:rsidP="00AA5275">
      <w:pPr>
        <w:rPr>
          <w:rFonts w:ascii="Times New Roman" w:hAnsi="Times New Roman" w:cs="Times New Roman"/>
          <w:b/>
          <w:sz w:val="22"/>
        </w:rPr>
      </w:pPr>
      <w:r w:rsidRPr="00334474">
        <w:rPr>
          <w:rFonts w:ascii="Times New Roman" w:hAnsi="Times New Roman" w:cs="Times New Roman"/>
          <w:b/>
          <w:sz w:val="22"/>
        </w:rPr>
        <w:t>b-2</w:t>
      </w:r>
    </w:p>
    <w:p w:rsidR="00AA5275" w:rsidRPr="00334474" w:rsidRDefault="00AA5275" w:rsidP="00AA5275">
      <w:pPr>
        <w:rPr>
          <w:rFonts w:ascii="Times New Roman" w:hAnsi="Times New Roman" w:cs="Times New Roman"/>
          <w:sz w:val="22"/>
        </w:rPr>
      </w:pPr>
      <w:r w:rsidRPr="00334474">
        <w:rPr>
          <w:rFonts w:ascii="Times New Roman" w:hAnsi="Times New Roman" w:cs="Times New Roman"/>
          <w:sz w:val="22"/>
        </w:rPr>
        <w:t>SCF energy in gas phase: -3192.26957744 a.u.</w:t>
      </w:r>
    </w:p>
    <w:p w:rsidR="00871D5C" w:rsidRPr="00334474" w:rsidRDefault="00871D5C" w:rsidP="00871D5C">
      <w:pPr>
        <w:rPr>
          <w:rFonts w:ascii="Times New Roman" w:hAnsi="Times New Roman" w:cs="Times New Roman"/>
        </w:rPr>
      </w:pPr>
    </w:p>
    <w:p w:rsidR="00AA5275" w:rsidRPr="00334474" w:rsidRDefault="00AA5275" w:rsidP="00AA5275">
      <w:pPr>
        <w:rPr>
          <w:rFonts w:ascii="Times New Roman" w:hAnsi="Times New Roman" w:cs="Times New Roman"/>
        </w:rPr>
      </w:pPr>
      <w:r w:rsidRPr="00334474">
        <w:rPr>
          <w:rFonts w:ascii="Times New Roman" w:hAnsi="Times New Roman" w:cs="Times New Roman"/>
        </w:rPr>
        <w:t>C                 -7.48876900   -0.08721900    0.57929000</w:t>
      </w:r>
    </w:p>
    <w:p w:rsidR="00AA5275" w:rsidRPr="00334474" w:rsidRDefault="00AA5275" w:rsidP="00AA5275">
      <w:pPr>
        <w:rPr>
          <w:rFonts w:ascii="Times New Roman" w:hAnsi="Times New Roman" w:cs="Times New Roman"/>
        </w:rPr>
      </w:pPr>
      <w:r w:rsidRPr="00334474">
        <w:rPr>
          <w:rFonts w:ascii="Times New Roman" w:hAnsi="Times New Roman" w:cs="Times New Roman"/>
        </w:rPr>
        <w:t>C                 -6.22093000    0.41742500    0.32657200</w:t>
      </w:r>
    </w:p>
    <w:p w:rsidR="00AA5275" w:rsidRPr="00334474" w:rsidRDefault="00AA5275" w:rsidP="00AA5275">
      <w:pPr>
        <w:rPr>
          <w:rFonts w:ascii="Times New Roman" w:hAnsi="Times New Roman" w:cs="Times New Roman"/>
        </w:rPr>
      </w:pPr>
      <w:r w:rsidRPr="00334474">
        <w:rPr>
          <w:rFonts w:ascii="Times New Roman" w:hAnsi="Times New Roman" w:cs="Times New Roman"/>
        </w:rPr>
        <w:t>C                 -5.14076200   -0.44220500    0.01097200</w:t>
      </w:r>
    </w:p>
    <w:p w:rsidR="00AA5275" w:rsidRPr="00334474" w:rsidRDefault="00AA5275" w:rsidP="00AA5275">
      <w:pPr>
        <w:rPr>
          <w:rFonts w:ascii="Times New Roman" w:hAnsi="Times New Roman" w:cs="Times New Roman"/>
        </w:rPr>
      </w:pPr>
      <w:r w:rsidRPr="00334474">
        <w:rPr>
          <w:rFonts w:ascii="Times New Roman" w:hAnsi="Times New Roman" w:cs="Times New Roman"/>
        </w:rPr>
        <w:t>C                 -5.39045300   -1.83169300   -0.04038200</w:t>
      </w:r>
    </w:p>
    <w:p w:rsidR="00AA5275" w:rsidRPr="00334474" w:rsidRDefault="00AA5275" w:rsidP="00AA5275">
      <w:pPr>
        <w:rPr>
          <w:rFonts w:ascii="Times New Roman" w:hAnsi="Times New Roman" w:cs="Times New Roman"/>
        </w:rPr>
      </w:pPr>
      <w:r w:rsidRPr="00334474">
        <w:rPr>
          <w:rFonts w:ascii="Times New Roman" w:hAnsi="Times New Roman" w:cs="Times New Roman"/>
        </w:rPr>
        <w:t>C                 -6.65947200   -2.34737900    0.21268000</w:t>
      </w:r>
    </w:p>
    <w:p w:rsidR="00AA5275" w:rsidRPr="00334474" w:rsidRDefault="00AA5275" w:rsidP="00AA5275">
      <w:pPr>
        <w:rPr>
          <w:rFonts w:ascii="Times New Roman" w:hAnsi="Times New Roman" w:cs="Times New Roman"/>
        </w:rPr>
      </w:pPr>
      <w:r w:rsidRPr="00334474">
        <w:rPr>
          <w:rFonts w:ascii="Times New Roman" w:hAnsi="Times New Roman" w:cs="Times New Roman"/>
        </w:rPr>
        <w:t>C                 -7.70908900   -1.47299400    0.52294200</w:t>
      </w:r>
    </w:p>
    <w:p w:rsidR="00AA5275" w:rsidRPr="00334474" w:rsidRDefault="00AA5275" w:rsidP="00AA5275">
      <w:pPr>
        <w:rPr>
          <w:rFonts w:ascii="Times New Roman" w:hAnsi="Times New Roman" w:cs="Times New Roman"/>
        </w:rPr>
      </w:pPr>
      <w:r w:rsidRPr="00334474">
        <w:rPr>
          <w:rFonts w:ascii="Times New Roman" w:hAnsi="Times New Roman" w:cs="Times New Roman"/>
        </w:rPr>
        <w:t>H                 -8.32128800    0.56198400    0.82197200</w:t>
      </w:r>
    </w:p>
    <w:p w:rsidR="00AA5275" w:rsidRPr="00334474" w:rsidRDefault="00AA5275" w:rsidP="00AA5275">
      <w:pPr>
        <w:rPr>
          <w:rFonts w:ascii="Times New Roman" w:hAnsi="Times New Roman" w:cs="Times New Roman"/>
        </w:rPr>
      </w:pPr>
      <w:r w:rsidRPr="00334474">
        <w:rPr>
          <w:rFonts w:ascii="Times New Roman" w:hAnsi="Times New Roman" w:cs="Times New Roman"/>
        </w:rPr>
        <w:t>H                 -6.06283700    1.48931200    0.37440700</w:t>
      </w:r>
    </w:p>
    <w:p w:rsidR="00AA5275" w:rsidRPr="00334474" w:rsidRDefault="00AA5275" w:rsidP="00AA5275">
      <w:pPr>
        <w:rPr>
          <w:rFonts w:ascii="Times New Roman" w:hAnsi="Times New Roman" w:cs="Times New Roman"/>
        </w:rPr>
      </w:pPr>
      <w:r w:rsidRPr="00334474">
        <w:rPr>
          <w:rFonts w:ascii="Times New Roman" w:hAnsi="Times New Roman" w:cs="Times New Roman"/>
        </w:rPr>
        <w:t>H                 -4.57370900   -2.50513200   -0.28103000</w:t>
      </w:r>
    </w:p>
    <w:p w:rsidR="00AA5275" w:rsidRPr="00334474" w:rsidRDefault="00AA5275" w:rsidP="00AA5275">
      <w:pPr>
        <w:rPr>
          <w:rFonts w:ascii="Times New Roman" w:hAnsi="Times New Roman" w:cs="Times New Roman"/>
        </w:rPr>
      </w:pPr>
      <w:r w:rsidRPr="00334474">
        <w:rPr>
          <w:rFonts w:ascii="Times New Roman" w:hAnsi="Times New Roman" w:cs="Times New Roman"/>
        </w:rPr>
        <w:t>H                 -6.83096800   -3.41936300    0.16985300</w:t>
      </w:r>
    </w:p>
    <w:p w:rsidR="00AA5275" w:rsidRPr="00334474" w:rsidRDefault="00AA5275" w:rsidP="00AA5275">
      <w:pPr>
        <w:rPr>
          <w:rFonts w:ascii="Times New Roman" w:hAnsi="Times New Roman" w:cs="Times New Roman"/>
        </w:rPr>
      </w:pPr>
      <w:r w:rsidRPr="00334474">
        <w:rPr>
          <w:rFonts w:ascii="Times New Roman" w:hAnsi="Times New Roman" w:cs="Times New Roman"/>
        </w:rPr>
        <w:t>O                 -8.99729300   -1.90825300    0.78693600</w:t>
      </w:r>
    </w:p>
    <w:p w:rsidR="00AA5275" w:rsidRPr="00334474" w:rsidRDefault="00AA5275" w:rsidP="00AA5275">
      <w:pPr>
        <w:rPr>
          <w:rFonts w:ascii="Times New Roman" w:hAnsi="Times New Roman" w:cs="Times New Roman"/>
        </w:rPr>
      </w:pPr>
      <w:r w:rsidRPr="00334474">
        <w:rPr>
          <w:rFonts w:ascii="Times New Roman" w:hAnsi="Times New Roman" w:cs="Times New Roman"/>
        </w:rPr>
        <w:t>H                 -9.07461600   -2.88046000    0.73326900</w:t>
      </w:r>
    </w:p>
    <w:p w:rsidR="00AA5275" w:rsidRPr="00334474" w:rsidRDefault="00AA5275" w:rsidP="00AA5275">
      <w:pPr>
        <w:rPr>
          <w:rFonts w:ascii="Times New Roman" w:hAnsi="Times New Roman" w:cs="Times New Roman"/>
        </w:rPr>
      </w:pPr>
      <w:r w:rsidRPr="00334474">
        <w:rPr>
          <w:rFonts w:ascii="Times New Roman" w:hAnsi="Times New Roman" w:cs="Times New Roman"/>
        </w:rPr>
        <w:t>C                 -3.79110000    0.02274800   -0.25968500</w:t>
      </w:r>
    </w:p>
    <w:p w:rsidR="00AA5275" w:rsidRPr="00334474" w:rsidRDefault="00AA5275" w:rsidP="00AA5275">
      <w:pPr>
        <w:rPr>
          <w:rFonts w:ascii="Times New Roman" w:hAnsi="Times New Roman" w:cs="Times New Roman"/>
        </w:rPr>
      </w:pPr>
      <w:r w:rsidRPr="00334474">
        <w:rPr>
          <w:rFonts w:ascii="Times New Roman" w:hAnsi="Times New Roman" w:cs="Times New Roman"/>
        </w:rPr>
        <w:t>H                 -3.07034600   -0.75568700   -0.49813400</w:t>
      </w:r>
    </w:p>
    <w:p w:rsidR="00AA5275" w:rsidRPr="00334474" w:rsidRDefault="00AA5275" w:rsidP="00AA5275">
      <w:pPr>
        <w:rPr>
          <w:rFonts w:ascii="Times New Roman" w:hAnsi="Times New Roman" w:cs="Times New Roman"/>
        </w:rPr>
      </w:pPr>
      <w:r w:rsidRPr="00334474">
        <w:rPr>
          <w:rFonts w:ascii="Times New Roman" w:hAnsi="Times New Roman" w:cs="Times New Roman"/>
        </w:rPr>
        <w:t>C                 -3.34403100    1.30498300   -0.25816100</w:t>
      </w:r>
    </w:p>
    <w:p w:rsidR="00AA5275" w:rsidRPr="00334474" w:rsidRDefault="00AA5275" w:rsidP="00AA5275">
      <w:pPr>
        <w:rPr>
          <w:rFonts w:ascii="Times New Roman" w:hAnsi="Times New Roman" w:cs="Times New Roman"/>
        </w:rPr>
      </w:pPr>
      <w:r w:rsidRPr="00334474">
        <w:rPr>
          <w:rFonts w:ascii="Times New Roman" w:hAnsi="Times New Roman" w:cs="Times New Roman"/>
        </w:rPr>
        <w:t>H                 -3.98298100    2.15442800   -0.05137100</w:t>
      </w:r>
    </w:p>
    <w:p w:rsidR="00AA5275" w:rsidRPr="00334474" w:rsidRDefault="00AA5275" w:rsidP="00AA5275">
      <w:pPr>
        <w:rPr>
          <w:rFonts w:ascii="Times New Roman" w:hAnsi="Times New Roman" w:cs="Times New Roman"/>
        </w:rPr>
      </w:pPr>
      <w:r w:rsidRPr="00334474">
        <w:rPr>
          <w:rFonts w:ascii="Times New Roman" w:hAnsi="Times New Roman" w:cs="Times New Roman"/>
        </w:rPr>
        <w:lastRenderedPageBreak/>
        <w:t>C                 -1.96141200    1.62282000   -0.53514400</w:t>
      </w:r>
    </w:p>
    <w:p w:rsidR="00AA5275" w:rsidRPr="00334474" w:rsidRDefault="00AA5275" w:rsidP="00AA5275">
      <w:pPr>
        <w:rPr>
          <w:rFonts w:ascii="Times New Roman" w:hAnsi="Times New Roman" w:cs="Times New Roman"/>
        </w:rPr>
      </w:pPr>
      <w:r w:rsidRPr="00334474">
        <w:rPr>
          <w:rFonts w:ascii="Times New Roman" w:hAnsi="Times New Roman" w:cs="Times New Roman"/>
        </w:rPr>
        <w:t>O                 -1.01607900    0.83393300   -0.77127300</w:t>
      </w:r>
    </w:p>
    <w:p w:rsidR="00AA5275" w:rsidRPr="00334474" w:rsidRDefault="00AA5275" w:rsidP="00AA5275">
      <w:pPr>
        <w:rPr>
          <w:rFonts w:ascii="Times New Roman" w:hAnsi="Times New Roman" w:cs="Times New Roman"/>
        </w:rPr>
      </w:pPr>
      <w:r w:rsidRPr="00334474">
        <w:rPr>
          <w:rFonts w:ascii="Times New Roman" w:hAnsi="Times New Roman" w:cs="Times New Roman"/>
        </w:rPr>
        <w:t>O                 -1.77581700    2.99565100   -0.51738200</w:t>
      </w:r>
    </w:p>
    <w:p w:rsidR="00AA5275" w:rsidRPr="00334474" w:rsidRDefault="00AA5275" w:rsidP="00AA5275">
      <w:pPr>
        <w:rPr>
          <w:rFonts w:ascii="Times New Roman" w:hAnsi="Times New Roman" w:cs="Times New Roman"/>
        </w:rPr>
      </w:pPr>
      <w:r w:rsidRPr="00334474">
        <w:rPr>
          <w:rFonts w:ascii="Times New Roman" w:hAnsi="Times New Roman" w:cs="Times New Roman"/>
        </w:rPr>
        <w:t>C                 -0.54319900    3.66391500   -0.71877400</w:t>
      </w:r>
    </w:p>
    <w:p w:rsidR="00AA5275" w:rsidRPr="00334474" w:rsidRDefault="00AA5275" w:rsidP="00AA5275">
      <w:pPr>
        <w:rPr>
          <w:rFonts w:ascii="Times New Roman" w:hAnsi="Times New Roman" w:cs="Times New Roman"/>
        </w:rPr>
      </w:pPr>
      <w:r w:rsidRPr="00334474">
        <w:rPr>
          <w:rFonts w:ascii="Times New Roman" w:hAnsi="Times New Roman" w:cs="Times New Roman"/>
        </w:rPr>
        <w:t>C                  0.43630900    3.23739900   -1.61886800</w:t>
      </w:r>
    </w:p>
    <w:p w:rsidR="00AA5275" w:rsidRPr="00334474" w:rsidRDefault="00AA5275" w:rsidP="00AA5275">
      <w:pPr>
        <w:rPr>
          <w:rFonts w:ascii="Times New Roman" w:hAnsi="Times New Roman" w:cs="Times New Roman"/>
        </w:rPr>
      </w:pPr>
      <w:r w:rsidRPr="00334474">
        <w:rPr>
          <w:rFonts w:ascii="Times New Roman" w:hAnsi="Times New Roman" w:cs="Times New Roman"/>
        </w:rPr>
        <w:t>C                 -0.40608000    4.85176700    0.00690800</w:t>
      </w:r>
    </w:p>
    <w:p w:rsidR="00AA5275" w:rsidRPr="00334474" w:rsidRDefault="00AA5275" w:rsidP="00AA5275">
      <w:pPr>
        <w:rPr>
          <w:rFonts w:ascii="Times New Roman" w:hAnsi="Times New Roman" w:cs="Times New Roman"/>
        </w:rPr>
      </w:pPr>
      <w:r w:rsidRPr="00334474">
        <w:rPr>
          <w:rFonts w:ascii="Times New Roman" w:hAnsi="Times New Roman" w:cs="Times New Roman"/>
        </w:rPr>
        <w:t>C                  1.58173900    4.02889300   -1.77962800</w:t>
      </w:r>
    </w:p>
    <w:p w:rsidR="00AA5275" w:rsidRPr="00334474" w:rsidRDefault="00AA5275" w:rsidP="00AA5275">
      <w:pPr>
        <w:rPr>
          <w:rFonts w:ascii="Times New Roman" w:hAnsi="Times New Roman" w:cs="Times New Roman"/>
        </w:rPr>
      </w:pPr>
      <w:r w:rsidRPr="00334474">
        <w:rPr>
          <w:rFonts w:ascii="Times New Roman" w:hAnsi="Times New Roman" w:cs="Times New Roman"/>
        </w:rPr>
        <w:t>H                  0.33294600    2.30702500   -2.15672900</w:t>
      </w:r>
    </w:p>
    <w:p w:rsidR="00AA5275" w:rsidRPr="00334474" w:rsidRDefault="00AA5275" w:rsidP="00AA5275">
      <w:pPr>
        <w:rPr>
          <w:rFonts w:ascii="Times New Roman" w:hAnsi="Times New Roman" w:cs="Times New Roman"/>
        </w:rPr>
      </w:pPr>
      <w:r w:rsidRPr="00334474">
        <w:rPr>
          <w:rFonts w:ascii="Times New Roman" w:hAnsi="Times New Roman" w:cs="Times New Roman"/>
        </w:rPr>
        <w:t>C                  0.74026000    5.63132200   -0.16775200</w:t>
      </w:r>
    </w:p>
    <w:p w:rsidR="00AA5275" w:rsidRPr="00334474" w:rsidRDefault="00AA5275" w:rsidP="00AA5275">
      <w:pPr>
        <w:rPr>
          <w:rFonts w:ascii="Times New Roman" w:hAnsi="Times New Roman" w:cs="Times New Roman"/>
        </w:rPr>
      </w:pPr>
      <w:r w:rsidRPr="00334474">
        <w:rPr>
          <w:rFonts w:ascii="Times New Roman" w:hAnsi="Times New Roman" w:cs="Times New Roman"/>
        </w:rPr>
        <w:t>H                 -1.19687000    5.14715600    0.68626100</w:t>
      </w:r>
    </w:p>
    <w:p w:rsidR="00AA5275" w:rsidRPr="00334474" w:rsidRDefault="00AA5275" w:rsidP="00AA5275">
      <w:pPr>
        <w:rPr>
          <w:rFonts w:ascii="Times New Roman" w:hAnsi="Times New Roman" w:cs="Times New Roman"/>
        </w:rPr>
      </w:pPr>
      <w:r w:rsidRPr="00334474">
        <w:rPr>
          <w:rFonts w:ascii="Times New Roman" w:hAnsi="Times New Roman" w:cs="Times New Roman"/>
        </w:rPr>
        <w:t>C                  1.73908000    5.22134700   -1.06247300</w:t>
      </w:r>
    </w:p>
    <w:p w:rsidR="00AA5275" w:rsidRPr="00334474" w:rsidRDefault="00AA5275" w:rsidP="00AA5275">
      <w:pPr>
        <w:rPr>
          <w:rFonts w:ascii="Times New Roman" w:hAnsi="Times New Roman" w:cs="Times New Roman"/>
        </w:rPr>
      </w:pPr>
      <w:r w:rsidRPr="00334474">
        <w:rPr>
          <w:rFonts w:ascii="Times New Roman" w:hAnsi="Times New Roman" w:cs="Times New Roman"/>
        </w:rPr>
        <w:t>H                  2.34865700    3.70225600   -2.47398500</w:t>
      </w:r>
    </w:p>
    <w:p w:rsidR="00AA5275" w:rsidRPr="00334474" w:rsidRDefault="00AA5275" w:rsidP="00AA5275">
      <w:pPr>
        <w:rPr>
          <w:rFonts w:ascii="Times New Roman" w:hAnsi="Times New Roman" w:cs="Times New Roman"/>
        </w:rPr>
      </w:pPr>
      <w:r w:rsidRPr="00334474">
        <w:rPr>
          <w:rFonts w:ascii="Times New Roman" w:hAnsi="Times New Roman" w:cs="Times New Roman"/>
        </w:rPr>
        <w:t>H                  0.84863400    6.55760500    0.38721600</w:t>
      </w:r>
    </w:p>
    <w:p w:rsidR="00AA5275" w:rsidRPr="00334474" w:rsidRDefault="00AA5275" w:rsidP="00AA5275">
      <w:pPr>
        <w:rPr>
          <w:rFonts w:ascii="Times New Roman" w:hAnsi="Times New Roman" w:cs="Times New Roman"/>
        </w:rPr>
      </w:pPr>
      <w:r w:rsidRPr="00334474">
        <w:rPr>
          <w:rFonts w:ascii="Times New Roman" w:hAnsi="Times New Roman" w:cs="Times New Roman"/>
        </w:rPr>
        <w:t>H                  2.62544500    5.83119100   -1.20602200</w:t>
      </w:r>
    </w:p>
    <w:p w:rsidR="00AA5275" w:rsidRPr="00334474" w:rsidRDefault="00AA5275" w:rsidP="00AA5275">
      <w:pPr>
        <w:rPr>
          <w:rFonts w:ascii="Times New Roman" w:hAnsi="Times New Roman" w:cs="Times New Roman"/>
        </w:rPr>
      </w:pPr>
      <w:r w:rsidRPr="00334474">
        <w:rPr>
          <w:rFonts w:ascii="Times New Roman" w:hAnsi="Times New Roman" w:cs="Times New Roman"/>
        </w:rPr>
        <w:t>C                  5.08734400    1.59173800    1.37456400</w:t>
      </w:r>
    </w:p>
    <w:p w:rsidR="00AA5275" w:rsidRPr="00334474" w:rsidRDefault="00AA5275" w:rsidP="00AA5275">
      <w:pPr>
        <w:rPr>
          <w:rFonts w:ascii="Times New Roman" w:hAnsi="Times New Roman" w:cs="Times New Roman"/>
        </w:rPr>
      </w:pPr>
      <w:r w:rsidRPr="00334474">
        <w:rPr>
          <w:rFonts w:ascii="Times New Roman" w:hAnsi="Times New Roman" w:cs="Times New Roman"/>
        </w:rPr>
        <w:t>C                  5.71203300    0.39337400    1.17044100</w:t>
      </w:r>
    </w:p>
    <w:p w:rsidR="00AA5275" w:rsidRPr="00334474" w:rsidRDefault="00AA5275" w:rsidP="00AA5275">
      <w:pPr>
        <w:rPr>
          <w:rFonts w:ascii="Times New Roman" w:hAnsi="Times New Roman" w:cs="Times New Roman"/>
        </w:rPr>
      </w:pPr>
      <w:r w:rsidRPr="00334474">
        <w:rPr>
          <w:rFonts w:ascii="Times New Roman" w:hAnsi="Times New Roman" w:cs="Times New Roman"/>
        </w:rPr>
        <w:t>C                  3.55672900   -0.02033700    1.57556200</w:t>
      </w:r>
    </w:p>
    <w:p w:rsidR="00AA5275" w:rsidRPr="00334474" w:rsidRDefault="00AA5275" w:rsidP="00AA5275">
      <w:pPr>
        <w:rPr>
          <w:rFonts w:ascii="Times New Roman" w:hAnsi="Times New Roman" w:cs="Times New Roman"/>
        </w:rPr>
      </w:pPr>
      <w:r w:rsidRPr="00334474">
        <w:rPr>
          <w:rFonts w:ascii="Times New Roman" w:hAnsi="Times New Roman" w:cs="Times New Roman"/>
        </w:rPr>
        <w:t>N                  3.74403100    1.31417100    1.62918900</w:t>
      </w:r>
    </w:p>
    <w:p w:rsidR="00AA5275" w:rsidRPr="00334474" w:rsidRDefault="00AA5275" w:rsidP="00AA5275">
      <w:pPr>
        <w:rPr>
          <w:rFonts w:ascii="Times New Roman" w:hAnsi="Times New Roman" w:cs="Times New Roman"/>
        </w:rPr>
      </w:pPr>
      <w:r w:rsidRPr="00334474">
        <w:rPr>
          <w:rFonts w:ascii="Times New Roman" w:hAnsi="Times New Roman" w:cs="Times New Roman"/>
        </w:rPr>
        <w:t>H                  5.46848100    2.59737300    1.36057000</w:t>
      </w:r>
    </w:p>
    <w:p w:rsidR="00AA5275" w:rsidRPr="00334474" w:rsidRDefault="00AA5275" w:rsidP="00AA5275">
      <w:pPr>
        <w:rPr>
          <w:rFonts w:ascii="Times New Roman" w:hAnsi="Times New Roman" w:cs="Times New Roman"/>
        </w:rPr>
      </w:pPr>
      <w:r w:rsidRPr="00334474">
        <w:rPr>
          <w:rFonts w:ascii="Times New Roman" w:hAnsi="Times New Roman" w:cs="Times New Roman"/>
        </w:rPr>
        <w:t>H                  6.73833500    0.16347500    0.94591800</w:t>
      </w:r>
    </w:p>
    <w:p w:rsidR="00AA5275" w:rsidRPr="00334474" w:rsidRDefault="00AA5275" w:rsidP="00AA5275">
      <w:pPr>
        <w:rPr>
          <w:rFonts w:ascii="Times New Roman" w:hAnsi="Times New Roman" w:cs="Times New Roman"/>
        </w:rPr>
      </w:pPr>
      <w:r w:rsidRPr="00334474">
        <w:rPr>
          <w:rFonts w:ascii="Times New Roman" w:hAnsi="Times New Roman" w:cs="Times New Roman"/>
        </w:rPr>
        <w:t>H                  2.61859500   -0.53791500    1.70572800</w:t>
      </w:r>
    </w:p>
    <w:p w:rsidR="00AA5275" w:rsidRPr="00334474" w:rsidRDefault="00AA5275" w:rsidP="00AA5275">
      <w:pPr>
        <w:rPr>
          <w:rFonts w:ascii="Times New Roman" w:hAnsi="Times New Roman" w:cs="Times New Roman"/>
        </w:rPr>
      </w:pPr>
      <w:r w:rsidRPr="00334474">
        <w:rPr>
          <w:rFonts w:ascii="Times New Roman" w:hAnsi="Times New Roman" w:cs="Times New Roman"/>
        </w:rPr>
        <w:t>N                  4.74277800   -0.60105500    1.30439500</w:t>
      </w:r>
    </w:p>
    <w:p w:rsidR="00AA5275" w:rsidRPr="00334474" w:rsidRDefault="00AA5275" w:rsidP="00AA5275">
      <w:pPr>
        <w:rPr>
          <w:rFonts w:ascii="Times New Roman" w:hAnsi="Times New Roman" w:cs="Times New Roman"/>
        </w:rPr>
      </w:pPr>
      <w:r w:rsidRPr="00334474">
        <w:rPr>
          <w:rFonts w:ascii="Times New Roman" w:hAnsi="Times New Roman" w:cs="Times New Roman"/>
        </w:rPr>
        <w:t>C                  2.68471500    2.32090200    1.82633200</w:t>
      </w:r>
    </w:p>
    <w:p w:rsidR="00AA5275" w:rsidRPr="00334474" w:rsidRDefault="00AA5275" w:rsidP="00AA5275">
      <w:pPr>
        <w:rPr>
          <w:rFonts w:ascii="Times New Roman" w:hAnsi="Times New Roman" w:cs="Times New Roman"/>
        </w:rPr>
      </w:pPr>
      <w:r w:rsidRPr="00334474">
        <w:rPr>
          <w:rFonts w:ascii="Times New Roman" w:hAnsi="Times New Roman" w:cs="Times New Roman"/>
        </w:rPr>
        <w:t>H                  2.95280400    2.97012500    2.66258900</w:t>
      </w:r>
    </w:p>
    <w:p w:rsidR="00AA5275" w:rsidRPr="00334474" w:rsidRDefault="00AA5275" w:rsidP="00AA5275">
      <w:pPr>
        <w:rPr>
          <w:rFonts w:ascii="Times New Roman" w:hAnsi="Times New Roman" w:cs="Times New Roman"/>
        </w:rPr>
      </w:pPr>
      <w:r w:rsidRPr="00334474">
        <w:rPr>
          <w:rFonts w:ascii="Times New Roman" w:hAnsi="Times New Roman" w:cs="Times New Roman"/>
        </w:rPr>
        <w:t>H                  2.56611800    2.90635300    0.91217300</w:t>
      </w:r>
    </w:p>
    <w:p w:rsidR="00AA5275" w:rsidRPr="00334474" w:rsidRDefault="00AA5275" w:rsidP="00AA5275">
      <w:pPr>
        <w:rPr>
          <w:rFonts w:ascii="Times New Roman" w:hAnsi="Times New Roman" w:cs="Times New Roman"/>
        </w:rPr>
      </w:pPr>
      <w:r w:rsidRPr="00334474">
        <w:rPr>
          <w:rFonts w:ascii="Times New Roman" w:hAnsi="Times New Roman" w:cs="Times New Roman"/>
        </w:rPr>
        <w:t>H                  1.74759100    1.80542400    2.03815300</w:t>
      </w:r>
    </w:p>
    <w:p w:rsidR="00AA5275" w:rsidRPr="00334474" w:rsidRDefault="00AA5275" w:rsidP="00AA5275">
      <w:pPr>
        <w:rPr>
          <w:rFonts w:ascii="Times New Roman" w:hAnsi="Times New Roman" w:cs="Times New Roman"/>
        </w:rPr>
      </w:pPr>
      <w:r w:rsidRPr="00334474">
        <w:rPr>
          <w:rFonts w:ascii="Times New Roman" w:hAnsi="Times New Roman" w:cs="Times New Roman"/>
        </w:rPr>
        <w:t>C                  4.95440000   -2.05194900    1.06752000</w:t>
      </w:r>
    </w:p>
    <w:p w:rsidR="00AA5275" w:rsidRPr="00334474" w:rsidRDefault="00AA5275" w:rsidP="00AA5275">
      <w:pPr>
        <w:rPr>
          <w:rFonts w:ascii="Times New Roman" w:hAnsi="Times New Roman" w:cs="Times New Roman"/>
        </w:rPr>
      </w:pPr>
      <w:r w:rsidRPr="00334474">
        <w:rPr>
          <w:rFonts w:ascii="Times New Roman" w:hAnsi="Times New Roman" w:cs="Times New Roman"/>
        </w:rPr>
        <w:t>H                  5.84550500   -2.34820500    1.63120500</w:t>
      </w:r>
    </w:p>
    <w:p w:rsidR="00AA5275" w:rsidRPr="00334474" w:rsidRDefault="00AA5275" w:rsidP="00AA5275">
      <w:pPr>
        <w:rPr>
          <w:rFonts w:ascii="Times New Roman" w:hAnsi="Times New Roman" w:cs="Times New Roman"/>
        </w:rPr>
      </w:pPr>
      <w:r w:rsidRPr="00334474">
        <w:rPr>
          <w:rFonts w:ascii="Times New Roman" w:hAnsi="Times New Roman" w:cs="Times New Roman"/>
        </w:rPr>
        <w:t>H                  4.08604600   -2.56897300    1.48029800</w:t>
      </w:r>
    </w:p>
    <w:p w:rsidR="00AA5275" w:rsidRPr="00334474" w:rsidRDefault="00AA5275" w:rsidP="00AA5275">
      <w:pPr>
        <w:rPr>
          <w:rFonts w:ascii="Times New Roman" w:hAnsi="Times New Roman" w:cs="Times New Roman"/>
        </w:rPr>
      </w:pPr>
      <w:r w:rsidRPr="00334474">
        <w:rPr>
          <w:rFonts w:ascii="Times New Roman" w:hAnsi="Times New Roman" w:cs="Times New Roman"/>
        </w:rPr>
        <w:t>C                  5.09328300   -2.37661300   -0.42720300</w:t>
      </w:r>
    </w:p>
    <w:p w:rsidR="00AA5275" w:rsidRPr="00334474" w:rsidRDefault="00AA5275" w:rsidP="00AA5275">
      <w:pPr>
        <w:rPr>
          <w:rFonts w:ascii="Times New Roman" w:hAnsi="Times New Roman" w:cs="Times New Roman"/>
        </w:rPr>
      </w:pPr>
      <w:r w:rsidRPr="00334474">
        <w:rPr>
          <w:rFonts w:ascii="Times New Roman" w:hAnsi="Times New Roman" w:cs="Times New Roman"/>
        </w:rPr>
        <w:t>H                  4.20305800   -2.00624700   -0.94902800</w:t>
      </w:r>
    </w:p>
    <w:p w:rsidR="00AA5275" w:rsidRPr="00334474" w:rsidRDefault="00AA5275" w:rsidP="00AA5275">
      <w:pPr>
        <w:rPr>
          <w:rFonts w:ascii="Times New Roman" w:hAnsi="Times New Roman" w:cs="Times New Roman"/>
        </w:rPr>
      </w:pPr>
      <w:r w:rsidRPr="00334474">
        <w:rPr>
          <w:rFonts w:ascii="Times New Roman" w:hAnsi="Times New Roman" w:cs="Times New Roman"/>
        </w:rPr>
        <w:t>H                  5.96488500   -1.85075000   -0.84433300</w:t>
      </w:r>
    </w:p>
    <w:p w:rsidR="00AA5275" w:rsidRPr="00334474" w:rsidRDefault="00AA5275" w:rsidP="00AA5275">
      <w:pPr>
        <w:rPr>
          <w:rFonts w:ascii="Times New Roman" w:hAnsi="Times New Roman" w:cs="Times New Roman"/>
        </w:rPr>
      </w:pPr>
      <w:r w:rsidRPr="00334474">
        <w:rPr>
          <w:rFonts w:ascii="Times New Roman" w:hAnsi="Times New Roman" w:cs="Times New Roman"/>
        </w:rPr>
        <w:t>C                  5.23719100   -3.89237000   -0.65937500</w:t>
      </w:r>
    </w:p>
    <w:p w:rsidR="00AA5275" w:rsidRPr="00334474" w:rsidRDefault="00AA5275" w:rsidP="00AA5275">
      <w:pPr>
        <w:rPr>
          <w:rFonts w:ascii="Times New Roman" w:hAnsi="Times New Roman" w:cs="Times New Roman"/>
        </w:rPr>
      </w:pPr>
      <w:r w:rsidRPr="00334474">
        <w:rPr>
          <w:rFonts w:ascii="Times New Roman" w:hAnsi="Times New Roman" w:cs="Times New Roman"/>
        </w:rPr>
        <w:t>H                  6.10509500   -4.27448400   -0.10022100</w:t>
      </w:r>
    </w:p>
    <w:p w:rsidR="00AA5275" w:rsidRPr="00334474" w:rsidRDefault="00AA5275" w:rsidP="00AA5275">
      <w:pPr>
        <w:rPr>
          <w:rFonts w:ascii="Times New Roman" w:hAnsi="Times New Roman" w:cs="Times New Roman"/>
        </w:rPr>
      </w:pPr>
      <w:r w:rsidRPr="00334474">
        <w:rPr>
          <w:rFonts w:ascii="Times New Roman" w:hAnsi="Times New Roman" w:cs="Times New Roman"/>
        </w:rPr>
        <w:t>H                  4.34953200   -4.39659300   -0.25514000</w:t>
      </w:r>
    </w:p>
    <w:p w:rsidR="00AA5275" w:rsidRPr="00334474" w:rsidRDefault="00AA5275" w:rsidP="00AA5275">
      <w:pPr>
        <w:rPr>
          <w:rFonts w:ascii="Times New Roman" w:hAnsi="Times New Roman" w:cs="Times New Roman"/>
        </w:rPr>
      </w:pPr>
      <w:r w:rsidRPr="00334474">
        <w:rPr>
          <w:rFonts w:ascii="Times New Roman" w:hAnsi="Times New Roman" w:cs="Times New Roman"/>
        </w:rPr>
        <w:t>C                  5.38821500   -4.24061000   -2.14846500</w:t>
      </w:r>
    </w:p>
    <w:p w:rsidR="00AA5275" w:rsidRPr="00334474" w:rsidRDefault="00AA5275" w:rsidP="00AA5275">
      <w:pPr>
        <w:rPr>
          <w:rFonts w:ascii="Times New Roman" w:hAnsi="Times New Roman" w:cs="Times New Roman"/>
        </w:rPr>
      </w:pPr>
      <w:r w:rsidRPr="00334474">
        <w:rPr>
          <w:rFonts w:ascii="Times New Roman" w:hAnsi="Times New Roman" w:cs="Times New Roman"/>
        </w:rPr>
        <w:t>H                  6.27895500   -3.76666400   -2.58028800</w:t>
      </w:r>
    </w:p>
    <w:p w:rsidR="00AA5275" w:rsidRPr="00334474" w:rsidRDefault="00AA5275" w:rsidP="00AA5275">
      <w:pPr>
        <w:rPr>
          <w:rFonts w:ascii="Times New Roman" w:hAnsi="Times New Roman" w:cs="Times New Roman"/>
        </w:rPr>
      </w:pPr>
      <w:r w:rsidRPr="00334474">
        <w:rPr>
          <w:rFonts w:ascii="Times New Roman" w:hAnsi="Times New Roman" w:cs="Times New Roman"/>
        </w:rPr>
        <w:t>H                  5.48098500   -5.32274700   -2.29179500</w:t>
      </w:r>
    </w:p>
    <w:p w:rsidR="00AA5275" w:rsidRPr="00334474" w:rsidRDefault="00AA5275" w:rsidP="00AA5275">
      <w:pPr>
        <w:rPr>
          <w:rFonts w:ascii="Times New Roman" w:hAnsi="Times New Roman" w:cs="Times New Roman"/>
        </w:rPr>
      </w:pPr>
      <w:r w:rsidRPr="00334474">
        <w:rPr>
          <w:rFonts w:ascii="Times New Roman" w:hAnsi="Times New Roman" w:cs="Times New Roman"/>
        </w:rPr>
        <w:t>H                  4.51561700   -3.90008400   -2.71755500</w:t>
      </w:r>
    </w:p>
    <w:p w:rsidR="00AA5275" w:rsidRPr="00334474" w:rsidRDefault="00AA5275" w:rsidP="00AA5275">
      <w:pPr>
        <w:rPr>
          <w:rFonts w:ascii="Times New Roman" w:hAnsi="Times New Roman" w:cs="Times New Roman"/>
        </w:rPr>
      </w:pPr>
      <w:r w:rsidRPr="00334474">
        <w:rPr>
          <w:rFonts w:ascii="Times New Roman" w:hAnsi="Times New Roman" w:cs="Times New Roman"/>
        </w:rPr>
        <w:t>Fe                 0.21715500   -0.96163600   -0.21965200</w:t>
      </w:r>
    </w:p>
    <w:p w:rsidR="00AA5275" w:rsidRPr="00334474" w:rsidRDefault="00AA5275" w:rsidP="00AA5275">
      <w:pPr>
        <w:rPr>
          <w:rFonts w:ascii="Times New Roman" w:hAnsi="Times New Roman" w:cs="Times New Roman"/>
        </w:rPr>
      </w:pPr>
      <w:r w:rsidRPr="00334474">
        <w:rPr>
          <w:rFonts w:ascii="Times New Roman" w:hAnsi="Times New Roman" w:cs="Times New Roman"/>
        </w:rPr>
        <w:t>Cl                 1.48668400   -2.75246500    0.62458000</w:t>
      </w:r>
    </w:p>
    <w:p w:rsidR="00AA5275" w:rsidRPr="00334474" w:rsidRDefault="00AA5275" w:rsidP="00AA5275">
      <w:pPr>
        <w:rPr>
          <w:rFonts w:ascii="Times New Roman" w:hAnsi="Times New Roman" w:cs="Times New Roman"/>
        </w:rPr>
      </w:pPr>
      <w:r w:rsidRPr="00334474">
        <w:rPr>
          <w:rFonts w:ascii="Times New Roman" w:hAnsi="Times New Roman" w:cs="Times New Roman"/>
        </w:rPr>
        <w:t>Cl                -0.09496600   -0.07923700    1.93311500</w:t>
      </w:r>
    </w:p>
    <w:p w:rsidR="00AA5275" w:rsidRPr="00334474" w:rsidRDefault="00AA5275" w:rsidP="00AA5275">
      <w:pPr>
        <w:rPr>
          <w:rFonts w:ascii="Times New Roman" w:hAnsi="Times New Roman" w:cs="Times New Roman"/>
        </w:rPr>
      </w:pPr>
      <w:r w:rsidRPr="00334474">
        <w:rPr>
          <w:rFonts w:ascii="Times New Roman" w:hAnsi="Times New Roman" w:cs="Times New Roman"/>
        </w:rPr>
        <w:t>Cl                 1.95328600    0.01060100   -1.39244700</w:t>
      </w:r>
    </w:p>
    <w:p w:rsidR="00871D5C" w:rsidRPr="00334474" w:rsidRDefault="00AA5275" w:rsidP="00AA5275">
      <w:pPr>
        <w:rPr>
          <w:rFonts w:ascii="Times New Roman" w:hAnsi="Times New Roman" w:cs="Times New Roman"/>
        </w:rPr>
      </w:pPr>
      <w:r w:rsidRPr="00334474">
        <w:rPr>
          <w:rFonts w:ascii="Times New Roman" w:hAnsi="Times New Roman" w:cs="Times New Roman"/>
        </w:rPr>
        <w:t>Cl                -1.22970100   -2.25489300   -1.41828400</w:t>
      </w:r>
    </w:p>
    <w:p w:rsidR="00871D5C" w:rsidRPr="00334474" w:rsidRDefault="00871D5C" w:rsidP="00871D5C">
      <w:pPr>
        <w:rPr>
          <w:rFonts w:ascii="Times New Roman" w:hAnsi="Times New Roman" w:cs="Times New Roman"/>
        </w:rPr>
      </w:pPr>
    </w:p>
    <w:p w:rsidR="009C13F8" w:rsidRPr="00334474" w:rsidRDefault="009C13F8" w:rsidP="009C13F8">
      <w:pPr>
        <w:rPr>
          <w:rFonts w:ascii="Times New Roman" w:hAnsi="Times New Roman" w:cs="Times New Roman"/>
          <w:b/>
          <w:sz w:val="22"/>
        </w:rPr>
      </w:pPr>
      <w:r w:rsidRPr="00334474">
        <w:rPr>
          <w:rFonts w:ascii="Times New Roman" w:hAnsi="Times New Roman" w:cs="Times New Roman"/>
          <w:b/>
          <w:sz w:val="22"/>
        </w:rPr>
        <w:t>b-3</w:t>
      </w:r>
    </w:p>
    <w:p w:rsidR="009C13F8" w:rsidRPr="00334474" w:rsidRDefault="009C13F8" w:rsidP="009C13F8">
      <w:pPr>
        <w:rPr>
          <w:rFonts w:ascii="Times New Roman" w:hAnsi="Times New Roman" w:cs="Times New Roman"/>
          <w:sz w:val="22"/>
        </w:rPr>
      </w:pPr>
      <w:r w:rsidRPr="00334474">
        <w:rPr>
          <w:rFonts w:ascii="Times New Roman" w:hAnsi="Times New Roman" w:cs="Times New Roman"/>
          <w:sz w:val="22"/>
        </w:rPr>
        <w:t xml:space="preserve">SCF energy in gas phase: </w:t>
      </w:r>
      <w:r w:rsidR="00480E7A" w:rsidRPr="00334474">
        <w:rPr>
          <w:rFonts w:ascii="Times New Roman" w:hAnsi="Times New Roman" w:cs="Times New Roman"/>
          <w:sz w:val="22"/>
        </w:rPr>
        <w:t>-3192.26676403</w:t>
      </w:r>
      <w:r w:rsidRPr="00334474">
        <w:rPr>
          <w:rFonts w:ascii="Times New Roman" w:hAnsi="Times New Roman" w:cs="Times New Roman"/>
          <w:sz w:val="22"/>
        </w:rPr>
        <w:t xml:space="preserve"> a.u.</w:t>
      </w:r>
    </w:p>
    <w:p w:rsidR="00AA5275" w:rsidRPr="00334474" w:rsidRDefault="00AA5275" w:rsidP="00871D5C">
      <w:pPr>
        <w:rPr>
          <w:rFonts w:ascii="Times New Roman" w:hAnsi="Times New Roman" w:cs="Times New Roman"/>
        </w:rPr>
      </w:pPr>
    </w:p>
    <w:p w:rsidR="001918BE" w:rsidRPr="00334474" w:rsidRDefault="001918BE" w:rsidP="001918BE">
      <w:pPr>
        <w:rPr>
          <w:rFonts w:ascii="Times New Roman" w:hAnsi="Times New Roman" w:cs="Times New Roman"/>
        </w:rPr>
      </w:pPr>
      <w:r w:rsidRPr="00334474">
        <w:rPr>
          <w:rFonts w:ascii="Times New Roman" w:hAnsi="Times New Roman" w:cs="Times New Roman"/>
        </w:rPr>
        <w:t>C                 -7.27877600   -1.03231300   -0.00955800</w:t>
      </w:r>
    </w:p>
    <w:p w:rsidR="001918BE" w:rsidRPr="00334474" w:rsidRDefault="001918BE" w:rsidP="001918BE">
      <w:pPr>
        <w:rPr>
          <w:rFonts w:ascii="Times New Roman" w:hAnsi="Times New Roman" w:cs="Times New Roman"/>
        </w:rPr>
      </w:pPr>
      <w:r w:rsidRPr="00334474">
        <w:rPr>
          <w:rFonts w:ascii="Times New Roman" w:hAnsi="Times New Roman" w:cs="Times New Roman"/>
        </w:rPr>
        <w:t>C                 -6.11507100   -0.27705500    0.02877700</w:t>
      </w:r>
    </w:p>
    <w:p w:rsidR="001918BE" w:rsidRPr="00334474" w:rsidRDefault="001918BE" w:rsidP="001918BE">
      <w:pPr>
        <w:rPr>
          <w:rFonts w:ascii="Times New Roman" w:hAnsi="Times New Roman" w:cs="Times New Roman"/>
        </w:rPr>
      </w:pPr>
      <w:r w:rsidRPr="00334474">
        <w:rPr>
          <w:rFonts w:ascii="Times New Roman" w:hAnsi="Times New Roman" w:cs="Times New Roman"/>
        </w:rPr>
        <w:t>C                 -4.84292800   -0.89551600    0.09305000</w:t>
      </w:r>
    </w:p>
    <w:p w:rsidR="001918BE" w:rsidRPr="00334474" w:rsidRDefault="001918BE" w:rsidP="001918BE">
      <w:pPr>
        <w:rPr>
          <w:rFonts w:ascii="Times New Roman" w:hAnsi="Times New Roman" w:cs="Times New Roman"/>
        </w:rPr>
      </w:pPr>
      <w:r w:rsidRPr="00334474">
        <w:rPr>
          <w:rFonts w:ascii="Times New Roman" w:hAnsi="Times New Roman" w:cs="Times New Roman"/>
        </w:rPr>
        <w:t>C                 -4.79152200   -2.30670600    0.11595500</w:t>
      </w:r>
    </w:p>
    <w:p w:rsidR="001918BE" w:rsidRPr="00334474" w:rsidRDefault="001918BE" w:rsidP="001918BE">
      <w:pPr>
        <w:rPr>
          <w:rFonts w:ascii="Times New Roman" w:hAnsi="Times New Roman" w:cs="Times New Roman"/>
        </w:rPr>
      </w:pPr>
      <w:r w:rsidRPr="00334474">
        <w:rPr>
          <w:rFonts w:ascii="Times New Roman" w:hAnsi="Times New Roman" w:cs="Times New Roman"/>
        </w:rPr>
        <w:t>C                 -5.95412200   -3.07333900    0.07719800</w:t>
      </w:r>
    </w:p>
    <w:p w:rsidR="001918BE" w:rsidRPr="00334474" w:rsidRDefault="001918BE" w:rsidP="001918BE">
      <w:pPr>
        <w:rPr>
          <w:rFonts w:ascii="Times New Roman" w:hAnsi="Times New Roman" w:cs="Times New Roman"/>
        </w:rPr>
      </w:pPr>
      <w:r w:rsidRPr="00334474">
        <w:rPr>
          <w:rFonts w:ascii="Times New Roman" w:hAnsi="Times New Roman" w:cs="Times New Roman"/>
        </w:rPr>
        <w:t>C                 -7.19895500   -2.43396200    0.01443900</w:t>
      </w:r>
    </w:p>
    <w:p w:rsidR="001918BE" w:rsidRPr="00334474" w:rsidRDefault="001918BE" w:rsidP="001918BE">
      <w:pPr>
        <w:rPr>
          <w:rFonts w:ascii="Times New Roman" w:hAnsi="Times New Roman" w:cs="Times New Roman"/>
        </w:rPr>
      </w:pPr>
      <w:r w:rsidRPr="00334474">
        <w:rPr>
          <w:rFonts w:ascii="Times New Roman" w:hAnsi="Times New Roman" w:cs="Times New Roman"/>
        </w:rPr>
        <w:t>H                 -8.25614700   -0.56809300   -0.06097100</w:t>
      </w:r>
    </w:p>
    <w:p w:rsidR="001918BE" w:rsidRPr="00334474" w:rsidRDefault="001918BE" w:rsidP="001918BE">
      <w:pPr>
        <w:rPr>
          <w:rFonts w:ascii="Times New Roman" w:hAnsi="Times New Roman" w:cs="Times New Roman"/>
        </w:rPr>
      </w:pPr>
      <w:r w:rsidRPr="00334474">
        <w:rPr>
          <w:rFonts w:ascii="Times New Roman" w:hAnsi="Times New Roman" w:cs="Times New Roman"/>
        </w:rPr>
        <w:t>H                 -6.18992900    0.80456400    0.00544600</w:t>
      </w:r>
    </w:p>
    <w:p w:rsidR="001918BE" w:rsidRPr="00334474" w:rsidRDefault="001918BE" w:rsidP="001918BE">
      <w:pPr>
        <w:rPr>
          <w:rFonts w:ascii="Times New Roman" w:hAnsi="Times New Roman" w:cs="Times New Roman"/>
        </w:rPr>
      </w:pPr>
      <w:r w:rsidRPr="00334474">
        <w:rPr>
          <w:rFonts w:ascii="Times New Roman" w:hAnsi="Times New Roman" w:cs="Times New Roman"/>
        </w:rPr>
        <w:t>H                 -3.82472400   -2.79805300    0.16415900</w:t>
      </w:r>
    </w:p>
    <w:p w:rsidR="001918BE" w:rsidRPr="00334474" w:rsidRDefault="001918BE" w:rsidP="001918BE">
      <w:pPr>
        <w:rPr>
          <w:rFonts w:ascii="Times New Roman" w:hAnsi="Times New Roman" w:cs="Times New Roman"/>
        </w:rPr>
      </w:pPr>
      <w:r w:rsidRPr="00334474">
        <w:rPr>
          <w:rFonts w:ascii="Times New Roman" w:hAnsi="Times New Roman" w:cs="Times New Roman"/>
        </w:rPr>
        <w:t>H                 -5.89308900   -4.15800700    0.09354000</w:t>
      </w:r>
    </w:p>
    <w:p w:rsidR="001918BE" w:rsidRPr="00334474" w:rsidRDefault="001918BE" w:rsidP="001918BE">
      <w:pPr>
        <w:rPr>
          <w:rFonts w:ascii="Times New Roman" w:hAnsi="Times New Roman" w:cs="Times New Roman"/>
        </w:rPr>
      </w:pPr>
      <w:r w:rsidRPr="00334474">
        <w:rPr>
          <w:rFonts w:ascii="Times New Roman" w:hAnsi="Times New Roman" w:cs="Times New Roman"/>
        </w:rPr>
        <w:t>O                 -8.39871400   -3.12544000   -0.02634400</w:t>
      </w:r>
    </w:p>
    <w:p w:rsidR="001918BE" w:rsidRPr="00334474" w:rsidRDefault="001918BE" w:rsidP="001918BE">
      <w:pPr>
        <w:rPr>
          <w:rFonts w:ascii="Times New Roman" w:hAnsi="Times New Roman" w:cs="Times New Roman"/>
        </w:rPr>
      </w:pPr>
      <w:r w:rsidRPr="00334474">
        <w:rPr>
          <w:rFonts w:ascii="Times New Roman" w:hAnsi="Times New Roman" w:cs="Times New Roman"/>
        </w:rPr>
        <w:t>H                 -8.26537200   -4.09300300   -0.01944000</w:t>
      </w:r>
    </w:p>
    <w:p w:rsidR="001918BE" w:rsidRPr="00334474" w:rsidRDefault="001918BE" w:rsidP="001918BE">
      <w:pPr>
        <w:rPr>
          <w:rFonts w:ascii="Times New Roman" w:hAnsi="Times New Roman" w:cs="Times New Roman"/>
        </w:rPr>
      </w:pPr>
      <w:r w:rsidRPr="00334474">
        <w:rPr>
          <w:rFonts w:ascii="Times New Roman" w:hAnsi="Times New Roman" w:cs="Times New Roman"/>
        </w:rPr>
        <w:t>C                 -3.59004000   -0.15975200    0.13396600</w:t>
      </w:r>
    </w:p>
    <w:p w:rsidR="001918BE" w:rsidRPr="00334474" w:rsidRDefault="001918BE" w:rsidP="001918BE">
      <w:pPr>
        <w:rPr>
          <w:rFonts w:ascii="Times New Roman" w:hAnsi="Times New Roman" w:cs="Times New Roman"/>
        </w:rPr>
      </w:pPr>
      <w:r w:rsidRPr="00334474">
        <w:rPr>
          <w:rFonts w:ascii="Times New Roman" w:hAnsi="Times New Roman" w:cs="Times New Roman"/>
        </w:rPr>
        <w:t>H                 -2.69397400   -0.77239900    0.18637700</w:t>
      </w:r>
    </w:p>
    <w:p w:rsidR="001918BE" w:rsidRPr="00334474" w:rsidRDefault="001918BE" w:rsidP="001918BE">
      <w:pPr>
        <w:rPr>
          <w:rFonts w:ascii="Times New Roman" w:hAnsi="Times New Roman" w:cs="Times New Roman"/>
        </w:rPr>
      </w:pPr>
      <w:r w:rsidRPr="00334474">
        <w:rPr>
          <w:rFonts w:ascii="Times New Roman" w:hAnsi="Times New Roman" w:cs="Times New Roman"/>
        </w:rPr>
        <w:t>C                 -3.42513900    1.18756600    0.12840100</w:t>
      </w:r>
    </w:p>
    <w:p w:rsidR="001918BE" w:rsidRPr="00334474" w:rsidRDefault="001918BE" w:rsidP="001918BE">
      <w:pPr>
        <w:rPr>
          <w:rFonts w:ascii="Times New Roman" w:hAnsi="Times New Roman" w:cs="Times New Roman"/>
        </w:rPr>
      </w:pPr>
      <w:r w:rsidRPr="00334474">
        <w:rPr>
          <w:rFonts w:ascii="Times New Roman" w:hAnsi="Times New Roman" w:cs="Times New Roman"/>
        </w:rPr>
        <w:t>H                 -4.25327700    1.88448900    0.09260300</w:t>
      </w:r>
    </w:p>
    <w:p w:rsidR="001918BE" w:rsidRPr="00334474" w:rsidRDefault="001918BE" w:rsidP="001918BE">
      <w:pPr>
        <w:rPr>
          <w:rFonts w:ascii="Times New Roman" w:hAnsi="Times New Roman" w:cs="Times New Roman"/>
        </w:rPr>
      </w:pPr>
      <w:r w:rsidRPr="00334474">
        <w:rPr>
          <w:rFonts w:ascii="Times New Roman" w:hAnsi="Times New Roman" w:cs="Times New Roman"/>
        </w:rPr>
        <w:t>C                 -2.11201100    1.79210400    0.15869500</w:t>
      </w:r>
    </w:p>
    <w:p w:rsidR="001918BE" w:rsidRPr="00334474" w:rsidRDefault="001918BE" w:rsidP="001918BE">
      <w:pPr>
        <w:rPr>
          <w:rFonts w:ascii="Times New Roman" w:hAnsi="Times New Roman" w:cs="Times New Roman"/>
        </w:rPr>
      </w:pPr>
      <w:r w:rsidRPr="00334474">
        <w:rPr>
          <w:rFonts w:ascii="Times New Roman" w:hAnsi="Times New Roman" w:cs="Times New Roman"/>
        </w:rPr>
        <w:t>O                 -0.99669500    1.21586900    0.18065600</w:t>
      </w:r>
    </w:p>
    <w:p w:rsidR="001918BE" w:rsidRPr="00334474" w:rsidRDefault="001918BE" w:rsidP="001918BE">
      <w:pPr>
        <w:rPr>
          <w:rFonts w:ascii="Times New Roman" w:hAnsi="Times New Roman" w:cs="Times New Roman"/>
        </w:rPr>
      </w:pPr>
      <w:r w:rsidRPr="00334474">
        <w:rPr>
          <w:rFonts w:ascii="Times New Roman" w:hAnsi="Times New Roman" w:cs="Times New Roman"/>
        </w:rPr>
        <w:t>O                 -2.20648100    3.16774100    0.18594300</w:t>
      </w:r>
    </w:p>
    <w:p w:rsidR="001918BE" w:rsidRPr="00334474" w:rsidRDefault="001918BE" w:rsidP="001918BE">
      <w:pPr>
        <w:rPr>
          <w:rFonts w:ascii="Times New Roman" w:hAnsi="Times New Roman" w:cs="Times New Roman"/>
        </w:rPr>
      </w:pPr>
      <w:r w:rsidRPr="00334474">
        <w:rPr>
          <w:rFonts w:ascii="Times New Roman" w:hAnsi="Times New Roman" w:cs="Times New Roman"/>
        </w:rPr>
        <w:t>C                 -1.07394900    4.02745900    0.09634700</w:t>
      </w:r>
    </w:p>
    <w:p w:rsidR="001918BE" w:rsidRPr="00334474" w:rsidRDefault="001918BE" w:rsidP="001918BE">
      <w:pPr>
        <w:rPr>
          <w:rFonts w:ascii="Times New Roman" w:hAnsi="Times New Roman" w:cs="Times New Roman"/>
        </w:rPr>
      </w:pPr>
      <w:r w:rsidRPr="00334474">
        <w:rPr>
          <w:rFonts w:ascii="Times New Roman" w:hAnsi="Times New Roman" w:cs="Times New Roman"/>
        </w:rPr>
        <w:t>C                 -0.14094800    3.90600600   -0.93382100</w:t>
      </w:r>
    </w:p>
    <w:p w:rsidR="001918BE" w:rsidRPr="00334474" w:rsidRDefault="001918BE" w:rsidP="001918BE">
      <w:pPr>
        <w:rPr>
          <w:rFonts w:ascii="Times New Roman" w:hAnsi="Times New Roman" w:cs="Times New Roman"/>
        </w:rPr>
      </w:pPr>
      <w:r w:rsidRPr="00334474">
        <w:rPr>
          <w:rFonts w:ascii="Times New Roman" w:hAnsi="Times New Roman" w:cs="Times New Roman"/>
        </w:rPr>
        <w:t>C                 -1.01115400    5.05476600    1.03745700</w:t>
      </w:r>
    </w:p>
    <w:p w:rsidR="001918BE" w:rsidRPr="00334474" w:rsidRDefault="001918BE" w:rsidP="001918BE">
      <w:pPr>
        <w:rPr>
          <w:rFonts w:ascii="Times New Roman" w:hAnsi="Times New Roman" w:cs="Times New Roman"/>
        </w:rPr>
      </w:pPr>
      <w:r w:rsidRPr="00334474">
        <w:rPr>
          <w:rFonts w:ascii="Times New Roman" w:hAnsi="Times New Roman" w:cs="Times New Roman"/>
        </w:rPr>
        <w:t>C                  0.89275100    4.84635600   -1.00629500</w:t>
      </w:r>
    </w:p>
    <w:p w:rsidR="001918BE" w:rsidRPr="00334474" w:rsidRDefault="001918BE" w:rsidP="001918BE">
      <w:pPr>
        <w:rPr>
          <w:rFonts w:ascii="Times New Roman" w:hAnsi="Times New Roman" w:cs="Times New Roman"/>
        </w:rPr>
      </w:pPr>
      <w:r w:rsidRPr="00334474">
        <w:rPr>
          <w:rFonts w:ascii="Times New Roman" w:hAnsi="Times New Roman" w:cs="Times New Roman"/>
        </w:rPr>
        <w:t>H                 -0.20979000    3.09889900   -1.65233700</w:t>
      </w:r>
    </w:p>
    <w:p w:rsidR="001918BE" w:rsidRPr="00334474" w:rsidRDefault="001918BE" w:rsidP="001918BE">
      <w:pPr>
        <w:rPr>
          <w:rFonts w:ascii="Times New Roman" w:hAnsi="Times New Roman" w:cs="Times New Roman"/>
        </w:rPr>
      </w:pPr>
      <w:r w:rsidRPr="00334474">
        <w:rPr>
          <w:rFonts w:ascii="Times New Roman" w:hAnsi="Times New Roman" w:cs="Times New Roman"/>
        </w:rPr>
        <w:t>C                  0.02513600    5.98997100    0.94798000</w:t>
      </w:r>
    </w:p>
    <w:p w:rsidR="001918BE" w:rsidRPr="00334474" w:rsidRDefault="001918BE" w:rsidP="001918BE">
      <w:pPr>
        <w:rPr>
          <w:rFonts w:ascii="Times New Roman" w:hAnsi="Times New Roman" w:cs="Times New Roman"/>
        </w:rPr>
      </w:pPr>
      <w:r w:rsidRPr="00334474">
        <w:rPr>
          <w:rFonts w:ascii="Times New Roman" w:hAnsi="Times New Roman" w:cs="Times New Roman"/>
        </w:rPr>
        <w:t>H                 -1.76653800    5.11422300    1.81224400</w:t>
      </w:r>
    </w:p>
    <w:p w:rsidR="001918BE" w:rsidRPr="00334474" w:rsidRDefault="001918BE" w:rsidP="001918BE">
      <w:pPr>
        <w:rPr>
          <w:rFonts w:ascii="Times New Roman" w:hAnsi="Times New Roman" w:cs="Times New Roman"/>
        </w:rPr>
      </w:pPr>
      <w:r w:rsidRPr="00334474">
        <w:rPr>
          <w:rFonts w:ascii="Times New Roman" w:hAnsi="Times New Roman" w:cs="Times New Roman"/>
        </w:rPr>
        <w:t>C                  0.97887800    5.88579800   -0.07214100</w:t>
      </w:r>
    </w:p>
    <w:p w:rsidR="001918BE" w:rsidRPr="00334474" w:rsidRDefault="001918BE" w:rsidP="001918BE">
      <w:pPr>
        <w:rPr>
          <w:rFonts w:ascii="Times New Roman" w:hAnsi="Times New Roman" w:cs="Times New Roman"/>
        </w:rPr>
      </w:pPr>
      <w:r w:rsidRPr="00334474">
        <w:rPr>
          <w:rFonts w:ascii="Times New Roman" w:hAnsi="Times New Roman" w:cs="Times New Roman"/>
        </w:rPr>
        <w:t>H                  1.63196500    4.75862200   -1.79502900</w:t>
      </w:r>
    </w:p>
    <w:p w:rsidR="001918BE" w:rsidRPr="00334474" w:rsidRDefault="001918BE" w:rsidP="001918BE">
      <w:pPr>
        <w:rPr>
          <w:rFonts w:ascii="Times New Roman" w:hAnsi="Times New Roman" w:cs="Times New Roman"/>
        </w:rPr>
      </w:pPr>
      <w:r w:rsidRPr="00334474">
        <w:rPr>
          <w:rFonts w:ascii="Times New Roman" w:hAnsi="Times New Roman" w:cs="Times New Roman"/>
        </w:rPr>
        <w:t>H                  0.08424800    6.79615700    1.67198500</w:t>
      </w:r>
    </w:p>
    <w:p w:rsidR="001918BE" w:rsidRPr="00334474" w:rsidRDefault="001918BE" w:rsidP="001918BE">
      <w:pPr>
        <w:rPr>
          <w:rFonts w:ascii="Times New Roman" w:hAnsi="Times New Roman" w:cs="Times New Roman"/>
        </w:rPr>
      </w:pPr>
      <w:r w:rsidRPr="00334474">
        <w:rPr>
          <w:rFonts w:ascii="Times New Roman" w:hAnsi="Times New Roman" w:cs="Times New Roman"/>
        </w:rPr>
        <w:t>H                  1.78367300    6.61055000   -0.13933100</w:t>
      </w:r>
    </w:p>
    <w:p w:rsidR="001918BE" w:rsidRPr="00334474" w:rsidRDefault="001918BE" w:rsidP="001918BE">
      <w:pPr>
        <w:rPr>
          <w:rFonts w:ascii="Times New Roman" w:hAnsi="Times New Roman" w:cs="Times New Roman"/>
        </w:rPr>
      </w:pPr>
      <w:r w:rsidRPr="00334474">
        <w:rPr>
          <w:rFonts w:ascii="Times New Roman" w:hAnsi="Times New Roman" w:cs="Times New Roman"/>
        </w:rPr>
        <w:t>C                  4.54931900   -0.90394100    3.27439600</w:t>
      </w:r>
    </w:p>
    <w:p w:rsidR="001918BE" w:rsidRPr="00334474" w:rsidRDefault="001918BE" w:rsidP="001918BE">
      <w:pPr>
        <w:rPr>
          <w:rFonts w:ascii="Times New Roman" w:hAnsi="Times New Roman" w:cs="Times New Roman"/>
        </w:rPr>
      </w:pPr>
      <w:r w:rsidRPr="00334474">
        <w:rPr>
          <w:rFonts w:ascii="Times New Roman" w:hAnsi="Times New Roman" w:cs="Times New Roman"/>
        </w:rPr>
        <w:t>C                  5.32930300   -1.42893100    2.28274000</w:t>
      </w:r>
    </w:p>
    <w:p w:rsidR="001918BE" w:rsidRPr="00334474" w:rsidRDefault="001918BE" w:rsidP="001918BE">
      <w:pPr>
        <w:rPr>
          <w:rFonts w:ascii="Times New Roman" w:hAnsi="Times New Roman" w:cs="Times New Roman"/>
        </w:rPr>
      </w:pPr>
      <w:r w:rsidRPr="00334474">
        <w:rPr>
          <w:rFonts w:ascii="Times New Roman" w:hAnsi="Times New Roman" w:cs="Times New Roman"/>
        </w:rPr>
        <w:t>C                  3.19449200   -1.72794900    1.70272900</w:t>
      </w:r>
    </w:p>
    <w:p w:rsidR="001918BE" w:rsidRPr="00334474" w:rsidRDefault="001918BE" w:rsidP="001918BE">
      <w:pPr>
        <w:rPr>
          <w:rFonts w:ascii="Times New Roman" w:hAnsi="Times New Roman" w:cs="Times New Roman"/>
        </w:rPr>
      </w:pPr>
      <w:r w:rsidRPr="00334474">
        <w:rPr>
          <w:rFonts w:ascii="Times New Roman" w:hAnsi="Times New Roman" w:cs="Times New Roman"/>
        </w:rPr>
        <w:t>N                  3.22092900   -1.10310800    2.89752500</w:t>
      </w:r>
    </w:p>
    <w:p w:rsidR="001918BE" w:rsidRPr="00334474" w:rsidRDefault="001918BE" w:rsidP="001918BE">
      <w:pPr>
        <w:rPr>
          <w:rFonts w:ascii="Times New Roman" w:hAnsi="Times New Roman" w:cs="Times New Roman"/>
        </w:rPr>
      </w:pPr>
      <w:r w:rsidRPr="00334474">
        <w:rPr>
          <w:rFonts w:ascii="Times New Roman" w:hAnsi="Times New Roman" w:cs="Times New Roman"/>
        </w:rPr>
        <w:t>H                  4.81365200   -0.41450100    4.19494300</w:t>
      </w:r>
    </w:p>
    <w:p w:rsidR="001918BE" w:rsidRPr="00334474" w:rsidRDefault="001918BE" w:rsidP="001918BE">
      <w:pPr>
        <w:rPr>
          <w:rFonts w:ascii="Times New Roman" w:hAnsi="Times New Roman" w:cs="Times New Roman"/>
        </w:rPr>
      </w:pPr>
      <w:r w:rsidRPr="00334474">
        <w:rPr>
          <w:rFonts w:ascii="Times New Roman" w:hAnsi="Times New Roman" w:cs="Times New Roman"/>
        </w:rPr>
        <w:t>H                  6.39861700   -1.48266000    2.18205100</w:t>
      </w:r>
    </w:p>
    <w:p w:rsidR="001918BE" w:rsidRPr="00334474" w:rsidRDefault="001918BE" w:rsidP="001918BE">
      <w:pPr>
        <w:rPr>
          <w:rFonts w:ascii="Times New Roman" w:hAnsi="Times New Roman" w:cs="Times New Roman"/>
        </w:rPr>
      </w:pPr>
      <w:r w:rsidRPr="00334474">
        <w:rPr>
          <w:rFonts w:ascii="Times New Roman" w:hAnsi="Times New Roman" w:cs="Times New Roman"/>
        </w:rPr>
        <w:t>H                  2.31024700   -1.99134300    1.14247000</w:t>
      </w:r>
    </w:p>
    <w:p w:rsidR="001918BE" w:rsidRPr="00334474" w:rsidRDefault="001918BE" w:rsidP="001918BE">
      <w:pPr>
        <w:rPr>
          <w:rFonts w:ascii="Times New Roman" w:hAnsi="Times New Roman" w:cs="Times New Roman"/>
        </w:rPr>
      </w:pPr>
      <w:r w:rsidRPr="00334474">
        <w:rPr>
          <w:rFonts w:ascii="Times New Roman" w:hAnsi="Times New Roman" w:cs="Times New Roman"/>
        </w:rPr>
        <w:t>N                  4.46710100   -1.94173400    1.31259400</w:t>
      </w:r>
    </w:p>
    <w:p w:rsidR="001918BE" w:rsidRPr="00334474" w:rsidRDefault="001918BE" w:rsidP="001918BE">
      <w:pPr>
        <w:rPr>
          <w:rFonts w:ascii="Times New Roman" w:hAnsi="Times New Roman" w:cs="Times New Roman"/>
        </w:rPr>
      </w:pPr>
      <w:r w:rsidRPr="00334474">
        <w:rPr>
          <w:rFonts w:ascii="Times New Roman" w:hAnsi="Times New Roman" w:cs="Times New Roman"/>
        </w:rPr>
        <w:t>C                  2.04084600   -0.59392100    3.61819000</w:t>
      </w:r>
    </w:p>
    <w:p w:rsidR="001918BE" w:rsidRPr="00334474" w:rsidRDefault="001918BE" w:rsidP="001918BE">
      <w:pPr>
        <w:rPr>
          <w:rFonts w:ascii="Times New Roman" w:hAnsi="Times New Roman" w:cs="Times New Roman"/>
        </w:rPr>
      </w:pPr>
      <w:r w:rsidRPr="00334474">
        <w:rPr>
          <w:rFonts w:ascii="Times New Roman" w:hAnsi="Times New Roman" w:cs="Times New Roman"/>
        </w:rPr>
        <w:t>H                  2.11707300   -0.86518000    4.67283400</w:t>
      </w:r>
    </w:p>
    <w:p w:rsidR="001918BE" w:rsidRPr="00334474" w:rsidRDefault="001918BE" w:rsidP="001918BE">
      <w:pPr>
        <w:rPr>
          <w:rFonts w:ascii="Times New Roman" w:hAnsi="Times New Roman" w:cs="Times New Roman"/>
        </w:rPr>
      </w:pPr>
      <w:r w:rsidRPr="00334474">
        <w:rPr>
          <w:rFonts w:ascii="Times New Roman" w:hAnsi="Times New Roman" w:cs="Times New Roman"/>
        </w:rPr>
        <w:lastRenderedPageBreak/>
        <w:t>H                  1.98985200    0.49091300    3.50206900</w:t>
      </w:r>
    </w:p>
    <w:p w:rsidR="001918BE" w:rsidRPr="00334474" w:rsidRDefault="001918BE" w:rsidP="001918BE">
      <w:pPr>
        <w:rPr>
          <w:rFonts w:ascii="Times New Roman" w:hAnsi="Times New Roman" w:cs="Times New Roman"/>
        </w:rPr>
      </w:pPr>
      <w:r w:rsidRPr="00334474">
        <w:rPr>
          <w:rFonts w:ascii="Times New Roman" w:hAnsi="Times New Roman" w:cs="Times New Roman"/>
        </w:rPr>
        <w:t>H                  1.14407400   -1.03133400    3.17901700</w:t>
      </w:r>
    </w:p>
    <w:p w:rsidR="001918BE" w:rsidRPr="00334474" w:rsidRDefault="001918BE" w:rsidP="001918BE">
      <w:pPr>
        <w:rPr>
          <w:rFonts w:ascii="Times New Roman" w:hAnsi="Times New Roman" w:cs="Times New Roman"/>
        </w:rPr>
      </w:pPr>
      <w:r w:rsidRPr="00334474">
        <w:rPr>
          <w:rFonts w:ascii="Times New Roman" w:hAnsi="Times New Roman" w:cs="Times New Roman"/>
        </w:rPr>
        <w:t>C                  4.87935900   -2.51168200    0.00517700</w:t>
      </w:r>
    </w:p>
    <w:p w:rsidR="001918BE" w:rsidRPr="00334474" w:rsidRDefault="001918BE" w:rsidP="001918BE">
      <w:pPr>
        <w:rPr>
          <w:rFonts w:ascii="Times New Roman" w:hAnsi="Times New Roman" w:cs="Times New Roman"/>
        </w:rPr>
      </w:pPr>
      <w:r w:rsidRPr="00334474">
        <w:rPr>
          <w:rFonts w:ascii="Times New Roman" w:hAnsi="Times New Roman" w:cs="Times New Roman"/>
        </w:rPr>
        <w:t>H                  5.64829900   -3.26605400    0.20322600</w:t>
      </w:r>
    </w:p>
    <w:p w:rsidR="001918BE" w:rsidRPr="00334474" w:rsidRDefault="001918BE" w:rsidP="001918BE">
      <w:pPr>
        <w:rPr>
          <w:rFonts w:ascii="Times New Roman" w:hAnsi="Times New Roman" w:cs="Times New Roman"/>
        </w:rPr>
      </w:pPr>
      <w:r w:rsidRPr="00334474">
        <w:rPr>
          <w:rFonts w:ascii="Times New Roman" w:hAnsi="Times New Roman" w:cs="Times New Roman"/>
        </w:rPr>
        <w:t>H                  4.00004700   -3.00243700   -0.41614800</w:t>
      </w:r>
    </w:p>
    <w:p w:rsidR="001918BE" w:rsidRPr="00334474" w:rsidRDefault="001918BE" w:rsidP="001918BE">
      <w:pPr>
        <w:rPr>
          <w:rFonts w:ascii="Times New Roman" w:hAnsi="Times New Roman" w:cs="Times New Roman"/>
        </w:rPr>
      </w:pPr>
      <w:r w:rsidRPr="00334474">
        <w:rPr>
          <w:rFonts w:ascii="Times New Roman" w:hAnsi="Times New Roman" w:cs="Times New Roman"/>
        </w:rPr>
        <w:t>C                  5.38247100   -1.42649900   -0.95857800</w:t>
      </w:r>
    </w:p>
    <w:p w:rsidR="001918BE" w:rsidRPr="00334474" w:rsidRDefault="001918BE" w:rsidP="001918BE">
      <w:pPr>
        <w:rPr>
          <w:rFonts w:ascii="Times New Roman" w:hAnsi="Times New Roman" w:cs="Times New Roman"/>
        </w:rPr>
      </w:pPr>
      <w:r w:rsidRPr="00334474">
        <w:rPr>
          <w:rFonts w:ascii="Times New Roman" w:hAnsi="Times New Roman" w:cs="Times New Roman"/>
        </w:rPr>
        <w:t>H                  4.60068900   -0.66495900   -1.06458900</w:t>
      </w:r>
    </w:p>
    <w:p w:rsidR="001918BE" w:rsidRPr="00334474" w:rsidRDefault="001918BE" w:rsidP="001918BE">
      <w:pPr>
        <w:rPr>
          <w:rFonts w:ascii="Times New Roman" w:hAnsi="Times New Roman" w:cs="Times New Roman"/>
        </w:rPr>
      </w:pPr>
      <w:r w:rsidRPr="00334474">
        <w:rPr>
          <w:rFonts w:ascii="Times New Roman" w:hAnsi="Times New Roman" w:cs="Times New Roman"/>
        </w:rPr>
        <w:t>H                  6.27017000   -0.93313500   -0.53572000</w:t>
      </w:r>
    </w:p>
    <w:p w:rsidR="001918BE" w:rsidRPr="00334474" w:rsidRDefault="001918BE" w:rsidP="001918BE">
      <w:pPr>
        <w:rPr>
          <w:rFonts w:ascii="Times New Roman" w:hAnsi="Times New Roman" w:cs="Times New Roman"/>
        </w:rPr>
      </w:pPr>
      <w:r w:rsidRPr="00334474">
        <w:rPr>
          <w:rFonts w:ascii="Times New Roman" w:hAnsi="Times New Roman" w:cs="Times New Roman"/>
        </w:rPr>
        <w:t>C                  5.72116500   -2.01740600   -2.33984800</w:t>
      </w:r>
    </w:p>
    <w:p w:rsidR="001918BE" w:rsidRPr="00334474" w:rsidRDefault="001918BE" w:rsidP="001918BE">
      <w:pPr>
        <w:rPr>
          <w:rFonts w:ascii="Times New Roman" w:hAnsi="Times New Roman" w:cs="Times New Roman"/>
        </w:rPr>
      </w:pPr>
      <w:r w:rsidRPr="00334474">
        <w:rPr>
          <w:rFonts w:ascii="Times New Roman" w:hAnsi="Times New Roman" w:cs="Times New Roman"/>
        </w:rPr>
        <w:t>H                  6.46688400   -2.81961000   -2.22901200</w:t>
      </w:r>
    </w:p>
    <w:p w:rsidR="001918BE" w:rsidRPr="00334474" w:rsidRDefault="001918BE" w:rsidP="001918BE">
      <w:pPr>
        <w:rPr>
          <w:rFonts w:ascii="Times New Roman" w:hAnsi="Times New Roman" w:cs="Times New Roman"/>
        </w:rPr>
      </w:pPr>
      <w:r w:rsidRPr="00334474">
        <w:rPr>
          <w:rFonts w:ascii="Times New Roman" w:hAnsi="Times New Roman" w:cs="Times New Roman"/>
        </w:rPr>
        <w:t>H                  4.81606400   -2.47782400   -2.75728900</w:t>
      </w:r>
    </w:p>
    <w:p w:rsidR="001918BE" w:rsidRPr="00334474" w:rsidRDefault="001918BE" w:rsidP="001918BE">
      <w:pPr>
        <w:rPr>
          <w:rFonts w:ascii="Times New Roman" w:hAnsi="Times New Roman" w:cs="Times New Roman"/>
        </w:rPr>
      </w:pPr>
      <w:r w:rsidRPr="00334474">
        <w:rPr>
          <w:rFonts w:ascii="Times New Roman" w:hAnsi="Times New Roman" w:cs="Times New Roman"/>
        </w:rPr>
        <w:t>C                  6.24992000   -0.95357300   -3.31456300</w:t>
      </w:r>
    </w:p>
    <w:p w:rsidR="001918BE" w:rsidRPr="00334474" w:rsidRDefault="001918BE" w:rsidP="001918BE">
      <w:pPr>
        <w:rPr>
          <w:rFonts w:ascii="Times New Roman" w:hAnsi="Times New Roman" w:cs="Times New Roman"/>
        </w:rPr>
      </w:pPr>
      <w:r w:rsidRPr="00334474">
        <w:rPr>
          <w:rFonts w:ascii="Times New Roman" w:hAnsi="Times New Roman" w:cs="Times New Roman"/>
        </w:rPr>
        <w:t>H                  7.16653100   -0.48512900   -2.93395700</w:t>
      </w:r>
    </w:p>
    <w:p w:rsidR="001918BE" w:rsidRPr="00334474" w:rsidRDefault="001918BE" w:rsidP="001918BE">
      <w:pPr>
        <w:rPr>
          <w:rFonts w:ascii="Times New Roman" w:hAnsi="Times New Roman" w:cs="Times New Roman"/>
        </w:rPr>
      </w:pPr>
      <w:r w:rsidRPr="00334474">
        <w:rPr>
          <w:rFonts w:ascii="Times New Roman" w:hAnsi="Times New Roman" w:cs="Times New Roman"/>
        </w:rPr>
        <w:t>H                  6.47860400   -1.39408200   -4.29116100</w:t>
      </w:r>
    </w:p>
    <w:p w:rsidR="001918BE" w:rsidRPr="00334474" w:rsidRDefault="001918BE" w:rsidP="001918BE">
      <w:pPr>
        <w:rPr>
          <w:rFonts w:ascii="Times New Roman" w:hAnsi="Times New Roman" w:cs="Times New Roman"/>
        </w:rPr>
      </w:pPr>
      <w:r w:rsidRPr="00334474">
        <w:rPr>
          <w:rFonts w:ascii="Times New Roman" w:hAnsi="Times New Roman" w:cs="Times New Roman"/>
        </w:rPr>
        <w:t>H                  5.50616300   -0.16335800   -3.46914300</w:t>
      </w:r>
    </w:p>
    <w:p w:rsidR="001918BE" w:rsidRPr="00334474" w:rsidRDefault="001918BE" w:rsidP="001918BE">
      <w:pPr>
        <w:rPr>
          <w:rFonts w:ascii="Times New Roman" w:hAnsi="Times New Roman" w:cs="Times New Roman"/>
        </w:rPr>
      </w:pPr>
      <w:r w:rsidRPr="00334474">
        <w:rPr>
          <w:rFonts w:ascii="Times New Roman" w:hAnsi="Times New Roman" w:cs="Times New Roman"/>
        </w:rPr>
        <w:t>Fe                 0.36928100   -0.29271300   -0.61989900</w:t>
      </w:r>
    </w:p>
    <w:p w:rsidR="001918BE" w:rsidRPr="00334474" w:rsidRDefault="001918BE" w:rsidP="001918BE">
      <w:pPr>
        <w:rPr>
          <w:rFonts w:ascii="Times New Roman" w:hAnsi="Times New Roman" w:cs="Times New Roman"/>
        </w:rPr>
      </w:pPr>
      <w:r w:rsidRPr="00334474">
        <w:rPr>
          <w:rFonts w:ascii="Times New Roman" w:hAnsi="Times New Roman" w:cs="Times New Roman"/>
        </w:rPr>
        <w:t>Cl                 1.68461900   -2.04171500   -1.48949300</w:t>
      </w:r>
    </w:p>
    <w:p w:rsidR="001918BE" w:rsidRPr="00334474" w:rsidRDefault="001918BE" w:rsidP="001918BE">
      <w:pPr>
        <w:rPr>
          <w:rFonts w:ascii="Times New Roman" w:hAnsi="Times New Roman" w:cs="Times New Roman"/>
        </w:rPr>
      </w:pPr>
      <w:r w:rsidRPr="00334474">
        <w:rPr>
          <w:rFonts w:ascii="Times New Roman" w:hAnsi="Times New Roman" w:cs="Times New Roman"/>
        </w:rPr>
        <w:t>Cl                -0.40139700   -1.67556500    1.13995200</w:t>
      </w:r>
    </w:p>
    <w:p w:rsidR="001918BE" w:rsidRPr="00334474" w:rsidRDefault="001918BE" w:rsidP="001918BE">
      <w:pPr>
        <w:rPr>
          <w:rFonts w:ascii="Times New Roman" w:hAnsi="Times New Roman" w:cs="Times New Roman"/>
        </w:rPr>
      </w:pPr>
      <w:r w:rsidRPr="00334474">
        <w:rPr>
          <w:rFonts w:ascii="Times New Roman" w:hAnsi="Times New Roman" w:cs="Times New Roman"/>
        </w:rPr>
        <w:t>Cl                 2.13895900    0.99069300    0.12116700</w:t>
      </w:r>
    </w:p>
    <w:p w:rsidR="001918BE" w:rsidRPr="00334474" w:rsidRDefault="001918BE" w:rsidP="001918BE">
      <w:pPr>
        <w:rPr>
          <w:rFonts w:ascii="Times New Roman" w:hAnsi="Times New Roman" w:cs="Times New Roman"/>
        </w:rPr>
      </w:pPr>
      <w:r w:rsidRPr="00334474">
        <w:rPr>
          <w:rFonts w:ascii="Times New Roman" w:hAnsi="Times New Roman" w:cs="Times New Roman"/>
        </w:rPr>
        <w:t>Cl                -0.64162600    0.19699400   -2.61271400</w:t>
      </w:r>
    </w:p>
    <w:p w:rsidR="001918BE" w:rsidRPr="00334474" w:rsidRDefault="001918BE" w:rsidP="00871D5C">
      <w:pPr>
        <w:rPr>
          <w:rFonts w:ascii="Times New Roman" w:hAnsi="Times New Roman" w:cs="Times New Roman"/>
        </w:rPr>
      </w:pPr>
    </w:p>
    <w:p w:rsidR="009C13F8" w:rsidRPr="00334474" w:rsidRDefault="009C13F8" w:rsidP="009C13F8">
      <w:pPr>
        <w:rPr>
          <w:rFonts w:ascii="Times New Roman" w:hAnsi="Times New Roman" w:cs="Times New Roman"/>
          <w:b/>
          <w:sz w:val="22"/>
        </w:rPr>
      </w:pPr>
      <w:r w:rsidRPr="00334474">
        <w:rPr>
          <w:rFonts w:ascii="Times New Roman" w:hAnsi="Times New Roman" w:cs="Times New Roman"/>
          <w:b/>
          <w:sz w:val="22"/>
        </w:rPr>
        <w:t>b-ts2</w:t>
      </w:r>
    </w:p>
    <w:p w:rsidR="009C13F8" w:rsidRPr="00334474" w:rsidRDefault="009C13F8" w:rsidP="009C13F8">
      <w:pPr>
        <w:rPr>
          <w:rFonts w:ascii="Times New Roman" w:hAnsi="Times New Roman" w:cs="Times New Roman"/>
          <w:sz w:val="22"/>
        </w:rPr>
      </w:pPr>
      <w:r w:rsidRPr="00334474">
        <w:rPr>
          <w:rFonts w:ascii="Times New Roman" w:hAnsi="Times New Roman" w:cs="Times New Roman"/>
          <w:sz w:val="22"/>
        </w:rPr>
        <w:t xml:space="preserve">SCF energy in gas phase: </w:t>
      </w:r>
      <w:r w:rsidR="009F65DE" w:rsidRPr="00334474">
        <w:rPr>
          <w:rFonts w:ascii="Times New Roman" w:hAnsi="Times New Roman" w:cs="Times New Roman"/>
          <w:sz w:val="22"/>
        </w:rPr>
        <w:t>-3192.25328401</w:t>
      </w:r>
      <w:r w:rsidRPr="00334474">
        <w:rPr>
          <w:rFonts w:ascii="Times New Roman" w:hAnsi="Times New Roman" w:cs="Times New Roman"/>
          <w:sz w:val="22"/>
        </w:rPr>
        <w:t xml:space="preserve"> a.u.</w:t>
      </w:r>
    </w:p>
    <w:p w:rsidR="00AA5275" w:rsidRPr="00334474" w:rsidRDefault="00AA5275" w:rsidP="00871D5C">
      <w:pPr>
        <w:rPr>
          <w:rFonts w:ascii="Times New Roman" w:hAnsi="Times New Roman" w:cs="Times New Roman"/>
        </w:rPr>
      </w:pPr>
    </w:p>
    <w:p w:rsidR="009F65DE" w:rsidRPr="00334474" w:rsidRDefault="009F65DE" w:rsidP="009F65DE">
      <w:pPr>
        <w:rPr>
          <w:rFonts w:ascii="Times New Roman" w:hAnsi="Times New Roman" w:cs="Times New Roman"/>
        </w:rPr>
      </w:pPr>
      <w:r w:rsidRPr="00334474">
        <w:rPr>
          <w:rFonts w:ascii="Times New Roman" w:hAnsi="Times New Roman" w:cs="Times New Roman"/>
        </w:rPr>
        <w:t>C                 -6.55536600   -2.45378100    0.19695800</w:t>
      </w:r>
    </w:p>
    <w:p w:rsidR="009F65DE" w:rsidRPr="00334474" w:rsidRDefault="009F65DE" w:rsidP="009F65DE">
      <w:pPr>
        <w:rPr>
          <w:rFonts w:ascii="Times New Roman" w:hAnsi="Times New Roman" w:cs="Times New Roman"/>
        </w:rPr>
      </w:pPr>
      <w:r w:rsidRPr="00334474">
        <w:rPr>
          <w:rFonts w:ascii="Times New Roman" w:hAnsi="Times New Roman" w:cs="Times New Roman"/>
        </w:rPr>
        <w:t>C                 -5.56037300   -1.50595400    0.38542700</w:t>
      </w:r>
    </w:p>
    <w:p w:rsidR="009F65DE" w:rsidRPr="00334474" w:rsidRDefault="009F65DE" w:rsidP="009F65DE">
      <w:pPr>
        <w:rPr>
          <w:rFonts w:ascii="Times New Roman" w:hAnsi="Times New Roman" w:cs="Times New Roman"/>
        </w:rPr>
      </w:pPr>
      <w:r w:rsidRPr="00334474">
        <w:rPr>
          <w:rFonts w:ascii="Times New Roman" w:hAnsi="Times New Roman" w:cs="Times New Roman"/>
        </w:rPr>
        <w:t>C                 -4.19635000   -1.82461400    0.17182000</w:t>
      </w:r>
    </w:p>
    <w:p w:rsidR="009F65DE" w:rsidRPr="00334474" w:rsidRDefault="009F65DE" w:rsidP="009F65DE">
      <w:pPr>
        <w:rPr>
          <w:rFonts w:ascii="Times New Roman" w:hAnsi="Times New Roman" w:cs="Times New Roman"/>
        </w:rPr>
      </w:pPr>
      <w:r w:rsidRPr="00334474">
        <w:rPr>
          <w:rFonts w:ascii="Times New Roman" w:hAnsi="Times New Roman" w:cs="Times New Roman"/>
        </w:rPr>
        <w:t>C                 -3.87714900   -3.13826600   -0.24021800</w:t>
      </w:r>
    </w:p>
    <w:p w:rsidR="009F65DE" w:rsidRPr="00334474" w:rsidRDefault="009F65DE" w:rsidP="009F65DE">
      <w:pPr>
        <w:rPr>
          <w:rFonts w:ascii="Times New Roman" w:hAnsi="Times New Roman" w:cs="Times New Roman"/>
        </w:rPr>
      </w:pPr>
      <w:r w:rsidRPr="00334474">
        <w:rPr>
          <w:rFonts w:ascii="Times New Roman" w:hAnsi="Times New Roman" w:cs="Times New Roman"/>
        </w:rPr>
        <w:t>C                 -4.86918600   -4.09589500   -0.43307300</w:t>
      </w:r>
    </w:p>
    <w:p w:rsidR="009F65DE" w:rsidRPr="00334474" w:rsidRDefault="009F65DE" w:rsidP="009F65DE">
      <w:pPr>
        <w:rPr>
          <w:rFonts w:ascii="Times New Roman" w:hAnsi="Times New Roman" w:cs="Times New Roman"/>
        </w:rPr>
      </w:pPr>
      <w:r w:rsidRPr="00334474">
        <w:rPr>
          <w:rFonts w:ascii="Times New Roman" w:hAnsi="Times New Roman" w:cs="Times New Roman"/>
        </w:rPr>
        <w:t>C                 -6.20993300   -3.75205700   -0.21372200</w:t>
      </w:r>
    </w:p>
    <w:p w:rsidR="009F65DE" w:rsidRPr="00334474" w:rsidRDefault="009F65DE" w:rsidP="009F65DE">
      <w:pPr>
        <w:rPr>
          <w:rFonts w:ascii="Times New Roman" w:hAnsi="Times New Roman" w:cs="Times New Roman"/>
        </w:rPr>
      </w:pPr>
      <w:r w:rsidRPr="00334474">
        <w:rPr>
          <w:rFonts w:ascii="Times New Roman" w:hAnsi="Times New Roman" w:cs="Times New Roman"/>
        </w:rPr>
        <w:t>H                 -7.60094000   -2.22025800    0.35655900</w:t>
      </w:r>
    </w:p>
    <w:p w:rsidR="009F65DE" w:rsidRPr="00334474" w:rsidRDefault="009F65DE" w:rsidP="009F65DE">
      <w:pPr>
        <w:rPr>
          <w:rFonts w:ascii="Times New Roman" w:hAnsi="Times New Roman" w:cs="Times New Roman"/>
        </w:rPr>
      </w:pPr>
      <w:r w:rsidRPr="00334474">
        <w:rPr>
          <w:rFonts w:ascii="Times New Roman" w:hAnsi="Times New Roman" w:cs="Times New Roman"/>
        </w:rPr>
        <w:t>H                 -5.83968300   -0.50644200    0.69978600</w:t>
      </w:r>
    </w:p>
    <w:p w:rsidR="009F65DE" w:rsidRPr="00334474" w:rsidRDefault="009F65DE" w:rsidP="009F65DE">
      <w:pPr>
        <w:rPr>
          <w:rFonts w:ascii="Times New Roman" w:hAnsi="Times New Roman" w:cs="Times New Roman"/>
        </w:rPr>
      </w:pPr>
      <w:r w:rsidRPr="00334474">
        <w:rPr>
          <w:rFonts w:ascii="Times New Roman" w:hAnsi="Times New Roman" w:cs="Times New Roman"/>
        </w:rPr>
        <w:t>H                 -2.83731700   -3.39947900   -0.40957900</w:t>
      </w:r>
    </w:p>
    <w:p w:rsidR="009F65DE" w:rsidRPr="00334474" w:rsidRDefault="009F65DE" w:rsidP="009F65DE">
      <w:pPr>
        <w:rPr>
          <w:rFonts w:ascii="Times New Roman" w:hAnsi="Times New Roman" w:cs="Times New Roman"/>
        </w:rPr>
      </w:pPr>
      <w:r w:rsidRPr="00334474">
        <w:rPr>
          <w:rFonts w:ascii="Times New Roman" w:hAnsi="Times New Roman" w:cs="Times New Roman"/>
        </w:rPr>
        <w:t>H                 -4.60390400   -5.09990400   -0.75208000</w:t>
      </w:r>
    </w:p>
    <w:p w:rsidR="009F65DE" w:rsidRPr="00334474" w:rsidRDefault="009F65DE" w:rsidP="009F65DE">
      <w:pPr>
        <w:rPr>
          <w:rFonts w:ascii="Times New Roman" w:hAnsi="Times New Roman" w:cs="Times New Roman"/>
        </w:rPr>
      </w:pPr>
      <w:r w:rsidRPr="00334474">
        <w:rPr>
          <w:rFonts w:ascii="Times New Roman" w:hAnsi="Times New Roman" w:cs="Times New Roman"/>
        </w:rPr>
        <w:t>O                 -7.25221700   -4.64619800   -0.38251300</w:t>
      </w:r>
    </w:p>
    <w:p w:rsidR="009F65DE" w:rsidRPr="00334474" w:rsidRDefault="009F65DE" w:rsidP="009F65DE">
      <w:pPr>
        <w:rPr>
          <w:rFonts w:ascii="Times New Roman" w:hAnsi="Times New Roman" w:cs="Times New Roman"/>
        </w:rPr>
      </w:pPr>
      <w:r w:rsidRPr="00334474">
        <w:rPr>
          <w:rFonts w:ascii="Times New Roman" w:hAnsi="Times New Roman" w:cs="Times New Roman"/>
        </w:rPr>
        <w:t>H                 -6.94158100   -5.52440500   -0.67646900</w:t>
      </w:r>
    </w:p>
    <w:p w:rsidR="009F65DE" w:rsidRPr="00334474" w:rsidRDefault="009F65DE" w:rsidP="009F65DE">
      <w:pPr>
        <w:rPr>
          <w:rFonts w:ascii="Times New Roman" w:hAnsi="Times New Roman" w:cs="Times New Roman"/>
        </w:rPr>
      </w:pPr>
      <w:r w:rsidRPr="00334474">
        <w:rPr>
          <w:rFonts w:ascii="Times New Roman" w:hAnsi="Times New Roman" w:cs="Times New Roman"/>
        </w:rPr>
        <w:t>C                 -3.11221400   -0.87822400    0.34889600</w:t>
      </w:r>
    </w:p>
    <w:p w:rsidR="009F65DE" w:rsidRPr="00334474" w:rsidRDefault="009F65DE" w:rsidP="009F65DE">
      <w:pPr>
        <w:rPr>
          <w:rFonts w:ascii="Times New Roman" w:hAnsi="Times New Roman" w:cs="Times New Roman"/>
        </w:rPr>
      </w:pPr>
      <w:r w:rsidRPr="00334474">
        <w:rPr>
          <w:rFonts w:ascii="Times New Roman" w:hAnsi="Times New Roman" w:cs="Times New Roman"/>
        </w:rPr>
        <w:t>H                 -2.11787900   -1.27136300    0.15891100</w:t>
      </w:r>
    </w:p>
    <w:p w:rsidR="009F65DE" w:rsidRPr="00334474" w:rsidRDefault="009F65DE" w:rsidP="009F65DE">
      <w:pPr>
        <w:rPr>
          <w:rFonts w:ascii="Times New Roman" w:hAnsi="Times New Roman" w:cs="Times New Roman"/>
        </w:rPr>
      </w:pPr>
      <w:r w:rsidRPr="00334474">
        <w:rPr>
          <w:rFonts w:ascii="Times New Roman" w:hAnsi="Times New Roman" w:cs="Times New Roman"/>
        </w:rPr>
        <w:t>C                 -3.20300100    0.42475200    0.73470000</w:t>
      </w:r>
    </w:p>
    <w:p w:rsidR="009F65DE" w:rsidRPr="00334474" w:rsidRDefault="009F65DE" w:rsidP="009F65DE">
      <w:pPr>
        <w:rPr>
          <w:rFonts w:ascii="Times New Roman" w:hAnsi="Times New Roman" w:cs="Times New Roman"/>
        </w:rPr>
      </w:pPr>
      <w:r w:rsidRPr="00334474">
        <w:rPr>
          <w:rFonts w:ascii="Times New Roman" w:hAnsi="Times New Roman" w:cs="Times New Roman"/>
        </w:rPr>
        <w:t>H                 -4.14880500    0.90004300    0.96486700</w:t>
      </w:r>
    </w:p>
    <w:p w:rsidR="009F65DE" w:rsidRPr="00334474" w:rsidRDefault="009F65DE" w:rsidP="009F65DE">
      <w:pPr>
        <w:rPr>
          <w:rFonts w:ascii="Times New Roman" w:hAnsi="Times New Roman" w:cs="Times New Roman"/>
        </w:rPr>
      </w:pPr>
      <w:r w:rsidRPr="00334474">
        <w:rPr>
          <w:rFonts w:ascii="Times New Roman" w:hAnsi="Times New Roman" w:cs="Times New Roman"/>
        </w:rPr>
        <w:t>C                 -2.03451700    1.25826000    0.86687900</w:t>
      </w:r>
    </w:p>
    <w:p w:rsidR="009F65DE" w:rsidRPr="00334474" w:rsidRDefault="009F65DE" w:rsidP="009F65DE">
      <w:pPr>
        <w:rPr>
          <w:rFonts w:ascii="Times New Roman" w:hAnsi="Times New Roman" w:cs="Times New Roman"/>
        </w:rPr>
      </w:pPr>
      <w:r w:rsidRPr="00334474">
        <w:rPr>
          <w:rFonts w:ascii="Times New Roman" w:hAnsi="Times New Roman" w:cs="Times New Roman"/>
        </w:rPr>
        <w:t>O                 -0.84417700    0.94584200    0.65418700</w:t>
      </w:r>
    </w:p>
    <w:p w:rsidR="009F65DE" w:rsidRPr="00334474" w:rsidRDefault="009F65DE" w:rsidP="009F65DE">
      <w:pPr>
        <w:rPr>
          <w:rFonts w:ascii="Times New Roman" w:hAnsi="Times New Roman" w:cs="Times New Roman"/>
        </w:rPr>
      </w:pPr>
      <w:r w:rsidRPr="00334474">
        <w:rPr>
          <w:rFonts w:ascii="Times New Roman" w:hAnsi="Times New Roman" w:cs="Times New Roman"/>
        </w:rPr>
        <w:t>O                 -2.29732900    2.54446400    1.36147200</w:t>
      </w:r>
    </w:p>
    <w:p w:rsidR="009F65DE" w:rsidRPr="00334474" w:rsidRDefault="009F65DE" w:rsidP="009F65DE">
      <w:pPr>
        <w:rPr>
          <w:rFonts w:ascii="Times New Roman" w:hAnsi="Times New Roman" w:cs="Times New Roman"/>
        </w:rPr>
      </w:pPr>
      <w:r w:rsidRPr="00334474">
        <w:rPr>
          <w:rFonts w:ascii="Times New Roman" w:hAnsi="Times New Roman" w:cs="Times New Roman"/>
        </w:rPr>
        <w:t>C                 -2.69147900    3.59210700    0.49309400</w:t>
      </w:r>
    </w:p>
    <w:p w:rsidR="009F65DE" w:rsidRPr="00334474" w:rsidRDefault="009F65DE" w:rsidP="009F65DE">
      <w:pPr>
        <w:rPr>
          <w:rFonts w:ascii="Times New Roman" w:hAnsi="Times New Roman" w:cs="Times New Roman"/>
        </w:rPr>
      </w:pPr>
      <w:r w:rsidRPr="00334474">
        <w:rPr>
          <w:rFonts w:ascii="Times New Roman" w:hAnsi="Times New Roman" w:cs="Times New Roman"/>
        </w:rPr>
        <w:lastRenderedPageBreak/>
        <w:t>C                 -2.53578200    3.51293000   -0.89382300</w:t>
      </w:r>
    </w:p>
    <w:p w:rsidR="009F65DE" w:rsidRPr="00334474" w:rsidRDefault="009F65DE" w:rsidP="009F65DE">
      <w:pPr>
        <w:rPr>
          <w:rFonts w:ascii="Times New Roman" w:hAnsi="Times New Roman" w:cs="Times New Roman"/>
        </w:rPr>
      </w:pPr>
      <w:r w:rsidRPr="00334474">
        <w:rPr>
          <w:rFonts w:ascii="Times New Roman" w:hAnsi="Times New Roman" w:cs="Times New Roman"/>
        </w:rPr>
        <w:t>C                 -3.22917700    4.72429700    1.10935400</w:t>
      </w:r>
    </w:p>
    <w:p w:rsidR="009F65DE" w:rsidRPr="00334474" w:rsidRDefault="009F65DE" w:rsidP="009F65DE">
      <w:pPr>
        <w:rPr>
          <w:rFonts w:ascii="Times New Roman" w:hAnsi="Times New Roman" w:cs="Times New Roman"/>
        </w:rPr>
      </w:pPr>
      <w:r w:rsidRPr="00334474">
        <w:rPr>
          <w:rFonts w:ascii="Times New Roman" w:hAnsi="Times New Roman" w:cs="Times New Roman"/>
        </w:rPr>
        <w:t>C                 -2.94500600    4.60145900   -1.67420100</w:t>
      </w:r>
    </w:p>
    <w:p w:rsidR="009F65DE" w:rsidRPr="00334474" w:rsidRDefault="009F65DE" w:rsidP="009F65DE">
      <w:pPr>
        <w:rPr>
          <w:rFonts w:ascii="Times New Roman" w:hAnsi="Times New Roman" w:cs="Times New Roman"/>
        </w:rPr>
      </w:pPr>
      <w:r w:rsidRPr="00334474">
        <w:rPr>
          <w:rFonts w:ascii="Times New Roman" w:hAnsi="Times New Roman" w:cs="Times New Roman"/>
        </w:rPr>
        <w:t>H                 -2.08865600    2.64111400   -1.35957500</w:t>
      </w:r>
    </w:p>
    <w:p w:rsidR="009F65DE" w:rsidRPr="00334474" w:rsidRDefault="009F65DE" w:rsidP="009F65DE">
      <w:pPr>
        <w:rPr>
          <w:rFonts w:ascii="Times New Roman" w:hAnsi="Times New Roman" w:cs="Times New Roman"/>
        </w:rPr>
      </w:pPr>
      <w:r w:rsidRPr="00334474">
        <w:rPr>
          <w:rFonts w:ascii="Times New Roman" w:hAnsi="Times New Roman" w:cs="Times New Roman"/>
        </w:rPr>
        <w:t>C                 -3.62654200    5.80287900    0.31475200</w:t>
      </w:r>
    </w:p>
    <w:p w:rsidR="009F65DE" w:rsidRPr="00334474" w:rsidRDefault="009F65DE" w:rsidP="009F65DE">
      <w:pPr>
        <w:rPr>
          <w:rFonts w:ascii="Times New Roman" w:hAnsi="Times New Roman" w:cs="Times New Roman"/>
        </w:rPr>
      </w:pPr>
      <w:r w:rsidRPr="00334474">
        <w:rPr>
          <w:rFonts w:ascii="Times New Roman" w:hAnsi="Times New Roman" w:cs="Times New Roman"/>
        </w:rPr>
        <w:t>H                 -3.32366000    4.74431900    2.18852200</w:t>
      </w:r>
    </w:p>
    <w:p w:rsidR="009F65DE" w:rsidRPr="00334474" w:rsidRDefault="009F65DE" w:rsidP="009F65DE">
      <w:pPr>
        <w:rPr>
          <w:rFonts w:ascii="Times New Roman" w:hAnsi="Times New Roman" w:cs="Times New Roman"/>
        </w:rPr>
      </w:pPr>
      <w:r w:rsidRPr="00334474">
        <w:rPr>
          <w:rFonts w:ascii="Times New Roman" w:hAnsi="Times New Roman" w:cs="Times New Roman"/>
        </w:rPr>
        <w:t>C                 -3.48985300    5.74458000   -1.07884400</w:t>
      </w:r>
    </w:p>
    <w:p w:rsidR="009F65DE" w:rsidRPr="00334474" w:rsidRDefault="009F65DE" w:rsidP="009F65DE">
      <w:pPr>
        <w:rPr>
          <w:rFonts w:ascii="Times New Roman" w:hAnsi="Times New Roman" w:cs="Times New Roman"/>
        </w:rPr>
      </w:pPr>
      <w:r w:rsidRPr="00334474">
        <w:rPr>
          <w:rFonts w:ascii="Times New Roman" w:hAnsi="Times New Roman" w:cs="Times New Roman"/>
        </w:rPr>
        <w:t>H                 -2.82594900    4.55100500   -2.75154300</w:t>
      </w:r>
    </w:p>
    <w:p w:rsidR="009F65DE" w:rsidRPr="00334474" w:rsidRDefault="009F65DE" w:rsidP="009F65DE">
      <w:pPr>
        <w:rPr>
          <w:rFonts w:ascii="Times New Roman" w:hAnsi="Times New Roman" w:cs="Times New Roman"/>
        </w:rPr>
      </w:pPr>
      <w:r w:rsidRPr="00334474">
        <w:rPr>
          <w:rFonts w:ascii="Times New Roman" w:hAnsi="Times New Roman" w:cs="Times New Roman"/>
        </w:rPr>
        <w:t>H                 -4.04348100    6.68758800    0.78523900</w:t>
      </w:r>
    </w:p>
    <w:p w:rsidR="009F65DE" w:rsidRPr="00334474" w:rsidRDefault="009F65DE" w:rsidP="009F65DE">
      <w:pPr>
        <w:rPr>
          <w:rFonts w:ascii="Times New Roman" w:hAnsi="Times New Roman" w:cs="Times New Roman"/>
        </w:rPr>
      </w:pPr>
      <w:r w:rsidRPr="00334474">
        <w:rPr>
          <w:rFonts w:ascii="Times New Roman" w:hAnsi="Times New Roman" w:cs="Times New Roman"/>
        </w:rPr>
        <w:t>H                 -3.80012200    6.58359100   -1.69263600</w:t>
      </w:r>
    </w:p>
    <w:p w:rsidR="009F65DE" w:rsidRPr="00334474" w:rsidRDefault="009F65DE" w:rsidP="009F65DE">
      <w:pPr>
        <w:rPr>
          <w:rFonts w:ascii="Times New Roman" w:hAnsi="Times New Roman" w:cs="Times New Roman"/>
        </w:rPr>
      </w:pPr>
      <w:r w:rsidRPr="00334474">
        <w:rPr>
          <w:rFonts w:ascii="Times New Roman" w:hAnsi="Times New Roman" w:cs="Times New Roman"/>
        </w:rPr>
        <w:t>C                  5.18234000    0.08012600    3.05337600</w:t>
      </w:r>
    </w:p>
    <w:p w:rsidR="009F65DE" w:rsidRPr="00334474" w:rsidRDefault="009F65DE" w:rsidP="009F65DE">
      <w:pPr>
        <w:rPr>
          <w:rFonts w:ascii="Times New Roman" w:hAnsi="Times New Roman" w:cs="Times New Roman"/>
        </w:rPr>
      </w:pPr>
      <w:r w:rsidRPr="00334474">
        <w:rPr>
          <w:rFonts w:ascii="Times New Roman" w:hAnsi="Times New Roman" w:cs="Times New Roman"/>
        </w:rPr>
        <w:t>C                  5.98381000   -0.27483900    2.00475400</w:t>
      </w:r>
    </w:p>
    <w:p w:rsidR="009F65DE" w:rsidRPr="00334474" w:rsidRDefault="009F65DE" w:rsidP="009F65DE">
      <w:pPr>
        <w:rPr>
          <w:rFonts w:ascii="Times New Roman" w:hAnsi="Times New Roman" w:cs="Times New Roman"/>
        </w:rPr>
      </w:pPr>
      <w:r w:rsidRPr="00334474">
        <w:rPr>
          <w:rFonts w:ascii="Times New Roman" w:hAnsi="Times New Roman" w:cs="Times New Roman"/>
        </w:rPr>
        <w:t>C                  3.92736600   -1.03062400    1.57950600</w:t>
      </w:r>
    </w:p>
    <w:p w:rsidR="009F65DE" w:rsidRPr="00334474" w:rsidRDefault="009F65DE" w:rsidP="009F65DE">
      <w:pPr>
        <w:rPr>
          <w:rFonts w:ascii="Times New Roman" w:hAnsi="Times New Roman" w:cs="Times New Roman"/>
        </w:rPr>
      </w:pPr>
      <w:r w:rsidRPr="00334474">
        <w:rPr>
          <w:rFonts w:ascii="Times New Roman" w:hAnsi="Times New Roman" w:cs="Times New Roman"/>
        </w:rPr>
        <w:t>N                  3.90435500   -0.40345900    2.77287700</w:t>
      </w:r>
    </w:p>
    <w:p w:rsidR="009F65DE" w:rsidRPr="00334474" w:rsidRDefault="009F65DE" w:rsidP="009F65DE">
      <w:pPr>
        <w:rPr>
          <w:rFonts w:ascii="Times New Roman" w:hAnsi="Times New Roman" w:cs="Times New Roman"/>
        </w:rPr>
      </w:pPr>
      <w:r w:rsidRPr="00334474">
        <w:rPr>
          <w:rFonts w:ascii="Times New Roman" w:hAnsi="Times New Roman" w:cs="Times New Roman"/>
        </w:rPr>
        <w:t>H                  5.40045300    0.62536700    3.95445100</w:t>
      </w:r>
    </w:p>
    <w:p w:rsidR="009F65DE" w:rsidRPr="00334474" w:rsidRDefault="009F65DE" w:rsidP="009F65DE">
      <w:pPr>
        <w:rPr>
          <w:rFonts w:ascii="Times New Roman" w:hAnsi="Times New Roman" w:cs="Times New Roman"/>
        </w:rPr>
      </w:pPr>
      <w:r w:rsidRPr="00334474">
        <w:rPr>
          <w:rFonts w:ascii="Times New Roman" w:hAnsi="Times New Roman" w:cs="Times New Roman"/>
        </w:rPr>
        <w:t>H                  7.02968900   -0.09881800    1.82701000</w:t>
      </w:r>
    </w:p>
    <w:p w:rsidR="009F65DE" w:rsidRPr="00334474" w:rsidRDefault="009F65DE" w:rsidP="009F65DE">
      <w:pPr>
        <w:rPr>
          <w:rFonts w:ascii="Times New Roman" w:hAnsi="Times New Roman" w:cs="Times New Roman"/>
        </w:rPr>
      </w:pPr>
      <w:r w:rsidRPr="00334474">
        <w:rPr>
          <w:rFonts w:ascii="Times New Roman" w:hAnsi="Times New Roman" w:cs="Times New Roman"/>
        </w:rPr>
        <w:t>H                  3.08182600   -1.48245200    1.08418500</w:t>
      </w:r>
    </w:p>
    <w:p w:rsidR="009F65DE" w:rsidRPr="00334474" w:rsidRDefault="009F65DE" w:rsidP="009F65DE">
      <w:pPr>
        <w:rPr>
          <w:rFonts w:ascii="Times New Roman" w:hAnsi="Times New Roman" w:cs="Times New Roman"/>
        </w:rPr>
      </w:pPr>
      <w:r w:rsidRPr="00334474">
        <w:rPr>
          <w:rFonts w:ascii="Times New Roman" w:hAnsi="Times New Roman" w:cs="Times New Roman"/>
        </w:rPr>
        <w:t>N                  5.18448600   -0.97053400    1.09680200</w:t>
      </w:r>
    </w:p>
    <w:p w:rsidR="009F65DE" w:rsidRPr="00334474" w:rsidRDefault="009F65DE" w:rsidP="009F65DE">
      <w:pPr>
        <w:rPr>
          <w:rFonts w:ascii="Times New Roman" w:hAnsi="Times New Roman" w:cs="Times New Roman"/>
        </w:rPr>
      </w:pPr>
      <w:r w:rsidRPr="00334474">
        <w:rPr>
          <w:rFonts w:ascii="Times New Roman" w:hAnsi="Times New Roman" w:cs="Times New Roman"/>
        </w:rPr>
        <w:t>C                  2.69437800   -0.14364900    3.57359300</w:t>
      </w:r>
    </w:p>
    <w:p w:rsidR="009F65DE" w:rsidRPr="00334474" w:rsidRDefault="009F65DE" w:rsidP="009F65DE">
      <w:pPr>
        <w:rPr>
          <w:rFonts w:ascii="Times New Roman" w:hAnsi="Times New Roman" w:cs="Times New Roman"/>
        </w:rPr>
      </w:pPr>
      <w:r w:rsidRPr="00334474">
        <w:rPr>
          <w:rFonts w:ascii="Times New Roman" w:hAnsi="Times New Roman" w:cs="Times New Roman"/>
        </w:rPr>
        <w:t>H                  2.91303800   -0.33085300    4.62636500</w:t>
      </w:r>
    </w:p>
    <w:p w:rsidR="009F65DE" w:rsidRPr="00334474" w:rsidRDefault="009F65DE" w:rsidP="009F65DE">
      <w:pPr>
        <w:rPr>
          <w:rFonts w:ascii="Times New Roman" w:hAnsi="Times New Roman" w:cs="Times New Roman"/>
        </w:rPr>
      </w:pPr>
      <w:r w:rsidRPr="00334474">
        <w:rPr>
          <w:rFonts w:ascii="Times New Roman" w:hAnsi="Times New Roman" w:cs="Times New Roman"/>
        </w:rPr>
        <w:t>H                  2.37902700    0.89087300    3.42079600</w:t>
      </w:r>
    </w:p>
    <w:p w:rsidR="009F65DE" w:rsidRPr="00334474" w:rsidRDefault="009F65DE" w:rsidP="009F65DE">
      <w:pPr>
        <w:rPr>
          <w:rFonts w:ascii="Times New Roman" w:hAnsi="Times New Roman" w:cs="Times New Roman"/>
        </w:rPr>
      </w:pPr>
      <w:r w:rsidRPr="00334474">
        <w:rPr>
          <w:rFonts w:ascii="Times New Roman" w:hAnsi="Times New Roman" w:cs="Times New Roman"/>
        </w:rPr>
        <w:t>H                  1.89600000   -0.80158200    3.23017500</w:t>
      </w:r>
    </w:p>
    <w:p w:rsidR="009F65DE" w:rsidRPr="00334474" w:rsidRDefault="009F65DE" w:rsidP="009F65DE">
      <w:pPr>
        <w:rPr>
          <w:rFonts w:ascii="Times New Roman" w:hAnsi="Times New Roman" w:cs="Times New Roman"/>
        </w:rPr>
      </w:pPr>
      <w:r w:rsidRPr="00334474">
        <w:rPr>
          <w:rFonts w:ascii="Times New Roman" w:hAnsi="Times New Roman" w:cs="Times New Roman"/>
        </w:rPr>
        <w:t>C                  5.61256200   -1.45500100   -0.23939400</w:t>
      </w:r>
    </w:p>
    <w:p w:rsidR="009F65DE" w:rsidRPr="00334474" w:rsidRDefault="009F65DE" w:rsidP="009F65DE">
      <w:pPr>
        <w:rPr>
          <w:rFonts w:ascii="Times New Roman" w:hAnsi="Times New Roman" w:cs="Times New Roman"/>
        </w:rPr>
      </w:pPr>
      <w:r w:rsidRPr="00334474">
        <w:rPr>
          <w:rFonts w:ascii="Times New Roman" w:hAnsi="Times New Roman" w:cs="Times New Roman"/>
        </w:rPr>
        <w:t>H                  6.53635300   -2.02706500   -0.10193800</w:t>
      </w:r>
    </w:p>
    <w:p w:rsidR="009F65DE" w:rsidRPr="00334474" w:rsidRDefault="009F65DE" w:rsidP="009F65DE">
      <w:pPr>
        <w:rPr>
          <w:rFonts w:ascii="Times New Roman" w:hAnsi="Times New Roman" w:cs="Times New Roman"/>
        </w:rPr>
      </w:pPr>
      <w:r w:rsidRPr="00334474">
        <w:rPr>
          <w:rFonts w:ascii="Times New Roman" w:hAnsi="Times New Roman" w:cs="Times New Roman"/>
        </w:rPr>
        <w:t>H                  4.82948700   -2.12693100   -0.59621000</w:t>
      </w:r>
    </w:p>
    <w:p w:rsidR="009F65DE" w:rsidRPr="00334474" w:rsidRDefault="009F65DE" w:rsidP="009F65DE">
      <w:pPr>
        <w:rPr>
          <w:rFonts w:ascii="Times New Roman" w:hAnsi="Times New Roman" w:cs="Times New Roman"/>
        </w:rPr>
      </w:pPr>
      <w:r w:rsidRPr="00334474">
        <w:rPr>
          <w:rFonts w:ascii="Times New Roman" w:hAnsi="Times New Roman" w:cs="Times New Roman"/>
        </w:rPr>
        <w:t>C                  5.80191900   -0.30042800   -1.23447700</w:t>
      </w:r>
    </w:p>
    <w:p w:rsidR="009F65DE" w:rsidRPr="00334474" w:rsidRDefault="009F65DE" w:rsidP="009F65DE">
      <w:pPr>
        <w:rPr>
          <w:rFonts w:ascii="Times New Roman" w:hAnsi="Times New Roman" w:cs="Times New Roman"/>
        </w:rPr>
      </w:pPr>
      <w:r w:rsidRPr="00334474">
        <w:rPr>
          <w:rFonts w:ascii="Times New Roman" w:hAnsi="Times New Roman" w:cs="Times New Roman"/>
        </w:rPr>
        <w:t>H                  4.86726600    0.26992300   -1.28762900</w:t>
      </w:r>
    </w:p>
    <w:p w:rsidR="009F65DE" w:rsidRPr="00334474" w:rsidRDefault="009F65DE" w:rsidP="009F65DE">
      <w:pPr>
        <w:rPr>
          <w:rFonts w:ascii="Times New Roman" w:hAnsi="Times New Roman" w:cs="Times New Roman"/>
        </w:rPr>
      </w:pPr>
      <w:r w:rsidRPr="00334474">
        <w:rPr>
          <w:rFonts w:ascii="Times New Roman" w:hAnsi="Times New Roman" w:cs="Times New Roman"/>
        </w:rPr>
        <w:t>H                  6.58620900    0.38077000   -0.87282200</w:t>
      </w:r>
    </w:p>
    <w:p w:rsidR="009F65DE" w:rsidRPr="00334474" w:rsidRDefault="009F65DE" w:rsidP="009F65DE">
      <w:pPr>
        <w:rPr>
          <w:rFonts w:ascii="Times New Roman" w:hAnsi="Times New Roman" w:cs="Times New Roman"/>
        </w:rPr>
      </w:pPr>
      <w:r w:rsidRPr="00334474">
        <w:rPr>
          <w:rFonts w:ascii="Times New Roman" w:hAnsi="Times New Roman" w:cs="Times New Roman"/>
        </w:rPr>
        <w:t>C                  6.16997200   -0.82338000   -2.63558100</w:t>
      </w:r>
    </w:p>
    <w:p w:rsidR="009F65DE" w:rsidRPr="00334474" w:rsidRDefault="009F65DE" w:rsidP="009F65DE">
      <w:pPr>
        <w:rPr>
          <w:rFonts w:ascii="Times New Roman" w:hAnsi="Times New Roman" w:cs="Times New Roman"/>
        </w:rPr>
      </w:pPr>
      <w:r w:rsidRPr="00334474">
        <w:rPr>
          <w:rFonts w:ascii="Times New Roman" w:hAnsi="Times New Roman" w:cs="Times New Roman"/>
        </w:rPr>
        <w:t>H                  7.08365200   -1.43454800   -2.57659300</w:t>
      </w:r>
    </w:p>
    <w:p w:rsidR="009F65DE" w:rsidRPr="00334474" w:rsidRDefault="009F65DE" w:rsidP="009F65DE">
      <w:pPr>
        <w:rPr>
          <w:rFonts w:ascii="Times New Roman" w:hAnsi="Times New Roman" w:cs="Times New Roman"/>
        </w:rPr>
      </w:pPr>
      <w:r w:rsidRPr="00334474">
        <w:rPr>
          <w:rFonts w:ascii="Times New Roman" w:hAnsi="Times New Roman" w:cs="Times New Roman"/>
        </w:rPr>
        <w:t>H                  5.36634300   -1.48348800   -2.98787900</w:t>
      </w:r>
    </w:p>
    <w:p w:rsidR="009F65DE" w:rsidRPr="00334474" w:rsidRDefault="009F65DE" w:rsidP="009F65DE">
      <w:pPr>
        <w:rPr>
          <w:rFonts w:ascii="Times New Roman" w:hAnsi="Times New Roman" w:cs="Times New Roman"/>
        </w:rPr>
      </w:pPr>
      <w:r w:rsidRPr="00334474">
        <w:rPr>
          <w:rFonts w:ascii="Times New Roman" w:hAnsi="Times New Roman" w:cs="Times New Roman"/>
        </w:rPr>
        <w:t>C                  6.37451000    0.31553400   -3.64671400</w:t>
      </w:r>
    </w:p>
    <w:p w:rsidR="009F65DE" w:rsidRPr="00334474" w:rsidRDefault="009F65DE" w:rsidP="009F65DE">
      <w:pPr>
        <w:rPr>
          <w:rFonts w:ascii="Times New Roman" w:hAnsi="Times New Roman" w:cs="Times New Roman"/>
        </w:rPr>
      </w:pPr>
      <w:r w:rsidRPr="00334474">
        <w:rPr>
          <w:rFonts w:ascii="Times New Roman" w:hAnsi="Times New Roman" w:cs="Times New Roman"/>
        </w:rPr>
        <w:t>H                  7.18533900    0.98565000   -3.33380400</w:t>
      </w:r>
    </w:p>
    <w:p w:rsidR="009F65DE" w:rsidRPr="00334474" w:rsidRDefault="009F65DE" w:rsidP="009F65DE">
      <w:pPr>
        <w:rPr>
          <w:rFonts w:ascii="Times New Roman" w:hAnsi="Times New Roman" w:cs="Times New Roman"/>
        </w:rPr>
      </w:pPr>
      <w:r w:rsidRPr="00334474">
        <w:rPr>
          <w:rFonts w:ascii="Times New Roman" w:hAnsi="Times New Roman" w:cs="Times New Roman"/>
        </w:rPr>
        <w:t>H                  6.62816900   -0.07863700   -4.63688000</w:t>
      </w:r>
    </w:p>
    <w:p w:rsidR="009F65DE" w:rsidRPr="00334474" w:rsidRDefault="009F65DE" w:rsidP="009F65DE">
      <w:pPr>
        <w:rPr>
          <w:rFonts w:ascii="Times New Roman" w:hAnsi="Times New Roman" w:cs="Times New Roman"/>
        </w:rPr>
      </w:pPr>
      <w:r w:rsidRPr="00334474">
        <w:rPr>
          <w:rFonts w:ascii="Times New Roman" w:hAnsi="Times New Roman" w:cs="Times New Roman"/>
        </w:rPr>
        <w:t>H                  5.46206000    0.91429500   -3.74752100</w:t>
      </w:r>
    </w:p>
    <w:p w:rsidR="009F65DE" w:rsidRPr="00334474" w:rsidRDefault="009F65DE" w:rsidP="009F65DE">
      <w:pPr>
        <w:rPr>
          <w:rFonts w:ascii="Times New Roman" w:hAnsi="Times New Roman" w:cs="Times New Roman"/>
        </w:rPr>
      </w:pPr>
      <w:r w:rsidRPr="00334474">
        <w:rPr>
          <w:rFonts w:ascii="Times New Roman" w:hAnsi="Times New Roman" w:cs="Times New Roman"/>
        </w:rPr>
        <w:t>Fe                 0.71750400   -0.17013000   -0.43774900</w:t>
      </w:r>
    </w:p>
    <w:p w:rsidR="009F65DE" w:rsidRPr="00334474" w:rsidRDefault="009F65DE" w:rsidP="009F65DE">
      <w:pPr>
        <w:rPr>
          <w:rFonts w:ascii="Times New Roman" w:hAnsi="Times New Roman" w:cs="Times New Roman"/>
        </w:rPr>
      </w:pPr>
      <w:r w:rsidRPr="00334474">
        <w:rPr>
          <w:rFonts w:ascii="Times New Roman" w:hAnsi="Times New Roman" w:cs="Times New Roman"/>
        </w:rPr>
        <w:t>Cl                 2.28809500   -1.51621900   -1.54820500</w:t>
      </w:r>
    </w:p>
    <w:p w:rsidR="009F65DE" w:rsidRPr="00334474" w:rsidRDefault="009F65DE" w:rsidP="009F65DE">
      <w:pPr>
        <w:rPr>
          <w:rFonts w:ascii="Times New Roman" w:hAnsi="Times New Roman" w:cs="Times New Roman"/>
        </w:rPr>
      </w:pPr>
      <w:r w:rsidRPr="00334474">
        <w:rPr>
          <w:rFonts w:ascii="Times New Roman" w:hAnsi="Times New Roman" w:cs="Times New Roman"/>
        </w:rPr>
        <w:t>Cl                 0.40104700   -1.79122700    1.24784500</w:t>
      </w:r>
    </w:p>
    <w:p w:rsidR="009F65DE" w:rsidRPr="00334474" w:rsidRDefault="009F65DE" w:rsidP="009F65DE">
      <w:pPr>
        <w:rPr>
          <w:rFonts w:ascii="Times New Roman" w:hAnsi="Times New Roman" w:cs="Times New Roman"/>
        </w:rPr>
      </w:pPr>
      <w:r w:rsidRPr="00334474">
        <w:rPr>
          <w:rFonts w:ascii="Times New Roman" w:hAnsi="Times New Roman" w:cs="Times New Roman"/>
        </w:rPr>
        <w:t>Cl                 2.20510800    1.45955400    0.22056100</w:t>
      </w:r>
    </w:p>
    <w:p w:rsidR="009F65DE" w:rsidRPr="00334474" w:rsidRDefault="009F65DE" w:rsidP="009F65DE">
      <w:pPr>
        <w:rPr>
          <w:rFonts w:ascii="Times New Roman" w:hAnsi="Times New Roman" w:cs="Times New Roman"/>
        </w:rPr>
      </w:pPr>
      <w:r w:rsidRPr="00334474">
        <w:rPr>
          <w:rFonts w:ascii="Times New Roman" w:hAnsi="Times New Roman" w:cs="Times New Roman"/>
        </w:rPr>
        <w:t>Cl                -0.65105600    0.12547300   -2.24629200</w:t>
      </w:r>
    </w:p>
    <w:p w:rsidR="009F65DE" w:rsidRPr="00334474" w:rsidRDefault="009F65DE" w:rsidP="00871D5C">
      <w:pPr>
        <w:rPr>
          <w:rFonts w:ascii="Times New Roman" w:hAnsi="Times New Roman" w:cs="Times New Roman"/>
        </w:rPr>
      </w:pPr>
    </w:p>
    <w:p w:rsidR="001918BE" w:rsidRPr="00334474" w:rsidRDefault="001918BE" w:rsidP="001918BE">
      <w:pPr>
        <w:rPr>
          <w:rFonts w:ascii="Times New Roman" w:hAnsi="Times New Roman" w:cs="Times New Roman"/>
          <w:b/>
          <w:sz w:val="22"/>
        </w:rPr>
      </w:pPr>
      <w:r w:rsidRPr="00334474">
        <w:rPr>
          <w:rFonts w:ascii="Times New Roman" w:hAnsi="Times New Roman" w:cs="Times New Roman"/>
          <w:b/>
          <w:sz w:val="22"/>
        </w:rPr>
        <w:t>b-4</w:t>
      </w:r>
    </w:p>
    <w:p w:rsidR="001918BE" w:rsidRPr="00334474" w:rsidRDefault="001918BE" w:rsidP="001918BE">
      <w:pPr>
        <w:rPr>
          <w:rFonts w:ascii="Times New Roman" w:hAnsi="Times New Roman" w:cs="Times New Roman"/>
          <w:sz w:val="22"/>
        </w:rPr>
      </w:pPr>
      <w:r w:rsidRPr="00334474">
        <w:rPr>
          <w:rFonts w:ascii="Times New Roman" w:hAnsi="Times New Roman" w:cs="Times New Roman"/>
          <w:sz w:val="22"/>
        </w:rPr>
        <w:t xml:space="preserve">SCF energy in gas phase: </w:t>
      </w:r>
      <w:r w:rsidR="00993525" w:rsidRPr="00334474">
        <w:rPr>
          <w:rFonts w:ascii="Times New Roman" w:hAnsi="Times New Roman" w:cs="Times New Roman"/>
          <w:sz w:val="22"/>
        </w:rPr>
        <w:t>-3192.25735324</w:t>
      </w:r>
      <w:r w:rsidRPr="00334474">
        <w:rPr>
          <w:rFonts w:ascii="Times New Roman" w:hAnsi="Times New Roman" w:cs="Times New Roman"/>
          <w:sz w:val="22"/>
        </w:rPr>
        <w:t xml:space="preserve"> a.u.</w:t>
      </w:r>
    </w:p>
    <w:p w:rsidR="00AA5275" w:rsidRPr="00334474" w:rsidRDefault="00AA5275" w:rsidP="00871D5C">
      <w:pPr>
        <w:rPr>
          <w:rFonts w:ascii="Times New Roman" w:hAnsi="Times New Roman" w:cs="Times New Roman"/>
        </w:rPr>
      </w:pPr>
    </w:p>
    <w:p w:rsidR="00993525" w:rsidRPr="00334474" w:rsidRDefault="00993525" w:rsidP="00993525">
      <w:pPr>
        <w:rPr>
          <w:rFonts w:ascii="Times New Roman" w:hAnsi="Times New Roman" w:cs="Times New Roman"/>
        </w:rPr>
      </w:pPr>
      <w:r w:rsidRPr="00334474">
        <w:rPr>
          <w:rFonts w:ascii="Times New Roman" w:hAnsi="Times New Roman" w:cs="Times New Roman"/>
        </w:rPr>
        <w:lastRenderedPageBreak/>
        <w:t>C                 -6.58397600   -2.30352600   -0.26110800</w:t>
      </w:r>
    </w:p>
    <w:p w:rsidR="00993525" w:rsidRPr="00334474" w:rsidRDefault="00993525" w:rsidP="00993525">
      <w:pPr>
        <w:rPr>
          <w:rFonts w:ascii="Times New Roman" w:hAnsi="Times New Roman" w:cs="Times New Roman"/>
        </w:rPr>
      </w:pPr>
      <w:r w:rsidRPr="00334474">
        <w:rPr>
          <w:rFonts w:ascii="Times New Roman" w:hAnsi="Times New Roman" w:cs="Times New Roman"/>
        </w:rPr>
        <w:t>C                 -5.54756600   -1.43212100    0.04196800</w:t>
      </w:r>
    </w:p>
    <w:p w:rsidR="00993525" w:rsidRPr="00334474" w:rsidRDefault="00993525" w:rsidP="00993525">
      <w:pPr>
        <w:rPr>
          <w:rFonts w:ascii="Times New Roman" w:hAnsi="Times New Roman" w:cs="Times New Roman"/>
        </w:rPr>
      </w:pPr>
      <w:r w:rsidRPr="00334474">
        <w:rPr>
          <w:rFonts w:ascii="Times New Roman" w:hAnsi="Times New Roman" w:cs="Times New Roman"/>
        </w:rPr>
        <w:t>C                 -4.19460200   -1.83176800   -0.08477300</w:t>
      </w:r>
    </w:p>
    <w:p w:rsidR="00993525" w:rsidRPr="00334474" w:rsidRDefault="00993525" w:rsidP="00993525">
      <w:pPr>
        <w:rPr>
          <w:rFonts w:ascii="Times New Roman" w:hAnsi="Times New Roman" w:cs="Times New Roman"/>
        </w:rPr>
      </w:pPr>
      <w:r w:rsidRPr="00334474">
        <w:rPr>
          <w:rFonts w:ascii="Times New Roman" w:hAnsi="Times New Roman" w:cs="Times New Roman"/>
        </w:rPr>
        <w:t>C                 -3.92930300   -3.14624300   -0.52943200</w:t>
      </w:r>
    </w:p>
    <w:p w:rsidR="00993525" w:rsidRPr="00334474" w:rsidRDefault="00993525" w:rsidP="00993525">
      <w:pPr>
        <w:rPr>
          <w:rFonts w:ascii="Times New Roman" w:hAnsi="Times New Roman" w:cs="Times New Roman"/>
        </w:rPr>
      </w:pPr>
      <w:r w:rsidRPr="00334474">
        <w:rPr>
          <w:rFonts w:ascii="Times New Roman" w:hAnsi="Times New Roman" w:cs="Times New Roman"/>
        </w:rPr>
        <w:t>C                 -4.96301000   -4.02734600   -0.83803000</w:t>
      </w:r>
    </w:p>
    <w:p w:rsidR="00993525" w:rsidRPr="00334474" w:rsidRDefault="00993525" w:rsidP="00993525">
      <w:pPr>
        <w:rPr>
          <w:rFonts w:ascii="Times New Roman" w:hAnsi="Times New Roman" w:cs="Times New Roman"/>
        </w:rPr>
      </w:pPr>
      <w:r w:rsidRPr="00334474">
        <w:rPr>
          <w:rFonts w:ascii="Times New Roman" w:hAnsi="Times New Roman" w:cs="Times New Roman"/>
        </w:rPr>
        <w:t>C                 -6.29187000   -3.60419600   -0.70318800</w:t>
      </w:r>
    </w:p>
    <w:p w:rsidR="00993525" w:rsidRPr="00334474" w:rsidRDefault="00993525" w:rsidP="00993525">
      <w:pPr>
        <w:rPr>
          <w:rFonts w:ascii="Times New Roman" w:hAnsi="Times New Roman" w:cs="Times New Roman"/>
        </w:rPr>
      </w:pPr>
      <w:r w:rsidRPr="00334474">
        <w:rPr>
          <w:rFonts w:ascii="Times New Roman" w:hAnsi="Times New Roman" w:cs="Times New Roman"/>
        </w:rPr>
        <w:t>H                 -7.62169800   -2.00715600   -0.16812500</w:t>
      </w:r>
    </w:p>
    <w:p w:rsidR="00993525" w:rsidRPr="00334474" w:rsidRDefault="00993525" w:rsidP="00993525">
      <w:pPr>
        <w:rPr>
          <w:rFonts w:ascii="Times New Roman" w:hAnsi="Times New Roman" w:cs="Times New Roman"/>
        </w:rPr>
      </w:pPr>
      <w:r w:rsidRPr="00334474">
        <w:rPr>
          <w:rFonts w:ascii="Times New Roman" w:hAnsi="Times New Roman" w:cs="Times New Roman"/>
        </w:rPr>
        <w:t>H                 -5.78624400   -0.42972000    0.38028200</w:t>
      </w:r>
    </w:p>
    <w:p w:rsidR="00993525" w:rsidRPr="00334474" w:rsidRDefault="00993525" w:rsidP="00993525">
      <w:pPr>
        <w:rPr>
          <w:rFonts w:ascii="Times New Roman" w:hAnsi="Times New Roman" w:cs="Times New Roman"/>
        </w:rPr>
      </w:pPr>
      <w:r w:rsidRPr="00334474">
        <w:rPr>
          <w:rFonts w:ascii="Times New Roman" w:hAnsi="Times New Roman" w:cs="Times New Roman"/>
        </w:rPr>
        <w:t>H                 -2.89782300   -3.46726200   -0.63679400</w:t>
      </w:r>
    </w:p>
    <w:p w:rsidR="00993525" w:rsidRPr="00334474" w:rsidRDefault="00993525" w:rsidP="00993525">
      <w:pPr>
        <w:rPr>
          <w:rFonts w:ascii="Times New Roman" w:hAnsi="Times New Roman" w:cs="Times New Roman"/>
        </w:rPr>
      </w:pPr>
      <w:r w:rsidRPr="00334474">
        <w:rPr>
          <w:rFonts w:ascii="Times New Roman" w:hAnsi="Times New Roman" w:cs="Times New Roman"/>
        </w:rPr>
        <w:t>H                 -4.73838400   -5.03291800   -1.18266500</w:t>
      </w:r>
    </w:p>
    <w:p w:rsidR="00993525" w:rsidRPr="00334474" w:rsidRDefault="00993525" w:rsidP="00993525">
      <w:pPr>
        <w:rPr>
          <w:rFonts w:ascii="Times New Roman" w:hAnsi="Times New Roman" w:cs="Times New Roman"/>
        </w:rPr>
      </w:pPr>
      <w:r w:rsidRPr="00334474">
        <w:rPr>
          <w:rFonts w:ascii="Times New Roman" w:hAnsi="Times New Roman" w:cs="Times New Roman"/>
        </w:rPr>
        <w:t>O                 -7.37364900   -4.41990000   -0.98831600</w:t>
      </w:r>
    </w:p>
    <w:p w:rsidR="00993525" w:rsidRPr="00334474" w:rsidRDefault="00993525" w:rsidP="00993525">
      <w:pPr>
        <w:rPr>
          <w:rFonts w:ascii="Times New Roman" w:hAnsi="Times New Roman" w:cs="Times New Roman"/>
        </w:rPr>
      </w:pPr>
      <w:r w:rsidRPr="00334474">
        <w:rPr>
          <w:rFonts w:ascii="Times New Roman" w:hAnsi="Times New Roman" w:cs="Times New Roman"/>
        </w:rPr>
        <w:t>H                 -7.09707000   -5.30305200   -1.30072200</w:t>
      </w:r>
    </w:p>
    <w:p w:rsidR="00993525" w:rsidRPr="00334474" w:rsidRDefault="00993525" w:rsidP="00993525">
      <w:pPr>
        <w:rPr>
          <w:rFonts w:ascii="Times New Roman" w:hAnsi="Times New Roman" w:cs="Times New Roman"/>
        </w:rPr>
      </w:pPr>
      <w:r w:rsidRPr="00334474">
        <w:rPr>
          <w:rFonts w:ascii="Times New Roman" w:hAnsi="Times New Roman" w:cs="Times New Roman"/>
        </w:rPr>
        <w:t>C                 -3.06677400   -0.96592800    0.20973500</w:t>
      </w:r>
    </w:p>
    <w:p w:rsidR="00993525" w:rsidRPr="00334474" w:rsidRDefault="00993525" w:rsidP="00993525">
      <w:pPr>
        <w:rPr>
          <w:rFonts w:ascii="Times New Roman" w:hAnsi="Times New Roman" w:cs="Times New Roman"/>
        </w:rPr>
      </w:pPr>
      <w:r w:rsidRPr="00334474">
        <w:rPr>
          <w:rFonts w:ascii="Times New Roman" w:hAnsi="Times New Roman" w:cs="Times New Roman"/>
        </w:rPr>
        <w:t>H                 -2.08326500   -1.41940600    0.09490600</w:t>
      </w:r>
    </w:p>
    <w:p w:rsidR="00993525" w:rsidRPr="00334474" w:rsidRDefault="00993525" w:rsidP="00993525">
      <w:pPr>
        <w:rPr>
          <w:rFonts w:ascii="Times New Roman" w:hAnsi="Times New Roman" w:cs="Times New Roman"/>
        </w:rPr>
      </w:pPr>
      <w:r w:rsidRPr="00334474">
        <w:rPr>
          <w:rFonts w:ascii="Times New Roman" w:hAnsi="Times New Roman" w:cs="Times New Roman"/>
        </w:rPr>
        <w:t>C                 -3.09972000    0.33555100    0.60265200</w:t>
      </w:r>
    </w:p>
    <w:p w:rsidR="00993525" w:rsidRPr="00334474" w:rsidRDefault="00993525" w:rsidP="00993525">
      <w:pPr>
        <w:rPr>
          <w:rFonts w:ascii="Times New Roman" w:hAnsi="Times New Roman" w:cs="Times New Roman"/>
        </w:rPr>
      </w:pPr>
      <w:r w:rsidRPr="00334474">
        <w:rPr>
          <w:rFonts w:ascii="Times New Roman" w:hAnsi="Times New Roman" w:cs="Times New Roman"/>
        </w:rPr>
        <w:t>H                 -4.02567200    0.88108100    0.73130200</w:t>
      </w:r>
    </w:p>
    <w:p w:rsidR="00993525" w:rsidRPr="00334474" w:rsidRDefault="00993525" w:rsidP="00993525">
      <w:pPr>
        <w:rPr>
          <w:rFonts w:ascii="Times New Roman" w:hAnsi="Times New Roman" w:cs="Times New Roman"/>
        </w:rPr>
      </w:pPr>
      <w:r w:rsidRPr="00334474">
        <w:rPr>
          <w:rFonts w:ascii="Times New Roman" w:hAnsi="Times New Roman" w:cs="Times New Roman"/>
        </w:rPr>
        <w:t>C                 -1.85713100    1.04054500    0.84807000</w:t>
      </w:r>
    </w:p>
    <w:p w:rsidR="00993525" w:rsidRPr="00334474" w:rsidRDefault="00993525" w:rsidP="00993525">
      <w:pPr>
        <w:rPr>
          <w:rFonts w:ascii="Times New Roman" w:hAnsi="Times New Roman" w:cs="Times New Roman"/>
        </w:rPr>
      </w:pPr>
      <w:r w:rsidRPr="00334474">
        <w:rPr>
          <w:rFonts w:ascii="Times New Roman" w:hAnsi="Times New Roman" w:cs="Times New Roman"/>
        </w:rPr>
        <w:t>O                 -0.72119400    0.51183900    0.82879500</w:t>
      </w:r>
    </w:p>
    <w:p w:rsidR="00993525" w:rsidRPr="00334474" w:rsidRDefault="00993525" w:rsidP="00993525">
      <w:pPr>
        <w:rPr>
          <w:rFonts w:ascii="Times New Roman" w:hAnsi="Times New Roman" w:cs="Times New Roman"/>
        </w:rPr>
      </w:pPr>
      <w:r w:rsidRPr="00334474">
        <w:rPr>
          <w:rFonts w:ascii="Times New Roman" w:hAnsi="Times New Roman" w:cs="Times New Roman"/>
        </w:rPr>
        <w:t>O                 -1.90240400    2.38146700    1.17886000</w:t>
      </w:r>
    </w:p>
    <w:p w:rsidR="00993525" w:rsidRPr="00334474" w:rsidRDefault="00993525" w:rsidP="00993525">
      <w:pPr>
        <w:rPr>
          <w:rFonts w:ascii="Times New Roman" w:hAnsi="Times New Roman" w:cs="Times New Roman"/>
        </w:rPr>
      </w:pPr>
      <w:r w:rsidRPr="00334474">
        <w:rPr>
          <w:rFonts w:ascii="Times New Roman" w:hAnsi="Times New Roman" w:cs="Times New Roman"/>
        </w:rPr>
        <w:t>C                 -3.02324400    3.20831200    0.89603900</w:t>
      </w:r>
    </w:p>
    <w:p w:rsidR="00993525" w:rsidRPr="00334474" w:rsidRDefault="00993525" w:rsidP="00993525">
      <w:pPr>
        <w:rPr>
          <w:rFonts w:ascii="Times New Roman" w:hAnsi="Times New Roman" w:cs="Times New Roman"/>
        </w:rPr>
      </w:pPr>
      <w:r w:rsidRPr="00334474">
        <w:rPr>
          <w:rFonts w:ascii="Times New Roman" w:hAnsi="Times New Roman" w:cs="Times New Roman"/>
        </w:rPr>
        <w:t>C                 -3.34520700    3.50271600   -0.43112700</w:t>
      </w:r>
    </w:p>
    <w:p w:rsidR="00993525" w:rsidRPr="00334474" w:rsidRDefault="00993525" w:rsidP="00993525">
      <w:pPr>
        <w:rPr>
          <w:rFonts w:ascii="Times New Roman" w:hAnsi="Times New Roman" w:cs="Times New Roman"/>
        </w:rPr>
      </w:pPr>
      <w:r w:rsidRPr="00334474">
        <w:rPr>
          <w:rFonts w:ascii="Times New Roman" w:hAnsi="Times New Roman" w:cs="Times New Roman"/>
        </w:rPr>
        <w:t>C                 -3.70964800    3.77525600    1.96945500</w:t>
      </w:r>
    </w:p>
    <w:p w:rsidR="00993525" w:rsidRPr="00334474" w:rsidRDefault="00993525" w:rsidP="00993525">
      <w:pPr>
        <w:rPr>
          <w:rFonts w:ascii="Times New Roman" w:hAnsi="Times New Roman" w:cs="Times New Roman"/>
        </w:rPr>
      </w:pPr>
      <w:r w:rsidRPr="00334474">
        <w:rPr>
          <w:rFonts w:ascii="Times New Roman" w:hAnsi="Times New Roman" w:cs="Times New Roman"/>
        </w:rPr>
        <w:t>C                 -4.40549600    4.38073900   -0.68138800</w:t>
      </w:r>
    </w:p>
    <w:p w:rsidR="00993525" w:rsidRPr="00334474" w:rsidRDefault="00993525" w:rsidP="00993525">
      <w:pPr>
        <w:rPr>
          <w:rFonts w:ascii="Times New Roman" w:hAnsi="Times New Roman" w:cs="Times New Roman"/>
        </w:rPr>
      </w:pPr>
      <w:r w:rsidRPr="00334474">
        <w:rPr>
          <w:rFonts w:ascii="Times New Roman" w:hAnsi="Times New Roman" w:cs="Times New Roman"/>
        </w:rPr>
        <w:t>H                 -2.76316400    3.06655600   -1.23576800</w:t>
      </w:r>
    </w:p>
    <w:p w:rsidR="00993525" w:rsidRPr="00334474" w:rsidRDefault="00993525" w:rsidP="00993525">
      <w:pPr>
        <w:rPr>
          <w:rFonts w:ascii="Times New Roman" w:hAnsi="Times New Roman" w:cs="Times New Roman"/>
        </w:rPr>
      </w:pPr>
      <w:r w:rsidRPr="00334474">
        <w:rPr>
          <w:rFonts w:ascii="Times New Roman" w:hAnsi="Times New Roman" w:cs="Times New Roman"/>
        </w:rPr>
        <w:t>C                 -4.76479300    4.65568600    1.70295500</w:t>
      </w:r>
    </w:p>
    <w:p w:rsidR="00993525" w:rsidRPr="00334474" w:rsidRDefault="00993525" w:rsidP="00993525">
      <w:pPr>
        <w:rPr>
          <w:rFonts w:ascii="Times New Roman" w:hAnsi="Times New Roman" w:cs="Times New Roman"/>
        </w:rPr>
      </w:pPr>
      <w:r w:rsidRPr="00334474">
        <w:rPr>
          <w:rFonts w:ascii="Times New Roman" w:hAnsi="Times New Roman" w:cs="Times New Roman"/>
        </w:rPr>
        <w:t>H                 -3.41025300    3.53525000    2.98293100</w:t>
      </w:r>
    </w:p>
    <w:p w:rsidR="00993525" w:rsidRPr="00334474" w:rsidRDefault="00993525" w:rsidP="00993525">
      <w:pPr>
        <w:rPr>
          <w:rFonts w:ascii="Times New Roman" w:hAnsi="Times New Roman" w:cs="Times New Roman"/>
        </w:rPr>
      </w:pPr>
      <w:r w:rsidRPr="00334474">
        <w:rPr>
          <w:rFonts w:ascii="Times New Roman" w:hAnsi="Times New Roman" w:cs="Times New Roman"/>
        </w:rPr>
        <w:t>C                 -5.11606400    4.95582200    0.38065400</w:t>
      </w:r>
    </w:p>
    <w:p w:rsidR="00993525" w:rsidRPr="00334474" w:rsidRDefault="00993525" w:rsidP="00993525">
      <w:pPr>
        <w:rPr>
          <w:rFonts w:ascii="Times New Roman" w:hAnsi="Times New Roman" w:cs="Times New Roman"/>
        </w:rPr>
      </w:pPr>
      <w:r w:rsidRPr="00334474">
        <w:rPr>
          <w:rFonts w:ascii="Times New Roman" w:hAnsi="Times New Roman" w:cs="Times New Roman"/>
        </w:rPr>
        <w:t>H                 -4.66747700    4.62175400   -1.70622100</w:t>
      </w:r>
    </w:p>
    <w:p w:rsidR="00993525" w:rsidRPr="00334474" w:rsidRDefault="00993525" w:rsidP="00993525">
      <w:pPr>
        <w:rPr>
          <w:rFonts w:ascii="Times New Roman" w:hAnsi="Times New Roman" w:cs="Times New Roman"/>
        </w:rPr>
      </w:pPr>
      <w:r w:rsidRPr="00334474">
        <w:rPr>
          <w:rFonts w:ascii="Times New Roman" w:hAnsi="Times New Roman" w:cs="Times New Roman"/>
        </w:rPr>
        <w:t>H                 -5.30740600    5.10687500    2.52713900</w:t>
      </w:r>
    </w:p>
    <w:p w:rsidR="00993525" w:rsidRPr="00334474" w:rsidRDefault="00993525" w:rsidP="00993525">
      <w:pPr>
        <w:rPr>
          <w:rFonts w:ascii="Times New Roman" w:hAnsi="Times New Roman" w:cs="Times New Roman"/>
        </w:rPr>
      </w:pPr>
      <w:r w:rsidRPr="00334474">
        <w:rPr>
          <w:rFonts w:ascii="Times New Roman" w:hAnsi="Times New Roman" w:cs="Times New Roman"/>
        </w:rPr>
        <w:t>H                 -5.93348700    5.64009000    0.17875100</w:t>
      </w:r>
    </w:p>
    <w:p w:rsidR="00993525" w:rsidRPr="00334474" w:rsidRDefault="00993525" w:rsidP="00993525">
      <w:pPr>
        <w:rPr>
          <w:rFonts w:ascii="Times New Roman" w:hAnsi="Times New Roman" w:cs="Times New Roman"/>
        </w:rPr>
      </w:pPr>
      <w:r w:rsidRPr="00334474">
        <w:rPr>
          <w:rFonts w:ascii="Times New Roman" w:hAnsi="Times New Roman" w:cs="Times New Roman"/>
        </w:rPr>
        <w:t>C                  5.20099900   -1.67285200    2.86277300</w:t>
      </w:r>
    </w:p>
    <w:p w:rsidR="00993525" w:rsidRPr="00334474" w:rsidRDefault="00993525" w:rsidP="00993525">
      <w:pPr>
        <w:rPr>
          <w:rFonts w:ascii="Times New Roman" w:hAnsi="Times New Roman" w:cs="Times New Roman"/>
        </w:rPr>
      </w:pPr>
      <w:r w:rsidRPr="00334474">
        <w:rPr>
          <w:rFonts w:ascii="Times New Roman" w:hAnsi="Times New Roman" w:cs="Times New Roman"/>
        </w:rPr>
        <w:t>C                  6.08633200   -1.30734900    1.88805900</w:t>
      </w:r>
    </w:p>
    <w:p w:rsidR="00993525" w:rsidRPr="00334474" w:rsidRDefault="00993525" w:rsidP="00993525">
      <w:pPr>
        <w:rPr>
          <w:rFonts w:ascii="Times New Roman" w:hAnsi="Times New Roman" w:cs="Times New Roman"/>
        </w:rPr>
      </w:pPr>
      <w:r w:rsidRPr="00334474">
        <w:rPr>
          <w:rFonts w:ascii="Times New Roman" w:hAnsi="Times New Roman" w:cs="Times New Roman"/>
        </w:rPr>
        <w:t>C                  4.11011400   -1.66866600    0.91508000</w:t>
      </w:r>
    </w:p>
    <w:p w:rsidR="00993525" w:rsidRPr="00334474" w:rsidRDefault="00993525" w:rsidP="00993525">
      <w:pPr>
        <w:rPr>
          <w:rFonts w:ascii="Times New Roman" w:hAnsi="Times New Roman" w:cs="Times New Roman"/>
        </w:rPr>
      </w:pPr>
      <w:r w:rsidRPr="00334474">
        <w:rPr>
          <w:rFonts w:ascii="Times New Roman" w:hAnsi="Times New Roman" w:cs="Times New Roman"/>
        </w:rPr>
        <w:t>N                  3.97453600   -1.89841000    2.23683000</w:t>
      </w:r>
    </w:p>
    <w:p w:rsidR="00993525" w:rsidRPr="00334474" w:rsidRDefault="00993525" w:rsidP="00993525">
      <w:pPr>
        <w:rPr>
          <w:rFonts w:ascii="Times New Roman" w:hAnsi="Times New Roman" w:cs="Times New Roman"/>
        </w:rPr>
      </w:pPr>
      <w:r w:rsidRPr="00334474">
        <w:rPr>
          <w:rFonts w:ascii="Times New Roman" w:hAnsi="Times New Roman" w:cs="Times New Roman"/>
        </w:rPr>
        <w:t>H                  5.32900900   -1.78819000    3.92443400</w:t>
      </w:r>
    </w:p>
    <w:p w:rsidR="00993525" w:rsidRPr="00334474" w:rsidRDefault="00993525" w:rsidP="00993525">
      <w:pPr>
        <w:rPr>
          <w:rFonts w:ascii="Times New Roman" w:hAnsi="Times New Roman" w:cs="Times New Roman"/>
        </w:rPr>
      </w:pPr>
      <w:r w:rsidRPr="00334474">
        <w:rPr>
          <w:rFonts w:ascii="Times New Roman" w:hAnsi="Times New Roman" w:cs="Times New Roman"/>
        </w:rPr>
        <w:t>H                  7.12841300   -1.04773500    1.94427100</w:t>
      </w:r>
    </w:p>
    <w:p w:rsidR="00993525" w:rsidRPr="00334474" w:rsidRDefault="00993525" w:rsidP="00993525">
      <w:pPr>
        <w:rPr>
          <w:rFonts w:ascii="Times New Roman" w:hAnsi="Times New Roman" w:cs="Times New Roman"/>
        </w:rPr>
      </w:pPr>
      <w:r w:rsidRPr="00334474">
        <w:rPr>
          <w:rFonts w:ascii="Times New Roman" w:hAnsi="Times New Roman" w:cs="Times New Roman"/>
        </w:rPr>
        <w:t>H                  3.33035500   -1.73039600    0.17154000</w:t>
      </w:r>
    </w:p>
    <w:p w:rsidR="00993525" w:rsidRPr="00334474" w:rsidRDefault="00993525" w:rsidP="00993525">
      <w:pPr>
        <w:rPr>
          <w:rFonts w:ascii="Times New Roman" w:hAnsi="Times New Roman" w:cs="Times New Roman"/>
        </w:rPr>
      </w:pPr>
      <w:r w:rsidRPr="00334474">
        <w:rPr>
          <w:rFonts w:ascii="Times New Roman" w:hAnsi="Times New Roman" w:cs="Times New Roman"/>
        </w:rPr>
        <w:t>N                  5.38908900   -1.31457700    0.67920000</w:t>
      </w:r>
    </w:p>
    <w:p w:rsidR="00993525" w:rsidRPr="00334474" w:rsidRDefault="00993525" w:rsidP="00993525">
      <w:pPr>
        <w:rPr>
          <w:rFonts w:ascii="Times New Roman" w:hAnsi="Times New Roman" w:cs="Times New Roman"/>
        </w:rPr>
      </w:pPr>
      <w:r w:rsidRPr="00334474">
        <w:rPr>
          <w:rFonts w:ascii="Times New Roman" w:hAnsi="Times New Roman" w:cs="Times New Roman"/>
        </w:rPr>
        <w:t>C                  2.70540300   -2.19972200    2.92168400</w:t>
      </w:r>
    </w:p>
    <w:p w:rsidR="00993525" w:rsidRPr="00334474" w:rsidRDefault="00993525" w:rsidP="00993525">
      <w:pPr>
        <w:rPr>
          <w:rFonts w:ascii="Times New Roman" w:hAnsi="Times New Roman" w:cs="Times New Roman"/>
        </w:rPr>
      </w:pPr>
      <w:r w:rsidRPr="00334474">
        <w:rPr>
          <w:rFonts w:ascii="Times New Roman" w:hAnsi="Times New Roman" w:cs="Times New Roman"/>
        </w:rPr>
        <w:t>H                  2.85891800   -3.02444900    3.62029300</w:t>
      </w:r>
    </w:p>
    <w:p w:rsidR="00993525" w:rsidRPr="00334474" w:rsidRDefault="00993525" w:rsidP="00993525">
      <w:pPr>
        <w:rPr>
          <w:rFonts w:ascii="Times New Roman" w:hAnsi="Times New Roman" w:cs="Times New Roman"/>
        </w:rPr>
      </w:pPr>
      <w:r w:rsidRPr="00334474">
        <w:rPr>
          <w:rFonts w:ascii="Times New Roman" w:hAnsi="Times New Roman" w:cs="Times New Roman"/>
        </w:rPr>
        <w:t>H                  2.36125200   -1.30684900    3.44813700</w:t>
      </w:r>
    </w:p>
    <w:p w:rsidR="00993525" w:rsidRPr="00334474" w:rsidRDefault="00993525" w:rsidP="00993525">
      <w:pPr>
        <w:rPr>
          <w:rFonts w:ascii="Times New Roman" w:hAnsi="Times New Roman" w:cs="Times New Roman"/>
        </w:rPr>
      </w:pPr>
      <w:r w:rsidRPr="00334474">
        <w:rPr>
          <w:rFonts w:ascii="Times New Roman" w:hAnsi="Times New Roman" w:cs="Times New Roman"/>
        </w:rPr>
        <w:t>H                  1.95754500   -2.47026700    2.17570900</w:t>
      </w:r>
    </w:p>
    <w:p w:rsidR="00993525" w:rsidRPr="00334474" w:rsidRDefault="00993525" w:rsidP="00993525">
      <w:pPr>
        <w:rPr>
          <w:rFonts w:ascii="Times New Roman" w:hAnsi="Times New Roman" w:cs="Times New Roman"/>
        </w:rPr>
      </w:pPr>
      <w:r w:rsidRPr="00334474">
        <w:rPr>
          <w:rFonts w:ascii="Times New Roman" w:hAnsi="Times New Roman" w:cs="Times New Roman"/>
        </w:rPr>
        <w:t>C                  5.92669700   -0.87381100   -0.63253400</w:t>
      </w:r>
    </w:p>
    <w:p w:rsidR="00993525" w:rsidRPr="00334474" w:rsidRDefault="00993525" w:rsidP="00993525">
      <w:pPr>
        <w:rPr>
          <w:rFonts w:ascii="Times New Roman" w:hAnsi="Times New Roman" w:cs="Times New Roman"/>
        </w:rPr>
      </w:pPr>
      <w:r w:rsidRPr="00334474">
        <w:rPr>
          <w:rFonts w:ascii="Times New Roman" w:hAnsi="Times New Roman" w:cs="Times New Roman"/>
        </w:rPr>
        <w:t>H                  6.88732700   -1.37873200   -0.77998700</w:t>
      </w:r>
    </w:p>
    <w:p w:rsidR="00993525" w:rsidRPr="00334474" w:rsidRDefault="00993525" w:rsidP="00993525">
      <w:pPr>
        <w:rPr>
          <w:rFonts w:ascii="Times New Roman" w:hAnsi="Times New Roman" w:cs="Times New Roman"/>
        </w:rPr>
      </w:pPr>
      <w:r w:rsidRPr="00334474">
        <w:rPr>
          <w:rFonts w:ascii="Times New Roman" w:hAnsi="Times New Roman" w:cs="Times New Roman"/>
        </w:rPr>
        <w:lastRenderedPageBreak/>
        <w:t>H                  5.22367200   -1.21857400   -1.39322800</w:t>
      </w:r>
    </w:p>
    <w:p w:rsidR="00993525" w:rsidRPr="00334474" w:rsidRDefault="00993525" w:rsidP="00993525">
      <w:pPr>
        <w:rPr>
          <w:rFonts w:ascii="Times New Roman" w:hAnsi="Times New Roman" w:cs="Times New Roman"/>
        </w:rPr>
      </w:pPr>
      <w:r w:rsidRPr="00334474">
        <w:rPr>
          <w:rFonts w:ascii="Times New Roman" w:hAnsi="Times New Roman" w:cs="Times New Roman"/>
        </w:rPr>
        <w:t>C                  6.06919600    0.65381800   -0.70752100</w:t>
      </w:r>
    </w:p>
    <w:p w:rsidR="00993525" w:rsidRPr="00334474" w:rsidRDefault="00993525" w:rsidP="00993525">
      <w:pPr>
        <w:rPr>
          <w:rFonts w:ascii="Times New Roman" w:hAnsi="Times New Roman" w:cs="Times New Roman"/>
        </w:rPr>
      </w:pPr>
      <w:r w:rsidRPr="00334474">
        <w:rPr>
          <w:rFonts w:ascii="Times New Roman" w:hAnsi="Times New Roman" w:cs="Times New Roman"/>
        </w:rPr>
        <w:t>H                  5.09418600    1.10530900   -0.48965900</w:t>
      </w:r>
    </w:p>
    <w:p w:rsidR="00993525" w:rsidRPr="00334474" w:rsidRDefault="00993525" w:rsidP="00993525">
      <w:pPr>
        <w:rPr>
          <w:rFonts w:ascii="Times New Roman" w:hAnsi="Times New Roman" w:cs="Times New Roman"/>
        </w:rPr>
      </w:pPr>
      <w:r w:rsidRPr="00334474">
        <w:rPr>
          <w:rFonts w:ascii="Times New Roman" w:hAnsi="Times New Roman" w:cs="Times New Roman"/>
        </w:rPr>
        <w:t>H                  6.77435800    1.00117900    0.06204900</w:t>
      </w:r>
    </w:p>
    <w:p w:rsidR="00993525" w:rsidRPr="00334474" w:rsidRDefault="00993525" w:rsidP="00993525">
      <w:pPr>
        <w:rPr>
          <w:rFonts w:ascii="Times New Roman" w:hAnsi="Times New Roman" w:cs="Times New Roman"/>
        </w:rPr>
      </w:pPr>
      <w:r w:rsidRPr="00334474">
        <w:rPr>
          <w:rFonts w:ascii="Times New Roman" w:hAnsi="Times New Roman" w:cs="Times New Roman"/>
        </w:rPr>
        <w:t>C                  6.55043100    1.10409300   -2.09936800</w:t>
      </w:r>
    </w:p>
    <w:p w:rsidR="00993525" w:rsidRPr="00334474" w:rsidRDefault="00993525" w:rsidP="00993525">
      <w:pPr>
        <w:rPr>
          <w:rFonts w:ascii="Times New Roman" w:hAnsi="Times New Roman" w:cs="Times New Roman"/>
        </w:rPr>
      </w:pPr>
      <w:r w:rsidRPr="00334474">
        <w:rPr>
          <w:rFonts w:ascii="Times New Roman" w:hAnsi="Times New Roman" w:cs="Times New Roman"/>
        </w:rPr>
        <w:t>H                  7.50598600    0.61322200   -2.33994300</w:t>
      </w:r>
    </w:p>
    <w:p w:rsidR="00993525" w:rsidRPr="00334474" w:rsidRDefault="00993525" w:rsidP="00993525">
      <w:pPr>
        <w:rPr>
          <w:rFonts w:ascii="Times New Roman" w:hAnsi="Times New Roman" w:cs="Times New Roman"/>
        </w:rPr>
      </w:pPr>
      <w:r w:rsidRPr="00334474">
        <w:rPr>
          <w:rFonts w:ascii="Times New Roman" w:hAnsi="Times New Roman" w:cs="Times New Roman"/>
        </w:rPr>
        <w:t>H                  5.82169200    0.76955900   -2.84945300</w:t>
      </w:r>
    </w:p>
    <w:p w:rsidR="00993525" w:rsidRPr="00334474" w:rsidRDefault="00993525" w:rsidP="00993525">
      <w:pPr>
        <w:rPr>
          <w:rFonts w:ascii="Times New Roman" w:hAnsi="Times New Roman" w:cs="Times New Roman"/>
        </w:rPr>
      </w:pPr>
      <w:r w:rsidRPr="00334474">
        <w:rPr>
          <w:rFonts w:ascii="Times New Roman" w:hAnsi="Times New Roman" w:cs="Times New Roman"/>
        </w:rPr>
        <w:t>C                  6.71587900    2.62910000   -2.19259900</w:t>
      </w:r>
    </w:p>
    <w:p w:rsidR="00993525" w:rsidRPr="00334474" w:rsidRDefault="00993525" w:rsidP="00993525">
      <w:pPr>
        <w:rPr>
          <w:rFonts w:ascii="Times New Roman" w:hAnsi="Times New Roman" w:cs="Times New Roman"/>
        </w:rPr>
      </w:pPr>
      <w:r w:rsidRPr="00334474">
        <w:rPr>
          <w:rFonts w:ascii="Times New Roman" w:hAnsi="Times New Roman" w:cs="Times New Roman"/>
        </w:rPr>
        <w:t>H                  7.45304200    2.99504600   -1.46650800</w:t>
      </w:r>
    </w:p>
    <w:p w:rsidR="00993525" w:rsidRPr="00334474" w:rsidRDefault="00993525" w:rsidP="00993525">
      <w:pPr>
        <w:rPr>
          <w:rFonts w:ascii="Times New Roman" w:hAnsi="Times New Roman" w:cs="Times New Roman"/>
        </w:rPr>
      </w:pPr>
      <w:r w:rsidRPr="00334474">
        <w:rPr>
          <w:rFonts w:ascii="Times New Roman" w:hAnsi="Times New Roman" w:cs="Times New Roman"/>
        </w:rPr>
        <w:t>H                  7.05170400    2.92800800   -3.19164600</w:t>
      </w:r>
    </w:p>
    <w:p w:rsidR="00993525" w:rsidRPr="00334474" w:rsidRDefault="00993525" w:rsidP="00993525">
      <w:pPr>
        <w:rPr>
          <w:rFonts w:ascii="Times New Roman" w:hAnsi="Times New Roman" w:cs="Times New Roman"/>
        </w:rPr>
      </w:pPr>
      <w:r w:rsidRPr="00334474">
        <w:rPr>
          <w:rFonts w:ascii="Times New Roman" w:hAnsi="Times New Roman" w:cs="Times New Roman"/>
        </w:rPr>
        <w:t>H                  5.76515000    3.13630800   -1.99235400</w:t>
      </w:r>
    </w:p>
    <w:p w:rsidR="00993525" w:rsidRPr="00334474" w:rsidRDefault="00993525" w:rsidP="00993525">
      <w:pPr>
        <w:rPr>
          <w:rFonts w:ascii="Times New Roman" w:hAnsi="Times New Roman" w:cs="Times New Roman"/>
        </w:rPr>
      </w:pPr>
      <w:r w:rsidRPr="00334474">
        <w:rPr>
          <w:rFonts w:ascii="Times New Roman" w:hAnsi="Times New Roman" w:cs="Times New Roman"/>
        </w:rPr>
        <w:t>Fe                 0.93386900    0.12138900   -0.52961400</w:t>
      </w:r>
    </w:p>
    <w:p w:rsidR="00993525" w:rsidRPr="00334474" w:rsidRDefault="00993525" w:rsidP="00993525">
      <w:pPr>
        <w:rPr>
          <w:rFonts w:ascii="Times New Roman" w:hAnsi="Times New Roman" w:cs="Times New Roman"/>
        </w:rPr>
      </w:pPr>
      <w:r w:rsidRPr="00334474">
        <w:rPr>
          <w:rFonts w:ascii="Times New Roman" w:hAnsi="Times New Roman" w:cs="Times New Roman"/>
        </w:rPr>
        <w:t>Cl                 2.68028000   -0.39806200   -2.02664200</w:t>
      </w:r>
    </w:p>
    <w:p w:rsidR="00993525" w:rsidRPr="00334474" w:rsidRDefault="00993525" w:rsidP="00993525">
      <w:pPr>
        <w:rPr>
          <w:rFonts w:ascii="Times New Roman" w:hAnsi="Times New Roman" w:cs="Times New Roman"/>
        </w:rPr>
      </w:pPr>
      <w:r w:rsidRPr="00334474">
        <w:rPr>
          <w:rFonts w:ascii="Times New Roman" w:hAnsi="Times New Roman" w:cs="Times New Roman"/>
        </w:rPr>
        <w:t>Cl                 0.55872800   -2.15535800   -0.03991200</w:t>
      </w:r>
    </w:p>
    <w:p w:rsidR="00993525" w:rsidRPr="00334474" w:rsidRDefault="00993525" w:rsidP="00993525">
      <w:pPr>
        <w:rPr>
          <w:rFonts w:ascii="Times New Roman" w:hAnsi="Times New Roman" w:cs="Times New Roman"/>
        </w:rPr>
      </w:pPr>
      <w:r w:rsidRPr="00334474">
        <w:rPr>
          <w:rFonts w:ascii="Times New Roman" w:hAnsi="Times New Roman" w:cs="Times New Roman"/>
        </w:rPr>
        <w:t>Cl                 2.32504300    1.09705400    1.04440200</w:t>
      </w:r>
    </w:p>
    <w:p w:rsidR="00AA5275" w:rsidRPr="00334474" w:rsidRDefault="00993525" w:rsidP="00993525">
      <w:pPr>
        <w:rPr>
          <w:rFonts w:ascii="Times New Roman" w:hAnsi="Times New Roman" w:cs="Times New Roman"/>
        </w:rPr>
      </w:pPr>
      <w:r w:rsidRPr="00334474">
        <w:rPr>
          <w:rFonts w:ascii="Times New Roman" w:hAnsi="Times New Roman" w:cs="Times New Roman"/>
        </w:rPr>
        <w:t>Cl                -0.32043500    1.25185800   -2.08219800</w:t>
      </w:r>
    </w:p>
    <w:p w:rsidR="00757949" w:rsidRPr="00334474" w:rsidRDefault="00757949" w:rsidP="00993525">
      <w:pPr>
        <w:rPr>
          <w:rFonts w:ascii="Times New Roman" w:hAnsi="Times New Roman" w:cs="Times New Roman"/>
        </w:rPr>
      </w:pPr>
    </w:p>
    <w:p w:rsidR="00757949" w:rsidRPr="00334474" w:rsidRDefault="00757949" w:rsidP="00757949">
      <w:pPr>
        <w:rPr>
          <w:rFonts w:ascii="Times New Roman" w:hAnsi="Times New Roman" w:cs="Times New Roman"/>
          <w:b/>
          <w:sz w:val="22"/>
        </w:rPr>
      </w:pPr>
      <w:r w:rsidRPr="00334474">
        <w:rPr>
          <w:rFonts w:ascii="Times New Roman" w:hAnsi="Times New Roman" w:cs="Times New Roman"/>
          <w:b/>
          <w:sz w:val="22"/>
        </w:rPr>
        <w:t>b-5</w:t>
      </w:r>
    </w:p>
    <w:p w:rsidR="00757949" w:rsidRPr="00334474" w:rsidRDefault="00757949" w:rsidP="00757949">
      <w:pPr>
        <w:rPr>
          <w:rFonts w:ascii="Times New Roman" w:hAnsi="Times New Roman" w:cs="Times New Roman"/>
          <w:sz w:val="22"/>
        </w:rPr>
      </w:pPr>
      <w:r w:rsidRPr="00334474">
        <w:rPr>
          <w:rFonts w:ascii="Times New Roman" w:hAnsi="Times New Roman" w:cs="Times New Roman"/>
          <w:sz w:val="22"/>
        </w:rPr>
        <w:t xml:space="preserve">SCF energy in gas phase: </w:t>
      </w:r>
      <w:r w:rsidR="00F72AE2" w:rsidRPr="00334474">
        <w:rPr>
          <w:rFonts w:ascii="Times New Roman" w:hAnsi="Times New Roman" w:cs="Times New Roman"/>
          <w:sz w:val="22"/>
        </w:rPr>
        <w:t xml:space="preserve">-3307.98674592 </w:t>
      </w:r>
      <w:r w:rsidRPr="00334474">
        <w:rPr>
          <w:rFonts w:ascii="Times New Roman" w:hAnsi="Times New Roman" w:cs="Times New Roman"/>
          <w:sz w:val="22"/>
        </w:rPr>
        <w:t>a.u.</w:t>
      </w:r>
    </w:p>
    <w:p w:rsidR="00757949" w:rsidRPr="00334474" w:rsidRDefault="00757949" w:rsidP="00993525">
      <w:pPr>
        <w:rPr>
          <w:rFonts w:ascii="Times New Roman" w:hAnsi="Times New Roman" w:cs="Times New Roman"/>
        </w:rPr>
      </w:pPr>
    </w:p>
    <w:p w:rsidR="00F72AE2" w:rsidRPr="00334474" w:rsidRDefault="00F72AE2" w:rsidP="00F72AE2">
      <w:pPr>
        <w:rPr>
          <w:rFonts w:ascii="Times New Roman" w:hAnsi="Times New Roman" w:cs="Times New Roman"/>
        </w:rPr>
      </w:pPr>
      <w:r w:rsidRPr="00334474">
        <w:rPr>
          <w:rFonts w:ascii="Times New Roman" w:hAnsi="Times New Roman" w:cs="Times New Roman"/>
        </w:rPr>
        <w:t>C                 -4.90812300    2.88094600   -0.15728500</w:t>
      </w:r>
    </w:p>
    <w:p w:rsidR="00F72AE2" w:rsidRPr="00334474" w:rsidRDefault="00F72AE2" w:rsidP="00F72AE2">
      <w:pPr>
        <w:rPr>
          <w:rFonts w:ascii="Times New Roman" w:hAnsi="Times New Roman" w:cs="Times New Roman"/>
        </w:rPr>
      </w:pPr>
      <w:r w:rsidRPr="00334474">
        <w:rPr>
          <w:rFonts w:ascii="Times New Roman" w:hAnsi="Times New Roman" w:cs="Times New Roman"/>
        </w:rPr>
        <w:t>C                 -4.13804000    1.74110400   -0.29433800</w:t>
      </w:r>
    </w:p>
    <w:p w:rsidR="00F72AE2" w:rsidRPr="00334474" w:rsidRDefault="00F72AE2" w:rsidP="00F72AE2">
      <w:pPr>
        <w:rPr>
          <w:rFonts w:ascii="Times New Roman" w:hAnsi="Times New Roman" w:cs="Times New Roman"/>
        </w:rPr>
      </w:pPr>
      <w:r w:rsidRPr="00334474">
        <w:rPr>
          <w:rFonts w:ascii="Times New Roman" w:hAnsi="Times New Roman" w:cs="Times New Roman"/>
        </w:rPr>
        <w:t>C                 -2.81831000    1.79974300   -0.78705800</w:t>
      </w:r>
    </w:p>
    <w:p w:rsidR="00F72AE2" w:rsidRPr="00334474" w:rsidRDefault="00F72AE2" w:rsidP="00F72AE2">
      <w:pPr>
        <w:rPr>
          <w:rFonts w:ascii="Times New Roman" w:hAnsi="Times New Roman" w:cs="Times New Roman"/>
        </w:rPr>
      </w:pPr>
      <w:r w:rsidRPr="00334474">
        <w:rPr>
          <w:rFonts w:ascii="Times New Roman" w:hAnsi="Times New Roman" w:cs="Times New Roman"/>
        </w:rPr>
        <w:t>C                 -2.30542500    3.05473300   -1.14612600</w:t>
      </w:r>
    </w:p>
    <w:p w:rsidR="00F72AE2" w:rsidRPr="00334474" w:rsidRDefault="00F72AE2" w:rsidP="00F72AE2">
      <w:pPr>
        <w:rPr>
          <w:rFonts w:ascii="Times New Roman" w:hAnsi="Times New Roman" w:cs="Times New Roman"/>
        </w:rPr>
      </w:pPr>
      <w:r w:rsidRPr="00334474">
        <w:rPr>
          <w:rFonts w:ascii="Times New Roman" w:hAnsi="Times New Roman" w:cs="Times New Roman"/>
        </w:rPr>
        <w:t>C                 -3.07019300    4.20661300   -1.01104000</w:t>
      </w:r>
    </w:p>
    <w:p w:rsidR="00F72AE2" w:rsidRPr="00334474" w:rsidRDefault="00F72AE2" w:rsidP="00F72AE2">
      <w:pPr>
        <w:rPr>
          <w:rFonts w:ascii="Times New Roman" w:hAnsi="Times New Roman" w:cs="Times New Roman"/>
        </w:rPr>
      </w:pPr>
      <w:r w:rsidRPr="00334474">
        <w:rPr>
          <w:rFonts w:ascii="Times New Roman" w:hAnsi="Times New Roman" w:cs="Times New Roman"/>
        </w:rPr>
        <w:t>C                 -4.37535900    4.12177800   -0.51903200</w:t>
      </w:r>
    </w:p>
    <w:p w:rsidR="00F72AE2" w:rsidRPr="00334474" w:rsidRDefault="00F72AE2" w:rsidP="00F72AE2">
      <w:pPr>
        <w:rPr>
          <w:rFonts w:ascii="Times New Roman" w:hAnsi="Times New Roman" w:cs="Times New Roman"/>
        </w:rPr>
      </w:pPr>
      <w:r w:rsidRPr="00334474">
        <w:rPr>
          <w:rFonts w:ascii="Times New Roman" w:hAnsi="Times New Roman" w:cs="Times New Roman"/>
        </w:rPr>
        <w:t>H                 -5.92688200    2.83521900    0.20703300</w:t>
      </w:r>
    </w:p>
    <w:p w:rsidR="00F72AE2" w:rsidRPr="00334474" w:rsidRDefault="00F72AE2" w:rsidP="00F72AE2">
      <w:pPr>
        <w:rPr>
          <w:rFonts w:ascii="Times New Roman" w:hAnsi="Times New Roman" w:cs="Times New Roman"/>
        </w:rPr>
      </w:pPr>
      <w:r w:rsidRPr="00334474">
        <w:rPr>
          <w:rFonts w:ascii="Times New Roman" w:hAnsi="Times New Roman" w:cs="Times New Roman"/>
        </w:rPr>
        <w:t>H                 -4.58501300    0.78514500   -0.05076200</w:t>
      </w:r>
    </w:p>
    <w:p w:rsidR="00F72AE2" w:rsidRPr="00334474" w:rsidRDefault="00F72AE2" w:rsidP="00F72AE2">
      <w:pPr>
        <w:rPr>
          <w:rFonts w:ascii="Times New Roman" w:hAnsi="Times New Roman" w:cs="Times New Roman"/>
        </w:rPr>
      </w:pPr>
      <w:r w:rsidRPr="00334474">
        <w:rPr>
          <w:rFonts w:ascii="Times New Roman" w:hAnsi="Times New Roman" w:cs="Times New Roman"/>
        </w:rPr>
        <w:t>H                 -1.28720200    3.12499700   -1.51244300</w:t>
      </w:r>
    </w:p>
    <w:p w:rsidR="00F72AE2" w:rsidRPr="00334474" w:rsidRDefault="00F72AE2" w:rsidP="00F72AE2">
      <w:pPr>
        <w:rPr>
          <w:rFonts w:ascii="Times New Roman" w:hAnsi="Times New Roman" w:cs="Times New Roman"/>
        </w:rPr>
      </w:pPr>
      <w:r w:rsidRPr="00334474">
        <w:rPr>
          <w:rFonts w:ascii="Times New Roman" w:hAnsi="Times New Roman" w:cs="Times New Roman"/>
        </w:rPr>
        <w:t>H                 -2.65157900    5.17177000   -1.28029600</w:t>
      </w:r>
    </w:p>
    <w:p w:rsidR="00F72AE2" w:rsidRPr="00334474" w:rsidRDefault="00F72AE2" w:rsidP="00F72AE2">
      <w:pPr>
        <w:rPr>
          <w:rFonts w:ascii="Times New Roman" w:hAnsi="Times New Roman" w:cs="Times New Roman"/>
        </w:rPr>
      </w:pPr>
      <w:r w:rsidRPr="00334474">
        <w:rPr>
          <w:rFonts w:ascii="Times New Roman" w:hAnsi="Times New Roman" w:cs="Times New Roman"/>
        </w:rPr>
        <w:t>O                 -5.18980500    5.20808100   -0.38182400</w:t>
      </w:r>
    </w:p>
    <w:p w:rsidR="00F72AE2" w:rsidRPr="00334474" w:rsidRDefault="00F72AE2" w:rsidP="00F72AE2">
      <w:pPr>
        <w:rPr>
          <w:rFonts w:ascii="Times New Roman" w:hAnsi="Times New Roman" w:cs="Times New Roman"/>
        </w:rPr>
      </w:pPr>
      <w:r w:rsidRPr="00334474">
        <w:rPr>
          <w:rFonts w:ascii="Times New Roman" w:hAnsi="Times New Roman" w:cs="Times New Roman"/>
        </w:rPr>
        <w:t>H                 -4.71553500    6.00905200   -0.63043500</w:t>
      </w:r>
    </w:p>
    <w:p w:rsidR="00F72AE2" w:rsidRPr="00334474" w:rsidRDefault="00F72AE2" w:rsidP="00F72AE2">
      <w:pPr>
        <w:rPr>
          <w:rFonts w:ascii="Times New Roman" w:hAnsi="Times New Roman" w:cs="Times New Roman"/>
        </w:rPr>
      </w:pPr>
      <w:r w:rsidRPr="00334474">
        <w:rPr>
          <w:rFonts w:ascii="Times New Roman" w:hAnsi="Times New Roman" w:cs="Times New Roman"/>
        </w:rPr>
        <w:t>C                 -2.01438700    0.60003000   -0.97273500</w:t>
      </w:r>
    </w:p>
    <w:p w:rsidR="00F72AE2" w:rsidRPr="00334474" w:rsidRDefault="00F72AE2" w:rsidP="00F72AE2">
      <w:pPr>
        <w:rPr>
          <w:rFonts w:ascii="Times New Roman" w:hAnsi="Times New Roman" w:cs="Times New Roman"/>
        </w:rPr>
      </w:pPr>
      <w:r w:rsidRPr="00334474">
        <w:rPr>
          <w:rFonts w:ascii="Times New Roman" w:hAnsi="Times New Roman" w:cs="Times New Roman"/>
        </w:rPr>
        <w:t>H                 -1.15758800    0.66668700   -1.63533300</w:t>
      </w:r>
    </w:p>
    <w:p w:rsidR="00F72AE2" w:rsidRPr="00334474" w:rsidRDefault="00F72AE2" w:rsidP="00F72AE2">
      <w:pPr>
        <w:rPr>
          <w:rFonts w:ascii="Times New Roman" w:hAnsi="Times New Roman" w:cs="Times New Roman"/>
        </w:rPr>
      </w:pPr>
      <w:r w:rsidRPr="00334474">
        <w:rPr>
          <w:rFonts w:ascii="Times New Roman" w:hAnsi="Times New Roman" w:cs="Times New Roman"/>
        </w:rPr>
        <w:t>C                 -2.31164600   -0.58075700   -0.40204400</w:t>
      </w:r>
    </w:p>
    <w:p w:rsidR="00F72AE2" w:rsidRPr="00334474" w:rsidRDefault="00F72AE2" w:rsidP="00F72AE2">
      <w:pPr>
        <w:rPr>
          <w:rFonts w:ascii="Times New Roman" w:hAnsi="Times New Roman" w:cs="Times New Roman"/>
        </w:rPr>
      </w:pPr>
      <w:r w:rsidRPr="00334474">
        <w:rPr>
          <w:rFonts w:ascii="Times New Roman" w:hAnsi="Times New Roman" w:cs="Times New Roman"/>
        </w:rPr>
        <w:t>H                 -3.13452300   -0.63666400    0.29326200</w:t>
      </w:r>
    </w:p>
    <w:p w:rsidR="00F72AE2" w:rsidRPr="00334474" w:rsidRDefault="00F72AE2" w:rsidP="00F72AE2">
      <w:pPr>
        <w:rPr>
          <w:rFonts w:ascii="Times New Roman" w:hAnsi="Times New Roman" w:cs="Times New Roman"/>
        </w:rPr>
      </w:pPr>
      <w:r w:rsidRPr="00334474">
        <w:rPr>
          <w:rFonts w:ascii="Times New Roman" w:hAnsi="Times New Roman" w:cs="Times New Roman"/>
        </w:rPr>
        <w:t>C                 -1.67523000   -1.84207200   -0.74903300</w:t>
      </w:r>
    </w:p>
    <w:p w:rsidR="00F72AE2" w:rsidRPr="00334474" w:rsidRDefault="00F72AE2" w:rsidP="00F72AE2">
      <w:pPr>
        <w:rPr>
          <w:rFonts w:ascii="Times New Roman" w:hAnsi="Times New Roman" w:cs="Times New Roman"/>
        </w:rPr>
      </w:pPr>
      <w:r w:rsidRPr="00334474">
        <w:rPr>
          <w:rFonts w:ascii="Times New Roman" w:hAnsi="Times New Roman" w:cs="Times New Roman"/>
        </w:rPr>
        <w:t>O                 -0.61522900   -2.03589900   -1.28459500</w:t>
      </w:r>
    </w:p>
    <w:p w:rsidR="00F72AE2" w:rsidRPr="00334474" w:rsidRDefault="00F72AE2" w:rsidP="00F72AE2">
      <w:pPr>
        <w:rPr>
          <w:rFonts w:ascii="Times New Roman" w:hAnsi="Times New Roman" w:cs="Times New Roman"/>
        </w:rPr>
      </w:pPr>
      <w:r w:rsidRPr="00334474">
        <w:rPr>
          <w:rFonts w:ascii="Times New Roman" w:hAnsi="Times New Roman" w:cs="Times New Roman"/>
        </w:rPr>
        <w:t>O                 -2.45064100   -2.96716200   -0.40427000</w:t>
      </w:r>
    </w:p>
    <w:p w:rsidR="00F72AE2" w:rsidRPr="00334474" w:rsidRDefault="00F72AE2" w:rsidP="00F72AE2">
      <w:pPr>
        <w:rPr>
          <w:rFonts w:ascii="Times New Roman" w:hAnsi="Times New Roman" w:cs="Times New Roman"/>
        </w:rPr>
      </w:pPr>
      <w:r w:rsidRPr="00334474">
        <w:rPr>
          <w:rFonts w:ascii="Times New Roman" w:hAnsi="Times New Roman" w:cs="Times New Roman"/>
        </w:rPr>
        <w:t>C                 -3.82903300   -2.78743700   -0.27972200</w:t>
      </w:r>
    </w:p>
    <w:p w:rsidR="00F72AE2" w:rsidRPr="00334474" w:rsidRDefault="00F72AE2" w:rsidP="00F72AE2">
      <w:pPr>
        <w:rPr>
          <w:rFonts w:ascii="Times New Roman" w:hAnsi="Times New Roman" w:cs="Times New Roman"/>
        </w:rPr>
      </w:pPr>
      <w:r w:rsidRPr="00334474">
        <w:rPr>
          <w:rFonts w:ascii="Times New Roman" w:hAnsi="Times New Roman" w:cs="Times New Roman"/>
        </w:rPr>
        <w:t>C                 -4.42354500   -2.88437200    0.97428200</w:t>
      </w:r>
    </w:p>
    <w:p w:rsidR="00F72AE2" w:rsidRPr="00334474" w:rsidRDefault="00F72AE2" w:rsidP="00F72AE2">
      <w:pPr>
        <w:rPr>
          <w:rFonts w:ascii="Times New Roman" w:hAnsi="Times New Roman" w:cs="Times New Roman"/>
        </w:rPr>
      </w:pPr>
      <w:r w:rsidRPr="00334474">
        <w:rPr>
          <w:rFonts w:ascii="Times New Roman" w:hAnsi="Times New Roman" w:cs="Times New Roman"/>
        </w:rPr>
        <w:t>C                 -4.58394500   -2.47035000   -1.40691900</w:t>
      </w:r>
    </w:p>
    <w:p w:rsidR="00F72AE2" w:rsidRPr="00334474" w:rsidRDefault="00F72AE2" w:rsidP="00F72AE2">
      <w:pPr>
        <w:rPr>
          <w:rFonts w:ascii="Times New Roman" w:hAnsi="Times New Roman" w:cs="Times New Roman"/>
        </w:rPr>
      </w:pPr>
      <w:r w:rsidRPr="00334474">
        <w:rPr>
          <w:rFonts w:ascii="Times New Roman" w:hAnsi="Times New Roman" w:cs="Times New Roman"/>
        </w:rPr>
        <w:t>C                 -5.78673900   -2.62045700    1.10533700</w:t>
      </w:r>
    </w:p>
    <w:p w:rsidR="00F72AE2" w:rsidRPr="00334474" w:rsidRDefault="00F72AE2" w:rsidP="00F72AE2">
      <w:pPr>
        <w:rPr>
          <w:rFonts w:ascii="Times New Roman" w:hAnsi="Times New Roman" w:cs="Times New Roman"/>
        </w:rPr>
      </w:pPr>
      <w:r w:rsidRPr="00334474">
        <w:rPr>
          <w:rFonts w:ascii="Times New Roman" w:hAnsi="Times New Roman" w:cs="Times New Roman"/>
        </w:rPr>
        <w:t>H                 -3.81779800   -3.13147300    1.83821400</w:t>
      </w:r>
    </w:p>
    <w:p w:rsidR="00F72AE2" w:rsidRPr="00334474" w:rsidRDefault="00F72AE2" w:rsidP="00F72AE2">
      <w:pPr>
        <w:rPr>
          <w:rFonts w:ascii="Times New Roman" w:hAnsi="Times New Roman" w:cs="Times New Roman"/>
        </w:rPr>
      </w:pPr>
      <w:r w:rsidRPr="00334474">
        <w:rPr>
          <w:rFonts w:ascii="Times New Roman" w:hAnsi="Times New Roman" w:cs="Times New Roman"/>
        </w:rPr>
        <w:lastRenderedPageBreak/>
        <w:t>C                 -5.94326500   -2.20529500   -1.26664600</w:t>
      </w:r>
    </w:p>
    <w:p w:rsidR="00F72AE2" w:rsidRPr="00334474" w:rsidRDefault="00F72AE2" w:rsidP="00F72AE2">
      <w:pPr>
        <w:rPr>
          <w:rFonts w:ascii="Times New Roman" w:hAnsi="Times New Roman" w:cs="Times New Roman"/>
        </w:rPr>
      </w:pPr>
      <w:r w:rsidRPr="00334474">
        <w:rPr>
          <w:rFonts w:ascii="Times New Roman" w:hAnsi="Times New Roman" w:cs="Times New Roman"/>
        </w:rPr>
        <w:t>H                 -4.09398700   -2.40097500   -2.37057900</w:t>
      </w:r>
    </w:p>
    <w:p w:rsidR="00F72AE2" w:rsidRPr="00334474" w:rsidRDefault="00F72AE2" w:rsidP="00F72AE2">
      <w:pPr>
        <w:rPr>
          <w:rFonts w:ascii="Times New Roman" w:hAnsi="Times New Roman" w:cs="Times New Roman"/>
        </w:rPr>
      </w:pPr>
      <w:r w:rsidRPr="00334474">
        <w:rPr>
          <w:rFonts w:ascii="Times New Roman" w:hAnsi="Times New Roman" w:cs="Times New Roman"/>
        </w:rPr>
        <w:t>C                 -6.54647700   -2.26950300   -0.01000600</w:t>
      </w:r>
    </w:p>
    <w:p w:rsidR="00F72AE2" w:rsidRPr="00334474" w:rsidRDefault="00F72AE2" w:rsidP="00F72AE2">
      <w:pPr>
        <w:rPr>
          <w:rFonts w:ascii="Times New Roman" w:hAnsi="Times New Roman" w:cs="Times New Roman"/>
        </w:rPr>
      </w:pPr>
      <w:r w:rsidRPr="00334474">
        <w:rPr>
          <w:rFonts w:ascii="Times New Roman" w:hAnsi="Times New Roman" w:cs="Times New Roman"/>
        </w:rPr>
        <w:t>H                 -6.25079500   -2.68640700    2.08263000</w:t>
      </w:r>
    </w:p>
    <w:p w:rsidR="00F72AE2" w:rsidRPr="00334474" w:rsidRDefault="00F72AE2" w:rsidP="00F72AE2">
      <w:pPr>
        <w:rPr>
          <w:rFonts w:ascii="Times New Roman" w:hAnsi="Times New Roman" w:cs="Times New Roman"/>
        </w:rPr>
      </w:pPr>
      <w:r w:rsidRPr="00334474">
        <w:rPr>
          <w:rFonts w:ascii="Times New Roman" w:hAnsi="Times New Roman" w:cs="Times New Roman"/>
        </w:rPr>
        <w:t>H                 -6.53071100   -1.94361900   -2.13897700</w:t>
      </w:r>
    </w:p>
    <w:p w:rsidR="00F72AE2" w:rsidRPr="00334474" w:rsidRDefault="00F72AE2" w:rsidP="00F72AE2">
      <w:pPr>
        <w:rPr>
          <w:rFonts w:ascii="Times New Roman" w:hAnsi="Times New Roman" w:cs="Times New Roman"/>
        </w:rPr>
      </w:pPr>
      <w:r w:rsidRPr="00334474">
        <w:rPr>
          <w:rFonts w:ascii="Times New Roman" w:hAnsi="Times New Roman" w:cs="Times New Roman"/>
        </w:rPr>
        <w:t>H                 -7.60452200   -2.06068600    0.09842600</w:t>
      </w:r>
    </w:p>
    <w:p w:rsidR="00F72AE2" w:rsidRPr="00334474" w:rsidRDefault="00F72AE2" w:rsidP="00F72AE2">
      <w:pPr>
        <w:rPr>
          <w:rFonts w:ascii="Times New Roman" w:hAnsi="Times New Roman" w:cs="Times New Roman"/>
        </w:rPr>
      </w:pPr>
      <w:r w:rsidRPr="00334474">
        <w:rPr>
          <w:rFonts w:ascii="Times New Roman" w:hAnsi="Times New Roman" w:cs="Times New Roman"/>
        </w:rPr>
        <w:t>C                  3.98086400   -3.81313200   -0.23982300</w:t>
      </w:r>
    </w:p>
    <w:p w:rsidR="00F72AE2" w:rsidRPr="00334474" w:rsidRDefault="00F72AE2" w:rsidP="00F72AE2">
      <w:pPr>
        <w:rPr>
          <w:rFonts w:ascii="Times New Roman" w:hAnsi="Times New Roman" w:cs="Times New Roman"/>
        </w:rPr>
      </w:pPr>
      <w:r w:rsidRPr="00334474">
        <w:rPr>
          <w:rFonts w:ascii="Times New Roman" w:hAnsi="Times New Roman" w:cs="Times New Roman"/>
        </w:rPr>
        <w:t>C                  4.82707500   -2.86396600   -0.72168000</w:t>
      </w:r>
    </w:p>
    <w:p w:rsidR="00F72AE2" w:rsidRPr="00334474" w:rsidRDefault="00F72AE2" w:rsidP="00F72AE2">
      <w:pPr>
        <w:rPr>
          <w:rFonts w:ascii="Times New Roman" w:hAnsi="Times New Roman" w:cs="Times New Roman"/>
        </w:rPr>
      </w:pPr>
      <w:r w:rsidRPr="00334474">
        <w:rPr>
          <w:rFonts w:ascii="Times New Roman" w:hAnsi="Times New Roman" w:cs="Times New Roman"/>
        </w:rPr>
        <w:t>C                  2.75663200   -2.15072200   -1.02530100</w:t>
      </w:r>
    </w:p>
    <w:p w:rsidR="00F72AE2" w:rsidRPr="00334474" w:rsidRDefault="00F72AE2" w:rsidP="00F72AE2">
      <w:pPr>
        <w:rPr>
          <w:rFonts w:ascii="Times New Roman" w:hAnsi="Times New Roman" w:cs="Times New Roman"/>
        </w:rPr>
      </w:pPr>
      <w:r w:rsidRPr="00334474">
        <w:rPr>
          <w:rFonts w:ascii="Times New Roman" w:hAnsi="Times New Roman" w:cs="Times New Roman"/>
        </w:rPr>
        <w:t>N                  2.69530000   -3.35475000   -0.44806300</w:t>
      </w:r>
    </w:p>
    <w:p w:rsidR="00F72AE2" w:rsidRPr="00334474" w:rsidRDefault="00F72AE2" w:rsidP="00F72AE2">
      <w:pPr>
        <w:rPr>
          <w:rFonts w:ascii="Times New Roman" w:hAnsi="Times New Roman" w:cs="Times New Roman"/>
        </w:rPr>
      </w:pPr>
      <w:r w:rsidRPr="00334474">
        <w:rPr>
          <w:rFonts w:ascii="Times New Roman" w:hAnsi="Times New Roman" w:cs="Times New Roman"/>
        </w:rPr>
        <w:t>H                  4.17561900   -4.76197800    0.22803600</w:t>
      </w:r>
    </w:p>
    <w:p w:rsidR="00F72AE2" w:rsidRPr="00334474" w:rsidRDefault="00F72AE2" w:rsidP="00F72AE2">
      <w:pPr>
        <w:rPr>
          <w:rFonts w:ascii="Times New Roman" w:hAnsi="Times New Roman" w:cs="Times New Roman"/>
        </w:rPr>
      </w:pPr>
      <w:r w:rsidRPr="00334474">
        <w:rPr>
          <w:rFonts w:ascii="Times New Roman" w:hAnsi="Times New Roman" w:cs="Times New Roman"/>
        </w:rPr>
        <w:t>H                  5.90107800   -2.82831500   -0.75738800</w:t>
      </w:r>
    </w:p>
    <w:p w:rsidR="00F72AE2" w:rsidRPr="00334474" w:rsidRDefault="00F72AE2" w:rsidP="00F72AE2">
      <w:pPr>
        <w:rPr>
          <w:rFonts w:ascii="Times New Roman" w:hAnsi="Times New Roman" w:cs="Times New Roman"/>
        </w:rPr>
      </w:pPr>
      <w:r w:rsidRPr="00334474">
        <w:rPr>
          <w:rFonts w:ascii="Times New Roman" w:hAnsi="Times New Roman" w:cs="Times New Roman"/>
        </w:rPr>
        <w:t>H                  1.90565700   -1.53148000   -1.26830300</w:t>
      </w:r>
    </w:p>
    <w:p w:rsidR="00F72AE2" w:rsidRPr="00334474" w:rsidRDefault="00F72AE2" w:rsidP="00F72AE2">
      <w:pPr>
        <w:rPr>
          <w:rFonts w:ascii="Times New Roman" w:hAnsi="Times New Roman" w:cs="Times New Roman"/>
        </w:rPr>
      </w:pPr>
      <w:r w:rsidRPr="00334474">
        <w:rPr>
          <w:rFonts w:ascii="Times New Roman" w:hAnsi="Times New Roman" w:cs="Times New Roman"/>
        </w:rPr>
        <w:t>N                  4.04443000   -1.83702100   -1.21384200</w:t>
      </w:r>
    </w:p>
    <w:p w:rsidR="00F72AE2" w:rsidRPr="00334474" w:rsidRDefault="00F72AE2" w:rsidP="00F72AE2">
      <w:pPr>
        <w:rPr>
          <w:rFonts w:ascii="Times New Roman" w:hAnsi="Times New Roman" w:cs="Times New Roman"/>
        </w:rPr>
      </w:pPr>
      <w:r w:rsidRPr="00334474">
        <w:rPr>
          <w:rFonts w:ascii="Times New Roman" w:hAnsi="Times New Roman" w:cs="Times New Roman"/>
        </w:rPr>
        <w:t>C                  1.46717600   -3.99620900    0.04087000</w:t>
      </w:r>
    </w:p>
    <w:p w:rsidR="00F72AE2" w:rsidRPr="00334474" w:rsidRDefault="00F72AE2" w:rsidP="00F72AE2">
      <w:pPr>
        <w:rPr>
          <w:rFonts w:ascii="Times New Roman" w:hAnsi="Times New Roman" w:cs="Times New Roman"/>
        </w:rPr>
      </w:pPr>
      <w:r w:rsidRPr="00334474">
        <w:rPr>
          <w:rFonts w:ascii="Times New Roman" w:hAnsi="Times New Roman" w:cs="Times New Roman"/>
        </w:rPr>
        <w:t>H                  1.64718500   -5.06589100    0.11662500</w:t>
      </w:r>
    </w:p>
    <w:p w:rsidR="00F72AE2" w:rsidRPr="00334474" w:rsidRDefault="00F72AE2" w:rsidP="00F72AE2">
      <w:pPr>
        <w:rPr>
          <w:rFonts w:ascii="Times New Roman" w:hAnsi="Times New Roman" w:cs="Times New Roman"/>
        </w:rPr>
      </w:pPr>
      <w:r w:rsidRPr="00334474">
        <w:rPr>
          <w:rFonts w:ascii="Times New Roman" w:hAnsi="Times New Roman" w:cs="Times New Roman"/>
        </w:rPr>
        <w:t>H                  1.19886000   -3.57316300    1.00828300</w:t>
      </w:r>
    </w:p>
    <w:p w:rsidR="00F72AE2" w:rsidRPr="00334474" w:rsidRDefault="00F72AE2" w:rsidP="00F72AE2">
      <w:pPr>
        <w:rPr>
          <w:rFonts w:ascii="Times New Roman" w:hAnsi="Times New Roman" w:cs="Times New Roman"/>
        </w:rPr>
      </w:pPr>
      <w:r w:rsidRPr="00334474">
        <w:rPr>
          <w:rFonts w:ascii="Times New Roman" w:hAnsi="Times New Roman" w:cs="Times New Roman"/>
        </w:rPr>
        <w:t>H                  0.65839000   -3.79276900   -0.65512000</w:t>
      </w:r>
    </w:p>
    <w:p w:rsidR="00F72AE2" w:rsidRPr="00334474" w:rsidRDefault="00F72AE2" w:rsidP="00F72AE2">
      <w:pPr>
        <w:rPr>
          <w:rFonts w:ascii="Times New Roman" w:hAnsi="Times New Roman" w:cs="Times New Roman"/>
        </w:rPr>
      </w:pPr>
      <w:r w:rsidRPr="00334474">
        <w:rPr>
          <w:rFonts w:ascii="Times New Roman" w:hAnsi="Times New Roman" w:cs="Times New Roman"/>
        </w:rPr>
        <w:t>C                  4.56124700   -0.56088600   -1.74693200</w:t>
      </w:r>
    </w:p>
    <w:p w:rsidR="00F72AE2" w:rsidRPr="00334474" w:rsidRDefault="00F72AE2" w:rsidP="00F72AE2">
      <w:pPr>
        <w:rPr>
          <w:rFonts w:ascii="Times New Roman" w:hAnsi="Times New Roman" w:cs="Times New Roman"/>
        </w:rPr>
      </w:pPr>
      <w:r w:rsidRPr="00334474">
        <w:rPr>
          <w:rFonts w:ascii="Times New Roman" w:hAnsi="Times New Roman" w:cs="Times New Roman"/>
        </w:rPr>
        <w:t>H                  5.20143700   -0.79693200   -2.60091000</w:t>
      </w:r>
    </w:p>
    <w:p w:rsidR="00F72AE2" w:rsidRPr="00334474" w:rsidRDefault="00F72AE2" w:rsidP="00F72AE2">
      <w:pPr>
        <w:rPr>
          <w:rFonts w:ascii="Times New Roman" w:hAnsi="Times New Roman" w:cs="Times New Roman"/>
        </w:rPr>
      </w:pPr>
      <w:r w:rsidRPr="00334474">
        <w:rPr>
          <w:rFonts w:ascii="Times New Roman" w:hAnsi="Times New Roman" w:cs="Times New Roman"/>
        </w:rPr>
        <w:t>H                  3.70158400    0.00271800   -2.10478900</w:t>
      </w:r>
    </w:p>
    <w:p w:rsidR="00F72AE2" w:rsidRPr="00334474" w:rsidRDefault="00F72AE2" w:rsidP="00F72AE2">
      <w:pPr>
        <w:rPr>
          <w:rFonts w:ascii="Times New Roman" w:hAnsi="Times New Roman" w:cs="Times New Roman"/>
        </w:rPr>
      </w:pPr>
      <w:r w:rsidRPr="00334474">
        <w:rPr>
          <w:rFonts w:ascii="Times New Roman" w:hAnsi="Times New Roman" w:cs="Times New Roman"/>
        </w:rPr>
        <w:t>C                  5.31894200    0.23497700   -0.68363200</w:t>
      </w:r>
    </w:p>
    <w:p w:rsidR="00F72AE2" w:rsidRPr="00334474" w:rsidRDefault="00F72AE2" w:rsidP="00F72AE2">
      <w:pPr>
        <w:rPr>
          <w:rFonts w:ascii="Times New Roman" w:hAnsi="Times New Roman" w:cs="Times New Roman"/>
        </w:rPr>
      </w:pPr>
      <w:r w:rsidRPr="00334474">
        <w:rPr>
          <w:rFonts w:ascii="Times New Roman" w:hAnsi="Times New Roman" w:cs="Times New Roman"/>
        </w:rPr>
        <w:t>H                  4.68234400    0.35256500    0.19737400</w:t>
      </w:r>
    </w:p>
    <w:p w:rsidR="00F72AE2" w:rsidRPr="00334474" w:rsidRDefault="00F72AE2" w:rsidP="00F72AE2">
      <w:pPr>
        <w:rPr>
          <w:rFonts w:ascii="Times New Roman" w:hAnsi="Times New Roman" w:cs="Times New Roman"/>
        </w:rPr>
      </w:pPr>
      <w:r w:rsidRPr="00334474">
        <w:rPr>
          <w:rFonts w:ascii="Times New Roman" w:hAnsi="Times New Roman" w:cs="Times New Roman"/>
        </w:rPr>
        <w:t>H                  6.20611200   -0.32679600   -0.36684900</w:t>
      </w:r>
    </w:p>
    <w:p w:rsidR="00F72AE2" w:rsidRPr="00334474" w:rsidRDefault="00F72AE2" w:rsidP="00F72AE2">
      <w:pPr>
        <w:rPr>
          <w:rFonts w:ascii="Times New Roman" w:hAnsi="Times New Roman" w:cs="Times New Roman"/>
        </w:rPr>
      </w:pPr>
      <w:r w:rsidRPr="00334474">
        <w:rPr>
          <w:rFonts w:ascii="Times New Roman" w:hAnsi="Times New Roman" w:cs="Times New Roman"/>
        </w:rPr>
        <w:t>C                  5.73498200    1.61229300   -1.21054100</w:t>
      </w:r>
    </w:p>
    <w:p w:rsidR="00F72AE2" w:rsidRPr="00334474" w:rsidRDefault="00F72AE2" w:rsidP="00F72AE2">
      <w:pPr>
        <w:rPr>
          <w:rFonts w:ascii="Times New Roman" w:hAnsi="Times New Roman" w:cs="Times New Roman"/>
        </w:rPr>
      </w:pPr>
      <w:r w:rsidRPr="00334474">
        <w:rPr>
          <w:rFonts w:ascii="Times New Roman" w:hAnsi="Times New Roman" w:cs="Times New Roman"/>
        </w:rPr>
        <w:t>H                  6.24312100    1.50083700   -2.17742100</w:t>
      </w:r>
    </w:p>
    <w:p w:rsidR="00F72AE2" w:rsidRPr="00334474" w:rsidRDefault="00F72AE2" w:rsidP="00F72AE2">
      <w:pPr>
        <w:rPr>
          <w:rFonts w:ascii="Times New Roman" w:hAnsi="Times New Roman" w:cs="Times New Roman"/>
        </w:rPr>
      </w:pPr>
      <w:r w:rsidRPr="00334474">
        <w:rPr>
          <w:rFonts w:ascii="Times New Roman" w:hAnsi="Times New Roman" w:cs="Times New Roman"/>
        </w:rPr>
        <w:t>H                  4.83147200    2.20323300   -1.39039000</w:t>
      </w:r>
    </w:p>
    <w:p w:rsidR="00F72AE2" w:rsidRPr="00334474" w:rsidRDefault="00F72AE2" w:rsidP="00F72AE2">
      <w:pPr>
        <w:rPr>
          <w:rFonts w:ascii="Times New Roman" w:hAnsi="Times New Roman" w:cs="Times New Roman"/>
        </w:rPr>
      </w:pPr>
      <w:r w:rsidRPr="00334474">
        <w:rPr>
          <w:rFonts w:ascii="Times New Roman" w:hAnsi="Times New Roman" w:cs="Times New Roman"/>
        </w:rPr>
        <w:t>C                  6.64778400    2.35453600   -0.23170300</w:t>
      </w:r>
    </w:p>
    <w:p w:rsidR="00F72AE2" w:rsidRPr="00334474" w:rsidRDefault="00F72AE2" w:rsidP="00F72AE2">
      <w:pPr>
        <w:rPr>
          <w:rFonts w:ascii="Times New Roman" w:hAnsi="Times New Roman" w:cs="Times New Roman"/>
        </w:rPr>
      </w:pPr>
      <w:r w:rsidRPr="00334474">
        <w:rPr>
          <w:rFonts w:ascii="Times New Roman" w:hAnsi="Times New Roman" w:cs="Times New Roman"/>
        </w:rPr>
        <w:t>H                  7.57951000    1.80328700   -0.06548800</w:t>
      </w:r>
    </w:p>
    <w:p w:rsidR="00F72AE2" w:rsidRPr="00334474" w:rsidRDefault="00F72AE2" w:rsidP="00F72AE2">
      <w:pPr>
        <w:rPr>
          <w:rFonts w:ascii="Times New Roman" w:hAnsi="Times New Roman" w:cs="Times New Roman"/>
        </w:rPr>
      </w:pPr>
      <w:r w:rsidRPr="00334474">
        <w:rPr>
          <w:rFonts w:ascii="Times New Roman" w:hAnsi="Times New Roman" w:cs="Times New Roman"/>
        </w:rPr>
        <w:t>H                  6.90759200    3.34578600   -0.61175400</w:t>
      </w:r>
    </w:p>
    <w:p w:rsidR="00F72AE2" w:rsidRPr="00334474" w:rsidRDefault="00F72AE2" w:rsidP="00F72AE2">
      <w:pPr>
        <w:rPr>
          <w:rFonts w:ascii="Times New Roman" w:hAnsi="Times New Roman" w:cs="Times New Roman"/>
        </w:rPr>
      </w:pPr>
      <w:r w:rsidRPr="00334474">
        <w:rPr>
          <w:rFonts w:ascii="Times New Roman" w:hAnsi="Times New Roman" w:cs="Times New Roman"/>
        </w:rPr>
        <w:t>H                  6.15097000    2.48581100    0.73182900</w:t>
      </w:r>
    </w:p>
    <w:p w:rsidR="00F72AE2" w:rsidRPr="00334474" w:rsidRDefault="00F72AE2" w:rsidP="00F72AE2">
      <w:pPr>
        <w:rPr>
          <w:rFonts w:ascii="Times New Roman" w:hAnsi="Times New Roman" w:cs="Times New Roman"/>
        </w:rPr>
      </w:pPr>
      <w:r w:rsidRPr="00334474">
        <w:rPr>
          <w:rFonts w:ascii="Times New Roman" w:hAnsi="Times New Roman" w:cs="Times New Roman"/>
        </w:rPr>
        <w:t>Fe                 1.69988400    1.37374800    0.83856500</w:t>
      </w:r>
    </w:p>
    <w:p w:rsidR="00F72AE2" w:rsidRPr="00334474" w:rsidRDefault="00F72AE2" w:rsidP="00F72AE2">
      <w:pPr>
        <w:rPr>
          <w:rFonts w:ascii="Times New Roman" w:hAnsi="Times New Roman" w:cs="Times New Roman"/>
        </w:rPr>
      </w:pPr>
      <w:r w:rsidRPr="00334474">
        <w:rPr>
          <w:rFonts w:ascii="Times New Roman" w:hAnsi="Times New Roman" w:cs="Times New Roman"/>
        </w:rPr>
        <w:t>Cl                 3.32722800    2.81530200    1.26426900</w:t>
      </w:r>
    </w:p>
    <w:p w:rsidR="00F72AE2" w:rsidRPr="00334474" w:rsidRDefault="00F72AE2" w:rsidP="00F72AE2">
      <w:pPr>
        <w:rPr>
          <w:rFonts w:ascii="Times New Roman" w:hAnsi="Times New Roman" w:cs="Times New Roman"/>
        </w:rPr>
      </w:pPr>
      <w:r w:rsidRPr="00334474">
        <w:rPr>
          <w:rFonts w:ascii="Times New Roman" w:hAnsi="Times New Roman" w:cs="Times New Roman"/>
        </w:rPr>
        <w:t>Cl                 1.50358300    1.19456700   -1.40737300</w:t>
      </w:r>
    </w:p>
    <w:p w:rsidR="00F72AE2" w:rsidRPr="00334474" w:rsidRDefault="00F72AE2" w:rsidP="00F72AE2">
      <w:pPr>
        <w:rPr>
          <w:rFonts w:ascii="Times New Roman" w:hAnsi="Times New Roman" w:cs="Times New Roman"/>
        </w:rPr>
      </w:pPr>
      <w:r w:rsidRPr="00334474">
        <w:rPr>
          <w:rFonts w:ascii="Times New Roman" w:hAnsi="Times New Roman" w:cs="Times New Roman"/>
        </w:rPr>
        <w:t>Cl                 2.27487400   -0.63061100    1.66401000</w:t>
      </w:r>
    </w:p>
    <w:p w:rsidR="00F72AE2" w:rsidRPr="00334474" w:rsidRDefault="00F72AE2" w:rsidP="00F72AE2">
      <w:pPr>
        <w:rPr>
          <w:rFonts w:ascii="Times New Roman" w:hAnsi="Times New Roman" w:cs="Times New Roman"/>
        </w:rPr>
      </w:pPr>
      <w:r w:rsidRPr="00334474">
        <w:rPr>
          <w:rFonts w:ascii="Times New Roman" w:hAnsi="Times New Roman" w:cs="Times New Roman"/>
        </w:rPr>
        <w:t>Cl                -0.22579000    2.02601700    1.69909500</w:t>
      </w:r>
    </w:p>
    <w:p w:rsidR="00F72AE2" w:rsidRPr="00334474" w:rsidRDefault="00F72AE2" w:rsidP="00F72AE2">
      <w:pPr>
        <w:rPr>
          <w:rFonts w:ascii="Times New Roman" w:hAnsi="Times New Roman" w:cs="Times New Roman"/>
        </w:rPr>
      </w:pPr>
      <w:r w:rsidRPr="00334474">
        <w:rPr>
          <w:rFonts w:ascii="Times New Roman" w:hAnsi="Times New Roman" w:cs="Times New Roman"/>
        </w:rPr>
        <w:t>C                 -1.09203400   -1.56614200    2.81629200</w:t>
      </w:r>
    </w:p>
    <w:p w:rsidR="00F72AE2" w:rsidRPr="00334474" w:rsidRDefault="00F72AE2" w:rsidP="00F72AE2">
      <w:pPr>
        <w:rPr>
          <w:rFonts w:ascii="Times New Roman" w:hAnsi="Times New Roman" w:cs="Times New Roman"/>
        </w:rPr>
      </w:pPr>
      <w:r w:rsidRPr="00334474">
        <w:rPr>
          <w:rFonts w:ascii="Times New Roman" w:hAnsi="Times New Roman" w:cs="Times New Roman"/>
        </w:rPr>
        <w:t>H                 -0.26195100   -0.86736800    2.91859500</w:t>
      </w:r>
    </w:p>
    <w:p w:rsidR="00F72AE2" w:rsidRPr="00334474" w:rsidRDefault="00F72AE2" w:rsidP="00F72AE2">
      <w:pPr>
        <w:rPr>
          <w:rFonts w:ascii="Times New Roman" w:hAnsi="Times New Roman" w:cs="Times New Roman"/>
        </w:rPr>
      </w:pPr>
      <w:r w:rsidRPr="00334474">
        <w:rPr>
          <w:rFonts w:ascii="Times New Roman" w:hAnsi="Times New Roman" w:cs="Times New Roman"/>
        </w:rPr>
        <w:t>H                 -1.33906100   -1.98472800    3.81143200</w:t>
      </w:r>
    </w:p>
    <w:p w:rsidR="00F72AE2" w:rsidRPr="00334474" w:rsidRDefault="00F72AE2" w:rsidP="00F72AE2">
      <w:pPr>
        <w:rPr>
          <w:rFonts w:ascii="Times New Roman" w:hAnsi="Times New Roman" w:cs="Times New Roman"/>
        </w:rPr>
      </w:pPr>
      <w:r w:rsidRPr="00334474">
        <w:rPr>
          <w:rFonts w:ascii="Times New Roman" w:hAnsi="Times New Roman" w:cs="Times New Roman"/>
        </w:rPr>
        <w:t>H                 -1.95589100   -1.01395900    2.44471900</w:t>
      </w:r>
    </w:p>
    <w:p w:rsidR="00F72AE2" w:rsidRPr="00334474" w:rsidRDefault="00F72AE2" w:rsidP="00F72AE2">
      <w:pPr>
        <w:rPr>
          <w:rFonts w:ascii="Times New Roman" w:hAnsi="Times New Roman" w:cs="Times New Roman"/>
        </w:rPr>
      </w:pPr>
      <w:r w:rsidRPr="00334474">
        <w:rPr>
          <w:rFonts w:ascii="Times New Roman" w:hAnsi="Times New Roman" w:cs="Times New Roman"/>
        </w:rPr>
        <w:t>O                 -0.67083200   -2.58409500    1.90454400</w:t>
      </w:r>
    </w:p>
    <w:p w:rsidR="00F72AE2" w:rsidRPr="00334474" w:rsidRDefault="00F72AE2" w:rsidP="00F72AE2">
      <w:pPr>
        <w:rPr>
          <w:rFonts w:ascii="Times New Roman" w:hAnsi="Times New Roman" w:cs="Times New Roman"/>
        </w:rPr>
      </w:pPr>
      <w:r w:rsidRPr="00334474">
        <w:rPr>
          <w:rFonts w:ascii="Times New Roman" w:hAnsi="Times New Roman" w:cs="Times New Roman"/>
        </w:rPr>
        <w:t>H                 -1.43688800   -3.08875300    1.60944300</w:t>
      </w:r>
    </w:p>
    <w:p w:rsidR="00F72AE2" w:rsidRPr="00334474" w:rsidRDefault="00F72AE2" w:rsidP="00993525">
      <w:pPr>
        <w:rPr>
          <w:rFonts w:ascii="Times New Roman" w:hAnsi="Times New Roman" w:cs="Times New Roman"/>
        </w:rPr>
      </w:pPr>
    </w:p>
    <w:p w:rsidR="00757949" w:rsidRPr="00334474" w:rsidRDefault="00757949" w:rsidP="00757949">
      <w:pPr>
        <w:rPr>
          <w:rFonts w:ascii="Times New Roman" w:hAnsi="Times New Roman" w:cs="Times New Roman"/>
          <w:b/>
          <w:sz w:val="22"/>
        </w:rPr>
      </w:pPr>
      <w:r w:rsidRPr="00334474">
        <w:rPr>
          <w:rFonts w:ascii="Times New Roman" w:hAnsi="Times New Roman" w:cs="Times New Roman"/>
          <w:b/>
          <w:sz w:val="22"/>
        </w:rPr>
        <w:t>b-</w:t>
      </w:r>
      <w:r w:rsidR="003D20E2" w:rsidRPr="00334474">
        <w:rPr>
          <w:rFonts w:ascii="Times New Roman" w:hAnsi="Times New Roman" w:cs="Times New Roman"/>
          <w:b/>
          <w:sz w:val="22"/>
        </w:rPr>
        <w:t>ts3</w:t>
      </w:r>
    </w:p>
    <w:p w:rsidR="00757949" w:rsidRPr="00334474" w:rsidRDefault="00757949" w:rsidP="00757949">
      <w:pPr>
        <w:rPr>
          <w:rFonts w:ascii="Times New Roman" w:hAnsi="Times New Roman" w:cs="Times New Roman"/>
          <w:sz w:val="22"/>
        </w:rPr>
      </w:pPr>
      <w:r w:rsidRPr="00334474">
        <w:rPr>
          <w:rFonts w:ascii="Times New Roman" w:hAnsi="Times New Roman" w:cs="Times New Roman"/>
          <w:sz w:val="22"/>
        </w:rPr>
        <w:lastRenderedPageBreak/>
        <w:t>SCF energy in gas phase:</w:t>
      </w:r>
      <w:r w:rsidR="00F72AE2" w:rsidRPr="00334474">
        <w:rPr>
          <w:rFonts w:ascii="Times New Roman" w:hAnsi="Times New Roman" w:cs="Times New Roman"/>
          <w:sz w:val="22"/>
        </w:rPr>
        <w:t xml:space="preserve"> -3307.91945801</w:t>
      </w:r>
      <w:r w:rsidRPr="00334474">
        <w:rPr>
          <w:rFonts w:ascii="Times New Roman" w:hAnsi="Times New Roman" w:cs="Times New Roman"/>
          <w:sz w:val="22"/>
        </w:rPr>
        <w:t xml:space="preserve"> a.u.</w:t>
      </w:r>
    </w:p>
    <w:p w:rsidR="00757949" w:rsidRPr="00334474" w:rsidRDefault="00757949" w:rsidP="00993525">
      <w:pPr>
        <w:rPr>
          <w:rFonts w:ascii="Times New Roman" w:hAnsi="Times New Roman" w:cs="Times New Roman"/>
        </w:rPr>
      </w:pPr>
    </w:p>
    <w:p w:rsidR="00F72AE2" w:rsidRPr="00334474" w:rsidRDefault="00F72AE2" w:rsidP="00F72AE2">
      <w:pPr>
        <w:rPr>
          <w:rFonts w:ascii="Times New Roman" w:hAnsi="Times New Roman" w:cs="Times New Roman"/>
        </w:rPr>
      </w:pPr>
      <w:r w:rsidRPr="00334474">
        <w:rPr>
          <w:rFonts w:ascii="Times New Roman" w:hAnsi="Times New Roman" w:cs="Times New Roman"/>
        </w:rPr>
        <w:t>C                 -5.28276600    2.80012900   -0.30683300</w:t>
      </w:r>
    </w:p>
    <w:p w:rsidR="00F72AE2" w:rsidRPr="00334474" w:rsidRDefault="00F72AE2" w:rsidP="00F72AE2">
      <w:pPr>
        <w:rPr>
          <w:rFonts w:ascii="Times New Roman" w:hAnsi="Times New Roman" w:cs="Times New Roman"/>
        </w:rPr>
      </w:pPr>
      <w:r w:rsidRPr="00334474">
        <w:rPr>
          <w:rFonts w:ascii="Times New Roman" w:hAnsi="Times New Roman" w:cs="Times New Roman"/>
        </w:rPr>
        <w:t>C                 -4.40906600    1.72079400   -0.30699100</w:t>
      </w:r>
    </w:p>
    <w:p w:rsidR="00F72AE2" w:rsidRPr="00334474" w:rsidRDefault="00F72AE2" w:rsidP="00F72AE2">
      <w:pPr>
        <w:rPr>
          <w:rFonts w:ascii="Times New Roman" w:hAnsi="Times New Roman" w:cs="Times New Roman"/>
        </w:rPr>
      </w:pPr>
      <w:r w:rsidRPr="00334474">
        <w:rPr>
          <w:rFonts w:ascii="Times New Roman" w:hAnsi="Times New Roman" w:cs="Times New Roman"/>
        </w:rPr>
        <w:t>C                 -3.04515700    1.89126100   -0.64305600</w:t>
      </w:r>
    </w:p>
    <w:p w:rsidR="00F72AE2" w:rsidRPr="00334474" w:rsidRDefault="00F72AE2" w:rsidP="00F72AE2">
      <w:pPr>
        <w:rPr>
          <w:rFonts w:ascii="Times New Roman" w:hAnsi="Times New Roman" w:cs="Times New Roman"/>
        </w:rPr>
      </w:pPr>
      <w:r w:rsidRPr="00334474">
        <w:rPr>
          <w:rFonts w:ascii="Times New Roman" w:hAnsi="Times New Roman" w:cs="Times New Roman"/>
        </w:rPr>
        <w:t>C                 -2.59459400    3.18124400   -0.99418000</w:t>
      </w:r>
    </w:p>
    <w:p w:rsidR="00F72AE2" w:rsidRPr="00334474" w:rsidRDefault="00F72AE2" w:rsidP="00F72AE2">
      <w:pPr>
        <w:rPr>
          <w:rFonts w:ascii="Times New Roman" w:hAnsi="Times New Roman" w:cs="Times New Roman"/>
        </w:rPr>
      </w:pPr>
      <w:r w:rsidRPr="00334474">
        <w:rPr>
          <w:rFonts w:ascii="Times New Roman" w:hAnsi="Times New Roman" w:cs="Times New Roman"/>
        </w:rPr>
        <w:t>C                 -3.46300400    4.27028000   -0.98664800</w:t>
      </w:r>
    </w:p>
    <w:p w:rsidR="00F72AE2" w:rsidRPr="00334474" w:rsidRDefault="00F72AE2" w:rsidP="00F72AE2">
      <w:pPr>
        <w:rPr>
          <w:rFonts w:ascii="Times New Roman" w:hAnsi="Times New Roman" w:cs="Times New Roman"/>
        </w:rPr>
      </w:pPr>
      <w:r w:rsidRPr="00334474">
        <w:rPr>
          <w:rFonts w:ascii="Times New Roman" w:hAnsi="Times New Roman" w:cs="Times New Roman"/>
        </w:rPr>
        <w:t>C                 -4.80742800    4.07814300   -0.64006600</w:t>
      </w:r>
    </w:p>
    <w:p w:rsidR="00F72AE2" w:rsidRPr="00334474" w:rsidRDefault="00F72AE2" w:rsidP="00F72AE2">
      <w:pPr>
        <w:rPr>
          <w:rFonts w:ascii="Times New Roman" w:hAnsi="Times New Roman" w:cs="Times New Roman"/>
        </w:rPr>
      </w:pPr>
      <w:r w:rsidRPr="00334474">
        <w:rPr>
          <w:rFonts w:ascii="Times New Roman" w:hAnsi="Times New Roman" w:cs="Times New Roman"/>
        </w:rPr>
        <w:t>H                 -6.33130000    2.68389000   -0.06160600</w:t>
      </w:r>
    </w:p>
    <w:p w:rsidR="00F72AE2" w:rsidRPr="00334474" w:rsidRDefault="00F72AE2" w:rsidP="00F72AE2">
      <w:pPr>
        <w:rPr>
          <w:rFonts w:ascii="Times New Roman" w:hAnsi="Times New Roman" w:cs="Times New Roman"/>
        </w:rPr>
      </w:pPr>
      <w:r w:rsidRPr="00334474">
        <w:rPr>
          <w:rFonts w:ascii="Times New Roman" w:hAnsi="Times New Roman" w:cs="Times New Roman"/>
        </w:rPr>
        <w:t>H                 -4.78910000    0.73167000   -0.07243900</w:t>
      </w:r>
    </w:p>
    <w:p w:rsidR="00F72AE2" w:rsidRPr="00334474" w:rsidRDefault="00F72AE2" w:rsidP="00F72AE2">
      <w:pPr>
        <w:rPr>
          <w:rFonts w:ascii="Times New Roman" w:hAnsi="Times New Roman" w:cs="Times New Roman"/>
        </w:rPr>
      </w:pPr>
      <w:r w:rsidRPr="00334474">
        <w:rPr>
          <w:rFonts w:ascii="Times New Roman" w:hAnsi="Times New Roman" w:cs="Times New Roman"/>
        </w:rPr>
        <w:t>H                 -1.54878700    3.32706600   -1.24409600</w:t>
      </w:r>
    </w:p>
    <w:p w:rsidR="00F72AE2" w:rsidRPr="00334474" w:rsidRDefault="00F72AE2" w:rsidP="00F72AE2">
      <w:pPr>
        <w:rPr>
          <w:rFonts w:ascii="Times New Roman" w:hAnsi="Times New Roman" w:cs="Times New Roman"/>
        </w:rPr>
      </w:pPr>
      <w:r w:rsidRPr="00334474">
        <w:rPr>
          <w:rFonts w:ascii="Times New Roman" w:hAnsi="Times New Roman" w:cs="Times New Roman"/>
        </w:rPr>
        <w:t>H                 -3.09833800    5.26081700   -1.24320000</w:t>
      </w:r>
    </w:p>
    <w:p w:rsidR="00F72AE2" w:rsidRPr="00334474" w:rsidRDefault="00F72AE2" w:rsidP="00F72AE2">
      <w:pPr>
        <w:rPr>
          <w:rFonts w:ascii="Times New Roman" w:hAnsi="Times New Roman" w:cs="Times New Roman"/>
        </w:rPr>
      </w:pPr>
      <w:r w:rsidRPr="00334474">
        <w:rPr>
          <w:rFonts w:ascii="Times New Roman" w:hAnsi="Times New Roman" w:cs="Times New Roman"/>
        </w:rPr>
        <w:t>O                 -5.73295400    5.10944300   -0.61520100</w:t>
      </w:r>
    </w:p>
    <w:p w:rsidR="00F72AE2" w:rsidRPr="00334474" w:rsidRDefault="00F72AE2" w:rsidP="00F72AE2">
      <w:pPr>
        <w:rPr>
          <w:rFonts w:ascii="Times New Roman" w:hAnsi="Times New Roman" w:cs="Times New Roman"/>
        </w:rPr>
      </w:pPr>
      <w:r w:rsidRPr="00334474">
        <w:rPr>
          <w:rFonts w:ascii="Times New Roman" w:hAnsi="Times New Roman" w:cs="Times New Roman"/>
        </w:rPr>
        <w:t>H                 -5.33198100    5.96984300   -0.84463000</w:t>
      </w:r>
    </w:p>
    <w:p w:rsidR="00F72AE2" w:rsidRPr="00334474" w:rsidRDefault="00F72AE2" w:rsidP="00F72AE2">
      <w:pPr>
        <w:rPr>
          <w:rFonts w:ascii="Times New Roman" w:hAnsi="Times New Roman" w:cs="Times New Roman"/>
        </w:rPr>
      </w:pPr>
      <w:r w:rsidRPr="00334474">
        <w:rPr>
          <w:rFonts w:ascii="Times New Roman" w:hAnsi="Times New Roman" w:cs="Times New Roman"/>
        </w:rPr>
        <w:t>C                 -2.08974700    0.79620800   -0.63367000</w:t>
      </w:r>
    </w:p>
    <w:p w:rsidR="00F72AE2" w:rsidRPr="00334474" w:rsidRDefault="00F72AE2" w:rsidP="00F72AE2">
      <w:pPr>
        <w:rPr>
          <w:rFonts w:ascii="Times New Roman" w:hAnsi="Times New Roman" w:cs="Times New Roman"/>
        </w:rPr>
      </w:pPr>
      <w:r w:rsidRPr="00334474">
        <w:rPr>
          <w:rFonts w:ascii="Times New Roman" w:hAnsi="Times New Roman" w:cs="Times New Roman"/>
        </w:rPr>
        <w:t>H                 -1.15198700    0.97077100   -1.15683000</w:t>
      </w:r>
    </w:p>
    <w:p w:rsidR="00F72AE2" w:rsidRPr="00334474" w:rsidRDefault="00F72AE2" w:rsidP="00F72AE2">
      <w:pPr>
        <w:rPr>
          <w:rFonts w:ascii="Times New Roman" w:hAnsi="Times New Roman" w:cs="Times New Roman"/>
        </w:rPr>
      </w:pPr>
      <w:r w:rsidRPr="00334474">
        <w:rPr>
          <w:rFonts w:ascii="Times New Roman" w:hAnsi="Times New Roman" w:cs="Times New Roman"/>
        </w:rPr>
        <w:t>C                 -2.25138700   -0.39012400    0.00297100</w:t>
      </w:r>
    </w:p>
    <w:p w:rsidR="00F72AE2" w:rsidRPr="00334474" w:rsidRDefault="00F72AE2" w:rsidP="00F72AE2">
      <w:pPr>
        <w:rPr>
          <w:rFonts w:ascii="Times New Roman" w:hAnsi="Times New Roman" w:cs="Times New Roman"/>
        </w:rPr>
      </w:pPr>
      <w:r w:rsidRPr="00334474">
        <w:rPr>
          <w:rFonts w:ascii="Times New Roman" w:hAnsi="Times New Roman" w:cs="Times New Roman"/>
        </w:rPr>
        <w:t>H                 -3.12020100   -0.61902800    0.60355800</w:t>
      </w:r>
    </w:p>
    <w:p w:rsidR="00F72AE2" w:rsidRPr="00334474" w:rsidRDefault="00F72AE2" w:rsidP="00F72AE2">
      <w:pPr>
        <w:rPr>
          <w:rFonts w:ascii="Times New Roman" w:hAnsi="Times New Roman" w:cs="Times New Roman"/>
        </w:rPr>
      </w:pPr>
      <w:r w:rsidRPr="00334474">
        <w:rPr>
          <w:rFonts w:ascii="Times New Roman" w:hAnsi="Times New Roman" w:cs="Times New Roman"/>
        </w:rPr>
        <w:t>C                 -1.22700200   -1.39264900   -0.09048800</w:t>
      </w:r>
    </w:p>
    <w:p w:rsidR="00F72AE2" w:rsidRPr="00334474" w:rsidRDefault="00F72AE2" w:rsidP="00F72AE2">
      <w:pPr>
        <w:rPr>
          <w:rFonts w:ascii="Times New Roman" w:hAnsi="Times New Roman" w:cs="Times New Roman"/>
        </w:rPr>
      </w:pPr>
      <w:r w:rsidRPr="00334474">
        <w:rPr>
          <w:rFonts w:ascii="Times New Roman" w:hAnsi="Times New Roman" w:cs="Times New Roman"/>
        </w:rPr>
        <w:t>O                 -0.27581400   -1.59463000   -0.80372400</w:t>
      </w:r>
    </w:p>
    <w:p w:rsidR="00F72AE2" w:rsidRPr="00334474" w:rsidRDefault="00F72AE2" w:rsidP="00F72AE2">
      <w:pPr>
        <w:rPr>
          <w:rFonts w:ascii="Times New Roman" w:hAnsi="Times New Roman" w:cs="Times New Roman"/>
        </w:rPr>
      </w:pPr>
      <w:r w:rsidRPr="00334474">
        <w:rPr>
          <w:rFonts w:ascii="Times New Roman" w:hAnsi="Times New Roman" w:cs="Times New Roman"/>
        </w:rPr>
        <w:t>O                 -2.26731100   -3.13560600    0.15775900</w:t>
      </w:r>
    </w:p>
    <w:p w:rsidR="00F72AE2" w:rsidRPr="00334474" w:rsidRDefault="00F72AE2" w:rsidP="00F72AE2">
      <w:pPr>
        <w:rPr>
          <w:rFonts w:ascii="Times New Roman" w:hAnsi="Times New Roman" w:cs="Times New Roman"/>
        </w:rPr>
      </w:pPr>
      <w:r w:rsidRPr="00334474">
        <w:rPr>
          <w:rFonts w:ascii="Times New Roman" w:hAnsi="Times New Roman" w:cs="Times New Roman"/>
        </w:rPr>
        <w:t>C                 -3.62475300   -3.09475700   -0.02930000</w:t>
      </w:r>
    </w:p>
    <w:p w:rsidR="00F72AE2" w:rsidRPr="00334474" w:rsidRDefault="00F72AE2" w:rsidP="00F72AE2">
      <w:pPr>
        <w:rPr>
          <w:rFonts w:ascii="Times New Roman" w:hAnsi="Times New Roman" w:cs="Times New Roman"/>
        </w:rPr>
      </w:pPr>
      <w:r w:rsidRPr="00334474">
        <w:rPr>
          <w:rFonts w:ascii="Times New Roman" w:hAnsi="Times New Roman" w:cs="Times New Roman"/>
        </w:rPr>
        <w:t>C                 -4.50627300   -3.03571100    1.06829300</w:t>
      </w:r>
    </w:p>
    <w:p w:rsidR="00F72AE2" w:rsidRPr="00334474" w:rsidRDefault="00F72AE2" w:rsidP="00F72AE2">
      <w:pPr>
        <w:rPr>
          <w:rFonts w:ascii="Times New Roman" w:hAnsi="Times New Roman" w:cs="Times New Roman"/>
        </w:rPr>
      </w:pPr>
      <w:r w:rsidRPr="00334474">
        <w:rPr>
          <w:rFonts w:ascii="Times New Roman" w:hAnsi="Times New Roman" w:cs="Times New Roman"/>
        </w:rPr>
        <w:t>C                 -4.14878600   -3.05496200   -1.33550900</w:t>
      </w:r>
    </w:p>
    <w:p w:rsidR="00F72AE2" w:rsidRPr="00334474" w:rsidRDefault="00F72AE2" w:rsidP="00F72AE2">
      <w:pPr>
        <w:rPr>
          <w:rFonts w:ascii="Times New Roman" w:hAnsi="Times New Roman" w:cs="Times New Roman"/>
        </w:rPr>
      </w:pPr>
      <w:r w:rsidRPr="00334474">
        <w:rPr>
          <w:rFonts w:ascii="Times New Roman" w:hAnsi="Times New Roman" w:cs="Times New Roman"/>
        </w:rPr>
        <w:t>C                 -5.88686600   -2.94749700    0.85901700</w:t>
      </w:r>
    </w:p>
    <w:p w:rsidR="00F72AE2" w:rsidRPr="00334474" w:rsidRDefault="00F72AE2" w:rsidP="00F72AE2">
      <w:pPr>
        <w:rPr>
          <w:rFonts w:ascii="Times New Roman" w:hAnsi="Times New Roman" w:cs="Times New Roman"/>
        </w:rPr>
      </w:pPr>
      <w:r w:rsidRPr="00334474">
        <w:rPr>
          <w:rFonts w:ascii="Times New Roman" w:hAnsi="Times New Roman" w:cs="Times New Roman"/>
        </w:rPr>
        <w:t>H                 -4.09799100   -3.07192200    2.07450600</w:t>
      </w:r>
    </w:p>
    <w:p w:rsidR="00F72AE2" w:rsidRPr="00334474" w:rsidRDefault="00F72AE2" w:rsidP="00F72AE2">
      <w:pPr>
        <w:rPr>
          <w:rFonts w:ascii="Times New Roman" w:hAnsi="Times New Roman" w:cs="Times New Roman"/>
        </w:rPr>
      </w:pPr>
      <w:r w:rsidRPr="00334474">
        <w:rPr>
          <w:rFonts w:ascii="Times New Roman" w:hAnsi="Times New Roman" w:cs="Times New Roman"/>
        </w:rPr>
        <w:t>C                 -5.52745900   -2.96107600   -1.53524300</w:t>
      </w:r>
    </w:p>
    <w:p w:rsidR="00F72AE2" w:rsidRPr="00334474" w:rsidRDefault="00F72AE2" w:rsidP="00F72AE2">
      <w:pPr>
        <w:rPr>
          <w:rFonts w:ascii="Times New Roman" w:hAnsi="Times New Roman" w:cs="Times New Roman"/>
        </w:rPr>
      </w:pPr>
      <w:r w:rsidRPr="00334474">
        <w:rPr>
          <w:rFonts w:ascii="Times New Roman" w:hAnsi="Times New Roman" w:cs="Times New Roman"/>
        </w:rPr>
        <w:t>H                 -3.45635800   -3.09146500   -2.16906600</w:t>
      </w:r>
    </w:p>
    <w:p w:rsidR="00F72AE2" w:rsidRPr="00334474" w:rsidRDefault="00F72AE2" w:rsidP="00F72AE2">
      <w:pPr>
        <w:rPr>
          <w:rFonts w:ascii="Times New Roman" w:hAnsi="Times New Roman" w:cs="Times New Roman"/>
        </w:rPr>
      </w:pPr>
      <w:r w:rsidRPr="00334474">
        <w:rPr>
          <w:rFonts w:ascii="Times New Roman" w:hAnsi="Times New Roman" w:cs="Times New Roman"/>
        </w:rPr>
        <w:t>C                 -6.40487900   -2.90512400   -0.44163400</w:t>
      </w:r>
    </w:p>
    <w:p w:rsidR="00F72AE2" w:rsidRPr="00334474" w:rsidRDefault="00F72AE2" w:rsidP="00F72AE2">
      <w:pPr>
        <w:rPr>
          <w:rFonts w:ascii="Times New Roman" w:hAnsi="Times New Roman" w:cs="Times New Roman"/>
        </w:rPr>
      </w:pPr>
      <w:r w:rsidRPr="00334474">
        <w:rPr>
          <w:rFonts w:ascii="Times New Roman" w:hAnsi="Times New Roman" w:cs="Times New Roman"/>
        </w:rPr>
        <w:t>H                 -6.55725300   -2.90828100    1.71255300</w:t>
      </w:r>
    </w:p>
    <w:p w:rsidR="00F72AE2" w:rsidRPr="00334474" w:rsidRDefault="00F72AE2" w:rsidP="00F72AE2">
      <w:pPr>
        <w:rPr>
          <w:rFonts w:ascii="Times New Roman" w:hAnsi="Times New Roman" w:cs="Times New Roman"/>
        </w:rPr>
      </w:pPr>
      <w:r w:rsidRPr="00334474">
        <w:rPr>
          <w:rFonts w:ascii="Times New Roman" w:hAnsi="Times New Roman" w:cs="Times New Roman"/>
        </w:rPr>
        <w:t>H                 -5.92115900   -2.92749600   -2.54672700</w:t>
      </w:r>
    </w:p>
    <w:p w:rsidR="00F72AE2" w:rsidRPr="00334474" w:rsidRDefault="00F72AE2" w:rsidP="00F72AE2">
      <w:pPr>
        <w:rPr>
          <w:rFonts w:ascii="Times New Roman" w:hAnsi="Times New Roman" w:cs="Times New Roman"/>
        </w:rPr>
      </w:pPr>
      <w:r w:rsidRPr="00334474">
        <w:rPr>
          <w:rFonts w:ascii="Times New Roman" w:hAnsi="Times New Roman" w:cs="Times New Roman"/>
        </w:rPr>
        <w:t>H                 -7.47543600   -2.83182900   -0.60219600</w:t>
      </w:r>
    </w:p>
    <w:p w:rsidR="00F72AE2" w:rsidRPr="00334474" w:rsidRDefault="00F72AE2" w:rsidP="00F72AE2">
      <w:pPr>
        <w:rPr>
          <w:rFonts w:ascii="Times New Roman" w:hAnsi="Times New Roman" w:cs="Times New Roman"/>
        </w:rPr>
      </w:pPr>
      <w:r w:rsidRPr="00334474">
        <w:rPr>
          <w:rFonts w:ascii="Times New Roman" w:hAnsi="Times New Roman" w:cs="Times New Roman"/>
        </w:rPr>
        <w:t>C                  3.70989000   -4.04109200   -0.18184300</w:t>
      </w:r>
    </w:p>
    <w:p w:rsidR="00F72AE2" w:rsidRPr="00334474" w:rsidRDefault="00F72AE2" w:rsidP="00F72AE2">
      <w:pPr>
        <w:rPr>
          <w:rFonts w:ascii="Times New Roman" w:hAnsi="Times New Roman" w:cs="Times New Roman"/>
        </w:rPr>
      </w:pPr>
      <w:r w:rsidRPr="00334474">
        <w:rPr>
          <w:rFonts w:ascii="Times New Roman" w:hAnsi="Times New Roman" w:cs="Times New Roman"/>
        </w:rPr>
        <w:t>C                  4.61229500   -3.17697000   -0.73637400</w:t>
      </w:r>
    </w:p>
    <w:p w:rsidR="00F72AE2" w:rsidRPr="00334474" w:rsidRDefault="00F72AE2" w:rsidP="00F72AE2">
      <w:pPr>
        <w:rPr>
          <w:rFonts w:ascii="Times New Roman" w:hAnsi="Times New Roman" w:cs="Times New Roman"/>
        </w:rPr>
      </w:pPr>
      <w:r w:rsidRPr="00334474">
        <w:rPr>
          <w:rFonts w:ascii="Times New Roman" w:hAnsi="Times New Roman" w:cs="Times New Roman"/>
        </w:rPr>
        <w:t>C                  2.58744100   -2.24193400   -0.88121800</w:t>
      </w:r>
    </w:p>
    <w:p w:rsidR="00F72AE2" w:rsidRPr="00334474" w:rsidRDefault="00F72AE2" w:rsidP="00F72AE2">
      <w:pPr>
        <w:rPr>
          <w:rFonts w:ascii="Times New Roman" w:hAnsi="Times New Roman" w:cs="Times New Roman"/>
        </w:rPr>
      </w:pPr>
      <w:r w:rsidRPr="00334474">
        <w:rPr>
          <w:rFonts w:ascii="Times New Roman" w:hAnsi="Times New Roman" w:cs="Times New Roman"/>
        </w:rPr>
        <w:t>N                  2.45314000   -3.44475400   -0.28467400</w:t>
      </w:r>
    </w:p>
    <w:p w:rsidR="00F72AE2" w:rsidRPr="00334474" w:rsidRDefault="00F72AE2" w:rsidP="00F72AE2">
      <w:pPr>
        <w:rPr>
          <w:rFonts w:ascii="Times New Roman" w:hAnsi="Times New Roman" w:cs="Times New Roman"/>
        </w:rPr>
      </w:pPr>
      <w:r w:rsidRPr="00334474">
        <w:rPr>
          <w:rFonts w:ascii="Times New Roman" w:hAnsi="Times New Roman" w:cs="Times New Roman"/>
        </w:rPr>
        <w:t>H                  3.84384900   -5.00816000    0.26887000</w:t>
      </w:r>
    </w:p>
    <w:p w:rsidR="00F72AE2" w:rsidRPr="00334474" w:rsidRDefault="00F72AE2" w:rsidP="00F72AE2">
      <w:pPr>
        <w:rPr>
          <w:rFonts w:ascii="Times New Roman" w:hAnsi="Times New Roman" w:cs="Times New Roman"/>
        </w:rPr>
      </w:pPr>
      <w:r w:rsidRPr="00334474">
        <w:rPr>
          <w:rFonts w:ascii="Times New Roman" w:hAnsi="Times New Roman" w:cs="Times New Roman"/>
        </w:rPr>
        <w:t>H                  5.67814800   -3.24894800   -0.85707900</w:t>
      </w:r>
    </w:p>
    <w:p w:rsidR="00F72AE2" w:rsidRPr="00334474" w:rsidRDefault="00F72AE2" w:rsidP="00F72AE2">
      <w:pPr>
        <w:rPr>
          <w:rFonts w:ascii="Times New Roman" w:hAnsi="Times New Roman" w:cs="Times New Roman"/>
        </w:rPr>
      </w:pPr>
      <w:r w:rsidRPr="00334474">
        <w:rPr>
          <w:rFonts w:ascii="Times New Roman" w:hAnsi="Times New Roman" w:cs="Times New Roman"/>
        </w:rPr>
        <w:t>H                  1.78795900   -1.54410000   -1.06494300</w:t>
      </w:r>
    </w:p>
    <w:p w:rsidR="00F72AE2" w:rsidRPr="00334474" w:rsidRDefault="00F72AE2" w:rsidP="00F72AE2">
      <w:pPr>
        <w:rPr>
          <w:rFonts w:ascii="Times New Roman" w:hAnsi="Times New Roman" w:cs="Times New Roman"/>
        </w:rPr>
      </w:pPr>
      <w:r w:rsidRPr="00334474">
        <w:rPr>
          <w:rFonts w:ascii="Times New Roman" w:hAnsi="Times New Roman" w:cs="Times New Roman"/>
        </w:rPr>
        <w:t>N                  3.89249500   -2.06440900   -1.17127200</w:t>
      </w:r>
    </w:p>
    <w:p w:rsidR="00F72AE2" w:rsidRPr="00334474" w:rsidRDefault="00F72AE2" w:rsidP="00F72AE2">
      <w:pPr>
        <w:rPr>
          <w:rFonts w:ascii="Times New Roman" w:hAnsi="Times New Roman" w:cs="Times New Roman"/>
        </w:rPr>
      </w:pPr>
      <w:r w:rsidRPr="00334474">
        <w:rPr>
          <w:rFonts w:ascii="Times New Roman" w:hAnsi="Times New Roman" w:cs="Times New Roman"/>
        </w:rPr>
        <w:t>C                  1.19919700   -3.99423600    0.26947900</w:t>
      </w:r>
    </w:p>
    <w:p w:rsidR="00F72AE2" w:rsidRPr="00334474" w:rsidRDefault="00F72AE2" w:rsidP="00F72AE2">
      <w:pPr>
        <w:rPr>
          <w:rFonts w:ascii="Times New Roman" w:hAnsi="Times New Roman" w:cs="Times New Roman"/>
        </w:rPr>
      </w:pPr>
      <w:r w:rsidRPr="00334474">
        <w:rPr>
          <w:rFonts w:ascii="Times New Roman" w:hAnsi="Times New Roman" w:cs="Times New Roman"/>
        </w:rPr>
        <w:t>H                  1.39124000   -5.01904600    0.58821600</w:t>
      </w:r>
    </w:p>
    <w:p w:rsidR="00F72AE2" w:rsidRPr="00334474" w:rsidRDefault="00F72AE2" w:rsidP="00F72AE2">
      <w:pPr>
        <w:rPr>
          <w:rFonts w:ascii="Times New Roman" w:hAnsi="Times New Roman" w:cs="Times New Roman"/>
        </w:rPr>
      </w:pPr>
      <w:r w:rsidRPr="00334474">
        <w:rPr>
          <w:rFonts w:ascii="Times New Roman" w:hAnsi="Times New Roman" w:cs="Times New Roman"/>
        </w:rPr>
        <w:t>H                  0.87635100   -3.37844100    1.10973100</w:t>
      </w:r>
    </w:p>
    <w:p w:rsidR="00F72AE2" w:rsidRPr="00334474" w:rsidRDefault="00F72AE2" w:rsidP="00F72AE2">
      <w:pPr>
        <w:rPr>
          <w:rFonts w:ascii="Times New Roman" w:hAnsi="Times New Roman" w:cs="Times New Roman"/>
        </w:rPr>
      </w:pPr>
      <w:r w:rsidRPr="00334474">
        <w:rPr>
          <w:rFonts w:ascii="Times New Roman" w:hAnsi="Times New Roman" w:cs="Times New Roman"/>
        </w:rPr>
        <w:t>H                  0.41146900   -3.97432800   -0.48244800</w:t>
      </w:r>
    </w:p>
    <w:p w:rsidR="00F72AE2" w:rsidRPr="00334474" w:rsidRDefault="00F72AE2" w:rsidP="00F72AE2">
      <w:pPr>
        <w:rPr>
          <w:rFonts w:ascii="Times New Roman" w:hAnsi="Times New Roman" w:cs="Times New Roman"/>
        </w:rPr>
      </w:pPr>
      <w:r w:rsidRPr="00334474">
        <w:rPr>
          <w:rFonts w:ascii="Times New Roman" w:hAnsi="Times New Roman" w:cs="Times New Roman"/>
        </w:rPr>
        <w:lastRenderedPageBreak/>
        <w:t>C                  4.48687500   -0.83985000   -1.75715800</w:t>
      </w:r>
    </w:p>
    <w:p w:rsidR="00F72AE2" w:rsidRPr="00334474" w:rsidRDefault="00F72AE2" w:rsidP="00F72AE2">
      <w:pPr>
        <w:rPr>
          <w:rFonts w:ascii="Times New Roman" w:hAnsi="Times New Roman" w:cs="Times New Roman"/>
        </w:rPr>
      </w:pPr>
      <w:r w:rsidRPr="00334474">
        <w:rPr>
          <w:rFonts w:ascii="Times New Roman" w:hAnsi="Times New Roman" w:cs="Times New Roman"/>
        </w:rPr>
        <w:t>H                  5.08168000   -1.14300900   -2.62549600</w:t>
      </w:r>
    </w:p>
    <w:p w:rsidR="00F72AE2" w:rsidRPr="00334474" w:rsidRDefault="00F72AE2" w:rsidP="00F72AE2">
      <w:pPr>
        <w:rPr>
          <w:rFonts w:ascii="Times New Roman" w:hAnsi="Times New Roman" w:cs="Times New Roman"/>
        </w:rPr>
      </w:pPr>
      <w:r w:rsidRPr="00334474">
        <w:rPr>
          <w:rFonts w:ascii="Times New Roman" w:hAnsi="Times New Roman" w:cs="Times New Roman"/>
        </w:rPr>
        <w:t>H                  3.66017900   -0.21711600   -2.10271300</w:t>
      </w:r>
    </w:p>
    <w:p w:rsidR="00F72AE2" w:rsidRPr="00334474" w:rsidRDefault="00F72AE2" w:rsidP="00F72AE2">
      <w:pPr>
        <w:rPr>
          <w:rFonts w:ascii="Times New Roman" w:hAnsi="Times New Roman" w:cs="Times New Roman"/>
        </w:rPr>
      </w:pPr>
      <w:r w:rsidRPr="00334474">
        <w:rPr>
          <w:rFonts w:ascii="Times New Roman" w:hAnsi="Times New Roman" w:cs="Times New Roman"/>
        </w:rPr>
        <w:t>C                  5.34258700   -0.07345500   -0.73898100</w:t>
      </w:r>
    </w:p>
    <w:p w:rsidR="00F72AE2" w:rsidRPr="00334474" w:rsidRDefault="00F72AE2" w:rsidP="00F72AE2">
      <w:pPr>
        <w:rPr>
          <w:rFonts w:ascii="Times New Roman" w:hAnsi="Times New Roman" w:cs="Times New Roman"/>
        </w:rPr>
      </w:pPr>
      <w:r w:rsidRPr="00334474">
        <w:rPr>
          <w:rFonts w:ascii="Times New Roman" w:hAnsi="Times New Roman" w:cs="Times New Roman"/>
        </w:rPr>
        <w:t>H                  4.73624900    0.15062600    0.14626700</w:t>
      </w:r>
    </w:p>
    <w:p w:rsidR="00F72AE2" w:rsidRPr="00334474" w:rsidRDefault="00F72AE2" w:rsidP="00F72AE2">
      <w:pPr>
        <w:rPr>
          <w:rFonts w:ascii="Times New Roman" w:hAnsi="Times New Roman" w:cs="Times New Roman"/>
        </w:rPr>
      </w:pPr>
      <w:r w:rsidRPr="00334474">
        <w:rPr>
          <w:rFonts w:ascii="Times New Roman" w:hAnsi="Times New Roman" w:cs="Times New Roman"/>
        </w:rPr>
        <w:t>H                  6.17875100   -0.70684400   -0.40791100</w:t>
      </w:r>
    </w:p>
    <w:p w:rsidR="00F72AE2" w:rsidRPr="00334474" w:rsidRDefault="00F72AE2" w:rsidP="00F72AE2">
      <w:pPr>
        <w:rPr>
          <w:rFonts w:ascii="Times New Roman" w:hAnsi="Times New Roman" w:cs="Times New Roman"/>
        </w:rPr>
      </w:pPr>
      <w:r w:rsidRPr="00334474">
        <w:rPr>
          <w:rFonts w:ascii="Times New Roman" w:hAnsi="Times New Roman" w:cs="Times New Roman"/>
        </w:rPr>
        <w:t>C                  5.88566400    1.23555500   -1.33972600</w:t>
      </w:r>
    </w:p>
    <w:p w:rsidR="00F72AE2" w:rsidRPr="00334474" w:rsidRDefault="00F72AE2" w:rsidP="00F72AE2">
      <w:pPr>
        <w:rPr>
          <w:rFonts w:ascii="Times New Roman" w:hAnsi="Times New Roman" w:cs="Times New Roman"/>
        </w:rPr>
      </w:pPr>
      <w:r w:rsidRPr="00334474">
        <w:rPr>
          <w:rFonts w:ascii="Times New Roman" w:hAnsi="Times New Roman" w:cs="Times New Roman"/>
        </w:rPr>
        <w:t>H                  6.38688900    1.02412400   -2.29690700</w:t>
      </w:r>
    </w:p>
    <w:p w:rsidR="00F72AE2" w:rsidRPr="00334474" w:rsidRDefault="00F72AE2" w:rsidP="00F72AE2">
      <w:pPr>
        <w:rPr>
          <w:rFonts w:ascii="Times New Roman" w:hAnsi="Times New Roman" w:cs="Times New Roman"/>
        </w:rPr>
      </w:pPr>
      <w:r w:rsidRPr="00334474">
        <w:rPr>
          <w:rFonts w:ascii="Times New Roman" w:hAnsi="Times New Roman" w:cs="Times New Roman"/>
        </w:rPr>
        <w:t>H                  5.04007000    1.90073800   -1.55756700</w:t>
      </w:r>
    </w:p>
    <w:p w:rsidR="00F72AE2" w:rsidRPr="00334474" w:rsidRDefault="00F72AE2" w:rsidP="00F72AE2">
      <w:pPr>
        <w:rPr>
          <w:rFonts w:ascii="Times New Roman" w:hAnsi="Times New Roman" w:cs="Times New Roman"/>
        </w:rPr>
      </w:pPr>
      <w:r w:rsidRPr="00334474">
        <w:rPr>
          <w:rFonts w:ascii="Times New Roman" w:hAnsi="Times New Roman" w:cs="Times New Roman"/>
        </w:rPr>
        <w:t>C                  6.86137000    1.94367100   -0.38798000</w:t>
      </w:r>
    </w:p>
    <w:p w:rsidR="00F72AE2" w:rsidRPr="00334474" w:rsidRDefault="00F72AE2" w:rsidP="00F72AE2">
      <w:pPr>
        <w:rPr>
          <w:rFonts w:ascii="Times New Roman" w:hAnsi="Times New Roman" w:cs="Times New Roman"/>
        </w:rPr>
      </w:pPr>
      <w:r w:rsidRPr="00334474">
        <w:rPr>
          <w:rFonts w:ascii="Times New Roman" w:hAnsi="Times New Roman" w:cs="Times New Roman"/>
        </w:rPr>
        <w:t>H                  7.73165700    1.31050200   -0.17132800</w:t>
      </w:r>
    </w:p>
    <w:p w:rsidR="00F72AE2" w:rsidRPr="00334474" w:rsidRDefault="00F72AE2" w:rsidP="00F72AE2">
      <w:pPr>
        <w:rPr>
          <w:rFonts w:ascii="Times New Roman" w:hAnsi="Times New Roman" w:cs="Times New Roman"/>
        </w:rPr>
      </w:pPr>
      <w:r w:rsidRPr="00334474">
        <w:rPr>
          <w:rFonts w:ascii="Times New Roman" w:hAnsi="Times New Roman" w:cs="Times New Roman"/>
        </w:rPr>
        <w:t>H                  7.22474600    2.88067200   -0.82377800</w:t>
      </w:r>
    </w:p>
    <w:p w:rsidR="00F72AE2" w:rsidRPr="00334474" w:rsidRDefault="00F72AE2" w:rsidP="00F72AE2">
      <w:pPr>
        <w:rPr>
          <w:rFonts w:ascii="Times New Roman" w:hAnsi="Times New Roman" w:cs="Times New Roman"/>
        </w:rPr>
      </w:pPr>
      <w:r w:rsidRPr="00334474">
        <w:rPr>
          <w:rFonts w:ascii="Times New Roman" w:hAnsi="Times New Roman" w:cs="Times New Roman"/>
        </w:rPr>
        <w:t>H                  6.36527600    2.18461900    0.55778600</w:t>
      </w:r>
    </w:p>
    <w:p w:rsidR="00F72AE2" w:rsidRPr="00334474" w:rsidRDefault="00F72AE2" w:rsidP="00F72AE2">
      <w:pPr>
        <w:rPr>
          <w:rFonts w:ascii="Times New Roman" w:hAnsi="Times New Roman" w:cs="Times New Roman"/>
        </w:rPr>
      </w:pPr>
      <w:r w:rsidRPr="00334474">
        <w:rPr>
          <w:rFonts w:ascii="Times New Roman" w:hAnsi="Times New Roman" w:cs="Times New Roman"/>
        </w:rPr>
        <w:t>Fe                 1.85977500    1.60084800    0.72704900</w:t>
      </w:r>
    </w:p>
    <w:p w:rsidR="00F72AE2" w:rsidRPr="00334474" w:rsidRDefault="00F72AE2" w:rsidP="00F72AE2">
      <w:pPr>
        <w:rPr>
          <w:rFonts w:ascii="Times New Roman" w:hAnsi="Times New Roman" w:cs="Times New Roman"/>
        </w:rPr>
      </w:pPr>
      <w:r w:rsidRPr="00334474">
        <w:rPr>
          <w:rFonts w:ascii="Times New Roman" w:hAnsi="Times New Roman" w:cs="Times New Roman"/>
        </w:rPr>
        <w:t>Cl                 3.60057200    2.97537000    0.98743200</w:t>
      </w:r>
    </w:p>
    <w:p w:rsidR="00F72AE2" w:rsidRPr="00334474" w:rsidRDefault="00F72AE2" w:rsidP="00F72AE2">
      <w:pPr>
        <w:rPr>
          <w:rFonts w:ascii="Times New Roman" w:hAnsi="Times New Roman" w:cs="Times New Roman"/>
        </w:rPr>
      </w:pPr>
      <w:r w:rsidRPr="00334474">
        <w:rPr>
          <w:rFonts w:ascii="Times New Roman" w:hAnsi="Times New Roman" w:cs="Times New Roman"/>
        </w:rPr>
        <w:t>Cl                 1.54478000    1.25167600   -1.50102000</w:t>
      </w:r>
    </w:p>
    <w:p w:rsidR="00F72AE2" w:rsidRPr="00334474" w:rsidRDefault="00F72AE2" w:rsidP="00F72AE2">
      <w:pPr>
        <w:rPr>
          <w:rFonts w:ascii="Times New Roman" w:hAnsi="Times New Roman" w:cs="Times New Roman"/>
        </w:rPr>
      </w:pPr>
      <w:r w:rsidRPr="00334474">
        <w:rPr>
          <w:rFonts w:ascii="Times New Roman" w:hAnsi="Times New Roman" w:cs="Times New Roman"/>
        </w:rPr>
        <w:t>Cl                 2.31573300   -0.38861900    1.71105400</w:t>
      </w:r>
    </w:p>
    <w:p w:rsidR="00F72AE2" w:rsidRPr="00334474" w:rsidRDefault="00F72AE2" w:rsidP="00F72AE2">
      <w:pPr>
        <w:rPr>
          <w:rFonts w:ascii="Times New Roman" w:hAnsi="Times New Roman" w:cs="Times New Roman"/>
        </w:rPr>
      </w:pPr>
      <w:r w:rsidRPr="00334474">
        <w:rPr>
          <w:rFonts w:ascii="Times New Roman" w:hAnsi="Times New Roman" w:cs="Times New Roman"/>
        </w:rPr>
        <w:t>Cl                -0.02896500    2.43691100    1.59596500</w:t>
      </w:r>
    </w:p>
    <w:p w:rsidR="00F72AE2" w:rsidRPr="00334474" w:rsidRDefault="00F72AE2" w:rsidP="00F72AE2">
      <w:pPr>
        <w:rPr>
          <w:rFonts w:ascii="Times New Roman" w:hAnsi="Times New Roman" w:cs="Times New Roman"/>
        </w:rPr>
      </w:pPr>
      <w:r w:rsidRPr="00334474">
        <w:rPr>
          <w:rFonts w:ascii="Times New Roman" w:hAnsi="Times New Roman" w:cs="Times New Roman"/>
        </w:rPr>
        <w:t>C                 -1.11236200   -1.11209900    2.75101400</w:t>
      </w:r>
    </w:p>
    <w:p w:rsidR="00F72AE2" w:rsidRPr="00334474" w:rsidRDefault="00F72AE2" w:rsidP="00F72AE2">
      <w:pPr>
        <w:rPr>
          <w:rFonts w:ascii="Times New Roman" w:hAnsi="Times New Roman" w:cs="Times New Roman"/>
        </w:rPr>
      </w:pPr>
      <w:r w:rsidRPr="00334474">
        <w:rPr>
          <w:rFonts w:ascii="Times New Roman" w:hAnsi="Times New Roman" w:cs="Times New Roman"/>
        </w:rPr>
        <w:t>H                 -0.57875600   -0.18250400    2.55651500</w:t>
      </w:r>
    </w:p>
    <w:p w:rsidR="00F72AE2" w:rsidRPr="00334474" w:rsidRDefault="00F72AE2" w:rsidP="00F72AE2">
      <w:pPr>
        <w:rPr>
          <w:rFonts w:ascii="Times New Roman" w:hAnsi="Times New Roman" w:cs="Times New Roman"/>
        </w:rPr>
      </w:pPr>
      <w:r w:rsidRPr="00334474">
        <w:rPr>
          <w:rFonts w:ascii="Times New Roman" w:hAnsi="Times New Roman" w:cs="Times New Roman"/>
        </w:rPr>
        <w:t>H                 -0.69002800   -1.60233600    3.63101400</w:t>
      </w:r>
    </w:p>
    <w:p w:rsidR="00F72AE2" w:rsidRPr="00334474" w:rsidRDefault="00F72AE2" w:rsidP="00F72AE2">
      <w:pPr>
        <w:rPr>
          <w:rFonts w:ascii="Times New Roman" w:hAnsi="Times New Roman" w:cs="Times New Roman"/>
        </w:rPr>
      </w:pPr>
      <w:r w:rsidRPr="00334474">
        <w:rPr>
          <w:rFonts w:ascii="Times New Roman" w:hAnsi="Times New Roman" w:cs="Times New Roman"/>
        </w:rPr>
        <w:t>H                 -2.17815600   -0.91109900    2.90003100</w:t>
      </w:r>
    </w:p>
    <w:p w:rsidR="00F72AE2" w:rsidRPr="00334474" w:rsidRDefault="00F72AE2" w:rsidP="00F72AE2">
      <w:pPr>
        <w:rPr>
          <w:rFonts w:ascii="Times New Roman" w:hAnsi="Times New Roman" w:cs="Times New Roman"/>
        </w:rPr>
      </w:pPr>
      <w:r w:rsidRPr="00334474">
        <w:rPr>
          <w:rFonts w:ascii="Times New Roman" w:hAnsi="Times New Roman" w:cs="Times New Roman"/>
        </w:rPr>
        <w:t>O                 -0.89664000   -1.99579200    1.60426300</w:t>
      </w:r>
    </w:p>
    <w:p w:rsidR="00F72AE2" w:rsidRPr="00334474" w:rsidRDefault="00F72AE2" w:rsidP="00F72AE2">
      <w:pPr>
        <w:rPr>
          <w:rFonts w:ascii="Times New Roman" w:hAnsi="Times New Roman" w:cs="Times New Roman"/>
        </w:rPr>
      </w:pPr>
      <w:r w:rsidRPr="00334474">
        <w:rPr>
          <w:rFonts w:ascii="Times New Roman" w:hAnsi="Times New Roman" w:cs="Times New Roman"/>
        </w:rPr>
        <w:t>H                 -1.62832100   -2.74986000    1.33390400</w:t>
      </w:r>
    </w:p>
    <w:p w:rsidR="00F72AE2" w:rsidRPr="00334474" w:rsidRDefault="00F72AE2" w:rsidP="00993525">
      <w:pPr>
        <w:rPr>
          <w:rFonts w:ascii="Times New Roman" w:hAnsi="Times New Roman" w:cs="Times New Roman"/>
        </w:rPr>
      </w:pPr>
    </w:p>
    <w:p w:rsidR="00B11141" w:rsidRPr="00334474" w:rsidRDefault="00C859DE" w:rsidP="00793014">
      <w:pPr>
        <w:pStyle w:val="NoSpacing"/>
        <w:rPr>
          <w:rFonts w:ascii="Times New Roman" w:hAnsi="Times New Roman" w:cs="Times New Roman"/>
          <w:b/>
        </w:rPr>
      </w:pPr>
      <w:r w:rsidRPr="00334474">
        <w:rPr>
          <w:rFonts w:ascii="Times New Roman" w:hAnsi="Times New Roman" w:cs="Times New Roman"/>
          <w:b/>
        </w:rPr>
        <w:t>M</w:t>
      </w:r>
      <w:r w:rsidR="00B11141" w:rsidRPr="00334474">
        <w:rPr>
          <w:rFonts w:ascii="Times New Roman" w:hAnsi="Times New Roman" w:cs="Times New Roman"/>
          <w:b/>
        </w:rPr>
        <w:t>PC+cat+</w:t>
      </w:r>
      <w:r w:rsidRPr="00334474">
        <w:rPr>
          <w:rFonts w:ascii="Times New Roman" w:hAnsi="Times New Roman" w:cs="Times New Roman"/>
          <w:b/>
        </w:rPr>
        <w:t>phe</w:t>
      </w:r>
      <w:r w:rsidR="00B11141" w:rsidRPr="00334474">
        <w:rPr>
          <w:rFonts w:ascii="Times New Roman" w:hAnsi="Times New Roman" w:cs="Times New Roman"/>
          <w:b/>
        </w:rPr>
        <w:t>nol</w:t>
      </w:r>
    </w:p>
    <w:p w:rsidR="00B11141" w:rsidRPr="00334474" w:rsidRDefault="00B11141" w:rsidP="00793014">
      <w:pPr>
        <w:pStyle w:val="NoSpacing"/>
        <w:rPr>
          <w:rFonts w:ascii="Times New Roman" w:hAnsi="Times New Roman" w:cs="Times New Roman"/>
        </w:rPr>
      </w:pPr>
      <w:r w:rsidRPr="00334474">
        <w:rPr>
          <w:rFonts w:ascii="Times New Roman" w:hAnsi="Times New Roman" w:cs="Times New Roman"/>
        </w:rPr>
        <w:t>SCF energy in gas phase: -3308.00468983 a.u.</w:t>
      </w:r>
    </w:p>
    <w:p w:rsidR="00B11141" w:rsidRPr="00334474" w:rsidRDefault="00B11141" w:rsidP="00B11141">
      <w:pPr>
        <w:rPr>
          <w:rFonts w:ascii="Times New Roman" w:hAnsi="Times New Roman" w:cs="Times New Roman"/>
        </w:rPr>
      </w:pPr>
    </w:p>
    <w:p w:rsidR="00B11141" w:rsidRPr="00334474" w:rsidRDefault="00B11141" w:rsidP="00B11141">
      <w:pPr>
        <w:rPr>
          <w:rFonts w:ascii="Times New Roman" w:hAnsi="Times New Roman" w:cs="Times New Roman"/>
        </w:rPr>
      </w:pPr>
      <w:r w:rsidRPr="00334474">
        <w:rPr>
          <w:rFonts w:ascii="Times New Roman" w:hAnsi="Times New Roman" w:cs="Times New Roman"/>
        </w:rPr>
        <w:t>C                 -2.92444200    3.87091700    0.27652700</w:t>
      </w:r>
    </w:p>
    <w:p w:rsidR="00B11141" w:rsidRPr="00334474" w:rsidRDefault="00B11141" w:rsidP="00B11141">
      <w:pPr>
        <w:rPr>
          <w:rFonts w:ascii="Times New Roman" w:hAnsi="Times New Roman" w:cs="Times New Roman"/>
        </w:rPr>
      </w:pPr>
      <w:r w:rsidRPr="00334474">
        <w:rPr>
          <w:rFonts w:ascii="Times New Roman" w:hAnsi="Times New Roman" w:cs="Times New Roman"/>
        </w:rPr>
        <w:t>C                 -2.40061500    2.59134000    0.32163300</w:t>
      </w:r>
    </w:p>
    <w:p w:rsidR="00B11141" w:rsidRPr="00334474" w:rsidRDefault="00B11141" w:rsidP="00B11141">
      <w:pPr>
        <w:rPr>
          <w:rFonts w:ascii="Times New Roman" w:hAnsi="Times New Roman" w:cs="Times New Roman"/>
        </w:rPr>
      </w:pPr>
      <w:r w:rsidRPr="00334474">
        <w:rPr>
          <w:rFonts w:ascii="Times New Roman" w:hAnsi="Times New Roman" w:cs="Times New Roman"/>
        </w:rPr>
        <w:t>C                 -2.62350200    1.67710100   -0.72656600</w:t>
      </w:r>
    </w:p>
    <w:p w:rsidR="00B11141" w:rsidRPr="00334474" w:rsidRDefault="00B11141" w:rsidP="00B11141">
      <w:pPr>
        <w:rPr>
          <w:rFonts w:ascii="Times New Roman" w:hAnsi="Times New Roman" w:cs="Times New Roman"/>
        </w:rPr>
      </w:pPr>
      <w:r w:rsidRPr="00334474">
        <w:rPr>
          <w:rFonts w:ascii="Times New Roman" w:hAnsi="Times New Roman" w:cs="Times New Roman"/>
        </w:rPr>
        <w:t>C                 -3.37325600    2.11029000   -1.83110100</w:t>
      </w:r>
    </w:p>
    <w:p w:rsidR="00B11141" w:rsidRPr="00334474" w:rsidRDefault="00B11141" w:rsidP="00B11141">
      <w:pPr>
        <w:rPr>
          <w:rFonts w:ascii="Times New Roman" w:hAnsi="Times New Roman" w:cs="Times New Roman"/>
        </w:rPr>
      </w:pPr>
      <w:r w:rsidRPr="00334474">
        <w:rPr>
          <w:rFonts w:ascii="Times New Roman" w:hAnsi="Times New Roman" w:cs="Times New Roman"/>
        </w:rPr>
        <w:t>C                 -3.90942600    3.39058000   -1.88387100</w:t>
      </w:r>
    </w:p>
    <w:p w:rsidR="00B11141" w:rsidRPr="00334474" w:rsidRDefault="00B11141" w:rsidP="00B11141">
      <w:pPr>
        <w:rPr>
          <w:rFonts w:ascii="Times New Roman" w:hAnsi="Times New Roman" w:cs="Times New Roman"/>
        </w:rPr>
      </w:pPr>
      <w:r w:rsidRPr="00334474">
        <w:rPr>
          <w:rFonts w:ascii="Times New Roman" w:hAnsi="Times New Roman" w:cs="Times New Roman"/>
        </w:rPr>
        <w:t>C                 -3.68769900    4.27412500   -0.82450500</w:t>
      </w:r>
    </w:p>
    <w:p w:rsidR="00B11141" w:rsidRPr="00334474" w:rsidRDefault="00B11141" w:rsidP="00B11141">
      <w:pPr>
        <w:rPr>
          <w:rFonts w:ascii="Times New Roman" w:hAnsi="Times New Roman" w:cs="Times New Roman"/>
        </w:rPr>
      </w:pPr>
      <w:r w:rsidRPr="00334474">
        <w:rPr>
          <w:rFonts w:ascii="Times New Roman" w:hAnsi="Times New Roman" w:cs="Times New Roman"/>
        </w:rPr>
        <w:t>H                 -2.74210000    4.57930100    1.07513400</w:t>
      </w:r>
    </w:p>
    <w:p w:rsidR="00B11141" w:rsidRPr="00334474" w:rsidRDefault="00B11141" w:rsidP="00B11141">
      <w:pPr>
        <w:rPr>
          <w:rFonts w:ascii="Times New Roman" w:hAnsi="Times New Roman" w:cs="Times New Roman"/>
        </w:rPr>
      </w:pPr>
      <w:r w:rsidRPr="00334474">
        <w:rPr>
          <w:rFonts w:ascii="Times New Roman" w:hAnsi="Times New Roman" w:cs="Times New Roman"/>
        </w:rPr>
        <w:t>H                 -1.78560000    2.30772500    1.16618200</w:t>
      </w:r>
    </w:p>
    <w:p w:rsidR="00B11141" w:rsidRPr="00334474" w:rsidRDefault="00B11141" w:rsidP="00B11141">
      <w:pPr>
        <w:rPr>
          <w:rFonts w:ascii="Times New Roman" w:hAnsi="Times New Roman" w:cs="Times New Roman"/>
        </w:rPr>
      </w:pPr>
      <w:r w:rsidRPr="00334474">
        <w:rPr>
          <w:rFonts w:ascii="Times New Roman" w:hAnsi="Times New Roman" w:cs="Times New Roman"/>
        </w:rPr>
        <w:t>H                 -3.54910800    1.42579000   -2.65394400</w:t>
      </w:r>
    </w:p>
    <w:p w:rsidR="00B11141" w:rsidRPr="00334474" w:rsidRDefault="00B11141" w:rsidP="00B11141">
      <w:pPr>
        <w:rPr>
          <w:rFonts w:ascii="Times New Roman" w:hAnsi="Times New Roman" w:cs="Times New Roman"/>
        </w:rPr>
      </w:pPr>
      <w:r w:rsidRPr="00334474">
        <w:rPr>
          <w:rFonts w:ascii="Times New Roman" w:hAnsi="Times New Roman" w:cs="Times New Roman"/>
        </w:rPr>
        <w:t>H                 -4.49342000    3.70597800   -2.74335600</w:t>
      </w:r>
    </w:p>
    <w:p w:rsidR="00B11141" w:rsidRPr="00334474" w:rsidRDefault="00B11141" w:rsidP="00B11141">
      <w:pPr>
        <w:rPr>
          <w:rFonts w:ascii="Times New Roman" w:hAnsi="Times New Roman" w:cs="Times New Roman"/>
        </w:rPr>
      </w:pPr>
      <w:r w:rsidRPr="00334474">
        <w:rPr>
          <w:rFonts w:ascii="Times New Roman" w:hAnsi="Times New Roman" w:cs="Times New Roman"/>
        </w:rPr>
        <w:t>O                 -4.18053500    5.54675000   -0.80964700</w:t>
      </w:r>
    </w:p>
    <w:p w:rsidR="00B11141" w:rsidRPr="00334474" w:rsidRDefault="00B11141" w:rsidP="00B11141">
      <w:pPr>
        <w:rPr>
          <w:rFonts w:ascii="Times New Roman" w:hAnsi="Times New Roman" w:cs="Times New Roman"/>
        </w:rPr>
      </w:pPr>
      <w:r w:rsidRPr="00334474">
        <w:rPr>
          <w:rFonts w:ascii="Times New Roman" w:hAnsi="Times New Roman" w:cs="Times New Roman"/>
        </w:rPr>
        <w:t>H                 -4.67111100    5.72114100   -1.61979900</w:t>
      </w:r>
    </w:p>
    <w:p w:rsidR="00B11141" w:rsidRPr="00334474" w:rsidRDefault="00B11141" w:rsidP="00B11141">
      <w:pPr>
        <w:rPr>
          <w:rFonts w:ascii="Times New Roman" w:hAnsi="Times New Roman" w:cs="Times New Roman"/>
        </w:rPr>
      </w:pPr>
      <w:r w:rsidRPr="00334474">
        <w:rPr>
          <w:rFonts w:ascii="Times New Roman" w:hAnsi="Times New Roman" w:cs="Times New Roman"/>
        </w:rPr>
        <w:t>C                 -2.10169200    0.32283800   -0.71300000</w:t>
      </w:r>
    </w:p>
    <w:p w:rsidR="00B11141" w:rsidRPr="00334474" w:rsidRDefault="00B11141" w:rsidP="00B11141">
      <w:pPr>
        <w:rPr>
          <w:rFonts w:ascii="Times New Roman" w:hAnsi="Times New Roman" w:cs="Times New Roman"/>
        </w:rPr>
      </w:pPr>
      <w:r w:rsidRPr="00334474">
        <w:rPr>
          <w:rFonts w:ascii="Times New Roman" w:hAnsi="Times New Roman" w:cs="Times New Roman"/>
        </w:rPr>
        <w:t>H                 -2.11762600   -0.21118900   -1.65845300</w:t>
      </w:r>
    </w:p>
    <w:p w:rsidR="00B11141" w:rsidRPr="00334474" w:rsidRDefault="00B11141" w:rsidP="00B11141">
      <w:pPr>
        <w:rPr>
          <w:rFonts w:ascii="Times New Roman" w:hAnsi="Times New Roman" w:cs="Times New Roman"/>
        </w:rPr>
      </w:pPr>
      <w:r w:rsidRPr="00334474">
        <w:rPr>
          <w:rFonts w:ascii="Times New Roman" w:hAnsi="Times New Roman" w:cs="Times New Roman"/>
        </w:rPr>
        <w:t>C                 -1.62783700   -0.34685400    0.35495100</w:t>
      </w:r>
    </w:p>
    <w:p w:rsidR="00B11141" w:rsidRPr="00334474" w:rsidRDefault="00B11141" w:rsidP="00B11141">
      <w:pPr>
        <w:rPr>
          <w:rFonts w:ascii="Times New Roman" w:hAnsi="Times New Roman" w:cs="Times New Roman"/>
        </w:rPr>
      </w:pPr>
      <w:r w:rsidRPr="00334474">
        <w:rPr>
          <w:rFonts w:ascii="Times New Roman" w:hAnsi="Times New Roman" w:cs="Times New Roman"/>
        </w:rPr>
        <w:t>H                 -1.62411900    0.09400000    1.33955400</w:t>
      </w:r>
    </w:p>
    <w:p w:rsidR="00B11141" w:rsidRPr="00334474" w:rsidRDefault="00B11141" w:rsidP="00B11141">
      <w:pPr>
        <w:rPr>
          <w:rFonts w:ascii="Times New Roman" w:hAnsi="Times New Roman" w:cs="Times New Roman"/>
        </w:rPr>
      </w:pPr>
      <w:r w:rsidRPr="00334474">
        <w:rPr>
          <w:rFonts w:ascii="Times New Roman" w:hAnsi="Times New Roman" w:cs="Times New Roman"/>
        </w:rPr>
        <w:lastRenderedPageBreak/>
        <w:t>C                 -1.12247200   -1.70345700    0.17340700</w:t>
      </w:r>
    </w:p>
    <w:p w:rsidR="00B11141" w:rsidRPr="00334474" w:rsidRDefault="00B11141" w:rsidP="00B11141">
      <w:pPr>
        <w:rPr>
          <w:rFonts w:ascii="Times New Roman" w:hAnsi="Times New Roman" w:cs="Times New Roman"/>
        </w:rPr>
      </w:pPr>
      <w:r w:rsidRPr="00334474">
        <w:rPr>
          <w:rFonts w:ascii="Times New Roman" w:hAnsi="Times New Roman" w:cs="Times New Roman"/>
        </w:rPr>
        <w:t>O                 -0.79652000   -2.18393600   -0.90060900</w:t>
      </w:r>
    </w:p>
    <w:p w:rsidR="00B11141" w:rsidRPr="00334474" w:rsidRDefault="00B11141" w:rsidP="00B11141">
      <w:pPr>
        <w:rPr>
          <w:rFonts w:ascii="Times New Roman" w:hAnsi="Times New Roman" w:cs="Times New Roman"/>
        </w:rPr>
      </w:pPr>
      <w:r w:rsidRPr="00334474">
        <w:rPr>
          <w:rFonts w:ascii="Times New Roman" w:hAnsi="Times New Roman" w:cs="Times New Roman"/>
        </w:rPr>
        <w:t>O                 -3.12907100   -4.26193100   -0.06054600</w:t>
      </w:r>
    </w:p>
    <w:p w:rsidR="00B11141" w:rsidRPr="00334474" w:rsidRDefault="00B11141" w:rsidP="00B11141">
      <w:pPr>
        <w:rPr>
          <w:rFonts w:ascii="Times New Roman" w:hAnsi="Times New Roman" w:cs="Times New Roman"/>
        </w:rPr>
      </w:pPr>
      <w:r w:rsidRPr="00334474">
        <w:rPr>
          <w:rFonts w:ascii="Times New Roman" w:hAnsi="Times New Roman" w:cs="Times New Roman"/>
        </w:rPr>
        <w:t>C                 -3.91255800   -3.13897400   -0.17923000</w:t>
      </w:r>
    </w:p>
    <w:p w:rsidR="00B11141" w:rsidRPr="00334474" w:rsidRDefault="00B11141" w:rsidP="00B11141">
      <w:pPr>
        <w:rPr>
          <w:rFonts w:ascii="Times New Roman" w:hAnsi="Times New Roman" w:cs="Times New Roman"/>
        </w:rPr>
      </w:pPr>
      <w:r w:rsidRPr="00334474">
        <w:rPr>
          <w:rFonts w:ascii="Times New Roman" w:hAnsi="Times New Roman" w:cs="Times New Roman"/>
        </w:rPr>
        <w:t>C                 -4.38241700   -2.44999500    0.94119400</w:t>
      </w:r>
    </w:p>
    <w:p w:rsidR="00B11141" w:rsidRPr="00334474" w:rsidRDefault="00B11141" w:rsidP="00B11141">
      <w:pPr>
        <w:rPr>
          <w:rFonts w:ascii="Times New Roman" w:hAnsi="Times New Roman" w:cs="Times New Roman"/>
        </w:rPr>
      </w:pPr>
      <w:r w:rsidRPr="00334474">
        <w:rPr>
          <w:rFonts w:ascii="Times New Roman" w:hAnsi="Times New Roman" w:cs="Times New Roman"/>
        </w:rPr>
        <w:t>C                 -4.24731000   -2.69771800   -1.45870800</w:t>
      </w:r>
    </w:p>
    <w:p w:rsidR="00B11141" w:rsidRPr="00334474" w:rsidRDefault="00B11141" w:rsidP="00B11141">
      <w:pPr>
        <w:rPr>
          <w:rFonts w:ascii="Times New Roman" w:hAnsi="Times New Roman" w:cs="Times New Roman"/>
        </w:rPr>
      </w:pPr>
      <w:r w:rsidRPr="00334474">
        <w:rPr>
          <w:rFonts w:ascii="Times New Roman" w:hAnsi="Times New Roman" w:cs="Times New Roman"/>
        </w:rPr>
        <w:t>C                 -5.15572100   -1.30230000    0.77863600</w:t>
      </w:r>
    </w:p>
    <w:p w:rsidR="00B11141" w:rsidRPr="00334474" w:rsidRDefault="00B11141" w:rsidP="00B11141">
      <w:pPr>
        <w:rPr>
          <w:rFonts w:ascii="Times New Roman" w:hAnsi="Times New Roman" w:cs="Times New Roman"/>
        </w:rPr>
      </w:pPr>
      <w:r w:rsidRPr="00334474">
        <w:rPr>
          <w:rFonts w:ascii="Times New Roman" w:hAnsi="Times New Roman" w:cs="Times New Roman"/>
        </w:rPr>
        <w:t>H                 -4.14107300   -2.82016000    1.93139500</w:t>
      </w:r>
    </w:p>
    <w:p w:rsidR="00B11141" w:rsidRPr="00334474" w:rsidRDefault="00B11141" w:rsidP="00B11141">
      <w:pPr>
        <w:rPr>
          <w:rFonts w:ascii="Times New Roman" w:hAnsi="Times New Roman" w:cs="Times New Roman"/>
        </w:rPr>
      </w:pPr>
      <w:r w:rsidRPr="00334474">
        <w:rPr>
          <w:rFonts w:ascii="Times New Roman" w:hAnsi="Times New Roman" w:cs="Times New Roman"/>
        </w:rPr>
        <w:t>C                 -5.03056500   -1.55655000   -1.61182100</w:t>
      </w:r>
    </w:p>
    <w:p w:rsidR="00B11141" w:rsidRPr="00334474" w:rsidRDefault="00B11141" w:rsidP="00B11141">
      <w:pPr>
        <w:rPr>
          <w:rFonts w:ascii="Times New Roman" w:hAnsi="Times New Roman" w:cs="Times New Roman"/>
        </w:rPr>
      </w:pPr>
      <w:r w:rsidRPr="00334474">
        <w:rPr>
          <w:rFonts w:ascii="Times New Roman" w:hAnsi="Times New Roman" w:cs="Times New Roman"/>
        </w:rPr>
        <w:t>H                 -3.86272800   -3.24161000   -2.31251400</w:t>
      </w:r>
    </w:p>
    <w:p w:rsidR="00B11141" w:rsidRPr="00334474" w:rsidRDefault="00B11141" w:rsidP="00B11141">
      <w:pPr>
        <w:rPr>
          <w:rFonts w:ascii="Times New Roman" w:hAnsi="Times New Roman" w:cs="Times New Roman"/>
        </w:rPr>
      </w:pPr>
      <w:r w:rsidRPr="00334474">
        <w:rPr>
          <w:rFonts w:ascii="Times New Roman" w:hAnsi="Times New Roman" w:cs="Times New Roman"/>
        </w:rPr>
        <w:t>C                 -5.48000800   -0.84725800   -0.49740000</w:t>
      </w:r>
    </w:p>
    <w:p w:rsidR="00B11141" w:rsidRPr="00334474" w:rsidRDefault="00B11141" w:rsidP="00B11141">
      <w:pPr>
        <w:rPr>
          <w:rFonts w:ascii="Times New Roman" w:hAnsi="Times New Roman" w:cs="Times New Roman"/>
        </w:rPr>
      </w:pPr>
      <w:r w:rsidRPr="00334474">
        <w:rPr>
          <w:rFonts w:ascii="Times New Roman" w:hAnsi="Times New Roman" w:cs="Times New Roman"/>
        </w:rPr>
        <w:t>H                 -5.50303300   -0.76262200    1.65255900</w:t>
      </w:r>
    </w:p>
    <w:p w:rsidR="00B11141" w:rsidRPr="00334474" w:rsidRDefault="00B11141" w:rsidP="00B11141">
      <w:pPr>
        <w:rPr>
          <w:rFonts w:ascii="Times New Roman" w:hAnsi="Times New Roman" w:cs="Times New Roman"/>
        </w:rPr>
      </w:pPr>
      <w:r w:rsidRPr="00334474">
        <w:rPr>
          <w:rFonts w:ascii="Times New Roman" w:hAnsi="Times New Roman" w:cs="Times New Roman"/>
        </w:rPr>
        <w:t>H                 -5.27948600   -1.21137600   -2.60961100</w:t>
      </w:r>
    </w:p>
    <w:p w:rsidR="00B11141" w:rsidRPr="00334474" w:rsidRDefault="00B11141" w:rsidP="00B11141">
      <w:pPr>
        <w:rPr>
          <w:rFonts w:ascii="Times New Roman" w:hAnsi="Times New Roman" w:cs="Times New Roman"/>
        </w:rPr>
      </w:pPr>
      <w:r w:rsidRPr="00334474">
        <w:rPr>
          <w:rFonts w:ascii="Times New Roman" w:hAnsi="Times New Roman" w:cs="Times New Roman"/>
        </w:rPr>
        <w:t>H                 -6.06914200    0.05322500   -0.62258900</w:t>
      </w:r>
    </w:p>
    <w:p w:rsidR="00B11141" w:rsidRPr="00334474" w:rsidRDefault="00B11141" w:rsidP="00B11141">
      <w:pPr>
        <w:rPr>
          <w:rFonts w:ascii="Times New Roman" w:hAnsi="Times New Roman" w:cs="Times New Roman"/>
        </w:rPr>
      </w:pPr>
      <w:r w:rsidRPr="00334474">
        <w:rPr>
          <w:rFonts w:ascii="Times New Roman" w:hAnsi="Times New Roman" w:cs="Times New Roman"/>
        </w:rPr>
        <w:t>C                  3.84279200   -3.52425800   -0.96567400</w:t>
      </w:r>
    </w:p>
    <w:p w:rsidR="00B11141" w:rsidRPr="00334474" w:rsidRDefault="00B11141" w:rsidP="00B11141">
      <w:pPr>
        <w:rPr>
          <w:rFonts w:ascii="Times New Roman" w:hAnsi="Times New Roman" w:cs="Times New Roman"/>
        </w:rPr>
      </w:pPr>
      <w:r w:rsidRPr="00334474">
        <w:rPr>
          <w:rFonts w:ascii="Times New Roman" w:hAnsi="Times New Roman" w:cs="Times New Roman"/>
        </w:rPr>
        <w:t>C                  4.37953800   -2.44406900   -1.59250800</w:t>
      </w:r>
    </w:p>
    <w:p w:rsidR="00B11141" w:rsidRPr="00334474" w:rsidRDefault="00B11141" w:rsidP="00B11141">
      <w:pPr>
        <w:rPr>
          <w:rFonts w:ascii="Times New Roman" w:hAnsi="Times New Roman" w:cs="Times New Roman"/>
        </w:rPr>
      </w:pPr>
      <w:r w:rsidRPr="00334474">
        <w:rPr>
          <w:rFonts w:ascii="Times New Roman" w:hAnsi="Times New Roman" w:cs="Times New Roman"/>
        </w:rPr>
        <w:t>C                  2.21277200   -2.08409700   -1.34884000</w:t>
      </w:r>
    </w:p>
    <w:p w:rsidR="00B11141" w:rsidRPr="00334474" w:rsidRDefault="00B11141" w:rsidP="00B11141">
      <w:pPr>
        <w:rPr>
          <w:rFonts w:ascii="Times New Roman" w:hAnsi="Times New Roman" w:cs="Times New Roman"/>
        </w:rPr>
      </w:pPr>
      <w:r w:rsidRPr="00334474">
        <w:rPr>
          <w:rFonts w:ascii="Times New Roman" w:hAnsi="Times New Roman" w:cs="Times New Roman"/>
        </w:rPr>
        <w:t>N                  2.48884200   -3.28717700   -0.83369200</w:t>
      </w:r>
    </w:p>
    <w:p w:rsidR="00B11141" w:rsidRPr="00334474" w:rsidRDefault="00B11141" w:rsidP="00B11141">
      <w:pPr>
        <w:rPr>
          <w:rFonts w:ascii="Times New Roman" w:hAnsi="Times New Roman" w:cs="Times New Roman"/>
        </w:rPr>
      </w:pPr>
      <w:r w:rsidRPr="00334474">
        <w:rPr>
          <w:rFonts w:ascii="Times New Roman" w:hAnsi="Times New Roman" w:cs="Times New Roman"/>
        </w:rPr>
        <w:t>H                  4.29944600   -4.42790800   -0.60186100</w:t>
      </w:r>
    </w:p>
    <w:p w:rsidR="00B11141" w:rsidRPr="00334474" w:rsidRDefault="00B11141" w:rsidP="00B11141">
      <w:pPr>
        <w:rPr>
          <w:rFonts w:ascii="Times New Roman" w:hAnsi="Times New Roman" w:cs="Times New Roman"/>
        </w:rPr>
      </w:pPr>
      <w:r w:rsidRPr="00334474">
        <w:rPr>
          <w:rFonts w:ascii="Times New Roman" w:hAnsi="Times New Roman" w:cs="Times New Roman"/>
        </w:rPr>
        <w:t>H                  5.39194400   -2.22902800   -1.88374000</w:t>
      </w:r>
    </w:p>
    <w:p w:rsidR="00B11141" w:rsidRPr="00334474" w:rsidRDefault="00B11141" w:rsidP="00B11141">
      <w:pPr>
        <w:rPr>
          <w:rFonts w:ascii="Times New Roman" w:hAnsi="Times New Roman" w:cs="Times New Roman"/>
        </w:rPr>
      </w:pPr>
      <w:r w:rsidRPr="00334474">
        <w:rPr>
          <w:rFonts w:ascii="Times New Roman" w:hAnsi="Times New Roman" w:cs="Times New Roman"/>
        </w:rPr>
        <w:t>H                  1.23788100   -1.62068300   -1.35117800</w:t>
      </w:r>
    </w:p>
    <w:p w:rsidR="00B11141" w:rsidRPr="00334474" w:rsidRDefault="00B11141" w:rsidP="00B11141">
      <w:pPr>
        <w:rPr>
          <w:rFonts w:ascii="Times New Roman" w:hAnsi="Times New Roman" w:cs="Times New Roman"/>
        </w:rPr>
      </w:pPr>
      <w:r w:rsidRPr="00334474">
        <w:rPr>
          <w:rFonts w:ascii="Times New Roman" w:hAnsi="Times New Roman" w:cs="Times New Roman"/>
        </w:rPr>
        <w:t>N                  3.34404600   -1.55966000   -1.82993700</w:t>
      </w:r>
    </w:p>
    <w:p w:rsidR="00B11141" w:rsidRPr="00334474" w:rsidRDefault="00B11141" w:rsidP="00B11141">
      <w:pPr>
        <w:rPr>
          <w:rFonts w:ascii="Times New Roman" w:hAnsi="Times New Roman" w:cs="Times New Roman"/>
        </w:rPr>
      </w:pPr>
      <w:r w:rsidRPr="00334474">
        <w:rPr>
          <w:rFonts w:ascii="Times New Roman" w:hAnsi="Times New Roman" w:cs="Times New Roman"/>
        </w:rPr>
        <w:t>C                  1.54910400   -4.13967500   -0.09611000</w:t>
      </w:r>
    </w:p>
    <w:p w:rsidR="00B11141" w:rsidRPr="00334474" w:rsidRDefault="00B11141" w:rsidP="00B11141">
      <w:pPr>
        <w:rPr>
          <w:rFonts w:ascii="Times New Roman" w:hAnsi="Times New Roman" w:cs="Times New Roman"/>
        </w:rPr>
      </w:pPr>
      <w:r w:rsidRPr="00334474">
        <w:rPr>
          <w:rFonts w:ascii="Times New Roman" w:hAnsi="Times New Roman" w:cs="Times New Roman"/>
        </w:rPr>
        <w:t>H                  1.77129200   -5.18118600   -0.32614200</w:t>
      </w:r>
    </w:p>
    <w:p w:rsidR="00B11141" w:rsidRPr="00334474" w:rsidRDefault="00B11141" w:rsidP="00B11141">
      <w:pPr>
        <w:rPr>
          <w:rFonts w:ascii="Times New Roman" w:hAnsi="Times New Roman" w:cs="Times New Roman"/>
        </w:rPr>
      </w:pPr>
      <w:r w:rsidRPr="00334474">
        <w:rPr>
          <w:rFonts w:ascii="Times New Roman" w:hAnsi="Times New Roman" w:cs="Times New Roman"/>
        </w:rPr>
        <w:t>H                  1.66396900   -3.94563300    0.97035800</w:t>
      </w:r>
    </w:p>
    <w:p w:rsidR="00B11141" w:rsidRPr="00334474" w:rsidRDefault="00B11141" w:rsidP="00B11141">
      <w:pPr>
        <w:rPr>
          <w:rFonts w:ascii="Times New Roman" w:hAnsi="Times New Roman" w:cs="Times New Roman"/>
        </w:rPr>
      </w:pPr>
      <w:r w:rsidRPr="00334474">
        <w:rPr>
          <w:rFonts w:ascii="Times New Roman" w:hAnsi="Times New Roman" w:cs="Times New Roman"/>
        </w:rPr>
        <w:t>H                  0.53524500   -3.88471000   -0.39391900</w:t>
      </w:r>
    </w:p>
    <w:p w:rsidR="00B11141" w:rsidRPr="00334474" w:rsidRDefault="00B11141" w:rsidP="00B11141">
      <w:pPr>
        <w:rPr>
          <w:rFonts w:ascii="Times New Roman" w:hAnsi="Times New Roman" w:cs="Times New Roman"/>
        </w:rPr>
      </w:pPr>
      <w:r w:rsidRPr="00334474">
        <w:rPr>
          <w:rFonts w:ascii="Times New Roman" w:hAnsi="Times New Roman" w:cs="Times New Roman"/>
        </w:rPr>
        <w:t>C                  3.48025100   -0.23214000   -2.46159200</w:t>
      </w:r>
    </w:p>
    <w:p w:rsidR="00B11141" w:rsidRPr="00334474" w:rsidRDefault="00B11141" w:rsidP="00B11141">
      <w:pPr>
        <w:rPr>
          <w:rFonts w:ascii="Times New Roman" w:hAnsi="Times New Roman" w:cs="Times New Roman"/>
        </w:rPr>
      </w:pPr>
      <w:r w:rsidRPr="00334474">
        <w:rPr>
          <w:rFonts w:ascii="Times New Roman" w:hAnsi="Times New Roman" w:cs="Times New Roman"/>
        </w:rPr>
        <w:t>H                  3.82762400   -0.38817600   -3.48645500</w:t>
      </w:r>
    </w:p>
    <w:p w:rsidR="00B11141" w:rsidRPr="00334474" w:rsidRDefault="00B11141" w:rsidP="00B11141">
      <w:pPr>
        <w:rPr>
          <w:rFonts w:ascii="Times New Roman" w:hAnsi="Times New Roman" w:cs="Times New Roman"/>
        </w:rPr>
      </w:pPr>
      <w:r w:rsidRPr="00334474">
        <w:rPr>
          <w:rFonts w:ascii="Times New Roman" w:hAnsi="Times New Roman" w:cs="Times New Roman"/>
        </w:rPr>
        <w:t>H                  2.48153800    0.20047900   -2.49462100</w:t>
      </w:r>
    </w:p>
    <w:p w:rsidR="00B11141" w:rsidRPr="00334474" w:rsidRDefault="00B11141" w:rsidP="00B11141">
      <w:pPr>
        <w:rPr>
          <w:rFonts w:ascii="Times New Roman" w:hAnsi="Times New Roman" w:cs="Times New Roman"/>
        </w:rPr>
      </w:pPr>
      <w:r w:rsidRPr="00334474">
        <w:rPr>
          <w:rFonts w:ascii="Times New Roman" w:hAnsi="Times New Roman" w:cs="Times New Roman"/>
        </w:rPr>
        <w:t>C                  4.42648100    0.67858800   -1.68222300</w:t>
      </w:r>
    </w:p>
    <w:p w:rsidR="00B11141" w:rsidRPr="00334474" w:rsidRDefault="00B11141" w:rsidP="00B11141">
      <w:pPr>
        <w:rPr>
          <w:rFonts w:ascii="Times New Roman" w:hAnsi="Times New Roman" w:cs="Times New Roman"/>
        </w:rPr>
      </w:pPr>
      <w:r w:rsidRPr="00334474">
        <w:rPr>
          <w:rFonts w:ascii="Times New Roman" w:hAnsi="Times New Roman" w:cs="Times New Roman"/>
        </w:rPr>
        <w:t>H                  4.09885500    0.72878300   -0.64148700</w:t>
      </w:r>
    </w:p>
    <w:p w:rsidR="00B11141" w:rsidRPr="00334474" w:rsidRDefault="00B11141" w:rsidP="00B11141">
      <w:pPr>
        <w:rPr>
          <w:rFonts w:ascii="Times New Roman" w:hAnsi="Times New Roman" w:cs="Times New Roman"/>
        </w:rPr>
      </w:pPr>
      <w:r w:rsidRPr="00334474">
        <w:rPr>
          <w:rFonts w:ascii="Times New Roman" w:hAnsi="Times New Roman" w:cs="Times New Roman"/>
        </w:rPr>
        <w:t>H                  5.43712800    0.25288400   -1.68136700</w:t>
      </w:r>
    </w:p>
    <w:p w:rsidR="00B11141" w:rsidRPr="00334474" w:rsidRDefault="00B11141" w:rsidP="00B11141">
      <w:pPr>
        <w:rPr>
          <w:rFonts w:ascii="Times New Roman" w:hAnsi="Times New Roman" w:cs="Times New Roman"/>
        </w:rPr>
      </w:pPr>
      <w:r w:rsidRPr="00334474">
        <w:rPr>
          <w:rFonts w:ascii="Times New Roman" w:hAnsi="Times New Roman" w:cs="Times New Roman"/>
        </w:rPr>
        <w:t>C                  4.45947400    2.08874400   -2.27987800</w:t>
      </w:r>
    </w:p>
    <w:p w:rsidR="00B11141" w:rsidRPr="00334474" w:rsidRDefault="00B11141" w:rsidP="00B11141">
      <w:pPr>
        <w:rPr>
          <w:rFonts w:ascii="Times New Roman" w:hAnsi="Times New Roman" w:cs="Times New Roman"/>
        </w:rPr>
      </w:pPr>
      <w:r w:rsidRPr="00334474">
        <w:rPr>
          <w:rFonts w:ascii="Times New Roman" w:hAnsi="Times New Roman" w:cs="Times New Roman"/>
        </w:rPr>
        <w:t>H                  4.72606100    2.03282600   -3.34337700</w:t>
      </w:r>
    </w:p>
    <w:p w:rsidR="00B11141" w:rsidRPr="00334474" w:rsidRDefault="00B11141" w:rsidP="00B11141">
      <w:pPr>
        <w:rPr>
          <w:rFonts w:ascii="Times New Roman" w:hAnsi="Times New Roman" w:cs="Times New Roman"/>
        </w:rPr>
      </w:pPr>
      <w:r w:rsidRPr="00334474">
        <w:rPr>
          <w:rFonts w:ascii="Times New Roman" w:hAnsi="Times New Roman" w:cs="Times New Roman"/>
        </w:rPr>
        <w:t>H                  3.45210700    2.51294700   -2.22486400</w:t>
      </w:r>
    </w:p>
    <w:p w:rsidR="00B11141" w:rsidRPr="00334474" w:rsidRDefault="00B11141" w:rsidP="00B11141">
      <w:pPr>
        <w:rPr>
          <w:rFonts w:ascii="Times New Roman" w:hAnsi="Times New Roman" w:cs="Times New Roman"/>
        </w:rPr>
      </w:pPr>
      <w:r w:rsidRPr="00334474">
        <w:rPr>
          <w:rFonts w:ascii="Times New Roman" w:hAnsi="Times New Roman" w:cs="Times New Roman"/>
        </w:rPr>
        <w:t>C                  5.44133500    3.00477700   -1.54471800</w:t>
      </w:r>
    </w:p>
    <w:p w:rsidR="00B11141" w:rsidRPr="00334474" w:rsidRDefault="00B11141" w:rsidP="00B11141">
      <w:pPr>
        <w:rPr>
          <w:rFonts w:ascii="Times New Roman" w:hAnsi="Times New Roman" w:cs="Times New Roman"/>
        </w:rPr>
      </w:pPr>
      <w:r w:rsidRPr="00334474">
        <w:rPr>
          <w:rFonts w:ascii="Times New Roman" w:hAnsi="Times New Roman" w:cs="Times New Roman"/>
        </w:rPr>
        <w:t>H                  6.46364600    2.61661400   -1.60205300</w:t>
      </w:r>
    </w:p>
    <w:p w:rsidR="00B11141" w:rsidRPr="00334474" w:rsidRDefault="00B11141" w:rsidP="00B11141">
      <w:pPr>
        <w:rPr>
          <w:rFonts w:ascii="Times New Roman" w:hAnsi="Times New Roman" w:cs="Times New Roman"/>
        </w:rPr>
      </w:pPr>
      <w:r w:rsidRPr="00334474">
        <w:rPr>
          <w:rFonts w:ascii="Times New Roman" w:hAnsi="Times New Roman" w:cs="Times New Roman"/>
        </w:rPr>
        <w:t>H                  5.44005200    4.00836900   -1.97776600</w:t>
      </w:r>
    </w:p>
    <w:p w:rsidR="00B11141" w:rsidRPr="00334474" w:rsidRDefault="00B11141" w:rsidP="00B11141">
      <w:pPr>
        <w:rPr>
          <w:rFonts w:ascii="Times New Roman" w:hAnsi="Times New Roman" w:cs="Times New Roman"/>
        </w:rPr>
      </w:pPr>
      <w:r w:rsidRPr="00334474">
        <w:rPr>
          <w:rFonts w:ascii="Times New Roman" w:hAnsi="Times New Roman" w:cs="Times New Roman"/>
        </w:rPr>
        <w:t>H                  5.17125500    3.09017100   -0.48988100</w:t>
      </w:r>
    </w:p>
    <w:p w:rsidR="00B11141" w:rsidRPr="00334474" w:rsidRDefault="00B11141" w:rsidP="00B11141">
      <w:pPr>
        <w:rPr>
          <w:rFonts w:ascii="Times New Roman" w:hAnsi="Times New Roman" w:cs="Times New Roman"/>
        </w:rPr>
      </w:pPr>
      <w:r w:rsidRPr="00334474">
        <w:rPr>
          <w:rFonts w:ascii="Times New Roman" w:hAnsi="Times New Roman" w:cs="Times New Roman"/>
        </w:rPr>
        <w:t>Fe                 1.79680500    1.03904100    1.49454500</w:t>
      </w:r>
    </w:p>
    <w:p w:rsidR="00B11141" w:rsidRPr="00334474" w:rsidRDefault="00B11141" w:rsidP="00B11141">
      <w:pPr>
        <w:rPr>
          <w:rFonts w:ascii="Times New Roman" w:hAnsi="Times New Roman" w:cs="Times New Roman"/>
        </w:rPr>
      </w:pPr>
      <w:r w:rsidRPr="00334474">
        <w:rPr>
          <w:rFonts w:ascii="Times New Roman" w:hAnsi="Times New Roman" w:cs="Times New Roman"/>
        </w:rPr>
        <w:t>Cl                 3.68497200    2.09578900    1.94049100</w:t>
      </w:r>
    </w:p>
    <w:p w:rsidR="00B11141" w:rsidRPr="00334474" w:rsidRDefault="00B11141" w:rsidP="00B11141">
      <w:pPr>
        <w:rPr>
          <w:rFonts w:ascii="Times New Roman" w:hAnsi="Times New Roman" w:cs="Times New Roman"/>
        </w:rPr>
      </w:pPr>
      <w:r w:rsidRPr="00334474">
        <w:rPr>
          <w:rFonts w:ascii="Times New Roman" w:hAnsi="Times New Roman" w:cs="Times New Roman"/>
        </w:rPr>
        <w:t>Cl                 1.14637800    1.51609500   -0.59015600</w:t>
      </w:r>
    </w:p>
    <w:p w:rsidR="00B11141" w:rsidRPr="00334474" w:rsidRDefault="00B11141" w:rsidP="00B11141">
      <w:pPr>
        <w:rPr>
          <w:rFonts w:ascii="Times New Roman" w:hAnsi="Times New Roman" w:cs="Times New Roman"/>
        </w:rPr>
      </w:pPr>
      <w:r w:rsidRPr="00334474">
        <w:rPr>
          <w:rFonts w:ascii="Times New Roman" w:hAnsi="Times New Roman" w:cs="Times New Roman"/>
        </w:rPr>
        <w:t>Cl                 2.16489400   -1.17835500    1.62399900</w:t>
      </w:r>
    </w:p>
    <w:p w:rsidR="00B11141" w:rsidRPr="00334474" w:rsidRDefault="00B11141" w:rsidP="00B11141">
      <w:pPr>
        <w:rPr>
          <w:rFonts w:ascii="Times New Roman" w:hAnsi="Times New Roman" w:cs="Times New Roman"/>
        </w:rPr>
      </w:pPr>
      <w:r w:rsidRPr="00334474">
        <w:rPr>
          <w:rFonts w:ascii="Times New Roman" w:hAnsi="Times New Roman" w:cs="Times New Roman"/>
        </w:rPr>
        <w:t>Cl                 0.18160500    1.54736000    2.94262300</w:t>
      </w:r>
    </w:p>
    <w:p w:rsidR="00B11141" w:rsidRPr="00334474" w:rsidRDefault="00B11141" w:rsidP="00B11141">
      <w:pPr>
        <w:rPr>
          <w:rFonts w:ascii="Times New Roman" w:hAnsi="Times New Roman" w:cs="Times New Roman"/>
        </w:rPr>
      </w:pPr>
      <w:r w:rsidRPr="00334474">
        <w:rPr>
          <w:rFonts w:ascii="Times New Roman" w:hAnsi="Times New Roman" w:cs="Times New Roman"/>
        </w:rPr>
        <w:lastRenderedPageBreak/>
        <w:t>C                 -1.21171300   -2.02156300    2.59880800</w:t>
      </w:r>
    </w:p>
    <w:p w:rsidR="00B11141" w:rsidRPr="00334474" w:rsidRDefault="00B11141" w:rsidP="00B11141">
      <w:pPr>
        <w:rPr>
          <w:rFonts w:ascii="Times New Roman" w:hAnsi="Times New Roman" w:cs="Times New Roman"/>
        </w:rPr>
      </w:pPr>
      <w:r w:rsidRPr="00334474">
        <w:rPr>
          <w:rFonts w:ascii="Times New Roman" w:hAnsi="Times New Roman" w:cs="Times New Roman"/>
        </w:rPr>
        <w:t>H                 -0.45523200   -1.27071600    2.82453700</w:t>
      </w:r>
    </w:p>
    <w:p w:rsidR="00B11141" w:rsidRPr="00334474" w:rsidRDefault="00B11141" w:rsidP="00B11141">
      <w:pPr>
        <w:rPr>
          <w:rFonts w:ascii="Times New Roman" w:hAnsi="Times New Roman" w:cs="Times New Roman"/>
        </w:rPr>
      </w:pPr>
      <w:r w:rsidRPr="00334474">
        <w:rPr>
          <w:rFonts w:ascii="Times New Roman" w:hAnsi="Times New Roman" w:cs="Times New Roman"/>
        </w:rPr>
        <w:t>H                 -1.07599500   -2.88314200    3.25014000</w:t>
      </w:r>
    </w:p>
    <w:p w:rsidR="00B11141" w:rsidRPr="00334474" w:rsidRDefault="00B11141" w:rsidP="00B11141">
      <w:pPr>
        <w:rPr>
          <w:rFonts w:ascii="Times New Roman" w:hAnsi="Times New Roman" w:cs="Times New Roman"/>
        </w:rPr>
      </w:pPr>
      <w:r w:rsidRPr="00334474">
        <w:rPr>
          <w:rFonts w:ascii="Times New Roman" w:hAnsi="Times New Roman" w:cs="Times New Roman"/>
        </w:rPr>
        <w:t>H                 -2.21426900   -1.61201000    2.73238800</w:t>
      </w:r>
    </w:p>
    <w:p w:rsidR="00B11141" w:rsidRPr="00334474" w:rsidRDefault="00B11141" w:rsidP="00B11141">
      <w:pPr>
        <w:rPr>
          <w:rFonts w:ascii="Times New Roman" w:hAnsi="Times New Roman" w:cs="Times New Roman"/>
        </w:rPr>
      </w:pPr>
      <w:r w:rsidRPr="00334474">
        <w:rPr>
          <w:rFonts w:ascii="Times New Roman" w:hAnsi="Times New Roman" w:cs="Times New Roman"/>
        </w:rPr>
        <w:t>O                 -1.03715600   -2.53033800    1.25760900</w:t>
      </w:r>
    </w:p>
    <w:p w:rsidR="00B11141" w:rsidRPr="00334474" w:rsidRDefault="00B11141" w:rsidP="00B11141">
      <w:pPr>
        <w:rPr>
          <w:rFonts w:ascii="Times New Roman" w:hAnsi="Times New Roman" w:cs="Times New Roman"/>
        </w:rPr>
      </w:pPr>
      <w:r w:rsidRPr="00334474">
        <w:rPr>
          <w:rFonts w:ascii="Times New Roman" w:hAnsi="Times New Roman" w:cs="Times New Roman"/>
        </w:rPr>
        <w:t>H                 -2.44139400   -4.08913700    0.59676700</w:t>
      </w:r>
    </w:p>
    <w:p w:rsidR="00B11141" w:rsidRPr="00334474" w:rsidRDefault="00B11141" w:rsidP="00993525">
      <w:pPr>
        <w:rPr>
          <w:rFonts w:ascii="Times New Roman" w:hAnsi="Times New Roman" w:cs="Times New Roman"/>
        </w:rPr>
      </w:pPr>
    </w:p>
    <w:p w:rsidR="0008231D" w:rsidRPr="00334474" w:rsidRDefault="0008231D" w:rsidP="0008231D">
      <w:pPr>
        <w:rPr>
          <w:rFonts w:ascii="Times New Roman" w:hAnsi="Times New Roman" w:cs="Times New Roman"/>
          <w:b/>
          <w:sz w:val="22"/>
        </w:rPr>
      </w:pPr>
      <w:r w:rsidRPr="00334474">
        <w:rPr>
          <w:rFonts w:ascii="Times New Roman" w:hAnsi="Times New Roman" w:cs="Times New Roman"/>
          <w:b/>
          <w:sz w:val="22"/>
        </w:rPr>
        <w:t>b-1</w:t>
      </w:r>
    </w:p>
    <w:p w:rsidR="0008231D" w:rsidRPr="00334474" w:rsidRDefault="0008231D" w:rsidP="0008231D">
      <w:pPr>
        <w:rPr>
          <w:rFonts w:ascii="Times New Roman" w:hAnsi="Times New Roman" w:cs="Times New Roman"/>
          <w:sz w:val="22"/>
        </w:rPr>
      </w:pPr>
      <w:r w:rsidRPr="00334474">
        <w:rPr>
          <w:rFonts w:ascii="Times New Roman" w:hAnsi="Times New Roman" w:cs="Times New Roman"/>
          <w:sz w:val="22"/>
        </w:rPr>
        <w:t xml:space="preserve">SCF energy in solvent model (SMD): </w:t>
      </w:r>
      <w:r w:rsidR="00AF290A" w:rsidRPr="00334474">
        <w:rPr>
          <w:rFonts w:ascii="Times New Roman" w:hAnsi="Times New Roman" w:cs="Times New Roman"/>
          <w:sz w:val="22"/>
        </w:rPr>
        <w:t>-3192.34227341</w:t>
      </w:r>
      <w:r w:rsidRPr="00334474">
        <w:rPr>
          <w:rFonts w:ascii="Times New Roman" w:hAnsi="Times New Roman" w:cs="Times New Roman"/>
          <w:sz w:val="22"/>
        </w:rPr>
        <w:t xml:space="preserve"> a.u.</w:t>
      </w:r>
    </w:p>
    <w:p w:rsidR="00E05A1E" w:rsidRPr="00334474" w:rsidRDefault="00E05A1E" w:rsidP="00E05A1E">
      <w:pPr>
        <w:rPr>
          <w:rFonts w:ascii="Times New Roman" w:hAnsi="Times New Roman" w:cs="Times New Roman"/>
        </w:rPr>
      </w:pPr>
    </w:p>
    <w:p w:rsidR="00AF290A" w:rsidRPr="00334474" w:rsidRDefault="00AF290A" w:rsidP="00AF290A">
      <w:pPr>
        <w:rPr>
          <w:rFonts w:ascii="Times New Roman" w:hAnsi="Times New Roman" w:cs="Times New Roman"/>
        </w:rPr>
      </w:pPr>
      <w:r w:rsidRPr="00334474">
        <w:rPr>
          <w:rFonts w:ascii="Times New Roman" w:hAnsi="Times New Roman" w:cs="Times New Roman"/>
        </w:rPr>
        <w:t>C                  2.51289200    5.58791100   -0.67701900</w:t>
      </w:r>
    </w:p>
    <w:p w:rsidR="00AF290A" w:rsidRPr="00334474" w:rsidRDefault="00AF290A" w:rsidP="00AF290A">
      <w:pPr>
        <w:rPr>
          <w:rFonts w:ascii="Times New Roman" w:hAnsi="Times New Roman" w:cs="Times New Roman"/>
        </w:rPr>
      </w:pPr>
      <w:r w:rsidRPr="00334474">
        <w:rPr>
          <w:rFonts w:ascii="Times New Roman" w:hAnsi="Times New Roman" w:cs="Times New Roman"/>
        </w:rPr>
        <w:t>C                  2.98408900    4.29175100   -0.53163000</w:t>
      </w:r>
    </w:p>
    <w:p w:rsidR="00AF290A" w:rsidRPr="00334474" w:rsidRDefault="00AF290A" w:rsidP="00AF290A">
      <w:pPr>
        <w:rPr>
          <w:rFonts w:ascii="Times New Roman" w:hAnsi="Times New Roman" w:cs="Times New Roman"/>
        </w:rPr>
      </w:pPr>
      <w:r w:rsidRPr="00334474">
        <w:rPr>
          <w:rFonts w:ascii="Times New Roman" w:hAnsi="Times New Roman" w:cs="Times New Roman"/>
        </w:rPr>
        <w:t>C                  2.10282700    3.21624000   -0.27687300</w:t>
      </w:r>
    </w:p>
    <w:p w:rsidR="00AF290A" w:rsidRPr="00334474" w:rsidRDefault="00AF290A" w:rsidP="00AF290A">
      <w:pPr>
        <w:rPr>
          <w:rFonts w:ascii="Times New Roman" w:hAnsi="Times New Roman" w:cs="Times New Roman"/>
        </w:rPr>
      </w:pPr>
      <w:r w:rsidRPr="00334474">
        <w:rPr>
          <w:rFonts w:ascii="Times New Roman" w:hAnsi="Times New Roman" w:cs="Times New Roman"/>
        </w:rPr>
        <w:t>C                  0.72714200    3.50271500   -0.17502700</w:t>
      </w:r>
    </w:p>
    <w:p w:rsidR="00AF290A" w:rsidRPr="00334474" w:rsidRDefault="00AF290A" w:rsidP="00AF290A">
      <w:pPr>
        <w:rPr>
          <w:rFonts w:ascii="Times New Roman" w:hAnsi="Times New Roman" w:cs="Times New Roman"/>
        </w:rPr>
      </w:pPr>
      <w:r w:rsidRPr="00334474">
        <w:rPr>
          <w:rFonts w:ascii="Times New Roman" w:hAnsi="Times New Roman" w:cs="Times New Roman"/>
        </w:rPr>
        <w:t>C                  0.24179300    4.79773900   -0.31983200</w:t>
      </w:r>
    </w:p>
    <w:p w:rsidR="00AF290A" w:rsidRPr="00334474" w:rsidRDefault="00AF290A" w:rsidP="00AF290A">
      <w:pPr>
        <w:rPr>
          <w:rFonts w:ascii="Times New Roman" w:hAnsi="Times New Roman" w:cs="Times New Roman"/>
        </w:rPr>
      </w:pPr>
      <w:r w:rsidRPr="00334474">
        <w:rPr>
          <w:rFonts w:ascii="Times New Roman" w:hAnsi="Times New Roman" w:cs="Times New Roman"/>
        </w:rPr>
        <w:t>C                  1.13545200    5.84432000   -0.57148600</w:t>
      </w:r>
    </w:p>
    <w:p w:rsidR="00AF290A" w:rsidRPr="00334474" w:rsidRDefault="00AF290A" w:rsidP="00AF290A">
      <w:pPr>
        <w:rPr>
          <w:rFonts w:ascii="Times New Roman" w:hAnsi="Times New Roman" w:cs="Times New Roman"/>
        </w:rPr>
      </w:pPr>
      <w:r w:rsidRPr="00334474">
        <w:rPr>
          <w:rFonts w:ascii="Times New Roman" w:hAnsi="Times New Roman" w:cs="Times New Roman"/>
        </w:rPr>
        <w:t>H                  3.18669700    6.41571000   -0.87207500</w:t>
      </w:r>
    </w:p>
    <w:p w:rsidR="00AF290A" w:rsidRPr="00334474" w:rsidRDefault="00AF290A" w:rsidP="00AF290A">
      <w:pPr>
        <w:rPr>
          <w:rFonts w:ascii="Times New Roman" w:hAnsi="Times New Roman" w:cs="Times New Roman"/>
        </w:rPr>
      </w:pPr>
      <w:r w:rsidRPr="00334474">
        <w:rPr>
          <w:rFonts w:ascii="Times New Roman" w:hAnsi="Times New Roman" w:cs="Times New Roman"/>
        </w:rPr>
        <w:t>H                  4.05128500    4.11209700   -0.61689900</w:t>
      </w:r>
    </w:p>
    <w:p w:rsidR="00AF290A" w:rsidRPr="00334474" w:rsidRDefault="00AF290A" w:rsidP="00AF290A">
      <w:pPr>
        <w:rPr>
          <w:rFonts w:ascii="Times New Roman" w:hAnsi="Times New Roman" w:cs="Times New Roman"/>
        </w:rPr>
      </w:pPr>
      <w:r w:rsidRPr="00334474">
        <w:rPr>
          <w:rFonts w:ascii="Times New Roman" w:hAnsi="Times New Roman" w:cs="Times New Roman"/>
        </w:rPr>
        <w:t>H                  0.02578300    2.70233200    0.03065900</w:t>
      </w:r>
    </w:p>
    <w:p w:rsidR="00AF290A" w:rsidRPr="00334474" w:rsidRDefault="00AF290A" w:rsidP="00AF290A">
      <w:pPr>
        <w:rPr>
          <w:rFonts w:ascii="Times New Roman" w:hAnsi="Times New Roman" w:cs="Times New Roman"/>
        </w:rPr>
      </w:pPr>
      <w:r w:rsidRPr="00334474">
        <w:rPr>
          <w:rFonts w:ascii="Times New Roman" w:hAnsi="Times New Roman" w:cs="Times New Roman"/>
        </w:rPr>
        <w:t>H                 -0.82567300    4.98195300   -0.23391400</w:t>
      </w:r>
    </w:p>
    <w:p w:rsidR="00AF290A" w:rsidRPr="00334474" w:rsidRDefault="00AF290A" w:rsidP="00AF290A">
      <w:pPr>
        <w:rPr>
          <w:rFonts w:ascii="Times New Roman" w:hAnsi="Times New Roman" w:cs="Times New Roman"/>
        </w:rPr>
      </w:pPr>
      <w:r w:rsidRPr="00334474">
        <w:rPr>
          <w:rFonts w:ascii="Times New Roman" w:hAnsi="Times New Roman" w:cs="Times New Roman"/>
        </w:rPr>
        <w:t>O                  0.73159500    7.13912000   -0.72408000</w:t>
      </w:r>
    </w:p>
    <w:p w:rsidR="00AF290A" w:rsidRPr="00334474" w:rsidRDefault="00AF290A" w:rsidP="00AF290A">
      <w:pPr>
        <w:rPr>
          <w:rFonts w:ascii="Times New Roman" w:hAnsi="Times New Roman" w:cs="Times New Roman"/>
        </w:rPr>
      </w:pPr>
      <w:r w:rsidRPr="00334474">
        <w:rPr>
          <w:rFonts w:ascii="Times New Roman" w:hAnsi="Times New Roman" w:cs="Times New Roman"/>
        </w:rPr>
        <w:t>H                 -0.22851800    7.20041100   -0.62896500</w:t>
      </w:r>
    </w:p>
    <w:p w:rsidR="00AF290A" w:rsidRPr="00334474" w:rsidRDefault="00AF290A" w:rsidP="00AF290A">
      <w:pPr>
        <w:rPr>
          <w:rFonts w:ascii="Times New Roman" w:hAnsi="Times New Roman" w:cs="Times New Roman"/>
        </w:rPr>
      </w:pPr>
      <w:r w:rsidRPr="00334474">
        <w:rPr>
          <w:rFonts w:ascii="Times New Roman" w:hAnsi="Times New Roman" w:cs="Times New Roman"/>
        </w:rPr>
        <w:t>C                  2.53880800    1.83766900   -0.12257500</w:t>
      </w:r>
    </w:p>
    <w:p w:rsidR="00AF290A" w:rsidRPr="00334474" w:rsidRDefault="00AF290A" w:rsidP="00AF290A">
      <w:pPr>
        <w:rPr>
          <w:rFonts w:ascii="Times New Roman" w:hAnsi="Times New Roman" w:cs="Times New Roman"/>
        </w:rPr>
      </w:pPr>
      <w:r w:rsidRPr="00334474">
        <w:rPr>
          <w:rFonts w:ascii="Times New Roman" w:hAnsi="Times New Roman" w:cs="Times New Roman"/>
        </w:rPr>
        <w:t>H                  1.74756700    1.11600900    0.07539400</w:t>
      </w:r>
    </w:p>
    <w:p w:rsidR="00AF290A" w:rsidRPr="00334474" w:rsidRDefault="00AF290A" w:rsidP="00AF290A">
      <w:pPr>
        <w:rPr>
          <w:rFonts w:ascii="Times New Roman" w:hAnsi="Times New Roman" w:cs="Times New Roman"/>
        </w:rPr>
      </w:pPr>
      <w:r w:rsidRPr="00334474">
        <w:rPr>
          <w:rFonts w:ascii="Times New Roman" w:hAnsi="Times New Roman" w:cs="Times New Roman"/>
        </w:rPr>
        <w:t>C                  3.80298600    1.35694500   -0.19048900</w:t>
      </w:r>
    </w:p>
    <w:p w:rsidR="00AF290A" w:rsidRPr="00334474" w:rsidRDefault="00AF290A" w:rsidP="00AF290A">
      <w:pPr>
        <w:rPr>
          <w:rFonts w:ascii="Times New Roman" w:hAnsi="Times New Roman" w:cs="Times New Roman"/>
        </w:rPr>
      </w:pPr>
      <w:r w:rsidRPr="00334474">
        <w:rPr>
          <w:rFonts w:ascii="Times New Roman" w:hAnsi="Times New Roman" w:cs="Times New Roman"/>
        </w:rPr>
        <w:t>H                  4.66851300    1.98754100   -0.36084100</w:t>
      </w:r>
    </w:p>
    <w:p w:rsidR="00AF290A" w:rsidRPr="00334474" w:rsidRDefault="00AF290A" w:rsidP="00AF290A">
      <w:pPr>
        <w:rPr>
          <w:rFonts w:ascii="Times New Roman" w:hAnsi="Times New Roman" w:cs="Times New Roman"/>
        </w:rPr>
      </w:pPr>
      <w:r w:rsidRPr="00334474">
        <w:rPr>
          <w:rFonts w:ascii="Times New Roman" w:hAnsi="Times New Roman" w:cs="Times New Roman"/>
        </w:rPr>
        <w:t>C                  4.06006100   -0.07256200   -0.03412400</w:t>
      </w:r>
    </w:p>
    <w:p w:rsidR="00AF290A" w:rsidRPr="00334474" w:rsidRDefault="00AF290A" w:rsidP="00AF290A">
      <w:pPr>
        <w:rPr>
          <w:rFonts w:ascii="Times New Roman" w:hAnsi="Times New Roman" w:cs="Times New Roman"/>
        </w:rPr>
      </w:pPr>
      <w:r w:rsidRPr="00334474">
        <w:rPr>
          <w:rFonts w:ascii="Times New Roman" w:hAnsi="Times New Roman" w:cs="Times New Roman"/>
        </w:rPr>
        <w:t>O                  3.23713800   -0.96124600    0.11102700</w:t>
      </w:r>
    </w:p>
    <w:p w:rsidR="00AF290A" w:rsidRPr="00334474" w:rsidRDefault="00AF290A" w:rsidP="00AF290A">
      <w:pPr>
        <w:rPr>
          <w:rFonts w:ascii="Times New Roman" w:hAnsi="Times New Roman" w:cs="Times New Roman"/>
        </w:rPr>
      </w:pPr>
      <w:r w:rsidRPr="00334474">
        <w:rPr>
          <w:rFonts w:ascii="Times New Roman" w:hAnsi="Times New Roman" w:cs="Times New Roman"/>
        </w:rPr>
        <w:t>O                  5.41623700   -0.32150300   -0.07627700</w:t>
      </w:r>
    </w:p>
    <w:p w:rsidR="00AF290A" w:rsidRPr="00334474" w:rsidRDefault="00AF290A" w:rsidP="00AF290A">
      <w:pPr>
        <w:rPr>
          <w:rFonts w:ascii="Times New Roman" w:hAnsi="Times New Roman" w:cs="Times New Roman"/>
        </w:rPr>
      </w:pPr>
      <w:r w:rsidRPr="00334474">
        <w:rPr>
          <w:rFonts w:ascii="Times New Roman" w:hAnsi="Times New Roman" w:cs="Times New Roman"/>
        </w:rPr>
        <w:t>C                  5.86198200   -1.64021000    0.00490000</w:t>
      </w:r>
    </w:p>
    <w:p w:rsidR="00AF290A" w:rsidRPr="00334474" w:rsidRDefault="00AF290A" w:rsidP="00AF290A">
      <w:pPr>
        <w:rPr>
          <w:rFonts w:ascii="Times New Roman" w:hAnsi="Times New Roman" w:cs="Times New Roman"/>
        </w:rPr>
      </w:pPr>
      <w:r w:rsidRPr="00334474">
        <w:rPr>
          <w:rFonts w:ascii="Times New Roman" w:hAnsi="Times New Roman" w:cs="Times New Roman"/>
        </w:rPr>
        <w:t>C                  5.57152200   -2.55595400   -1.00689700</w:t>
      </w:r>
    </w:p>
    <w:p w:rsidR="00AF290A" w:rsidRPr="00334474" w:rsidRDefault="00AF290A" w:rsidP="00AF290A">
      <w:pPr>
        <w:rPr>
          <w:rFonts w:ascii="Times New Roman" w:hAnsi="Times New Roman" w:cs="Times New Roman"/>
        </w:rPr>
      </w:pPr>
      <w:r w:rsidRPr="00334474">
        <w:rPr>
          <w:rFonts w:ascii="Times New Roman" w:hAnsi="Times New Roman" w:cs="Times New Roman"/>
        </w:rPr>
        <w:t>C                  6.66806800   -1.98635700    1.08689800</w:t>
      </w:r>
    </w:p>
    <w:p w:rsidR="00AF290A" w:rsidRPr="00334474" w:rsidRDefault="00AF290A" w:rsidP="00AF290A">
      <w:pPr>
        <w:rPr>
          <w:rFonts w:ascii="Times New Roman" w:hAnsi="Times New Roman" w:cs="Times New Roman"/>
        </w:rPr>
      </w:pPr>
      <w:r w:rsidRPr="00334474">
        <w:rPr>
          <w:rFonts w:ascii="Times New Roman" w:hAnsi="Times New Roman" w:cs="Times New Roman"/>
        </w:rPr>
        <w:t>C                  6.10015300   -3.84596000   -0.92474700</w:t>
      </w:r>
    </w:p>
    <w:p w:rsidR="00AF290A" w:rsidRPr="00334474" w:rsidRDefault="00AF290A" w:rsidP="00AF290A">
      <w:pPr>
        <w:rPr>
          <w:rFonts w:ascii="Times New Roman" w:hAnsi="Times New Roman" w:cs="Times New Roman"/>
        </w:rPr>
      </w:pPr>
      <w:r w:rsidRPr="00334474">
        <w:rPr>
          <w:rFonts w:ascii="Times New Roman" w:hAnsi="Times New Roman" w:cs="Times New Roman"/>
        </w:rPr>
        <w:t>H                  4.94188600   -2.25521600   -1.83695400</w:t>
      </w:r>
    </w:p>
    <w:p w:rsidR="00AF290A" w:rsidRPr="00334474" w:rsidRDefault="00AF290A" w:rsidP="00AF290A">
      <w:pPr>
        <w:rPr>
          <w:rFonts w:ascii="Times New Roman" w:hAnsi="Times New Roman" w:cs="Times New Roman"/>
        </w:rPr>
      </w:pPr>
      <w:r w:rsidRPr="00334474">
        <w:rPr>
          <w:rFonts w:ascii="Times New Roman" w:hAnsi="Times New Roman" w:cs="Times New Roman"/>
        </w:rPr>
        <w:t>C                  7.19486400   -3.27958700    1.15820300</w:t>
      </w:r>
    </w:p>
    <w:p w:rsidR="00AF290A" w:rsidRPr="00334474" w:rsidRDefault="00AF290A" w:rsidP="00AF290A">
      <w:pPr>
        <w:rPr>
          <w:rFonts w:ascii="Times New Roman" w:hAnsi="Times New Roman" w:cs="Times New Roman"/>
        </w:rPr>
      </w:pPr>
      <w:r w:rsidRPr="00334474">
        <w:rPr>
          <w:rFonts w:ascii="Times New Roman" w:hAnsi="Times New Roman" w:cs="Times New Roman"/>
        </w:rPr>
        <w:t>H                  6.87383700   -1.24520900    1.85221700</w:t>
      </w:r>
    </w:p>
    <w:p w:rsidR="00AF290A" w:rsidRPr="00334474" w:rsidRDefault="00AF290A" w:rsidP="00AF290A">
      <w:pPr>
        <w:rPr>
          <w:rFonts w:ascii="Times New Roman" w:hAnsi="Times New Roman" w:cs="Times New Roman"/>
        </w:rPr>
      </w:pPr>
      <w:r w:rsidRPr="00334474">
        <w:rPr>
          <w:rFonts w:ascii="Times New Roman" w:hAnsi="Times New Roman" w:cs="Times New Roman"/>
        </w:rPr>
        <w:t>C                  6.91148300   -4.21168300    0.15550200</w:t>
      </w:r>
    </w:p>
    <w:p w:rsidR="00AF290A" w:rsidRPr="00334474" w:rsidRDefault="00AF290A" w:rsidP="00AF290A">
      <w:pPr>
        <w:rPr>
          <w:rFonts w:ascii="Times New Roman" w:hAnsi="Times New Roman" w:cs="Times New Roman"/>
        </w:rPr>
      </w:pPr>
      <w:r w:rsidRPr="00334474">
        <w:rPr>
          <w:rFonts w:ascii="Times New Roman" w:hAnsi="Times New Roman" w:cs="Times New Roman"/>
        </w:rPr>
        <w:t>H                  5.88194600   -4.56493700   -1.70941100</w:t>
      </w:r>
    </w:p>
    <w:p w:rsidR="00AF290A" w:rsidRPr="00334474" w:rsidRDefault="00AF290A" w:rsidP="00AF290A">
      <w:pPr>
        <w:rPr>
          <w:rFonts w:ascii="Times New Roman" w:hAnsi="Times New Roman" w:cs="Times New Roman"/>
        </w:rPr>
      </w:pPr>
      <w:r w:rsidRPr="00334474">
        <w:rPr>
          <w:rFonts w:ascii="Times New Roman" w:hAnsi="Times New Roman" w:cs="Times New Roman"/>
        </w:rPr>
        <w:t>H                  7.82635700   -3.55564000    1.99764100</w:t>
      </w:r>
    </w:p>
    <w:p w:rsidR="00AF290A" w:rsidRPr="00334474" w:rsidRDefault="00AF290A" w:rsidP="00AF290A">
      <w:pPr>
        <w:rPr>
          <w:rFonts w:ascii="Times New Roman" w:hAnsi="Times New Roman" w:cs="Times New Roman"/>
        </w:rPr>
      </w:pPr>
      <w:r w:rsidRPr="00334474">
        <w:rPr>
          <w:rFonts w:ascii="Times New Roman" w:hAnsi="Times New Roman" w:cs="Times New Roman"/>
        </w:rPr>
        <w:t>H                  7.32294100   -5.21509100    0.21218900</w:t>
      </w:r>
    </w:p>
    <w:p w:rsidR="00AF290A" w:rsidRPr="00334474" w:rsidRDefault="00AF290A" w:rsidP="00AF290A">
      <w:pPr>
        <w:rPr>
          <w:rFonts w:ascii="Times New Roman" w:hAnsi="Times New Roman" w:cs="Times New Roman"/>
        </w:rPr>
      </w:pPr>
      <w:r w:rsidRPr="00334474">
        <w:rPr>
          <w:rFonts w:ascii="Times New Roman" w:hAnsi="Times New Roman" w:cs="Times New Roman"/>
        </w:rPr>
        <w:t>C                 -0.83181300   -3.76477200   -1.16704700</w:t>
      </w:r>
    </w:p>
    <w:p w:rsidR="00AF290A" w:rsidRPr="00334474" w:rsidRDefault="00AF290A" w:rsidP="00AF290A">
      <w:pPr>
        <w:rPr>
          <w:rFonts w:ascii="Times New Roman" w:hAnsi="Times New Roman" w:cs="Times New Roman"/>
        </w:rPr>
      </w:pPr>
      <w:r w:rsidRPr="00334474">
        <w:rPr>
          <w:rFonts w:ascii="Times New Roman" w:hAnsi="Times New Roman" w:cs="Times New Roman"/>
        </w:rPr>
        <w:t>C                 -2.15053600   -4.10825900   -1.09061100</w:t>
      </w:r>
    </w:p>
    <w:p w:rsidR="00AF290A" w:rsidRPr="00334474" w:rsidRDefault="00AF290A" w:rsidP="00AF290A">
      <w:pPr>
        <w:rPr>
          <w:rFonts w:ascii="Times New Roman" w:hAnsi="Times New Roman" w:cs="Times New Roman"/>
        </w:rPr>
      </w:pPr>
      <w:r w:rsidRPr="00334474">
        <w:rPr>
          <w:rFonts w:ascii="Times New Roman" w:hAnsi="Times New Roman" w:cs="Times New Roman"/>
        </w:rPr>
        <w:t>C                 -1.72803400   -2.64318000    0.50975000</w:t>
      </w:r>
    </w:p>
    <w:p w:rsidR="00AF290A" w:rsidRPr="00334474" w:rsidRDefault="00AF290A" w:rsidP="00AF290A">
      <w:pPr>
        <w:rPr>
          <w:rFonts w:ascii="Times New Roman" w:hAnsi="Times New Roman" w:cs="Times New Roman"/>
        </w:rPr>
      </w:pPr>
      <w:r w:rsidRPr="00334474">
        <w:rPr>
          <w:rFonts w:ascii="Times New Roman" w:hAnsi="Times New Roman" w:cs="Times New Roman"/>
        </w:rPr>
        <w:t>N                 -0.58703200   -2.85822400   -0.15486700</w:t>
      </w:r>
    </w:p>
    <w:p w:rsidR="00AF290A" w:rsidRPr="00334474" w:rsidRDefault="00AF290A" w:rsidP="00AF290A">
      <w:pPr>
        <w:rPr>
          <w:rFonts w:ascii="Times New Roman" w:hAnsi="Times New Roman" w:cs="Times New Roman"/>
        </w:rPr>
      </w:pPr>
      <w:r w:rsidRPr="00334474">
        <w:rPr>
          <w:rFonts w:ascii="Times New Roman" w:hAnsi="Times New Roman" w:cs="Times New Roman"/>
        </w:rPr>
        <w:lastRenderedPageBreak/>
        <w:t>H                 -0.05434100   -4.08138100   -1.84349800</w:t>
      </w:r>
    </w:p>
    <w:p w:rsidR="00AF290A" w:rsidRPr="00334474" w:rsidRDefault="00AF290A" w:rsidP="00AF290A">
      <w:pPr>
        <w:rPr>
          <w:rFonts w:ascii="Times New Roman" w:hAnsi="Times New Roman" w:cs="Times New Roman"/>
        </w:rPr>
      </w:pPr>
      <w:r w:rsidRPr="00334474">
        <w:rPr>
          <w:rFonts w:ascii="Times New Roman" w:hAnsi="Times New Roman" w:cs="Times New Roman"/>
        </w:rPr>
        <w:t>H                 -2.74337100   -4.78303600   -1.68642400</w:t>
      </w:r>
    </w:p>
    <w:p w:rsidR="00AF290A" w:rsidRPr="00334474" w:rsidRDefault="00AF290A" w:rsidP="00AF290A">
      <w:pPr>
        <w:rPr>
          <w:rFonts w:ascii="Times New Roman" w:hAnsi="Times New Roman" w:cs="Times New Roman"/>
        </w:rPr>
      </w:pPr>
      <w:r w:rsidRPr="00334474">
        <w:rPr>
          <w:rFonts w:ascii="Times New Roman" w:hAnsi="Times New Roman" w:cs="Times New Roman"/>
        </w:rPr>
        <w:t>H                 -1.85895200   -1.94105400    1.32007800</w:t>
      </w:r>
    </w:p>
    <w:p w:rsidR="00AF290A" w:rsidRPr="00334474" w:rsidRDefault="00AF290A" w:rsidP="00AF290A">
      <w:pPr>
        <w:rPr>
          <w:rFonts w:ascii="Times New Roman" w:hAnsi="Times New Roman" w:cs="Times New Roman"/>
        </w:rPr>
      </w:pPr>
      <w:r w:rsidRPr="00334474">
        <w:rPr>
          <w:rFonts w:ascii="Times New Roman" w:hAnsi="Times New Roman" w:cs="Times New Roman"/>
        </w:rPr>
        <w:t>N                 -2.69060800   -3.40296800   -0.03152500</w:t>
      </w:r>
    </w:p>
    <w:p w:rsidR="00AF290A" w:rsidRPr="00334474" w:rsidRDefault="00AF290A" w:rsidP="00AF290A">
      <w:pPr>
        <w:rPr>
          <w:rFonts w:ascii="Times New Roman" w:hAnsi="Times New Roman" w:cs="Times New Roman"/>
        </w:rPr>
      </w:pPr>
      <w:r w:rsidRPr="00334474">
        <w:rPr>
          <w:rFonts w:ascii="Times New Roman" w:hAnsi="Times New Roman" w:cs="Times New Roman"/>
        </w:rPr>
        <w:t>C                  0.67051500   -2.11844200    0.03127900</w:t>
      </w:r>
    </w:p>
    <w:p w:rsidR="00AF290A" w:rsidRPr="00334474" w:rsidRDefault="00AF290A" w:rsidP="00AF290A">
      <w:pPr>
        <w:rPr>
          <w:rFonts w:ascii="Times New Roman" w:hAnsi="Times New Roman" w:cs="Times New Roman"/>
        </w:rPr>
      </w:pPr>
      <w:r w:rsidRPr="00334474">
        <w:rPr>
          <w:rFonts w:ascii="Times New Roman" w:hAnsi="Times New Roman" w:cs="Times New Roman"/>
        </w:rPr>
        <w:t>H                  1.50794300   -2.76257200   -0.22890800</w:t>
      </w:r>
    </w:p>
    <w:p w:rsidR="00AF290A" w:rsidRPr="00334474" w:rsidRDefault="00AF290A" w:rsidP="00AF290A">
      <w:pPr>
        <w:rPr>
          <w:rFonts w:ascii="Times New Roman" w:hAnsi="Times New Roman" w:cs="Times New Roman"/>
        </w:rPr>
      </w:pPr>
      <w:r w:rsidRPr="00334474">
        <w:rPr>
          <w:rFonts w:ascii="Times New Roman" w:hAnsi="Times New Roman" w:cs="Times New Roman"/>
        </w:rPr>
        <w:t>H                  0.65910600   -1.23563700   -0.60773900</w:t>
      </w:r>
    </w:p>
    <w:p w:rsidR="00AF290A" w:rsidRPr="00334474" w:rsidRDefault="00AF290A" w:rsidP="00AF290A">
      <w:pPr>
        <w:rPr>
          <w:rFonts w:ascii="Times New Roman" w:hAnsi="Times New Roman" w:cs="Times New Roman"/>
        </w:rPr>
      </w:pPr>
      <w:r w:rsidRPr="00334474">
        <w:rPr>
          <w:rFonts w:ascii="Times New Roman" w:hAnsi="Times New Roman" w:cs="Times New Roman"/>
        </w:rPr>
        <w:t>H                  0.76109100   -1.80170400    1.06700800</w:t>
      </w:r>
    </w:p>
    <w:p w:rsidR="00AF290A" w:rsidRPr="00334474" w:rsidRDefault="00AF290A" w:rsidP="00AF290A">
      <w:pPr>
        <w:rPr>
          <w:rFonts w:ascii="Times New Roman" w:hAnsi="Times New Roman" w:cs="Times New Roman"/>
        </w:rPr>
      </w:pPr>
      <w:r w:rsidRPr="00334474">
        <w:rPr>
          <w:rFonts w:ascii="Times New Roman" w:hAnsi="Times New Roman" w:cs="Times New Roman"/>
        </w:rPr>
        <w:t>C                 -4.11891800   -3.37883000    0.33732700</w:t>
      </w:r>
    </w:p>
    <w:p w:rsidR="00AF290A" w:rsidRPr="00334474" w:rsidRDefault="00AF290A" w:rsidP="00AF290A">
      <w:pPr>
        <w:rPr>
          <w:rFonts w:ascii="Times New Roman" w:hAnsi="Times New Roman" w:cs="Times New Roman"/>
        </w:rPr>
      </w:pPr>
      <w:r w:rsidRPr="00334474">
        <w:rPr>
          <w:rFonts w:ascii="Times New Roman" w:hAnsi="Times New Roman" w:cs="Times New Roman"/>
        </w:rPr>
        <w:t>H                 -4.44410800   -4.41673800    0.46169000</w:t>
      </w:r>
    </w:p>
    <w:p w:rsidR="00AF290A" w:rsidRPr="00334474" w:rsidRDefault="00AF290A" w:rsidP="00AF290A">
      <w:pPr>
        <w:rPr>
          <w:rFonts w:ascii="Times New Roman" w:hAnsi="Times New Roman" w:cs="Times New Roman"/>
        </w:rPr>
      </w:pPr>
      <w:r w:rsidRPr="00334474">
        <w:rPr>
          <w:rFonts w:ascii="Times New Roman" w:hAnsi="Times New Roman" w:cs="Times New Roman"/>
        </w:rPr>
        <w:t>H                 -4.18873600   -2.87500000    1.30248200</w:t>
      </w:r>
    </w:p>
    <w:p w:rsidR="00AF290A" w:rsidRPr="00334474" w:rsidRDefault="00AF290A" w:rsidP="00AF290A">
      <w:pPr>
        <w:rPr>
          <w:rFonts w:ascii="Times New Roman" w:hAnsi="Times New Roman" w:cs="Times New Roman"/>
        </w:rPr>
      </w:pPr>
      <w:r w:rsidRPr="00334474">
        <w:rPr>
          <w:rFonts w:ascii="Times New Roman" w:hAnsi="Times New Roman" w:cs="Times New Roman"/>
        </w:rPr>
        <w:t>C                 -4.95420300   -2.64085800   -0.71249600</w:t>
      </w:r>
    </w:p>
    <w:p w:rsidR="00AF290A" w:rsidRPr="00334474" w:rsidRDefault="00AF290A" w:rsidP="00AF290A">
      <w:pPr>
        <w:rPr>
          <w:rFonts w:ascii="Times New Roman" w:hAnsi="Times New Roman" w:cs="Times New Roman"/>
        </w:rPr>
      </w:pPr>
      <w:r w:rsidRPr="00334474">
        <w:rPr>
          <w:rFonts w:ascii="Times New Roman" w:hAnsi="Times New Roman" w:cs="Times New Roman"/>
        </w:rPr>
        <w:t>H                 -4.51033800   -1.65386000   -0.87588500</w:t>
      </w:r>
    </w:p>
    <w:p w:rsidR="00AF290A" w:rsidRPr="00334474" w:rsidRDefault="00AF290A" w:rsidP="00AF290A">
      <w:pPr>
        <w:rPr>
          <w:rFonts w:ascii="Times New Roman" w:hAnsi="Times New Roman" w:cs="Times New Roman"/>
        </w:rPr>
      </w:pPr>
      <w:r w:rsidRPr="00334474">
        <w:rPr>
          <w:rFonts w:ascii="Times New Roman" w:hAnsi="Times New Roman" w:cs="Times New Roman"/>
        </w:rPr>
        <w:t>H                 -4.90534300   -3.18102300   -1.66787200</w:t>
      </w:r>
    </w:p>
    <w:p w:rsidR="00AF290A" w:rsidRPr="00334474" w:rsidRDefault="00AF290A" w:rsidP="00AF290A">
      <w:pPr>
        <w:rPr>
          <w:rFonts w:ascii="Times New Roman" w:hAnsi="Times New Roman" w:cs="Times New Roman"/>
        </w:rPr>
      </w:pPr>
      <w:r w:rsidRPr="00334474">
        <w:rPr>
          <w:rFonts w:ascii="Times New Roman" w:hAnsi="Times New Roman" w:cs="Times New Roman"/>
        </w:rPr>
        <w:t>C                 -6.41344500   -2.49063700   -0.26775000</w:t>
      </w:r>
    </w:p>
    <w:p w:rsidR="00AF290A" w:rsidRPr="00334474" w:rsidRDefault="00AF290A" w:rsidP="00AF290A">
      <w:pPr>
        <w:rPr>
          <w:rFonts w:ascii="Times New Roman" w:hAnsi="Times New Roman" w:cs="Times New Roman"/>
        </w:rPr>
      </w:pPr>
      <w:r w:rsidRPr="00334474">
        <w:rPr>
          <w:rFonts w:ascii="Times New Roman" w:hAnsi="Times New Roman" w:cs="Times New Roman"/>
        </w:rPr>
        <w:t>H                 -6.85207000   -3.48215200   -0.08515800</w:t>
      </w:r>
    </w:p>
    <w:p w:rsidR="00AF290A" w:rsidRPr="00334474" w:rsidRDefault="00AF290A" w:rsidP="00AF290A">
      <w:pPr>
        <w:rPr>
          <w:rFonts w:ascii="Times New Roman" w:hAnsi="Times New Roman" w:cs="Times New Roman"/>
        </w:rPr>
      </w:pPr>
      <w:r w:rsidRPr="00334474">
        <w:rPr>
          <w:rFonts w:ascii="Times New Roman" w:hAnsi="Times New Roman" w:cs="Times New Roman"/>
        </w:rPr>
        <w:t>H                 -6.43632400   -1.95016200    0.68649500</w:t>
      </w:r>
    </w:p>
    <w:p w:rsidR="00AF290A" w:rsidRPr="00334474" w:rsidRDefault="00AF290A" w:rsidP="00AF290A">
      <w:pPr>
        <w:rPr>
          <w:rFonts w:ascii="Times New Roman" w:hAnsi="Times New Roman" w:cs="Times New Roman"/>
        </w:rPr>
      </w:pPr>
      <w:r w:rsidRPr="00334474">
        <w:rPr>
          <w:rFonts w:ascii="Times New Roman" w:hAnsi="Times New Roman" w:cs="Times New Roman"/>
        </w:rPr>
        <w:t>C                 -7.25359800   -1.73314000   -1.30212700</w:t>
      </w:r>
    </w:p>
    <w:p w:rsidR="00AF290A" w:rsidRPr="00334474" w:rsidRDefault="00AF290A" w:rsidP="00AF290A">
      <w:pPr>
        <w:rPr>
          <w:rFonts w:ascii="Times New Roman" w:hAnsi="Times New Roman" w:cs="Times New Roman"/>
        </w:rPr>
      </w:pPr>
      <w:r w:rsidRPr="00334474">
        <w:rPr>
          <w:rFonts w:ascii="Times New Roman" w:hAnsi="Times New Roman" w:cs="Times New Roman"/>
        </w:rPr>
        <w:t>H                 -7.26142300   -2.25457500   -2.26688200</w:t>
      </w:r>
    </w:p>
    <w:p w:rsidR="00AF290A" w:rsidRPr="00334474" w:rsidRDefault="00AF290A" w:rsidP="00AF290A">
      <w:pPr>
        <w:rPr>
          <w:rFonts w:ascii="Times New Roman" w:hAnsi="Times New Roman" w:cs="Times New Roman"/>
        </w:rPr>
      </w:pPr>
      <w:r w:rsidRPr="00334474">
        <w:rPr>
          <w:rFonts w:ascii="Times New Roman" w:hAnsi="Times New Roman" w:cs="Times New Roman"/>
        </w:rPr>
        <w:t>H                 -8.29114800   -1.62853300   -0.96866600</w:t>
      </w:r>
    </w:p>
    <w:p w:rsidR="00AF290A" w:rsidRPr="00334474" w:rsidRDefault="00AF290A" w:rsidP="00AF290A">
      <w:pPr>
        <w:rPr>
          <w:rFonts w:ascii="Times New Roman" w:hAnsi="Times New Roman" w:cs="Times New Roman"/>
        </w:rPr>
      </w:pPr>
      <w:r w:rsidRPr="00334474">
        <w:rPr>
          <w:rFonts w:ascii="Times New Roman" w:hAnsi="Times New Roman" w:cs="Times New Roman"/>
        </w:rPr>
        <w:t>H                 -6.85021000   -0.72803200   -1.46676000</w:t>
      </w:r>
    </w:p>
    <w:p w:rsidR="00AF290A" w:rsidRPr="00334474" w:rsidRDefault="00AF290A" w:rsidP="00AF290A">
      <w:pPr>
        <w:rPr>
          <w:rFonts w:ascii="Times New Roman" w:hAnsi="Times New Roman" w:cs="Times New Roman"/>
        </w:rPr>
      </w:pPr>
      <w:r w:rsidRPr="00334474">
        <w:rPr>
          <w:rFonts w:ascii="Times New Roman" w:hAnsi="Times New Roman" w:cs="Times New Roman"/>
        </w:rPr>
        <w:t>Fe                -2.48291100    0.94667200    0.54785200</w:t>
      </w:r>
    </w:p>
    <w:p w:rsidR="00AF290A" w:rsidRPr="00334474" w:rsidRDefault="00AF290A" w:rsidP="00AF290A">
      <w:pPr>
        <w:rPr>
          <w:rFonts w:ascii="Times New Roman" w:hAnsi="Times New Roman" w:cs="Times New Roman"/>
        </w:rPr>
      </w:pPr>
      <w:r w:rsidRPr="00334474">
        <w:rPr>
          <w:rFonts w:ascii="Times New Roman" w:hAnsi="Times New Roman" w:cs="Times New Roman"/>
        </w:rPr>
        <w:t>Cl                -4.16050200   -0.11464700    1.57956700</w:t>
      </w:r>
    </w:p>
    <w:p w:rsidR="00AF290A" w:rsidRPr="00334474" w:rsidRDefault="00AF290A" w:rsidP="00AF290A">
      <w:pPr>
        <w:rPr>
          <w:rFonts w:ascii="Times New Roman" w:hAnsi="Times New Roman" w:cs="Times New Roman"/>
        </w:rPr>
      </w:pPr>
      <w:r w:rsidRPr="00334474">
        <w:rPr>
          <w:rFonts w:ascii="Times New Roman" w:hAnsi="Times New Roman" w:cs="Times New Roman"/>
        </w:rPr>
        <w:t>Cl                -0.66124400    0.58782600    1.79810000</w:t>
      </w:r>
    </w:p>
    <w:p w:rsidR="00AF290A" w:rsidRPr="00334474" w:rsidRDefault="00AF290A" w:rsidP="00AF290A">
      <w:pPr>
        <w:rPr>
          <w:rFonts w:ascii="Times New Roman" w:hAnsi="Times New Roman" w:cs="Times New Roman"/>
        </w:rPr>
      </w:pPr>
      <w:r w:rsidRPr="00334474">
        <w:rPr>
          <w:rFonts w:ascii="Times New Roman" w:hAnsi="Times New Roman" w:cs="Times New Roman"/>
        </w:rPr>
        <w:t>Cl                -2.11128200   -0.05337000   -1.42505700</w:t>
      </w:r>
    </w:p>
    <w:p w:rsidR="00FC604D" w:rsidRPr="00334474" w:rsidRDefault="00AF290A" w:rsidP="00AF290A">
      <w:pPr>
        <w:rPr>
          <w:rFonts w:ascii="Times New Roman" w:hAnsi="Times New Roman" w:cs="Times New Roman"/>
        </w:rPr>
      </w:pPr>
      <w:r w:rsidRPr="00334474">
        <w:rPr>
          <w:rFonts w:ascii="Times New Roman" w:hAnsi="Times New Roman" w:cs="Times New Roman"/>
        </w:rPr>
        <w:t>Cl                -2.91341500    3.09020500    0.28547500</w:t>
      </w:r>
    </w:p>
    <w:p w:rsidR="0008231D" w:rsidRPr="00334474" w:rsidRDefault="0008231D" w:rsidP="00CE4DBC">
      <w:pPr>
        <w:rPr>
          <w:rFonts w:ascii="Times New Roman" w:hAnsi="Times New Roman" w:cs="Times New Roman"/>
        </w:rPr>
      </w:pPr>
    </w:p>
    <w:p w:rsidR="00FC604D" w:rsidRPr="00334474" w:rsidRDefault="00FC604D" w:rsidP="00FC604D">
      <w:pPr>
        <w:rPr>
          <w:rFonts w:ascii="Times New Roman" w:hAnsi="Times New Roman" w:cs="Times New Roman"/>
          <w:b/>
          <w:sz w:val="22"/>
        </w:rPr>
      </w:pPr>
      <w:r w:rsidRPr="00334474">
        <w:rPr>
          <w:rFonts w:ascii="Times New Roman" w:hAnsi="Times New Roman" w:cs="Times New Roman"/>
          <w:b/>
          <w:sz w:val="22"/>
        </w:rPr>
        <w:t>b-ts1</w:t>
      </w:r>
    </w:p>
    <w:p w:rsidR="00FC604D" w:rsidRPr="00334474" w:rsidRDefault="00FC604D" w:rsidP="00FC604D">
      <w:pPr>
        <w:rPr>
          <w:rFonts w:ascii="Times New Roman" w:hAnsi="Times New Roman" w:cs="Times New Roman"/>
          <w:sz w:val="22"/>
        </w:rPr>
      </w:pPr>
      <w:r w:rsidRPr="00334474">
        <w:rPr>
          <w:rFonts w:ascii="Times New Roman" w:hAnsi="Times New Roman" w:cs="Times New Roman"/>
          <w:sz w:val="22"/>
        </w:rPr>
        <w:t xml:space="preserve">SCF energy in solvent model (SMD): </w:t>
      </w:r>
      <w:r w:rsidR="00DE4A80" w:rsidRPr="00334474">
        <w:rPr>
          <w:rFonts w:ascii="Times New Roman" w:hAnsi="Times New Roman" w:cs="Times New Roman"/>
          <w:sz w:val="22"/>
        </w:rPr>
        <w:t>-3192.33114186</w:t>
      </w:r>
      <w:r w:rsidRPr="00334474">
        <w:rPr>
          <w:rFonts w:ascii="Times New Roman" w:hAnsi="Times New Roman" w:cs="Times New Roman"/>
          <w:sz w:val="22"/>
        </w:rPr>
        <w:t xml:space="preserve"> a.u.</w:t>
      </w:r>
    </w:p>
    <w:p w:rsidR="00FC604D" w:rsidRPr="00334474" w:rsidRDefault="00FC604D" w:rsidP="00CE4DBC">
      <w:pPr>
        <w:rPr>
          <w:rFonts w:ascii="Times New Roman" w:hAnsi="Times New Roman" w:cs="Times New Roman"/>
        </w:rPr>
      </w:pPr>
    </w:p>
    <w:p w:rsidR="00DE4A80" w:rsidRPr="00334474" w:rsidRDefault="00DE4A80" w:rsidP="00DE4A80">
      <w:pPr>
        <w:rPr>
          <w:rFonts w:ascii="Times New Roman" w:hAnsi="Times New Roman" w:cs="Times New Roman"/>
        </w:rPr>
      </w:pPr>
      <w:r w:rsidRPr="00334474">
        <w:rPr>
          <w:rFonts w:ascii="Times New Roman" w:hAnsi="Times New Roman" w:cs="Times New Roman"/>
        </w:rPr>
        <w:t>C                 -7.58898000   -0.02822300    0.56123100</w:t>
      </w:r>
    </w:p>
    <w:p w:rsidR="00DE4A80" w:rsidRPr="00334474" w:rsidRDefault="00DE4A80" w:rsidP="00DE4A80">
      <w:pPr>
        <w:rPr>
          <w:rFonts w:ascii="Times New Roman" w:hAnsi="Times New Roman" w:cs="Times New Roman"/>
        </w:rPr>
      </w:pPr>
      <w:r w:rsidRPr="00334474">
        <w:rPr>
          <w:rFonts w:ascii="Times New Roman" w:hAnsi="Times New Roman" w:cs="Times New Roman"/>
        </w:rPr>
        <w:t>C                 -6.31919900    0.48131700    0.32502800</w:t>
      </w:r>
    </w:p>
    <w:p w:rsidR="00DE4A80" w:rsidRPr="00334474" w:rsidRDefault="00DE4A80" w:rsidP="00DE4A80">
      <w:pPr>
        <w:rPr>
          <w:rFonts w:ascii="Times New Roman" w:hAnsi="Times New Roman" w:cs="Times New Roman"/>
        </w:rPr>
      </w:pPr>
      <w:r w:rsidRPr="00334474">
        <w:rPr>
          <w:rFonts w:ascii="Times New Roman" w:hAnsi="Times New Roman" w:cs="Times New Roman"/>
        </w:rPr>
        <w:t>C                 -5.23661700   -0.37104000    0.00087600</w:t>
      </w:r>
    </w:p>
    <w:p w:rsidR="00DE4A80" w:rsidRPr="00334474" w:rsidRDefault="00DE4A80" w:rsidP="00DE4A80">
      <w:pPr>
        <w:rPr>
          <w:rFonts w:ascii="Times New Roman" w:hAnsi="Times New Roman" w:cs="Times New Roman"/>
        </w:rPr>
      </w:pPr>
      <w:r w:rsidRPr="00334474">
        <w:rPr>
          <w:rFonts w:ascii="Times New Roman" w:hAnsi="Times New Roman" w:cs="Times New Roman"/>
        </w:rPr>
        <w:t>C                 -5.48552500   -1.75866800   -0.07574700</w:t>
      </w:r>
    </w:p>
    <w:p w:rsidR="00DE4A80" w:rsidRPr="00334474" w:rsidRDefault="00DE4A80" w:rsidP="00DE4A80">
      <w:pPr>
        <w:rPr>
          <w:rFonts w:ascii="Times New Roman" w:hAnsi="Times New Roman" w:cs="Times New Roman"/>
        </w:rPr>
      </w:pPr>
      <w:r w:rsidRPr="00334474">
        <w:rPr>
          <w:rFonts w:ascii="Times New Roman" w:hAnsi="Times New Roman" w:cs="Times New Roman"/>
        </w:rPr>
        <w:t>C                 -6.75646600   -2.27970000    0.16031500</w:t>
      </w:r>
    </w:p>
    <w:p w:rsidR="00DE4A80" w:rsidRPr="00334474" w:rsidRDefault="00DE4A80" w:rsidP="00DE4A80">
      <w:pPr>
        <w:rPr>
          <w:rFonts w:ascii="Times New Roman" w:hAnsi="Times New Roman" w:cs="Times New Roman"/>
        </w:rPr>
      </w:pPr>
      <w:r w:rsidRPr="00334474">
        <w:rPr>
          <w:rFonts w:ascii="Times New Roman" w:hAnsi="Times New Roman" w:cs="Times New Roman"/>
        </w:rPr>
        <w:t>C                 -7.80863200   -1.41222900    0.47908600</w:t>
      </w:r>
    </w:p>
    <w:p w:rsidR="00DE4A80" w:rsidRPr="00334474" w:rsidRDefault="00DE4A80" w:rsidP="00DE4A80">
      <w:pPr>
        <w:rPr>
          <w:rFonts w:ascii="Times New Roman" w:hAnsi="Times New Roman" w:cs="Times New Roman"/>
        </w:rPr>
      </w:pPr>
      <w:r w:rsidRPr="00334474">
        <w:rPr>
          <w:rFonts w:ascii="Times New Roman" w:hAnsi="Times New Roman" w:cs="Times New Roman"/>
        </w:rPr>
        <w:t>H                 -8.42307600    0.61685200    0.80974200</w:t>
      </w:r>
    </w:p>
    <w:p w:rsidR="00DE4A80" w:rsidRPr="00334474" w:rsidRDefault="00DE4A80" w:rsidP="00DE4A80">
      <w:pPr>
        <w:rPr>
          <w:rFonts w:ascii="Times New Roman" w:hAnsi="Times New Roman" w:cs="Times New Roman"/>
        </w:rPr>
      </w:pPr>
      <w:r w:rsidRPr="00334474">
        <w:rPr>
          <w:rFonts w:ascii="Times New Roman" w:hAnsi="Times New Roman" w:cs="Times New Roman"/>
        </w:rPr>
        <w:t>H                 -6.16191600    1.55237100    0.39188000</w:t>
      </w:r>
    </w:p>
    <w:p w:rsidR="00DE4A80" w:rsidRPr="00334474" w:rsidRDefault="00DE4A80" w:rsidP="00DE4A80">
      <w:pPr>
        <w:rPr>
          <w:rFonts w:ascii="Times New Roman" w:hAnsi="Times New Roman" w:cs="Times New Roman"/>
        </w:rPr>
      </w:pPr>
      <w:r w:rsidRPr="00334474">
        <w:rPr>
          <w:rFonts w:ascii="Times New Roman" w:hAnsi="Times New Roman" w:cs="Times New Roman"/>
        </w:rPr>
        <w:t>H                 -4.66713600   -2.42804100   -0.32229200</w:t>
      </w:r>
    </w:p>
    <w:p w:rsidR="00DE4A80" w:rsidRPr="00334474" w:rsidRDefault="00DE4A80" w:rsidP="00DE4A80">
      <w:pPr>
        <w:rPr>
          <w:rFonts w:ascii="Times New Roman" w:hAnsi="Times New Roman" w:cs="Times New Roman"/>
        </w:rPr>
      </w:pPr>
      <w:r w:rsidRPr="00334474">
        <w:rPr>
          <w:rFonts w:ascii="Times New Roman" w:hAnsi="Times New Roman" w:cs="Times New Roman"/>
        </w:rPr>
        <w:t>H                 -6.92661800   -3.35104000    0.09738900</w:t>
      </w:r>
    </w:p>
    <w:p w:rsidR="00DE4A80" w:rsidRPr="00334474" w:rsidRDefault="00DE4A80" w:rsidP="00DE4A80">
      <w:pPr>
        <w:rPr>
          <w:rFonts w:ascii="Times New Roman" w:hAnsi="Times New Roman" w:cs="Times New Roman"/>
        </w:rPr>
      </w:pPr>
      <w:r w:rsidRPr="00334474">
        <w:rPr>
          <w:rFonts w:ascii="Times New Roman" w:hAnsi="Times New Roman" w:cs="Times New Roman"/>
        </w:rPr>
        <w:t>O                 -9.09966200   -1.85368300    0.72703700</w:t>
      </w:r>
    </w:p>
    <w:p w:rsidR="00DE4A80" w:rsidRPr="00334474" w:rsidRDefault="00DE4A80" w:rsidP="00DE4A80">
      <w:pPr>
        <w:rPr>
          <w:rFonts w:ascii="Times New Roman" w:hAnsi="Times New Roman" w:cs="Times New Roman"/>
        </w:rPr>
      </w:pPr>
      <w:r w:rsidRPr="00334474">
        <w:rPr>
          <w:rFonts w:ascii="Times New Roman" w:hAnsi="Times New Roman" w:cs="Times New Roman"/>
        </w:rPr>
        <w:t>H                 -9.17411500   -2.82473100    0.65333500</w:t>
      </w:r>
    </w:p>
    <w:p w:rsidR="00DE4A80" w:rsidRPr="00334474" w:rsidRDefault="00DE4A80" w:rsidP="00DE4A80">
      <w:pPr>
        <w:rPr>
          <w:rFonts w:ascii="Times New Roman" w:hAnsi="Times New Roman" w:cs="Times New Roman"/>
        </w:rPr>
      </w:pPr>
      <w:r w:rsidRPr="00334474">
        <w:rPr>
          <w:rFonts w:ascii="Times New Roman" w:hAnsi="Times New Roman" w:cs="Times New Roman"/>
        </w:rPr>
        <w:t>C                 -3.88467100    0.10334800   -0.25570900</w:t>
      </w:r>
    </w:p>
    <w:p w:rsidR="00DE4A80" w:rsidRPr="00334474" w:rsidRDefault="00DE4A80" w:rsidP="00DE4A80">
      <w:pPr>
        <w:rPr>
          <w:rFonts w:ascii="Times New Roman" w:hAnsi="Times New Roman" w:cs="Times New Roman"/>
        </w:rPr>
      </w:pPr>
      <w:r w:rsidRPr="00334474">
        <w:rPr>
          <w:rFonts w:ascii="Times New Roman" w:hAnsi="Times New Roman" w:cs="Times New Roman"/>
        </w:rPr>
        <w:t>H                 -3.15765500   -0.66737100   -0.50310400</w:t>
      </w:r>
    </w:p>
    <w:p w:rsidR="00DE4A80" w:rsidRPr="00334474" w:rsidRDefault="00DE4A80" w:rsidP="00DE4A80">
      <w:pPr>
        <w:rPr>
          <w:rFonts w:ascii="Times New Roman" w:hAnsi="Times New Roman" w:cs="Times New Roman"/>
        </w:rPr>
      </w:pPr>
      <w:r w:rsidRPr="00334474">
        <w:rPr>
          <w:rFonts w:ascii="Times New Roman" w:hAnsi="Times New Roman" w:cs="Times New Roman"/>
        </w:rPr>
        <w:lastRenderedPageBreak/>
        <w:t>C                 -3.43793200    1.38290300   -0.22603400</w:t>
      </w:r>
    </w:p>
    <w:p w:rsidR="00DE4A80" w:rsidRPr="00334474" w:rsidRDefault="00DE4A80" w:rsidP="00DE4A80">
      <w:pPr>
        <w:rPr>
          <w:rFonts w:ascii="Times New Roman" w:hAnsi="Times New Roman" w:cs="Times New Roman"/>
        </w:rPr>
      </w:pPr>
      <w:r w:rsidRPr="00334474">
        <w:rPr>
          <w:rFonts w:ascii="Times New Roman" w:hAnsi="Times New Roman" w:cs="Times New Roman"/>
        </w:rPr>
        <w:t>H                 -4.07279200    2.23063500    0.00026000</w:t>
      </w:r>
    </w:p>
    <w:p w:rsidR="00DE4A80" w:rsidRPr="00334474" w:rsidRDefault="00DE4A80" w:rsidP="00DE4A80">
      <w:pPr>
        <w:rPr>
          <w:rFonts w:ascii="Times New Roman" w:hAnsi="Times New Roman" w:cs="Times New Roman"/>
        </w:rPr>
      </w:pPr>
      <w:r w:rsidRPr="00334474">
        <w:rPr>
          <w:rFonts w:ascii="Times New Roman" w:hAnsi="Times New Roman" w:cs="Times New Roman"/>
        </w:rPr>
        <w:t>C                 -2.04510300    1.68682400   -0.50237200</w:t>
      </w:r>
    </w:p>
    <w:p w:rsidR="00DE4A80" w:rsidRPr="00334474" w:rsidRDefault="00DE4A80" w:rsidP="00DE4A80">
      <w:pPr>
        <w:rPr>
          <w:rFonts w:ascii="Times New Roman" w:hAnsi="Times New Roman" w:cs="Times New Roman"/>
        </w:rPr>
      </w:pPr>
      <w:r w:rsidRPr="00334474">
        <w:rPr>
          <w:rFonts w:ascii="Times New Roman" w:hAnsi="Times New Roman" w:cs="Times New Roman"/>
        </w:rPr>
        <w:t>O                 -1.12524600    0.89478300   -0.76782000</w:t>
      </w:r>
    </w:p>
    <w:p w:rsidR="00DE4A80" w:rsidRPr="00334474" w:rsidRDefault="00DE4A80" w:rsidP="00DE4A80">
      <w:pPr>
        <w:rPr>
          <w:rFonts w:ascii="Times New Roman" w:hAnsi="Times New Roman" w:cs="Times New Roman"/>
        </w:rPr>
      </w:pPr>
      <w:r w:rsidRPr="00334474">
        <w:rPr>
          <w:rFonts w:ascii="Times New Roman" w:hAnsi="Times New Roman" w:cs="Times New Roman"/>
        </w:rPr>
        <w:t>O                 -1.84178500    3.07210800   -0.42814500</w:t>
      </w:r>
    </w:p>
    <w:p w:rsidR="00DE4A80" w:rsidRPr="00334474" w:rsidRDefault="00DE4A80" w:rsidP="00DE4A80">
      <w:pPr>
        <w:rPr>
          <w:rFonts w:ascii="Times New Roman" w:hAnsi="Times New Roman" w:cs="Times New Roman"/>
        </w:rPr>
      </w:pPr>
      <w:r w:rsidRPr="00334474">
        <w:rPr>
          <w:rFonts w:ascii="Times New Roman" w:hAnsi="Times New Roman" w:cs="Times New Roman"/>
        </w:rPr>
        <w:t>C                 -0.60847700    3.71674800   -0.66154800</w:t>
      </w:r>
    </w:p>
    <w:p w:rsidR="00DE4A80" w:rsidRPr="00334474" w:rsidRDefault="00DE4A80" w:rsidP="00DE4A80">
      <w:pPr>
        <w:rPr>
          <w:rFonts w:ascii="Times New Roman" w:hAnsi="Times New Roman" w:cs="Times New Roman"/>
        </w:rPr>
      </w:pPr>
      <w:r w:rsidRPr="00334474">
        <w:rPr>
          <w:rFonts w:ascii="Times New Roman" w:hAnsi="Times New Roman" w:cs="Times New Roman"/>
        </w:rPr>
        <w:t>C                  0.35620700    3.26575100   -1.56989100</w:t>
      </w:r>
    </w:p>
    <w:p w:rsidR="00DE4A80" w:rsidRPr="00334474" w:rsidRDefault="00DE4A80" w:rsidP="00DE4A80">
      <w:pPr>
        <w:rPr>
          <w:rFonts w:ascii="Times New Roman" w:hAnsi="Times New Roman" w:cs="Times New Roman"/>
        </w:rPr>
      </w:pPr>
      <w:r w:rsidRPr="00334474">
        <w:rPr>
          <w:rFonts w:ascii="Times New Roman" w:hAnsi="Times New Roman" w:cs="Times New Roman"/>
        </w:rPr>
        <w:t>C                 -0.43809500    4.91372100    0.04447300</w:t>
      </w:r>
    </w:p>
    <w:p w:rsidR="00DE4A80" w:rsidRPr="00334474" w:rsidRDefault="00DE4A80" w:rsidP="00DE4A80">
      <w:pPr>
        <w:rPr>
          <w:rFonts w:ascii="Times New Roman" w:hAnsi="Times New Roman" w:cs="Times New Roman"/>
        </w:rPr>
      </w:pPr>
      <w:r w:rsidRPr="00334474">
        <w:rPr>
          <w:rFonts w:ascii="Times New Roman" w:hAnsi="Times New Roman" w:cs="Times New Roman"/>
        </w:rPr>
        <w:t>C                  1.50811700    4.04105200   -1.76182800</w:t>
      </w:r>
    </w:p>
    <w:p w:rsidR="00DE4A80" w:rsidRPr="00334474" w:rsidRDefault="00DE4A80" w:rsidP="00DE4A80">
      <w:pPr>
        <w:rPr>
          <w:rFonts w:ascii="Times New Roman" w:hAnsi="Times New Roman" w:cs="Times New Roman"/>
        </w:rPr>
      </w:pPr>
      <w:r w:rsidRPr="00334474">
        <w:rPr>
          <w:rFonts w:ascii="Times New Roman" w:hAnsi="Times New Roman" w:cs="Times New Roman"/>
        </w:rPr>
        <w:t>H                  0.23127500    2.32925500   -2.09233500</w:t>
      </w:r>
    </w:p>
    <w:p w:rsidR="00DE4A80" w:rsidRPr="00334474" w:rsidRDefault="00DE4A80" w:rsidP="00DE4A80">
      <w:pPr>
        <w:rPr>
          <w:rFonts w:ascii="Times New Roman" w:hAnsi="Times New Roman" w:cs="Times New Roman"/>
        </w:rPr>
      </w:pPr>
      <w:r w:rsidRPr="00334474">
        <w:rPr>
          <w:rFonts w:ascii="Times New Roman" w:hAnsi="Times New Roman" w:cs="Times New Roman"/>
        </w:rPr>
        <w:t>C                  0.71491900    5.67622600   -0.16014400</w:t>
      </w:r>
    </w:p>
    <w:p w:rsidR="00DE4A80" w:rsidRPr="00334474" w:rsidRDefault="00DE4A80" w:rsidP="00DE4A80">
      <w:pPr>
        <w:rPr>
          <w:rFonts w:ascii="Times New Roman" w:hAnsi="Times New Roman" w:cs="Times New Roman"/>
        </w:rPr>
      </w:pPr>
      <w:r w:rsidRPr="00334474">
        <w:rPr>
          <w:rFonts w:ascii="Times New Roman" w:hAnsi="Times New Roman" w:cs="Times New Roman"/>
        </w:rPr>
        <w:t>H                 -1.21437900    5.23063400    0.73102100</w:t>
      </w:r>
    </w:p>
    <w:p w:rsidR="00DE4A80" w:rsidRPr="00334474" w:rsidRDefault="00DE4A80" w:rsidP="00DE4A80">
      <w:pPr>
        <w:rPr>
          <w:rFonts w:ascii="Times New Roman" w:hAnsi="Times New Roman" w:cs="Times New Roman"/>
        </w:rPr>
      </w:pPr>
      <w:r w:rsidRPr="00334474">
        <w:rPr>
          <w:rFonts w:ascii="Times New Roman" w:hAnsi="Times New Roman" w:cs="Times New Roman"/>
        </w:rPr>
        <w:t>C                  1.69388400    5.24196700   -1.06526500</w:t>
      </w:r>
    </w:p>
    <w:p w:rsidR="00DE4A80" w:rsidRPr="00334474" w:rsidRDefault="00DE4A80" w:rsidP="00DE4A80">
      <w:pPr>
        <w:rPr>
          <w:rFonts w:ascii="Times New Roman" w:hAnsi="Times New Roman" w:cs="Times New Roman"/>
        </w:rPr>
      </w:pPr>
      <w:r w:rsidRPr="00334474">
        <w:rPr>
          <w:rFonts w:ascii="Times New Roman" w:hAnsi="Times New Roman" w:cs="Times New Roman"/>
        </w:rPr>
        <w:t>H                  2.25759300    3.69685300   -2.46715500</w:t>
      </w:r>
    </w:p>
    <w:p w:rsidR="00DE4A80" w:rsidRPr="00334474" w:rsidRDefault="00DE4A80" w:rsidP="00DE4A80">
      <w:pPr>
        <w:rPr>
          <w:rFonts w:ascii="Times New Roman" w:hAnsi="Times New Roman" w:cs="Times New Roman"/>
        </w:rPr>
      </w:pPr>
      <w:r w:rsidRPr="00334474">
        <w:rPr>
          <w:rFonts w:ascii="Times New Roman" w:hAnsi="Times New Roman" w:cs="Times New Roman"/>
        </w:rPr>
        <w:t>H                  0.84329100    6.60951100    0.37892000</w:t>
      </w:r>
    </w:p>
    <w:p w:rsidR="00DE4A80" w:rsidRPr="00334474" w:rsidRDefault="00DE4A80" w:rsidP="00DE4A80">
      <w:pPr>
        <w:rPr>
          <w:rFonts w:ascii="Times New Roman" w:hAnsi="Times New Roman" w:cs="Times New Roman"/>
        </w:rPr>
      </w:pPr>
      <w:r w:rsidRPr="00334474">
        <w:rPr>
          <w:rFonts w:ascii="Times New Roman" w:hAnsi="Times New Roman" w:cs="Times New Roman"/>
        </w:rPr>
        <w:t>H                  2.58446700    5.83930100   -1.23374100</w:t>
      </w:r>
    </w:p>
    <w:p w:rsidR="00DE4A80" w:rsidRPr="00334474" w:rsidRDefault="00DE4A80" w:rsidP="00DE4A80">
      <w:pPr>
        <w:rPr>
          <w:rFonts w:ascii="Times New Roman" w:hAnsi="Times New Roman" w:cs="Times New Roman"/>
        </w:rPr>
      </w:pPr>
      <w:r w:rsidRPr="00334474">
        <w:rPr>
          <w:rFonts w:ascii="Times New Roman" w:hAnsi="Times New Roman" w:cs="Times New Roman"/>
        </w:rPr>
        <w:t>C                  4.89913300    1.94360900    1.23401300</w:t>
      </w:r>
    </w:p>
    <w:p w:rsidR="00DE4A80" w:rsidRPr="00334474" w:rsidRDefault="00DE4A80" w:rsidP="00DE4A80">
      <w:pPr>
        <w:rPr>
          <w:rFonts w:ascii="Times New Roman" w:hAnsi="Times New Roman" w:cs="Times New Roman"/>
        </w:rPr>
      </w:pPr>
      <w:r w:rsidRPr="00334474">
        <w:rPr>
          <w:rFonts w:ascii="Times New Roman" w:hAnsi="Times New Roman" w:cs="Times New Roman"/>
        </w:rPr>
        <w:t>C                  5.62660700    0.79771900    1.07099000</w:t>
      </w:r>
    </w:p>
    <w:p w:rsidR="00DE4A80" w:rsidRPr="00334474" w:rsidRDefault="00DE4A80" w:rsidP="00DE4A80">
      <w:pPr>
        <w:rPr>
          <w:rFonts w:ascii="Times New Roman" w:hAnsi="Times New Roman" w:cs="Times New Roman"/>
        </w:rPr>
      </w:pPr>
      <w:r w:rsidRPr="00334474">
        <w:rPr>
          <w:rFonts w:ascii="Times New Roman" w:hAnsi="Times New Roman" w:cs="Times New Roman"/>
        </w:rPr>
        <w:t>C                  3.53240500    0.21275800    1.56757100</w:t>
      </w:r>
    </w:p>
    <w:p w:rsidR="00DE4A80" w:rsidRPr="00334474" w:rsidRDefault="00DE4A80" w:rsidP="00DE4A80">
      <w:pPr>
        <w:rPr>
          <w:rFonts w:ascii="Times New Roman" w:hAnsi="Times New Roman" w:cs="Times New Roman"/>
        </w:rPr>
      </w:pPr>
      <w:r w:rsidRPr="00334474">
        <w:rPr>
          <w:rFonts w:ascii="Times New Roman" w:hAnsi="Times New Roman" w:cs="Times New Roman"/>
        </w:rPr>
        <w:t>N                  3.59553400    1.55922800    1.54653000</w:t>
      </w:r>
    </w:p>
    <w:p w:rsidR="00DE4A80" w:rsidRPr="00334474" w:rsidRDefault="00DE4A80" w:rsidP="00DE4A80">
      <w:pPr>
        <w:rPr>
          <w:rFonts w:ascii="Times New Roman" w:hAnsi="Times New Roman" w:cs="Times New Roman"/>
        </w:rPr>
      </w:pPr>
      <w:r w:rsidRPr="00334474">
        <w:rPr>
          <w:rFonts w:ascii="Times New Roman" w:hAnsi="Times New Roman" w:cs="Times New Roman"/>
        </w:rPr>
        <w:t>H                  5.18415000    2.97753600    1.15337500</w:t>
      </w:r>
    </w:p>
    <w:p w:rsidR="00DE4A80" w:rsidRPr="00334474" w:rsidRDefault="00DE4A80" w:rsidP="00DE4A80">
      <w:pPr>
        <w:rPr>
          <w:rFonts w:ascii="Times New Roman" w:hAnsi="Times New Roman" w:cs="Times New Roman"/>
        </w:rPr>
      </w:pPr>
      <w:r w:rsidRPr="00334474">
        <w:rPr>
          <w:rFonts w:ascii="Times New Roman" w:hAnsi="Times New Roman" w:cs="Times New Roman"/>
        </w:rPr>
        <w:t>H                  6.66240100    0.65153500    0.82184500</w:t>
      </w:r>
    </w:p>
    <w:p w:rsidR="00DE4A80" w:rsidRPr="00334474" w:rsidRDefault="00DE4A80" w:rsidP="00DE4A80">
      <w:pPr>
        <w:rPr>
          <w:rFonts w:ascii="Times New Roman" w:hAnsi="Times New Roman" w:cs="Times New Roman"/>
        </w:rPr>
      </w:pPr>
      <w:r w:rsidRPr="00334474">
        <w:rPr>
          <w:rFonts w:ascii="Times New Roman" w:hAnsi="Times New Roman" w:cs="Times New Roman"/>
        </w:rPr>
        <w:t>H                  2.64424900   -0.36809200    1.76117900</w:t>
      </w:r>
    </w:p>
    <w:p w:rsidR="00DE4A80" w:rsidRPr="00334474" w:rsidRDefault="00DE4A80" w:rsidP="00DE4A80">
      <w:pPr>
        <w:rPr>
          <w:rFonts w:ascii="Times New Roman" w:hAnsi="Times New Roman" w:cs="Times New Roman"/>
        </w:rPr>
      </w:pPr>
      <w:r w:rsidRPr="00334474">
        <w:rPr>
          <w:rFonts w:ascii="Times New Roman" w:hAnsi="Times New Roman" w:cs="Times New Roman"/>
        </w:rPr>
        <w:t>N                  4.75796900   -0.27262900    1.28670700</w:t>
      </w:r>
    </w:p>
    <w:p w:rsidR="00DE4A80" w:rsidRPr="00334474" w:rsidRDefault="00DE4A80" w:rsidP="00DE4A80">
      <w:pPr>
        <w:rPr>
          <w:rFonts w:ascii="Times New Roman" w:hAnsi="Times New Roman" w:cs="Times New Roman"/>
        </w:rPr>
      </w:pPr>
      <w:r w:rsidRPr="00334474">
        <w:rPr>
          <w:rFonts w:ascii="Times New Roman" w:hAnsi="Times New Roman" w:cs="Times New Roman"/>
        </w:rPr>
        <w:t>C                  2.45424300    2.47363200    1.74273500</w:t>
      </w:r>
    </w:p>
    <w:p w:rsidR="00DE4A80" w:rsidRPr="00334474" w:rsidRDefault="00DE4A80" w:rsidP="00DE4A80">
      <w:pPr>
        <w:rPr>
          <w:rFonts w:ascii="Times New Roman" w:hAnsi="Times New Roman" w:cs="Times New Roman"/>
        </w:rPr>
      </w:pPr>
      <w:r w:rsidRPr="00334474">
        <w:rPr>
          <w:rFonts w:ascii="Times New Roman" w:hAnsi="Times New Roman" w:cs="Times New Roman"/>
        </w:rPr>
        <w:t>H                  2.63470300    3.10002600    2.61920300</w:t>
      </w:r>
    </w:p>
    <w:p w:rsidR="00DE4A80" w:rsidRPr="00334474" w:rsidRDefault="00DE4A80" w:rsidP="00DE4A80">
      <w:pPr>
        <w:rPr>
          <w:rFonts w:ascii="Times New Roman" w:hAnsi="Times New Roman" w:cs="Times New Roman"/>
        </w:rPr>
      </w:pPr>
      <w:r w:rsidRPr="00334474">
        <w:rPr>
          <w:rFonts w:ascii="Times New Roman" w:hAnsi="Times New Roman" w:cs="Times New Roman"/>
        </w:rPr>
        <w:t>H                  2.33075800    3.09196600    0.85207800</w:t>
      </w:r>
    </w:p>
    <w:p w:rsidR="00DE4A80" w:rsidRPr="00334474" w:rsidRDefault="00DE4A80" w:rsidP="00DE4A80">
      <w:pPr>
        <w:rPr>
          <w:rFonts w:ascii="Times New Roman" w:hAnsi="Times New Roman" w:cs="Times New Roman"/>
        </w:rPr>
      </w:pPr>
      <w:r w:rsidRPr="00334474">
        <w:rPr>
          <w:rFonts w:ascii="Times New Roman" w:hAnsi="Times New Roman" w:cs="Times New Roman"/>
        </w:rPr>
        <w:t>H                  1.55269000    1.87833200    1.88775800</w:t>
      </w:r>
    </w:p>
    <w:p w:rsidR="00DE4A80" w:rsidRPr="00334474" w:rsidRDefault="00DE4A80" w:rsidP="00DE4A80">
      <w:pPr>
        <w:rPr>
          <w:rFonts w:ascii="Times New Roman" w:hAnsi="Times New Roman" w:cs="Times New Roman"/>
        </w:rPr>
      </w:pPr>
      <w:r w:rsidRPr="00334474">
        <w:rPr>
          <w:rFonts w:ascii="Times New Roman" w:hAnsi="Times New Roman" w:cs="Times New Roman"/>
        </w:rPr>
        <w:t>C                  5.09663000   -1.70946600    1.12319400</w:t>
      </w:r>
    </w:p>
    <w:p w:rsidR="00DE4A80" w:rsidRPr="00334474" w:rsidRDefault="00DE4A80" w:rsidP="00DE4A80">
      <w:pPr>
        <w:rPr>
          <w:rFonts w:ascii="Times New Roman" w:hAnsi="Times New Roman" w:cs="Times New Roman"/>
        </w:rPr>
      </w:pPr>
      <w:r w:rsidRPr="00334474">
        <w:rPr>
          <w:rFonts w:ascii="Times New Roman" w:hAnsi="Times New Roman" w:cs="Times New Roman"/>
        </w:rPr>
        <w:t>H                  5.97110500   -1.91519900    1.74991100</w:t>
      </w:r>
    </w:p>
    <w:p w:rsidR="00DE4A80" w:rsidRPr="00334474" w:rsidRDefault="00DE4A80" w:rsidP="00DE4A80">
      <w:pPr>
        <w:rPr>
          <w:rFonts w:ascii="Times New Roman" w:hAnsi="Times New Roman" w:cs="Times New Roman"/>
        </w:rPr>
      </w:pPr>
      <w:r w:rsidRPr="00334474">
        <w:rPr>
          <w:rFonts w:ascii="Times New Roman" w:hAnsi="Times New Roman" w:cs="Times New Roman"/>
        </w:rPr>
        <w:t>H                  4.24648900   -2.27884600    1.50492000</w:t>
      </w:r>
    </w:p>
    <w:p w:rsidR="00DE4A80" w:rsidRPr="00334474" w:rsidRDefault="00DE4A80" w:rsidP="00DE4A80">
      <w:pPr>
        <w:rPr>
          <w:rFonts w:ascii="Times New Roman" w:hAnsi="Times New Roman" w:cs="Times New Roman"/>
        </w:rPr>
      </w:pPr>
      <w:r w:rsidRPr="00334474">
        <w:rPr>
          <w:rFonts w:ascii="Times New Roman" w:hAnsi="Times New Roman" w:cs="Times New Roman"/>
        </w:rPr>
        <w:t>C                  5.35347500   -2.07872100   -0.34536100</w:t>
      </w:r>
    </w:p>
    <w:p w:rsidR="00DE4A80" w:rsidRPr="00334474" w:rsidRDefault="00DE4A80" w:rsidP="00DE4A80">
      <w:pPr>
        <w:rPr>
          <w:rFonts w:ascii="Times New Roman" w:hAnsi="Times New Roman" w:cs="Times New Roman"/>
        </w:rPr>
      </w:pPr>
      <w:r w:rsidRPr="00334474">
        <w:rPr>
          <w:rFonts w:ascii="Times New Roman" w:hAnsi="Times New Roman" w:cs="Times New Roman"/>
        </w:rPr>
        <w:t>H                  4.46735200   -1.81265500   -0.93350800</w:t>
      </w:r>
    </w:p>
    <w:p w:rsidR="00DE4A80" w:rsidRPr="00334474" w:rsidRDefault="00DE4A80" w:rsidP="00DE4A80">
      <w:pPr>
        <w:rPr>
          <w:rFonts w:ascii="Times New Roman" w:hAnsi="Times New Roman" w:cs="Times New Roman"/>
        </w:rPr>
      </w:pPr>
      <w:r w:rsidRPr="00334474">
        <w:rPr>
          <w:rFonts w:ascii="Times New Roman" w:hAnsi="Times New Roman" w:cs="Times New Roman"/>
        </w:rPr>
        <w:t>H                  6.19843200   -1.49301400   -0.73667200</w:t>
      </w:r>
    </w:p>
    <w:p w:rsidR="00DE4A80" w:rsidRPr="00334474" w:rsidRDefault="00DE4A80" w:rsidP="00DE4A80">
      <w:pPr>
        <w:rPr>
          <w:rFonts w:ascii="Times New Roman" w:hAnsi="Times New Roman" w:cs="Times New Roman"/>
        </w:rPr>
      </w:pPr>
      <w:r w:rsidRPr="00334474">
        <w:rPr>
          <w:rFonts w:ascii="Times New Roman" w:hAnsi="Times New Roman" w:cs="Times New Roman"/>
        </w:rPr>
        <w:t>C                  5.64822900   -3.58261900   -0.50043800</w:t>
      </w:r>
    </w:p>
    <w:p w:rsidR="00DE4A80" w:rsidRPr="00334474" w:rsidRDefault="00DE4A80" w:rsidP="00DE4A80">
      <w:pPr>
        <w:rPr>
          <w:rFonts w:ascii="Times New Roman" w:hAnsi="Times New Roman" w:cs="Times New Roman"/>
        </w:rPr>
      </w:pPr>
      <w:r w:rsidRPr="00334474">
        <w:rPr>
          <w:rFonts w:ascii="Times New Roman" w:hAnsi="Times New Roman" w:cs="Times New Roman"/>
        </w:rPr>
        <w:t>H                  6.51139300   -3.85852400    0.12444500</w:t>
      </w:r>
    </w:p>
    <w:p w:rsidR="00DE4A80" w:rsidRPr="00334474" w:rsidRDefault="00DE4A80" w:rsidP="00DE4A80">
      <w:pPr>
        <w:rPr>
          <w:rFonts w:ascii="Times New Roman" w:hAnsi="Times New Roman" w:cs="Times New Roman"/>
        </w:rPr>
      </w:pPr>
      <w:r w:rsidRPr="00334474">
        <w:rPr>
          <w:rFonts w:ascii="Times New Roman" w:hAnsi="Times New Roman" w:cs="Times New Roman"/>
        </w:rPr>
        <w:t>H                  4.78744900   -4.15175900   -0.12577300</w:t>
      </w:r>
    </w:p>
    <w:p w:rsidR="00DE4A80" w:rsidRPr="00334474" w:rsidRDefault="00DE4A80" w:rsidP="00DE4A80">
      <w:pPr>
        <w:rPr>
          <w:rFonts w:ascii="Times New Roman" w:hAnsi="Times New Roman" w:cs="Times New Roman"/>
        </w:rPr>
      </w:pPr>
      <w:r w:rsidRPr="00334474">
        <w:rPr>
          <w:rFonts w:ascii="Times New Roman" w:hAnsi="Times New Roman" w:cs="Times New Roman"/>
        </w:rPr>
        <w:t>C                  5.92262300   -3.97394800   -1.96093900</w:t>
      </w:r>
    </w:p>
    <w:p w:rsidR="00DE4A80" w:rsidRPr="00334474" w:rsidRDefault="00DE4A80" w:rsidP="00DE4A80">
      <w:pPr>
        <w:rPr>
          <w:rFonts w:ascii="Times New Roman" w:hAnsi="Times New Roman" w:cs="Times New Roman"/>
        </w:rPr>
      </w:pPr>
      <w:r w:rsidRPr="00334474">
        <w:rPr>
          <w:rFonts w:ascii="Times New Roman" w:hAnsi="Times New Roman" w:cs="Times New Roman"/>
        </w:rPr>
        <w:t>H                  6.79074100   -3.43525200   -2.36171600</w:t>
      </w:r>
    </w:p>
    <w:p w:rsidR="00DE4A80" w:rsidRPr="00334474" w:rsidRDefault="00DE4A80" w:rsidP="00DE4A80">
      <w:pPr>
        <w:rPr>
          <w:rFonts w:ascii="Times New Roman" w:hAnsi="Times New Roman" w:cs="Times New Roman"/>
        </w:rPr>
      </w:pPr>
      <w:r w:rsidRPr="00334474">
        <w:rPr>
          <w:rFonts w:ascii="Times New Roman" w:hAnsi="Times New Roman" w:cs="Times New Roman"/>
        </w:rPr>
        <w:t>H                  6.12396800   -5.04712400   -2.04876800</w:t>
      </w:r>
    </w:p>
    <w:p w:rsidR="00DE4A80" w:rsidRPr="00334474" w:rsidRDefault="00DE4A80" w:rsidP="00DE4A80">
      <w:pPr>
        <w:rPr>
          <w:rFonts w:ascii="Times New Roman" w:hAnsi="Times New Roman" w:cs="Times New Roman"/>
        </w:rPr>
      </w:pPr>
      <w:r w:rsidRPr="00334474">
        <w:rPr>
          <w:rFonts w:ascii="Times New Roman" w:hAnsi="Times New Roman" w:cs="Times New Roman"/>
        </w:rPr>
        <w:t>H                  5.05929000   -3.74178200   -2.59505500</w:t>
      </w:r>
    </w:p>
    <w:p w:rsidR="00DE4A80" w:rsidRPr="00334474" w:rsidRDefault="00DE4A80" w:rsidP="00DE4A80">
      <w:pPr>
        <w:rPr>
          <w:rFonts w:ascii="Times New Roman" w:hAnsi="Times New Roman" w:cs="Times New Roman"/>
        </w:rPr>
      </w:pPr>
      <w:r w:rsidRPr="00334474">
        <w:rPr>
          <w:rFonts w:ascii="Times New Roman" w:hAnsi="Times New Roman" w:cs="Times New Roman"/>
        </w:rPr>
        <w:t>Fe                 0.33447800   -1.36715600   -0.20626900</w:t>
      </w:r>
    </w:p>
    <w:p w:rsidR="00DE4A80" w:rsidRPr="00334474" w:rsidRDefault="00DE4A80" w:rsidP="00DE4A80">
      <w:pPr>
        <w:rPr>
          <w:rFonts w:ascii="Times New Roman" w:hAnsi="Times New Roman" w:cs="Times New Roman"/>
        </w:rPr>
      </w:pPr>
      <w:r w:rsidRPr="00334474">
        <w:rPr>
          <w:rFonts w:ascii="Times New Roman" w:hAnsi="Times New Roman" w:cs="Times New Roman"/>
        </w:rPr>
        <w:t>Cl                 1.67867700   -3.11350000    0.47767500</w:t>
      </w:r>
    </w:p>
    <w:p w:rsidR="00DE4A80" w:rsidRPr="00334474" w:rsidRDefault="00DE4A80" w:rsidP="00DE4A80">
      <w:pPr>
        <w:rPr>
          <w:rFonts w:ascii="Times New Roman" w:hAnsi="Times New Roman" w:cs="Times New Roman"/>
        </w:rPr>
      </w:pPr>
      <w:r w:rsidRPr="00334474">
        <w:rPr>
          <w:rFonts w:ascii="Times New Roman" w:hAnsi="Times New Roman" w:cs="Times New Roman"/>
        </w:rPr>
        <w:t>Cl                -0.05265900   -0.46440100    1.88016800</w:t>
      </w:r>
    </w:p>
    <w:p w:rsidR="00DE4A80" w:rsidRPr="00334474" w:rsidRDefault="00DE4A80" w:rsidP="00DE4A80">
      <w:pPr>
        <w:rPr>
          <w:rFonts w:ascii="Times New Roman" w:hAnsi="Times New Roman" w:cs="Times New Roman"/>
        </w:rPr>
      </w:pPr>
      <w:r w:rsidRPr="00334474">
        <w:rPr>
          <w:rFonts w:ascii="Times New Roman" w:hAnsi="Times New Roman" w:cs="Times New Roman"/>
        </w:rPr>
        <w:lastRenderedPageBreak/>
        <w:t>Cl                 1.86408600   -0.18484600   -1.42319000</w:t>
      </w:r>
    </w:p>
    <w:p w:rsidR="00DE4A80" w:rsidRPr="00334474" w:rsidRDefault="00DE4A80" w:rsidP="00CE4DBC">
      <w:pPr>
        <w:rPr>
          <w:rFonts w:ascii="Times New Roman" w:hAnsi="Times New Roman" w:cs="Times New Roman"/>
        </w:rPr>
      </w:pPr>
      <w:r w:rsidRPr="00334474">
        <w:rPr>
          <w:rFonts w:ascii="Times New Roman" w:hAnsi="Times New Roman" w:cs="Times New Roman"/>
        </w:rPr>
        <w:t>Cl                -1.31964300   -2.42872000   -1.29822900</w:t>
      </w:r>
    </w:p>
    <w:p w:rsidR="00DE4A80" w:rsidRPr="00334474" w:rsidRDefault="00DE4A80" w:rsidP="00CE4DBC">
      <w:pPr>
        <w:rPr>
          <w:rFonts w:ascii="Times New Roman" w:hAnsi="Times New Roman" w:cs="Times New Roman"/>
        </w:rPr>
      </w:pPr>
    </w:p>
    <w:p w:rsidR="00FC604D" w:rsidRPr="00334474" w:rsidRDefault="00FC604D" w:rsidP="00FC604D">
      <w:pPr>
        <w:rPr>
          <w:rFonts w:ascii="Times New Roman" w:hAnsi="Times New Roman" w:cs="Times New Roman"/>
          <w:b/>
          <w:sz w:val="22"/>
        </w:rPr>
      </w:pPr>
      <w:r w:rsidRPr="00334474">
        <w:rPr>
          <w:rFonts w:ascii="Times New Roman" w:hAnsi="Times New Roman" w:cs="Times New Roman"/>
          <w:b/>
          <w:sz w:val="22"/>
        </w:rPr>
        <w:t>b-2</w:t>
      </w:r>
    </w:p>
    <w:p w:rsidR="00FC604D" w:rsidRPr="00334474" w:rsidRDefault="00FC604D" w:rsidP="00FC604D">
      <w:pPr>
        <w:rPr>
          <w:rFonts w:ascii="Times New Roman" w:hAnsi="Times New Roman" w:cs="Times New Roman"/>
          <w:sz w:val="22"/>
        </w:rPr>
      </w:pPr>
      <w:r w:rsidRPr="00334474">
        <w:rPr>
          <w:rFonts w:ascii="Times New Roman" w:hAnsi="Times New Roman" w:cs="Times New Roman"/>
          <w:sz w:val="22"/>
        </w:rPr>
        <w:t xml:space="preserve">SCF energy in solvent model (SMD): </w:t>
      </w:r>
      <w:r w:rsidR="00463349" w:rsidRPr="00334474">
        <w:rPr>
          <w:rFonts w:ascii="Times New Roman" w:hAnsi="Times New Roman" w:cs="Times New Roman"/>
          <w:sz w:val="22"/>
        </w:rPr>
        <w:t>-3192.35534544</w:t>
      </w:r>
      <w:r w:rsidRPr="00334474">
        <w:rPr>
          <w:rFonts w:ascii="Times New Roman" w:hAnsi="Times New Roman" w:cs="Times New Roman"/>
          <w:sz w:val="22"/>
        </w:rPr>
        <w:t xml:space="preserve"> a.u.</w:t>
      </w:r>
    </w:p>
    <w:p w:rsidR="00FC604D" w:rsidRPr="00334474" w:rsidRDefault="00FC604D" w:rsidP="00CE4DBC">
      <w:pPr>
        <w:rPr>
          <w:rFonts w:ascii="Times New Roman" w:hAnsi="Times New Roman" w:cs="Times New Roman"/>
        </w:rPr>
      </w:pPr>
    </w:p>
    <w:p w:rsidR="00463349" w:rsidRPr="00334474" w:rsidRDefault="00463349" w:rsidP="00463349">
      <w:pPr>
        <w:rPr>
          <w:rFonts w:ascii="Times New Roman" w:hAnsi="Times New Roman" w:cs="Times New Roman"/>
        </w:rPr>
      </w:pPr>
      <w:r w:rsidRPr="00334474">
        <w:rPr>
          <w:rFonts w:ascii="Times New Roman" w:hAnsi="Times New Roman" w:cs="Times New Roman"/>
        </w:rPr>
        <w:t>C                  5.46188600   -1.35060800   -1.56109800</w:t>
      </w:r>
    </w:p>
    <w:p w:rsidR="00463349" w:rsidRPr="00334474" w:rsidRDefault="00463349" w:rsidP="00463349">
      <w:pPr>
        <w:rPr>
          <w:rFonts w:ascii="Times New Roman" w:hAnsi="Times New Roman" w:cs="Times New Roman"/>
        </w:rPr>
      </w:pPr>
      <w:r w:rsidRPr="00334474">
        <w:rPr>
          <w:rFonts w:ascii="Times New Roman" w:hAnsi="Times New Roman" w:cs="Times New Roman"/>
        </w:rPr>
        <w:t>C                  4.19745600   -1.84572800   -1.28412700</w:t>
      </w:r>
    </w:p>
    <w:p w:rsidR="00463349" w:rsidRPr="00334474" w:rsidRDefault="00463349" w:rsidP="00463349">
      <w:pPr>
        <w:rPr>
          <w:rFonts w:ascii="Times New Roman" w:hAnsi="Times New Roman" w:cs="Times New Roman"/>
        </w:rPr>
      </w:pPr>
      <w:r w:rsidRPr="00334474">
        <w:rPr>
          <w:rFonts w:ascii="Times New Roman" w:hAnsi="Times New Roman" w:cs="Times New Roman"/>
        </w:rPr>
        <w:t>C                  3.58461300   -1.63247000   -0.02960700</w:t>
      </w:r>
    </w:p>
    <w:p w:rsidR="00463349" w:rsidRPr="00334474" w:rsidRDefault="00463349" w:rsidP="00463349">
      <w:pPr>
        <w:rPr>
          <w:rFonts w:ascii="Times New Roman" w:hAnsi="Times New Roman" w:cs="Times New Roman"/>
        </w:rPr>
      </w:pPr>
      <w:r w:rsidRPr="00334474">
        <w:rPr>
          <w:rFonts w:ascii="Times New Roman" w:hAnsi="Times New Roman" w:cs="Times New Roman"/>
        </w:rPr>
        <w:t>C                  4.30279600   -0.90549600    0.93890000</w:t>
      </w:r>
    </w:p>
    <w:p w:rsidR="00463349" w:rsidRPr="00334474" w:rsidRDefault="00463349" w:rsidP="00463349">
      <w:pPr>
        <w:rPr>
          <w:rFonts w:ascii="Times New Roman" w:hAnsi="Times New Roman" w:cs="Times New Roman"/>
        </w:rPr>
      </w:pPr>
      <w:r w:rsidRPr="00334474">
        <w:rPr>
          <w:rFonts w:ascii="Times New Roman" w:hAnsi="Times New Roman" w:cs="Times New Roman"/>
        </w:rPr>
        <w:t>C                  5.57037000   -0.39904000    0.67126200</w:t>
      </w:r>
    </w:p>
    <w:p w:rsidR="00463349" w:rsidRPr="00334474" w:rsidRDefault="00463349" w:rsidP="00463349">
      <w:pPr>
        <w:rPr>
          <w:rFonts w:ascii="Times New Roman" w:hAnsi="Times New Roman" w:cs="Times New Roman"/>
        </w:rPr>
      </w:pPr>
      <w:r w:rsidRPr="00334474">
        <w:rPr>
          <w:rFonts w:ascii="Times New Roman" w:hAnsi="Times New Roman" w:cs="Times New Roman"/>
        </w:rPr>
        <w:t>C                  6.15089100   -0.61626900   -0.58321900</w:t>
      </w:r>
    </w:p>
    <w:p w:rsidR="00463349" w:rsidRPr="00334474" w:rsidRDefault="00463349" w:rsidP="00463349">
      <w:pPr>
        <w:rPr>
          <w:rFonts w:ascii="Times New Roman" w:hAnsi="Times New Roman" w:cs="Times New Roman"/>
        </w:rPr>
      </w:pPr>
      <w:r w:rsidRPr="00334474">
        <w:rPr>
          <w:rFonts w:ascii="Times New Roman" w:hAnsi="Times New Roman" w:cs="Times New Roman"/>
        </w:rPr>
        <w:t>H                  5.93106900   -1.50605900   -2.52682600</w:t>
      </w:r>
    </w:p>
    <w:p w:rsidR="00463349" w:rsidRPr="00334474" w:rsidRDefault="00463349" w:rsidP="00463349">
      <w:pPr>
        <w:rPr>
          <w:rFonts w:ascii="Times New Roman" w:hAnsi="Times New Roman" w:cs="Times New Roman"/>
        </w:rPr>
      </w:pPr>
      <w:r w:rsidRPr="00334474">
        <w:rPr>
          <w:rFonts w:ascii="Times New Roman" w:hAnsi="Times New Roman" w:cs="Times New Roman"/>
        </w:rPr>
        <w:t>H                  3.67450100   -2.40174000   -2.05555700</w:t>
      </w:r>
    </w:p>
    <w:p w:rsidR="00463349" w:rsidRPr="00334474" w:rsidRDefault="00463349" w:rsidP="00463349">
      <w:pPr>
        <w:rPr>
          <w:rFonts w:ascii="Times New Roman" w:hAnsi="Times New Roman" w:cs="Times New Roman"/>
        </w:rPr>
      </w:pPr>
      <w:r w:rsidRPr="00334474">
        <w:rPr>
          <w:rFonts w:ascii="Times New Roman" w:hAnsi="Times New Roman" w:cs="Times New Roman"/>
        </w:rPr>
        <w:t>H                  3.84085100   -0.70113700    1.89923100</w:t>
      </w:r>
    </w:p>
    <w:p w:rsidR="00463349" w:rsidRPr="00334474" w:rsidRDefault="00463349" w:rsidP="00463349">
      <w:pPr>
        <w:rPr>
          <w:rFonts w:ascii="Times New Roman" w:hAnsi="Times New Roman" w:cs="Times New Roman"/>
        </w:rPr>
      </w:pPr>
      <w:r w:rsidRPr="00334474">
        <w:rPr>
          <w:rFonts w:ascii="Times New Roman" w:hAnsi="Times New Roman" w:cs="Times New Roman"/>
        </w:rPr>
        <w:t>H                  6.09755700    0.18055000    1.42541600</w:t>
      </w:r>
    </w:p>
    <w:p w:rsidR="00463349" w:rsidRPr="00334474" w:rsidRDefault="00463349" w:rsidP="00463349">
      <w:pPr>
        <w:rPr>
          <w:rFonts w:ascii="Times New Roman" w:hAnsi="Times New Roman" w:cs="Times New Roman"/>
        </w:rPr>
      </w:pPr>
      <w:r w:rsidRPr="00334474">
        <w:rPr>
          <w:rFonts w:ascii="Times New Roman" w:hAnsi="Times New Roman" w:cs="Times New Roman"/>
        </w:rPr>
        <w:t>O                  7.38611400   -0.14168400   -0.91921300</w:t>
      </w:r>
    </w:p>
    <w:p w:rsidR="00463349" w:rsidRPr="00334474" w:rsidRDefault="00463349" w:rsidP="00463349">
      <w:pPr>
        <w:rPr>
          <w:rFonts w:ascii="Times New Roman" w:hAnsi="Times New Roman" w:cs="Times New Roman"/>
        </w:rPr>
      </w:pPr>
      <w:r w:rsidRPr="00334474">
        <w:rPr>
          <w:rFonts w:ascii="Times New Roman" w:hAnsi="Times New Roman" w:cs="Times New Roman"/>
        </w:rPr>
        <w:t>H                  7.74563400    0.39315100   -0.19909600</w:t>
      </w:r>
    </w:p>
    <w:p w:rsidR="00463349" w:rsidRPr="00334474" w:rsidRDefault="00463349" w:rsidP="00463349">
      <w:pPr>
        <w:rPr>
          <w:rFonts w:ascii="Times New Roman" w:hAnsi="Times New Roman" w:cs="Times New Roman"/>
        </w:rPr>
      </w:pPr>
      <w:r w:rsidRPr="00334474">
        <w:rPr>
          <w:rFonts w:ascii="Times New Roman" w:hAnsi="Times New Roman" w:cs="Times New Roman"/>
        </w:rPr>
        <w:t>C                  2.23853900   -2.08008400    0.28751000</w:t>
      </w:r>
    </w:p>
    <w:p w:rsidR="00463349" w:rsidRPr="00334474" w:rsidRDefault="00463349" w:rsidP="00463349">
      <w:pPr>
        <w:rPr>
          <w:rFonts w:ascii="Times New Roman" w:hAnsi="Times New Roman" w:cs="Times New Roman"/>
        </w:rPr>
      </w:pPr>
      <w:r w:rsidRPr="00334474">
        <w:rPr>
          <w:rFonts w:ascii="Times New Roman" w:hAnsi="Times New Roman" w:cs="Times New Roman"/>
        </w:rPr>
        <w:t>H                  1.90595000   -1.89455700    1.30657900</w:t>
      </w:r>
    </w:p>
    <w:p w:rsidR="00463349" w:rsidRPr="00334474" w:rsidRDefault="00463349" w:rsidP="00463349">
      <w:pPr>
        <w:rPr>
          <w:rFonts w:ascii="Times New Roman" w:hAnsi="Times New Roman" w:cs="Times New Roman"/>
        </w:rPr>
      </w:pPr>
      <w:r w:rsidRPr="00334474">
        <w:rPr>
          <w:rFonts w:ascii="Times New Roman" w:hAnsi="Times New Roman" w:cs="Times New Roman"/>
        </w:rPr>
        <w:t>C                  1.33676000   -2.62709600   -0.55898100</w:t>
      </w:r>
    </w:p>
    <w:p w:rsidR="00463349" w:rsidRPr="00334474" w:rsidRDefault="00463349" w:rsidP="00463349">
      <w:pPr>
        <w:rPr>
          <w:rFonts w:ascii="Times New Roman" w:hAnsi="Times New Roman" w:cs="Times New Roman"/>
        </w:rPr>
      </w:pPr>
      <w:r w:rsidRPr="00334474">
        <w:rPr>
          <w:rFonts w:ascii="Times New Roman" w:hAnsi="Times New Roman" w:cs="Times New Roman"/>
        </w:rPr>
        <w:t>H                  1.53547200   -2.78133700   -1.61301200</w:t>
      </w:r>
    </w:p>
    <w:p w:rsidR="00463349" w:rsidRPr="00334474" w:rsidRDefault="00463349" w:rsidP="00463349">
      <w:pPr>
        <w:rPr>
          <w:rFonts w:ascii="Times New Roman" w:hAnsi="Times New Roman" w:cs="Times New Roman"/>
        </w:rPr>
      </w:pPr>
      <w:r w:rsidRPr="00334474">
        <w:rPr>
          <w:rFonts w:ascii="Times New Roman" w:hAnsi="Times New Roman" w:cs="Times New Roman"/>
        </w:rPr>
        <w:t>C                 -0.02729000   -2.88453500   -0.11636100</w:t>
      </w:r>
    </w:p>
    <w:p w:rsidR="00463349" w:rsidRPr="00334474" w:rsidRDefault="00463349" w:rsidP="00463349">
      <w:pPr>
        <w:rPr>
          <w:rFonts w:ascii="Times New Roman" w:hAnsi="Times New Roman" w:cs="Times New Roman"/>
        </w:rPr>
      </w:pPr>
      <w:r w:rsidRPr="00334474">
        <w:rPr>
          <w:rFonts w:ascii="Times New Roman" w:hAnsi="Times New Roman" w:cs="Times New Roman"/>
        </w:rPr>
        <w:t>O                 -0.46985600   -2.83157000    1.02084900</w:t>
      </w:r>
    </w:p>
    <w:p w:rsidR="00463349" w:rsidRPr="00334474" w:rsidRDefault="00463349" w:rsidP="00463349">
      <w:pPr>
        <w:rPr>
          <w:rFonts w:ascii="Times New Roman" w:hAnsi="Times New Roman" w:cs="Times New Roman"/>
        </w:rPr>
      </w:pPr>
      <w:r w:rsidRPr="00334474">
        <w:rPr>
          <w:rFonts w:ascii="Times New Roman" w:hAnsi="Times New Roman" w:cs="Times New Roman"/>
        </w:rPr>
        <w:t>O                 -0.82537200   -3.18890500   -1.20190400</w:t>
      </w:r>
    </w:p>
    <w:p w:rsidR="00463349" w:rsidRPr="00334474" w:rsidRDefault="00463349" w:rsidP="00463349">
      <w:pPr>
        <w:rPr>
          <w:rFonts w:ascii="Times New Roman" w:hAnsi="Times New Roman" w:cs="Times New Roman"/>
        </w:rPr>
      </w:pPr>
      <w:r w:rsidRPr="00334474">
        <w:rPr>
          <w:rFonts w:ascii="Times New Roman" w:hAnsi="Times New Roman" w:cs="Times New Roman"/>
        </w:rPr>
        <w:t>C                 -2.20324100   -3.23226800   -1.03452300</w:t>
      </w:r>
    </w:p>
    <w:p w:rsidR="00463349" w:rsidRPr="00334474" w:rsidRDefault="00463349" w:rsidP="00463349">
      <w:pPr>
        <w:rPr>
          <w:rFonts w:ascii="Times New Roman" w:hAnsi="Times New Roman" w:cs="Times New Roman"/>
        </w:rPr>
      </w:pPr>
      <w:r w:rsidRPr="00334474">
        <w:rPr>
          <w:rFonts w:ascii="Times New Roman" w:hAnsi="Times New Roman" w:cs="Times New Roman"/>
        </w:rPr>
        <w:t>C                 -2.95640400   -2.32861900   -1.78342900</w:t>
      </w:r>
    </w:p>
    <w:p w:rsidR="00463349" w:rsidRPr="00334474" w:rsidRDefault="00463349" w:rsidP="00463349">
      <w:pPr>
        <w:rPr>
          <w:rFonts w:ascii="Times New Roman" w:hAnsi="Times New Roman" w:cs="Times New Roman"/>
        </w:rPr>
      </w:pPr>
      <w:r w:rsidRPr="00334474">
        <w:rPr>
          <w:rFonts w:ascii="Times New Roman" w:hAnsi="Times New Roman" w:cs="Times New Roman"/>
        </w:rPr>
        <w:t>C                 -2.81318500   -4.16316800   -0.19146700</w:t>
      </w:r>
    </w:p>
    <w:p w:rsidR="00463349" w:rsidRPr="00334474" w:rsidRDefault="00463349" w:rsidP="00463349">
      <w:pPr>
        <w:rPr>
          <w:rFonts w:ascii="Times New Roman" w:hAnsi="Times New Roman" w:cs="Times New Roman"/>
        </w:rPr>
      </w:pPr>
      <w:r w:rsidRPr="00334474">
        <w:rPr>
          <w:rFonts w:ascii="Times New Roman" w:hAnsi="Times New Roman" w:cs="Times New Roman"/>
        </w:rPr>
        <w:t>C                 -4.35015300   -2.35797300   -1.68639100</w:t>
      </w:r>
    </w:p>
    <w:p w:rsidR="00463349" w:rsidRPr="00334474" w:rsidRDefault="00463349" w:rsidP="00463349">
      <w:pPr>
        <w:rPr>
          <w:rFonts w:ascii="Times New Roman" w:hAnsi="Times New Roman" w:cs="Times New Roman"/>
        </w:rPr>
      </w:pPr>
      <w:r w:rsidRPr="00334474">
        <w:rPr>
          <w:rFonts w:ascii="Times New Roman" w:hAnsi="Times New Roman" w:cs="Times New Roman"/>
        </w:rPr>
        <w:t>H                 -2.43950000   -1.61129600   -2.41166600</w:t>
      </w:r>
    </w:p>
    <w:p w:rsidR="00463349" w:rsidRPr="00334474" w:rsidRDefault="00463349" w:rsidP="00463349">
      <w:pPr>
        <w:rPr>
          <w:rFonts w:ascii="Times New Roman" w:hAnsi="Times New Roman" w:cs="Times New Roman"/>
        </w:rPr>
      </w:pPr>
      <w:r w:rsidRPr="00334474">
        <w:rPr>
          <w:rFonts w:ascii="Times New Roman" w:hAnsi="Times New Roman" w:cs="Times New Roman"/>
        </w:rPr>
        <w:t>C                 -4.20770700   -4.17536900   -0.09319400</w:t>
      </w:r>
    </w:p>
    <w:p w:rsidR="00463349" w:rsidRPr="00334474" w:rsidRDefault="00463349" w:rsidP="00463349">
      <w:pPr>
        <w:rPr>
          <w:rFonts w:ascii="Times New Roman" w:hAnsi="Times New Roman" w:cs="Times New Roman"/>
        </w:rPr>
      </w:pPr>
      <w:r w:rsidRPr="00334474">
        <w:rPr>
          <w:rFonts w:ascii="Times New Roman" w:hAnsi="Times New Roman" w:cs="Times New Roman"/>
        </w:rPr>
        <w:t>H                 -2.20073500   -4.84979600    0.38074100</w:t>
      </w:r>
    </w:p>
    <w:p w:rsidR="00463349" w:rsidRPr="00334474" w:rsidRDefault="00463349" w:rsidP="00463349">
      <w:pPr>
        <w:rPr>
          <w:rFonts w:ascii="Times New Roman" w:hAnsi="Times New Roman" w:cs="Times New Roman"/>
        </w:rPr>
      </w:pPr>
      <w:r w:rsidRPr="00334474">
        <w:rPr>
          <w:rFonts w:ascii="Times New Roman" w:hAnsi="Times New Roman" w:cs="Times New Roman"/>
        </w:rPr>
        <w:t>C                 -4.97961000   -3.27496900   -0.83723700</w:t>
      </w:r>
    </w:p>
    <w:p w:rsidR="00463349" w:rsidRPr="00334474" w:rsidRDefault="00463349" w:rsidP="00463349">
      <w:pPr>
        <w:rPr>
          <w:rFonts w:ascii="Times New Roman" w:hAnsi="Times New Roman" w:cs="Times New Roman"/>
        </w:rPr>
      </w:pPr>
      <w:r w:rsidRPr="00334474">
        <w:rPr>
          <w:rFonts w:ascii="Times New Roman" w:hAnsi="Times New Roman" w:cs="Times New Roman"/>
        </w:rPr>
        <w:t>H                 -4.94325900   -1.66459600   -2.27680400</w:t>
      </w:r>
    </w:p>
    <w:p w:rsidR="00463349" w:rsidRPr="00334474" w:rsidRDefault="00463349" w:rsidP="00463349">
      <w:pPr>
        <w:rPr>
          <w:rFonts w:ascii="Times New Roman" w:hAnsi="Times New Roman" w:cs="Times New Roman"/>
        </w:rPr>
      </w:pPr>
      <w:r w:rsidRPr="00334474">
        <w:rPr>
          <w:rFonts w:ascii="Times New Roman" w:hAnsi="Times New Roman" w:cs="Times New Roman"/>
        </w:rPr>
        <w:t>H                 -4.69106000   -4.89510500    0.56128600</w:t>
      </w:r>
    </w:p>
    <w:p w:rsidR="00463349" w:rsidRPr="00334474" w:rsidRDefault="00463349" w:rsidP="00463349">
      <w:pPr>
        <w:rPr>
          <w:rFonts w:ascii="Times New Roman" w:hAnsi="Times New Roman" w:cs="Times New Roman"/>
        </w:rPr>
      </w:pPr>
      <w:r w:rsidRPr="00334474">
        <w:rPr>
          <w:rFonts w:ascii="Times New Roman" w:hAnsi="Times New Roman" w:cs="Times New Roman"/>
        </w:rPr>
        <w:t>H                 -6.06294700   -3.29618900   -0.76289200</w:t>
      </w:r>
    </w:p>
    <w:p w:rsidR="00463349" w:rsidRPr="00334474" w:rsidRDefault="00463349" w:rsidP="00463349">
      <w:pPr>
        <w:rPr>
          <w:rFonts w:ascii="Times New Roman" w:hAnsi="Times New Roman" w:cs="Times New Roman"/>
        </w:rPr>
      </w:pPr>
      <w:r w:rsidRPr="00334474">
        <w:rPr>
          <w:rFonts w:ascii="Times New Roman" w:hAnsi="Times New Roman" w:cs="Times New Roman"/>
        </w:rPr>
        <w:t>C                 -2.94556700   -0.84994200    1.52111400</w:t>
      </w:r>
    </w:p>
    <w:p w:rsidR="00463349" w:rsidRPr="00334474" w:rsidRDefault="00463349" w:rsidP="00463349">
      <w:pPr>
        <w:rPr>
          <w:rFonts w:ascii="Times New Roman" w:hAnsi="Times New Roman" w:cs="Times New Roman"/>
        </w:rPr>
      </w:pPr>
      <w:r w:rsidRPr="00334474">
        <w:rPr>
          <w:rFonts w:ascii="Times New Roman" w:hAnsi="Times New Roman" w:cs="Times New Roman"/>
        </w:rPr>
        <w:t>C                 -3.57704800    0.11381700    0.79077000</w:t>
      </w:r>
    </w:p>
    <w:p w:rsidR="00463349" w:rsidRPr="00334474" w:rsidRDefault="00463349" w:rsidP="00463349">
      <w:pPr>
        <w:rPr>
          <w:rFonts w:ascii="Times New Roman" w:hAnsi="Times New Roman" w:cs="Times New Roman"/>
        </w:rPr>
      </w:pPr>
      <w:r w:rsidRPr="00334474">
        <w:rPr>
          <w:rFonts w:ascii="Times New Roman" w:hAnsi="Times New Roman" w:cs="Times New Roman"/>
        </w:rPr>
        <w:t>C                 -2.08724800    1.10932300    2.08282900</w:t>
      </w:r>
    </w:p>
    <w:p w:rsidR="00463349" w:rsidRPr="00334474" w:rsidRDefault="00463349" w:rsidP="00463349">
      <w:pPr>
        <w:rPr>
          <w:rFonts w:ascii="Times New Roman" w:hAnsi="Times New Roman" w:cs="Times New Roman"/>
        </w:rPr>
      </w:pPr>
      <w:r w:rsidRPr="00334474">
        <w:rPr>
          <w:rFonts w:ascii="Times New Roman" w:hAnsi="Times New Roman" w:cs="Times New Roman"/>
        </w:rPr>
        <w:t>N                 -2.03277300   -0.20539300    2.33301500</w:t>
      </w:r>
    </w:p>
    <w:p w:rsidR="00463349" w:rsidRPr="00334474" w:rsidRDefault="00463349" w:rsidP="00463349">
      <w:pPr>
        <w:rPr>
          <w:rFonts w:ascii="Times New Roman" w:hAnsi="Times New Roman" w:cs="Times New Roman"/>
        </w:rPr>
      </w:pPr>
      <w:r w:rsidRPr="00334474">
        <w:rPr>
          <w:rFonts w:ascii="Times New Roman" w:hAnsi="Times New Roman" w:cs="Times New Roman"/>
        </w:rPr>
        <w:t>H                 -3.02696500   -1.92444000    1.49760500</w:t>
      </w:r>
    </w:p>
    <w:p w:rsidR="00463349" w:rsidRPr="00334474" w:rsidRDefault="00463349" w:rsidP="00463349">
      <w:pPr>
        <w:rPr>
          <w:rFonts w:ascii="Times New Roman" w:hAnsi="Times New Roman" w:cs="Times New Roman"/>
        </w:rPr>
      </w:pPr>
      <w:r w:rsidRPr="00334474">
        <w:rPr>
          <w:rFonts w:ascii="Times New Roman" w:hAnsi="Times New Roman" w:cs="Times New Roman"/>
        </w:rPr>
        <w:t>H                 -4.33114900    0.02664100    0.02787500</w:t>
      </w:r>
    </w:p>
    <w:p w:rsidR="00463349" w:rsidRPr="00334474" w:rsidRDefault="00463349" w:rsidP="00463349">
      <w:pPr>
        <w:rPr>
          <w:rFonts w:ascii="Times New Roman" w:hAnsi="Times New Roman" w:cs="Times New Roman"/>
        </w:rPr>
      </w:pPr>
      <w:r w:rsidRPr="00334474">
        <w:rPr>
          <w:rFonts w:ascii="Times New Roman" w:hAnsi="Times New Roman" w:cs="Times New Roman"/>
        </w:rPr>
        <w:t>H                 -1.43959200    1.85928000    2.51011800</w:t>
      </w:r>
    </w:p>
    <w:p w:rsidR="00463349" w:rsidRPr="00334474" w:rsidRDefault="00463349" w:rsidP="00463349">
      <w:pPr>
        <w:rPr>
          <w:rFonts w:ascii="Times New Roman" w:hAnsi="Times New Roman" w:cs="Times New Roman"/>
        </w:rPr>
      </w:pPr>
      <w:r w:rsidRPr="00334474">
        <w:rPr>
          <w:rFonts w:ascii="Times New Roman" w:hAnsi="Times New Roman" w:cs="Times New Roman"/>
        </w:rPr>
        <w:t>N                 -3.03393700    1.33017100    1.16064800</w:t>
      </w:r>
    </w:p>
    <w:p w:rsidR="00463349" w:rsidRPr="00334474" w:rsidRDefault="00463349" w:rsidP="00463349">
      <w:pPr>
        <w:rPr>
          <w:rFonts w:ascii="Times New Roman" w:hAnsi="Times New Roman" w:cs="Times New Roman"/>
        </w:rPr>
      </w:pPr>
      <w:r w:rsidRPr="00334474">
        <w:rPr>
          <w:rFonts w:ascii="Times New Roman" w:hAnsi="Times New Roman" w:cs="Times New Roman"/>
        </w:rPr>
        <w:lastRenderedPageBreak/>
        <w:t>C                 -1.15587800   -0.86491400    3.30751000</w:t>
      </w:r>
    </w:p>
    <w:p w:rsidR="00463349" w:rsidRPr="00334474" w:rsidRDefault="00463349" w:rsidP="00463349">
      <w:pPr>
        <w:rPr>
          <w:rFonts w:ascii="Times New Roman" w:hAnsi="Times New Roman" w:cs="Times New Roman"/>
        </w:rPr>
      </w:pPr>
      <w:r w:rsidRPr="00334474">
        <w:rPr>
          <w:rFonts w:ascii="Times New Roman" w:hAnsi="Times New Roman" w:cs="Times New Roman"/>
        </w:rPr>
        <w:t>H                 -1.77375400   -1.46675100    3.97760600</w:t>
      </w:r>
    </w:p>
    <w:p w:rsidR="00463349" w:rsidRPr="00334474" w:rsidRDefault="00463349" w:rsidP="00463349">
      <w:pPr>
        <w:rPr>
          <w:rFonts w:ascii="Times New Roman" w:hAnsi="Times New Roman" w:cs="Times New Roman"/>
        </w:rPr>
      </w:pPr>
      <w:r w:rsidRPr="00334474">
        <w:rPr>
          <w:rFonts w:ascii="Times New Roman" w:hAnsi="Times New Roman" w:cs="Times New Roman"/>
        </w:rPr>
        <w:t>H                 -0.45024900   -1.49741800    2.77112000</w:t>
      </w:r>
    </w:p>
    <w:p w:rsidR="00463349" w:rsidRPr="00334474" w:rsidRDefault="00463349" w:rsidP="00463349">
      <w:pPr>
        <w:rPr>
          <w:rFonts w:ascii="Times New Roman" w:hAnsi="Times New Roman" w:cs="Times New Roman"/>
        </w:rPr>
      </w:pPr>
      <w:r w:rsidRPr="00334474">
        <w:rPr>
          <w:rFonts w:ascii="Times New Roman" w:hAnsi="Times New Roman" w:cs="Times New Roman"/>
        </w:rPr>
        <w:t>H                 -0.62123000   -0.10251100    3.86981900</w:t>
      </w:r>
    </w:p>
    <w:p w:rsidR="00463349" w:rsidRPr="00334474" w:rsidRDefault="00463349" w:rsidP="00463349">
      <w:pPr>
        <w:rPr>
          <w:rFonts w:ascii="Times New Roman" w:hAnsi="Times New Roman" w:cs="Times New Roman"/>
        </w:rPr>
      </w:pPr>
      <w:r w:rsidRPr="00334474">
        <w:rPr>
          <w:rFonts w:ascii="Times New Roman" w:hAnsi="Times New Roman" w:cs="Times New Roman"/>
        </w:rPr>
        <w:t>C                 -3.40647400    2.64792500    0.61140100</w:t>
      </w:r>
    </w:p>
    <w:p w:rsidR="00463349" w:rsidRPr="00334474" w:rsidRDefault="00463349" w:rsidP="00463349">
      <w:pPr>
        <w:rPr>
          <w:rFonts w:ascii="Times New Roman" w:hAnsi="Times New Roman" w:cs="Times New Roman"/>
        </w:rPr>
      </w:pPr>
      <w:r w:rsidRPr="00334474">
        <w:rPr>
          <w:rFonts w:ascii="Times New Roman" w:hAnsi="Times New Roman" w:cs="Times New Roman"/>
        </w:rPr>
        <w:t>H                 -4.44534200    2.84264800    0.90008100</w:t>
      </w:r>
    </w:p>
    <w:p w:rsidR="00463349" w:rsidRPr="00334474" w:rsidRDefault="00463349" w:rsidP="00463349">
      <w:pPr>
        <w:rPr>
          <w:rFonts w:ascii="Times New Roman" w:hAnsi="Times New Roman" w:cs="Times New Roman"/>
        </w:rPr>
      </w:pPr>
      <w:r w:rsidRPr="00334474">
        <w:rPr>
          <w:rFonts w:ascii="Times New Roman" w:hAnsi="Times New Roman" w:cs="Times New Roman"/>
        </w:rPr>
        <w:t>H                 -2.76556300    3.38166600    1.10285400</w:t>
      </w:r>
    </w:p>
    <w:p w:rsidR="00463349" w:rsidRPr="00334474" w:rsidRDefault="00463349" w:rsidP="00463349">
      <w:pPr>
        <w:rPr>
          <w:rFonts w:ascii="Times New Roman" w:hAnsi="Times New Roman" w:cs="Times New Roman"/>
        </w:rPr>
      </w:pPr>
      <w:r w:rsidRPr="00334474">
        <w:rPr>
          <w:rFonts w:ascii="Times New Roman" w:hAnsi="Times New Roman" w:cs="Times New Roman"/>
        </w:rPr>
        <w:t>C                 -3.22277500    2.72656300   -0.90466800</w:t>
      </w:r>
    </w:p>
    <w:p w:rsidR="00463349" w:rsidRPr="00334474" w:rsidRDefault="00463349" w:rsidP="00463349">
      <w:pPr>
        <w:rPr>
          <w:rFonts w:ascii="Times New Roman" w:hAnsi="Times New Roman" w:cs="Times New Roman"/>
        </w:rPr>
      </w:pPr>
      <w:r w:rsidRPr="00334474">
        <w:rPr>
          <w:rFonts w:ascii="Times New Roman" w:hAnsi="Times New Roman" w:cs="Times New Roman"/>
        </w:rPr>
        <w:t>H                 -2.20241700    2.42178100   -1.14887400</w:t>
      </w:r>
    </w:p>
    <w:p w:rsidR="00463349" w:rsidRPr="00334474" w:rsidRDefault="00463349" w:rsidP="00463349">
      <w:pPr>
        <w:rPr>
          <w:rFonts w:ascii="Times New Roman" w:hAnsi="Times New Roman" w:cs="Times New Roman"/>
        </w:rPr>
      </w:pPr>
      <w:r w:rsidRPr="00334474">
        <w:rPr>
          <w:rFonts w:ascii="Times New Roman" w:hAnsi="Times New Roman" w:cs="Times New Roman"/>
        </w:rPr>
        <w:t>H                 -3.90098000    2.01899100   -1.40073100</w:t>
      </w:r>
    </w:p>
    <w:p w:rsidR="00463349" w:rsidRPr="00334474" w:rsidRDefault="00463349" w:rsidP="00463349">
      <w:pPr>
        <w:rPr>
          <w:rFonts w:ascii="Times New Roman" w:hAnsi="Times New Roman" w:cs="Times New Roman"/>
        </w:rPr>
      </w:pPr>
      <w:r w:rsidRPr="00334474">
        <w:rPr>
          <w:rFonts w:ascii="Times New Roman" w:hAnsi="Times New Roman" w:cs="Times New Roman"/>
        </w:rPr>
        <w:t>C                 -3.48200500    4.14599400   -1.42296100</w:t>
      </w:r>
    </w:p>
    <w:p w:rsidR="00463349" w:rsidRPr="00334474" w:rsidRDefault="00463349" w:rsidP="00463349">
      <w:pPr>
        <w:rPr>
          <w:rFonts w:ascii="Times New Roman" w:hAnsi="Times New Roman" w:cs="Times New Roman"/>
        </w:rPr>
      </w:pPr>
      <w:r w:rsidRPr="00334474">
        <w:rPr>
          <w:rFonts w:ascii="Times New Roman" w:hAnsi="Times New Roman" w:cs="Times New Roman"/>
        </w:rPr>
        <w:t>H                 -4.49737700    4.46681100   -1.14879600</w:t>
      </w:r>
    </w:p>
    <w:p w:rsidR="00463349" w:rsidRPr="00334474" w:rsidRDefault="00463349" w:rsidP="00463349">
      <w:pPr>
        <w:rPr>
          <w:rFonts w:ascii="Times New Roman" w:hAnsi="Times New Roman" w:cs="Times New Roman"/>
        </w:rPr>
      </w:pPr>
      <w:r w:rsidRPr="00334474">
        <w:rPr>
          <w:rFonts w:ascii="Times New Roman" w:hAnsi="Times New Roman" w:cs="Times New Roman"/>
        </w:rPr>
        <w:t>H                 -2.78588800    4.83382300   -0.92633300</w:t>
      </w:r>
    </w:p>
    <w:p w:rsidR="00463349" w:rsidRPr="00334474" w:rsidRDefault="00463349" w:rsidP="00463349">
      <w:pPr>
        <w:rPr>
          <w:rFonts w:ascii="Times New Roman" w:hAnsi="Times New Roman" w:cs="Times New Roman"/>
        </w:rPr>
      </w:pPr>
      <w:r w:rsidRPr="00334474">
        <w:rPr>
          <w:rFonts w:ascii="Times New Roman" w:hAnsi="Times New Roman" w:cs="Times New Roman"/>
        </w:rPr>
        <w:t>C                 -3.29924900    4.24481800   -2.94169200</w:t>
      </w:r>
    </w:p>
    <w:p w:rsidR="00463349" w:rsidRPr="00334474" w:rsidRDefault="00463349" w:rsidP="00463349">
      <w:pPr>
        <w:rPr>
          <w:rFonts w:ascii="Times New Roman" w:hAnsi="Times New Roman" w:cs="Times New Roman"/>
        </w:rPr>
      </w:pPr>
      <w:r w:rsidRPr="00334474">
        <w:rPr>
          <w:rFonts w:ascii="Times New Roman" w:hAnsi="Times New Roman" w:cs="Times New Roman"/>
        </w:rPr>
        <w:t>H                 -3.99481300    3.58063300   -3.46891900</w:t>
      </w:r>
    </w:p>
    <w:p w:rsidR="00463349" w:rsidRPr="00334474" w:rsidRDefault="00463349" w:rsidP="00463349">
      <w:pPr>
        <w:rPr>
          <w:rFonts w:ascii="Times New Roman" w:hAnsi="Times New Roman" w:cs="Times New Roman"/>
        </w:rPr>
      </w:pPr>
      <w:r w:rsidRPr="00334474">
        <w:rPr>
          <w:rFonts w:ascii="Times New Roman" w:hAnsi="Times New Roman" w:cs="Times New Roman"/>
        </w:rPr>
        <w:t>H                 -3.47590000    5.26535100   -3.29687300</w:t>
      </w:r>
    </w:p>
    <w:p w:rsidR="00463349" w:rsidRPr="00334474" w:rsidRDefault="00463349" w:rsidP="00463349">
      <w:pPr>
        <w:rPr>
          <w:rFonts w:ascii="Times New Roman" w:hAnsi="Times New Roman" w:cs="Times New Roman"/>
        </w:rPr>
      </w:pPr>
      <w:r w:rsidRPr="00334474">
        <w:rPr>
          <w:rFonts w:ascii="Times New Roman" w:hAnsi="Times New Roman" w:cs="Times New Roman"/>
        </w:rPr>
        <w:t>H                 -2.28113200    3.95979100   -3.22865700</w:t>
      </w:r>
    </w:p>
    <w:p w:rsidR="00463349" w:rsidRPr="00334474" w:rsidRDefault="00463349" w:rsidP="00463349">
      <w:pPr>
        <w:rPr>
          <w:rFonts w:ascii="Times New Roman" w:hAnsi="Times New Roman" w:cs="Times New Roman"/>
        </w:rPr>
      </w:pPr>
      <w:r w:rsidRPr="00334474">
        <w:rPr>
          <w:rFonts w:ascii="Times New Roman" w:hAnsi="Times New Roman" w:cs="Times New Roman"/>
        </w:rPr>
        <w:t>Fe                 0.99134900    1.70364700    0.15153000</w:t>
      </w:r>
    </w:p>
    <w:p w:rsidR="00463349" w:rsidRPr="00334474" w:rsidRDefault="00463349" w:rsidP="00463349">
      <w:pPr>
        <w:rPr>
          <w:rFonts w:ascii="Times New Roman" w:hAnsi="Times New Roman" w:cs="Times New Roman"/>
        </w:rPr>
      </w:pPr>
      <w:r w:rsidRPr="00334474">
        <w:rPr>
          <w:rFonts w:ascii="Times New Roman" w:hAnsi="Times New Roman" w:cs="Times New Roman"/>
        </w:rPr>
        <w:t>Cl                -0.06637400    3.65866100    0.47764000</w:t>
      </w:r>
    </w:p>
    <w:p w:rsidR="00463349" w:rsidRPr="00334474" w:rsidRDefault="00463349" w:rsidP="00463349">
      <w:pPr>
        <w:rPr>
          <w:rFonts w:ascii="Times New Roman" w:hAnsi="Times New Roman" w:cs="Times New Roman"/>
        </w:rPr>
      </w:pPr>
      <w:r w:rsidRPr="00334474">
        <w:rPr>
          <w:rFonts w:ascii="Times New Roman" w:hAnsi="Times New Roman" w:cs="Times New Roman"/>
        </w:rPr>
        <w:t>Cl                 1.45003800    0.91967300    2.20831100</w:t>
      </w:r>
    </w:p>
    <w:p w:rsidR="00463349" w:rsidRPr="00334474" w:rsidRDefault="00463349" w:rsidP="00463349">
      <w:pPr>
        <w:rPr>
          <w:rFonts w:ascii="Times New Roman" w:hAnsi="Times New Roman" w:cs="Times New Roman"/>
        </w:rPr>
      </w:pPr>
      <w:r w:rsidRPr="00334474">
        <w:rPr>
          <w:rFonts w:ascii="Times New Roman" w:hAnsi="Times New Roman" w:cs="Times New Roman"/>
        </w:rPr>
        <w:t>Cl                -0.45995800    0.33453200   -0.85980600</w:t>
      </w:r>
    </w:p>
    <w:p w:rsidR="00463349" w:rsidRPr="00334474" w:rsidRDefault="00463349" w:rsidP="00CE4DBC">
      <w:pPr>
        <w:rPr>
          <w:rFonts w:ascii="Times New Roman" w:hAnsi="Times New Roman" w:cs="Times New Roman"/>
        </w:rPr>
      </w:pPr>
      <w:r w:rsidRPr="00334474">
        <w:rPr>
          <w:rFonts w:ascii="Times New Roman" w:hAnsi="Times New Roman" w:cs="Times New Roman"/>
        </w:rPr>
        <w:t>Cl                 2.82845600    1.91604500   -1.02924000</w:t>
      </w:r>
    </w:p>
    <w:p w:rsidR="00463349" w:rsidRPr="00334474" w:rsidRDefault="00463349" w:rsidP="00CE4DBC">
      <w:pPr>
        <w:rPr>
          <w:rFonts w:ascii="Times New Roman" w:hAnsi="Times New Roman" w:cs="Times New Roman"/>
        </w:rPr>
      </w:pPr>
    </w:p>
    <w:p w:rsidR="00FC604D" w:rsidRPr="00334474" w:rsidRDefault="00FC604D" w:rsidP="00FC604D">
      <w:pPr>
        <w:rPr>
          <w:rFonts w:ascii="Times New Roman" w:hAnsi="Times New Roman" w:cs="Times New Roman"/>
          <w:b/>
          <w:sz w:val="22"/>
        </w:rPr>
      </w:pPr>
      <w:r w:rsidRPr="00334474">
        <w:rPr>
          <w:rFonts w:ascii="Times New Roman" w:hAnsi="Times New Roman" w:cs="Times New Roman"/>
          <w:b/>
          <w:sz w:val="22"/>
        </w:rPr>
        <w:t>b-3</w:t>
      </w:r>
    </w:p>
    <w:p w:rsidR="00FC604D" w:rsidRPr="00334474" w:rsidRDefault="00FC604D" w:rsidP="00FC604D">
      <w:pPr>
        <w:rPr>
          <w:rFonts w:ascii="Times New Roman" w:hAnsi="Times New Roman" w:cs="Times New Roman"/>
          <w:sz w:val="22"/>
        </w:rPr>
      </w:pPr>
      <w:r w:rsidRPr="00334474">
        <w:rPr>
          <w:rFonts w:ascii="Times New Roman" w:hAnsi="Times New Roman" w:cs="Times New Roman"/>
          <w:sz w:val="22"/>
        </w:rPr>
        <w:t xml:space="preserve">SCF energy in solvent model (SMD): </w:t>
      </w:r>
      <w:r w:rsidR="00840C84" w:rsidRPr="00334474">
        <w:rPr>
          <w:rFonts w:ascii="Times New Roman" w:hAnsi="Times New Roman" w:cs="Times New Roman"/>
          <w:sz w:val="22"/>
        </w:rPr>
        <w:t>-3192.32998542</w:t>
      </w:r>
      <w:r w:rsidRPr="00334474">
        <w:rPr>
          <w:rFonts w:ascii="Times New Roman" w:hAnsi="Times New Roman" w:cs="Times New Roman"/>
          <w:sz w:val="22"/>
        </w:rPr>
        <w:t xml:space="preserve"> a.u.</w:t>
      </w:r>
    </w:p>
    <w:p w:rsidR="00FC604D" w:rsidRPr="00334474" w:rsidRDefault="00FC604D" w:rsidP="00CE4DBC">
      <w:pPr>
        <w:rPr>
          <w:rFonts w:ascii="Times New Roman" w:hAnsi="Times New Roman" w:cs="Times New Roman"/>
        </w:rPr>
      </w:pPr>
    </w:p>
    <w:p w:rsidR="00840C84" w:rsidRPr="00334474" w:rsidRDefault="00840C84" w:rsidP="00840C84">
      <w:pPr>
        <w:rPr>
          <w:rFonts w:ascii="Times New Roman" w:hAnsi="Times New Roman" w:cs="Times New Roman"/>
        </w:rPr>
      </w:pPr>
      <w:r w:rsidRPr="00334474">
        <w:rPr>
          <w:rFonts w:ascii="Times New Roman" w:hAnsi="Times New Roman" w:cs="Times New Roman"/>
        </w:rPr>
        <w:t>C                 -7.27877600   -1.03231300   -0.00955800</w:t>
      </w:r>
    </w:p>
    <w:p w:rsidR="00840C84" w:rsidRPr="00334474" w:rsidRDefault="00840C84" w:rsidP="00840C84">
      <w:pPr>
        <w:rPr>
          <w:rFonts w:ascii="Times New Roman" w:hAnsi="Times New Roman" w:cs="Times New Roman"/>
        </w:rPr>
      </w:pPr>
      <w:r w:rsidRPr="00334474">
        <w:rPr>
          <w:rFonts w:ascii="Times New Roman" w:hAnsi="Times New Roman" w:cs="Times New Roman"/>
        </w:rPr>
        <w:t>C                 -6.11507100   -0.27705500    0.02877700</w:t>
      </w:r>
    </w:p>
    <w:p w:rsidR="00840C84" w:rsidRPr="00334474" w:rsidRDefault="00840C84" w:rsidP="00840C84">
      <w:pPr>
        <w:rPr>
          <w:rFonts w:ascii="Times New Roman" w:hAnsi="Times New Roman" w:cs="Times New Roman"/>
        </w:rPr>
      </w:pPr>
      <w:r w:rsidRPr="00334474">
        <w:rPr>
          <w:rFonts w:ascii="Times New Roman" w:hAnsi="Times New Roman" w:cs="Times New Roman"/>
        </w:rPr>
        <w:t>C                 -4.84292800   -0.89551600    0.09305000</w:t>
      </w:r>
    </w:p>
    <w:p w:rsidR="00840C84" w:rsidRPr="00334474" w:rsidRDefault="00840C84" w:rsidP="00840C84">
      <w:pPr>
        <w:rPr>
          <w:rFonts w:ascii="Times New Roman" w:hAnsi="Times New Roman" w:cs="Times New Roman"/>
        </w:rPr>
      </w:pPr>
      <w:r w:rsidRPr="00334474">
        <w:rPr>
          <w:rFonts w:ascii="Times New Roman" w:hAnsi="Times New Roman" w:cs="Times New Roman"/>
        </w:rPr>
        <w:t>C                 -4.79152200   -2.30670600    0.11595500</w:t>
      </w:r>
    </w:p>
    <w:p w:rsidR="00840C84" w:rsidRPr="00334474" w:rsidRDefault="00840C84" w:rsidP="00840C84">
      <w:pPr>
        <w:rPr>
          <w:rFonts w:ascii="Times New Roman" w:hAnsi="Times New Roman" w:cs="Times New Roman"/>
        </w:rPr>
      </w:pPr>
      <w:r w:rsidRPr="00334474">
        <w:rPr>
          <w:rFonts w:ascii="Times New Roman" w:hAnsi="Times New Roman" w:cs="Times New Roman"/>
        </w:rPr>
        <w:t>C                 -5.95412200   -3.07333900    0.07719800</w:t>
      </w:r>
    </w:p>
    <w:p w:rsidR="00840C84" w:rsidRPr="00334474" w:rsidRDefault="00840C84" w:rsidP="00840C84">
      <w:pPr>
        <w:rPr>
          <w:rFonts w:ascii="Times New Roman" w:hAnsi="Times New Roman" w:cs="Times New Roman"/>
        </w:rPr>
      </w:pPr>
      <w:r w:rsidRPr="00334474">
        <w:rPr>
          <w:rFonts w:ascii="Times New Roman" w:hAnsi="Times New Roman" w:cs="Times New Roman"/>
        </w:rPr>
        <w:t>C                 -7.19895500   -2.43396200    0.01443900</w:t>
      </w:r>
    </w:p>
    <w:p w:rsidR="00840C84" w:rsidRPr="00334474" w:rsidRDefault="00840C84" w:rsidP="00840C84">
      <w:pPr>
        <w:rPr>
          <w:rFonts w:ascii="Times New Roman" w:hAnsi="Times New Roman" w:cs="Times New Roman"/>
        </w:rPr>
      </w:pPr>
      <w:r w:rsidRPr="00334474">
        <w:rPr>
          <w:rFonts w:ascii="Times New Roman" w:hAnsi="Times New Roman" w:cs="Times New Roman"/>
        </w:rPr>
        <w:t>H                 -8.25614700   -0.56809300   -0.06097100</w:t>
      </w:r>
    </w:p>
    <w:p w:rsidR="00840C84" w:rsidRPr="00334474" w:rsidRDefault="00840C84" w:rsidP="00840C84">
      <w:pPr>
        <w:rPr>
          <w:rFonts w:ascii="Times New Roman" w:hAnsi="Times New Roman" w:cs="Times New Roman"/>
        </w:rPr>
      </w:pPr>
      <w:r w:rsidRPr="00334474">
        <w:rPr>
          <w:rFonts w:ascii="Times New Roman" w:hAnsi="Times New Roman" w:cs="Times New Roman"/>
        </w:rPr>
        <w:t>H                 -6.18992900    0.80456400    0.00544600</w:t>
      </w:r>
    </w:p>
    <w:p w:rsidR="00840C84" w:rsidRPr="00334474" w:rsidRDefault="00840C84" w:rsidP="00840C84">
      <w:pPr>
        <w:rPr>
          <w:rFonts w:ascii="Times New Roman" w:hAnsi="Times New Roman" w:cs="Times New Roman"/>
        </w:rPr>
      </w:pPr>
      <w:r w:rsidRPr="00334474">
        <w:rPr>
          <w:rFonts w:ascii="Times New Roman" w:hAnsi="Times New Roman" w:cs="Times New Roman"/>
        </w:rPr>
        <w:t>H                 -3.82472400   -2.79805300    0.16415900</w:t>
      </w:r>
    </w:p>
    <w:p w:rsidR="00840C84" w:rsidRPr="00334474" w:rsidRDefault="00840C84" w:rsidP="00840C84">
      <w:pPr>
        <w:rPr>
          <w:rFonts w:ascii="Times New Roman" w:hAnsi="Times New Roman" w:cs="Times New Roman"/>
        </w:rPr>
      </w:pPr>
      <w:r w:rsidRPr="00334474">
        <w:rPr>
          <w:rFonts w:ascii="Times New Roman" w:hAnsi="Times New Roman" w:cs="Times New Roman"/>
        </w:rPr>
        <w:t>H                 -5.89308900   -4.15800700    0.09354000</w:t>
      </w:r>
    </w:p>
    <w:p w:rsidR="00840C84" w:rsidRPr="00334474" w:rsidRDefault="00840C84" w:rsidP="00840C84">
      <w:pPr>
        <w:rPr>
          <w:rFonts w:ascii="Times New Roman" w:hAnsi="Times New Roman" w:cs="Times New Roman"/>
        </w:rPr>
      </w:pPr>
      <w:r w:rsidRPr="00334474">
        <w:rPr>
          <w:rFonts w:ascii="Times New Roman" w:hAnsi="Times New Roman" w:cs="Times New Roman"/>
        </w:rPr>
        <w:t>O                 -8.39871400   -3.12544000   -0.02634400</w:t>
      </w:r>
    </w:p>
    <w:p w:rsidR="00840C84" w:rsidRPr="00334474" w:rsidRDefault="00840C84" w:rsidP="00840C84">
      <w:pPr>
        <w:rPr>
          <w:rFonts w:ascii="Times New Roman" w:hAnsi="Times New Roman" w:cs="Times New Roman"/>
        </w:rPr>
      </w:pPr>
      <w:r w:rsidRPr="00334474">
        <w:rPr>
          <w:rFonts w:ascii="Times New Roman" w:hAnsi="Times New Roman" w:cs="Times New Roman"/>
        </w:rPr>
        <w:t>H                 -8.26537200   -4.09300300   -0.01944000</w:t>
      </w:r>
    </w:p>
    <w:p w:rsidR="00840C84" w:rsidRPr="00334474" w:rsidRDefault="00840C84" w:rsidP="00840C84">
      <w:pPr>
        <w:rPr>
          <w:rFonts w:ascii="Times New Roman" w:hAnsi="Times New Roman" w:cs="Times New Roman"/>
        </w:rPr>
      </w:pPr>
      <w:r w:rsidRPr="00334474">
        <w:rPr>
          <w:rFonts w:ascii="Times New Roman" w:hAnsi="Times New Roman" w:cs="Times New Roman"/>
        </w:rPr>
        <w:t>C                 -3.59004000   -0.15975200    0.13396600</w:t>
      </w:r>
    </w:p>
    <w:p w:rsidR="00840C84" w:rsidRPr="00334474" w:rsidRDefault="00840C84" w:rsidP="00840C84">
      <w:pPr>
        <w:rPr>
          <w:rFonts w:ascii="Times New Roman" w:hAnsi="Times New Roman" w:cs="Times New Roman"/>
        </w:rPr>
      </w:pPr>
      <w:r w:rsidRPr="00334474">
        <w:rPr>
          <w:rFonts w:ascii="Times New Roman" w:hAnsi="Times New Roman" w:cs="Times New Roman"/>
        </w:rPr>
        <w:t>H                 -2.69397400   -0.77239900    0.18637700</w:t>
      </w:r>
    </w:p>
    <w:p w:rsidR="00840C84" w:rsidRPr="00334474" w:rsidRDefault="00840C84" w:rsidP="00840C84">
      <w:pPr>
        <w:rPr>
          <w:rFonts w:ascii="Times New Roman" w:hAnsi="Times New Roman" w:cs="Times New Roman"/>
        </w:rPr>
      </w:pPr>
      <w:r w:rsidRPr="00334474">
        <w:rPr>
          <w:rFonts w:ascii="Times New Roman" w:hAnsi="Times New Roman" w:cs="Times New Roman"/>
        </w:rPr>
        <w:t>C                 -3.42513900    1.18756600    0.12840100</w:t>
      </w:r>
    </w:p>
    <w:p w:rsidR="00840C84" w:rsidRPr="00334474" w:rsidRDefault="00840C84" w:rsidP="00840C84">
      <w:pPr>
        <w:rPr>
          <w:rFonts w:ascii="Times New Roman" w:hAnsi="Times New Roman" w:cs="Times New Roman"/>
        </w:rPr>
      </w:pPr>
      <w:r w:rsidRPr="00334474">
        <w:rPr>
          <w:rFonts w:ascii="Times New Roman" w:hAnsi="Times New Roman" w:cs="Times New Roman"/>
        </w:rPr>
        <w:t>H                 -4.25327700    1.88448900    0.09260300</w:t>
      </w:r>
    </w:p>
    <w:p w:rsidR="00840C84" w:rsidRPr="00334474" w:rsidRDefault="00840C84" w:rsidP="00840C84">
      <w:pPr>
        <w:rPr>
          <w:rFonts w:ascii="Times New Roman" w:hAnsi="Times New Roman" w:cs="Times New Roman"/>
        </w:rPr>
      </w:pPr>
      <w:r w:rsidRPr="00334474">
        <w:rPr>
          <w:rFonts w:ascii="Times New Roman" w:hAnsi="Times New Roman" w:cs="Times New Roman"/>
        </w:rPr>
        <w:t>C                 -2.11201100    1.79210400    0.15869500</w:t>
      </w:r>
    </w:p>
    <w:p w:rsidR="00840C84" w:rsidRPr="00334474" w:rsidRDefault="00840C84" w:rsidP="00840C84">
      <w:pPr>
        <w:rPr>
          <w:rFonts w:ascii="Times New Roman" w:hAnsi="Times New Roman" w:cs="Times New Roman"/>
        </w:rPr>
      </w:pPr>
      <w:r w:rsidRPr="00334474">
        <w:rPr>
          <w:rFonts w:ascii="Times New Roman" w:hAnsi="Times New Roman" w:cs="Times New Roman"/>
        </w:rPr>
        <w:t>O                 -0.99669500    1.21586900    0.18065600</w:t>
      </w:r>
    </w:p>
    <w:p w:rsidR="00840C84" w:rsidRPr="00334474" w:rsidRDefault="00840C84" w:rsidP="00840C84">
      <w:pPr>
        <w:rPr>
          <w:rFonts w:ascii="Times New Roman" w:hAnsi="Times New Roman" w:cs="Times New Roman"/>
        </w:rPr>
      </w:pPr>
      <w:r w:rsidRPr="00334474">
        <w:rPr>
          <w:rFonts w:ascii="Times New Roman" w:hAnsi="Times New Roman" w:cs="Times New Roman"/>
        </w:rPr>
        <w:lastRenderedPageBreak/>
        <w:t>O                 -2.20648100    3.16774100    0.18594300</w:t>
      </w:r>
    </w:p>
    <w:p w:rsidR="00840C84" w:rsidRPr="00334474" w:rsidRDefault="00840C84" w:rsidP="00840C84">
      <w:pPr>
        <w:rPr>
          <w:rFonts w:ascii="Times New Roman" w:hAnsi="Times New Roman" w:cs="Times New Roman"/>
        </w:rPr>
      </w:pPr>
      <w:r w:rsidRPr="00334474">
        <w:rPr>
          <w:rFonts w:ascii="Times New Roman" w:hAnsi="Times New Roman" w:cs="Times New Roman"/>
        </w:rPr>
        <w:t>C                 -1.07394900    4.02745900    0.09634700</w:t>
      </w:r>
    </w:p>
    <w:p w:rsidR="00840C84" w:rsidRPr="00334474" w:rsidRDefault="00840C84" w:rsidP="00840C84">
      <w:pPr>
        <w:rPr>
          <w:rFonts w:ascii="Times New Roman" w:hAnsi="Times New Roman" w:cs="Times New Roman"/>
        </w:rPr>
      </w:pPr>
      <w:r w:rsidRPr="00334474">
        <w:rPr>
          <w:rFonts w:ascii="Times New Roman" w:hAnsi="Times New Roman" w:cs="Times New Roman"/>
        </w:rPr>
        <w:t>C                 -0.14094800    3.90600600   -0.93382100</w:t>
      </w:r>
    </w:p>
    <w:p w:rsidR="00840C84" w:rsidRPr="00334474" w:rsidRDefault="00840C84" w:rsidP="00840C84">
      <w:pPr>
        <w:rPr>
          <w:rFonts w:ascii="Times New Roman" w:hAnsi="Times New Roman" w:cs="Times New Roman"/>
        </w:rPr>
      </w:pPr>
      <w:r w:rsidRPr="00334474">
        <w:rPr>
          <w:rFonts w:ascii="Times New Roman" w:hAnsi="Times New Roman" w:cs="Times New Roman"/>
        </w:rPr>
        <w:t>C                 -1.01115400    5.05476600    1.03745700</w:t>
      </w:r>
    </w:p>
    <w:p w:rsidR="00840C84" w:rsidRPr="00334474" w:rsidRDefault="00840C84" w:rsidP="00840C84">
      <w:pPr>
        <w:rPr>
          <w:rFonts w:ascii="Times New Roman" w:hAnsi="Times New Roman" w:cs="Times New Roman"/>
        </w:rPr>
      </w:pPr>
      <w:r w:rsidRPr="00334474">
        <w:rPr>
          <w:rFonts w:ascii="Times New Roman" w:hAnsi="Times New Roman" w:cs="Times New Roman"/>
        </w:rPr>
        <w:t>C                  0.89275100    4.84635600   -1.00629500</w:t>
      </w:r>
    </w:p>
    <w:p w:rsidR="00840C84" w:rsidRPr="00334474" w:rsidRDefault="00840C84" w:rsidP="00840C84">
      <w:pPr>
        <w:rPr>
          <w:rFonts w:ascii="Times New Roman" w:hAnsi="Times New Roman" w:cs="Times New Roman"/>
        </w:rPr>
      </w:pPr>
      <w:r w:rsidRPr="00334474">
        <w:rPr>
          <w:rFonts w:ascii="Times New Roman" w:hAnsi="Times New Roman" w:cs="Times New Roman"/>
        </w:rPr>
        <w:t>H                 -0.20979000    3.09889900   -1.65233700</w:t>
      </w:r>
    </w:p>
    <w:p w:rsidR="00840C84" w:rsidRPr="00334474" w:rsidRDefault="00840C84" w:rsidP="00840C84">
      <w:pPr>
        <w:rPr>
          <w:rFonts w:ascii="Times New Roman" w:hAnsi="Times New Roman" w:cs="Times New Roman"/>
        </w:rPr>
      </w:pPr>
      <w:r w:rsidRPr="00334474">
        <w:rPr>
          <w:rFonts w:ascii="Times New Roman" w:hAnsi="Times New Roman" w:cs="Times New Roman"/>
        </w:rPr>
        <w:t>C                  0.02513600    5.98997100    0.94798000</w:t>
      </w:r>
    </w:p>
    <w:p w:rsidR="00840C84" w:rsidRPr="00334474" w:rsidRDefault="00840C84" w:rsidP="00840C84">
      <w:pPr>
        <w:rPr>
          <w:rFonts w:ascii="Times New Roman" w:hAnsi="Times New Roman" w:cs="Times New Roman"/>
        </w:rPr>
      </w:pPr>
      <w:r w:rsidRPr="00334474">
        <w:rPr>
          <w:rFonts w:ascii="Times New Roman" w:hAnsi="Times New Roman" w:cs="Times New Roman"/>
        </w:rPr>
        <w:t>H                 -1.76653800    5.11422300    1.81224400</w:t>
      </w:r>
    </w:p>
    <w:p w:rsidR="00840C84" w:rsidRPr="00334474" w:rsidRDefault="00840C84" w:rsidP="00840C84">
      <w:pPr>
        <w:rPr>
          <w:rFonts w:ascii="Times New Roman" w:hAnsi="Times New Roman" w:cs="Times New Roman"/>
        </w:rPr>
      </w:pPr>
      <w:r w:rsidRPr="00334474">
        <w:rPr>
          <w:rFonts w:ascii="Times New Roman" w:hAnsi="Times New Roman" w:cs="Times New Roman"/>
        </w:rPr>
        <w:t>C                  0.97887800    5.88579800   -0.07214100</w:t>
      </w:r>
    </w:p>
    <w:p w:rsidR="00840C84" w:rsidRPr="00334474" w:rsidRDefault="00840C84" w:rsidP="00840C84">
      <w:pPr>
        <w:rPr>
          <w:rFonts w:ascii="Times New Roman" w:hAnsi="Times New Roman" w:cs="Times New Roman"/>
        </w:rPr>
      </w:pPr>
      <w:r w:rsidRPr="00334474">
        <w:rPr>
          <w:rFonts w:ascii="Times New Roman" w:hAnsi="Times New Roman" w:cs="Times New Roman"/>
        </w:rPr>
        <w:t>H                  1.63196500    4.75862200   -1.79502900</w:t>
      </w:r>
    </w:p>
    <w:p w:rsidR="00840C84" w:rsidRPr="00334474" w:rsidRDefault="00840C84" w:rsidP="00840C84">
      <w:pPr>
        <w:rPr>
          <w:rFonts w:ascii="Times New Roman" w:hAnsi="Times New Roman" w:cs="Times New Roman"/>
        </w:rPr>
      </w:pPr>
      <w:r w:rsidRPr="00334474">
        <w:rPr>
          <w:rFonts w:ascii="Times New Roman" w:hAnsi="Times New Roman" w:cs="Times New Roman"/>
        </w:rPr>
        <w:t>H                  0.08424800    6.79615700    1.67198500</w:t>
      </w:r>
    </w:p>
    <w:p w:rsidR="00840C84" w:rsidRPr="00334474" w:rsidRDefault="00840C84" w:rsidP="00840C84">
      <w:pPr>
        <w:rPr>
          <w:rFonts w:ascii="Times New Roman" w:hAnsi="Times New Roman" w:cs="Times New Roman"/>
        </w:rPr>
      </w:pPr>
      <w:r w:rsidRPr="00334474">
        <w:rPr>
          <w:rFonts w:ascii="Times New Roman" w:hAnsi="Times New Roman" w:cs="Times New Roman"/>
        </w:rPr>
        <w:t>H                  1.78367300    6.61055000   -0.13933100</w:t>
      </w:r>
    </w:p>
    <w:p w:rsidR="00840C84" w:rsidRPr="00334474" w:rsidRDefault="00840C84" w:rsidP="00840C84">
      <w:pPr>
        <w:rPr>
          <w:rFonts w:ascii="Times New Roman" w:hAnsi="Times New Roman" w:cs="Times New Roman"/>
        </w:rPr>
      </w:pPr>
      <w:r w:rsidRPr="00334474">
        <w:rPr>
          <w:rFonts w:ascii="Times New Roman" w:hAnsi="Times New Roman" w:cs="Times New Roman"/>
        </w:rPr>
        <w:t>C                  4.54931900   -0.90394100    3.27439600</w:t>
      </w:r>
    </w:p>
    <w:p w:rsidR="00840C84" w:rsidRPr="00334474" w:rsidRDefault="00840C84" w:rsidP="00840C84">
      <w:pPr>
        <w:rPr>
          <w:rFonts w:ascii="Times New Roman" w:hAnsi="Times New Roman" w:cs="Times New Roman"/>
        </w:rPr>
      </w:pPr>
      <w:r w:rsidRPr="00334474">
        <w:rPr>
          <w:rFonts w:ascii="Times New Roman" w:hAnsi="Times New Roman" w:cs="Times New Roman"/>
        </w:rPr>
        <w:t>C                  5.32930300   -1.42893100    2.28274000</w:t>
      </w:r>
    </w:p>
    <w:p w:rsidR="00840C84" w:rsidRPr="00334474" w:rsidRDefault="00840C84" w:rsidP="00840C84">
      <w:pPr>
        <w:rPr>
          <w:rFonts w:ascii="Times New Roman" w:hAnsi="Times New Roman" w:cs="Times New Roman"/>
        </w:rPr>
      </w:pPr>
      <w:r w:rsidRPr="00334474">
        <w:rPr>
          <w:rFonts w:ascii="Times New Roman" w:hAnsi="Times New Roman" w:cs="Times New Roman"/>
        </w:rPr>
        <w:t>C                  3.19449200   -1.72794900    1.70272900</w:t>
      </w:r>
    </w:p>
    <w:p w:rsidR="00840C84" w:rsidRPr="00334474" w:rsidRDefault="00840C84" w:rsidP="00840C84">
      <w:pPr>
        <w:rPr>
          <w:rFonts w:ascii="Times New Roman" w:hAnsi="Times New Roman" w:cs="Times New Roman"/>
        </w:rPr>
      </w:pPr>
      <w:r w:rsidRPr="00334474">
        <w:rPr>
          <w:rFonts w:ascii="Times New Roman" w:hAnsi="Times New Roman" w:cs="Times New Roman"/>
        </w:rPr>
        <w:t>N                  3.22092900   -1.10310800    2.89752500</w:t>
      </w:r>
    </w:p>
    <w:p w:rsidR="00840C84" w:rsidRPr="00334474" w:rsidRDefault="00840C84" w:rsidP="00840C84">
      <w:pPr>
        <w:rPr>
          <w:rFonts w:ascii="Times New Roman" w:hAnsi="Times New Roman" w:cs="Times New Roman"/>
        </w:rPr>
      </w:pPr>
      <w:r w:rsidRPr="00334474">
        <w:rPr>
          <w:rFonts w:ascii="Times New Roman" w:hAnsi="Times New Roman" w:cs="Times New Roman"/>
        </w:rPr>
        <w:t>H                  4.81365200   -0.41450100    4.19494300</w:t>
      </w:r>
    </w:p>
    <w:p w:rsidR="00840C84" w:rsidRPr="00334474" w:rsidRDefault="00840C84" w:rsidP="00840C84">
      <w:pPr>
        <w:rPr>
          <w:rFonts w:ascii="Times New Roman" w:hAnsi="Times New Roman" w:cs="Times New Roman"/>
        </w:rPr>
      </w:pPr>
      <w:r w:rsidRPr="00334474">
        <w:rPr>
          <w:rFonts w:ascii="Times New Roman" w:hAnsi="Times New Roman" w:cs="Times New Roman"/>
        </w:rPr>
        <w:t>H                  6.39861700   -1.48266000    2.18205100</w:t>
      </w:r>
    </w:p>
    <w:p w:rsidR="00840C84" w:rsidRPr="00334474" w:rsidRDefault="00840C84" w:rsidP="00840C84">
      <w:pPr>
        <w:rPr>
          <w:rFonts w:ascii="Times New Roman" w:hAnsi="Times New Roman" w:cs="Times New Roman"/>
        </w:rPr>
      </w:pPr>
      <w:r w:rsidRPr="00334474">
        <w:rPr>
          <w:rFonts w:ascii="Times New Roman" w:hAnsi="Times New Roman" w:cs="Times New Roman"/>
        </w:rPr>
        <w:t>H                  2.31024700   -1.99134300    1.14247000</w:t>
      </w:r>
    </w:p>
    <w:p w:rsidR="00840C84" w:rsidRPr="00334474" w:rsidRDefault="00840C84" w:rsidP="00840C84">
      <w:pPr>
        <w:rPr>
          <w:rFonts w:ascii="Times New Roman" w:hAnsi="Times New Roman" w:cs="Times New Roman"/>
        </w:rPr>
      </w:pPr>
      <w:r w:rsidRPr="00334474">
        <w:rPr>
          <w:rFonts w:ascii="Times New Roman" w:hAnsi="Times New Roman" w:cs="Times New Roman"/>
        </w:rPr>
        <w:t>N                  4.46710100   -1.94173400    1.31259400</w:t>
      </w:r>
    </w:p>
    <w:p w:rsidR="00840C84" w:rsidRPr="00334474" w:rsidRDefault="00840C84" w:rsidP="00840C84">
      <w:pPr>
        <w:rPr>
          <w:rFonts w:ascii="Times New Roman" w:hAnsi="Times New Roman" w:cs="Times New Roman"/>
        </w:rPr>
      </w:pPr>
      <w:r w:rsidRPr="00334474">
        <w:rPr>
          <w:rFonts w:ascii="Times New Roman" w:hAnsi="Times New Roman" w:cs="Times New Roman"/>
        </w:rPr>
        <w:t>C                  2.04084600   -0.59392100    3.61819000</w:t>
      </w:r>
    </w:p>
    <w:p w:rsidR="00840C84" w:rsidRPr="00334474" w:rsidRDefault="00840C84" w:rsidP="00840C84">
      <w:pPr>
        <w:rPr>
          <w:rFonts w:ascii="Times New Roman" w:hAnsi="Times New Roman" w:cs="Times New Roman"/>
        </w:rPr>
      </w:pPr>
      <w:r w:rsidRPr="00334474">
        <w:rPr>
          <w:rFonts w:ascii="Times New Roman" w:hAnsi="Times New Roman" w:cs="Times New Roman"/>
        </w:rPr>
        <w:t>H                  2.11707300   -0.86518000    4.67283400</w:t>
      </w:r>
    </w:p>
    <w:p w:rsidR="00840C84" w:rsidRPr="00334474" w:rsidRDefault="00840C84" w:rsidP="00840C84">
      <w:pPr>
        <w:rPr>
          <w:rFonts w:ascii="Times New Roman" w:hAnsi="Times New Roman" w:cs="Times New Roman"/>
        </w:rPr>
      </w:pPr>
      <w:r w:rsidRPr="00334474">
        <w:rPr>
          <w:rFonts w:ascii="Times New Roman" w:hAnsi="Times New Roman" w:cs="Times New Roman"/>
        </w:rPr>
        <w:t>H                  1.98985200    0.49091300    3.50206900</w:t>
      </w:r>
    </w:p>
    <w:p w:rsidR="00840C84" w:rsidRPr="00334474" w:rsidRDefault="00840C84" w:rsidP="00840C84">
      <w:pPr>
        <w:rPr>
          <w:rFonts w:ascii="Times New Roman" w:hAnsi="Times New Roman" w:cs="Times New Roman"/>
        </w:rPr>
      </w:pPr>
      <w:r w:rsidRPr="00334474">
        <w:rPr>
          <w:rFonts w:ascii="Times New Roman" w:hAnsi="Times New Roman" w:cs="Times New Roman"/>
        </w:rPr>
        <w:t>H                  1.14407400   -1.03133400    3.17901700</w:t>
      </w:r>
    </w:p>
    <w:p w:rsidR="00840C84" w:rsidRPr="00334474" w:rsidRDefault="00840C84" w:rsidP="00840C84">
      <w:pPr>
        <w:rPr>
          <w:rFonts w:ascii="Times New Roman" w:hAnsi="Times New Roman" w:cs="Times New Roman"/>
        </w:rPr>
      </w:pPr>
      <w:r w:rsidRPr="00334474">
        <w:rPr>
          <w:rFonts w:ascii="Times New Roman" w:hAnsi="Times New Roman" w:cs="Times New Roman"/>
        </w:rPr>
        <w:t>C                  4.87935900   -2.51168200    0.00517700</w:t>
      </w:r>
    </w:p>
    <w:p w:rsidR="00840C84" w:rsidRPr="00334474" w:rsidRDefault="00840C84" w:rsidP="00840C84">
      <w:pPr>
        <w:rPr>
          <w:rFonts w:ascii="Times New Roman" w:hAnsi="Times New Roman" w:cs="Times New Roman"/>
        </w:rPr>
      </w:pPr>
      <w:r w:rsidRPr="00334474">
        <w:rPr>
          <w:rFonts w:ascii="Times New Roman" w:hAnsi="Times New Roman" w:cs="Times New Roman"/>
        </w:rPr>
        <w:t>H                  5.64829900   -3.26605400    0.20322600</w:t>
      </w:r>
    </w:p>
    <w:p w:rsidR="00840C84" w:rsidRPr="00334474" w:rsidRDefault="00840C84" w:rsidP="00840C84">
      <w:pPr>
        <w:rPr>
          <w:rFonts w:ascii="Times New Roman" w:hAnsi="Times New Roman" w:cs="Times New Roman"/>
        </w:rPr>
      </w:pPr>
      <w:r w:rsidRPr="00334474">
        <w:rPr>
          <w:rFonts w:ascii="Times New Roman" w:hAnsi="Times New Roman" w:cs="Times New Roman"/>
        </w:rPr>
        <w:t>H                  4.00004700   -3.00243700   -0.41614800</w:t>
      </w:r>
    </w:p>
    <w:p w:rsidR="00840C84" w:rsidRPr="00334474" w:rsidRDefault="00840C84" w:rsidP="00840C84">
      <w:pPr>
        <w:rPr>
          <w:rFonts w:ascii="Times New Roman" w:hAnsi="Times New Roman" w:cs="Times New Roman"/>
        </w:rPr>
      </w:pPr>
      <w:r w:rsidRPr="00334474">
        <w:rPr>
          <w:rFonts w:ascii="Times New Roman" w:hAnsi="Times New Roman" w:cs="Times New Roman"/>
        </w:rPr>
        <w:t>C                  5.38247100   -1.42649900   -0.95857800</w:t>
      </w:r>
    </w:p>
    <w:p w:rsidR="00840C84" w:rsidRPr="00334474" w:rsidRDefault="00840C84" w:rsidP="00840C84">
      <w:pPr>
        <w:rPr>
          <w:rFonts w:ascii="Times New Roman" w:hAnsi="Times New Roman" w:cs="Times New Roman"/>
        </w:rPr>
      </w:pPr>
      <w:r w:rsidRPr="00334474">
        <w:rPr>
          <w:rFonts w:ascii="Times New Roman" w:hAnsi="Times New Roman" w:cs="Times New Roman"/>
        </w:rPr>
        <w:t>H                  4.60068900   -0.66495900   -1.06458900</w:t>
      </w:r>
    </w:p>
    <w:p w:rsidR="00840C84" w:rsidRPr="00334474" w:rsidRDefault="00840C84" w:rsidP="00840C84">
      <w:pPr>
        <w:rPr>
          <w:rFonts w:ascii="Times New Roman" w:hAnsi="Times New Roman" w:cs="Times New Roman"/>
        </w:rPr>
      </w:pPr>
      <w:r w:rsidRPr="00334474">
        <w:rPr>
          <w:rFonts w:ascii="Times New Roman" w:hAnsi="Times New Roman" w:cs="Times New Roman"/>
        </w:rPr>
        <w:t>H                  6.27017000   -0.93313500   -0.53572000</w:t>
      </w:r>
    </w:p>
    <w:p w:rsidR="00840C84" w:rsidRPr="00334474" w:rsidRDefault="00840C84" w:rsidP="00840C84">
      <w:pPr>
        <w:rPr>
          <w:rFonts w:ascii="Times New Roman" w:hAnsi="Times New Roman" w:cs="Times New Roman"/>
        </w:rPr>
      </w:pPr>
      <w:r w:rsidRPr="00334474">
        <w:rPr>
          <w:rFonts w:ascii="Times New Roman" w:hAnsi="Times New Roman" w:cs="Times New Roman"/>
        </w:rPr>
        <w:t>C                  5.72116500   -2.01740600   -2.33984800</w:t>
      </w:r>
    </w:p>
    <w:p w:rsidR="00840C84" w:rsidRPr="00334474" w:rsidRDefault="00840C84" w:rsidP="00840C84">
      <w:pPr>
        <w:rPr>
          <w:rFonts w:ascii="Times New Roman" w:hAnsi="Times New Roman" w:cs="Times New Roman"/>
        </w:rPr>
      </w:pPr>
      <w:r w:rsidRPr="00334474">
        <w:rPr>
          <w:rFonts w:ascii="Times New Roman" w:hAnsi="Times New Roman" w:cs="Times New Roman"/>
        </w:rPr>
        <w:t>H                  6.46688400   -2.81961000   -2.22901200</w:t>
      </w:r>
    </w:p>
    <w:p w:rsidR="00840C84" w:rsidRPr="00334474" w:rsidRDefault="00840C84" w:rsidP="00840C84">
      <w:pPr>
        <w:rPr>
          <w:rFonts w:ascii="Times New Roman" w:hAnsi="Times New Roman" w:cs="Times New Roman"/>
        </w:rPr>
      </w:pPr>
      <w:r w:rsidRPr="00334474">
        <w:rPr>
          <w:rFonts w:ascii="Times New Roman" w:hAnsi="Times New Roman" w:cs="Times New Roman"/>
        </w:rPr>
        <w:t>H                  4.81606400   -2.47782400   -2.75728900</w:t>
      </w:r>
    </w:p>
    <w:p w:rsidR="00840C84" w:rsidRPr="00334474" w:rsidRDefault="00840C84" w:rsidP="00840C84">
      <w:pPr>
        <w:rPr>
          <w:rFonts w:ascii="Times New Roman" w:hAnsi="Times New Roman" w:cs="Times New Roman"/>
        </w:rPr>
      </w:pPr>
      <w:r w:rsidRPr="00334474">
        <w:rPr>
          <w:rFonts w:ascii="Times New Roman" w:hAnsi="Times New Roman" w:cs="Times New Roman"/>
        </w:rPr>
        <w:t>C                  6.24992000   -0.95357300   -3.31456300</w:t>
      </w:r>
    </w:p>
    <w:p w:rsidR="00840C84" w:rsidRPr="00334474" w:rsidRDefault="00840C84" w:rsidP="00840C84">
      <w:pPr>
        <w:rPr>
          <w:rFonts w:ascii="Times New Roman" w:hAnsi="Times New Roman" w:cs="Times New Roman"/>
        </w:rPr>
      </w:pPr>
      <w:r w:rsidRPr="00334474">
        <w:rPr>
          <w:rFonts w:ascii="Times New Roman" w:hAnsi="Times New Roman" w:cs="Times New Roman"/>
        </w:rPr>
        <w:t>H                  7.16653100   -0.48512900   -2.93395700</w:t>
      </w:r>
    </w:p>
    <w:p w:rsidR="00840C84" w:rsidRPr="00334474" w:rsidRDefault="00840C84" w:rsidP="00840C84">
      <w:pPr>
        <w:rPr>
          <w:rFonts w:ascii="Times New Roman" w:hAnsi="Times New Roman" w:cs="Times New Roman"/>
        </w:rPr>
      </w:pPr>
      <w:r w:rsidRPr="00334474">
        <w:rPr>
          <w:rFonts w:ascii="Times New Roman" w:hAnsi="Times New Roman" w:cs="Times New Roman"/>
        </w:rPr>
        <w:t>H                  6.47860400   -1.39408200   -4.29116100</w:t>
      </w:r>
    </w:p>
    <w:p w:rsidR="00840C84" w:rsidRPr="00334474" w:rsidRDefault="00840C84" w:rsidP="00840C84">
      <w:pPr>
        <w:rPr>
          <w:rFonts w:ascii="Times New Roman" w:hAnsi="Times New Roman" w:cs="Times New Roman"/>
        </w:rPr>
      </w:pPr>
      <w:r w:rsidRPr="00334474">
        <w:rPr>
          <w:rFonts w:ascii="Times New Roman" w:hAnsi="Times New Roman" w:cs="Times New Roman"/>
        </w:rPr>
        <w:t>H                  5.50616300   -0.16335800   -3.46914300</w:t>
      </w:r>
    </w:p>
    <w:p w:rsidR="00840C84" w:rsidRPr="00334474" w:rsidRDefault="00840C84" w:rsidP="00840C84">
      <w:pPr>
        <w:rPr>
          <w:rFonts w:ascii="Times New Roman" w:hAnsi="Times New Roman" w:cs="Times New Roman"/>
        </w:rPr>
      </w:pPr>
      <w:r w:rsidRPr="00334474">
        <w:rPr>
          <w:rFonts w:ascii="Times New Roman" w:hAnsi="Times New Roman" w:cs="Times New Roman"/>
        </w:rPr>
        <w:t>Fe                 0.36928100   -0.29271300   -0.61989900</w:t>
      </w:r>
    </w:p>
    <w:p w:rsidR="00840C84" w:rsidRPr="00334474" w:rsidRDefault="00840C84" w:rsidP="00840C84">
      <w:pPr>
        <w:rPr>
          <w:rFonts w:ascii="Times New Roman" w:hAnsi="Times New Roman" w:cs="Times New Roman"/>
        </w:rPr>
      </w:pPr>
      <w:r w:rsidRPr="00334474">
        <w:rPr>
          <w:rFonts w:ascii="Times New Roman" w:hAnsi="Times New Roman" w:cs="Times New Roman"/>
        </w:rPr>
        <w:t>Cl                 1.68461900   -2.04171500   -1.48949300</w:t>
      </w:r>
    </w:p>
    <w:p w:rsidR="00840C84" w:rsidRPr="00334474" w:rsidRDefault="00840C84" w:rsidP="00840C84">
      <w:pPr>
        <w:rPr>
          <w:rFonts w:ascii="Times New Roman" w:hAnsi="Times New Roman" w:cs="Times New Roman"/>
        </w:rPr>
      </w:pPr>
      <w:r w:rsidRPr="00334474">
        <w:rPr>
          <w:rFonts w:ascii="Times New Roman" w:hAnsi="Times New Roman" w:cs="Times New Roman"/>
        </w:rPr>
        <w:t>Cl                -0.40139700   -1.67556500    1.13995200</w:t>
      </w:r>
    </w:p>
    <w:p w:rsidR="00840C84" w:rsidRPr="00334474" w:rsidRDefault="00840C84" w:rsidP="00840C84">
      <w:pPr>
        <w:rPr>
          <w:rFonts w:ascii="Times New Roman" w:hAnsi="Times New Roman" w:cs="Times New Roman"/>
        </w:rPr>
      </w:pPr>
      <w:r w:rsidRPr="00334474">
        <w:rPr>
          <w:rFonts w:ascii="Times New Roman" w:hAnsi="Times New Roman" w:cs="Times New Roman"/>
        </w:rPr>
        <w:t>Cl                 2.13895900    0.99069300    0.12116700</w:t>
      </w:r>
    </w:p>
    <w:p w:rsidR="00840C84" w:rsidRPr="00334474" w:rsidRDefault="00840C84" w:rsidP="00840C84">
      <w:pPr>
        <w:rPr>
          <w:rFonts w:ascii="Times New Roman" w:hAnsi="Times New Roman" w:cs="Times New Roman"/>
        </w:rPr>
      </w:pPr>
      <w:r w:rsidRPr="00334474">
        <w:rPr>
          <w:rFonts w:ascii="Times New Roman" w:hAnsi="Times New Roman" w:cs="Times New Roman"/>
        </w:rPr>
        <w:t>Cl                -0.64162600    0.19699400   -2.61271400</w:t>
      </w:r>
    </w:p>
    <w:p w:rsidR="00840C84" w:rsidRPr="00334474" w:rsidRDefault="00840C84" w:rsidP="00CE4DBC">
      <w:pPr>
        <w:rPr>
          <w:rFonts w:ascii="Times New Roman" w:hAnsi="Times New Roman" w:cs="Times New Roman"/>
        </w:rPr>
      </w:pPr>
    </w:p>
    <w:p w:rsidR="00FC604D" w:rsidRPr="00334474" w:rsidRDefault="00FC604D" w:rsidP="00FC604D">
      <w:pPr>
        <w:rPr>
          <w:rFonts w:ascii="Times New Roman" w:hAnsi="Times New Roman" w:cs="Times New Roman"/>
          <w:b/>
          <w:sz w:val="22"/>
        </w:rPr>
      </w:pPr>
      <w:r w:rsidRPr="00334474">
        <w:rPr>
          <w:rFonts w:ascii="Times New Roman" w:hAnsi="Times New Roman" w:cs="Times New Roman"/>
          <w:b/>
          <w:sz w:val="22"/>
        </w:rPr>
        <w:t>b-ts2</w:t>
      </w:r>
    </w:p>
    <w:p w:rsidR="00FC604D" w:rsidRPr="00334474" w:rsidRDefault="00FC604D" w:rsidP="00FC604D">
      <w:pPr>
        <w:rPr>
          <w:rFonts w:ascii="Times New Roman" w:hAnsi="Times New Roman" w:cs="Times New Roman"/>
          <w:sz w:val="22"/>
        </w:rPr>
      </w:pPr>
      <w:r w:rsidRPr="00334474">
        <w:rPr>
          <w:rFonts w:ascii="Times New Roman" w:hAnsi="Times New Roman" w:cs="Times New Roman"/>
          <w:sz w:val="22"/>
        </w:rPr>
        <w:lastRenderedPageBreak/>
        <w:t xml:space="preserve">SCF energy in solvent model (SMD): </w:t>
      </w:r>
      <w:r w:rsidR="00F82D99" w:rsidRPr="00334474">
        <w:rPr>
          <w:rFonts w:ascii="Times New Roman" w:hAnsi="Times New Roman" w:cs="Times New Roman"/>
          <w:sz w:val="22"/>
        </w:rPr>
        <w:t>-3192.31757900</w:t>
      </w:r>
      <w:r w:rsidRPr="00334474">
        <w:rPr>
          <w:rFonts w:ascii="Times New Roman" w:hAnsi="Times New Roman" w:cs="Times New Roman"/>
          <w:sz w:val="22"/>
        </w:rPr>
        <w:t xml:space="preserve"> a.u.</w:t>
      </w:r>
    </w:p>
    <w:p w:rsidR="00FC604D" w:rsidRPr="00334474" w:rsidRDefault="00FC604D" w:rsidP="00FC604D">
      <w:pPr>
        <w:rPr>
          <w:rFonts w:ascii="Times New Roman" w:hAnsi="Times New Roman" w:cs="Times New Roman"/>
        </w:rPr>
      </w:pPr>
    </w:p>
    <w:p w:rsidR="00F82D99" w:rsidRPr="00334474" w:rsidRDefault="00F82D99" w:rsidP="00F82D99">
      <w:pPr>
        <w:rPr>
          <w:rFonts w:ascii="Times New Roman" w:hAnsi="Times New Roman" w:cs="Times New Roman"/>
        </w:rPr>
      </w:pPr>
      <w:r w:rsidRPr="00334474">
        <w:rPr>
          <w:rFonts w:ascii="Times New Roman" w:hAnsi="Times New Roman" w:cs="Times New Roman"/>
        </w:rPr>
        <w:t>C                 -6.55536600   -2.45378100    0.19695800</w:t>
      </w:r>
    </w:p>
    <w:p w:rsidR="00F82D99" w:rsidRPr="00334474" w:rsidRDefault="00F82D99" w:rsidP="00F82D99">
      <w:pPr>
        <w:rPr>
          <w:rFonts w:ascii="Times New Roman" w:hAnsi="Times New Roman" w:cs="Times New Roman"/>
        </w:rPr>
      </w:pPr>
      <w:r w:rsidRPr="00334474">
        <w:rPr>
          <w:rFonts w:ascii="Times New Roman" w:hAnsi="Times New Roman" w:cs="Times New Roman"/>
        </w:rPr>
        <w:t>C                 -5.56037300   -1.50595400    0.38542700</w:t>
      </w:r>
    </w:p>
    <w:p w:rsidR="00F82D99" w:rsidRPr="00334474" w:rsidRDefault="00F82D99" w:rsidP="00F82D99">
      <w:pPr>
        <w:rPr>
          <w:rFonts w:ascii="Times New Roman" w:hAnsi="Times New Roman" w:cs="Times New Roman"/>
        </w:rPr>
      </w:pPr>
      <w:r w:rsidRPr="00334474">
        <w:rPr>
          <w:rFonts w:ascii="Times New Roman" w:hAnsi="Times New Roman" w:cs="Times New Roman"/>
        </w:rPr>
        <w:t>C                 -4.19635000   -1.82461400    0.17182000</w:t>
      </w:r>
    </w:p>
    <w:p w:rsidR="00F82D99" w:rsidRPr="00334474" w:rsidRDefault="00F82D99" w:rsidP="00F82D99">
      <w:pPr>
        <w:rPr>
          <w:rFonts w:ascii="Times New Roman" w:hAnsi="Times New Roman" w:cs="Times New Roman"/>
        </w:rPr>
      </w:pPr>
      <w:r w:rsidRPr="00334474">
        <w:rPr>
          <w:rFonts w:ascii="Times New Roman" w:hAnsi="Times New Roman" w:cs="Times New Roman"/>
        </w:rPr>
        <w:t>C                 -3.87714900   -3.13826600   -0.24021800</w:t>
      </w:r>
    </w:p>
    <w:p w:rsidR="00F82D99" w:rsidRPr="00334474" w:rsidRDefault="00F82D99" w:rsidP="00F82D99">
      <w:pPr>
        <w:rPr>
          <w:rFonts w:ascii="Times New Roman" w:hAnsi="Times New Roman" w:cs="Times New Roman"/>
        </w:rPr>
      </w:pPr>
      <w:r w:rsidRPr="00334474">
        <w:rPr>
          <w:rFonts w:ascii="Times New Roman" w:hAnsi="Times New Roman" w:cs="Times New Roman"/>
        </w:rPr>
        <w:t>C                 -4.86918600   -4.09589500   -0.43307300</w:t>
      </w:r>
    </w:p>
    <w:p w:rsidR="00F82D99" w:rsidRPr="00334474" w:rsidRDefault="00F82D99" w:rsidP="00F82D99">
      <w:pPr>
        <w:rPr>
          <w:rFonts w:ascii="Times New Roman" w:hAnsi="Times New Roman" w:cs="Times New Roman"/>
        </w:rPr>
      </w:pPr>
      <w:r w:rsidRPr="00334474">
        <w:rPr>
          <w:rFonts w:ascii="Times New Roman" w:hAnsi="Times New Roman" w:cs="Times New Roman"/>
        </w:rPr>
        <w:t>C                 -6.20993300   -3.75205700   -0.21372200</w:t>
      </w:r>
    </w:p>
    <w:p w:rsidR="00F82D99" w:rsidRPr="00334474" w:rsidRDefault="00F82D99" w:rsidP="00F82D99">
      <w:pPr>
        <w:rPr>
          <w:rFonts w:ascii="Times New Roman" w:hAnsi="Times New Roman" w:cs="Times New Roman"/>
        </w:rPr>
      </w:pPr>
      <w:r w:rsidRPr="00334474">
        <w:rPr>
          <w:rFonts w:ascii="Times New Roman" w:hAnsi="Times New Roman" w:cs="Times New Roman"/>
        </w:rPr>
        <w:t>H                 -7.60094000   -2.22025800    0.35655900</w:t>
      </w:r>
    </w:p>
    <w:p w:rsidR="00F82D99" w:rsidRPr="00334474" w:rsidRDefault="00F82D99" w:rsidP="00F82D99">
      <w:pPr>
        <w:rPr>
          <w:rFonts w:ascii="Times New Roman" w:hAnsi="Times New Roman" w:cs="Times New Roman"/>
        </w:rPr>
      </w:pPr>
      <w:r w:rsidRPr="00334474">
        <w:rPr>
          <w:rFonts w:ascii="Times New Roman" w:hAnsi="Times New Roman" w:cs="Times New Roman"/>
        </w:rPr>
        <w:t>H                 -5.83968300   -0.50644200    0.69978600</w:t>
      </w:r>
    </w:p>
    <w:p w:rsidR="00F82D99" w:rsidRPr="00334474" w:rsidRDefault="00F82D99" w:rsidP="00F82D99">
      <w:pPr>
        <w:rPr>
          <w:rFonts w:ascii="Times New Roman" w:hAnsi="Times New Roman" w:cs="Times New Roman"/>
        </w:rPr>
      </w:pPr>
      <w:r w:rsidRPr="00334474">
        <w:rPr>
          <w:rFonts w:ascii="Times New Roman" w:hAnsi="Times New Roman" w:cs="Times New Roman"/>
        </w:rPr>
        <w:t>H                 -2.83731700   -3.39947900   -0.40957900</w:t>
      </w:r>
    </w:p>
    <w:p w:rsidR="00F82D99" w:rsidRPr="00334474" w:rsidRDefault="00F82D99" w:rsidP="00F82D99">
      <w:pPr>
        <w:rPr>
          <w:rFonts w:ascii="Times New Roman" w:hAnsi="Times New Roman" w:cs="Times New Roman"/>
        </w:rPr>
      </w:pPr>
      <w:r w:rsidRPr="00334474">
        <w:rPr>
          <w:rFonts w:ascii="Times New Roman" w:hAnsi="Times New Roman" w:cs="Times New Roman"/>
        </w:rPr>
        <w:t>H                 -4.60390400   -5.09990400   -0.75208000</w:t>
      </w:r>
    </w:p>
    <w:p w:rsidR="00F82D99" w:rsidRPr="00334474" w:rsidRDefault="00F82D99" w:rsidP="00F82D99">
      <w:pPr>
        <w:rPr>
          <w:rFonts w:ascii="Times New Roman" w:hAnsi="Times New Roman" w:cs="Times New Roman"/>
        </w:rPr>
      </w:pPr>
      <w:r w:rsidRPr="00334474">
        <w:rPr>
          <w:rFonts w:ascii="Times New Roman" w:hAnsi="Times New Roman" w:cs="Times New Roman"/>
        </w:rPr>
        <w:t>O                 -7.25221700   -4.64619800   -0.38251300</w:t>
      </w:r>
    </w:p>
    <w:p w:rsidR="00F82D99" w:rsidRPr="00334474" w:rsidRDefault="00F82D99" w:rsidP="00F82D99">
      <w:pPr>
        <w:rPr>
          <w:rFonts w:ascii="Times New Roman" w:hAnsi="Times New Roman" w:cs="Times New Roman"/>
        </w:rPr>
      </w:pPr>
      <w:r w:rsidRPr="00334474">
        <w:rPr>
          <w:rFonts w:ascii="Times New Roman" w:hAnsi="Times New Roman" w:cs="Times New Roman"/>
        </w:rPr>
        <w:t>H                 -6.94158100   -5.52440500   -0.67646900</w:t>
      </w:r>
    </w:p>
    <w:p w:rsidR="00F82D99" w:rsidRPr="00334474" w:rsidRDefault="00F82D99" w:rsidP="00F82D99">
      <w:pPr>
        <w:rPr>
          <w:rFonts w:ascii="Times New Roman" w:hAnsi="Times New Roman" w:cs="Times New Roman"/>
        </w:rPr>
      </w:pPr>
      <w:r w:rsidRPr="00334474">
        <w:rPr>
          <w:rFonts w:ascii="Times New Roman" w:hAnsi="Times New Roman" w:cs="Times New Roman"/>
        </w:rPr>
        <w:t>C                 -3.11221400   -0.87822400    0.34889600</w:t>
      </w:r>
    </w:p>
    <w:p w:rsidR="00F82D99" w:rsidRPr="00334474" w:rsidRDefault="00F82D99" w:rsidP="00F82D99">
      <w:pPr>
        <w:rPr>
          <w:rFonts w:ascii="Times New Roman" w:hAnsi="Times New Roman" w:cs="Times New Roman"/>
        </w:rPr>
      </w:pPr>
      <w:r w:rsidRPr="00334474">
        <w:rPr>
          <w:rFonts w:ascii="Times New Roman" w:hAnsi="Times New Roman" w:cs="Times New Roman"/>
        </w:rPr>
        <w:t>H                 -2.11787900   -1.27136300    0.15891100</w:t>
      </w:r>
    </w:p>
    <w:p w:rsidR="00F82D99" w:rsidRPr="00334474" w:rsidRDefault="00F82D99" w:rsidP="00F82D99">
      <w:pPr>
        <w:rPr>
          <w:rFonts w:ascii="Times New Roman" w:hAnsi="Times New Roman" w:cs="Times New Roman"/>
        </w:rPr>
      </w:pPr>
      <w:r w:rsidRPr="00334474">
        <w:rPr>
          <w:rFonts w:ascii="Times New Roman" w:hAnsi="Times New Roman" w:cs="Times New Roman"/>
        </w:rPr>
        <w:t>C                 -3.20300100    0.42475200    0.73470000</w:t>
      </w:r>
    </w:p>
    <w:p w:rsidR="00F82D99" w:rsidRPr="00334474" w:rsidRDefault="00F82D99" w:rsidP="00F82D99">
      <w:pPr>
        <w:rPr>
          <w:rFonts w:ascii="Times New Roman" w:hAnsi="Times New Roman" w:cs="Times New Roman"/>
        </w:rPr>
      </w:pPr>
      <w:r w:rsidRPr="00334474">
        <w:rPr>
          <w:rFonts w:ascii="Times New Roman" w:hAnsi="Times New Roman" w:cs="Times New Roman"/>
        </w:rPr>
        <w:t>H                 -4.14880500    0.90004300    0.96486700</w:t>
      </w:r>
    </w:p>
    <w:p w:rsidR="00F82D99" w:rsidRPr="00334474" w:rsidRDefault="00F82D99" w:rsidP="00F82D99">
      <w:pPr>
        <w:rPr>
          <w:rFonts w:ascii="Times New Roman" w:hAnsi="Times New Roman" w:cs="Times New Roman"/>
        </w:rPr>
      </w:pPr>
      <w:r w:rsidRPr="00334474">
        <w:rPr>
          <w:rFonts w:ascii="Times New Roman" w:hAnsi="Times New Roman" w:cs="Times New Roman"/>
        </w:rPr>
        <w:t>C                 -2.03451700    1.25826000    0.86687900</w:t>
      </w:r>
    </w:p>
    <w:p w:rsidR="00F82D99" w:rsidRPr="00334474" w:rsidRDefault="00F82D99" w:rsidP="00F82D99">
      <w:pPr>
        <w:rPr>
          <w:rFonts w:ascii="Times New Roman" w:hAnsi="Times New Roman" w:cs="Times New Roman"/>
        </w:rPr>
      </w:pPr>
      <w:r w:rsidRPr="00334474">
        <w:rPr>
          <w:rFonts w:ascii="Times New Roman" w:hAnsi="Times New Roman" w:cs="Times New Roman"/>
        </w:rPr>
        <w:t>O                 -0.84417700    0.94584200    0.65418700</w:t>
      </w:r>
    </w:p>
    <w:p w:rsidR="00F82D99" w:rsidRPr="00334474" w:rsidRDefault="00F82D99" w:rsidP="00F82D99">
      <w:pPr>
        <w:rPr>
          <w:rFonts w:ascii="Times New Roman" w:hAnsi="Times New Roman" w:cs="Times New Roman"/>
        </w:rPr>
      </w:pPr>
      <w:r w:rsidRPr="00334474">
        <w:rPr>
          <w:rFonts w:ascii="Times New Roman" w:hAnsi="Times New Roman" w:cs="Times New Roman"/>
        </w:rPr>
        <w:t>O                 -2.29732900    2.54446400    1.36147200</w:t>
      </w:r>
    </w:p>
    <w:p w:rsidR="00F82D99" w:rsidRPr="00334474" w:rsidRDefault="00F82D99" w:rsidP="00F82D99">
      <w:pPr>
        <w:rPr>
          <w:rFonts w:ascii="Times New Roman" w:hAnsi="Times New Roman" w:cs="Times New Roman"/>
        </w:rPr>
      </w:pPr>
      <w:r w:rsidRPr="00334474">
        <w:rPr>
          <w:rFonts w:ascii="Times New Roman" w:hAnsi="Times New Roman" w:cs="Times New Roman"/>
        </w:rPr>
        <w:t>C                 -2.69147900    3.59210700    0.49309400</w:t>
      </w:r>
    </w:p>
    <w:p w:rsidR="00F82D99" w:rsidRPr="00334474" w:rsidRDefault="00F82D99" w:rsidP="00F82D99">
      <w:pPr>
        <w:rPr>
          <w:rFonts w:ascii="Times New Roman" w:hAnsi="Times New Roman" w:cs="Times New Roman"/>
        </w:rPr>
      </w:pPr>
      <w:r w:rsidRPr="00334474">
        <w:rPr>
          <w:rFonts w:ascii="Times New Roman" w:hAnsi="Times New Roman" w:cs="Times New Roman"/>
        </w:rPr>
        <w:t>C                 -2.53578200    3.51293000   -0.89382300</w:t>
      </w:r>
    </w:p>
    <w:p w:rsidR="00F82D99" w:rsidRPr="00334474" w:rsidRDefault="00F82D99" w:rsidP="00F82D99">
      <w:pPr>
        <w:rPr>
          <w:rFonts w:ascii="Times New Roman" w:hAnsi="Times New Roman" w:cs="Times New Roman"/>
        </w:rPr>
      </w:pPr>
      <w:r w:rsidRPr="00334474">
        <w:rPr>
          <w:rFonts w:ascii="Times New Roman" w:hAnsi="Times New Roman" w:cs="Times New Roman"/>
        </w:rPr>
        <w:t>C                 -3.22917700    4.72429700    1.10935400</w:t>
      </w:r>
    </w:p>
    <w:p w:rsidR="00F82D99" w:rsidRPr="00334474" w:rsidRDefault="00F82D99" w:rsidP="00F82D99">
      <w:pPr>
        <w:rPr>
          <w:rFonts w:ascii="Times New Roman" w:hAnsi="Times New Roman" w:cs="Times New Roman"/>
        </w:rPr>
      </w:pPr>
      <w:r w:rsidRPr="00334474">
        <w:rPr>
          <w:rFonts w:ascii="Times New Roman" w:hAnsi="Times New Roman" w:cs="Times New Roman"/>
        </w:rPr>
        <w:t>C                 -2.94500600    4.60145900   -1.67420100</w:t>
      </w:r>
    </w:p>
    <w:p w:rsidR="00F82D99" w:rsidRPr="00334474" w:rsidRDefault="00F82D99" w:rsidP="00F82D99">
      <w:pPr>
        <w:rPr>
          <w:rFonts w:ascii="Times New Roman" w:hAnsi="Times New Roman" w:cs="Times New Roman"/>
        </w:rPr>
      </w:pPr>
      <w:r w:rsidRPr="00334474">
        <w:rPr>
          <w:rFonts w:ascii="Times New Roman" w:hAnsi="Times New Roman" w:cs="Times New Roman"/>
        </w:rPr>
        <w:t>H                 -2.08865600    2.64111400   -1.35957500</w:t>
      </w:r>
    </w:p>
    <w:p w:rsidR="00F82D99" w:rsidRPr="00334474" w:rsidRDefault="00F82D99" w:rsidP="00F82D99">
      <w:pPr>
        <w:rPr>
          <w:rFonts w:ascii="Times New Roman" w:hAnsi="Times New Roman" w:cs="Times New Roman"/>
        </w:rPr>
      </w:pPr>
      <w:r w:rsidRPr="00334474">
        <w:rPr>
          <w:rFonts w:ascii="Times New Roman" w:hAnsi="Times New Roman" w:cs="Times New Roman"/>
        </w:rPr>
        <w:t>C                 -3.62654200    5.80287900    0.31475200</w:t>
      </w:r>
    </w:p>
    <w:p w:rsidR="00F82D99" w:rsidRPr="00334474" w:rsidRDefault="00F82D99" w:rsidP="00F82D99">
      <w:pPr>
        <w:rPr>
          <w:rFonts w:ascii="Times New Roman" w:hAnsi="Times New Roman" w:cs="Times New Roman"/>
        </w:rPr>
      </w:pPr>
      <w:r w:rsidRPr="00334474">
        <w:rPr>
          <w:rFonts w:ascii="Times New Roman" w:hAnsi="Times New Roman" w:cs="Times New Roman"/>
        </w:rPr>
        <w:t>H                 -3.32366000    4.74431900    2.18852200</w:t>
      </w:r>
    </w:p>
    <w:p w:rsidR="00F82D99" w:rsidRPr="00334474" w:rsidRDefault="00F82D99" w:rsidP="00F82D99">
      <w:pPr>
        <w:rPr>
          <w:rFonts w:ascii="Times New Roman" w:hAnsi="Times New Roman" w:cs="Times New Roman"/>
        </w:rPr>
      </w:pPr>
      <w:r w:rsidRPr="00334474">
        <w:rPr>
          <w:rFonts w:ascii="Times New Roman" w:hAnsi="Times New Roman" w:cs="Times New Roman"/>
        </w:rPr>
        <w:t>C                 -3.48985300    5.74458000   -1.07884400</w:t>
      </w:r>
    </w:p>
    <w:p w:rsidR="00F82D99" w:rsidRPr="00334474" w:rsidRDefault="00F82D99" w:rsidP="00F82D99">
      <w:pPr>
        <w:rPr>
          <w:rFonts w:ascii="Times New Roman" w:hAnsi="Times New Roman" w:cs="Times New Roman"/>
        </w:rPr>
      </w:pPr>
      <w:r w:rsidRPr="00334474">
        <w:rPr>
          <w:rFonts w:ascii="Times New Roman" w:hAnsi="Times New Roman" w:cs="Times New Roman"/>
        </w:rPr>
        <w:t>H                 -2.82594900    4.55100500   -2.75154300</w:t>
      </w:r>
    </w:p>
    <w:p w:rsidR="00F82D99" w:rsidRPr="00334474" w:rsidRDefault="00F82D99" w:rsidP="00F82D99">
      <w:pPr>
        <w:rPr>
          <w:rFonts w:ascii="Times New Roman" w:hAnsi="Times New Roman" w:cs="Times New Roman"/>
        </w:rPr>
      </w:pPr>
      <w:r w:rsidRPr="00334474">
        <w:rPr>
          <w:rFonts w:ascii="Times New Roman" w:hAnsi="Times New Roman" w:cs="Times New Roman"/>
        </w:rPr>
        <w:t>H                 -4.04348100    6.68758800    0.78523900</w:t>
      </w:r>
    </w:p>
    <w:p w:rsidR="00F82D99" w:rsidRPr="00334474" w:rsidRDefault="00F82D99" w:rsidP="00F82D99">
      <w:pPr>
        <w:rPr>
          <w:rFonts w:ascii="Times New Roman" w:hAnsi="Times New Roman" w:cs="Times New Roman"/>
        </w:rPr>
      </w:pPr>
      <w:r w:rsidRPr="00334474">
        <w:rPr>
          <w:rFonts w:ascii="Times New Roman" w:hAnsi="Times New Roman" w:cs="Times New Roman"/>
        </w:rPr>
        <w:t>H                 -3.80012200    6.58359100   -1.69263600</w:t>
      </w:r>
    </w:p>
    <w:p w:rsidR="00F82D99" w:rsidRPr="00334474" w:rsidRDefault="00F82D99" w:rsidP="00F82D99">
      <w:pPr>
        <w:rPr>
          <w:rFonts w:ascii="Times New Roman" w:hAnsi="Times New Roman" w:cs="Times New Roman"/>
        </w:rPr>
      </w:pPr>
      <w:r w:rsidRPr="00334474">
        <w:rPr>
          <w:rFonts w:ascii="Times New Roman" w:hAnsi="Times New Roman" w:cs="Times New Roman"/>
        </w:rPr>
        <w:t>C                  5.18234000    0.08012600    3.05337600</w:t>
      </w:r>
    </w:p>
    <w:p w:rsidR="00F82D99" w:rsidRPr="00334474" w:rsidRDefault="00F82D99" w:rsidP="00F82D99">
      <w:pPr>
        <w:rPr>
          <w:rFonts w:ascii="Times New Roman" w:hAnsi="Times New Roman" w:cs="Times New Roman"/>
        </w:rPr>
      </w:pPr>
      <w:r w:rsidRPr="00334474">
        <w:rPr>
          <w:rFonts w:ascii="Times New Roman" w:hAnsi="Times New Roman" w:cs="Times New Roman"/>
        </w:rPr>
        <w:t>C                  5.98381000   -0.27483900    2.00475400</w:t>
      </w:r>
    </w:p>
    <w:p w:rsidR="00F82D99" w:rsidRPr="00334474" w:rsidRDefault="00F82D99" w:rsidP="00F82D99">
      <w:pPr>
        <w:rPr>
          <w:rFonts w:ascii="Times New Roman" w:hAnsi="Times New Roman" w:cs="Times New Roman"/>
        </w:rPr>
      </w:pPr>
      <w:r w:rsidRPr="00334474">
        <w:rPr>
          <w:rFonts w:ascii="Times New Roman" w:hAnsi="Times New Roman" w:cs="Times New Roman"/>
        </w:rPr>
        <w:t>C                  3.92736600   -1.03062400    1.57950600</w:t>
      </w:r>
    </w:p>
    <w:p w:rsidR="00F82D99" w:rsidRPr="00334474" w:rsidRDefault="00F82D99" w:rsidP="00F82D99">
      <w:pPr>
        <w:rPr>
          <w:rFonts w:ascii="Times New Roman" w:hAnsi="Times New Roman" w:cs="Times New Roman"/>
        </w:rPr>
      </w:pPr>
      <w:r w:rsidRPr="00334474">
        <w:rPr>
          <w:rFonts w:ascii="Times New Roman" w:hAnsi="Times New Roman" w:cs="Times New Roman"/>
        </w:rPr>
        <w:t>N                  3.90435500   -0.40345900    2.77287700</w:t>
      </w:r>
    </w:p>
    <w:p w:rsidR="00F82D99" w:rsidRPr="00334474" w:rsidRDefault="00F82D99" w:rsidP="00F82D99">
      <w:pPr>
        <w:rPr>
          <w:rFonts w:ascii="Times New Roman" w:hAnsi="Times New Roman" w:cs="Times New Roman"/>
        </w:rPr>
      </w:pPr>
      <w:r w:rsidRPr="00334474">
        <w:rPr>
          <w:rFonts w:ascii="Times New Roman" w:hAnsi="Times New Roman" w:cs="Times New Roman"/>
        </w:rPr>
        <w:t>H                  5.40045300    0.62536700    3.95445100</w:t>
      </w:r>
    </w:p>
    <w:p w:rsidR="00F82D99" w:rsidRPr="00334474" w:rsidRDefault="00F82D99" w:rsidP="00F82D99">
      <w:pPr>
        <w:rPr>
          <w:rFonts w:ascii="Times New Roman" w:hAnsi="Times New Roman" w:cs="Times New Roman"/>
        </w:rPr>
      </w:pPr>
      <w:r w:rsidRPr="00334474">
        <w:rPr>
          <w:rFonts w:ascii="Times New Roman" w:hAnsi="Times New Roman" w:cs="Times New Roman"/>
        </w:rPr>
        <w:t>H                  7.02968900   -0.09881800    1.82701000</w:t>
      </w:r>
    </w:p>
    <w:p w:rsidR="00F82D99" w:rsidRPr="00334474" w:rsidRDefault="00F82D99" w:rsidP="00F82D99">
      <w:pPr>
        <w:rPr>
          <w:rFonts w:ascii="Times New Roman" w:hAnsi="Times New Roman" w:cs="Times New Roman"/>
        </w:rPr>
      </w:pPr>
      <w:r w:rsidRPr="00334474">
        <w:rPr>
          <w:rFonts w:ascii="Times New Roman" w:hAnsi="Times New Roman" w:cs="Times New Roman"/>
        </w:rPr>
        <w:t>H                  3.08182600   -1.48245200    1.08418500</w:t>
      </w:r>
    </w:p>
    <w:p w:rsidR="00F82D99" w:rsidRPr="00334474" w:rsidRDefault="00F82D99" w:rsidP="00F82D99">
      <w:pPr>
        <w:rPr>
          <w:rFonts w:ascii="Times New Roman" w:hAnsi="Times New Roman" w:cs="Times New Roman"/>
        </w:rPr>
      </w:pPr>
      <w:r w:rsidRPr="00334474">
        <w:rPr>
          <w:rFonts w:ascii="Times New Roman" w:hAnsi="Times New Roman" w:cs="Times New Roman"/>
        </w:rPr>
        <w:t>N                  5.18448600   -0.97053400    1.09680200</w:t>
      </w:r>
    </w:p>
    <w:p w:rsidR="00F82D99" w:rsidRPr="00334474" w:rsidRDefault="00F82D99" w:rsidP="00F82D99">
      <w:pPr>
        <w:rPr>
          <w:rFonts w:ascii="Times New Roman" w:hAnsi="Times New Roman" w:cs="Times New Roman"/>
        </w:rPr>
      </w:pPr>
      <w:r w:rsidRPr="00334474">
        <w:rPr>
          <w:rFonts w:ascii="Times New Roman" w:hAnsi="Times New Roman" w:cs="Times New Roman"/>
        </w:rPr>
        <w:t>C                  2.69437800   -0.14364900    3.57359300</w:t>
      </w:r>
    </w:p>
    <w:p w:rsidR="00F82D99" w:rsidRPr="00334474" w:rsidRDefault="00F82D99" w:rsidP="00F82D99">
      <w:pPr>
        <w:rPr>
          <w:rFonts w:ascii="Times New Roman" w:hAnsi="Times New Roman" w:cs="Times New Roman"/>
        </w:rPr>
      </w:pPr>
      <w:r w:rsidRPr="00334474">
        <w:rPr>
          <w:rFonts w:ascii="Times New Roman" w:hAnsi="Times New Roman" w:cs="Times New Roman"/>
        </w:rPr>
        <w:t>H                  2.91303800   -0.33085300    4.62636500</w:t>
      </w:r>
    </w:p>
    <w:p w:rsidR="00F82D99" w:rsidRPr="00334474" w:rsidRDefault="00F82D99" w:rsidP="00F82D99">
      <w:pPr>
        <w:rPr>
          <w:rFonts w:ascii="Times New Roman" w:hAnsi="Times New Roman" w:cs="Times New Roman"/>
        </w:rPr>
      </w:pPr>
      <w:r w:rsidRPr="00334474">
        <w:rPr>
          <w:rFonts w:ascii="Times New Roman" w:hAnsi="Times New Roman" w:cs="Times New Roman"/>
        </w:rPr>
        <w:t>H                  2.37902700    0.89087300    3.42079600</w:t>
      </w:r>
    </w:p>
    <w:p w:rsidR="00F82D99" w:rsidRPr="00334474" w:rsidRDefault="00F82D99" w:rsidP="00F82D99">
      <w:pPr>
        <w:rPr>
          <w:rFonts w:ascii="Times New Roman" w:hAnsi="Times New Roman" w:cs="Times New Roman"/>
        </w:rPr>
      </w:pPr>
      <w:r w:rsidRPr="00334474">
        <w:rPr>
          <w:rFonts w:ascii="Times New Roman" w:hAnsi="Times New Roman" w:cs="Times New Roman"/>
        </w:rPr>
        <w:t>H                  1.89600000   -0.80158200    3.23017500</w:t>
      </w:r>
    </w:p>
    <w:p w:rsidR="00F82D99" w:rsidRPr="00334474" w:rsidRDefault="00F82D99" w:rsidP="00F82D99">
      <w:pPr>
        <w:rPr>
          <w:rFonts w:ascii="Times New Roman" w:hAnsi="Times New Roman" w:cs="Times New Roman"/>
        </w:rPr>
      </w:pPr>
      <w:r w:rsidRPr="00334474">
        <w:rPr>
          <w:rFonts w:ascii="Times New Roman" w:hAnsi="Times New Roman" w:cs="Times New Roman"/>
        </w:rPr>
        <w:lastRenderedPageBreak/>
        <w:t>C                  5.61256200   -1.45500100   -0.23939400</w:t>
      </w:r>
    </w:p>
    <w:p w:rsidR="00F82D99" w:rsidRPr="00334474" w:rsidRDefault="00F82D99" w:rsidP="00F82D99">
      <w:pPr>
        <w:rPr>
          <w:rFonts w:ascii="Times New Roman" w:hAnsi="Times New Roman" w:cs="Times New Roman"/>
        </w:rPr>
      </w:pPr>
      <w:r w:rsidRPr="00334474">
        <w:rPr>
          <w:rFonts w:ascii="Times New Roman" w:hAnsi="Times New Roman" w:cs="Times New Roman"/>
        </w:rPr>
        <w:t>H                  6.53635300   -2.02706500   -0.10193800</w:t>
      </w:r>
    </w:p>
    <w:p w:rsidR="00F82D99" w:rsidRPr="00334474" w:rsidRDefault="00F82D99" w:rsidP="00F82D99">
      <w:pPr>
        <w:rPr>
          <w:rFonts w:ascii="Times New Roman" w:hAnsi="Times New Roman" w:cs="Times New Roman"/>
        </w:rPr>
      </w:pPr>
      <w:r w:rsidRPr="00334474">
        <w:rPr>
          <w:rFonts w:ascii="Times New Roman" w:hAnsi="Times New Roman" w:cs="Times New Roman"/>
        </w:rPr>
        <w:t>H                  4.82948700   -2.12693100   -0.59621000</w:t>
      </w:r>
    </w:p>
    <w:p w:rsidR="00F82D99" w:rsidRPr="00334474" w:rsidRDefault="00F82D99" w:rsidP="00F82D99">
      <w:pPr>
        <w:rPr>
          <w:rFonts w:ascii="Times New Roman" w:hAnsi="Times New Roman" w:cs="Times New Roman"/>
        </w:rPr>
      </w:pPr>
      <w:r w:rsidRPr="00334474">
        <w:rPr>
          <w:rFonts w:ascii="Times New Roman" w:hAnsi="Times New Roman" w:cs="Times New Roman"/>
        </w:rPr>
        <w:t>C                  5.80191900   -0.30042800   -1.23447700</w:t>
      </w:r>
    </w:p>
    <w:p w:rsidR="00F82D99" w:rsidRPr="00334474" w:rsidRDefault="00F82D99" w:rsidP="00F82D99">
      <w:pPr>
        <w:rPr>
          <w:rFonts w:ascii="Times New Roman" w:hAnsi="Times New Roman" w:cs="Times New Roman"/>
        </w:rPr>
      </w:pPr>
      <w:r w:rsidRPr="00334474">
        <w:rPr>
          <w:rFonts w:ascii="Times New Roman" w:hAnsi="Times New Roman" w:cs="Times New Roman"/>
        </w:rPr>
        <w:t>H                  4.86726600    0.26992300   -1.28762900</w:t>
      </w:r>
    </w:p>
    <w:p w:rsidR="00F82D99" w:rsidRPr="00334474" w:rsidRDefault="00F82D99" w:rsidP="00F82D99">
      <w:pPr>
        <w:rPr>
          <w:rFonts w:ascii="Times New Roman" w:hAnsi="Times New Roman" w:cs="Times New Roman"/>
        </w:rPr>
      </w:pPr>
      <w:r w:rsidRPr="00334474">
        <w:rPr>
          <w:rFonts w:ascii="Times New Roman" w:hAnsi="Times New Roman" w:cs="Times New Roman"/>
        </w:rPr>
        <w:t>H                  6.58620900    0.38077000   -0.87282200</w:t>
      </w:r>
    </w:p>
    <w:p w:rsidR="00F82D99" w:rsidRPr="00334474" w:rsidRDefault="00F82D99" w:rsidP="00F82D99">
      <w:pPr>
        <w:rPr>
          <w:rFonts w:ascii="Times New Roman" w:hAnsi="Times New Roman" w:cs="Times New Roman"/>
        </w:rPr>
      </w:pPr>
      <w:r w:rsidRPr="00334474">
        <w:rPr>
          <w:rFonts w:ascii="Times New Roman" w:hAnsi="Times New Roman" w:cs="Times New Roman"/>
        </w:rPr>
        <w:t>C                  6.16997200   -0.82338000   -2.63558100</w:t>
      </w:r>
    </w:p>
    <w:p w:rsidR="00F82D99" w:rsidRPr="00334474" w:rsidRDefault="00F82D99" w:rsidP="00F82D99">
      <w:pPr>
        <w:rPr>
          <w:rFonts w:ascii="Times New Roman" w:hAnsi="Times New Roman" w:cs="Times New Roman"/>
        </w:rPr>
      </w:pPr>
      <w:r w:rsidRPr="00334474">
        <w:rPr>
          <w:rFonts w:ascii="Times New Roman" w:hAnsi="Times New Roman" w:cs="Times New Roman"/>
        </w:rPr>
        <w:t>H                  7.08365200   -1.43454800   -2.57659300</w:t>
      </w:r>
    </w:p>
    <w:p w:rsidR="00F82D99" w:rsidRPr="00334474" w:rsidRDefault="00F82D99" w:rsidP="00F82D99">
      <w:pPr>
        <w:rPr>
          <w:rFonts w:ascii="Times New Roman" w:hAnsi="Times New Roman" w:cs="Times New Roman"/>
        </w:rPr>
      </w:pPr>
      <w:r w:rsidRPr="00334474">
        <w:rPr>
          <w:rFonts w:ascii="Times New Roman" w:hAnsi="Times New Roman" w:cs="Times New Roman"/>
        </w:rPr>
        <w:t>H                  5.36634300   -1.48348800   -2.98787900</w:t>
      </w:r>
    </w:p>
    <w:p w:rsidR="00F82D99" w:rsidRPr="00334474" w:rsidRDefault="00F82D99" w:rsidP="00F82D99">
      <w:pPr>
        <w:rPr>
          <w:rFonts w:ascii="Times New Roman" w:hAnsi="Times New Roman" w:cs="Times New Roman"/>
        </w:rPr>
      </w:pPr>
      <w:r w:rsidRPr="00334474">
        <w:rPr>
          <w:rFonts w:ascii="Times New Roman" w:hAnsi="Times New Roman" w:cs="Times New Roman"/>
        </w:rPr>
        <w:t>C                  6.37451000    0.31553400   -3.64671400</w:t>
      </w:r>
    </w:p>
    <w:p w:rsidR="00F82D99" w:rsidRPr="00334474" w:rsidRDefault="00F82D99" w:rsidP="00F82D99">
      <w:pPr>
        <w:rPr>
          <w:rFonts w:ascii="Times New Roman" w:hAnsi="Times New Roman" w:cs="Times New Roman"/>
        </w:rPr>
      </w:pPr>
      <w:r w:rsidRPr="00334474">
        <w:rPr>
          <w:rFonts w:ascii="Times New Roman" w:hAnsi="Times New Roman" w:cs="Times New Roman"/>
        </w:rPr>
        <w:t>H                  7.18533900    0.98565000   -3.33380400</w:t>
      </w:r>
    </w:p>
    <w:p w:rsidR="00F82D99" w:rsidRPr="00334474" w:rsidRDefault="00F82D99" w:rsidP="00F82D99">
      <w:pPr>
        <w:rPr>
          <w:rFonts w:ascii="Times New Roman" w:hAnsi="Times New Roman" w:cs="Times New Roman"/>
        </w:rPr>
      </w:pPr>
      <w:r w:rsidRPr="00334474">
        <w:rPr>
          <w:rFonts w:ascii="Times New Roman" w:hAnsi="Times New Roman" w:cs="Times New Roman"/>
        </w:rPr>
        <w:t>H                  6.62816900   -0.07863700   -4.63688000</w:t>
      </w:r>
    </w:p>
    <w:p w:rsidR="00F82D99" w:rsidRPr="00334474" w:rsidRDefault="00F82D99" w:rsidP="00F82D99">
      <w:pPr>
        <w:rPr>
          <w:rFonts w:ascii="Times New Roman" w:hAnsi="Times New Roman" w:cs="Times New Roman"/>
        </w:rPr>
      </w:pPr>
      <w:r w:rsidRPr="00334474">
        <w:rPr>
          <w:rFonts w:ascii="Times New Roman" w:hAnsi="Times New Roman" w:cs="Times New Roman"/>
        </w:rPr>
        <w:t>H                  5.46206000    0.91429500   -3.74752100</w:t>
      </w:r>
    </w:p>
    <w:p w:rsidR="00F82D99" w:rsidRPr="00334474" w:rsidRDefault="00F82D99" w:rsidP="00F82D99">
      <w:pPr>
        <w:rPr>
          <w:rFonts w:ascii="Times New Roman" w:hAnsi="Times New Roman" w:cs="Times New Roman"/>
        </w:rPr>
      </w:pPr>
      <w:r w:rsidRPr="00334474">
        <w:rPr>
          <w:rFonts w:ascii="Times New Roman" w:hAnsi="Times New Roman" w:cs="Times New Roman"/>
        </w:rPr>
        <w:t>Fe                 0.71750400   -0.17013000   -0.43774900</w:t>
      </w:r>
    </w:p>
    <w:p w:rsidR="00F82D99" w:rsidRPr="00334474" w:rsidRDefault="00F82D99" w:rsidP="00F82D99">
      <w:pPr>
        <w:rPr>
          <w:rFonts w:ascii="Times New Roman" w:hAnsi="Times New Roman" w:cs="Times New Roman"/>
        </w:rPr>
      </w:pPr>
      <w:r w:rsidRPr="00334474">
        <w:rPr>
          <w:rFonts w:ascii="Times New Roman" w:hAnsi="Times New Roman" w:cs="Times New Roman"/>
        </w:rPr>
        <w:t>Cl                 2.28809500   -1.51621900   -1.54820500</w:t>
      </w:r>
    </w:p>
    <w:p w:rsidR="00F82D99" w:rsidRPr="00334474" w:rsidRDefault="00F82D99" w:rsidP="00F82D99">
      <w:pPr>
        <w:rPr>
          <w:rFonts w:ascii="Times New Roman" w:hAnsi="Times New Roman" w:cs="Times New Roman"/>
        </w:rPr>
      </w:pPr>
      <w:r w:rsidRPr="00334474">
        <w:rPr>
          <w:rFonts w:ascii="Times New Roman" w:hAnsi="Times New Roman" w:cs="Times New Roman"/>
        </w:rPr>
        <w:t>Cl                 0.40104700   -1.79122700    1.24784500</w:t>
      </w:r>
    </w:p>
    <w:p w:rsidR="00F82D99" w:rsidRPr="00334474" w:rsidRDefault="00F82D99" w:rsidP="00F82D99">
      <w:pPr>
        <w:rPr>
          <w:rFonts w:ascii="Times New Roman" w:hAnsi="Times New Roman" w:cs="Times New Roman"/>
        </w:rPr>
      </w:pPr>
      <w:r w:rsidRPr="00334474">
        <w:rPr>
          <w:rFonts w:ascii="Times New Roman" w:hAnsi="Times New Roman" w:cs="Times New Roman"/>
        </w:rPr>
        <w:t>Cl                 2.20510800    1.45955400    0.22056100</w:t>
      </w:r>
    </w:p>
    <w:p w:rsidR="00FC604D" w:rsidRPr="00334474" w:rsidRDefault="00F82D99" w:rsidP="00F82D99">
      <w:pPr>
        <w:rPr>
          <w:rFonts w:ascii="Times New Roman" w:hAnsi="Times New Roman" w:cs="Times New Roman"/>
        </w:rPr>
      </w:pPr>
      <w:r w:rsidRPr="00334474">
        <w:rPr>
          <w:rFonts w:ascii="Times New Roman" w:hAnsi="Times New Roman" w:cs="Times New Roman"/>
        </w:rPr>
        <w:t>Cl                -0.65105600    0.12547300   -2.24629200</w:t>
      </w:r>
    </w:p>
    <w:p w:rsidR="00A65CF3" w:rsidRPr="00334474" w:rsidRDefault="00A65CF3" w:rsidP="00F82D99">
      <w:pPr>
        <w:rPr>
          <w:rFonts w:ascii="Times New Roman" w:hAnsi="Times New Roman" w:cs="Times New Roman"/>
        </w:rPr>
      </w:pPr>
    </w:p>
    <w:p w:rsidR="00FC604D" w:rsidRPr="00334474" w:rsidRDefault="00FC604D" w:rsidP="00FC604D">
      <w:pPr>
        <w:rPr>
          <w:rFonts w:ascii="Times New Roman" w:hAnsi="Times New Roman" w:cs="Times New Roman"/>
          <w:b/>
          <w:sz w:val="22"/>
        </w:rPr>
      </w:pPr>
      <w:r w:rsidRPr="00334474">
        <w:rPr>
          <w:rFonts w:ascii="Times New Roman" w:hAnsi="Times New Roman" w:cs="Times New Roman"/>
          <w:b/>
          <w:sz w:val="22"/>
        </w:rPr>
        <w:t>b-4</w:t>
      </w:r>
    </w:p>
    <w:p w:rsidR="00FC604D" w:rsidRPr="00334474" w:rsidRDefault="00FC604D" w:rsidP="00FC604D">
      <w:pPr>
        <w:rPr>
          <w:rFonts w:ascii="Times New Roman" w:hAnsi="Times New Roman" w:cs="Times New Roman"/>
          <w:sz w:val="22"/>
        </w:rPr>
      </w:pPr>
      <w:r w:rsidRPr="00334474">
        <w:rPr>
          <w:rFonts w:ascii="Times New Roman" w:hAnsi="Times New Roman" w:cs="Times New Roman"/>
          <w:sz w:val="22"/>
        </w:rPr>
        <w:t xml:space="preserve">SCF energy in solvent model (SMD): </w:t>
      </w:r>
      <w:r w:rsidR="00A65CF3" w:rsidRPr="00334474">
        <w:rPr>
          <w:rFonts w:ascii="Times New Roman" w:hAnsi="Times New Roman" w:cs="Times New Roman"/>
          <w:sz w:val="22"/>
        </w:rPr>
        <w:t>-3192.32414419</w:t>
      </w:r>
      <w:r w:rsidRPr="00334474">
        <w:rPr>
          <w:rFonts w:ascii="Times New Roman" w:hAnsi="Times New Roman" w:cs="Times New Roman"/>
          <w:sz w:val="22"/>
        </w:rPr>
        <w:t xml:space="preserve"> a.u.</w:t>
      </w:r>
    </w:p>
    <w:p w:rsidR="00FC604D" w:rsidRPr="00334474" w:rsidRDefault="00FC604D" w:rsidP="00CE4DBC">
      <w:pPr>
        <w:rPr>
          <w:rFonts w:ascii="Times New Roman" w:hAnsi="Times New Roman" w:cs="Times New Roman"/>
        </w:rPr>
      </w:pPr>
    </w:p>
    <w:p w:rsidR="00A65CF3" w:rsidRPr="00334474" w:rsidRDefault="00A65CF3" w:rsidP="00A65CF3">
      <w:pPr>
        <w:rPr>
          <w:rFonts w:ascii="Times New Roman" w:hAnsi="Times New Roman" w:cs="Times New Roman"/>
        </w:rPr>
      </w:pPr>
      <w:r w:rsidRPr="00334474">
        <w:rPr>
          <w:rFonts w:ascii="Times New Roman" w:hAnsi="Times New Roman" w:cs="Times New Roman"/>
        </w:rPr>
        <w:t>C                 -6.58397600   -2.30352600   -0.26110800</w:t>
      </w:r>
    </w:p>
    <w:p w:rsidR="00A65CF3" w:rsidRPr="00334474" w:rsidRDefault="00A65CF3" w:rsidP="00A65CF3">
      <w:pPr>
        <w:rPr>
          <w:rFonts w:ascii="Times New Roman" w:hAnsi="Times New Roman" w:cs="Times New Roman"/>
        </w:rPr>
      </w:pPr>
      <w:r w:rsidRPr="00334474">
        <w:rPr>
          <w:rFonts w:ascii="Times New Roman" w:hAnsi="Times New Roman" w:cs="Times New Roman"/>
        </w:rPr>
        <w:t>C                 -5.54756600   -1.43212100    0.04196800</w:t>
      </w:r>
    </w:p>
    <w:p w:rsidR="00A65CF3" w:rsidRPr="00334474" w:rsidRDefault="00A65CF3" w:rsidP="00A65CF3">
      <w:pPr>
        <w:rPr>
          <w:rFonts w:ascii="Times New Roman" w:hAnsi="Times New Roman" w:cs="Times New Roman"/>
        </w:rPr>
      </w:pPr>
      <w:r w:rsidRPr="00334474">
        <w:rPr>
          <w:rFonts w:ascii="Times New Roman" w:hAnsi="Times New Roman" w:cs="Times New Roman"/>
        </w:rPr>
        <w:t>C                 -4.19460200   -1.83176800   -0.08477300</w:t>
      </w:r>
    </w:p>
    <w:p w:rsidR="00A65CF3" w:rsidRPr="00334474" w:rsidRDefault="00A65CF3" w:rsidP="00A65CF3">
      <w:pPr>
        <w:rPr>
          <w:rFonts w:ascii="Times New Roman" w:hAnsi="Times New Roman" w:cs="Times New Roman"/>
        </w:rPr>
      </w:pPr>
      <w:r w:rsidRPr="00334474">
        <w:rPr>
          <w:rFonts w:ascii="Times New Roman" w:hAnsi="Times New Roman" w:cs="Times New Roman"/>
        </w:rPr>
        <w:t>C                 -3.92930300   -3.14624300   -0.52943200</w:t>
      </w:r>
    </w:p>
    <w:p w:rsidR="00A65CF3" w:rsidRPr="00334474" w:rsidRDefault="00A65CF3" w:rsidP="00A65CF3">
      <w:pPr>
        <w:rPr>
          <w:rFonts w:ascii="Times New Roman" w:hAnsi="Times New Roman" w:cs="Times New Roman"/>
        </w:rPr>
      </w:pPr>
      <w:r w:rsidRPr="00334474">
        <w:rPr>
          <w:rFonts w:ascii="Times New Roman" w:hAnsi="Times New Roman" w:cs="Times New Roman"/>
        </w:rPr>
        <w:t>C                 -4.96301000   -4.02734600   -0.83803000</w:t>
      </w:r>
    </w:p>
    <w:p w:rsidR="00A65CF3" w:rsidRPr="00334474" w:rsidRDefault="00A65CF3" w:rsidP="00A65CF3">
      <w:pPr>
        <w:rPr>
          <w:rFonts w:ascii="Times New Roman" w:hAnsi="Times New Roman" w:cs="Times New Roman"/>
        </w:rPr>
      </w:pPr>
      <w:r w:rsidRPr="00334474">
        <w:rPr>
          <w:rFonts w:ascii="Times New Roman" w:hAnsi="Times New Roman" w:cs="Times New Roman"/>
        </w:rPr>
        <w:t>C                 -6.29187000   -3.60419600   -0.70318800</w:t>
      </w:r>
    </w:p>
    <w:p w:rsidR="00A65CF3" w:rsidRPr="00334474" w:rsidRDefault="00A65CF3" w:rsidP="00A65CF3">
      <w:pPr>
        <w:rPr>
          <w:rFonts w:ascii="Times New Roman" w:hAnsi="Times New Roman" w:cs="Times New Roman"/>
        </w:rPr>
      </w:pPr>
      <w:r w:rsidRPr="00334474">
        <w:rPr>
          <w:rFonts w:ascii="Times New Roman" w:hAnsi="Times New Roman" w:cs="Times New Roman"/>
        </w:rPr>
        <w:t>H                 -7.62169800   -2.00715600   -0.16812500</w:t>
      </w:r>
    </w:p>
    <w:p w:rsidR="00A65CF3" w:rsidRPr="00334474" w:rsidRDefault="00A65CF3" w:rsidP="00A65CF3">
      <w:pPr>
        <w:rPr>
          <w:rFonts w:ascii="Times New Roman" w:hAnsi="Times New Roman" w:cs="Times New Roman"/>
        </w:rPr>
      </w:pPr>
      <w:r w:rsidRPr="00334474">
        <w:rPr>
          <w:rFonts w:ascii="Times New Roman" w:hAnsi="Times New Roman" w:cs="Times New Roman"/>
        </w:rPr>
        <w:t>H                 -5.78624400   -0.42972000    0.38028200</w:t>
      </w:r>
    </w:p>
    <w:p w:rsidR="00A65CF3" w:rsidRPr="00334474" w:rsidRDefault="00A65CF3" w:rsidP="00A65CF3">
      <w:pPr>
        <w:rPr>
          <w:rFonts w:ascii="Times New Roman" w:hAnsi="Times New Roman" w:cs="Times New Roman"/>
        </w:rPr>
      </w:pPr>
      <w:r w:rsidRPr="00334474">
        <w:rPr>
          <w:rFonts w:ascii="Times New Roman" w:hAnsi="Times New Roman" w:cs="Times New Roman"/>
        </w:rPr>
        <w:t>H                 -2.89782300   -3.46726200   -0.63679400</w:t>
      </w:r>
    </w:p>
    <w:p w:rsidR="00A65CF3" w:rsidRPr="00334474" w:rsidRDefault="00A65CF3" w:rsidP="00A65CF3">
      <w:pPr>
        <w:rPr>
          <w:rFonts w:ascii="Times New Roman" w:hAnsi="Times New Roman" w:cs="Times New Roman"/>
        </w:rPr>
      </w:pPr>
      <w:r w:rsidRPr="00334474">
        <w:rPr>
          <w:rFonts w:ascii="Times New Roman" w:hAnsi="Times New Roman" w:cs="Times New Roman"/>
        </w:rPr>
        <w:t>H                 -4.73838400   -5.03291800   -1.18266500</w:t>
      </w:r>
    </w:p>
    <w:p w:rsidR="00A65CF3" w:rsidRPr="00334474" w:rsidRDefault="00A65CF3" w:rsidP="00A65CF3">
      <w:pPr>
        <w:rPr>
          <w:rFonts w:ascii="Times New Roman" w:hAnsi="Times New Roman" w:cs="Times New Roman"/>
        </w:rPr>
      </w:pPr>
      <w:r w:rsidRPr="00334474">
        <w:rPr>
          <w:rFonts w:ascii="Times New Roman" w:hAnsi="Times New Roman" w:cs="Times New Roman"/>
        </w:rPr>
        <w:t>O                 -7.37364900   -4.41990000   -0.98831600</w:t>
      </w:r>
    </w:p>
    <w:p w:rsidR="00A65CF3" w:rsidRPr="00334474" w:rsidRDefault="00A65CF3" w:rsidP="00A65CF3">
      <w:pPr>
        <w:rPr>
          <w:rFonts w:ascii="Times New Roman" w:hAnsi="Times New Roman" w:cs="Times New Roman"/>
        </w:rPr>
      </w:pPr>
      <w:r w:rsidRPr="00334474">
        <w:rPr>
          <w:rFonts w:ascii="Times New Roman" w:hAnsi="Times New Roman" w:cs="Times New Roman"/>
        </w:rPr>
        <w:t>H                 -7.09707000   -5.30305200   -1.30072200</w:t>
      </w:r>
    </w:p>
    <w:p w:rsidR="00A65CF3" w:rsidRPr="00334474" w:rsidRDefault="00A65CF3" w:rsidP="00A65CF3">
      <w:pPr>
        <w:rPr>
          <w:rFonts w:ascii="Times New Roman" w:hAnsi="Times New Roman" w:cs="Times New Roman"/>
        </w:rPr>
      </w:pPr>
      <w:r w:rsidRPr="00334474">
        <w:rPr>
          <w:rFonts w:ascii="Times New Roman" w:hAnsi="Times New Roman" w:cs="Times New Roman"/>
        </w:rPr>
        <w:t>C                 -3.06677400   -0.96592800    0.20973500</w:t>
      </w:r>
    </w:p>
    <w:p w:rsidR="00A65CF3" w:rsidRPr="00334474" w:rsidRDefault="00A65CF3" w:rsidP="00A65CF3">
      <w:pPr>
        <w:rPr>
          <w:rFonts w:ascii="Times New Roman" w:hAnsi="Times New Roman" w:cs="Times New Roman"/>
        </w:rPr>
      </w:pPr>
      <w:r w:rsidRPr="00334474">
        <w:rPr>
          <w:rFonts w:ascii="Times New Roman" w:hAnsi="Times New Roman" w:cs="Times New Roman"/>
        </w:rPr>
        <w:t>H                 -2.08326500   -1.41940600    0.09490600</w:t>
      </w:r>
    </w:p>
    <w:p w:rsidR="00A65CF3" w:rsidRPr="00334474" w:rsidRDefault="00A65CF3" w:rsidP="00A65CF3">
      <w:pPr>
        <w:rPr>
          <w:rFonts w:ascii="Times New Roman" w:hAnsi="Times New Roman" w:cs="Times New Roman"/>
        </w:rPr>
      </w:pPr>
      <w:r w:rsidRPr="00334474">
        <w:rPr>
          <w:rFonts w:ascii="Times New Roman" w:hAnsi="Times New Roman" w:cs="Times New Roman"/>
        </w:rPr>
        <w:t>C                 -3.09972000    0.33555100    0.60265200</w:t>
      </w:r>
    </w:p>
    <w:p w:rsidR="00A65CF3" w:rsidRPr="00334474" w:rsidRDefault="00A65CF3" w:rsidP="00A65CF3">
      <w:pPr>
        <w:rPr>
          <w:rFonts w:ascii="Times New Roman" w:hAnsi="Times New Roman" w:cs="Times New Roman"/>
        </w:rPr>
      </w:pPr>
      <w:r w:rsidRPr="00334474">
        <w:rPr>
          <w:rFonts w:ascii="Times New Roman" w:hAnsi="Times New Roman" w:cs="Times New Roman"/>
        </w:rPr>
        <w:t>H                 -4.02567200    0.88108100    0.73130200</w:t>
      </w:r>
    </w:p>
    <w:p w:rsidR="00A65CF3" w:rsidRPr="00334474" w:rsidRDefault="00A65CF3" w:rsidP="00A65CF3">
      <w:pPr>
        <w:rPr>
          <w:rFonts w:ascii="Times New Roman" w:hAnsi="Times New Roman" w:cs="Times New Roman"/>
        </w:rPr>
      </w:pPr>
      <w:r w:rsidRPr="00334474">
        <w:rPr>
          <w:rFonts w:ascii="Times New Roman" w:hAnsi="Times New Roman" w:cs="Times New Roman"/>
        </w:rPr>
        <w:t>C                 -1.85713100    1.04054500    0.84807000</w:t>
      </w:r>
    </w:p>
    <w:p w:rsidR="00A65CF3" w:rsidRPr="00334474" w:rsidRDefault="00A65CF3" w:rsidP="00A65CF3">
      <w:pPr>
        <w:rPr>
          <w:rFonts w:ascii="Times New Roman" w:hAnsi="Times New Roman" w:cs="Times New Roman"/>
        </w:rPr>
      </w:pPr>
      <w:r w:rsidRPr="00334474">
        <w:rPr>
          <w:rFonts w:ascii="Times New Roman" w:hAnsi="Times New Roman" w:cs="Times New Roman"/>
        </w:rPr>
        <w:t>O                 -0.72119400    0.51183900    0.82879500</w:t>
      </w:r>
    </w:p>
    <w:p w:rsidR="00A65CF3" w:rsidRPr="00334474" w:rsidRDefault="00A65CF3" w:rsidP="00A65CF3">
      <w:pPr>
        <w:rPr>
          <w:rFonts w:ascii="Times New Roman" w:hAnsi="Times New Roman" w:cs="Times New Roman"/>
        </w:rPr>
      </w:pPr>
      <w:r w:rsidRPr="00334474">
        <w:rPr>
          <w:rFonts w:ascii="Times New Roman" w:hAnsi="Times New Roman" w:cs="Times New Roman"/>
        </w:rPr>
        <w:t>O                 -1.90240400    2.38146700    1.17886000</w:t>
      </w:r>
    </w:p>
    <w:p w:rsidR="00A65CF3" w:rsidRPr="00334474" w:rsidRDefault="00A65CF3" w:rsidP="00A65CF3">
      <w:pPr>
        <w:rPr>
          <w:rFonts w:ascii="Times New Roman" w:hAnsi="Times New Roman" w:cs="Times New Roman"/>
        </w:rPr>
      </w:pPr>
      <w:r w:rsidRPr="00334474">
        <w:rPr>
          <w:rFonts w:ascii="Times New Roman" w:hAnsi="Times New Roman" w:cs="Times New Roman"/>
        </w:rPr>
        <w:t>C                 -3.02324400    3.20831200    0.89603900</w:t>
      </w:r>
    </w:p>
    <w:p w:rsidR="00A65CF3" w:rsidRPr="00334474" w:rsidRDefault="00A65CF3" w:rsidP="00A65CF3">
      <w:pPr>
        <w:rPr>
          <w:rFonts w:ascii="Times New Roman" w:hAnsi="Times New Roman" w:cs="Times New Roman"/>
        </w:rPr>
      </w:pPr>
      <w:r w:rsidRPr="00334474">
        <w:rPr>
          <w:rFonts w:ascii="Times New Roman" w:hAnsi="Times New Roman" w:cs="Times New Roman"/>
        </w:rPr>
        <w:t>C                 -3.34520700    3.50271600   -0.43112700</w:t>
      </w:r>
    </w:p>
    <w:p w:rsidR="00A65CF3" w:rsidRPr="00334474" w:rsidRDefault="00A65CF3" w:rsidP="00A65CF3">
      <w:pPr>
        <w:rPr>
          <w:rFonts w:ascii="Times New Roman" w:hAnsi="Times New Roman" w:cs="Times New Roman"/>
        </w:rPr>
      </w:pPr>
      <w:r w:rsidRPr="00334474">
        <w:rPr>
          <w:rFonts w:ascii="Times New Roman" w:hAnsi="Times New Roman" w:cs="Times New Roman"/>
        </w:rPr>
        <w:t>C                 -3.70964800    3.77525600    1.96945500</w:t>
      </w:r>
    </w:p>
    <w:p w:rsidR="00A65CF3" w:rsidRPr="00334474" w:rsidRDefault="00A65CF3" w:rsidP="00A65CF3">
      <w:pPr>
        <w:rPr>
          <w:rFonts w:ascii="Times New Roman" w:hAnsi="Times New Roman" w:cs="Times New Roman"/>
        </w:rPr>
      </w:pPr>
      <w:r w:rsidRPr="00334474">
        <w:rPr>
          <w:rFonts w:ascii="Times New Roman" w:hAnsi="Times New Roman" w:cs="Times New Roman"/>
        </w:rPr>
        <w:lastRenderedPageBreak/>
        <w:t>C                 -4.40549600    4.38073900   -0.68138800</w:t>
      </w:r>
    </w:p>
    <w:p w:rsidR="00A65CF3" w:rsidRPr="00334474" w:rsidRDefault="00A65CF3" w:rsidP="00A65CF3">
      <w:pPr>
        <w:rPr>
          <w:rFonts w:ascii="Times New Roman" w:hAnsi="Times New Roman" w:cs="Times New Roman"/>
        </w:rPr>
      </w:pPr>
      <w:r w:rsidRPr="00334474">
        <w:rPr>
          <w:rFonts w:ascii="Times New Roman" w:hAnsi="Times New Roman" w:cs="Times New Roman"/>
        </w:rPr>
        <w:t>H                 -2.76316400    3.06655600   -1.23576800</w:t>
      </w:r>
    </w:p>
    <w:p w:rsidR="00A65CF3" w:rsidRPr="00334474" w:rsidRDefault="00A65CF3" w:rsidP="00A65CF3">
      <w:pPr>
        <w:rPr>
          <w:rFonts w:ascii="Times New Roman" w:hAnsi="Times New Roman" w:cs="Times New Roman"/>
        </w:rPr>
      </w:pPr>
      <w:r w:rsidRPr="00334474">
        <w:rPr>
          <w:rFonts w:ascii="Times New Roman" w:hAnsi="Times New Roman" w:cs="Times New Roman"/>
        </w:rPr>
        <w:t>C                 -4.76479300    4.65568600    1.70295500</w:t>
      </w:r>
    </w:p>
    <w:p w:rsidR="00A65CF3" w:rsidRPr="00334474" w:rsidRDefault="00A65CF3" w:rsidP="00A65CF3">
      <w:pPr>
        <w:rPr>
          <w:rFonts w:ascii="Times New Roman" w:hAnsi="Times New Roman" w:cs="Times New Roman"/>
        </w:rPr>
      </w:pPr>
      <w:r w:rsidRPr="00334474">
        <w:rPr>
          <w:rFonts w:ascii="Times New Roman" w:hAnsi="Times New Roman" w:cs="Times New Roman"/>
        </w:rPr>
        <w:t>H                 -3.41025300    3.53525000    2.98293100</w:t>
      </w:r>
    </w:p>
    <w:p w:rsidR="00A65CF3" w:rsidRPr="00334474" w:rsidRDefault="00A65CF3" w:rsidP="00A65CF3">
      <w:pPr>
        <w:rPr>
          <w:rFonts w:ascii="Times New Roman" w:hAnsi="Times New Roman" w:cs="Times New Roman"/>
        </w:rPr>
      </w:pPr>
      <w:r w:rsidRPr="00334474">
        <w:rPr>
          <w:rFonts w:ascii="Times New Roman" w:hAnsi="Times New Roman" w:cs="Times New Roman"/>
        </w:rPr>
        <w:t>C                 -5.11606400    4.95582200    0.38065400</w:t>
      </w:r>
    </w:p>
    <w:p w:rsidR="00A65CF3" w:rsidRPr="00334474" w:rsidRDefault="00A65CF3" w:rsidP="00A65CF3">
      <w:pPr>
        <w:rPr>
          <w:rFonts w:ascii="Times New Roman" w:hAnsi="Times New Roman" w:cs="Times New Roman"/>
        </w:rPr>
      </w:pPr>
      <w:r w:rsidRPr="00334474">
        <w:rPr>
          <w:rFonts w:ascii="Times New Roman" w:hAnsi="Times New Roman" w:cs="Times New Roman"/>
        </w:rPr>
        <w:t>H                 -4.66747700    4.62175400   -1.70622100</w:t>
      </w:r>
    </w:p>
    <w:p w:rsidR="00A65CF3" w:rsidRPr="00334474" w:rsidRDefault="00A65CF3" w:rsidP="00A65CF3">
      <w:pPr>
        <w:rPr>
          <w:rFonts w:ascii="Times New Roman" w:hAnsi="Times New Roman" w:cs="Times New Roman"/>
        </w:rPr>
      </w:pPr>
      <w:r w:rsidRPr="00334474">
        <w:rPr>
          <w:rFonts w:ascii="Times New Roman" w:hAnsi="Times New Roman" w:cs="Times New Roman"/>
        </w:rPr>
        <w:t>H                 -5.30740600    5.10687500    2.52713900</w:t>
      </w:r>
    </w:p>
    <w:p w:rsidR="00A65CF3" w:rsidRPr="00334474" w:rsidRDefault="00A65CF3" w:rsidP="00A65CF3">
      <w:pPr>
        <w:rPr>
          <w:rFonts w:ascii="Times New Roman" w:hAnsi="Times New Roman" w:cs="Times New Roman"/>
        </w:rPr>
      </w:pPr>
      <w:r w:rsidRPr="00334474">
        <w:rPr>
          <w:rFonts w:ascii="Times New Roman" w:hAnsi="Times New Roman" w:cs="Times New Roman"/>
        </w:rPr>
        <w:t>H                 -5.93348700    5.64009000    0.17875100</w:t>
      </w:r>
    </w:p>
    <w:p w:rsidR="00A65CF3" w:rsidRPr="00334474" w:rsidRDefault="00A65CF3" w:rsidP="00A65CF3">
      <w:pPr>
        <w:rPr>
          <w:rFonts w:ascii="Times New Roman" w:hAnsi="Times New Roman" w:cs="Times New Roman"/>
        </w:rPr>
      </w:pPr>
      <w:r w:rsidRPr="00334474">
        <w:rPr>
          <w:rFonts w:ascii="Times New Roman" w:hAnsi="Times New Roman" w:cs="Times New Roman"/>
        </w:rPr>
        <w:t>C                  5.20099900   -1.67285200    2.86277300</w:t>
      </w:r>
    </w:p>
    <w:p w:rsidR="00A65CF3" w:rsidRPr="00334474" w:rsidRDefault="00A65CF3" w:rsidP="00A65CF3">
      <w:pPr>
        <w:rPr>
          <w:rFonts w:ascii="Times New Roman" w:hAnsi="Times New Roman" w:cs="Times New Roman"/>
        </w:rPr>
      </w:pPr>
      <w:r w:rsidRPr="00334474">
        <w:rPr>
          <w:rFonts w:ascii="Times New Roman" w:hAnsi="Times New Roman" w:cs="Times New Roman"/>
        </w:rPr>
        <w:t>C                  6.08633200   -1.30734900    1.88805900</w:t>
      </w:r>
    </w:p>
    <w:p w:rsidR="00A65CF3" w:rsidRPr="00334474" w:rsidRDefault="00A65CF3" w:rsidP="00A65CF3">
      <w:pPr>
        <w:rPr>
          <w:rFonts w:ascii="Times New Roman" w:hAnsi="Times New Roman" w:cs="Times New Roman"/>
        </w:rPr>
      </w:pPr>
      <w:r w:rsidRPr="00334474">
        <w:rPr>
          <w:rFonts w:ascii="Times New Roman" w:hAnsi="Times New Roman" w:cs="Times New Roman"/>
        </w:rPr>
        <w:t>C                  4.11011400   -1.66866600    0.91508000</w:t>
      </w:r>
    </w:p>
    <w:p w:rsidR="00A65CF3" w:rsidRPr="00334474" w:rsidRDefault="00A65CF3" w:rsidP="00A65CF3">
      <w:pPr>
        <w:rPr>
          <w:rFonts w:ascii="Times New Roman" w:hAnsi="Times New Roman" w:cs="Times New Roman"/>
        </w:rPr>
      </w:pPr>
      <w:r w:rsidRPr="00334474">
        <w:rPr>
          <w:rFonts w:ascii="Times New Roman" w:hAnsi="Times New Roman" w:cs="Times New Roman"/>
        </w:rPr>
        <w:t>N                  3.97453600   -1.89841000    2.23683000</w:t>
      </w:r>
    </w:p>
    <w:p w:rsidR="00A65CF3" w:rsidRPr="00334474" w:rsidRDefault="00A65CF3" w:rsidP="00A65CF3">
      <w:pPr>
        <w:rPr>
          <w:rFonts w:ascii="Times New Roman" w:hAnsi="Times New Roman" w:cs="Times New Roman"/>
        </w:rPr>
      </w:pPr>
      <w:r w:rsidRPr="00334474">
        <w:rPr>
          <w:rFonts w:ascii="Times New Roman" w:hAnsi="Times New Roman" w:cs="Times New Roman"/>
        </w:rPr>
        <w:t>H                  5.32900900   -1.78819000    3.92443400</w:t>
      </w:r>
    </w:p>
    <w:p w:rsidR="00A65CF3" w:rsidRPr="00334474" w:rsidRDefault="00A65CF3" w:rsidP="00A65CF3">
      <w:pPr>
        <w:rPr>
          <w:rFonts w:ascii="Times New Roman" w:hAnsi="Times New Roman" w:cs="Times New Roman"/>
        </w:rPr>
      </w:pPr>
      <w:r w:rsidRPr="00334474">
        <w:rPr>
          <w:rFonts w:ascii="Times New Roman" w:hAnsi="Times New Roman" w:cs="Times New Roman"/>
        </w:rPr>
        <w:t>H                  7.12841300   -1.04773500    1.94427100</w:t>
      </w:r>
    </w:p>
    <w:p w:rsidR="00A65CF3" w:rsidRPr="00334474" w:rsidRDefault="00A65CF3" w:rsidP="00A65CF3">
      <w:pPr>
        <w:rPr>
          <w:rFonts w:ascii="Times New Roman" w:hAnsi="Times New Roman" w:cs="Times New Roman"/>
        </w:rPr>
      </w:pPr>
      <w:r w:rsidRPr="00334474">
        <w:rPr>
          <w:rFonts w:ascii="Times New Roman" w:hAnsi="Times New Roman" w:cs="Times New Roman"/>
        </w:rPr>
        <w:t>H                  3.33035500   -1.73039600    0.17154000</w:t>
      </w:r>
    </w:p>
    <w:p w:rsidR="00A65CF3" w:rsidRPr="00334474" w:rsidRDefault="00A65CF3" w:rsidP="00A65CF3">
      <w:pPr>
        <w:rPr>
          <w:rFonts w:ascii="Times New Roman" w:hAnsi="Times New Roman" w:cs="Times New Roman"/>
        </w:rPr>
      </w:pPr>
      <w:r w:rsidRPr="00334474">
        <w:rPr>
          <w:rFonts w:ascii="Times New Roman" w:hAnsi="Times New Roman" w:cs="Times New Roman"/>
        </w:rPr>
        <w:t>N                  5.38908900   -1.31457700    0.67920000</w:t>
      </w:r>
    </w:p>
    <w:p w:rsidR="00A65CF3" w:rsidRPr="00334474" w:rsidRDefault="00A65CF3" w:rsidP="00A65CF3">
      <w:pPr>
        <w:rPr>
          <w:rFonts w:ascii="Times New Roman" w:hAnsi="Times New Roman" w:cs="Times New Roman"/>
        </w:rPr>
      </w:pPr>
      <w:r w:rsidRPr="00334474">
        <w:rPr>
          <w:rFonts w:ascii="Times New Roman" w:hAnsi="Times New Roman" w:cs="Times New Roman"/>
        </w:rPr>
        <w:t>C                  2.70540300   -2.19972200    2.92168400</w:t>
      </w:r>
    </w:p>
    <w:p w:rsidR="00A65CF3" w:rsidRPr="00334474" w:rsidRDefault="00A65CF3" w:rsidP="00A65CF3">
      <w:pPr>
        <w:rPr>
          <w:rFonts w:ascii="Times New Roman" w:hAnsi="Times New Roman" w:cs="Times New Roman"/>
        </w:rPr>
      </w:pPr>
      <w:r w:rsidRPr="00334474">
        <w:rPr>
          <w:rFonts w:ascii="Times New Roman" w:hAnsi="Times New Roman" w:cs="Times New Roman"/>
        </w:rPr>
        <w:t>H                  2.85891800   -3.02444900    3.62029300</w:t>
      </w:r>
    </w:p>
    <w:p w:rsidR="00A65CF3" w:rsidRPr="00334474" w:rsidRDefault="00A65CF3" w:rsidP="00A65CF3">
      <w:pPr>
        <w:rPr>
          <w:rFonts w:ascii="Times New Roman" w:hAnsi="Times New Roman" w:cs="Times New Roman"/>
        </w:rPr>
      </w:pPr>
      <w:r w:rsidRPr="00334474">
        <w:rPr>
          <w:rFonts w:ascii="Times New Roman" w:hAnsi="Times New Roman" w:cs="Times New Roman"/>
        </w:rPr>
        <w:t>H                  2.36125200   -1.30684900    3.44813700</w:t>
      </w:r>
    </w:p>
    <w:p w:rsidR="00A65CF3" w:rsidRPr="00334474" w:rsidRDefault="00A65CF3" w:rsidP="00A65CF3">
      <w:pPr>
        <w:rPr>
          <w:rFonts w:ascii="Times New Roman" w:hAnsi="Times New Roman" w:cs="Times New Roman"/>
        </w:rPr>
      </w:pPr>
      <w:r w:rsidRPr="00334474">
        <w:rPr>
          <w:rFonts w:ascii="Times New Roman" w:hAnsi="Times New Roman" w:cs="Times New Roman"/>
        </w:rPr>
        <w:t>H                  1.95754500   -2.47026700    2.17570900</w:t>
      </w:r>
    </w:p>
    <w:p w:rsidR="00A65CF3" w:rsidRPr="00334474" w:rsidRDefault="00A65CF3" w:rsidP="00A65CF3">
      <w:pPr>
        <w:rPr>
          <w:rFonts w:ascii="Times New Roman" w:hAnsi="Times New Roman" w:cs="Times New Roman"/>
        </w:rPr>
      </w:pPr>
      <w:r w:rsidRPr="00334474">
        <w:rPr>
          <w:rFonts w:ascii="Times New Roman" w:hAnsi="Times New Roman" w:cs="Times New Roman"/>
        </w:rPr>
        <w:t>C                  5.92669700   -0.87381100   -0.63253400</w:t>
      </w:r>
    </w:p>
    <w:p w:rsidR="00A65CF3" w:rsidRPr="00334474" w:rsidRDefault="00A65CF3" w:rsidP="00A65CF3">
      <w:pPr>
        <w:rPr>
          <w:rFonts w:ascii="Times New Roman" w:hAnsi="Times New Roman" w:cs="Times New Roman"/>
        </w:rPr>
      </w:pPr>
      <w:r w:rsidRPr="00334474">
        <w:rPr>
          <w:rFonts w:ascii="Times New Roman" w:hAnsi="Times New Roman" w:cs="Times New Roman"/>
        </w:rPr>
        <w:t>H                  6.88732700   -1.37873200   -0.77998700</w:t>
      </w:r>
    </w:p>
    <w:p w:rsidR="00A65CF3" w:rsidRPr="00334474" w:rsidRDefault="00A65CF3" w:rsidP="00A65CF3">
      <w:pPr>
        <w:rPr>
          <w:rFonts w:ascii="Times New Roman" w:hAnsi="Times New Roman" w:cs="Times New Roman"/>
        </w:rPr>
      </w:pPr>
      <w:r w:rsidRPr="00334474">
        <w:rPr>
          <w:rFonts w:ascii="Times New Roman" w:hAnsi="Times New Roman" w:cs="Times New Roman"/>
        </w:rPr>
        <w:t>H                  5.22367200   -1.21857400   -1.39322800</w:t>
      </w:r>
    </w:p>
    <w:p w:rsidR="00A65CF3" w:rsidRPr="00334474" w:rsidRDefault="00A65CF3" w:rsidP="00A65CF3">
      <w:pPr>
        <w:rPr>
          <w:rFonts w:ascii="Times New Roman" w:hAnsi="Times New Roman" w:cs="Times New Roman"/>
        </w:rPr>
      </w:pPr>
      <w:r w:rsidRPr="00334474">
        <w:rPr>
          <w:rFonts w:ascii="Times New Roman" w:hAnsi="Times New Roman" w:cs="Times New Roman"/>
        </w:rPr>
        <w:t>C                  6.06919600    0.65381800   -0.70752100</w:t>
      </w:r>
    </w:p>
    <w:p w:rsidR="00A65CF3" w:rsidRPr="00334474" w:rsidRDefault="00A65CF3" w:rsidP="00A65CF3">
      <w:pPr>
        <w:rPr>
          <w:rFonts w:ascii="Times New Roman" w:hAnsi="Times New Roman" w:cs="Times New Roman"/>
        </w:rPr>
      </w:pPr>
      <w:r w:rsidRPr="00334474">
        <w:rPr>
          <w:rFonts w:ascii="Times New Roman" w:hAnsi="Times New Roman" w:cs="Times New Roman"/>
        </w:rPr>
        <w:t>H                  5.09418600    1.10530900   -0.48965900</w:t>
      </w:r>
    </w:p>
    <w:p w:rsidR="00A65CF3" w:rsidRPr="00334474" w:rsidRDefault="00A65CF3" w:rsidP="00A65CF3">
      <w:pPr>
        <w:rPr>
          <w:rFonts w:ascii="Times New Roman" w:hAnsi="Times New Roman" w:cs="Times New Roman"/>
        </w:rPr>
      </w:pPr>
      <w:r w:rsidRPr="00334474">
        <w:rPr>
          <w:rFonts w:ascii="Times New Roman" w:hAnsi="Times New Roman" w:cs="Times New Roman"/>
        </w:rPr>
        <w:t>H                  6.77435800    1.00117900    0.06204900</w:t>
      </w:r>
    </w:p>
    <w:p w:rsidR="00A65CF3" w:rsidRPr="00334474" w:rsidRDefault="00A65CF3" w:rsidP="00A65CF3">
      <w:pPr>
        <w:rPr>
          <w:rFonts w:ascii="Times New Roman" w:hAnsi="Times New Roman" w:cs="Times New Roman"/>
        </w:rPr>
      </w:pPr>
      <w:r w:rsidRPr="00334474">
        <w:rPr>
          <w:rFonts w:ascii="Times New Roman" w:hAnsi="Times New Roman" w:cs="Times New Roman"/>
        </w:rPr>
        <w:t>C                  6.55043100    1.10409300   -2.09936800</w:t>
      </w:r>
    </w:p>
    <w:p w:rsidR="00A65CF3" w:rsidRPr="00334474" w:rsidRDefault="00A65CF3" w:rsidP="00A65CF3">
      <w:pPr>
        <w:rPr>
          <w:rFonts w:ascii="Times New Roman" w:hAnsi="Times New Roman" w:cs="Times New Roman"/>
        </w:rPr>
      </w:pPr>
      <w:r w:rsidRPr="00334474">
        <w:rPr>
          <w:rFonts w:ascii="Times New Roman" w:hAnsi="Times New Roman" w:cs="Times New Roman"/>
        </w:rPr>
        <w:t>H                  7.50598600    0.61322200   -2.33994300</w:t>
      </w:r>
    </w:p>
    <w:p w:rsidR="00A65CF3" w:rsidRPr="00334474" w:rsidRDefault="00A65CF3" w:rsidP="00A65CF3">
      <w:pPr>
        <w:rPr>
          <w:rFonts w:ascii="Times New Roman" w:hAnsi="Times New Roman" w:cs="Times New Roman"/>
        </w:rPr>
      </w:pPr>
      <w:r w:rsidRPr="00334474">
        <w:rPr>
          <w:rFonts w:ascii="Times New Roman" w:hAnsi="Times New Roman" w:cs="Times New Roman"/>
        </w:rPr>
        <w:t>H                  5.82169200    0.76955900   -2.84945300</w:t>
      </w:r>
    </w:p>
    <w:p w:rsidR="00A65CF3" w:rsidRPr="00334474" w:rsidRDefault="00A65CF3" w:rsidP="00A65CF3">
      <w:pPr>
        <w:rPr>
          <w:rFonts w:ascii="Times New Roman" w:hAnsi="Times New Roman" w:cs="Times New Roman"/>
        </w:rPr>
      </w:pPr>
      <w:r w:rsidRPr="00334474">
        <w:rPr>
          <w:rFonts w:ascii="Times New Roman" w:hAnsi="Times New Roman" w:cs="Times New Roman"/>
        </w:rPr>
        <w:t>C                  6.71587900    2.62910000   -2.19259900</w:t>
      </w:r>
    </w:p>
    <w:p w:rsidR="00A65CF3" w:rsidRPr="00334474" w:rsidRDefault="00A65CF3" w:rsidP="00A65CF3">
      <w:pPr>
        <w:rPr>
          <w:rFonts w:ascii="Times New Roman" w:hAnsi="Times New Roman" w:cs="Times New Roman"/>
        </w:rPr>
      </w:pPr>
      <w:r w:rsidRPr="00334474">
        <w:rPr>
          <w:rFonts w:ascii="Times New Roman" w:hAnsi="Times New Roman" w:cs="Times New Roman"/>
        </w:rPr>
        <w:t>H                  7.45304200    2.99504600   -1.46650800</w:t>
      </w:r>
    </w:p>
    <w:p w:rsidR="00A65CF3" w:rsidRPr="00334474" w:rsidRDefault="00A65CF3" w:rsidP="00A65CF3">
      <w:pPr>
        <w:rPr>
          <w:rFonts w:ascii="Times New Roman" w:hAnsi="Times New Roman" w:cs="Times New Roman"/>
        </w:rPr>
      </w:pPr>
      <w:r w:rsidRPr="00334474">
        <w:rPr>
          <w:rFonts w:ascii="Times New Roman" w:hAnsi="Times New Roman" w:cs="Times New Roman"/>
        </w:rPr>
        <w:t>H                  7.05170400    2.92800800   -3.19164600</w:t>
      </w:r>
    </w:p>
    <w:p w:rsidR="00A65CF3" w:rsidRPr="00334474" w:rsidRDefault="00A65CF3" w:rsidP="00A65CF3">
      <w:pPr>
        <w:rPr>
          <w:rFonts w:ascii="Times New Roman" w:hAnsi="Times New Roman" w:cs="Times New Roman"/>
        </w:rPr>
      </w:pPr>
      <w:r w:rsidRPr="00334474">
        <w:rPr>
          <w:rFonts w:ascii="Times New Roman" w:hAnsi="Times New Roman" w:cs="Times New Roman"/>
        </w:rPr>
        <w:t>H                  5.76515000    3.13630800   -1.99235400</w:t>
      </w:r>
    </w:p>
    <w:p w:rsidR="00A65CF3" w:rsidRPr="00334474" w:rsidRDefault="00A65CF3" w:rsidP="00A65CF3">
      <w:pPr>
        <w:rPr>
          <w:rFonts w:ascii="Times New Roman" w:hAnsi="Times New Roman" w:cs="Times New Roman"/>
        </w:rPr>
      </w:pPr>
      <w:r w:rsidRPr="00334474">
        <w:rPr>
          <w:rFonts w:ascii="Times New Roman" w:hAnsi="Times New Roman" w:cs="Times New Roman"/>
        </w:rPr>
        <w:t>Fe                 0.93386900    0.12138900   -0.52961400</w:t>
      </w:r>
    </w:p>
    <w:p w:rsidR="00A65CF3" w:rsidRPr="00334474" w:rsidRDefault="00A65CF3" w:rsidP="00A65CF3">
      <w:pPr>
        <w:rPr>
          <w:rFonts w:ascii="Times New Roman" w:hAnsi="Times New Roman" w:cs="Times New Roman"/>
        </w:rPr>
      </w:pPr>
      <w:r w:rsidRPr="00334474">
        <w:rPr>
          <w:rFonts w:ascii="Times New Roman" w:hAnsi="Times New Roman" w:cs="Times New Roman"/>
        </w:rPr>
        <w:t>Cl                 2.68028000   -0.39806200   -2.02664200</w:t>
      </w:r>
    </w:p>
    <w:p w:rsidR="00A65CF3" w:rsidRPr="00334474" w:rsidRDefault="00A65CF3" w:rsidP="00A65CF3">
      <w:pPr>
        <w:rPr>
          <w:rFonts w:ascii="Times New Roman" w:hAnsi="Times New Roman" w:cs="Times New Roman"/>
        </w:rPr>
      </w:pPr>
      <w:r w:rsidRPr="00334474">
        <w:rPr>
          <w:rFonts w:ascii="Times New Roman" w:hAnsi="Times New Roman" w:cs="Times New Roman"/>
        </w:rPr>
        <w:t>Cl                 0.55872800   -2.15535800   -0.03991200</w:t>
      </w:r>
    </w:p>
    <w:p w:rsidR="00A65CF3" w:rsidRPr="00334474" w:rsidRDefault="00A65CF3" w:rsidP="00A65CF3">
      <w:pPr>
        <w:rPr>
          <w:rFonts w:ascii="Times New Roman" w:hAnsi="Times New Roman" w:cs="Times New Roman"/>
        </w:rPr>
      </w:pPr>
      <w:r w:rsidRPr="00334474">
        <w:rPr>
          <w:rFonts w:ascii="Times New Roman" w:hAnsi="Times New Roman" w:cs="Times New Roman"/>
        </w:rPr>
        <w:t>Cl                 2.32504300    1.09705400    1.04440200</w:t>
      </w:r>
    </w:p>
    <w:p w:rsidR="00A65CF3" w:rsidRPr="00334474" w:rsidRDefault="00A65CF3" w:rsidP="00A65CF3">
      <w:pPr>
        <w:rPr>
          <w:rFonts w:ascii="Times New Roman" w:hAnsi="Times New Roman" w:cs="Times New Roman"/>
        </w:rPr>
      </w:pPr>
      <w:r w:rsidRPr="00334474">
        <w:rPr>
          <w:rFonts w:ascii="Times New Roman" w:hAnsi="Times New Roman" w:cs="Times New Roman"/>
        </w:rPr>
        <w:t>Cl                -0.32043500    1.25185800   -2.08219800</w:t>
      </w:r>
    </w:p>
    <w:p w:rsidR="005D65C9" w:rsidRPr="00334474" w:rsidRDefault="005D65C9" w:rsidP="00CE4DBC">
      <w:pPr>
        <w:rPr>
          <w:rFonts w:ascii="Times New Roman" w:hAnsi="Times New Roman" w:cs="Times New Roman"/>
        </w:rPr>
      </w:pPr>
    </w:p>
    <w:p w:rsidR="005D65C9" w:rsidRPr="00334474" w:rsidRDefault="005D65C9" w:rsidP="00CE4DBC">
      <w:pPr>
        <w:rPr>
          <w:rFonts w:ascii="Times New Roman" w:hAnsi="Times New Roman" w:cs="Times New Roman"/>
        </w:rPr>
      </w:pPr>
    </w:p>
    <w:p w:rsidR="00FC604D" w:rsidRPr="00334474" w:rsidRDefault="00FC604D" w:rsidP="00FC604D">
      <w:pPr>
        <w:rPr>
          <w:rFonts w:ascii="Times New Roman" w:hAnsi="Times New Roman" w:cs="Times New Roman"/>
          <w:b/>
          <w:sz w:val="22"/>
        </w:rPr>
      </w:pPr>
      <w:r w:rsidRPr="00334474">
        <w:rPr>
          <w:rFonts w:ascii="Times New Roman" w:hAnsi="Times New Roman" w:cs="Times New Roman"/>
          <w:b/>
          <w:sz w:val="22"/>
        </w:rPr>
        <w:t>b-5</w:t>
      </w:r>
    </w:p>
    <w:p w:rsidR="00FC604D" w:rsidRPr="00334474" w:rsidRDefault="00FC604D" w:rsidP="00FC604D">
      <w:pPr>
        <w:rPr>
          <w:rFonts w:ascii="Times New Roman" w:hAnsi="Times New Roman" w:cs="Times New Roman"/>
          <w:sz w:val="22"/>
        </w:rPr>
      </w:pPr>
      <w:r w:rsidRPr="00334474">
        <w:rPr>
          <w:rFonts w:ascii="Times New Roman" w:hAnsi="Times New Roman" w:cs="Times New Roman"/>
          <w:sz w:val="22"/>
        </w:rPr>
        <w:t xml:space="preserve">SCF energy in solvent model (SMD): </w:t>
      </w:r>
      <w:r w:rsidR="00387A13" w:rsidRPr="00334474">
        <w:rPr>
          <w:rFonts w:ascii="Times New Roman" w:hAnsi="Times New Roman" w:cs="Times New Roman"/>
          <w:sz w:val="22"/>
        </w:rPr>
        <w:t>-3308.04565324</w:t>
      </w:r>
      <w:r w:rsidRPr="00334474">
        <w:rPr>
          <w:rFonts w:ascii="Times New Roman" w:hAnsi="Times New Roman" w:cs="Times New Roman"/>
          <w:sz w:val="22"/>
        </w:rPr>
        <w:t xml:space="preserve"> a.u.</w:t>
      </w:r>
    </w:p>
    <w:p w:rsidR="00FC604D" w:rsidRPr="00334474" w:rsidRDefault="00FC604D" w:rsidP="00CE4DBC">
      <w:pPr>
        <w:rPr>
          <w:rFonts w:ascii="Times New Roman" w:hAnsi="Times New Roman" w:cs="Times New Roman"/>
        </w:rPr>
      </w:pPr>
    </w:p>
    <w:p w:rsidR="00387A13" w:rsidRPr="00334474" w:rsidRDefault="00387A13" w:rsidP="00387A13">
      <w:pPr>
        <w:rPr>
          <w:rFonts w:ascii="Times New Roman" w:hAnsi="Times New Roman" w:cs="Times New Roman"/>
        </w:rPr>
      </w:pPr>
      <w:r w:rsidRPr="00334474">
        <w:rPr>
          <w:rFonts w:ascii="Times New Roman" w:hAnsi="Times New Roman" w:cs="Times New Roman"/>
        </w:rPr>
        <w:t>C                 -4.90812300    2.88094600   -0.15728500</w:t>
      </w:r>
    </w:p>
    <w:p w:rsidR="00387A13" w:rsidRPr="00334474" w:rsidRDefault="00387A13" w:rsidP="00387A13">
      <w:pPr>
        <w:rPr>
          <w:rFonts w:ascii="Times New Roman" w:hAnsi="Times New Roman" w:cs="Times New Roman"/>
        </w:rPr>
      </w:pPr>
      <w:r w:rsidRPr="00334474">
        <w:rPr>
          <w:rFonts w:ascii="Times New Roman" w:hAnsi="Times New Roman" w:cs="Times New Roman"/>
        </w:rPr>
        <w:lastRenderedPageBreak/>
        <w:t>C                 -4.13804000    1.74110400   -0.29433800</w:t>
      </w:r>
    </w:p>
    <w:p w:rsidR="00387A13" w:rsidRPr="00334474" w:rsidRDefault="00387A13" w:rsidP="00387A13">
      <w:pPr>
        <w:rPr>
          <w:rFonts w:ascii="Times New Roman" w:hAnsi="Times New Roman" w:cs="Times New Roman"/>
        </w:rPr>
      </w:pPr>
      <w:r w:rsidRPr="00334474">
        <w:rPr>
          <w:rFonts w:ascii="Times New Roman" w:hAnsi="Times New Roman" w:cs="Times New Roman"/>
        </w:rPr>
        <w:t>C                 -2.81831000    1.79974300   -0.78705800</w:t>
      </w:r>
    </w:p>
    <w:p w:rsidR="00387A13" w:rsidRPr="00334474" w:rsidRDefault="00387A13" w:rsidP="00387A13">
      <w:pPr>
        <w:rPr>
          <w:rFonts w:ascii="Times New Roman" w:hAnsi="Times New Roman" w:cs="Times New Roman"/>
        </w:rPr>
      </w:pPr>
      <w:r w:rsidRPr="00334474">
        <w:rPr>
          <w:rFonts w:ascii="Times New Roman" w:hAnsi="Times New Roman" w:cs="Times New Roman"/>
        </w:rPr>
        <w:t>C                 -2.30542500    3.05473300   -1.14612600</w:t>
      </w:r>
    </w:p>
    <w:p w:rsidR="00387A13" w:rsidRPr="00334474" w:rsidRDefault="00387A13" w:rsidP="00387A13">
      <w:pPr>
        <w:rPr>
          <w:rFonts w:ascii="Times New Roman" w:hAnsi="Times New Roman" w:cs="Times New Roman"/>
        </w:rPr>
      </w:pPr>
      <w:r w:rsidRPr="00334474">
        <w:rPr>
          <w:rFonts w:ascii="Times New Roman" w:hAnsi="Times New Roman" w:cs="Times New Roman"/>
        </w:rPr>
        <w:t>C                 -3.07019300    4.20661300   -1.01104000</w:t>
      </w:r>
    </w:p>
    <w:p w:rsidR="00387A13" w:rsidRPr="00334474" w:rsidRDefault="00387A13" w:rsidP="00387A13">
      <w:pPr>
        <w:rPr>
          <w:rFonts w:ascii="Times New Roman" w:hAnsi="Times New Roman" w:cs="Times New Roman"/>
        </w:rPr>
      </w:pPr>
      <w:r w:rsidRPr="00334474">
        <w:rPr>
          <w:rFonts w:ascii="Times New Roman" w:hAnsi="Times New Roman" w:cs="Times New Roman"/>
        </w:rPr>
        <w:t>C                 -4.37535900    4.12177800   -0.51903200</w:t>
      </w:r>
    </w:p>
    <w:p w:rsidR="00387A13" w:rsidRPr="00334474" w:rsidRDefault="00387A13" w:rsidP="00387A13">
      <w:pPr>
        <w:rPr>
          <w:rFonts w:ascii="Times New Roman" w:hAnsi="Times New Roman" w:cs="Times New Roman"/>
        </w:rPr>
      </w:pPr>
      <w:r w:rsidRPr="00334474">
        <w:rPr>
          <w:rFonts w:ascii="Times New Roman" w:hAnsi="Times New Roman" w:cs="Times New Roman"/>
        </w:rPr>
        <w:t>H                 -5.92688200    2.83521900    0.20703300</w:t>
      </w:r>
    </w:p>
    <w:p w:rsidR="00387A13" w:rsidRPr="00334474" w:rsidRDefault="00387A13" w:rsidP="00387A13">
      <w:pPr>
        <w:rPr>
          <w:rFonts w:ascii="Times New Roman" w:hAnsi="Times New Roman" w:cs="Times New Roman"/>
        </w:rPr>
      </w:pPr>
      <w:r w:rsidRPr="00334474">
        <w:rPr>
          <w:rFonts w:ascii="Times New Roman" w:hAnsi="Times New Roman" w:cs="Times New Roman"/>
        </w:rPr>
        <w:t>H                 -4.58501300    0.78514500   -0.05076200</w:t>
      </w:r>
    </w:p>
    <w:p w:rsidR="00387A13" w:rsidRPr="00334474" w:rsidRDefault="00387A13" w:rsidP="00387A13">
      <w:pPr>
        <w:rPr>
          <w:rFonts w:ascii="Times New Roman" w:hAnsi="Times New Roman" w:cs="Times New Roman"/>
        </w:rPr>
      </w:pPr>
      <w:r w:rsidRPr="00334474">
        <w:rPr>
          <w:rFonts w:ascii="Times New Roman" w:hAnsi="Times New Roman" w:cs="Times New Roman"/>
        </w:rPr>
        <w:t>H                 -1.28720200    3.12499700   -1.51244300</w:t>
      </w:r>
    </w:p>
    <w:p w:rsidR="00387A13" w:rsidRPr="00334474" w:rsidRDefault="00387A13" w:rsidP="00387A13">
      <w:pPr>
        <w:rPr>
          <w:rFonts w:ascii="Times New Roman" w:hAnsi="Times New Roman" w:cs="Times New Roman"/>
        </w:rPr>
      </w:pPr>
      <w:r w:rsidRPr="00334474">
        <w:rPr>
          <w:rFonts w:ascii="Times New Roman" w:hAnsi="Times New Roman" w:cs="Times New Roman"/>
        </w:rPr>
        <w:t>H                 -2.65157900    5.17177000   -1.28029600</w:t>
      </w:r>
    </w:p>
    <w:p w:rsidR="00387A13" w:rsidRPr="00334474" w:rsidRDefault="00387A13" w:rsidP="00387A13">
      <w:pPr>
        <w:rPr>
          <w:rFonts w:ascii="Times New Roman" w:hAnsi="Times New Roman" w:cs="Times New Roman"/>
        </w:rPr>
      </w:pPr>
      <w:r w:rsidRPr="00334474">
        <w:rPr>
          <w:rFonts w:ascii="Times New Roman" w:hAnsi="Times New Roman" w:cs="Times New Roman"/>
        </w:rPr>
        <w:t>O                 -5.18980500    5.20808100   -0.38182400</w:t>
      </w:r>
    </w:p>
    <w:p w:rsidR="00387A13" w:rsidRPr="00334474" w:rsidRDefault="00387A13" w:rsidP="00387A13">
      <w:pPr>
        <w:rPr>
          <w:rFonts w:ascii="Times New Roman" w:hAnsi="Times New Roman" w:cs="Times New Roman"/>
        </w:rPr>
      </w:pPr>
      <w:r w:rsidRPr="00334474">
        <w:rPr>
          <w:rFonts w:ascii="Times New Roman" w:hAnsi="Times New Roman" w:cs="Times New Roman"/>
        </w:rPr>
        <w:t>H                 -4.71553500    6.00905200   -0.63043500</w:t>
      </w:r>
    </w:p>
    <w:p w:rsidR="00387A13" w:rsidRPr="00334474" w:rsidRDefault="00387A13" w:rsidP="00387A13">
      <w:pPr>
        <w:rPr>
          <w:rFonts w:ascii="Times New Roman" w:hAnsi="Times New Roman" w:cs="Times New Roman"/>
        </w:rPr>
      </w:pPr>
      <w:r w:rsidRPr="00334474">
        <w:rPr>
          <w:rFonts w:ascii="Times New Roman" w:hAnsi="Times New Roman" w:cs="Times New Roman"/>
        </w:rPr>
        <w:t>C                 -2.01438700    0.60003000   -0.97273500</w:t>
      </w:r>
    </w:p>
    <w:p w:rsidR="00387A13" w:rsidRPr="00334474" w:rsidRDefault="00387A13" w:rsidP="00387A13">
      <w:pPr>
        <w:rPr>
          <w:rFonts w:ascii="Times New Roman" w:hAnsi="Times New Roman" w:cs="Times New Roman"/>
        </w:rPr>
      </w:pPr>
      <w:r w:rsidRPr="00334474">
        <w:rPr>
          <w:rFonts w:ascii="Times New Roman" w:hAnsi="Times New Roman" w:cs="Times New Roman"/>
        </w:rPr>
        <w:t>H                 -1.15758800    0.66668700   -1.63533300</w:t>
      </w:r>
    </w:p>
    <w:p w:rsidR="00387A13" w:rsidRPr="00334474" w:rsidRDefault="00387A13" w:rsidP="00387A13">
      <w:pPr>
        <w:rPr>
          <w:rFonts w:ascii="Times New Roman" w:hAnsi="Times New Roman" w:cs="Times New Roman"/>
        </w:rPr>
      </w:pPr>
      <w:r w:rsidRPr="00334474">
        <w:rPr>
          <w:rFonts w:ascii="Times New Roman" w:hAnsi="Times New Roman" w:cs="Times New Roman"/>
        </w:rPr>
        <w:t>C                 -2.31164600   -0.58075700   -0.40204400</w:t>
      </w:r>
    </w:p>
    <w:p w:rsidR="00387A13" w:rsidRPr="00334474" w:rsidRDefault="00387A13" w:rsidP="00387A13">
      <w:pPr>
        <w:rPr>
          <w:rFonts w:ascii="Times New Roman" w:hAnsi="Times New Roman" w:cs="Times New Roman"/>
        </w:rPr>
      </w:pPr>
      <w:r w:rsidRPr="00334474">
        <w:rPr>
          <w:rFonts w:ascii="Times New Roman" w:hAnsi="Times New Roman" w:cs="Times New Roman"/>
        </w:rPr>
        <w:t>H                 -3.13452300   -0.63666400    0.29326200</w:t>
      </w:r>
    </w:p>
    <w:p w:rsidR="00387A13" w:rsidRPr="00334474" w:rsidRDefault="00387A13" w:rsidP="00387A13">
      <w:pPr>
        <w:rPr>
          <w:rFonts w:ascii="Times New Roman" w:hAnsi="Times New Roman" w:cs="Times New Roman"/>
        </w:rPr>
      </w:pPr>
      <w:r w:rsidRPr="00334474">
        <w:rPr>
          <w:rFonts w:ascii="Times New Roman" w:hAnsi="Times New Roman" w:cs="Times New Roman"/>
        </w:rPr>
        <w:t>C                 -1.67523000   -1.84207200   -0.74903300</w:t>
      </w:r>
    </w:p>
    <w:p w:rsidR="00387A13" w:rsidRPr="00334474" w:rsidRDefault="00387A13" w:rsidP="00387A13">
      <w:pPr>
        <w:rPr>
          <w:rFonts w:ascii="Times New Roman" w:hAnsi="Times New Roman" w:cs="Times New Roman"/>
        </w:rPr>
      </w:pPr>
      <w:r w:rsidRPr="00334474">
        <w:rPr>
          <w:rFonts w:ascii="Times New Roman" w:hAnsi="Times New Roman" w:cs="Times New Roman"/>
        </w:rPr>
        <w:t>O                 -0.61522900   -2.03589900   -1.28459500</w:t>
      </w:r>
    </w:p>
    <w:p w:rsidR="00387A13" w:rsidRPr="00334474" w:rsidRDefault="00387A13" w:rsidP="00387A13">
      <w:pPr>
        <w:rPr>
          <w:rFonts w:ascii="Times New Roman" w:hAnsi="Times New Roman" w:cs="Times New Roman"/>
        </w:rPr>
      </w:pPr>
      <w:r w:rsidRPr="00334474">
        <w:rPr>
          <w:rFonts w:ascii="Times New Roman" w:hAnsi="Times New Roman" w:cs="Times New Roman"/>
        </w:rPr>
        <w:t>O                 -2.45064100   -2.96716200   -0.40427000</w:t>
      </w:r>
    </w:p>
    <w:p w:rsidR="00387A13" w:rsidRPr="00334474" w:rsidRDefault="00387A13" w:rsidP="00387A13">
      <w:pPr>
        <w:rPr>
          <w:rFonts w:ascii="Times New Roman" w:hAnsi="Times New Roman" w:cs="Times New Roman"/>
        </w:rPr>
      </w:pPr>
      <w:r w:rsidRPr="00334474">
        <w:rPr>
          <w:rFonts w:ascii="Times New Roman" w:hAnsi="Times New Roman" w:cs="Times New Roman"/>
        </w:rPr>
        <w:t>C                 -3.82903300   -2.78743700   -0.27972200</w:t>
      </w:r>
    </w:p>
    <w:p w:rsidR="00387A13" w:rsidRPr="00334474" w:rsidRDefault="00387A13" w:rsidP="00387A13">
      <w:pPr>
        <w:rPr>
          <w:rFonts w:ascii="Times New Roman" w:hAnsi="Times New Roman" w:cs="Times New Roman"/>
        </w:rPr>
      </w:pPr>
      <w:r w:rsidRPr="00334474">
        <w:rPr>
          <w:rFonts w:ascii="Times New Roman" w:hAnsi="Times New Roman" w:cs="Times New Roman"/>
        </w:rPr>
        <w:t>C                 -4.42354500   -2.88437200    0.97428200</w:t>
      </w:r>
    </w:p>
    <w:p w:rsidR="00387A13" w:rsidRPr="00334474" w:rsidRDefault="00387A13" w:rsidP="00387A13">
      <w:pPr>
        <w:rPr>
          <w:rFonts w:ascii="Times New Roman" w:hAnsi="Times New Roman" w:cs="Times New Roman"/>
        </w:rPr>
      </w:pPr>
      <w:r w:rsidRPr="00334474">
        <w:rPr>
          <w:rFonts w:ascii="Times New Roman" w:hAnsi="Times New Roman" w:cs="Times New Roman"/>
        </w:rPr>
        <w:t>C                 -4.58394500   -2.47035000   -1.40691900</w:t>
      </w:r>
    </w:p>
    <w:p w:rsidR="00387A13" w:rsidRPr="00334474" w:rsidRDefault="00387A13" w:rsidP="00387A13">
      <w:pPr>
        <w:rPr>
          <w:rFonts w:ascii="Times New Roman" w:hAnsi="Times New Roman" w:cs="Times New Roman"/>
        </w:rPr>
      </w:pPr>
      <w:r w:rsidRPr="00334474">
        <w:rPr>
          <w:rFonts w:ascii="Times New Roman" w:hAnsi="Times New Roman" w:cs="Times New Roman"/>
        </w:rPr>
        <w:t>C                 -5.78673900   -2.62045700    1.10533700</w:t>
      </w:r>
    </w:p>
    <w:p w:rsidR="00387A13" w:rsidRPr="00334474" w:rsidRDefault="00387A13" w:rsidP="00387A13">
      <w:pPr>
        <w:rPr>
          <w:rFonts w:ascii="Times New Roman" w:hAnsi="Times New Roman" w:cs="Times New Roman"/>
        </w:rPr>
      </w:pPr>
      <w:r w:rsidRPr="00334474">
        <w:rPr>
          <w:rFonts w:ascii="Times New Roman" w:hAnsi="Times New Roman" w:cs="Times New Roman"/>
        </w:rPr>
        <w:t>H                 -3.81779800   -3.13147300    1.83821400</w:t>
      </w:r>
    </w:p>
    <w:p w:rsidR="00387A13" w:rsidRPr="00334474" w:rsidRDefault="00387A13" w:rsidP="00387A13">
      <w:pPr>
        <w:rPr>
          <w:rFonts w:ascii="Times New Roman" w:hAnsi="Times New Roman" w:cs="Times New Roman"/>
        </w:rPr>
      </w:pPr>
      <w:r w:rsidRPr="00334474">
        <w:rPr>
          <w:rFonts w:ascii="Times New Roman" w:hAnsi="Times New Roman" w:cs="Times New Roman"/>
        </w:rPr>
        <w:t>C                 -5.94326500   -2.20529500   -1.26664600</w:t>
      </w:r>
    </w:p>
    <w:p w:rsidR="00387A13" w:rsidRPr="00334474" w:rsidRDefault="00387A13" w:rsidP="00387A13">
      <w:pPr>
        <w:rPr>
          <w:rFonts w:ascii="Times New Roman" w:hAnsi="Times New Roman" w:cs="Times New Roman"/>
        </w:rPr>
      </w:pPr>
      <w:r w:rsidRPr="00334474">
        <w:rPr>
          <w:rFonts w:ascii="Times New Roman" w:hAnsi="Times New Roman" w:cs="Times New Roman"/>
        </w:rPr>
        <w:t>H                 -4.09398700   -2.40097500   -2.37057900</w:t>
      </w:r>
    </w:p>
    <w:p w:rsidR="00387A13" w:rsidRPr="00334474" w:rsidRDefault="00387A13" w:rsidP="00387A13">
      <w:pPr>
        <w:rPr>
          <w:rFonts w:ascii="Times New Roman" w:hAnsi="Times New Roman" w:cs="Times New Roman"/>
        </w:rPr>
      </w:pPr>
      <w:r w:rsidRPr="00334474">
        <w:rPr>
          <w:rFonts w:ascii="Times New Roman" w:hAnsi="Times New Roman" w:cs="Times New Roman"/>
        </w:rPr>
        <w:t>C                 -6.54647700   -2.26950300   -0.01000600</w:t>
      </w:r>
    </w:p>
    <w:p w:rsidR="00387A13" w:rsidRPr="00334474" w:rsidRDefault="00387A13" w:rsidP="00387A13">
      <w:pPr>
        <w:rPr>
          <w:rFonts w:ascii="Times New Roman" w:hAnsi="Times New Roman" w:cs="Times New Roman"/>
        </w:rPr>
      </w:pPr>
      <w:r w:rsidRPr="00334474">
        <w:rPr>
          <w:rFonts w:ascii="Times New Roman" w:hAnsi="Times New Roman" w:cs="Times New Roman"/>
        </w:rPr>
        <w:t>H                 -6.25079500   -2.68640700    2.08263000</w:t>
      </w:r>
    </w:p>
    <w:p w:rsidR="00387A13" w:rsidRPr="00334474" w:rsidRDefault="00387A13" w:rsidP="00387A13">
      <w:pPr>
        <w:rPr>
          <w:rFonts w:ascii="Times New Roman" w:hAnsi="Times New Roman" w:cs="Times New Roman"/>
        </w:rPr>
      </w:pPr>
      <w:r w:rsidRPr="00334474">
        <w:rPr>
          <w:rFonts w:ascii="Times New Roman" w:hAnsi="Times New Roman" w:cs="Times New Roman"/>
        </w:rPr>
        <w:t>H                 -6.53071100   -1.94361900   -2.13897700</w:t>
      </w:r>
    </w:p>
    <w:p w:rsidR="00387A13" w:rsidRPr="00334474" w:rsidRDefault="00387A13" w:rsidP="00387A13">
      <w:pPr>
        <w:rPr>
          <w:rFonts w:ascii="Times New Roman" w:hAnsi="Times New Roman" w:cs="Times New Roman"/>
        </w:rPr>
      </w:pPr>
      <w:r w:rsidRPr="00334474">
        <w:rPr>
          <w:rFonts w:ascii="Times New Roman" w:hAnsi="Times New Roman" w:cs="Times New Roman"/>
        </w:rPr>
        <w:t>H                 -7.60452200   -2.06068600    0.09842600</w:t>
      </w:r>
    </w:p>
    <w:p w:rsidR="00387A13" w:rsidRPr="00334474" w:rsidRDefault="00387A13" w:rsidP="00387A13">
      <w:pPr>
        <w:rPr>
          <w:rFonts w:ascii="Times New Roman" w:hAnsi="Times New Roman" w:cs="Times New Roman"/>
        </w:rPr>
      </w:pPr>
      <w:r w:rsidRPr="00334474">
        <w:rPr>
          <w:rFonts w:ascii="Times New Roman" w:hAnsi="Times New Roman" w:cs="Times New Roman"/>
        </w:rPr>
        <w:t>C                  3.98086400   -3.81313200   -0.23982300</w:t>
      </w:r>
    </w:p>
    <w:p w:rsidR="00387A13" w:rsidRPr="00334474" w:rsidRDefault="00387A13" w:rsidP="00387A13">
      <w:pPr>
        <w:rPr>
          <w:rFonts w:ascii="Times New Roman" w:hAnsi="Times New Roman" w:cs="Times New Roman"/>
        </w:rPr>
      </w:pPr>
      <w:r w:rsidRPr="00334474">
        <w:rPr>
          <w:rFonts w:ascii="Times New Roman" w:hAnsi="Times New Roman" w:cs="Times New Roman"/>
        </w:rPr>
        <w:t>C                  4.82707500   -2.86396600   -0.72168000</w:t>
      </w:r>
    </w:p>
    <w:p w:rsidR="00387A13" w:rsidRPr="00334474" w:rsidRDefault="00387A13" w:rsidP="00387A13">
      <w:pPr>
        <w:rPr>
          <w:rFonts w:ascii="Times New Roman" w:hAnsi="Times New Roman" w:cs="Times New Roman"/>
        </w:rPr>
      </w:pPr>
      <w:r w:rsidRPr="00334474">
        <w:rPr>
          <w:rFonts w:ascii="Times New Roman" w:hAnsi="Times New Roman" w:cs="Times New Roman"/>
        </w:rPr>
        <w:t>C                  2.75663200   -2.15072200   -1.02530100</w:t>
      </w:r>
    </w:p>
    <w:p w:rsidR="00387A13" w:rsidRPr="00334474" w:rsidRDefault="00387A13" w:rsidP="00387A13">
      <w:pPr>
        <w:rPr>
          <w:rFonts w:ascii="Times New Roman" w:hAnsi="Times New Roman" w:cs="Times New Roman"/>
        </w:rPr>
      </w:pPr>
      <w:r w:rsidRPr="00334474">
        <w:rPr>
          <w:rFonts w:ascii="Times New Roman" w:hAnsi="Times New Roman" w:cs="Times New Roman"/>
        </w:rPr>
        <w:t>N                  2.69530000   -3.35475000   -0.44806300</w:t>
      </w:r>
    </w:p>
    <w:p w:rsidR="00387A13" w:rsidRPr="00334474" w:rsidRDefault="00387A13" w:rsidP="00387A13">
      <w:pPr>
        <w:rPr>
          <w:rFonts w:ascii="Times New Roman" w:hAnsi="Times New Roman" w:cs="Times New Roman"/>
        </w:rPr>
      </w:pPr>
      <w:r w:rsidRPr="00334474">
        <w:rPr>
          <w:rFonts w:ascii="Times New Roman" w:hAnsi="Times New Roman" w:cs="Times New Roman"/>
        </w:rPr>
        <w:t>H                  4.17561900   -4.76197800    0.22803600</w:t>
      </w:r>
    </w:p>
    <w:p w:rsidR="00387A13" w:rsidRPr="00334474" w:rsidRDefault="00387A13" w:rsidP="00387A13">
      <w:pPr>
        <w:rPr>
          <w:rFonts w:ascii="Times New Roman" w:hAnsi="Times New Roman" w:cs="Times New Roman"/>
        </w:rPr>
      </w:pPr>
      <w:r w:rsidRPr="00334474">
        <w:rPr>
          <w:rFonts w:ascii="Times New Roman" w:hAnsi="Times New Roman" w:cs="Times New Roman"/>
        </w:rPr>
        <w:t>H                  5.90107800   -2.82831500   -0.75738800</w:t>
      </w:r>
    </w:p>
    <w:p w:rsidR="00387A13" w:rsidRPr="00334474" w:rsidRDefault="00387A13" w:rsidP="00387A13">
      <w:pPr>
        <w:rPr>
          <w:rFonts w:ascii="Times New Roman" w:hAnsi="Times New Roman" w:cs="Times New Roman"/>
        </w:rPr>
      </w:pPr>
      <w:r w:rsidRPr="00334474">
        <w:rPr>
          <w:rFonts w:ascii="Times New Roman" w:hAnsi="Times New Roman" w:cs="Times New Roman"/>
        </w:rPr>
        <w:t>H                  1.90565700   -1.53148000   -1.26830300</w:t>
      </w:r>
    </w:p>
    <w:p w:rsidR="00387A13" w:rsidRPr="00334474" w:rsidRDefault="00387A13" w:rsidP="00387A13">
      <w:pPr>
        <w:rPr>
          <w:rFonts w:ascii="Times New Roman" w:hAnsi="Times New Roman" w:cs="Times New Roman"/>
        </w:rPr>
      </w:pPr>
      <w:r w:rsidRPr="00334474">
        <w:rPr>
          <w:rFonts w:ascii="Times New Roman" w:hAnsi="Times New Roman" w:cs="Times New Roman"/>
        </w:rPr>
        <w:t>N                  4.04443000   -1.83702100   -1.21384200</w:t>
      </w:r>
    </w:p>
    <w:p w:rsidR="00387A13" w:rsidRPr="00334474" w:rsidRDefault="00387A13" w:rsidP="00387A13">
      <w:pPr>
        <w:rPr>
          <w:rFonts w:ascii="Times New Roman" w:hAnsi="Times New Roman" w:cs="Times New Roman"/>
        </w:rPr>
      </w:pPr>
      <w:r w:rsidRPr="00334474">
        <w:rPr>
          <w:rFonts w:ascii="Times New Roman" w:hAnsi="Times New Roman" w:cs="Times New Roman"/>
        </w:rPr>
        <w:t>C                  1.46717600   -3.99620900    0.04087000</w:t>
      </w:r>
    </w:p>
    <w:p w:rsidR="00387A13" w:rsidRPr="00334474" w:rsidRDefault="00387A13" w:rsidP="00387A13">
      <w:pPr>
        <w:rPr>
          <w:rFonts w:ascii="Times New Roman" w:hAnsi="Times New Roman" w:cs="Times New Roman"/>
        </w:rPr>
      </w:pPr>
      <w:r w:rsidRPr="00334474">
        <w:rPr>
          <w:rFonts w:ascii="Times New Roman" w:hAnsi="Times New Roman" w:cs="Times New Roman"/>
        </w:rPr>
        <w:t>H                  1.64718500   -5.06589100    0.11662500</w:t>
      </w:r>
    </w:p>
    <w:p w:rsidR="00387A13" w:rsidRPr="00334474" w:rsidRDefault="00387A13" w:rsidP="00387A13">
      <w:pPr>
        <w:rPr>
          <w:rFonts w:ascii="Times New Roman" w:hAnsi="Times New Roman" w:cs="Times New Roman"/>
        </w:rPr>
      </w:pPr>
      <w:r w:rsidRPr="00334474">
        <w:rPr>
          <w:rFonts w:ascii="Times New Roman" w:hAnsi="Times New Roman" w:cs="Times New Roman"/>
        </w:rPr>
        <w:t>H                  1.19886000   -3.57316300    1.00828300</w:t>
      </w:r>
    </w:p>
    <w:p w:rsidR="00387A13" w:rsidRPr="00334474" w:rsidRDefault="00387A13" w:rsidP="00387A13">
      <w:pPr>
        <w:rPr>
          <w:rFonts w:ascii="Times New Roman" w:hAnsi="Times New Roman" w:cs="Times New Roman"/>
        </w:rPr>
      </w:pPr>
      <w:r w:rsidRPr="00334474">
        <w:rPr>
          <w:rFonts w:ascii="Times New Roman" w:hAnsi="Times New Roman" w:cs="Times New Roman"/>
        </w:rPr>
        <w:t>H                  0.65839000   -3.79276900   -0.65512000</w:t>
      </w:r>
    </w:p>
    <w:p w:rsidR="00387A13" w:rsidRPr="00334474" w:rsidRDefault="00387A13" w:rsidP="00387A13">
      <w:pPr>
        <w:rPr>
          <w:rFonts w:ascii="Times New Roman" w:hAnsi="Times New Roman" w:cs="Times New Roman"/>
        </w:rPr>
      </w:pPr>
      <w:r w:rsidRPr="00334474">
        <w:rPr>
          <w:rFonts w:ascii="Times New Roman" w:hAnsi="Times New Roman" w:cs="Times New Roman"/>
        </w:rPr>
        <w:t>C                  4.56124700   -0.56088600   -1.74693200</w:t>
      </w:r>
    </w:p>
    <w:p w:rsidR="00387A13" w:rsidRPr="00334474" w:rsidRDefault="00387A13" w:rsidP="00387A13">
      <w:pPr>
        <w:rPr>
          <w:rFonts w:ascii="Times New Roman" w:hAnsi="Times New Roman" w:cs="Times New Roman"/>
        </w:rPr>
      </w:pPr>
      <w:r w:rsidRPr="00334474">
        <w:rPr>
          <w:rFonts w:ascii="Times New Roman" w:hAnsi="Times New Roman" w:cs="Times New Roman"/>
        </w:rPr>
        <w:t>H                  5.20143700   -0.79693200   -2.60091000</w:t>
      </w:r>
    </w:p>
    <w:p w:rsidR="00387A13" w:rsidRPr="00334474" w:rsidRDefault="00387A13" w:rsidP="00387A13">
      <w:pPr>
        <w:rPr>
          <w:rFonts w:ascii="Times New Roman" w:hAnsi="Times New Roman" w:cs="Times New Roman"/>
        </w:rPr>
      </w:pPr>
      <w:r w:rsidRPr="00334474">
        <w:rPr>
          <w:rFonts w:ascii="Times New Roman" w:hAnsi="Times New Roman" w:cs="Times New Roman"/>
        </w:rPr>
        <w:t>H                  3.70158400    0.00271800   -2.10478900</w:t>
      </w:r>
    </w:p>
    <w:p w:rsidR="00387A13" w:rsidRPr="00334474" w:rsidRDefault="00387A13" w:rsidP="00387A13">
      <w:pPr>
        <w:rPr>
          <w:rFonts w:ascii="Times New Roman" w:hAnsi="Times New Roman" w:cs="Times New Roman"/>
        </w:rPr>
      </w:pPr>
      <w:r w:rsidRPr="00334474">
        <w:rPr>
          <w:rFonts w:ascii="Times New Roman" w:hAnsi="Times New Roman" w:cs="Times New Roman"/>
        </w:rPr>
        <w:lastRenderedPageBreak/>
        <w:t>C                  5.31894200    0.23497700   -0.68363200</w:t>
      </w:r>
    </w:p>
    <w:p w:rsidR="00387A13" w:rsidRPr="00334474" w:rsidRDefault="00387A13" w:rsidP="00387A13">
      <w:pPr>
        <w:rPr>
          <w:rFonts w:ascii="Times New Roman" w:hAnsi="Times New Roman" w:cs="Times New Roman"/>
        </w:rPr>
      </w:pPr>
      <w:r w:rsidRPr="00334474">
        <w:rPr>
          <w:rFonts w:ascii="Times New Roman" w:hAnsi="Times New Roman" w:cs="Times New Roman"/>
        </w:rPr>
        <w:t>H                  4.68234400    0.35256500    0.19737400</w:t>
      </w:r>
    </w:p>
    <w:p w:rsidR="00387A13" w:rsidRPr="00334474" w:rsidRDefault="00387A13" w:rsidP="00387A13">
      <w:pPr>
        <w:rPr>
          <w:rFonts w:ascii="Times New Roman" w:hAnsi="Times New Roman" w:cs="Times New Roman"/>
        </w:rPr>
      </w:pPr>
      <w:r w:rsidRPr="00334474">
        <w:rPr>
          <w:rFonts w:ascii="Times New Roman" w:hAnsi="Times New Roman" w:cs="Times New Roman"/>
        </w:rPr>
        <w:t>H                  6.20611200   -0.32679600   -0.36684900</w:t>
      </w:r>
    </w:p>
    <w:p w:rsidR="00387A13" w:rsidRPr="00334474" w:rsidRDefault="00387A13" w:rsidP="00387A13">
      <w:pPr>
        <w:rPr>
          <w:rFonts w:ascii="Times New Roman" w:hAnsi="Times New Roman" w:cs="Times New Roman"/>
        </w:rPr>
      </w:pPr>
      <w:r w:rsidRPr="00334474">
        <w:rPr>
          <w:rFonts w:ascii="Times New Roman" w:hAnsi="Times New Roman" w:cs="Times New Roman"/>
        </w:rPr>
        <w:t>C                  5.73498200    1.61229300   -1.21054100</w:t>
      </w:r>
    </w:p>
    <w:p w:rsidR="00387A13" w:rsidRPr="00334474" w:rsidRDefault="00387A13" w:rsidP="00387A13">
      <w:pPr>
        <w:rPr>
          <w:rFonts w:ascii="Times New Roman" w:hAnsi="Times New Roman" w:cs="Times New Roman"/>
        </w:rPr>
      </w:pPr>
      <w:r w:rsidRPr="00334474">
        <w:rPr>
          <w:rFonts w:ascii="Times New Roman" w:hAnsi="Times New Roman" w:cs="Times New Roman"/>
        </w:rPr>
        <w:t>H                  6.24312100    1.50083700   -2.17742100</w:t>
      </w:r>
    </w:p>
    <w:p w:rsidR="00387A13" w:rsidRPr="00334474" w:rsidRDefault="00387A13" w:rsidP="00387A13">
      <w:pPr>
        <w:rPr>
          <w:rFonts w:ascii="Times New Roman" w:hAnsi="Times New Roman" w:cs="Times New Roman"/>
        </w:rPr>
      </w:pPr>
      <w:r w:rsidRPr="00334474">
        <w:rPr>
          <w:rFonts w:ascii="Times New Roman" w:hAnsi="Times New Roman" w:cs="Times New Roman"/>
        </w:rPr>
        <w:t>H                  4.83147200    2.20323300   -1.39039000</w:t>
      </w:r>
    </w:p>
    <w:p w:rsidR="00387A13" w:rsidRPr="00334474" w:rsidRDefault="00387A13" w:rsidP="00387A13">
      <w:pPr>
        <w:rPr>
          <w:rFonts w:ascii="Times New Roman" w:hAnsi="Times New Roman" w:cs="Times New Roman"/>
        </w:rPr>
      </w:pPr>
      <w:r w:rsidRPr="00334474">
        <w:rPr>
          <w:rFonts w:ascii="Times New Roman" w:hAnsi="Times New Roman" w:cs="Times New Roman"/>
        </w:rPr>
        <w:t>C                  6.64778400    2.35453600   -0.23170300</w:t>
      </w:r>
    </w:p>
    <w:p w:rsidR="00387A13" w:rsidRPr="00334474" w:rsidRDefault="00387A13" w:rsidP="00387A13">
      <w:pPr>
        <w:rPr>
          <w:rFonts w:ascii="Times New Roman" w:hAnsi="Times New Roman" w:cs="Times New Roman"/>
        </w:rPr>
      </w:pPr>
      <w:r w:rsidRPr="00334474">
        <w:rPr>
          <w:rFonts w:ascii="Times New Roman" w:hAnsi="Times New Roman" w:cs="Times New Roman"/>
        </w:rPr>
        <w:t>H                  7.57951000    1.80328700   -0.06548800</w:t>
      </w:r>
    </w:p>
    <w:p w:rsidR="00387A13" w:rsidRPr="00334474" w:rsidRDefault="00387A13" w:rsidP="00387A13">
      <w:pPr>
        <w:rPr>
          <w:rFonts w:ascii="Times New Roman" w:hAnsi="Times New Roman" w:cs="Times New Roman"/>
        </w:rPr>
      </w:pPr>
      <w:r w:rsidRPr="00334474">
        <w:rPr>
          <w:rFonts w:ascii="Times New Roman" w:hAnsi="Times New Roman" w:cs="Times New Roman"/>
        </w:rPr>
        <w:t>H                  6.90759200    3.34578600   -0.61175400</w:t>
      </w:r>
    </w:p>
    <w:p w:rsidR="00387A13" w:rsidRPr="00334474" w:rsidRDefault="00387A13" w:rsidP="00387A13">
      <w:pPr>
        <w:rPr>
          <w:rFonts w:ascii="Times New Roman" w:hAnsi="Times New Roman" w:cs="Times New Roman"/>
        </w:rPr>
      </w:pPr>
      <w:r w:rsidRPr="00334474">
        <w:rPr>
          <w:rFonts w:ascii="Times New Roman" w:hAnsi="Times New Roman" w:cs="Times New Roman"/>
        </w:rPr>
        <w:t>H                  6.15097000    2.48581100    0.73182900</w:t>
      </w:r>
    </w:p>
    <w:p w:rsidR="00387A13" w:rsidRPr="00334474" w:rsidRDefault="00387A13" w:rsidP="00387A13">
      <w:pPr>
        <w:rPr>
          <w:rFonts w:ascii="Times New Roman" w:hAnsi="Times New Roman" w:cs="Times New Roman"/>
        </w:rPr>
      </w:pPr>
      <w:r w:rsidRPr="00334474">
        <w:rPr>
          <w:rFonts w:ascii="Times New Roman" w:hAnsi="Times New Roman" w:cs="Times New Roman"/>
        </w:rPr>
        <w:t>Fe                 1.69988400    1.37374800    0.83856500</w:t>
      </w:r>
    </w:p>
    <w:p w:rsidR="00387A13" w:rsidRPr="00334474" w:rsidRDefault="00387A13" w:rsidP="00387A13">
      <w:pPr>
        <w:rPr>
          <w:rFonts w:ascii="Times New Roman" w:hAnsi="Times New Roman" w:cs="Times New Roman"/>
        </w:rPr>
      </w:pPr>
      <w:r w:rsidRPr="00334474">
        <w:rPr>
          <w:rFonts w:ascii="Times New Roman" w:hAnsi="Times New Roman" w:cs="Times New Roman"/>
        </w:rPr>
        <w:t>Cl                 3.32722800    2.81530200    1.26426900</w:t>
      </w:r>
    </w:p>
    <w:p w:rsidR="00387A13" w:rsidRPr="00334474" w:rsidRDefault="00387A13" w:rsidP="00387A13">
      <w:pPr>
        <w:rPr>
          <w:rFonts w:ascii="Times New Roman" w:hAnsi="Times New Roman" w:cs="Times New Roman"/>
        </w:rPr>
      </w:pPr>
      <w:r w:rsidRPr="00334474">
        <w:rPr>
          <w:rFonts w:ascii="Times New Roman" w:hAnsi="Times New Roman" w:cs="Times New Roman"/>
        </w:rPr>
        <w:t>Cl                 1.50358300    1.19456700   -1.40737300</w:t>
      </w:r>
    </w:p>
    <w:p w:rsidR="00387A13" w:rsidRPr="00334474" w:rsidRDefault="00387A13" w:rsidP="00387A13">
      <w:pPr>
        <w:rPr>
          <w:rFonts w:ascii="Times New Roman" w:hAnsi="Times New Roman" w:cs="Times New Roman"/>
        </w:rPr>
      </w:pPr>
      <w:r w:rsidRPr="00334474">
        <w:rPr>
          <w:rFonts w:ascii="Times New Roman" w:hAnsi="Times New Roman" w:cs="Times New Roman"/>
        </w:rPr>
        <w:t>Cl                 2.27487400   -0.63061100    1.66401000</w:t>
      </w:r>
    </w:p>
    <w:p w:rsidR="00387A13" w:rsidRPr="00334474" w:rsidRDefault="00387A13" w:rsidP="00387A13">
      <w:pPr>
        <w:rPr>
          <w:rFonts w:ascii="Times New Roman" w:hAnsi="Times New Roman" w:cs="Times New Roman"/>
        </w:rPr>
      </w:pPr>
      <w:r w:rsidRPr="00334474">
        <w:rPr>
          <w:rFonts w:ascii="Times New Roman" w:hAnsi="Times New Roman" w:cs="Times New Roman"/>
        </w:rPr>
        <w:t>Cl                -0.22579000    2.02601700    1.69909500</w:t>
      </w:r>
    </w:p>
    <w:p w:rsidR="00387A13" w:rsidRPr="00334474" w:rsidRDefault="00387A13" w:rsidP="00387A13">
      <w:pPr>
        <w:rPr>
          <w:rFonts w:ascii="Times New Roman" w:hAnsi="Times New Roman" w:cs="Times New Roman"/>
        </w:rPr>
      </w:pPr>
      <w:r w:rsidRPr="00334474">
        <w:rPr>
          <w:rFonts w:ascii="Times New Roman" w:hAnsi="Times New Roman" w:cs="Times New Roman"/>
        </w:rPr>
        <w:t>C                 -1.09203400   -1.56614200    2.81629200</w:t>
      </w:r>
    </w:p>
    <w:p w:rsidR="00387A13" w:rsidRPr="00334474" w:rsidRDefault="00387A13" w:rsidP="00387A13">
      <w:pPr>
        <w:rPr>
          <w:rFonts w:ascii="Times New Roman" w:hAnsi="Times New Roman" w:cs="Times New Roman"/>
        </w:rPr>
      </w:pPr>
      <w:r w:rsidRPr="00334474">
        <w:rPr>
          <w:rFonts w:ascii="Times New Roman" w:hAnsi="Times New Roman" w:cs="Times New Roman"/>
        </w:rPr>
        <w:t>H                 -0.26195100   -0.86736800    2.91859500</w:t>
      </w:r>
    </w:p>
    <w:p w:rsidR="00387A13" w:rsidRPr="00334474" w:rsidRDefault="00387A13" w:rsidP="00387A13">
      <w:pPr>
        <w:rPr>
          <w:rFonts w:ascii="Times New Roman" w:hAnsi="Times New Roman" w:cs="Times New Roman"/>
        </w:rPr>
      </w:pPr>
      <w:r w:rsidRPr="00334474">
        <w:rPr>
          <w:rFonts w:ascii="Times New Roman" w:hAnsi="Times New Roman" w:cs="Times New Roman"/>
        </w:rPr>
        <w:t>H                 -1.33906100   -1.98472800    3.81143200</w:t>
      </w:r>
    </w:p>
    <w:p w:rsidR="00387A13" w:rsidRPr="00334474" w:rsidRDefault="00387A13" w:rsidP="00387A13">
      <w:pPr>
        <w:rPr>
          <w:rFonts w:ascii="Times New Roman" w:hAnsi="Times New Roman" w:cs="Times New Roman"/>
        </w:rPr>
      </w:pPr>
      <w:r w:rsidRPr="00334474">
        <w:rPr>
          <w:rFonts w:ascii="Times New Roman" w:hAnsi="Times New Roman" w:cs="Times New Roman"/>
        </w:rPr>
        <w:t>H                 -1.95589100   -1.01395900    2.44471900</w:t>
      </w:r>
    </w:p>
    <w:p w:rsidR="00387A13" w:rsidRPr="00334474" w:rsidRDefault="00387A13" w:rsidP="00387A13">
      <w:pPr>
        <w:rPr>
          <w:rFonts w:ascii="Times New Roman" w:hAnsi="Times New Roman" w:cs="Times New Roman"/>
        </w:rPr>
      </w:pPr>
      <w:r w:rsidRPr="00334474">
        <w:rPr>
          <w:rFonts w:ascii="Times New Roman" w:hAnsi="Times New Roman" w:cs="Times New Roman"/>
        </w:rPr>
        <w:t>O                 -0.67083200   -2.58409500    1.90454400</w:t>
      </w:r>
    </w:p>
    <w:p w:rsidR="00387A13" w:rsidRPr="00334474" w:rsidRDefault="00387A13" w:rsidP="00387A13">
      <w:pPr>
        <w:rPr>
          <w:rFonts w:ascii="Times New Roman" w:hAnsi="Times New Roman" w:cs="Times New Roman"/>
        </w:rPr>
      </w:pPr>
      <w:r w:rsidRPr="00334474">
        <w:rPr>
          <w:rFonts w:ascii="Times New Roman" w:hAnsi="Times New Roman" w:cs="Times New Roman"/>
        </w:rPr>
        <w:t>H                 -1.43688800   -3.08875300    1.60944300</w:t>
      </w:r>
    </w:p>
    <w:p w:rsidR="00FC604D" w:rsidRPr="00334474" w:rsidRDefault="00FC604D" w:rsidP="00CE4DBC">
      <w:pPr>
        <w:rPr>
          <w:rFonts w:ascii="Times New Roman" w:hAnsi="Times New Roman" w:cs="Times New Roman"/>
        </w:rPr>
      </w:pPr>
    </w:p>
    <w:p w:rsidR="00FC604D" w:rsidRPr="00334474" w:rsidRDefault="00FC604D" w:rsidP="00FC604D">
      <w:pPr>
        <w:rPr>
          <w:rFonts w:ascii="Times New Roman" w:hAnsi="Times New Roman" w:cs="Times New Roman"/>
          <w:b/>
          <w:sz w:val="22"/>
        </w:rPr>
      </w:pPr>
      <w:r w:rsidRPr="00334474">
        <w:rPr>
          <w:rFonts w:ascii="Times New Roman" w:hAnsi="Times New Roman" w:cs="Times New Roman"/>
          <w:b/>
          <w:sz w:val="22"/>
        </w:rPr>
        <w:t>b-ts3</w:t>
      </w:r>
    </w:p>
    <w:p w:rsidR="00FC604D" w:rsidRPr="00334474" w:rsidRDefault="00FC604D" w:rsidP="00FC604D">
      <w:pPr>
        <w:rPr>
          <w:rFonts w:ascii="Times New Roman" w:hAnsi="Times New Roman" w:cs="Times New Roman"/>
          <w:sz w:val="22"/>
        </w:rPr>
      </w:pPr>
      <w:r w:rsidRPr="00334474">
        <w:rPr>
          <w:rFonts w:ascii="Times New Roman" w:hAnsi="Times New Roman" w:cs="Times New Roman"/>
          <w:sz w:val="22"/>
        </w:rPr>
        <w:t xml:space="preserve">SCF energy in solvent model (SMD): </w:t>
      </w:r>
      <w:r w:rsidR="0096715D" w:rsidRPr="00334474">
        <w:rPr>
          <w:rFonts w:ascii="Times New Roman" w:hAnsi="Times New Roman" w:cs="Times New Roman"/>
          <w:sz w:val="22"/>
        </w:rPr>
        <w:t>-3307.97594997</w:t>
      </w:r>
      <w:r w:rsidRPr="00334474">
        <w:rPr>
          <w:rFonts w:ascii="Times New Roman" w:hAnsi="Times New Roman" w:cs="Times New Roman"/>
          <w:sz w:val="22"/>
        </w:rPr>
        <w:t xml:space="preserve"> a.u.</w:t>
      </w:r>
    </w:p>
    <w:p w:rsidR="00FC604D" w:rsidRPr="00334474" w:rsidRDefault="00FC604D" w:rsidP="00CE4DBC">
      <w:pPr>
        <w:rPr>
          <w:rFonts w:ascii="Times New Roman" w:hAnsi="Times New Roman" w:cs="Times New Roman"/>
        </w:rPr>
      </w:pPr>
    </w:p>
    <w:p w:rsidR="0096715D" w:rsidRPr="00334474" w:rsidRDefault="0096715D" w:rsidP="0096715D">
      <w:pPr>
        <w:rPr>
          <w:rFonts w:ascii="Times New Roman" w:hAnsi="Times New Roman" w:cs="Times New Roman"/>
        </w:rPr>
      </w:pPr>
      <w:r w:rsidRPr="00334474">
        <w:rPr>
          <w:rFonts w:ascii="Times New Roman" w:hAnsi="Times New Roman" w:cs="Times New Roman"/>
        </w:rPr>
        <w:t>C                 -5.28276600    2.80012900   -0.30683300</w:t>
      </w:r>
    </w:p>
    <w:p w:rsidR="0096715D" w:rsidRPr="00334474" w:rsidRDefault="0096715D" w:rsidP="0096715D">
      <w:pPr>
        <w:rPr>
          <w:rFonts w:ascii="Times New Roman" w:hAnsi="Times New Roman" w:cs="Times New Roman"/>
        </w:rPr>
      </w:pPr>
      <w:r w:rsidRPr="00334474">
        <w:rPr>
          <w:rFonts w:ascii="Times New Roman" w:hAnsi="Times New Roman" w:cs="Times New Roman"/>
        </w:rPr>
        <w:t>C                 -4.40906600    1.72079400   -0.30699100</w:t>
      </w:r>
    </w:p>
    <w:p w:rsidR="0096715D" w:rsidRPr="00334474" w:rsidRDefault="0096715D" w:rsidP="0096715D">
      <w:pPr>
        <w:rPr>
          <w:rFonts w:ascii="Times New Roman" w:hAnsi="Times New Roman" w:cs="Times New Roman"/>
        </w:rPr>
      </w:pPr>
      <w:r w:rsidRPr="00334474">
        <w:rPr>
          <w:rFonts w:ascii="Times New Roman" w:hAnsi="Times New Roman" w:cs="Times New Roman"/>
        </w:rPr>
        <w:t>C                 -3.04515700    1.89126100   -0.64305600</w:t>
      </w:r>
    </w:p>
    <w:p w:rsidR="0096715D" w:rsidRPr="00334474" w:rsidRDefault="0096715D" w:rsidP="0096715D">
      <w:pPr>
        <w:rPr>
          <w:rFonts w:ascii="Times New Roman" w:hAnsi="Times New Roman" w:cs="Times New Roman"/>
        </w:rPr>
      </w:pPr>
      <w:r w:rsidRPr="00334474">
        <w:rPr>
          <w:rFonts w:ascii="Times New Roman" w:hAnsi="Times New Roman" w:cs="Times New Roman"/>
        </w:rPr>
        <w:t>C                 -2.59459400    3.18124400   -0.99418000</w:t>
      </w:r>
    </w:p>
    <w:p w:rsidR="0096715D" w:rsidRPr="00334474" w:rsidRDefault="0096715D" w:rsidP="0096715D">
      <w:pPr>
        <w:rPr>
          <w:rFonts w:ascii="Times New Roman" w:hAnsi="Times New Roman" w:cs="Times New Roman"/>
        </w:rPr>
      </w:pPr>
      <w:r w:rsidRPr="00334474">
        <w:rPr>
          <w:rFonts w:ascii="Times New Roman" w:hAnsi="Times New Roman" w:cs="Times New Roman"/>
        </w:rPr>
        <w:t>C                 -3.46300400    4.27028000   -0.98664800</w:t>
      </w:r>
    </w:p>
    <w:p w:rsidR="0096715D" w:rsidRPr="00334474" w:rsidRDefault="0096715D" w:rsidP="0096715D">
      <w:pPr>
        <w:rPr>
          <w:rFonts w:ascii="Times New Roman" w:hAnsi="Times New Roman" w:cs="Times New Roman"/>
        </w:rPr>
      </w:pPr>
      <w:r w:rsidRPr="00334474">
        <w:rPr>
          <w:rFonts w:ascii="Times New Roman" w:hAnsi="Times New Roman" w:cs="Times New Roman"/>
        </w:rPr>
        <w:t>C                 -4.80742800    4.07814300   -0.64006600</w:t>
      </w:r>
    </w:p>
    <w:p w:rsidR="0096715D" w:rsidRPr="00334474" w:rsidRDefault="0096715D" w:rsidP="0096715D">
      <w:pPr>
        <w:rPr>
          <w:rFonts w:ascii="Times New Roman" w:hAnsi="Times New Roman" w:cs="Times New Roman"/>
        </w:rPr>
      </w:pPr>
      <w:r w:rsidRPr="00334474">
        <w:rPr>
          <w:rFonts w:ascii="Times New Roman" w:hAnsi="Times New Roman" w:cs="Times New Roman"/>
        </w:rPr>
        <w:t>H                 -6.33130000    2.68389000   -0.06160600</w:t>
      </w:r>
    </w:p>
    <w:p w:rsidR="0096715D" w:rsidRPr="00334474" w:rsidRDefault="0096715D" w:rsidP="0096715D">
      <w:pPr>
        <w:rPr>
          <w:rFonts w:ascii="Times New Roman" w:hAnsi="Times New Roman" w:cs="Times New Roman"/>
        </w:rPr>
      </w:pPr>
      <w:r w:rsidRPr="00334474">
        <w:rPr>
          <w:rFonts w:ascii="Times New Roman" w:hAnsi="Times New Roman" w:cs="Times New Roman"/>
        </w:rPr>
        <w:t>H                 -4.78910000    0.73167000   -0.07243900</w:t>
      </w:r>
    </w:p>
    <w:p w:rsidR="0096715D" w:rsidRPr="00334474" w:rsidRDefault="0096715D" w:rsidP="0096715D">
      <w:pPr>
        <w:rPr>
          <w:rFonts w:ascii="Times New Roman" w:hAnsi="Times New Roman" w:cs="Times New Roman"/>
        </w:rPr>
      </w:pPr>
      <w:r w:rsidRPr="00334474">
        <w:rPr>
          <w:rFonts w:ascii="Times New Roman" w:hAnsi="Times New Roman" w:cs="Times New Roman"/>
        </w:rPr>
        <w:t>H                 -1.54878700    3.32706600   -1.24409600</w:t>
      </w:r>
    </w:p>
    <w:p w:rsidR="0096715D" w:rsidRPr="00334474" w:rsidRDefault="0096715D" w:rsidP="0096715D">
      <w:pPr>
        <w:rPr>
          <w:rFonts w:ascii="Times New Roman" w:hAnsi="Times New Roman" w:cs="Times New Roman"/>
        </w:rPr>
      </w:pPr>
      <w:r w:rsidRPr="00334474">
        <w:rPr>
          <w:rFonts w:ascii="Times New Roman" w:hAnsi="Times New Roman" w:cs="Times New Roman"/>
        </w:rPr>
        <w:t>H                 -3.09833800    5.26081700   -1.24320000</w:t>
      </w:r>
    </w:p>
    <w:p w:rsidR="0096715D" w:rsidRPr="00334474" w:rsidRDefault="0096715D" w:rsidP="0096715D">
      <w:pPr>
        <w:rPr>
          <w:rFonts w:ascii="Times New Roman" w:hAnsi="Times New Roman" w:cs="Times New Roman"/>
        </w:rPr>
      </w:pPr>
      <w:r w:rsidRPr="00334474">
        <w:rPr>
          <w:rFonts w:ascii="Times New Roman" w:hAnsi="Times New Roman" w:cs="Times New Roman"/>
        </w:rPr>
        <w:t>O                 -5.73295400    5.10944300   -0.61520100</w:t>
      </w:r>
    </w:p>
    <w:p w:rsidR="0096715D" w:rsidRPr="00334474" w:rsidRDefault="0096715D" w:rsidP="0096715D">
      <w:pPr>
        <w:rPr>
          <w:rFonts w:ascii="Times New Roman" w:hAnsi="Times New Roman" w:cs="Times New Roman"/>
        </w:rPr>
      </w:pPr>
      <w:r w:rsidRPr="00334474">
        <w:rPr>
          <w:rFonts w:ascii="Times New Roman" w:hAnsi="Times New Roman" w:cs="Times New Roman"/>
        </w:rPr>
        <w:t>H                 -5.33198100    5.96984300   -0.84463000</w:t>
      </w:r>
    </w:p>
    <w:p w:rsidR="0096715D" w:rsidRPr="00334474" w:rsidRDefault="0096715D" w:rsidP="0096715D">
      <w:pPr>
        <w:rPr>
          <w:rFonts w:ascii="Times New Roman" w:hAnsi="Times New Roman" w:cs="Times New Roman"/>
        </w:rPr>
      </w:pPr>
      <w:r w:rsidRPr="00334474">
        <w:rPr>
          <w:rFonts w:ascii="Times New Roman" w:hAnsi="Times New Roman" w:cs="Times New Roman"/>
        </w:rPr>
        <w:t>C                 -2.08974700    0.79620800   -0.63367000</w:t>
      </w:r>
    </w:p>
    <w:p w:rsidR="0096715D" w:rsidRPr="00334474" w:rsidRDefault="0096715D" w:rsidP="0096715D">
      <w:pPr>
        <w:rPr>
          <w:rFonts w:ascii="Times New Roman" w:hAnsi="Times New Roman" w:cs="Times New Roman"/>
        </w:rPr>
      </w:pPr>
      <w:r w:rsidRPr="00334474">
        <w:rPr>
          <w:rFonts w:ascii="Times New Roman" w:hAnsi="Times New Roman" w:cs="Times New Roman"/>
        </w:rPr>
        <w:t>H                 -1.15198700    0.97077100   -1.15683000</w:t>
      </w:r>
    </w:p>
    <w:p w:rsidR="0096715D" w:rsidRPr="00334474" w:rsidRDefault="0096715D" w:rsidP="0096715D">
      <w:pPr>
        <w:rPr>
          <w:rFonts w:ascii="Times New Roman" w:hAnsi="Times New Roman" w:cs="Times New Roman"/>
        </w:rPr>
      </w:pPr>
      <w:r w:rsidRPr="00334474">
        <w:rPr>
          <w:rFonts w:ascii="Times New Roman" w:hAnsi="Times New Roman" w:cs="Times New Roman"/>
        </w:rPr>
        <w:t>C                 -2.25138700   -0.39012400    0.00297100</w:t>
      </w:r>
    </w:p>
    <w:p w:rsidR="0096715D" w:rsidRPr="00334474" w:rsidRDefault="0096715D" w:rsidP="0096715D">
      <w:pPr>
        <w:rPr>
          <w:rFonts w:ascii="Times New Roman" w:hAnsi="Times New Roman" w:cs="Times New Roman"/>
        </w:rPr>
      </w:pPr>
      <w:r w:rsidRPr="00334474">
        <w:rPr>
          <w:rFonts w:ascii="Times New Roman" w:hAnsi="Times New Roman" w:cs="Times New Roman"/>
        </w:rPr>
        <w:t>H                 -3.12020100   -0.61902800    0.60355800</w:t>
      </w:r>
    </w:p>
    <w:p w:rsidR="0096715D" w:rsidRPr="00334474" w:rsidRDefault="0096715D" w:rsidP="0096715D">
      <w:pPr>
        <w:rPr>
          <w:rFonts w:ascii="Times New Roman" w:hAnsi="Times New Roman" w:cs="Times New Roman"/>
        </w:rPr>
      </w:pPr>
      <w:r w:rsidRPr="00334474">
        <w:rPr>
          <w:rFonts w:ascii="Times New Roman" w:hAnsi="Times New Roman" w:cs="Times New Roman"/>
        </w:rPr>
        <w:t>C                 -1.22700200   -1.39264900   -0.09048800</w:t>
      </w:r>
    </w:p>
    <w:p w:rsidR="0096715D" w:rsidRPr="00334474" w:rsidRDefault="0096715D" w:rsidP="0096715D">
      <w:pPr>
        <w:rPr>
          <w:rFonts w:ascii="Times New Roman" w:hAnsi="Times New Roman" w:cs="Times New Roman"/>
        </w:rPr>
      </w:pPr>
      <w:r w:rsidRPr="00334474">
        <w:rPr>
          <w:rFonts w:ascii="Times New Roman" w:hAnsi="Times New Roman" w:cs="Times New Roman"/>
        </w:rPr>
        <w:t>O                 -0.27581400   -1.59463000   -0.80372400</w:t>
      </w:r>
    </w:p>
    <w:p w:rsidR="0096715D" w:rsidRPr="00334474" w:rsidRDefault="0096715D" w:rsidP="0096715D">
      <w:pPr>
        <w:rPr>
          <w:rFonts w:ascii="Times New Roman" w:hAnsi="Times New Roman" w:cs="Times New Roman"/>
        </w:rPr>
      </w:pPr>
      <w:r w:rsidRPr="00334474">
        <w:rPr>
          <w:rFonts w:ascii="Times New Roman" w:hAnsi="Times New Roman" w:cs="Times New Roman"/>
        </w:rPr>
        <w:t>O                 -2.26731100   -3.13560600    0.15775900</w:t>
      </w:r>
    </w:p>
    <w:p w:rsidR="0096715D" w:rsidRPr="00334474" w:rsidRDefault="0096715D" w:rsidP="0096715D">
      <w:pPr>
        <w:rPr>
          <w:rFonts w:ascii="Times New Roman" w:hAnsi="Times New Roman" w:cs="Times New Roman"/>
        </w:rPr>
      </w:pPr>
      <w:r w:rsidRPr="00334474">
        <w:rPr>
          <w:rFonts w:ascii="Times New Roman" w:hAnsi="Times New Roman" w:cs="Times New Roman"/>
        </w:rPr>
        <w:lastRenderedPageBreak/>
        <w:t>C                 -3.62475300   -3.09475700   -0.02930000</w:t>
      </w:r>
    </w:p>
    <w:p w:rsidR="0096715D" w:rsidRPr="00334474" w:rsidRDefault="0096715D" w:rsidP="0096715D">
      <w:pPr>
        <w:rPr>
          <w:rFonts w:ascii="Times New Roman" w:hAnsi="Times New Roman" w:cs="Times New Roman"/>
        </w:rPr>
      </w:pPr>
      <w:r w:rsidRPr="00334474">
        <w:rPr>
          <w:rFonts w:ascii="Times New Roman" w:hAnsi="Times New Roman" w:cs="Times New Roman"/>
        </w:rPr>
        <w:t>C                 -4.50627300   -3.03571100    1.06829300</w:t>
      </w:r>
    </w:p>
    <w:p w:rsidR="0096715D" w:rsidRPr="00334474" w:rsidRDefault="0096715D" w:rsidP="0096715D">
      <w:pPr>
        <w:rPr>
          <w:rFonts w:ascii="Times New Roman" w:hAnsi="Times New Roman" w:cs="Times New Roman"/>
        </w:rPr>
      </w:pPr>
      <w:r w:rsidRPr="00334474">
        <w:rPr>
          <w:rFonts w:ascii="Times New Roman" w:hAnsi="Times New Roman" w:cs="Times New Roman"/>
        </w:rPr>
        <w:t>C                 -4.14878600   -3.05496200   -1.33550900</w:t>
      </w:r>
    </w:p>
    <w:p w:rsidR="0096715D" w:rsidRPr="00334474" w:rsidRDefault="0096715D" w:rsidP="0096715D">
      <w:pPr>
        <w:rPr>
          <w:rFonts w:ascii="Times New Roman" w:hAnsi="Times New Roman" w:cs="Times New Roman"/>
        </w:rPr>
      </w:pPr>
      <w:r w:rsidRPr="00334474">
        <w:rPr>
          <w:rFonts w:ascii="Times New Roman" w:hAnsi="Times New Roman" w:cs="Times New Roman"/>
        </w:rPr>
        <w:t>C                 -5.88686600   -2.94749700    0.85901700</w:t>
      </w:r>
    </w:p>
    <w:p w:rsidR="0096715D" w:rsidRPr="00334474" w:rsidRDefault="0096715D" w:rsidP="0096715D">
      <w:pPr>
        <w:rPr>
          <w:rFonts w:ascii="Times New Roman" w:hAnsi="Times New Roman" w:cs="Times New Roman"/>
        </w:rPr>
      </w:pPr>
      <w:r w:rsidRPr="00334474">
        <w:rPr>
          <w:rFonts w:ascii="Times New Roman" w:hAnsi="Times New Roman" w:cs="Times New Roman"/>
        </w:rPr>
        <w:t>H                 -4.09799100   -3.07192200    2.07450600</w:t>
      </w:r>
    </w:p>
    <w:p w:rsidR="0096715D" w:rsidRPr="00334474" w:rsidRDefault="0096715D" w:rsidP="0096715D">
      <w:pPr>
        <w:rPr>
          <w:rFonts w:ascii="Times New Roman" w:hAnsi="Times New Roman" w:cs="Times New Roman"/>
        </w:rPr>
      </w:pPr>
      <w:r w:rsidRPr="00334474">
        <w:rPr>
          <w:rFonts w:ascii="Times New Roman" w:hAnsi="Times New Roman" w:cs="Times New Roman"/>
        </w:rPr>
        <w:t>C                 -5.52745900   -2.96107600   -1.53524300</w:t>
      </w:r>
    </w:p>
    <w:p w:rsidR="0096715D" w:rsidRPr="00334474" w:rsidRDefault="0096715D" w:rsidP="0096715D">
      <w:pPr>
        <w:rPr>
          <w:rFonts w:ascii="Times New Roman" w:hAnsi="Times New Roman" w:cs="Times New Roman"/>
        </w:rPr>
      </w:pPr>
      <w:r w:rsidRPr="00334474">
        <w:rPr>
          <w:rFonts w:ascii="Times New Roman" w:hAnsi="Times New Roman" w:cs="Times New Roman"/>
        </w:rPr>
        <w:t>H                 -3.45635800   -3.09146500   -2.16906600</w:t>
      </w:r>
    </w:p>
    <w:p w:rsidR="0096715D" w:rsidRPr="00334474" w:rsidRDefault="0096715D" w:rsidP="0096715D">
      <w:pPr>
        <w:rPr>
          <w:rFonts w:ascii="Times New Roman" w:hAnsi="Times New Roman" w:cs="Times New Roman"/>
        </w:rPr>
      </w:pPr>
      <w:r w:rsidRPr="00334474">
        <w:rPr>
          <w:rFonts w:ascii="Times New Roman" w:hAnsi="Times New Roman" w:cs="Times New Roman"/>
        </w:rPr>
        <w:t>C                 -6.40487900   -2.90512400   -0.44163400</w:t>
      </w:r>
    </w:p>
    <w:p w:rsidR="0096715D" w:rsidRPr="00334474" w:rsidRDefault="0096715D" w:rsidP="0096715D">
      <w:pPr>
        <w:rPr>
          <w:rFonts w:ascii="Times New Roman" w:hAnsi="Times New Roman" w:cs="Times New Roman"/>
        </w:rPr>
      </w:pPr>
      <w:r w:rsidRPr="00334474">
        <w:rPr>
          <w:rFonts w:ascii="Times New Roman" w:hAnsi="Times New Roman" w:cs="Times New Roman"/>
        </w:rPr>
        <w:t>H                 -6.55725300   -2.90828100    1.71255300</w:t>
      </w:r>
    </w:p>
    <w:p w:rsidR="0096715D" w:rsidRPr="00334474" w:rsidRDefault="0096715D" w:rsidP="0096715D">
      <w:pPr>
        <w:rPr>
          <w:rFonts w:ascii="Times New Roman" w:hAnsi="Times New Roman" w:cs="Times New Roman"/>
        </w:rPr>
      </w:pPr>
      <w:r w:rsidRPr="00334474">
        <w:rPr>
          <w:rFonts w:ascii="Times New Roman" w:hAnsi="Times New Roman" w:cs="Times New Roman"/>
        </w:rPr>
        <w:t>H                 -5.92115900   -2.92749600   -2.54672700</w:t>
      </w:r>
    </w:p>
    <w:p w:rsidR="0096715D" w:rsidRPr="00334474" w:rsidRDefault="0096715D" w:rsidP="0096715D">
      <w:pPr>
        <w:rPr>
          <w:rFonts w:ascii="Times New Roman" w:hAnsi="Times New Roman" w:cs="Times New Roman"/>
        </w:rPr>
      </w:pPr>
      <w:r w:rsidRPr="00334474">
        <w:rPr>
          <w:rFonts w:ascii="Times New Roman" w:hAnsi="Times New Roman" w:cs="Times New Roman"/>
        </w:rPr>
        <w:t>H                 -7.47543600   -2.83182900   -0.60219600</w:t>
      </w:r>
    </w:p>
    <w:p w:rsidR="0096715D" w:rsidRPr="00334474" w:rsidRDefault="0096715D" w:rsidP="0096715D">
      <w:pPr>
        <w:rPr>
          <w:rFonts w:ascii="Times New Roman" w:hAnsi="Times New Roman" w:cs="Times New Roman"/>
        </w:rPr>
      </w:pPr>
      <w:r w:rsidRPr="00334474">
        <w:rPr>
          <w:rFonts w:ascii="Times New Roman" w:hAnsi="Times New Roman" w:cs="Times New Roman"/>
        </w:rPr>
        <w:t>C                  3.70989000   -4.04109200   -0.18184300</w:t>
      </w:r>
    </w:p>
    <w:p w:rsidR="0096715D" w:rsidRPr="00334474" w:rsidRDefault="0096715D" w:rsidP="0096715D">
      <w:pPr>
        <w:rPr>
          <w:rFonts w:ascii="Times New Roman" w:hAnsi="Times New Roman" w:cs="Times New Roman"/>
        </w:rPr>
      </w:pPr>
      <w:r w:rsidRPr="00334474">
        <w:rPr>
          <w:rFonts w:ascii="Times New Roman" w:hAnsi="Times New Roman" w:cs="Times New Roman"/>
        </w:rPr>
        <w:t>C                  4.61229500   -3.17697000   -0.73637400</w:t>
      </w:r>
    </w:p>
    <w:p w:rsidR="0096715D" w:rsidRPr="00334474" w:rsidRDefault="0096715D" w:rsidP="0096715D">
      <w:pPr>
        <w:rPr>
          <w:rFonts w:ascii="Times New Roman" w:hAnsi="Times New Roman" w:cs="Times New Roman"/>
        </w:rPr>
      </w:pPr>
      <w:r w:rsidRPr="00334474">
        <w:rPr>
          <w:rFonts w:ascii="Times New Roman" w:hAnsi="Times New Roman" w:cs="Times New Roman"/>
        </w:rPr>
        <w:t>C                  2.58744100   -2.24193400   -0.88121800</w:t>
      </w:r>
    </w:p>
    <w:p w:rsidR="0096715D" w:rsidRPr="00334474" w:rsidRDefault="0096715D" w:rsidP="0096715D">
      <w:pPr>
        <w:rPr>
          <w:rFonts w:ascii="Times New Roman" w:hAnsi="Times New Roman" w:cs="Times New Roman"/>
        </w:rPr>
      </w:pPr>
      <w:r w:rsidRPr="00334474">
        <w:rPr>
          <w:rFonts w:ascii="Times New Roman" w:hAnsi="Times New Roman" w:cs="Times New Roman"/>
        </w:rPr>
        <w:t>N                  2.45314000   -3.44475400   -0.28467400</w:t>
      </w:r>
    </w:p>
    <w:p w:rsidR="0096715D" w:rsidRPr="00334474" w:rsidRDefault="0096715D" w:rsidP="0096715D">
      <w:pPr>
        <w:rPr>
          <w:rFonts w:ascii="Times New Roman" w:hAnsi="Times New Roman" w:cs="Times New Roman"/>
        </w:rPr>
      </w:pPr>
      <w:r w:rsidRPr="00334474">
        <w:rPr>
          <w:rFonts w:ascii="Times New Roman" w:hAnsi="Times New Roman" w:cs="Times New Roman"/>
        </w:rPr>
        <w:t>H                  3.84384900   -5.00816000    0.26887000</w:t>
      </w:r>
    </w:p>
    <w:p w:rsidR="0096715D" w:rsidRPr="00334474" w:rsidRDefault="0096715D" w:rsidP="0096715D">
      <w:pPr>
        <w:rPr>
          <w:rFonts w:ascii="Times New Roman" w:hAnsi="Times New Roman" w:cs="Times New Roman"/>
        </w:rPr>
      </w:pPr>
      <w:r w:rsidRPr="00334474">
        <w:rPr>
          <w:rFonts w:ascii="Times New Roman" w:hAnsi="Times New Roman" w:cs="Times New Roman"/>
        </w:rPr>
        <w:t>H                  5.67814800   -3.24894800   -0.85707900</w:t>
      </w:r>
    </w:p>
    <w:p w:rsidR="0096715D" w:rsidRPr="00334474" w:rsidRDefault="0096715D" w:rsidP="0096715D">
      <w:pPr>
        <w:rPr>
          <w:rFonts w:ascii="Times New Roman" w:hAnsi="Times New Roman" w:cs="Times New Roman"/>
        </w:rPr>
      </w:pPr>
      <w:r w:rsidRPr="00334474">
        <w:rPr>
          <w:rFonts w:ascii="Times New Roman" w:hAnsi="Times New Roman" w:cs="Times New Roman"/>
        </w:rPr>
        <w:t>H                  1.78795900   -1.54410000   -1.06494300</w:t>
      </w:r>
    </w:p>
    <w:p w:rsidR="0096715D" w:rsidRPr="00334474" w:rsidRDefault="0096715D" w:rsidP="0096715D">
      <w:pPr>
        <w:rPr>
          <w:rFonts w:ascii="Times New Roman" w:hAnsi="Times New Roman" w:cs="Times New Roman"/>
        </w:rPr>
      </w:pPr>
      <w:r w:rsidRPr="00334474">
        <w:rPr>
          <w:rFonts w:ascii="Times New Roman" w:hAnsi="Times New Roman" w:cs="Times New Roman"/>
        </w:rPr>
        <w:t>N                  3.89249500   -2.06440900   -1.17127200</w:t>
      </w:r>
    </w:p>
    <w:p w:rsidR="0096715D" w:rsidRPr="00334474" w:rsidRDefault="0096715D" w:rsidP="0096715D">
      <w:pPr>
        <w:rPr>
          <w:rFonts w:ascii="Times New Roman" w:hAnsi="Times New Roman" w:cs="Times New Roman"/>
        </w:rPr>
      </w:pPr>
      <w:r w:rsidRPr="00334474">
        <w:rPr>
          <w:rFonts w:ascii="Times New Roman" w:hAnsi="Times New Roman" w:cs="Times New Roman"/>
        </w:rPr>
        <w:t>C                  1.19919700   -3.99423600    0.26947900</w:t>
      </w:r>
    </w:p>
    <w:p w:rsidR="0096715D" w:rsidRPr="00334474" w:rsidRDefault="0096715D" w:rsidP="0096715D">
      <w:pPr>
        <w:rPr>
          <w:rFonts w:ascii="Times New Roman" w:hAnsi="Times New Roman" w:cs="Times New Roman"/>
        </w:rPr>
      </w:pPr>
      <w:r w:rsidRPr="00334474">
        <w:rPr>
          <w:rFonts w:ascii="Times New Roman" w:hAnsi="Times New Roman" w:cs="Times New Roman"/>
        </w:rPr>
        <w:t>H                  1.39124000   -5.01904600    0.58821600</w:t>
      </w:r>
    </w:p>
    <w:p w:rsidR="0096715D" w:rsidRPr="00334474" w:rsidRDefault="0096715D" w:rsidP="0096715D">
      <w:pPr>
        <w:rPr>
          <w:rFonts w:ascii="Times New Roman" w:hAnsi="Times New Roman" w:cs="Times New Roman"/>
        </w:rPr>
      </w:pPr>
      <w:r w:rsidRPr="00334474">
        <w:rPr>
          <w:rFonts w:ascii="Times New Roman" w:hAnsi="Times New Roman" w:cs="Times New Roman"/>
        </w:rPr>
        <w:t>H                  0.87635100   -3.37844100    1.10973100</w:t>
      </w:r>
    </w:p>
    <w:p w:rsidR="0096715D" w:rsidRPr="00334474" w:rsidRDefault="0096715D" w:rsidP="0096715D">
      <w:pPr>
        <w:rPr>
          <w:rFonts w:ascii="Times New Roman" w:hAnsi="Times New Roman" w:cs="Times New Roman"/>
        </w:rPr>
      </w:pPr>
      <w:r w:rsidRPr="00334474">
        <w:rPr>
          <w:rFonts w:ascii="Times New Roman" w:hAnsi="Times New Roman" w:cs="Times New Roman"/>
        </w:rPr>
        <w:t>H                  0.41146900   -3.97432800   -0.48244800</w:t>
      </w:r>
    </w:p>
    <w:p w:rsidR="0096715D" w:rsidRPr="00334474" w:rsidRDefault="0096715D" w:rsidP="0096715D">
      <w:pPr>
        <w:rPr>
          <w:rFonts w:ascii="Times New Roman" w:hAnsi="Times New Roman" w:cs="Times New Roman"/>
        </w:rPr>
      </w:pPr>
      <w:r w:rsidRPr="00334474">
        <w:rPr>
          <w:rFonts w:ascii="Times New Roman" w:hAnsi="Times New Roman" w:cs="Times New Roman"/>
        </w:rPr>
        <w:t>C                  4.48687500   -0.83985000   -1.75715800</w:t>
      </w:r>
    </w:p>
    <w:p w:rsidR="0096715D" w:rsidRPr="00334474" w:rsidRDefault="0096715D" w:rsidP="0096715D">
      <w:pPr>
        <w:rPr>
          <w:rFonts w:ascii="Times New Roman" w:hAnsi="Times New Roman" w:cs="Times New Roman"/>
        </w:rPr>
      </w:pPr>
      <w:r w:rsidRPr="00334474">
        <w:rPr>
          <w:rFonts w:ascii="Times New Roman" w:hAnsi="Times New Roman" w:cs="Times New Roman"/>
        </w:rPr>
        <w:t>H                  5.08168000   -1.14300900   -2.62549600</w:t>
      </w:r>
    </w:p>
    <w:p w:rsidR="0096715D" w:rsidRPr="00334474" w:rsidRDefault="0096715D" w:rsidP="0096715D">
      <w:pPr>
        <w:rPr>
          <w:rFonts w:ascii="Times New Roman" w:hAnsi="Times New Roman" w:cs="Times New Roman"/>
        </w:rPr>
      </w:pPr>
      <w:r w:rsidRPr="00334474">
        <w:rPr>
          <w:rFonts w:ascii="Times New Roman" w:hAnsi="Times New Roman" w:cs="Times New Roman"/>
        </w:rPr>
        <w:t>H                  3.66017900   -0.21711600   -2.10271300</w:t>
      </w:r>
    </w:p>
    <w:p w:rsidR="0096715D" w:rsidRPr="00334474" w:rsidRDefault="0096715D" w:rsidP="0096715D">
      <w:pPr>
        <w:rPr>
          <w:rFonts w:ascii="Times New Roman" w:hAnsi="Times New Roman" w:cs="Times New Roman"/>
        </w:rPr>
      </w:pPr>
      <w:r w:rsidRPr="00334474">
        <w:rPr>
          <w:rFonts w:ascii="Times New Roman" w:hAnsi="Times New Roman" w:cs="Times New Roman"/>
        </w:rPr>
        <w:t>C                  5.34258700   -0.07345500   -0.73898100</w:t>
      </w:r>
    </w:p>
    <w:p w:rsidR="0096715D" w:rsidRPr="00334474" w:rsidRDefault="0096715D" w:rsidP="0096715D">
      <w:pPr>
        <w:rPr>
          <w:rFonts w:ascii="Times New Roman" w:hAnsi="Times New Roman" w:cs="Times New Roman"/>
        </w:rPr>
      </w:pPr>
      <w:r w:rsidRPr="00334474">
        <w:rPr>
          <w:rFonts w:ascii="Times New Roman" w:hAnsi="Times New Roman" w:cs="Times New Roman"/>
        </w:rPr>
        <w:t>H                  4.73624900    0.15062600    0.14626700</w:t>
      </w:r>
    </w:p>
    <w:p w:rsidR="0096715D" w:rsidRPr="00334474" w:rsidRDefault="0096715D" w:rsidP="0096715D">
      <w:pPr>
        <w:rPr>
          <w:rFonts w:ascii="Times New Roman" w:hAnsi="Times New Roman" w:cs="Times New Roman"/>
        </w:rPr>
      </w:pPr>
      <w:r w:rsidRPr="00334474">
        <w:rPr>
          <w:rFonts w:ascii="Times New Roman" w:hAnsi="Times New Roman" w:cs="Times New Roman"/>
        </w:rPr>
        <w:t>H                  6.17875100   -0.70684400   -0.40791100</w:t>
      </w:r>
    </w:p>
    <w:p w:rsidR="0096715D" w:rsidRPr="00334474" w:rsidRDefault="0096715D" w:rsidP="0096715D">
      <w:pPr>
        <w:rPr>
          <w:rFonts w:ascii="Times New Roman" w:hAnsi="Times New Roman" w:cs="Times New Roman"/>
        </w:rPr>
      </w:pPr>
      <w:r w:rsidRPr="00334474">
        <w:rPr>
          <w:rFonts w:ascii="Times New Roman" w:hAnsi="Times New Roman" w:cs="Times New Roman"/>
        </w:rPr>
        <w:t>C                  5.88566400    1.23555500   -1.33972600</w:t>
      </w:r>
    </w:p>
    <w:p w:rsidR="0096715D" w:rsidRPr="00334474" w:rsidRDefault="0096715D" w:rsidP="0096715D">
      <w:pPr>
        <w:rPr>
          <w:rFonts w:ascii="Times New Roman" w:hAnsi="Times New Roman" w:cs="Times New Roman"/>
        </w:rPr>
      </w:pPr>
      <w:r w:rsidRPr="00334474">
        <w:rPr>
          <w:rFonts w:ascii="Times New Roman" w:hAnsi="Times New Roman" w:cs="Times New Roman"/>
        </w:rPr>
        <w:t>H                  6.38688900    1.02412400   -2.29690700</w:t>
      </w:r>
    </w:p>
    <w:p w:rsidR="0096715D" w:rsidRPr="00334474" w:rsidRDefault="0096715D" w:rsidP="0096715D">
      <w:pPr>
        <w:rPr>
          <w:rFonts w:ascii="Times New Roman" w:hAnsi="Times New Roman" w:cs="Times New Roman"/>
        </w:rPr>
      </w:pPr>
      <w:r w:rsidRPr="00334474">
        <w:rPr>
          <w:rFonts w:ascii="Times New Roman" w:hAnsi="Times New Roman" w:cs="Times New Roman"/>
        </w:rPr>
        <w:t>H                  5.04007000    1.90073800   -1.55756700</w:t>
      </w:r>
    </w:p>
    <w:p w:rsidR="0096715D" w:rsidRPr="00334474" w:rsidRDefault="0096715D" w:rsidP="0096715D">
      <w:pPr>
        <w:rPr>
          <w:rFonts w:ascii="Times New Roman" w:hAnsi="Times New Roman" w:cs="Times New Roman"/>
        </w:rPr>
      </w:pPr>
      <w:r w:rsidRPr="00334474">
        <w:rPr>
          <w:rFonts w:ascii="Times New Roman" w:hAnsi="Times New Roman" w:cs="Times New Roman"/>
        </w:rPr>
        <w:t>C                  6.86137000    1.94367100   -0.38798000</w:t>
      </w:r>
    </w:p>
    <w:p w:rsidR="0096715D" w:rsidRPr="00334474" w:rsidRDefault="0096715D" w:rsidP="0096715D">
      <w:pPr>
        <w:rPr>
          <w:rFonts w:ascii="Times New Roman" w:hAnsi="Times New Roman" w:cs="Times New Roman"/>
        </w:rPr>
      </w:pPr>
      <w:r w:rsidRPr="00334474">
        <w:rPr>
          <w:rFonts w:ascii="Times New Roman" w:hAnsi="Times New Roman" w:cs="Times New Roman"/>
        </w:rPr>
        <w:t>H                  7.73165700    1.31050200   -0.17132800</w:t>
      </w:r>
    </w:p>
    <w:p w:rsidR="0096715D" w:rsidRPr="00334474" w:rsidRDefault="0096715D" w:rsidP="0096715D">
      <w:pPr>
        <w:rPr>
          <w:rFonts w:ascii="Times New Roman" w:hAnsi="Times New Roman" w:cs="Times New Roman"/>
        </w:rPr>
      </w:pPr>
      <w:r w:rsidRPr="00334474">
        <w:rPr>
          <w:rFonts w:ascii="Times New Roman" w:hAnsi="Times New Roman" w:cs="Times New Roman"/>
        </w:rPr>
        <w:t>H                  7.22474600    2.88067200   -0.82377800</w:t>
      </w:r>
    </w:p>
    <w:p w:rsidR="0096715D" w:rsidRPr="00334474" w:rsidRDefault="0096715D" w:rsidP="0096715D">
      <w:pPr>
        <w:rPr>
          <w:rFonts w:ascii="Times New Roman" w:hAnsi="Times New Roman" w:cs="Times New Roman"/>
        </w:rPr>
      </w:pPr>
      <w:r w:rsidRPr="00334474">
        <w:rPr>
          <w:rFonts w:ascii="Times New Roman" w:hAnsi="Times New Roman" w:cs="Times New Roman"/>
        </w:rPr>
        <w:t>H                  6.36527600    2.18461900    0.55778600</w:t>
      </w:r>
    </w:p>
    <w:p w:rsidR="0096715D" w:rsidRPr="00334474" w:rsidRDefault="0096715D" w:rsidP="0096715D">
      <w:pPr>
        <w:rPr>
          <w:rFonts w:ascii="Times New Roman" w:hAnsi="Times New Roman" w:cs="Times New Roman"/>
        </w:rPr>
      </w:pPr>
      <w:r w:rsidRPr="00334474">
        <w:rPr>
          <w:rFonts w:ascii="Times New Roman" w:hAnsi="Times New Roman" w:cs="Times New Roman"/>
        </w:rPr>
        <w:t>Fe                 1.85977500    1.60084800    0.72704900</w:t>
      </w:r>
    </w:p>
    <w:p w:rsidR="0096715D" w:rsidRPr="00334474" w:rsidRDefault="0096715D" w:rsidP="0096715D">
      <w:pPr>
        <w:rPr>
          <w:rFonts w:ascii="Times New Roman" w:hAnsi="Times New Roman" w:cs="Times New Roman"/>
        </w:rPr>
      </w:pPr>
      <w:r w:rsidRPr="00334474">
        <w:rPr>
          <w:rFonts w:ascii="Times New Roman" w:hAnsi="Times New Roman" w:cs="Times New Roman"/>
        </w:rPr>
        <w:t>Cl                 3.60057200    2.97537000    0.98743200</w:t>
      </w:r>
    </w:p>
    <w:p w:rsidR="0096715D" w:rsidRPr="00334474" w:rsidRDefault="0096715D" w:rsidP="0096715D">
      <w:pPr>
        <w:rPr>
          <w:rFonts w:ascii="Times New Roman" w:hAnsi="Times New Roman" w:cs="Times New Roman"/>
        </w:rPr>
      </w:pPr>
      <w:r w:rsidRPr="00334474">
        <w:rPr>
          <w:rFonts w:ascii="Times New Roman" w:hAnsi="Times New Roman" w:cs="Times New Roman"/>
        </w:rPr>
        <w:t>Cl                 1.54478000    1.25167600   -1.50102000</w:t>
      </w:r>
    </w:p>
    <w:p w:rsidR="0096715D" w:rsidRPr="00334474" w:rsidRDefault="0096715D" w:rsidP="0096715D">
      <w:pPr>
        <w:rPr>
          <w:rFonts w:ascii="Times New Roman" w:hAnsi="Times New Roman" w:cs="Times New Roman"/>
        </w:rPr>
      </w:pPr>
      <w:r w:rsidRPr="00334474">
        <w:rPr>
          <w:rFonts w:ascii="Times New Roman" w:hAnsi="Times New Roman" w:cs="Times New Roman"/>
        </w:rPr>
        <w:t>Cl                 2.31573300   -0.38861900    1.71105400</w:t>
      </w:r>
    </w:p>
    <w:p w:rsidR="0096715D" w:rsidRPr="00334474" w:rsidRDefault="0096715D" w:rsidP="0096715D">
      <w:pPr>
        <w:rPr>
          <w:rFonts w:ascii="Times New Roman" w:hAnsi="Times New Roman" w:cs="Times New Roman"/>
        </w:rPr>
      </w:pPr>
      <w:r w:rsidRPr="00334474">
        <w:rPr>
          <w:rFonts w:ascii="Times New Roman" w:hAnsi="Times New Roman" w:cs="Times New Roman"/>
        </w:rPr>
        <w:t>Cl                -0.02896500    2.43691100    1.59596500</w:t>
      </w:r>
    </w:p>
    <w:p w:rsidR="0096715D" w:rsidRPr="00334474" w:rsidRDefault="0096715D" w:rsidP="0096715D">
      <w:pPr>
        <w:rPr>
          <w:rFonts w:ascii="Times New Roman" w:hAnsi="Times New Roman" w:cs="Times New Roman"/>
        </w:rPr>
      </w:pPr>
      <w:r w:rsidRPr="00334474">
        <w:rPr>
          <w:rFonts w:ascii="Times New Roman" w:hAnsi="Times New Roman" w:cs="Times New Roman"/>
        </w:rPr>
        <w:t>C                 -1.11236200   -1.11209900    2.75101400</w:t>
      </w:r>
    </w:p>
    <w:p w:rsidR="0096715D" w:rsidRPr="00334474" w:rsidRDefault="0096715D" w:rsidP="0096715D">
      <w:pPr>
        <w:rPr>
          <w:rFonts w:ascii="Times New Roman" w:hAnsi="Times New Roman" w:cs="Times New Roman"/>
        </w:rPr>
      </w:pPr>
      <w:r w:rsidRPr="00334474">
        <w:rPr>
          <w:rFonts w:ascii="Times New Roman" w:hAnsi="Times New Roman" w:cs="Times New Roman"/>
        </w:rPr>
        <w:t>H                 -0.57875600   -0.18250400    2.55651500</w:t>
      </w:r>
    </w:p>
    <w:p w:rsidR="0096715D" w:rsidRPr="00334474" w:rsidRDefault="0096715D" w:rsidP="0096715D">
      <w:pPr>
        <w:rPr>
          <w:rFonts w:ascii="Times New Roman" w:hAnsi="Times New Roman" w:cs="Times New Roman"/>
        </w:rPr>
      </w:pPr>
      <w:r w:rsidRPr="00334474">
        <w:rPr>
          <w:rFonts w:ascii="Times New Roman" w:hAnsi="Times New Roman" w:cs="Times New Roman"/>
        </w:rPr>
        <w:t>H                 -0.69002800   -1.60233600    3.63101400</w:t>
      </w:r>
    </w:p>
    <w:p w:rsidR="0096715D" w:rsidRPr="00334474" w:rsidRDefault="0096715D" w:rsidP="0096715D">
      <w:pPr>
        <w:rPr>
          <w:rFonts w:ascii="Times New Roman" w:hAnsi="Times New Roman" w:cs="Times New Roman"/>
        </w:rPr>
      </w:pPr>
      <w:r w:rsidRPr="00334474">
        <w:rPr>
          <w:rFonts w:ascii="Times New Roman" w:hAnsi="Times New Roman" w:cs="Times New Roman"/>
        </w:rPr>
        <w:lastRenderedPageBreak/>
        <w:t>H                 -2.17815600   -0.91109900    2.90003100</w:t>
      </w:r>
    </w:p>
    <w:p w:rsidR="0096715D" w:rsidRPr="00334474" w:rsidRDefault="0096715D" w:rsidP="0096715D">
      <w:pPr>
        <w:rPr>
          <w:rFonts w:ascii="Times New Roman" w:hAnsi="Times New Roman" w:cs="Times New Roman"/>
        </w:rPr>
      </w:pPr>
      <w:r w:rsidRPr="00334474">
        <w:rPr>
          <w:rFonts w:ascii="Times New Roman" w:hAnsi="Times New Roman" w:cs="Times New Roman"/>
        </w:rPr>
        <w:t>O                 -0.89664000   -1.99579200    1.60426300</w:t>
      </w:r>
    </w:p>
    <w:p w:rsidR="00FC604D" w:rsidRPr="00334474" w:rsidRDefault="0096715D" w:rsidP="0096715D">
      <w:pPr>
        <w:rPr>
          <w:rFonts w:ascii="Times New Roman" w:hAnsi="Times New Roman" w:cs="Times New Roman"/>
        </w:rPr>
      </w:pPr>
      <w:r w:rsidRPr="00334474">
        <w:rPr>
          <w:rFonts w:ascii="Times New Roman" w:hAnsi="Times New Roman" w:cs="Times New Roman"/>
        </w:rPr>
        <w:t>H                 -1.62832100   -2.74986000    1.33390400</w:t>
      </w:r>
    </w:p>
    <w:p w:rsidR="0096715D" w:rsidRPr="00334474" w:rsidRDefault="0096715D" w:rsidP="00793014">
      <w:pPr>
        <w:pStyle w:val="NoSpacing"/>
        <w:rPr>
          <w:rFonts w:ascii="Times New Roman" w:hAnsi="Times New Roman" w:cs="Times New Roman"/>
        </w:rPr>
      </w:pPr>
    </w:p>
    <w:p w:rsidR="004B509F" w:rsidRPr="00334474" w:rsidRDefault="004B509F" w:rsidP="00793014">
      <w:pPr>
        <w:pStyle w:val="NoSpacing"/>
        <w:rPr>
          <w:rFonts w:ascii="Times New Roman" w:hAnsi="Times New Roman" w:cs="Times New Roman"/>
          <w:b/>
          <w:sz w:val="22"/>
        </w:rPr>
      </w:pPr>
      <w:r w:rsidRPr="00334474">
        <w:rPr>
          <w:rFonts w:ascii="Times New Roman" w:hAnsi="Times New Roman" w:cs="Times New Roman"/>
          <w:b/>
          <w:sz w:val="22"/>
        </w:rPr>
        <w:t>MPC+cat+phenol</w:t>
      </w:r>
    </w:p>
    <w:p w:rsidR="004B509F" w:rsidRPr="00334474" w:rsidRDefault="004B509F" w:rsidP="00793014">
      <w:pPr>
        <w:pStyle w:val="NoSpacing"/>
        <w:rPr>
          <w:rFonts w:ascii="Times New Roman" w:hAnsi="Times New Roman" w:cs="Times New Roman"/>
          <w:sz w:val="22"/>
        </w:rPr>
      </w:pPr>
      <w:r w:rsidRPr="00334474">
        <w:rPr>
          <w:rFonts w:ascii="Times New Roman" w:hAnsi="Times New Roman" w:cs="Times New Roman"/>
          <w:sz w:val="22"/>
        </w:rPr>
        <w:t>SCF energy in solvent model (SMD): -3308.06488087 a.u.</w:t>
      </w:r>
    </w:p>
    <w:p w:rsidR="004B509F" w:rsidRPr="00334474" w:rsidRDefault="004B509F" w:rsidP="004B509F">
      <w:pPr>
        <w:rPr>
          <w:rFonts w:ascii="Times New Roman" w:hAnsi="Times New Roman" w:cs="Times New Roman"/>
        </w:rPr>
      </w:pPr>
    </w:p>
    <w:p w:rsidR="004B509F" w:rsidRPr="00334474" w:rsidRDefault="004B509F" w:rsidP="004B509F">
      <w:pPr>
        <w:rPr>
          <w:rFonts w:ascii="Times New Roman" w:hAnsi="Times New Roman" w:cs="Times New Roman"/>
        </w:rPr>
      </w:pPr>
      <w:r w:rsidRPr="00334474">
        <w:rPr>
          <w:rFonts w:ascii="Times New Roman" w:hAnsi="Times New Roman" w:cs="Times New Roman"/>
        </w:rPr>
        <w:t>C                 -2.92444200    3.87091700    0.27652700</w:t>
      </w:r>
    </w:p>
    <w:p w:rsidR="004B509F" w:rsidRPr="00334474" w:rsidRDefault="004B509F" w:rsidP="004B509F">
      <w:pPr>
        <w:rPr>
          <w:rFonts w:ascii="Times New Roman" w:hAnsi="Times New Roman" w:cs="Times New Roman"/>
        </w:rPr>
      </w:pPr>
      <w:r w:rsidRPr="00334474">
        <w:rPr>
          <w:rFonts w:ascii="Times New Roman" w:hAnsi="Times New Roman" w:cs="Times New Roman"/>
        </w:rPr>
        <w:t>C                 -2.40061500    2.59134000    0.32163300</w:t>
      </w:r>
    </w:p>
    <w:p w:rsidR="004B509F" w:rsidRPr="00334474" w:rsidRDefault="004B509F" w:rsidP="004B509F">
      <w:pPr>
        <w:rPr>
          <w:rFonts w:ascii="Times New Roman" w:hAnsi="Times New Roman" w:cs="Times New Roman"/>
        </w:rPr>
      </w:pPr>
      <w:r w:rsidRPr="00334474">
        <w:rPr>
          <w:rFonts w:ascii="Times New Roman" w:hAnsi="Times New Roman" w:cs="Times New Roman"/>
        </w:rPr>
        <w:t>C                 -2.62350200    1.67710100   -0.72656600</w:t>
      </w:r>
    </w:p>
    <w:p w:rsidR="004B509F" w:rsidRPr="00334474" w:rsidRDefault="004B509F" w:rsidP="004B509F">
      <w:pPr>
        <w:rPr>
          <w:rFonts w:ascii="Times New Roman" w:hAnsi="Times New Roman" w:cs="Times New Roman"/>
        </w:rPr>
      </w:pPr>
      <w:r w:rsidRPr="00334474">
        <w:rPr>
          <w:rFonts w:ascii="Times New Roman" w:hAnsi="Times New Roman" w:cs="Times New Roman"/>
        </w:rPr>
        <w:t>C                 -3.37325600    2.11029000   -1.83110100</w:t>
      </w:r>
    </w:p>
    <w:p w:rsidR="004B509F" w:rsidRPr="00334474" w:rsidRDefault="004B509F" w:rsidP="004B509F">
      <w:pPr>
        <w:rPr>
          <w:rFonts w:ascii="Times New Roman" w:hAnsi="Times New Roman" w:cs="Times New Roman"/>
        </w:rPr>
      </w:pPr>
      <w:r w:rsidRPr="00334474">
        <w:rPr>
          <w:rFonts w:ascii="Times New Roman" w:hAnsi="Times New Roman" w:cs="Times New Roman"/>
        </w:rPr>
        <w:t>C                 -3.90942600    3.39058000   -1.88387100</w:t>
      </w:r>
    </w:p>
    <w:p w:rsidR="004B509F" w:rsidRPr="00334474" w:rsidRDefault="004B509F" w:rsidP="004B509F">
      <w:pPr>
        <w:rPr>
          <w:rFonts w:ascii="Times New Roman" w:hAnsi="Times New Roman" w:cs="Times New Roman"/>
        </w:rPr>
      </w:pPr>
      <w:r w:rsidRPr="00334474">
        <w:rPr>
          <w:rFonts w:ascii="Times New Roman" w:hAnsi="Times New Roman" w:cs="Times New Roman"/>
        </w:rPr>
        <w:t>C                 -3.68769900    4.27412500   -0.82450500</w:t>
      </w:r>
    </w:p>
    <w:p w:rsidR="004B509F" w:rsidRPr="00334474" w:rsidRDefault="004B509F" w:rsidP="004B509F">
      <w:pPr>
        <w:rPr>
          <w:rFonts w:ascii="Times New Roman" w:hAnsi="Times New Roman" w:cs="Times New Roman"/>
        </w:rPr>
      </w:pPr>
      <w:r w:rsidRPr="00334474">
        <w:rPr>
          <w:rFonts w:ascii="Times New Roman" w:hAnsi="Times New Roman" w:cs="Times New Roman"/>
        </w:rPr>
        <w:t>H                 -2.74210000    4.57930100    1.07513400</w:t>
      </w:r>
    </w:p>
    <w:p w:rsidR="004B509F" w:rsidRPr="00334474" w:rsidRDefault="004B509F" w:rsidP="004B509F">
      <w:pPr>
        <w:rPr>
          <w:rFonts w:ascii="Times New Roman" w:hAnsi="Times New Roman" w:cs="Times New Roman"/>
        </w:rPr>
      </w:pPr>
      <w:r w:rsidRPr="00334474">
        <w:rPr>
          <w:rFonts w:ascii="Times New Roman" w:hAnsi="Times New Roman" w:cs="Times New Roman"/>
        </w:rPr>
        <w:t>H                 -1.78560000    2.30772500    1.16618200</w:t>
      </w:r>
    </w:p>
    <w:p w:rsidR="004B509F" w:rsidRPr="00334474" w:rsidRDefault="004B509F" w:rsidP="004B509F">
      <w:pPr>
        <w:rPr>
          <w:rFonts w:ascii="Times New Roman" w:hAnsi="Times New Roman" w:cs="Times New Roman"/>
        </w:rPr>
      </w:pPr>
      <w:r w:rsidRPr="00334474">
        <w:rPr>
          <w:rFonts w:ascii="Times New Roman" w:hAnsi="Times New Roman" w:cs="Times New Roman"/>
        </w:rPr>
        <w:t>H                 -3.54910800    1.42579000   -2.65394400</w:t>
      </w:r>
    </w:p>
    <w:p w:rsidR="004B509F" w:rsidRPr="00334474" w:rsidRDefault="004B509F" w:rsidP="004B509F">
      <w:pPr>
        <w:rPr>
          <w:rFonts w:ascii="Times New Roman" w:hAnsi="Times New Roman" w:cs="Times New Roman"/>
        </w:rPr>
      </w:pPr>
      <w:r w:rsidRPr="00334474">
        <w:rPr>
          <w:rFonts w:ascii="Times New Roman" w:hAnsi="Times New Roman" w:cs="Times New Roman"/>
        </w:rPr>
        <w:t>H                 -4.49342000    3.70597800   -2.74335600</w:t>
      </w:r>
    </w:p>
    <w:p w:rsidR="004B509F" w:rsidRPr="00334474" w:rsidRDefault="004B509F" w:rsidP="004B509F">
      <w:pPr>
        <w:rPr>
          <w:rFonts w:ascii="Times New Roman" w:hAnsi="Times New Roman" w:cs="Times New Roman"/>
        </w:rPr>
      </w:pPr>
      <w:r w:rsidRPr="00334474">
        <w:rPr>
          <w:rFonts w:ascii="Times New Roman" w:hAnsi="Times New Roman" w:cs="Times New Roman"/>
        </w:rPr>
        <w:t>O                 -4.18053500    5.54675000   -0.80964700</w:t>
      </w:r>
    </w:p>
    <w:p w:rsidR="004B509F" w:rsidRPr="00334474" w:rsidRDefault="004B509F" w:rsidP="004B509F">
      <w:pPr>
        <w:rPr>
          <w:rFonts w:ascii="Times New Roman" w:hAnsi="Times New Roman" w:cs="Times New Roman"/>
        </w:rPr>
      </w:pPr>
      <w:r w:rsidRPr="00334474">
        <w:rPr>
          <w:rFonts w:ascii="Times New Roman" w:hAnsi="Times New Roman" w:cs="Times New Roman"/>
        </w:rPr>
        <w:t>H                 -4.67111100    5.72114100   -1.61979900</w:t>
      </w:r>
    </w:p>
    <w:p w:rsidR="004B509F" w:rsidRPr="00334474" w:rsidRDefault="004B509F" w:rsidP="004B509F">
      <w:pPr>
        <w:rPr>
          <w:rFonts w:ascii="Times New Roman" w:hAnsi="Times New Roman" w:cs="Times New Roman"/>
        </w:rPr>
      </w:pPr>
      <w:r w:rsidRPr="00334474">
        <w:rPr>
          <w:rFonts w:ascii="Times New Roman" w:hAnsi="Times New Roman" w:cs="Times New Roman"/>
        </w:rPr>
        <w:t>C                 -2.10169200    0.32283800   -0.71300000</w:t>
      </w:r>
    </w:p>
    <w:p w:rsidR="004B509F" w:rsidRPr="00334474" w:rsidRDefault="004B509F" w:rsidP="004B509F">
      <w:pPr>
        <w:rPr>
          <w:rFonts w:ascii="Times New Roman" w:hAnsi="Times New Roman" w:cs="Times New Roman"/>
        </w:rPr>
      </w:pPr>
      <w:r w:rsidRPr="00334474">
        <w:rPr>
          <w:rFonts w:ascii="Times New Roman" w:hAnsi="Times New Roman" w:cs="Times New Roman"/>
        </w:rPr>
        <w:t>H                 -2.11762600   -0.21118900   -1.65845300</w:t>
      </w:r>
    </w:p>
    <w:p w:rsidR="004B509F" w:rsidRPr="00334474" w:rsidRDefault="004B509F" w:rsidP="004B509F">
      <w:pPr>
        <w:rPr>
          <w:rFonts w:ascii="Times New Roman" w:hAnsi="Times New Roman" w:cs="Times New Roman"/>
        </w:rPr>
      </w:pPr>
      <w:r w:rsidRPr="00334474">
        <w:rPr>
          <w:rFonts w:ascii="Times New Roman" w:hAnsi="Times New Roman" w:cs="Times New Roman"/>
        </w:rPr>
        <w:t>C                 -1.62783700   -0.34685400    0.35495100</w:t>
      </w:r>
    </w:p>
    <w:p w:rsidR="004B509F" w:rsidRPr="00334474" w:rsidRDefault="004B509F" w:rsidP="004B509F">
      <w:pPr>
        <w:rPr>
          <w:rFonts w:ascii="Times New Roman" w:hAnsi="Times New Roman" w:cs="Times New Roman"/>
        </w:rPr>
      </w:pPr>
      <w:r w:rsidRPr="00334474">
        <w:rPr>
          <w:rFonts w:ascii="Times New Roman" w:hAnsi="Times New Roman" w:cs="Times New Roman"/>
        </w:rPr>
        <w:t>H                 -1.62411900    0.09400000    1.33955400</w:t>
      </w:r>
    </w:p>
    <w:p w:rsidR="004B509F" w:rsidRPr="00334474" w:rsidRDefault="004B509F" w:rsidP="004B509F">
      <w:pPr>
        <w:rPr>
          <w:rFonts w:ascii="Times New Roman" w:hAnsi="Times New Roman" w:cs="Times New Roman"/>
        </w:rPr>
      </w:pPr>
      <w:r w:rsidRPr="00334474">
        <w:rPr>
          <w:rFonts w:ascii="Times New Roman" w:hAnsi="Times New Roman" w:cs="Times New Roman"/>
        </w:rPr>
        <w:t>C                 -1.12247200   -1.70345700    0.17340700</w:t>
      </w:r>
    </w:p>
    <w:p w:rsidR="004B509F" w:rsidRPr="00334474" w:rsidRDefault="004B509F" w:rsidP="004B509F">
      <w:pPr>
        <w:rPr>
          <w:rFonts w:ascii="Times New Roman" w:hAnsi="Times New Roman" w:cs="Times New Roman"/>
        </w:rPr>
      </w:pPr>
      <w:r w:rsidRPr="00334474">
        <w:rPr>
          <w:rFonts w:ascii="Times New Roman" w:hAnsi="Times New Roman" w:cs="Times New Roman"/>
        </w:rPr>
        <w:t>O                 -0.79652000   -2.18393600   -0.90060900</w:t>
      </w:r>
    </w:p>
    <w:p w:rsidR="004B509F" w:rsidRPr="00334474" w:rsidRDefault="004B509F" w:rsidP="004B509F">
      <w:pPr>
        <w:rPr>
          <w:rFonts w:ascii="Times New Roman" w:hAnsi="Times New Roman" w:cs="Times New Roman"/>
        </w:rPr>
      </w:pPr>
      <w:r w:rsidRPr="00334474">
        <w:rPr>
          <w:rFonts w:ascii="Times New Roman" w:hAnsi="Times New Roman" w:cs="Times New Roman"/>
        </w:rPr>
        <w:t>O                 -3.12907100   -4.26193100   -0.06054600</w:t>
      </w:r>
    </w:p>
    <w:p w:rsidR="004B509F" w:rsidRPr="00334474" w:rsidRDefault="004B509F" w:rsidP="004B509F">
      <w:pPr>
        <w:rPr>
          <w:rFonts w:ascii="Times New Roman" w:hAnsi="Times New Roman" w:cs="Times New Roman"/>
        </w:rPr>
      </w:pPr>
      <w:r w:rsidRPr="00334474">
        <w:rPr>
          <w:rFonts w:ascii="Times New Roman" w:hAnsi="Times New Roman" w:cs="Times New Roman"/>
        </w:rPr>
        <w:t>C                 -3.91255800   -3.13897400   -0.17923000</w:t>
      </w:r>
    </w:p>
    <w:p w:rsidR="004B509F" w:rsidRPr="00334474" w:rsidRDefault="004B509F" w:rsidP="004B509F">
      <w:pPr>
        <w:rPr>
          <w:rFonts w:ascii="Times New Roman" w:hAnsi="Times New Roman" w:cs="Times New Roman"/>
        </w:rPr>
      </w:pPr>
      <w:r w:rsidRPr="00334474">
        <w:rPr>
          <w:rFonts w:ascii="Times New Roman" w:hAnsi="Times New Roman" w:cs="Times New Roman"/>
        </w:rPr>
        <w:t>C                 -4.38241700   -2.44999500    0.94119400</w:t>
      </w:r>
    </w:p>
    <w:p w:rsidR="004B509F" w:rsidRPr="00334474" w:rsidRDefault="004B509F" w:rsidP="004B509F">
      <w:pPr>
        <w:rPr>
          <w:rFonts w:ascii="Times New Roman" w:hAnsi="Times New Roman" w:cs="Times New Roman"/>
        </w:rPr>
      </w:pPr>
      <w:r w:rsidRPr="00334474">
        <w:rPr>
          <w:rFonts w:ascii="Times New Roman" w:hAnsi="Times New Roman" w:cs="Times New Roman"/>
        </w:rPr>
        <w:t>C                 -4.24731000   -2.69771800   -1.45870800</w:t>
      </w:r>
    </w:p>
    <w:p w:rsidR="004B509F" w:rsidRPr="00334474" w:rsidRDefault="004B509F" w:rsidP="004B509F">
      <w:pPr>
        <w:rPr>
          <w:rFonts w:ascii="Times New Roman" w:hAnsi="Times New Roman" w:cs="Times New Roman"/>
        </w:rPr>
      </w:pPr>
      <w:r w:rsidRPr="00334474">
        <w:rPr>
          <w:rFonts w:ascii="Times New Roman" w:hAnsi="Times New Roman" w:cs="Times New Roman"/>
        </w:rPr>
        <w:t>C                 -5.15572100   -1.30230000    0.77863600</w:t>
      </w:r>
    </w:p>
    <w:p w:rsidR="004B509F" w:rsidRPr="00334474" w:rsidRDefault="004B509F" w:rsidP="004B509F">
      <w:pPr>
        <w:rPr>
          <w:rFonts w:ascii="Times New Roman" w:hAnsi="Times New Roman" w:cs="Times New Roman"/>
        </w:rPr>
      </w:pPr>
      <w:r w:rsidRPr="00334474">
        <w:rPr>
          <w:rFonts w:ascii="Times New Roman" w:hAnsi="Times New Roman" w:cs="Times New Roman"/>
        </w:rPr>
        <w:t>H                 -4.14107300   -2.82016000    1.93139500</w:t>
      </w:r>
    </w:p>
    <w:p w:rsidR="004B509F" w:rsidRPr="00334474" w:rsidRDefault="004B509F" w:rsidP="004B509F">
      <w:pPr>
        <w:rPr>
          <w:rFonts w:ascii="Times New Roman" w:hAnsi="Times New Roman" w:cs="Times New Roman"/>
        </w:rPr>
      </w:pPr>
      <w:r w:rsidRPr="00334474">
        <w:rPr>
          <w:rFonts w:ascii="Times New Roman" w:hAnsi="Times New Roman" w:cs="Times New Roman"/>
        </w:rPr>
        <w:t>C                 -5.03056500   -1.55655000   -1.61182100</w:t>
      </w:r>
    </w:p>
    <w:p w:rsidR="004B509F" w:rsidRPr="00334474" w:rsidRDefault="004B509F" w:rsidP="004B509F">
      <w:pPr>
        <w:rPr>
          <w:rFonts w:ascii="Times New Roman" w:hAnsi="Times New Roman" w:cs="Times New Roman"/>
        </w:rPr>
      </w:pPr>
      <w:r w:rsidRPr="00334474">
        <w:rPr>
          <w:rFonts w:ascii="Times New Roman" w:hAnsi="Times New Roman" w:cs="Times New Roman"/>
        </w:rPr>
        <w:t>H                 -3.86272800   -3.24161000   -2.31251400</w:t>
      </w:r>
    </w:p>
    <w:p w:rsidR="004B509F" w:rsidRPr="00334474" w:rsidRDefault="004B509F" w:rsidP="004B509F">
      <w:pPr>
        <w:rPr>
          <w:rFonts w:ascii="Times New Roman" w:hAnsi="Times New Roman" w:cs="Times New Roman"/>
        </w:rPr>
      </w:pPr>
      <w:r w:rsidRPr="00334474">
        <w:rPr>
          <w:rFonts w:ascii="Times New Roman" w:hAnsi="Times New Roman" w:cs="Times New Roman"/>
        </w:rPr>
        <w:t>C                 -5.48000800   -0.84725800   -0.49740000</w:t>
      </w:r>
    </w:p>
    <w:p w:rsidR="004B509F" w:rsidRPr="00334474" w:rsidRDefault="004B509F" w:rsidP="004B509F">
      <w:pPr>
        <w:rPr>
          <w:rFonts w:ascii="Times New Roman" w:hAnsi="Times New Roman" w:cs="Times New Roman"/>
        </w:rPr>
      </w:pPr>
      <w:r w:rsidRPr="00334474">
        <w:rPr>
          <w:rFonts w:ascii="Times New Roman" w:hAnsi="Times New Roman" w:cs="Times New Roman"/>
        </w:rPr>
        <w:t>H                 -5.50303300   -0.76262200    1.65255900</w:t>
      </w:r>
    </w:p>
    <w:p w:rsidR="004B509F" w:rsidRPr="00334474" w:rsidRDefault="004B509F" w:rsidP="004B509F">
      <w:pPr>
        <w:rPr>
          <w:rFonts w:ascii="Times New Roman" w:hAnsi="Times New Roman" w:cs="Times New Roman"/>
        </w:rPr>
      </w:pPr>
      <w:r w:rsidRPr="00334474">
        <w:rPr>
          <w:rFonts w:ascii="Times New Roman" w:hAnsi="Times New Roman" w:cs="Times New Roman"/>
        </w:rPr>
        <w:t>H                 -5.27948600   -1.21137600   -2.60961100</w:t>
      </w:r>
    </w:p>
    <w:p w:rsidR="004B509F" w:rsidRPr="00334474" w:rsidRDefault="004B509F" w:rsidP="004B509F">
      <w:pPr>
        <w:rPr>
          <w:rFonts w:ascii="Times New Roman" w:hAnsi="Times New Roman" w:cs="Times New Roman"/>
        </w:rPr>
      </w:pPr>
      <w:r w:rsidRPr="00334474">
        <w:rPr>
          <w:rFonts w:ascii="Times New Roman" w:hAnsi="Times New Roman" w:cs="Times New Roman"/>
        </w:rPr>
        <w:t>H                 -6.06914200    0.05322500   -0.62258900</w:t>
      </w:r>
    </w:p>
    <w:p w:rsidR="004B509F" w:rsidRPr="00334474" w:rsidRDefault="004B509F" w:rsidP="004B509F">
      <w:pPr>
        <w:rPr>
          <w:rFonts w:ascii="Times New Roman" w:hAnsi="Times New Roman" w:cs="Times New Roman"/>
        </w:rPr>
      </w:pPr>
      <w:r w:rsidRPr="00334474">
        <w:rPr>
          <w:rFonts w:ascii="Times New Roman" w:hAnsi="Times New Roman" w:cs="Times New Roman"/>
        </w:rPr>
        <w:t>C                  3.84279200   -3.52425800   -0.96567400</w:t>
      </w:r>
    </w:p>
    <w:p w:rsidR="004B509F" w:rsidRPr="00334474" w:rsidRDefault="004B509F" w:rsidP="004B509F">
      <w:pPr>
        <w:rPr>
          <w:rFonts w:ascii="Times New Roman" w:hAnsi="Times New Roman" w:cs="Times New Roman"/>
        </w:rPr>
      </w:pPr>
      <w:r w:rsidRPr="00334474">
        <w:rPr>
          <w:rFonts w:ascii="Times New Roman" w:hAnsi="Times New Roman" w:cs="Times New Roman"/>
        </w:rPr>
        <w:t>C                  4.37953800   -2.44406900   -1.59250800</w:t>
      </w:r>
    </w:p>
    <w:p w:rsidR="004B509F" w:rsidRPr="00334474" w:rsidRDefault="004B509F" w:rsidP="004B509F">
      <w:pPr>
        <w:rPr>
          <w:rFonts w:ascii="Times New Roman" w:hAnsi="Times New Roman" w:cs="Times New Roman"/>
        </w:rPr>
      </w:pPr>
      <w:r w:rsidRPr="00334474">
        <w:rPr>
          <w:rFonts w:ascii="Times New Roman" w:hAnsi="Times New Roman" w:cs="Times New Roman"/>
        </w:rPr>
        <w:t>C                  2.21277200   -2.08409700   -1.34884000</w:t>
      </w:r>
    </w:p>
    <w:p w:rsidR="004B509F" w:rsidRPr="00334474" w:rsidRDefault="004B509F" w:rsidP="004B509F">
      <w:pPr>
        <w:rPr>
          <w:rFonts w:ascii="Times New Roman" w:hAnsi="Times New Roman" w:cs="Times New Roman"/>
        </w:rPr>
      </w:pPr>
      <w:r w:rsidRPr="00334474">
        <w:rPr>
          <w:rFonts w:ascii="Times New Roman" w:hAnsi="Times New Roman" w:cs="Times New Roman"/>
        </w:rPr>
        <w:t>N                  2.48884200   -3.28717700   -0.83369200</w:t>
      </w:r>
    </w:p>
    <w:p w:rsidR="004B509F" w:rsidRPr="00334474" w:rsidRDefault="004B509F" w:rsidP="004B509F">
      <w:pPr>
        <w:rPr>
          <w:rFonts w:ascii="Times New Roman" w:hAnsi="Times New Roman" w:cs="Times New Roman"/>
        </w:rPr>
      </w:pPr>
      <w:r w:rsidRPr="00334474">
        <w:rPr>
          <w:rFonts w:ascii="Times New Roman" w:hAnsi="Times New Roman" w:cs="Times New Roman"/>
        </w:rPr>
        <w:t>H                  4.29944600   -4.42790800   -0.60186100</w:t>
      </w:r>
    </w:p>
    <w:p w:rsidR="004B509F" w:rsidRPr="00334474" w:rsidRDefault="004B509F" w:rsidP="004B509F">
      <w:pPr>
        <w:rPr>
          <w:rFonts w:ascii="Times New Roman" w:hAnsi="Times New Roman" w:cs="Times New Roman"/>
        </w:rPr>
      </w:pPr>
      <w:r w:rsidRPr="00334474">
        <w:rPr>
          <w:rFonts w:ascii="Times New Roman" w:hAnsi="Times New Roman" w:cs="Times New Roman"/>
        </w:rPr>
        <w:t>H                  5.39194400   -2.22902800   -1.88374000</w:t>
      </w:r>
    </w:p>
    <w:p w:rsidR="004B509F" w:rsidRPr="00334474" w:rsidRDefault="004B509F" w:rsidP="004B509F">
      <w:pPr>
        <w:rPr>
          <w:rFonts w:ascii="Times New Roman" w:hAnsi="Times New Roman" w:cs="Times New Roman"/>
        </w:rPr>
      </w:pPr>
      <w:r w:rsidRPr="00334474">
        <w:rPr>
          <w:rFonts w:ascii="Times New Roman" w:hAnsi="Times New Roman" w:cs="Times New Roman"/>
        </w:rPr>
        <w:t>H                  1.23788100   -1.62068300   -1.35117800</w:t>
      </w:r>
    </w:p>
    <w:p w:rsidR="004B509F" w:rsidRPr="00334474" w:rsidRDefault="004B509F" w:rsidP="004B509F">
      <w:pPr>
        <w:rPr>
          <w:rFonts w:ascii="Times New Roman" w:hAnsi="Times New Roman" w:cs="Times New Roman"/>
        </w:rPr>
      </w:pPr>
      <w:r w:rsidRPr="00334474">
        <w:rPr>
          <w:rFonts w:ascii="Times New Roman" w:hAnsi="Times New Roman" w:cs="Times New Roman"/>
        </w:rPr>
        <w:lastRenderedPageBreak/>
        <w:t>N                  3.34404600   -1.55966000   -1.82993700</w:t>
      </w:r>
    </w:p>
    <w:p w:rsidR="004B509F" w:rsidRPr="00334474" w:rsidRDefault="004B509F" w:rsidP="004B509F">
      <w:pPr>
        <w:rPr>
          <w:rFonts w:ascii="Times New Roman" w:hAnsi="Times New Roman" w:cs="Times New Roman"/>
        </w:rPr>
      </w:pPr>
      <w:r w:rsidRPr="00334474">
        <w:rPr>
          <w:rFonts w:ascii="Times New Roman" w:hAnsi="Times New Roman" w:cs="Times New Roman"/>
        </w:rPr>
        <w:t>C                  1.54910400   -4.13967500   -0.09611000</w:t>
      </w:r>
    </w:p>
    <w:p w:rsidR="004B509F" w:rsidRPr="00334474" w:rsidRDefault="004B509F" w:rsidP="004B509F">
      <w:pPr>
        <w:rPr>
          <w:rFonts w:ascii="Times New Roman" w:hAnsi="Times New Roman" w:cs="Times New Roman"/>
        </w:rPr>
      </w:pPr>
      <w:r w:rsidRPr="00334474">
        <w:rPr>
          <w:rFonts w:ascii="Times New Roman" w:hAnsi="Times New Roman" w:cs="Times New Roman"/>
        </w:rPr>
        <w:t>H                  1.77129200   -5.18118600   -0.32614200</w:t>
      </w:r>
    </w:p>
    <w:p w:rsidR="004B509F" w:rsidRPr="00334474" w:rsidRDefault="004B509F" w:rsidP="004B509F">
      <w:pPr>
        <w:rPr>
          <w:rFonts w:ascii="Times New Roman" w:hAnsi="Times New Roman" w:cs="Times New Roman"/>
        </w:rPr>
      </w:pPr>
      <w:r w:rsidRPr="00334474">
        <w:rPr>
          <w:rFonts w:ascii="Times New Roman" w:hAnsi="Times New Roman" w:cs="Times New Roman"/>
        </w:rPr>
        <w:t>H                  1.66396900   -3.94563300    0.97035800</w:t>
      </w:r>
    </w:p>
    <w:p w:rsidR="004B509F" w:rsidRPr="00334474" w:rsidRDefault="004B509F" w:rsidP="004B509F">
      <w:pPr>
        <w:rPr>
          <w:rFonts w:ascii="Times New Roman" w:hAnsi="Times New Roman" w:cs="Times New Roman"/>
        </w:rPr>
      </w:pPr>
      <w:r w:rsidRPr="00334474">
        <w:rPr>
          <w:rFonts w:ascii="Times New Roman" w:hAnsi="Times New Roman" w:cs="Times New Roman"/>
        </w:rPr>
        <w:t>H                  0.53524500   -3.88471000   -0.39391900</w:t>
      </w:r>
    </w:p>
    <w:p w:rsidR="004B509F" w:rsidRPr="00334474" w:rsidRDefault="004B509F" w:rsidP="004B509F">
      <w:pPr>
        <w:rPr>
          <w:rFonts w:ascii="Times New Roman" w:hAnsi="Times New Roman" w:cs="Times New Roman"/>
        </w:rPr>
      </w:pPr>
      <w:r w:rsidRPr="00334474">
        <w:rPr>
          <w:rFonts w:ascii="Times New Roman" w:hAnsi="Times New Roman" w:cs="Times New Roman"/>
        </w:rPr>
        <w:t>C                  3.48025100   -0.23214000   -2.46159200</w:t>
      </w:r>
    </w:p>
    <w:p w:rsidR="004B509F" w:rsidRPr="00334474" w:rsidRDefault="004B509F" w:rsidP="004B509F">
      <w:pPr>
        <w:rPr>
          <w:rFonts w:ascii="Times New Roman" w:hAnsi="Times New Roman" w:cs="Times New Roman"/>
        </w:rPr>
      </w:pPr>
      <w:r w:rsidRPr="00334474">
        <w:rPr>
          <w:rFonts w:ascii="Times New Roman" w:hAnsi="Times New Roman" w:cs="Times New Roman"/>
        </w:rPr>
        <w:t>H                  3.82762400   -0.38817600   -3.48645500</w:t>
      </w:r>
    </w:p>
    <w:p w:rsidR="004B509F" w:rsidRPr="00334474" w:rsidRDefault="004B509F" w:rsidP="004B509F">
      <w:pPr>
        <w:rPr>
          <w:rFonts w:ascii="Times New Roman" w:hAnsi="Times New Roman" w:cs="Times New Roman"/>
        </w:rPr>
      </w:pPr>
      <w:r w:rsidRPr="00334474">
        <w:rPr>
          <w:rFonts w:ascii="Times New Roman" w:hAnsi="Times New Roman" w:cs="Times New Roman"/>
        </w:rPr>
        <w:t>H                  2.48153800    0.20047900   -2.49462100</w:t>
      </w:r>
    </w:p>
    <w:p w:rsidR="004B509F" w:rsidRPr="00334474" w:rsidRDefault="004B509F" w:rsidP="004B509F">
      <w:pPr>
        <w:rPr>
          <w:rFonts w:ascii="Times New Roman" w:hAnsi="Times New Roman" w:cs="Times New Roman"/>
        </w:rPr>
      </w:pPr>
      <w:r w:rsidRPr="00334474">
        <w:rPr>
          <w:rFonts w:ascii="Times New Roman" w:hAnsi="Times New Roman" w:cs="Times New Roman"/>
        </w:rPr>
        <w:t>C                  4.42648100    0.67858800   -1.68222300</w:t>
      </w:r>
    </w:p>
    <w:p w:rsidR="004B509F" w:rsidRPr="00334474" w:rsidRDefault="004B509F" w:rsidP="004B509F">
      <w:pPr>
        <w:rPr>
          <w:rFonts w:ascii="Times New Roman" w:hAnsi="Times New Roman" w:cs="Times New Roman"/>
        </w:rPr>
      </w:pPr>
      <w:r w:rsidRPr="00334474">
        <w:rPr>
          <w:rFonts w:ascii="Times New Roman" w:hAnsi="Times New Roman" w:cs="Times New Roman"/>
        </w:rPr>
        <w:t>H                  4.09885500    0.72878300   -0.64148700</w:t>
      </w:r>
    </w:p>
    <w:p w:rsidR="004B509F" w:rsidRPr="00334474" w:rsidRDefault="004B509F" w:rsidP="004B509F">
      <w:pPr>
        <w:rPr>
          <w:rFonts w:ascii="Times New Roman" w:hAnsi="Times New Roman" w:cs="Times New Roman"/>
        </w:rPr>
      </w:pPr>
      <w:r w:rsidRPr="00334474">
        <w:rPr>
          <w:rFonts w:ascii="Times New Roman" w:hAnsi="Times New Roman" w:cs="Times New Roman"/>
        </w:rPr>
        <w:t>H                  5.43712800    0.25288400   -1.68136700</w:t>
      </w:r>
    </w:p>
    <w:p w:rsidR="004B509F" w:rsidRPr="00334474" w:rsidRDefault="004B509F" w:rsidP="004B509F">
      <w:pPr>
        <w:rPr>
          <w:rFonts w:ascii="Times New Roman" w:hAnsi="Times New Roman" w:cs="Times New Roman"/>
        </w:rPr>
      </w:pPr>
      <w:r w:rsidRPr="00334474">
        <w:rPr>
          <w:rFonts w:ascii="Times New Roman" w:hAnsi="Times New Roman" w:cs="Times New Roman"/>
        </w:rPr>
        <w:t>C                  4.45947400    2.08874400   -2.27987800</w:t>
      </w:r>
    </w:p>
    <w:p w:rsidR="004B509F" w:rsidRPr="00334474" w:rsidRDefault="004B509F" w:rsidP="004B509F">
      <w:pPr>
        <w:rPr>
          <w:rFonts w:ascii="Times New Roman" w:hAnsi="Times New Roman" w:cs="Times New Roman"/>
        </w:rPr>
      </w:pPr>
      <w:r w:rsidRPr="00334474">
        <w:rPr>
          <w:rFonts w:ascii="Times New Roman" w:hAnsi="Times New Roman" w:cs="Times New Roman"/>
        </w:rPr>
        <w:t>H                  4.72606100    2.03282600   -3.34337700</w:t>
      </w:r>
    </w:p>
    <w:p w:rsidR="004B509F" w:rsidRPr="00334474" w:rsidRDefault="004B509F" w:rsidP="004B509F">
      <w:pPr>
        <w:rPr>
          <w:rFonts w:ascii="Times New Roman" w:hAnsi="Times New Roman" w:cs="Times New Roman"/>
        </w:rPr>
      </w:pPr>
      <w:r w:rsidRPr="00334474">
        <w:rPr>
          <w:rFonts w:ascii="Times New Roman" w:hAnsi="Times New Roman" w:cs="Times New Roman"/>
        </w:rPr>
        <w:t>H                  3.45210700    2.51294700   -2.22486400</w:t>
      </w:r>
    </w:p>
    <w:p w:rsidR="004B509F" w:rsidRPr="00334474" w:rsidRDefault="004B509F" w:rsidP="004B509F">
      <w:pPr>
        <w:rPr>
          <w:rFonts w:ascii="Times New Roman" w:hAnsi="Times New Roman" w:cs="Times New Roman"/>
        </w:rPr>
      </w:pPr>
      <w:r w:rsidRPr="00334474">
        <w:rPr>
          <w:rFonts w:ascii="Times New Roman" w:hAnsi="Times New Roman" w:cs="Times New Roman"/>
        </w:rPr>
        <w:t>C                  5.44133500    3.00477700   -1.54471800</w:t>
      </w:r>
    </w:p>
    <w:p w:rsidR="004B509F" w:rsidRPr="00334474" w:rsidRDefault="004B509F" w:rsidP="004B509F">
      <w:pPr>
        <w:rPr>
          <w:rFonts w:ascii="Times New Roman" w:hAnsi="Times New Roman" w:cs="Times New Roman"/>
        </w:rPr>
      </w:pPr>
      <w:r w:rsidRPr="00334474">
        <w:rPr>
          <w:rFonts w:ascii="Times New Roman" w:hAnsi="Times New Roman" w:cs="Times New Roman"/>
        </w:rPr>
        <w:t>H                  6.46364600    2.61661400   -1.60205300</w:t>
      </w:r>
    </w:p>
    <w:p w:rsidR="004B509F" w:rsidRPr="00334474" w:rsidRDefault="004B509F" w:rsidP="004B509F">
      <w:pPr>
        <w:rPr>
          <w:rFonts w:ascii="Times New Roman" w:hAnsi="Times New Roman" w:cs="Times New Roman"/>
        </w:rPr>
      </w:pPr>
      <w:r w:rsidRPr="00334474">
        <w:rPr>
          <w:rFonts w:ascii="Times New Roman" w:hAnsi="Times New Roman" w:cs="Times New Roman"/>
        </w:rPr>
        <w:t>H                  5.44005200    4.00836900   -1.97776600</w:t>
      </w:r>
    </w:p>
    <w:p w:rsidR="004B509F" w:rsidRPr="00334474" w:rsidRDefault="004B509F" w:rsidP="004B509F">
      <w:pPr>
        <w:rPr>
          <w:rFonts w:ascii="Times New Roman" w:hAnsi="Times New Roman" w:cs="Times New Roman"/>
        </w:rPr>
      </w:pPr>
      <w:r w:rsidRPr="00334474">
        <w:rPr>
          <w:rFonts w:ascii="Times New Roman" w:hAnsi="Times New Roman" w:cs="Times New Roman"/>
        </w:rPr>
        <w:t>H                  5.17125500    3.09017100   -0.48988100</w:t>
      </w:r>
    </w:p>
    <w:p w:rsidR="004B509F" w:rsidRPr="00334474" w:rsidRDefault="004B509F" w:rsidP="004B509F">
      <w:pPr>
        <w:rPr>
          <w:rFonts w:ascii="Times New Roman" w:hAnsi="Times New Roman" w:cs="Times New Roman"/>
        </w:rPr>
      </w:pPr>
      <w:r w:rsidRPr="00334474">
        <w:rPr>
          <w:rFonts w:ascii="Times New Roman" w:hAnsi="Times New Roman" w:cs="Times New Roman"/>
        </w:rPr>
        <w:t>Fe                 1.79680500    1.03904100    1.49454500</w:t>
      </w:r>
    </w:p>
    <w:p w:rsidR="004B509F" w:rsidRPr="00334474" w:rsidRDefault="004B509F" w:rsidP="004B509F">
      <w:pPr>
        <w:rPr>
          <w:rFonts w:ascii="Times New Roman" w:hAnsi="Times New Roman" w:cs="Times New Roman"/>
        </w:rPr>
      </w:pPr>
      <w:r w:rsidRPr="00334474">
        <w:rPr>
          <w:rFonts w:ascii="Times New Roman" w:hAnsi="Times New Roman" w:cs="Times New Roman"/>
        </w:rPr>
        <w:t>Cl                 3.68497200    2.09578900    1.94049100</w:t>
      </w:r>
    </w:p>
    <w:p w:rsidR="004B509F" w:rsidRPr="00334474" w:rsidRDefault="004B509F" w:rsidP="004B509F">
      <w:pPr>
        <w:rPr>
          <w:rFonts w:ascii="Times New Roman" w:hAnsi="Times New Roman" w:cs="Times New Roman"/>
        </w:rPr>
      </w:pPr>
      <w:r w:rsidRPr="00334474">
        <w:rPr>
          <w:rFonts w:ascii="Times New Roman" w:hAnsi="Times New Roman" w:cs="Times New Roman"/>
        </w:rPr>
        <w:t>Cl                 1.14637800    1.51609500   -0.59015600</w:t>
      </w:r>
    </w:p>
    <w:p w:rsidR="004B509F" w:rsidRPr="00334474" w:rsidRDefault="004B509F" w:rsidP="004B509F">
      <w:pPr>
        <w:rPr>
          <w:rFonts w:ascii="Times New Roman" w:hAnsi="Times New Roman" w:cs="Times New Roman"/>
        </w:rPr>
      </w:pPr>
      <w:r w:rsidRPr="00334474">
        <w:rPr>
          <w:rFonts w:ascii="Times New Roman" w:hAnsi="Times New Roman" w:cs="Times New Roman"/>
        </w:rPr>
        <w:t>Cl                 2.16489400   -1.17835500    1.62399900</w:t>
      </w:r>
    </w:p>
    <w:p w:rsidR="004B509F" w:rsidRPr="00334474" w:rsidRDefault="004B509F" w:rsidP="004B509F">
      <w:pPr>
        <w:rPr>
          <w:rFonts w:ascii="Times New Roman" w:hAnsi="Times New Roman" w:cs="Times New Roman"/>
        </w:rPr>
      </w:pPr>
      <w:r w:rsidRPr="00334474">
        <w:rPr>
          <w:rFonts w:ascii="Times New Roman" w:hAnsi="Times New Roman" w:cs="Times New Roman"/>
        </w:rPr>
        <w:t>Cl                 0.18160500    1.54736000    2.94262300</w:t>
      </w:r>
    </w:p>
    <w:p w:rsidR="004B509F" w:rsidRPr="00334474" w:rsidRDefault="004B509F" w:rsidP="004B509F">
      <w:pPr>
        <w:rPr>
          <w:rFonts w:ascii="Times New Roman" w:hAnsi="Times New Roman" w:cs="Times New Roman"/>
        </w:rPr>
      </w:pPr>
      <w:r w:rsidRPr="00334474">
        <w:rPr>
          <w:rFonts w:ascii="Times New Roman" w:hAnsi="Times New Roman" w:cs="Times New Roman"/>
        </w:rPr>
        <w:t>C                 -1.21171300   -2.02156300    2.59880800</w:t>
      </w:r>
    </w:p>
    <w:p w:rsidR="004B509F" w:rsidRPr="00334474" w:rsidRDefault="004B509F" w:rsidP="004B509F">
      <w:pPr>
        <w:rPr>
          <w:rFonts w:ascii="Times New Roman" w:hAnsi="Times New Roman" w:cs="Times New Roman"/>
        </w:rPr>
      </w:pPr>
      <w:r w:rsidRPr="00334474">
        <w:rPr>
          <w:rFonts w:ascii="Times New Roman" w:hAnsi="Times New Roman" w:cs="Times New Roman"/>
        </w:rPr>
        <w:t>H                 -0.45523200   -1.27071600    2.82453700</w:t>
      </w:r>
    </w:p>
    <w:p w:rsidR="004B509F" w:rsidRPr="00334474" w:rsidRDefault="004B509F" w:rsidP="004B509F">
      <w:pPr>
        <w:rPr>
          <w:rFonts w:ascii="Times New Roman" w:hAnsi="Times New Roman" w:cs="Times New Roman"/>
        </w:rPr>
      </w:pPr>
      <w:r w:rsidRPr="00334474">
        <w:rPr>
          <w:rFonts w:ascii="Times New Roman" w:hAnsi="Times New Roman" w:cs="Times New Roman"/>
        </w:rPr>
        <w:t>H                 -1.07599500   -2.88314200    3.25014000</w:t>
      </w:r>
    </w:p>
    <w:p w:rsidR="004B509F" w:rsidRPr="00334474" w:rsidRDefault="004B509F" w:rsidP="004B509F">
      <w:pPr>
        <w:rPr>
          <w:rFonts w:ascii="Times New Roman" w:hAnsi="Times New Roman" w:cs="Times New Roman"/>
        </w:rPr>
      </w:pPr>
      <w:r w:rsidRPr="00334474">
        <w:rPr>
          <w:rFonts w:ascii="Times New Roman" w:hAnsi="Times New Roman" w:cs="Times New Roman"/>
        </w:rPr>
        <w:t>H                 -2.21426900   -1.61201000    2.73238800</w:t>
      </w:r>
    </w:p>
    <w:p w:rsidR="004B509F" w:rsidRPr="00334474" w:rsidRDefault="004B509F" w:rsidP="004B509F">
      <w:pPr>
        <w:rPr>
          <w:rFonts w:ascii="Times New Roman" w:hAnsi="Times New Roman" w:cs="Times New Roman"/>
        </w:rPr>
      </w:pPr>
      <w:r w:rsidRPr="00334474">
        <w:rPr>
          <w:rFonts w:ascii="Times New Roman" w:hAnsi="Times New Roman" w:cs="Times New Roman"/>
        </w:rPr>
        <w:t>O                 -1.03715600   -2.53033800    1.25760900</w:t>
      </w:r>
    </w:p>
    <w:p w:rsidR="004B509F" w:rsidRPr="00334474" w:rsidRDefault="004B509F" w:rsidP="004B509F">
      <w:pPr>
        <w:rPr>
          <w:rFonts w:ascii="Times New Roman" w:hAnsi="Times New Roman" w:cs="Times New Roman"/>
        </w:rPr>
      </w:pPr>
      <w:r w:rsidRPr="00334474">
        <w:rPr>
          <w:rFonts w:ascii="Times New Roman" w:hAnsi="Times New Roman" w:cs="Times New Roman"/>
        </w:rPr>
        <w:t>H                 -2.44139400   -4.08913700    0.59676700</w:t>
      </w:r>
    </w:p>
    <w:p w:rsidR="005B6955" w:rsidRPr="00334474" w:rsidRDefault="005B6955">
      <w:pPr>
        <w:widowControl/>
        <w:jc w:val="left"/>
        <w:rPr>
          <w:rFonts w:ascii="Times New Roman" w:hAnsi="Times New Roman" w:cs="Times New Roman"/>
        </w:rPr>
      </w:pPr>
    </w:p>
    <w:p w:rsidR="008278B5" w:rsidRPr="00334474" w:rsidRDefault="008278B5" w:rsidP="008278B5">
      <w:pPr>
        <w:rPr>
          <w:rFonts w:ascii="Times New Roman" w:hAnsi="Times New Roman" w:cs="Times New Roman"/>
          <w:b/>
          <w:sz w:val="22"/>
        </w:rPr>
      </w:pPr>
      <w:r w:rsidRPr="00334474">
        <w:rPr>
          <w:rFonts w:ascii="Times New Roman" w:hAnsi="Times New Roman" w:cs="Times New Roman"/>
          <w:b/>
          <w:sz w:val="22"/>
        </w:rPr>
        <w:t>c-1</w:t>
      </w:r>
    </w:p>
    <w:p w:rsidR="008278B5" w:rsidRPr="00334474" w:rsidRDefault="008278B5" w:rsidP="008278B5">
      <w:pPr>
        <w:rPr>
          <w:rFonts w:ascii="Times New Roman" w:hAnsi="Times New Roman" w:cs="Times New Roman"/>
          <w:sz w:val="22"/>
        </w:rPr>
      </w:pPr>
      <w:r w:rsidRPr="00334474">
        <w:rPr>
          <w:rFonts w:ascii="Times New Roman" w:hAnsi="Times New Roman" w:cs="Times New Roman"/>
          <w:sz w:val="22"/>
        </w:rPr>
        <w:t xml:space="preserve">SCF energy in gas phase: </w:t>
      </w:r>
      <w:r w:rsidR="00F17CA4" w:rsidRPr="00334474">
        <w:rPr>
          <w:rFonts w:ascii="Times New Roman" w:hAnsi="Times New Roman" w:cs="Times New Roman"/>
          <w:sz w:val="22"/>
        </w:rPr>
        <w:t>-2503.81028091</w:t>
      </w:r>
      <w:r w:rsidRPr="00334474">
        <w:rPr>
          <w:rFonts w:ascii="Times New Roman" w:hAnsi="Times New Roman" w:cs="Times New Roman"/>
          <w:sz w:val="22"/>
        </w:rPr>
        <w:t xml:space="preserve"> a.u.</w:t>
      </w:r>
    </w:p>
    <w:p w:rsidR="008278B5" w:rsidRPr="00334474" w:rsidRDefault="008278B5">
      <w:pPr>
        <w:widowControl/>
        <w:jc w:val="left"/>
        <w:rPr>
          <w:rFonts w:ascii="Times New Roman" w:hAnsi="Times New Roman" w:cs="Times New Roman"/>
        </w:rPr>
      </w:pP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Fe                -1.80623200    0.24509800   -0.318256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Cl                -3.00809600    2.11132800   -0.589129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Cl                -0.37642800    0.23349300    1.477144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Cl                -2.15037600   -1.98689000   -0.915017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Cl                -0.26914100    0.63487500   -2.019966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C                 -3.76561300    0.29461200    2.337667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H                 -4.66987300   -0.13247100    2.783965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H                 -3.93780300    1.34443200    2.101845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H                 -2.92026100    0.20968300    3.027646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O                 -3.48333000   -0.35334700    1.089390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H                 -3.35274400   -1.30565600    1.207462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lastRenderedPageBreak/>
        <w:t>C                  3.18631300   -2.77418400    0.749433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C                  3.82647700   -1.60672600    0.460824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C                  1.80961800   -1.51623600   -0.440048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N                  1.92855300   -2.69833600    0.176548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H                  3.51070900   -3.64040700    1.303178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H                  4.81460800   -1.26204300    0.719023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H                  0.94129600   -1.14569100   -0.975449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N                  2.95276200   -0.83782300   -0.287121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C                  0.88187200   -3.72324700    0.247191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H                 -0.03941700   -3.31279500   -0.170658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H                  1.19186800   -4.60564800   -0.317243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H                  0.71482200   -3.98992800    1.292404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C                  3.18887600    0.54211100   -0.764158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H                  4.15515400    0.54469500   -1.278696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H                  2.40372900    0.75438400   -1.492704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C                  3.15081400    1.56436700    0.375168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H                  2.18401000    1.48224000    0.883735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H                  3.93018800    1.32852500    1.112982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C                  3.34669500    2.99332700   -0.149733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H                  4.30148600    3.06192300   -0.689679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H                  2.55861500    3.21526200   -0.879743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C                  3.31335200    4.03681300    0.971197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H                  4.10699600    3.85875800    1.70597800</w:t>
      </w:r>
    </w:p>
    <w:p w:rsidR="00694F73" w:rsidRPr="00334474" w:rsidRDefault="00694F73" w:rsidP="00694F73">
      <w:pPr>
        <w:widowControl/>
        <w:jc w:val="left"/>
        <w:rPr>
          <w:rFonts w:ascii="Times New Roman" w:hAnsi="Times New Roman" w:cs="Times New Roman"/>
        </w:rPr>
      </w:pPr>
      <w:r w:rsidRPr="00334474">
        <w:rPr>
          <w:rFonts w:ascii="Times New Roman" w:hAnsi="Times New Roman" w:cs="Times New Roman"/>
        </w:rPr>
        <w:t>H                  3.44907200    5.04651900    0.57205600</w:t>
      </w:r>
    </w:p>
    <w:p w:rsidR="008278B5" w:rsidRPr="00334474" w:rsidRDefault="00694F73" w:rsidP="00694F73">
      <w:pPr>
        <w:widowControl/>
        <w:jc w:val="left"/>
        <w:rPr>
          <w:rFonts w:ascii="Times New Roman" w:hAnsi="Times New Roman" w:cs="Times New Roman"/>
        </w:rPr>
      </w:pPr>
      <w:r w:rsidRPr="00334474">
        <w:rPr>
          <w:rFonts w:ascii="Times New Roman" w:hAnsi="Times New Roman" w:cs="Times New Roman"/>
        </w:rPr>
        <w:t>H                  2.35528300    4.01282000    1.50066100</w:t>
      </w:r>
    </w:p>
    <w:p w:rsidR="008278B5" w:rsidRPr="00334474" w:rsidRDefault="008278B5">
      <w:pPr>
        <w:widowControl/>
        <w:jc w:val="left"/>
        <w:rPr>
          <w:rFonts w:ascii="Times New Roman" w:hAnsi="Times New Roman" w:cs="Times New Roman"/>
        </w:rPr>
      </w:pPr>
    </w:p>
    <w:p w:rsidR="0087605A" w:rsidRPr="00334474" w:rsidRDefault="00264EDD" w:rsidP="0087605A">
      <w:pPr>
        <w:rPr>
          <w:rFonts w:ascii="Times New Roman" w:hAnsi="Times New Roman" w:cs="Times New Roman"/>
          <w:b/>
          <w:sz w:val="22"/>
        </w:rPr>
      </w:pPr>
      <w:r w:rsidRPr="00334474">
        <w:rPr>
          <w:rFonts w:ascii="Times New Roman" w:hAnsi="Times New Roman" w:cs="Times New Roman"/>
          <w:b/>
          <w:sz w:val="22"/>
        </w:rPr>
        <w:t>c</w:t>
      </w:r>
      <w:r w:rsidR="0087605A" w:rsidRPr="00334474">
        <w:rPr>
          <w:rFonts w:ascii="Times New Roman" w:hAnsi="Times New Roman" w:cs="Times New Roman"/>
          <w:b/>
          <w:sz w:val="22"/>
        </w:rPr>
        <w:t>-ts1</w:t>
      </w:r>
    </w:p>
    <w:p w:rsidR="0087605A" w:rsidRPr="00334474" w:rsidRDefault="0087605A" w:rsidP="0087605A">
      <w:pPr>
        <w:rPr>
          <w:rFonts w:ascii="Times New Roman" w:hAnsi="Times New Roman" w:cs="Times New Roman"/>
          <w:sz w:val="22"/>
        </w:rPr>
      </w:pPr>
      <w:r w:rsidRPr="00334474">
        <w:rPr>
          <w:rFonts w:ascii="Times New Roman" w:hAnsi="Times New Roman" w:cs="Times New Roman"/>
          <w:sz w:val="22"/>
        </w:rPr>
        <w:t xml:space="preserve">SCF energy in gas phase: </w:t>
      </w:r>
      <w:r w:rsidR="000941C8" w:rsidRPr="00334474">
        <w:rPr>
          <w:rFonts w:ascii="Times New Roman" w:hAnsi="Times New Roman" w:cs="Times New Roman"/>
          <w:sz w:val="22"/>
        </w:rPr>
        <w:t>-2503.80229245</w:t>
      </w:r>
      <w:r w:rsidRPr="00334474">
        <w:rPr>
          <w:rFonts w:ascii="Times New Roman" w:hAnsi="Times New Roman" w:cs="Times New Roman"/>
          <w:sz w:val="22"/>
        </w:rPr>
        <w:t xml:space="preserve"> a.u.</w:t>
      </w:r>
    </w:p>
    <w:p w:rsidR="0087605A" w:rsidRPr="00334474" w:rsidRDefault="0087605A">
      <w:pPr>
        <w:widowControl/>
        <w:jc w:val="left"/>
        <w:rPr>
          <w:rFonts w:ascii="Times New Roman" w:hAnsi="Times New Roman" w:cs="Times New Roman"/>
        </w:rPr>
      </w:pP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Fe                 1.76031200    0.53238000   -0.059610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Cl                 2.89596600    2.16789100   -1.061599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Cl                 0.68988600   -0.50490900   -1.729335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Cl                 1.29315100   -2.01054200    1.604031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Cl                 0.38331800    1.54643700    1.368237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C                  4.60966400   -0.74312700   -0.082887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H                  5.37452600   -1.09526100    0.614203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H                  4.94805700    0.16394900   -0.581828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H                  4.38944800   -1.51678600   -0.824763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O                  3.42627200   -0.40027200    0.661051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H                  2.99942600   -1.18693900    1.115248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C                 -3.20123900   -2.68026500   -0.942360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C                 -3.79421800   -1.52838700   -0.521892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C                 -1.76693300   -1.61296300    0.361505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N                 -1.93935800   -2.71564700   -0.377814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lastRenderedPageBreak/>
        <w:t>H                 -3.56268300   -3.46763000   -1.583971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H                 -4.77144200   -1.12247400   -0.726722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H                 -0.85811200   -1.38645400    0.916246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N                 -2.88440100   -0.87813900    0.294450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C                 -0.91759100   -3.74613600   -0.600890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H                 -0.05943300   -3.51824300    0.035031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H                 -1.33307000   -4.72381800   -0.348239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H                 -0.61055000   -3.72368900   -1.648269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C                 -3.07706400    0.44401500    0.922629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H                 -4.01761100    0.40596600    1.481755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H                 -2.25759200    0.57670800    1.631245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C                 -3.08060400    1.57861600   -0.105717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H                 -2.13004200    1.55930100   -0.649924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H                 -3.88011100    1.41088500   -0.840193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C                 -3.26891000    2.94647600    0.563698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H                 -4.20908600    2.95152200    1.132750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H                 -2.46086700    3.10078900    1.288655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C                 -3.27246100    4.09640600   -0.448166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H                 -4.08187300    3.98385500   -1.17868600</w:t>
      </w:r>
    </w:p>
    <w:p w:rsidR="000941C8" w:rsidRPr="00334474" w:rsidRDefault="000941C8" w:rsidP="000941C8">
      <w:pPr>
        <w:widowControl/>
        <w:jc w:val="left"/>
        <w:rPr>
          <w:rFonts w:ascii="Times New Roman" w:hAnsi="Times New Roman" w:cs="Times New Roman"/>
        </w:rPr>
      </w:pPr>
      <w:r w:rsidRPr="00334474">
        <w:rPr>
          <w:rFonts w:ascii="Times New Roman" w:hAnsi="Times New Roman" w:cs="Times New Roman"/>
        </w:rPr>
        <w:t>H                 -3.40737200    5.05960800    0.05303400</w:t>
      </w:r>
    </w:p>
    <w:p w:rsidR="0087605A" w:rsidRPr="00334474" w:rsidRDefault="000941C8" w:rsidP="000941C8">
      <w:pPr>
        <w:widowControl/>
        <w:jc w:val="left"/>
        <w:rPr>
          <w:rFonts w:ascii="Times New Roman" w:hAnsi="Times New Roman" w:cs="Times New Roman"/>
        </w:rPr>
      </w:pPr>
      <w:r w:rsidRPr="00334474">
        <w:rPr>
          <w:rFonts w:ascii="Times New Roman" w:hAnsi="Times New Roman" w:cs="Times New Roman"/>
        </w:rPr>
        <w:t>H                 -2.32689500    4.13677000   -0.99876600</w:t>
      </w:r>
    </w:p>
    <w:p w:rsidR="00856A53" w:rsidRPr="00334474" w:rsidRDefault="00856A53" w:rsidP="000941C8">
      <w:pPr>
        <w:widowControl/>
        <w:jc w:val="left"/>
        <w:rPr>
          <w:rFonts w:ascii="Times New Roman" w:hAnsi="Times New Roman" w:cs="Times New Roman"/>
        </w:rPr>
      </w:pPr>
    </w:p>
    <w:p w:rsidR="0087605A" w:rsidRPr="00334474" w:rsidRDefault="00264EDD" w:rsidP="0087605A">
      <w:pPr>
        <w:rPr>
          <w:rFonts w:ascii="Times New Roman" w:hAnsi="Times New Roman" w:cs="Times New Roman"/>
          <w:b/>
          <w:sz w:val="22"/>
        </w:rPr>
      </w:pPr>
      <w:r w:rsidRPr="00334474">
        <w:rPr>
          <w:rFonts w:ascii="Times New Roman" w:hAnsi="Times New Roman" w:cs="Times New Roman"/>
          <w:b/>
          <w:sz w:val="22"/>
        </w:rPr>
        <w:t>c</w:t>
      </w:r>
      <w:r w:rsidR="0087605A" w:rsidRPr="00334474">
        <w:rPr>
          <w:rFonts w:ascii="Times New Roman" w:hAnsi="Times New Roman" w:cs="Times New Roman"/>
          <w:b/>
          <w:sz w:val="22"/>
        </w:rPr>
        <w:t>-2</w:t>
      </w:r>
    </w:p>
    <w:p w:rsidR="0087605A" w:rsidRPr="00334474" w:rsidRDefault="0087605A" w:rsidP="0087605A">
      <w:pPr>
        <w:rPr>
          <w:rFonts w:ascii="Times New Roman" w:hAnsi="Times New Roman" w:cs="Times New Roman"/>
          <w:sz w:val="22"/>
        </w:rPr>
      </w:pPr>
      <w:r w:rsidRPr="00334474">
        <w:rPr>
          <w:rFonts w:ascii="Times New Roman" w:hAnsi="Times New Roman" w:cs="Times New Roman"/>
          <w:sz w:val="22"/>
        </w:rPr>
        <w:t xml:space="preserve">SCF energy in gas phase: </w:t>
      </w:r>
      <w:r w:rsidR="00856A53" w:rsidRPr="00334474">
        <w:rPr>
          <w:rFonts w:ascii="Times New Roman" w:hAnsi="Times New Roman" w:cs="Times New Roman"/>
          <w:sz w:val="22"/>
        </w:rPr>
        <w:t>-2503.80506698</w:t>
      </w:r>
      <w:r w:rsidRPr="00334474">
        <w:rPr>
          <w:rFonts w:ascii="Times New Roman" w:hAnsi="Times New Roman" w:cs="Times New Roman"/>
          <w:sz w:val="22"/>
        </w:rPr>
        <w:t xml:space="preserve"> a.u.</w:t>
      </w:r>
    </w:p>
    <w:p w:rsidR="0087605A" w:rsidRPr="00334474" w:rsidRDefault="0087605A">
      <w:pPr>
        <w:widowControl/>
        <w:jc w:val="left"/>
        <w:rPr>
          <w:rFonts w:ascii="Times New Roman" w:hAnsi="Times New Roman" w:cs="Times New Roman"/>
        </w:rPr>
      </w:pP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Fe                -1.82919600   -0.88325100   -0.284020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l                -3.41902800   -2.22434200   -0.989968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l                -0.97952700    0.35942100   -1.92828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l                -1.02805600    2.32237100    2.182708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l                -0.20903700   -1.89636000    0.84022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4.02125800    0.87570800    0.883370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4.28708400    1.31887900    1.845465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4.69449500    0.05155700    0.647204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4.06843500    1.63633700    0.098599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O                 -2.68644900    0.34279200    0.987676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2.05761100    1.04603200    1.455154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2.63277000    2.63131900   -1.494230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3.37283200    1.58405900   -1.033989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1.58305800    1.77422700    0.25393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N                  1.52490400    2.73601400   -0.67476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2.79505200    3.29855600   -2.325316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4.30433600    1.17346500   -1.386599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0.83360800    1.64557900    1.038828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N                  2.70034100    1.06198500    0.05813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lastRenderedPageBreak/>
        <w:t>C                  0.41580800    3.68669300   -0.825746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0.22493300    3.60174000    0.055292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0.82100300    4.69709400   -0.907395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0.15446300    3.43022500   -1.72066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3.12354400   -0.09101600    0.878105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4.02746300    0.20055500    1.42377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2.32539200   -0.26100600    1.603538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3.36216600   -1.35133300    0.043572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2.44929500   -1.58120700   -0.515873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4.16047400   -1.17080500   -0.688719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3.74339000   -2.54559800    0.929252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4.63639000   -2.29650300    1.518945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2.93485500   -2.72808100    1.64753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4.00096300   -3.81811600    0.11670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4.82162300   -3.67760000   -0.596070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4.26740600   -4.65390200    0.77053800</w:t>
      </w:r>
    </w:p>
    <w:p w:rsidR="0087605A" w:rsidRPr="00334474" w:rsidRDefault="00856A53" w:rsidP="00856A53">
      <w:pPr>
        <w:widowControl/>
        <w:jc w:val="left"/>
        <w:rPr>
          <w:rFonts w:ascii="Times New Roman" w:hAnsi="Times New Roman" w:cs="Times New Roman"/>
        </w:rPr>
      </w:pPr>
      <w:r w:rsidRPr="00334474">
        <w:rPr>
          <w:rFonts w:ascii="Times New Roman" w:hAnsi="Times New Roman" w:cs="Times New Roman"/>
        </w:rPr>
        <w:t>H                  3.11044300   -4.10889200   -0.45016400</w:t>
      </w:r>
    </w:p>
    <w:p w:rsidR="00856A53" w:rsidRPr="00334474" w:rsidRDefault="00856A53">
      <w:pPr>
        <w:widowControl/>
        <w:jc w:val="left"/>
        <w:rPr>
          <w:rFonts w:ascii="Times New Roman" w:hAnsi="Times New Roman" w:cs="Times New Roman"/>
        </w:rPr>
      </w:pPr>
    </w:p>
    <w:p w:rsidR="0087605A" w:rsidRPr="00334474" w:rsidRDefault="00264EDD" w:rsidP="0087605A">
      <w:pPr>
        <w:rPr>
          <w:rFonts w:ascii="Times New Roman" w:hAnsi="Times New Roman" w:cs="Times New Roman"/>
          <w:b/>
          <w:sz w:val="22"/>
        </w:rPr>
      </w:pPr>
      <w:r w:rsidRPr="00334474">
        <w:rPr>
          <w:rFonts w:ascii="Times New Roman" w:hAnsi="Times New Roman" w:cs="Times New Roman"/>
          <w:b/>
          <w:sz w:val="22"/>
        </w:rPr>
        <w:t>c</w:t>
      </w:r>
      <w:r w:rsidR="0087605A" w:rsidRPr="00334474">
        <w:rPr>
          <w:rFonts w:ascii="Times New Roman" w:hAnsi="Times New Roman" w:cs="Times New Roman"/>
          <w:b/>
          <w:sz w:val="22"/>
        </w:rPr>
        <w:t>-3</w:t>
      </w:r>
    </w:p>
    <w:p w:rsidR="0087605A" w:rsidRPr="00334474" w:rsidRDefault="0087605A" w:rsidP="0087605A">
      <w:pPr>
        <w:rPr>
          <w:rFonts w:ascii="Times New Roman" w:hAnsi="Times New Roman" w:cs="Times New Roman"/>
          <w:sz w:val="22"/>
        </w:rPr>
      </w:pPr>
      <w:r w:rsidRPr="00334474">
        <w:rPr>
          <w:rFonts w:ascii="Times New Roman" w:hAnsi="Times New Roman" w:cs="Times New Roman"/>
          <w:sz w:val="22"/>
        </w:rPr>
        <w:t xml:space="preserve">SCF energy in gas phase: </w:t>
      </w:r>
      <w:r w:rsidR="00856A53" w:rsidRPr="00334474">
        <w:rPr>
          <w:rFonts w:ascii="Times New Roman" w:hAnsi="Times New Roman" w:cs="Times New Roman"/>
          <w:sz w:val="22"/>
        </w:rPr>
        <w:t>-3307.97225308</w:t>
      </w:r>
      <w:r w:rsidRPr="00334474">
        <w:rPr>
          <w:rFonts w:ascii="Times New Roman" w:hAnsi="Times New Roman" w:cs="Times New Roman"/>
          <w:sz w:val="22"/>
        </w:rPr>
        <w:t xml:space="preserve"> a.u.</w:t>
      </w:r>
    </w:p>
    <w:p w:rsidR="0087605A" w:rsidRPr="00334474" w:rsidRDefault="0087605A">
      <w:pPr>
        <w:widowControl/>
        <w:jc w:val="left"/>
        <w:rPr>
          <w:rFonts w:ascii="Times New Roman" w:hAnsi="Times New Roman" w:cs="Times New Roman"/>
        </w:rPr>
      </w:pP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Fe                -0.60789900   -2.43925400   -1.176173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l                -2.61872900   -2.22394400   -2.028139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l                 0.03656700   -4.55571300   -1.031215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l                 3.34940400   -1.23570700   -1.681702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l                -0.28188700   -1.38236600    0.752386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0.58310500   -1.77795600   -3.876628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0.44159700   -1.62625600   -4.216505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0.91425800   -2.79367000   -4.109630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1.24978000   -1.05133200   -4.345222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O                  0.61076700   -1.55694400   -2.44966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1.59794000   -1.42890100   -2.136342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3.24890700   -2.40597300    3.696241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4.03941800   -1.31356400    3.502379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3.27995000   -1.96333100    1.52744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N                  2.78774400   -2.79825900    2.451930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2.97816800   -2.93174600    4.597726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4.59196700   -0.71105400    4.204740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3.11476200   -1.98505300    0.446953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N                  4.04771800   -1.05499400    2.142994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1.87579700   -3.91700000    2.190284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2.27298500   -4.81976600    2.658361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0.88706600   -3.68393300    2.588561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1.78950400   -4.06675400    1.115072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lastRenderedPageBreak/>
        <w:t>C                  4.77604200    0.04006100    1.464544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5.83227100   -0.06203700    1.734779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4.67136400   -0.14039600    0.39132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4.24148400    1.42287300    1.846805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3.19944500    1.50720600    1.517416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4.24388700    1.53486100    2.93982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5.08146600    2.54311300    1.216660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6.13256300    2.41808100    1.512042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5.04927300    2.45522800    0.124598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4.59793400    3.93791300    1.62554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4.63774300    4.07332500    2.712562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5.22112100    4.71527900    1.172321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3.56553900    4.10769000    1.303521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2.10840200    2.38635200   -1.446250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0.78821000    2.27968500   -1.034433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0.02134500    3.42109500   -0.843184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0.55534300    4.67894300   -1.091454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1.88105100    4.80368600   -1.498435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2.66146900    3.65606700   -1.67456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2.71327800    1.49789800   -1.606930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0.37723800    1.28972200   -0.865388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0.04672200    5.57408600   -0.959371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2.30702300    5.78818900   -1.681433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O                  3.97070500    3.70937100   -2.060319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4.22141000    4.63075900   -2.208616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1.41296300    3.35385000   -0.411532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1.94692000    4.30244000   -0.366766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2.11460200    2.25708300   -0.061976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1.69407200    1.25766400   -0.053621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3.52734000    2.38558900    0.329790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O                 -4.16808400    3.41583300    0.392885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O                 -4.02775600    1.13960200    0.615481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5.35296500    0.91379300    0.970216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6.12382900    1.79249400    1.735863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5.86071300   -0.32269600    0.564085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7.42274900    1.41420200    2.083405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5.72306300    2.74986500    2.036699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7.15800100   -0.68410900    0.922112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5.22841600   -0.97974200   -0.02452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7.94553900    0.18403700    1.682174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8.02850000    2.09459200    2.67546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7.55192400   -1.64540200    0.604930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8.95753400   -0.09622000    1.95927600</w:t>
      </w:r>
    </w:p>
    <w:p w:rsidR="0087605A" w:rsidRPr="00334474" w:rsidRDefault="0087605A">
      <w:pPr>
        <w:widowControl/>
        <w:jc w:val="left"/>
        <w:rPr>
          <w:rFonts w:ascii="Times New Roman" w:hAnsi="Times New Roman" w:cs="Times New Roman"/>
        </w:rPr>
      </w:pPr>
    </w:p>
    <w:p w:rsidR="0087605A" w:rsidRPr="00334474" w:rsidRDefault="00264EDD" w:rsidP="0087605A">
      <w:pPr>
        <w:rPr>
          <w:rFonts w:ascii="Times New Roman" w:hAnsi="Times New Roman" w:cs="Times New Roman"/>
          <w:b/>
          <w:sz w:val="22"/>
        </w:rPr>
      </w:pPr>
      <w:r w:rsidRPr="00334474">
        <w:rPr>
          <w:rFonts w:ascii="Times New Roman" w:hAnsi="Times New Roman" w:cs="Times New Roman"/>
          <w:b/>
          <w:sz w:val="22"/>
        </w:rPr>
        <w:lastRenderedPageBreak/>
        <w:t>c</w:t>
      </w:r>
      <w:r w:rsidR="0087605A" w:rsidRPr="00334474">
        <w:rPr>
          <w:rFonts w:ascii="Times New Roman" w:hAnsi="Times New Roman" w:cs="Times New Roman"/>
          <w:b/>
          <w:sz w:val="22"/>
        </w:rPr>
        <w:t>-ts2</w:t>
      </w:r>
    </w:p>
    <w:p w:rsidR="0087605A" w:rsidRPr="00334474" w:rsidRDefault="0087605A" w:rsidP="0087605A">
      <w:pPr>
        <w:rPr>
          <w:rFonts w:ascii="Times New Roman" w:hAnsi="Times New Roman" w:cs="Times New Roman"/>
          <w:sz w:val="22"/>
        </w:rPr>
      </w:pPr>
      <w:r w:rsidRPr="00334474">
        <w:rPr>
          <w:rFonts w:ascii="Times New Roman" w:hAnsi="Times New Roman" w:cs="Times New Roman"/>
          <w:sz w:val="22"/>
        </w:rPr>
        <w:t xml:space="preserve">SCF energy in gas phase: </w:t>
      </w:r>
      <w:r w:rsidR="00856A53" w:rsidRPr="00334474">
        <w:rPr>
          <w:rFonts w:ascii="Times New Roman" w:hAnsi="Times New Roman" w:cs="Times New Roman"/>
          <w:sz w:val="22"/>
        </w:rPr>
        <w:t>-3307.93282732</w:t>
      </w:r>
      <w:r w:rsidRPr="00334474">
        <w:rPr>
          <w:rFonts w:ascii="Times New Roman" w:hAnsi="Times New Roman" w:cs="Times New Roman"/>
          <w:sz w:val="22"/>
        </w:rPr>
        <w:t xml:space="preserve"> a.u.</w:t>
      </w:r>
    </w:p>
    <w:p w:rsidR="0087605A" w:rsidRPr="00334474" w:rsidRDefault="0087605A">
      <w:pPr>
        <w:widowControl/>
        <w:jc w:val="left"/>
        <w:rPr>
          <w:rFonts w:ascii="Times New Roman" w:hAnsi="Times New Roman" w:cs="Times New Roman"/>
        </w:rPr>
      </w:pP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Fe                -2.72418600    0.14020400    0.369499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l                -3.97938900   -1.02828100    1.845081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l                -4.30356400    1.42028700   -0.581230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l                 1.20243200    1.16777600    2.202372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l                -0.91240600    1.22795600   -1.156834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2.17063800    1.29262900    3.221806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2.17641900    0.31500400    3.706521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3.18331600    1.69487100    3.206793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1.49227300    1.96995800    3.746525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O                 -1.71993000    1.18115900    1.852768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0.70893500    1.08975200    1.870740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0.07080600    5.46276400   -1.074942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1.27503500    5.25453300   -1.125778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0.41460900    3.81171500    0.31286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N                 -0.58793500    4.55636300   -0.166186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0.69735900    6.16708400   -1.597992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2.04408900    5.74794300   -1.697625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0.35834700    2.99031800    1.02460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N                  1.55798500    4.22398500   -0.246112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2.00853400    4.34801800    0.136306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2.46946600    5.30672900    0.381438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2.50465100    3.88436700   -0.717929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2.08555300    3.66563300    0.980889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2.87017200    3.58706200   -0.015851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3.60148600    4.38867800    0.128604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2.77636500    3.01874500    0.913390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3.26903400    2.66017000   -1.167709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2.48361700    1.90627400   -1.29346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3.32095300    3.23042000   -2.105171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4.61563500    1.97550000   -0.897933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5.38971900    2.73812000   -0.734410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4.54360900    1.39978800    0.03294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5.04263500    1.04802200   -2.039715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5.13961800    1.59535600   -2.984292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6.00764300    0.57883100   -1.82497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4.31037000    0.24791900   -2.189719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4.43923900   -2.00840400    1.671124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3.29228800   -1.68821300    0.964304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3.01483700   -2.30457600   -0.279079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3.93578000   -3.24729200   -0.775716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5.08666500   -3.57495700   -0.069790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lastRenderedPageBreak/>
        <w:t>C                  5.34243500   -2.95509000    1.16023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4.65548000   -1.53955200    2.625090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2.61236400   -0.94759500    1.378612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3.74088700   -3.73229500   -1.72867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5.78444500   -4.30817800   -0.468060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O                  6.44754700   -3.22553800    1.902886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6.98068000   -3.89740800    1.457292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1.82923800   -2.01058900   -1.064248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1.76156700   -2.52240400   -2.022983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0.81539500   -1.17504500   -0.720022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0.76825200   -0.61116000    0.202644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0.25776200   -1.02905300   -1.660059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O                 -0.58291100   -1.31323900   -2.74254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O                 -1.86074400   -1.39350900   -0.424449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2.32396600   -2.66849800   -0.587062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3.24295600   -2.95729800   -1.604875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1.83143700   -3.69499700    0.230504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3.67392400   -4.27034200   -1.791598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3.61060400   -2.14866600   -2.228158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2.26821600   -5.00344800    0.03190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1.12609300   -3.44828900    1.017238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C                 -3.18893600   -5.29691700   -0.977931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4.39202000   -4.49068300   -2.57651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1.89216000   -5.79640300    0.67256700</w:t>
      </w:r>
    </w:p>
    <w:p w:rsidR="00856A53" w:rsidRPr="00334474" w:rsidRDefault="00856A53" w:rsidP="00856A53">
      <w:pPr>
        <w:widowControl/>
        <w:jc w:val="left"/>
        <w:rPr>
          <w:rFonts w:ascii="Times New Roman" w:hAnsi="Times New Roman" w:cs="Times New Roman"/>
        </w:rPr>
      </w:pPr>
      <w:r w:rsidRPr="00334474">
        <w:rPr>
          <w:rFonts w:ascii="Times New Roman" w:hAnsi="Times New Roman" w:cs="Times New Roman"/>
        </w:rPr>
        <w:t>H                 -3.52904900   -6.31763000   -1.12615800</w:t>
      </w:r>
    </w:p>
    <w:p w:rsidR="0087605A" w:rsidRPr="00334474" w:rsidRDefault="0087605A">
      <w:pPr>
        <w:widowControl/>
        <w:jc w:val="left"/>
        <w:rPr>
          <w:rFonts w:ascii="Times New Roman" w:hAnsi="Times New Roman" w:cs="Times New Roman"/>
        </w:rPr>
      </w:pPr>
    </w:p>
    <w:p w:rsidR="0087605A" w:rsidRPr="00334474" w:rsidRDefault="00264EDD" w:rsidP="0087605A">
      <w:pPr>
        <w:rPr>
          <w:rFonts w:ascii="Times New Roman" w:hAnsi="Times New Roman" w:cs="Times New Roman"/>
          <w:b/>
          <w:sz w:val="22"/>
        </w:rPr>
      </w:pPr>
      <w:r w:rsidRPr="00334474">
        <w:rPr>
          <w:rFonts w:ascii="Times New Roman" w:hAnsi="Times New Roman" w:cs="Times New Roman"/>
          <w:b/>
          <w:sz w:val="22"/>
        </w:rPr>
        <w:t>c</w:t>
      </w:r>
      <w:r w:rsidR="0087605A" w:rsidRPr="00334474">
        <w:rPr>
          <w:rFonts w:ascii="Times New Roman" w:hAnsi="Times New Roman" w:cs="Times New Roman"/>
          <w:b/>
          <w:sz w:val="22"/>
        </w:rPr>
        <w:t>-4</w:t>
      </w:r>
    </w:p>
    <w:p w:rsidR="0087605A" w:rsidRPr="00334474" w:rsidRDefault="0087605A" w:rsidP="0087605A">
      <w:pPr>
        <w:rPr>
          <w:rFonts w:ascii="Times New Roman" w:hAnsi="Times New Roman" w:cs="Times New Roman"/>
          <w:sz w:val="22"/>
        </w:rPr>
      </w:pPr>
      <w:r w:rsidRPr="00334474">
        <w:rPr>
          <w:rFonts w:ascii="Times New Roman" w:hAnsi="Times New Roman" w:cs="Times New Roman"/>
          <w:sz w:val="22"/>
        </w:rPr>
        <w:t xml:space="preserve">SCF energy in gas phase: </w:t>
      </w:r>
      <w:r w:rsidR="0039518E" w:rsidRPr="00334474">
        <w:rPr>
          <w:rFonts w:ascii="Times New Roman" w:hAnsi="Times New Roman" w:cs="Times New Roman"/>
          <w:sz w:val="22"/>
        </w:rPr>
        <w:t>-3307.95313871</w:t>
      </w:r>
      <w:r w:rsidRPr="00334474">
        <w:rPr>
          <w:rFonts w:ascii="Times New Roman" w:hAnsi="Times New Roman" w:cs="Times New Roman"/>
          <w:sz w:val="22"/>
        </w:rPr>
        <w:t xml:space="preserve"> a.u.</w:t>
      </w:r>
    </w:p>
    <w:p w:rsidR="0087605A" w:rsidRPr="00334474" w:rsidRDefault="0087605A">
      <w:pPr>
        <w:widowControl/>
        <w:jc w:val="left"/>
        <w:rPr>
          <w:rFonts w:ascii="Times New Roman" w:hAnsi="Times New Roman" w:cs="Times New Roman"/>
        </w:rPr>
      </w:pP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Fe                 0.00041900    3.16248400   -0.917413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l                 1.03492800    4.98773400   -1.622522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l                -2.22583200    3.39212300   -0.730833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l                -0.62217200   -0.90628300   -1.735143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l                -1.58392500   -2.46179100    2.528578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0.06377400    2.04468000   -3.732464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0.43440900    2.96841700   -4.028590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1.14642100    2.14833500   -3.850921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0.29923400    1.21173300   -4.338731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O                  0.27386800    1.79107000   -2.354797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0.00200300    0.83409100   -2.106058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4.42391600    0.77168400    1.957996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5.02408600    0.07842100    0.950108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2.84913000    0.11787200    0.550803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N                 -3.06766500    0.78411800    1.689621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lastRenderedPageBreak/>
        <w:t>H                 -4.83852500    1.25942300    2.825221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6.06186400   -0.15231800    0.772555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1.89585400   -0.06316500    0.058027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N                 -4.02366100   -0.31877900    0.081242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2.02665600    1.39391700    2.521687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2.40101000    2.33964500    2.915269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1.76851300    0.71608200    3.338341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1.15073800    1.59107100    1.903603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4.18832200   -1.13532700   -1.137599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5.04411700   -0.72819100   -1.684986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3.28387300   -0.98621400   -1.733443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4.38017100   -2.62027500   -0.816356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3.52175200   -2.96447000   -0.227705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5.27250700   -2.75579700   -0.190036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4.50608400   -3.45986100   -2.094571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5.34954500   -3.09101300   -2.694456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3.60545700   -3.31622800   -2.704114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4.69841600   -4.95122200   -1.802633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5.60815800   -5.12925600   -1.217970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4.78041800   -5.52687300   -2.729706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3.85352100   -5.35372500   -1.233710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3.53780000   -2.44190100   -2.221929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2.65361100   -2.52705700   -1.160759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3.04640700   -3.12295400    0.061437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4.35953900   -3.62447200    0.165636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5.25172300   -3.54232700   -0.895004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4.84195100   -2.94823500   -2.096405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3.24144800   -1.98519100   -3.160023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1.65165100   -2.12365600   -1.282364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4.68042200   -4.08546300    1.096130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6.26132900   -3.93482200   -0.796000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O                  5.66062400   -2.83422900   -3.173993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6.52648000   -3.20879600   -2.963692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2.16898000   -3.24235100    1.206661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2.60423200   -3.71935600    2.084139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0.87486600   -2.83782400    1.318208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0.32584800   -2.35512200    0.517281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0.19980700   -3.07678700    2.579470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O                  0.58259200   -3.57721700    3.593253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O                  0.66121200    2.34841800    0.575519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1.69916200    2.36689800    1.434349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2.03873200    1.17986200    2.108878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2.42494000    3.54542900    1.686163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3.09038200    1.17831900    3.021750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lastRenderedPageBreak/>
        <w:t>H                  1.48122800    0.27444800    1.890847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3.47222700    3.52702500    2.604153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2.15873500    4.45382400    1.155187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C                  3.81043000    2.34906200    3.277135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3.34954500    0.25664200    3.53529000</w:t>
      </w:r>
    </w:p>
    <w:p w:rsidR="0039518E" w:rsidRPr="00334474" w:rsidRDefault="0039518E" w:rsidP="0039518E">
      <w:pPr>
        <w:widowControl/>
        <w:jc w:val="left"/>
        <w:rPr>
          <w:rFonts w:ascii="Times New Roman" w:hAnsi="Times New Roman" w:cs="Times New Roman"/>
        </w:rPr>
      </w:pPr>
      <w:r w:rsidRPr="00334474">
        <w:rPr>
          <w:rFonts w:ascii="Times New Roman" w:hAnsi="Times New Roman" w:cs="Times New Roman"/>
        </w:rPr>
        <w:t>H                  4.02857100    4.44060700    2.79440500</w:t>
      </w:r>
    </w:p>
    <w:p w:rsidR="0087605A" w:rsidRPr="00334474" w:rsidRDefault="0039518E" w:rsidP="0039518E">
      <w:pPr>
        <w:widowControl/>
        <w:jc w:val="left"/>
        <w:rPr>
          <w:rFonts w:ascii="Times New Roman" w:hAnsi="Times New Roman" w:cs="Times New Roman"/>
        </w:rPr>
      </w:pPr>
      <w:r w:rsidRPr="00334474">
        <w:rPr>
          <w:rFonts w:ascii="Times New Roman" w:hAnsi="Times New Roman" w:cs="Times New Roman"/>
        </w:rPr>
        <w:t>H                  4.62817500    2.34330400    3.99141300</w:t>
      </w:r>
    </w:p>
    <w:p w:rsidR="0039518E" w:rsidRPr="00334474" w:rsidRDefault="0039518E" w:rsidP="0039518E">
      <w:pPr>
        <w:widowControl/>
        <w:jc w:val="left"/>
        <w:rPr>
          <w:rFonts w:ascii="Times New Roman" w:hAnsi="Times New Roman" w:cs="Times New Roman"/>
        </w:rPr>
      </w:pPr>
    </w:p>
    <w:p w:rsidR="00633078" w:rsidRPr="00334474" w:rsidRDefault="00264EDD" w:rsidP="00633078">
      <w:pPr>
        <w:rPr>
          <w:rFonts w:ascii="Times New Roman" w:hAnsi="Times New Roman" w:cs="Times New Roman"/>
          <w:b/>
          <w:sz w:val="22"/>
        </w:rPr>
      </w:pPr>
      <w:r w:rsidRPr="00334474">
        <w:rPr>
          <w:rFonts w:ascii="Times New Roman" w:hAnsi="Times New Roman" w:cs="Times New Roman"/>
          <w:b/>
          <w:sz w:val="22"/>
        </w:rPr>
        <w:t>c</w:t>
      </w:r>
      <w:r w:rsidR="00633078" w:rsidRPr="00334474">
        <w:rPr>
          <w:rFonts w:ascii="Times New Roman" w:hAnsi="Times New Roman" w:cs="Times New Roman"/>
          <w:b/>
          <w:sz w:val="22"/>
        </w:rPr>
        <w:t>-5</w:t>
      </w:r>
    </w:p>
    <w:p w:rsidR="00633078" w:rsidRPr="00334474" w:rsidRDefault="00633078" w:rsidP="00633078">
      <w:pPr>
        <w:rPr>
          <w:rFonts w:ascii="Times New Roman" w:hAnsi="Times New Roman" w:cs="Times New Roman"/>
          <w:sz w:val="22"/>
        </w:rPr>
      </w:pPr>
      <w:r w:rsidRPr="00334474">
        <w:rPr>
          <w:rFonts w:ascii="Times New Roman" w:hAnsi="Times New Roman" w:cs="Times New Roman"/>
          <w:sz w:val="22"/>
        </w:rPr>
        <w:t xml:space="preserve">SCF energy in gas phase: </w:t>
      </w:r>
      <w:r w:rsidR="00973E7A" w:rsidRPr="00334474">
        <w:rPr>
          <w:rFonts w:ascii="Times New Roman" w:hAnsi="Times New Roman" w:cs="Times New Roman"/>
          <w:sz w:val="22"/>
        </w:rPr>
        <w:t>-3307.96169153</w:t>
      </w:r>
      <w:r w:rsidRPr="00334474">
        <w:rPr>
          <w:rFonts w:ascii="Times New Roman" w:hAnsi="Times New Roman" w:cs="Times New Roman"/>
          <w:sz w:val="22"/>
        </w:rPr>
        <w:t xml:space="preserve"> a.u.</w:t>
      </w:r>
    </w:p>
    <w:p w:rsidR="0028466E" w:rsidRPr="00334474" w:rsidRDefault="0028466E" w:rsidP="00633078">
      <w:pPr>
        <w:rPr>
          <w:rFonts w:ascii="Times New Roman" w:hAnsi="Times New Roman" w:cs="Times New Roman"/>
          <w:sz w:val="22"/>
        </w:rPr>
      </w:pP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Fe                -0.80950700   -2.23892500   -0.714657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l                -0.18154900   -2.19230100    1.497461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l                -0.22577000   -0.24734800   -1.605458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l                 0.43517200   -3.84838400   -1.730630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l                 2.33502200    1.21592400    3.759963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                 -2.35206300    0.17268000    3.689797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3.07764100   -0.63342300    3.517751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2.89002700    1.04799000    4.063691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1.64217200   -0.15187000    4.462124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O                 -1.69527700    0.56120000    2.489369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1.19062400   -0.20387300    2.161844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                 -2.87524400    3.65964600   -0.157211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                 -1.71635900    3.20337800    0.445649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                 -0.46173600    3.77571500    0.125413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                 -0.42670900    4.81196600   -0.828985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                 -1.58629400    5.27931300   -1.432411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                 -2.81873300    4.70259800   -1.096500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3.83816900    3.21505100    0.069806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1.77648800    2.37973500    1.151168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0.52803200    5.25862400   -1.094378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1.54065000    6.08307400   -2.163838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O                 -3.99144200    5.10669200   -1.648358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3.82228400    5.80748700   -2.292144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                  0.78279500    3.33734600    0.719494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1.68629700    3.77338500    0.294182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                  0.95283400    2.47090900    1.754597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0.12849900    2.00013800    2.278571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                  2.30055500    2.14895800    2.171611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O                  3.35396400    2.39267000    1.633938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O                 -2.58648000   -2.55653600   -0.854029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                 -3.82665600   -2.12403100   -0.597673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                 -4.06933400   -1.03712200    0.265686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                 -4.91109600   -2.78696500   -1.204023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lastRenderedPageBreak/>
        <w:t>C                 -5.37968000   -0.63110100    0.507835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3.23619500   -0.52621600    0.738865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                 -6.21330300   -2.36646600   -0.951000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4.70262700   -3.62225100   -1.864789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                 -6.45683500   -1.28779800   -0.095028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5.56097200    0.20670700    1.176026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7.04377500   -2.88335200   -1.424221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7.47451700   -0.96303600    0.100221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                  4.08853800   -1.86182100    1.669529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                  4.20700600   -0.64120300    1.075229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                  3.00493100   -1.93582000   -0.254265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N                  3.34056000   -2.65736000    0.821498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4.44485800   -2.21939200    2.621752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4.65470000    0.27769600    1.418657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2.38450700   -2.29104000   -1.066704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N                  3.52380600   -0.70852400   -0.125371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                  2.89306500   -4.02645100    1.097279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2.25078600   -4.01924600    1.979046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2.31150800   -4.38042600    0.246379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3.76325500   -4.66643100    1.257642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                  3.39954400    0.38086600   -1.115046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2.40406700    0.29279700   -1.557819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3.43595000    1.31323700   -0.546848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                  4.50096600    0.32938300   -2.178317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5.48405300    0.37662900   -1.691661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4.45358200   -0.63315800   -2.704136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                  4.36412800    1.47645800   -3.188562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3.37300300    1.42792900   -3.657298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4.40617800    2.43514100   -2.654906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C                  5.44749000    1.44313200   -4.270964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5.40654300    0.51035000   -4.84408700</w:t>
      </w:r>
    </w:p>
    <w:p w:rsidR="00973E7A" w:rsidRPr="00334474" w:rsidRDefault="00973E7A" w:rsidP="00973E7A">
      <w:pPr>
        <w:rPr>
          <w:rFonts w:ascii="Times New Roman" w:hAnsi="Times New Roman" w:cs="Times New Roman"/>
          <w:sz w:val="22"/>
        </w:rPr>
      </w:pPr>
      <w:r w:rsidRPr="00334474">
        <w:rPr>
          <w:rFonts w:ascii="Times New Roman" w:hAnsi="Times New Roman" w:cs="Times New Roman"/>
          <w:sz w:val="22"/>
        </w:rPr>
        <w:t>H                  5.32584600    2.27133000   -4.97564200</w:t>
      </w:r>
    </w:p>
    <w:p w:rsidR="0028466E" w:rsidRPr="00334474" w:rsidRDefault="00973E7A" w:rsidP="00973E7A">
      <w:pPr>
        <w:rPr>
          <w:rFonts w:ascii="Times New Roman" w:hAnsi="Times New Roman" w:cs="Times New Roman"/>
          <w:sz w:val="22"/>
        </w:rPr>
      </w:pPr>
      <w:r w:rsidRPr="00334474">
        <w:rPr>
          <w:rFonts w:ascii="Times New Roman" w:hAnsi="Times New Roman" w:cs="Times New Roman"/>
          <w:sz w:val="22"/>
        </w:rPr>
        <w:t>H                  6.44925600    1.52187300   -3.83393400</w:t>
      </w:r>
    </w:p>
    <w:p w:rsidR="00973E7A" w:rsidRPr="00334474" w:rsidRDefault="00973E7A" w:rsidP="00633078">
      <w:pPr>
        <w:rPr>
          <w:rFonts w:ascii="Times New Roman" w:hAnsi="Times New Roman" w:cs="Times New Roman"/>
          <w:sz w:val="22"/>
        </w:rPr>
      </w:pPr>
    </w:p>
    <w:p w:rsidR="0028466E" w:rsidRPr="00334474" w:rsidRDefault="00264EDD" w:rsidP="0028466E">
      <w:pPr>
        <w:rPr>
          <w:rFonts w:ascii="Times New Roman" w:hAnsi="Times New Roman" w:cs="Times New Roman"/>
          <w:b/>
          <w:sz w:val="22"/>
        </w:rPr>
      </w:pPr>
      <w:r w:rsidRPr="00334474">
        <w:rPr>
          <w:rFonts w:ascii="Times New Roman" w:hAnsi="Times New Roman" w:cs="Times New Roman"/>
          <w:b/>
          <w:sz w:val="22"/>
        </w:rPr>
        <w:t>c</w:t>
      </w:r>
      <w:r w:rsidR="0028466E" w:rsidRPr="00334474">
        <w:rPr>
          <w:rFonts w:ascii="Times New Roman" w:hAnsi="Times New Roman" w:cs="Times New Roman"/>
          <w:b/>
          <w:sz w:val="22"/>
        </w:rPr>
        <w:t>-ts3</w:t>
      </w:r>
    </w:p>
    <w:p w:rsidR="0028466E" w:rsidRPr="00334474" w:rsidRDefault="0028466E" w:rsidP="0028466E">
      <w:pPr>
        <w:rPr>
          <w:rFonts w:ascii="Times New Roman" w:hAnsi="Times New Roman" w:cs="Times New Roman"/>
          <w:sz w:val="22"/>
        </w:rPr>
      </w:pPr>
      <w:r w:rsidRPr="00334474">
        <w:rPr>
          <w:rFonts w:ascii="Times New Roman" w:hAnsi="Times New Roman" w:cs="Times New Roman"/>
          <w:sz w:val="22"/>
        </w:rPr>
        <w:t xml:space="preserve">SCF energy in gas phase: </w:t>
      </w:r>
      <w:r w:rsidR="000A6671" w:rsidRPr="00334474">
        <w:rPr>
          <w:rFonts w:ascii="Times New Roman" w:hAnsi="Times New Roman" w:cs="Times New Roman"/>
          <w:sz w:val="22"/>
        </w:rPr>
        <w:t>-3307.93436189</w:t>
      </w:r>
      <w:r w:rsidRPr="00334474">
        <w:rPr>
          <w:rFonts w:ascii="Times New Roman" w:hAnsi="Times New Roman" w:cs="Times New Roman"/>
          <w:sz w:val="22"/>
        </w:rPr>
        <w:t xml:space="preserve"> a.u.</w:t>
      </w:r>
    </w:p>
    <w:p w:rsidR="0028466E" w:rsidRPr="00334474" w:rsidRDefault="0028466E" w:rsidP="00633078">
      <w:pPr>
        <w:rPr>
          <w:rFonts w:ascii="Times New Roman" w:hAnsi="Times New Roman" w:cs="Times New Roman"/>
          <w:sz w:val="22"/>
        </w:rPr>
      </w:pP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Fe                -2.07129400    1.17840600   -1.119574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l                -2.92641500    0.65124200    0.926110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l                -0.02378600    0.19365900   -1.312011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l                -3.41266200    0.27722200   -2.714660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l                 0.35913500   -2.09256900    2.797462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0.62544400    1.25663000    3.899151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1.66525900    1.49035700    3.660628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lastRenderedPageBreak/>
        <w:t>H                 -0.10900500    2.15636900    4.234804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0.57011600    0.48399200    4.671691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O                  0.02631200    0.81658100    2.695430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0.41792700   -0.00834200    2.394114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4.69345400    0.25904800   -1.957591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3.89653900    0.19923600   -0.827601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4.46868300    0.10636400    0.462037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5.87279700    0.08223300    0.562920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6.68086600    0.13918600   -0.565840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6.09231600    0.22757500   -1.833845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4.25721900    0.33571800   -2.947661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2.81827700    0.23461100   -0.947505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6.33495800    0.01448400    1.544219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7.76374800    0.11686200   -0.466476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O                  6.81924100    0.28784400   -2.979535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7.76191700    0.26796300   -2.767092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3.68134300    0.04418700    1.680018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4.25111700    0.02140900    2.607427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2.32883100    0.01062400    1.773120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1.65180100    0.00773000    0.929898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1.74818200   -0.02739800    3.082523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O                  2.01212100    0.09084200    4.214960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O                 -1.92548500    2.97987000   -1.298877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1.35186300    4.06367500   -0.762901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0.53322400    3.98157000    0.381194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1.57847400    5.31611400   -1.365693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0.04273300    5.13768200    0.901883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0.36217500    3.01468600    0.844666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0.99565500    6.46137400   -0.831553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2.21153700    5.35909800   -2.246123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0.18248700    6.38108900    0.303374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0.67441000    5.06744900    1.783562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1.17622400    7.42331900   -1.303676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0.27081200    7.27731000    0.716383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3.68229700   -3.12688800    1.289452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2.37012600   -3.49327800    1.256113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2.86201000   -2.53949700   -0.673962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N                 -3.97226400   -2.53642400    0.073140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4.41809600   -3.20843300    2.072675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1.73000500   -3.91843000    2.011919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2.77299200   -2.08442400   -1.650191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N                 -1.87900300   -3.12424700    0.018431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5.23617600   -1.89035100   -0.287601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5.44748900   -1.10204500    0.436562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lastRenderedPageBreak/>
        <w:t>H                 -5.12630900   -1.43358800   -1.270605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6.03857500   -2.63141500   -0.297073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0.49717000   -3.33681300   -0.455004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0.31607300   -2.59803500   -1.238575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0.15117900   -3.08880000    0.390531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0.27058300   -4.76696800   -0.952814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0.49804400   -5.47621700   -0.146120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0.96801100   -4.98707800   -1.772272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1.17355100   -4.97570400   -1.428357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1.39831900   -4.25831900   -2.228360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1.86063600   -4.74256800   -0.605093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1.43199700   -6.40032800   -1.928212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0.78034200   -6.64986300   -2.773150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2.46766100   -6.51986400   -2.260821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1.24909200   -7.13748500   -1.13835600</w:t>
      </w:r>
    </w:p>
    <w:p w:rsidR="0028466E" w:rsidRPr="00334474" w:rsidRDefault="0028466E" w:rsidP="00633078">
      <w:pPr>
        <w:rPr>
          <w:rFonts w:ascii="Times New Roman" w:hAnsi="Times New Roman" w:cs="Times New Roman"/>
          <w:sz w:val="22"/>
        </w:rPr>
      </w:pPr>
    </w:p>
    <w:p w:rsidR="0028466E" w:rsidRPr="00334474" w:rsidRDefault="00264EDD" w:rsidP="0028466E">
      <w:pPr>
        <w:rPr>
          <w:rFonts w:ascii="Times New Roman" w:hAnsi="Times New Roman" w:cs="Times New Roman"/>
          <w:b/>
          <w:sz w:val="22"/>
        </w:rPr>
      </w:pPr>
      <w:r w:rsidRPr="00334474">
        <w:rPr>
          <w:rFonts w:ascii="Times New Roman" w:hAnsi="Times New Roman" w:cs="Times New Roman"/>
          <w:b/>
          <w:sz w:val="22"/>
        </w:rPr>
        <w:t>c</w:t>
      </w:r>
      <w:r w:rsidR="0028466E" w:rsidRPr="00334474">
        <w:rPr>
          <w:rFonts w:ascii="Times New Roman" w:hAnsi="Times New Roman" w:cs="Times New Roman"/>
          <w:b/>
          <w:sz w:val="22"/>
        </w:rPr>
        <w:t>-6</w:t>
      </w:r>
    </w:p>
    <w:p w:rsidR="0028466E" w:rsidRPr="00334474" w:rsidRDefault="0028466E" w:rsidP="0028466E">
      <w:pPr>
        <w:rPr>
          <w:rFonts w:ascii="Times New Roman" w:hAnsi="Times New Roman" w:cs="Times New Roman"/>
          <w:sz w:val="22"/>
        </w:rPr>
      </w:pPr>
      <w:r w:rsidRPr="00334474">
        <w:rPr>
          <w:rFonts w:ascii="Times New Roman" w:hAnsi="Times New Roman" w:cs="Times New Roman"/>
          <w:sz w:val="22"/>
        </w:rPr>
        <w:t xml:space="preserve">SCF energy in gas phase: </w:t>
      </w:r>
      <w:r w:rsidR="000A6671" w:rsidRPr="00334474">
        <w:rPr>
          <w:rFonts w:ascii="Times New Roman" w:hAnsi="Times New Roman" w:cs="Times New Roman"/>
          <w:sz w:val="22"/>
        </w:rPr>
        <w:t>-3307.97142563</w:t>
      </w:r>
      <w:r w:rsidRPr="00334474">
        <w:rPr>
          <w:rFonts w:ascii="Times New Roman" w:hAnsi="Times New Roman" w:cs="Times New Roman"/>
          <w:sz w:val="22"/>
        </w:rPr>
        <w:t xml:space="preserve"> a.u.</w:t>
      </w:r>
    </w:p>
    <w:p w:rsidR="0028466E" w:rsidRPr="00334474" w:rsidRDefault="0028466E" w:rsidP="00633078">
      <w:pPr>
        <w:rPr>
          <w:rFonts w:ascii="Times New Roman" w:hAnsi="Times New Roman" w:cs="Times New Roman"/>
          <w:sz w:val="22"/>
        </w:rPr>
      </w:pP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Fe                 1.17427700   -1.75763200   -1.307645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l                 2.11810100   -2.14645200    0.726681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l                 0.21237300    0.31034100   -1.245523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l                 2.85321200   -1.64769600   -2.841611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l                 0.97798300    1.65375300    3.387609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0.43757000   -1.85905600    3.691056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0.64521500   -1.91842100    3.593113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0.89664800   -2.80425000    3.397108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0.73339000   -1.61507700    4.714138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O                 -0.84712400   -0.81441200    2.783898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0.23469100    0.64184500    2.997399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3.98353400    3.05093800   -1.580183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3.47562500    2.16263500   -0.646175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4.27910500    1.67043300    0.406034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5.61749200    2.09839000    0.466047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6.13637300    2.99392200   -0.463181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5.31801900    3.47630900   -1.490820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3.37106300    3.42059900   -2.395718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2.44892500    1.82453600   -0.746657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6.25873300    1.72486600    1.260021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7.17359600    3.31505300   -0.394878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O                 -5.75944400    4.35199100   -2.435682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6.69144400    4.55132400   -2.276336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3.78860300    0.74009600    1.413266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4.53918600    0.30987300    2.075320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lastRenderedPageBreak/>
        <w:t>C                 -2.51177600    0.35580400    1.622063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1.67914100    0.72313800    1.032388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2.20951200   -0.63558600    2.658465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O                 -2.99903100   -1.26608400    3.334437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O                 -0.04452600   -3.04475600   -1.708036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1.15239300   -3.62023400   -1.221966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1.72714900   -3.20268900   -0.005792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1.75358300   -4.66437000   -1.949934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2.88324800   -3.81802300    0.466735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1.25387900   -2.39876700    0.547893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2.90736000   -5.27321200   -1.463930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1.29877600   -4.97391200   -2.885424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3.47886500   -4.85585700   -0.257417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3.32036400   -3.47896200    1.402055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3.36573600   -6.07859000   -2.031571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4.38062300   -5.33339300    0.114134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5.24057900    0.44566700    1.462801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4.44658800    1.54862100    1.561319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4.00787400    0.56472200   -0.365581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N                  4.95673100   -0.15096700    0.248848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5.96080600    0.02987200    2.148557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4.34035800    2.27475400    2.350337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3.55969900    0.30680900   -1.316460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N                  3.68641200    1.60743100    0.408492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5.49903800   -1.42655100   -0.231113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5.18027400   -2.22248700    0.443582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5.08957200   -1.62738500   -1.220800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6.58835300   -1.36392000   -0.272458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2.69300800    2.64783200    0.075968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1.97673700    2.18896800   -0.609591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2.15507000    2.87018800    1.000943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3.33936200    3.90004600   -0.523212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4.07767200    4.30875400    0.179803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3.88958800    3.62365400   -1.432021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2.29234400    4.97172400   -0.856612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1.55530300    4.55123000   -1.552352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1.73899900    5.23401500    0.054569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C                  2.91199500    6.23410000   -1.463717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3.44140700    6.00754000   -2.395756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2.14354000    6.97901600   -1.69079500</w:t>
      </w:r>
    </w:p>
    <w:p w:rsidR="000A6671" w:rsidRPr="00334474" w:rsidRDefault="000A6671" w:rsidP="000A6671">
      <w:pPr>
        <w:rPr>
          <w:rFonts w:ascii="Times New Roman" w:hAnsi="Times New Roman" w:cs="Times New Roman"/>
          <w:sz w:val="22"/>
        </w:rPr>
      </w:pPr>
      <w:r w:rsidRPr="00334474">
        <w:rPr>
          <w:rFonts w:ascii="Times New Roman" w:hAnsi="Times New Roman" w:cs="Times New Roman"/>
          <w:sz w:val="22"/>
        </w:rPr>
        <w:t>H                  3.63018500    6.69535400   -0.77646600</w:t>
      </w:r>
    </w:p>
    <w:p w:rsidR="007B4A93" w:rsidRPr="00334474" w:rsidRDefault="007B4A93" w:rsidP="000A6671">
      <w:pPr>
        <w:rPr>
          <w:rFonts w:ascii="Times New Roman" w:hAnsi="Times New Roman" w:cs="Times New Roman"/>
          <w:sz w:val="22"/>
        </w:rPr>
      </w:pPr>
    </w:p>
    <w:p w:rsidR="007B4A93" w:rsidRPr="00334474" w:rsidRDefault="00264EDD" w:rsidP="007B4A93">
      <w:pPr>
        <w:rPr>
          <w:rFonts w:ascii="Times New Roman" w:hAnsi="Times New Roman" w:cs="Times New Roman"/>
          <w:b/>
          <w:sz w:val="22"/>
        </w:rPr>
      </w:pPr>
      <w:r w:rsidRPr="00334474">
        <w:rPr>
          <w:rFonts w:ascii="Times New Roman" w:hAnsi="Times New Roman" w:cs="Times New Roman"/>
          <w:b/>
          <w:sz w:val="22"/>
        </w:rPr>
        <w:t>c</w:t>
      </w:r>
      <w:r w:rsidR="007B4A93" w:rsidRPr="00334474">
        <w:rPr>
          <w:rFonts w:ascii="Times New Roman" w:hAnsi="Times New Roman" w:cs="Times New Roman"/>
          <w:b/>
          <w:sz w:val="22"/>
        </w:rPr>
        <w:t>-7</w:t>
      </w:r>
    </w:p>
    <w:p w:rsidR="007B4A93" w:rsidRPr="00334474" w:rsidRDefault="007B4A93" w:rsidP="007B4A93">
      <w:pPr>
        <w:rPr>
          <w:rFonts w:ascii="Times New Roman" w:hAnsi="Times New Roman" w:cs="Times New Roman"/>
          <w:sz w:val="22"/>
        </w:rPr>
      </w:pPr>
      <w:r w:rsidRPr="00334474">
        <w:rPr>
          <w:rFonts w:ascii="Times New Roman" w:hAnsi="Times New Roman" w:cs="Times New Roman"/>
          <w:sz w:val="22"/>
        </w:rPr>
        <w:t>SCF energy in gas phase: -3307.97983645 a.u.</w:t>
      </w:r>
    </w:p>
    <w:p w:rsidR="007B4A93" w:rsidRPr="00334474" w:rsidRDefault="007B4A93" w:rsidP="007B4A93">
      <w:pPr>
        <w:rPr>
          <w:rFonts w:ascii="Times New Roman" w:hAnsi="Times New Roman" w:cs="Times New Roman"/>
        </w:rPr>
      </w:pPr>
    </w:p>
    <w:p w:rsidR="007B4A93" w:rsidRPr="00334474" w:rsidRDefault="007B4A93" w:rsidP="007B4A93">
      <w:pPr>
        <w:rPr>
          <w:rFonts w:ascii="Times New Roman" w:hAnsi="Times New Roman" w:cs="Times New Roman"/>
        </w:rPr>
      </w:pPr>
      <w:r w:rsidRPr="00334474">
        <w:rPr>
          <w:rFonts w:ascii="Times New Roman" w:hAnsi="Times New Roman" w:cs="Times New Roman"/>
        </w:rPr>
        <w:t>Fe                -2.21824600   -0.69903400   -0.26175000</w:t>
      </w:r>
    </w:p>
    <w:p w:rsidR="007B4A93" w:rsidRPr="00334474" w:rsidRDefault="007B4A93" w:rsidP="007B4A93">
      <w:pPr>
        <w:rPr>
          <w:rFonts w:ascii="Times New Roman" w:hAnsi="Times New Roman" w:cs="Times New Roman"/>
        </w:rPr>
      </w:pPr>
      <w:r w:rsidRPr="00334474">
        <w:rPr>
          <w:rFonts w:ascii="Times New Roman" w:hAnsi="Times New Roman" w:cs="Times New Roman"/>
        </w:rPr>
        <w:t>Cl                -3.08111400    0.96450000   -1.53341600</w:t>
      </w:r>
    </w:p>
    <w:p w:rsidR="007B4A93" w:rsidRPr="00334474" w:rsidRDefault="007B4A93" w:rsidP="007B4A93">
      <w:pPr>
        <w:rPr>
          <w:rFonts w:ascii="Times New Roman" w:hAnsi="Times New Roman" w:cs="Times New Roman"/>
        </w:rPr>
      </w:pPr>
      <w:r w:rsidRPr="00334474">
        <w:rPr>
          <w:rFonts w:ascii="Times New Roman" w:hAnsi="Times New Roman" w:cs="Times New Roman"/>
        </w:rPr>
        <w:t>Cl                -0.79995400    0.18370900    1.24409500</w:t>
      </w:r>
    </w:p>
    <w:p w:rsidR="007B4A93" w:rsidRPr="00334474" w:rsidRDefault="007B4A93" w:rsidP="007B4A93">
      <w:pPr>
        <w:rPr>
          <w:rFonts w:ascii="Times New Roman" w:hAnsi="Times New Roman" w:cs="Times New Roman"/>
        </w:rPr>
      </w:pPr>
      <w:r w:rsidRPr="00334474">
        <w:rPr>
          <w:rFonts w:ascii="Times New Roman" w:hAnsi="Times New Roman" w:cs="Times New Roman"/>
        </w:rPr>
        <w:t>Cl                -4.61900900   -0.18318000    3.19395500</w:t>
      </w:r>
    </w:p>
    <w:p w:rsidR="007B4A93" w:rsidRPr="00334474" w:rsidRDefault="007B4A93" w:rsidP="007B4A93">
      <w:pPr>
        <w:rPr>
          <w:rFonts w:ascii="Times New Roman" w:hAnsi="Times New Roman" w:cs="Times New Roman"/>
        </w:rPr>
      </w:pPr>
      <w:r w:rsidRPr="00334474">
        <w:rPr>
          <w:rFonts w:ascii="Times New Roman" w:hAnsi="Times New Roman" w:cs="Times New Roman"/>
        </w:rPr>
        <w:t>Cl                -1.01587300   -2.04952300   -1.63116000</w:t>
      </w:r>
    </w:p>
    <w:p w:rsidR="007B4A93" w:rsidRPr="00334474" w:rsidRDefault="007B4A93" w:rsidP="007B4A93">
      <w:pPr>
        <w:rPr>
          <w:rFonts w:ascii="Times New Roman" w:hAnsi="Times New Roman" w:cs="Times New Roman"/>
        </w:rPr>
      </w:pPr>
      <w:r w:rsidRPr="00334474">
        <w:rPr>
          <w:rFonts w:ascii="Times New Roman" w:hAnsi="Times New Roman" w:cs="Times New Roman"/>
        </w:rPr>
        <w:t>C                  3.67524500    0.57066400   -1.40383500</w:t>
      </w:r>
    </w:p>
    <w:p w:rsidR="007B4A93" w:rsidRPr="00334474" w:rsidRDefault="007B4A93" w:rsidP="007B4A93">
      <w:pPr>
        <w:rPr>
          <w:rFonts w:ascii="Times New Roman" w:hAnsi="Times New Roman" w:cs="Times New Roman"/>
        </w:rPr>
      </w:pPr>
      <w:r w:rsidRPr="00334474">
        <w:rPr>
          <w:rFonts w:ascii="Times New Roman" w:hAnsi="Times New Roman" w:cs="Times New Roman"/>
        </w:rPr>
        <w:t>C                  4.92187400    0.24238800   -0.89266400</w:t>
      </w:r>
    </w:p>
    <w:p w:rsidR="007B4A93" w:rsidRPr="00334474" w:rsidRDefault="007B4A93" w:rsidP="007B4A93">
      <w:pPr>
        <w:rPr>
          <w:rFonts w:ascii="Times New Roman" w:hAnsi="Times New Roman" w:cs="Times New Roman"/>
        </w:rPr>
      </w:pPr>
      <w:r w:rsidRPr="00334474">
        <w:rPr>
          <w:rFonts w:ascii="Times New Roman" w:hAnsi="Times New Roman" w:cs="Times New Roman"/>
        </w:rPr>
        <w:t>C                  5.13902900   -0.97952100   -0.22372600</w:t>
      </w:r>
    </w:p>
    <w:p w:rsidR="007B4A93" w:rsidRPr="00334474" w:rsidRDefault="007B4A93" w:rsidP="007B4A93">
      <w:pPr>
        <w:rPr>
          <w:rFonts w:ascii="Times New Roman" w:hAnsi="Times New Roman" w:cs="Times New Roman"/>
        </w:rPr>
      </w:pPr>
      <w:r w:rsidRPr="00334474">
        <w:rPr>
          <w:rFonts w:ascii="Times New Roman" w:hAnsi="Times New Roman" w:cs="Times New Roman"/>
        </w:rPr>
        <w:t>C                  4.04416800   -1.85407300   -0.09280700</w:t>
      </w:r>
    </w:p>
    <w:p w:rsidR="007B4A93" w:rsidRPr="00334474" w:rsidRDefault="007B4A93" w:rsidP="007B4A93">
      <w:pPr>
        <w:rPr>
          <w:rFonts w:ascii="Times New Roman" w:hAnsi="Times New Roman" w:cs="Times New Roman"/>
        </w:rPr>
      </w:pPr>
      <w:r w:rsidRPr="00334474">
        <w:rPr>
          <w:rFonts w:ascii="Times New Roman" w:hAnsi="Times New Roman" w:cs="Times New Roman"/>
        </w:rPr>
        <w:t>C                  2.78778500   -1.53845700   -0.59902200</w:t>
      </w:r>
    </w:p>
    <w:p w:rsidR="007B4A93" w:rsidRPr="00334474" w:rsidRDefault="007B4A93" w:rsidP="007B4A93">
      <w:pPr>
        <w:rPr>
          <w:rFonts w:ascii="Times New Roman" w:hAnsi="Times New Roman" w:cs="Times New Roman"/>
        </w:rPr>
      </w:pPr>
      <w:r w:rsidRPr="00334474">
        <w:rPr>
          <w:rFonts w:ascii="Times New Roman" w:hAnsi="Times New Roman" w:cs="Times New Roman"/>
        </w:rPr>
        <w:t>C                  2.60098000   -0.31918500   -1.25892300</w:t>
      </w:r>
    </w:p>
    <w:p w:rsidR="007B4A93" w:rsidRPr="00334474" w:rsidRDefault="007B4A93" w:rsidP="007B4A93">
      <w:pPr>
        <w:rPr>
          <w:rFonts w:ascii="Times New Roman" w:hAnsi="Times New Roman" w:cs="Times New Roman"/>
        </w:rPr>
      </w:pPr>
      <w:r w:rsidRPr="00334474">
        <w:rPr>
          <w:rFonts w:ascii="Times New Roman" w:hAnsi="Times New Roman" w:cs="Times New Roman"/>
        </w:rPr>
        <w:t>H                  3.51614400    1.50970600   -1.92514800</w:t>
      </w:r>
    </w:p>
    <w:p w:rsidR="007B4A93" w:rsidRPr="00334474" w:rsidRDefault="007B4A93" w:rsidP="007B4A93">
      <w:pPr>
        <w:rPr>
          <w:rFonts w:ascii="Times New Roman" w:hAnsi="Times New Roman" w:cs="Times New Roman"/>
        </w:rPr>
      </w:pPr>
      <w:r w:rsidRPr="00334474">
        <w:rPr>
          <w:rFonts w:ascii="Times New Roman" w:hAnsi="Times New Roman" w:cs="Times New Roman"/>
        </w:rPr>
        <w:t>H                  5.74154800    0.94319800   -1.01701800</w:t>
      </w:r>
    </w:p>
    <w:p w:rsidR="007B4A93" w:rsidRPr="00334474" w:rsidRDefault="007B4A93" w:rsidP="007B4A93">
      <w:pPr>
        <w:rPr>
          <w:rFonts w:ascii="Times New Roman" w:hAnsi="Times New Roman" w:cs="Times New Roman"/>
        </w:rPr>
      </w:pPr>
      <w:r w:rsidRPr="00334474">
        <w:rPr>
          <w:rFonts w:ascii="Times New Roman" w:hAnsi="Times New Roman" w:cs="Times New Roman"/>
        </w:rPr>
        <w:t>H                  4.18381300   -2.80157600    0.42054600</w:t>
      </w:r>
    </w:p>
    <w:p w:rsidR="007B4A93" w:rsidRPr="00334474" w:rsidRDefault="007B4A93" w:rsidP="007B4A93">
      <w:pPr>
        <w:rPr>
          <w:rFonts w:ascii="Times New Roman" w:hAnsi="Times New Roman" w:cs="Times New Roman"/>
        </w:rPr>
      </w:pPr>
      <w:r w:rsidRPr="00334474">
        <w:rPr>
          <w:rFonts w:ascii="Times New Roman" w:hAnsi="Times New Roman" w:cs="Times New Roman"/>
        </w:rPr>
        <w:t>H                  1.95416000   -2.22425100   -0.48161000</w:t>
      </w:r>
    </w:p>
    <w:p w:rsidR="007B4A93" w:rsidRPr="00334474" w:rsidRDefault="007B4A93" w:rsidP="007B4A93">
      <w:pPr>
        <w:rPr>
          <w:rFonts w:ascii="Times New Roman" w:hAnsi="Times New Roman" w:cs="Times New Roman"/>
        </w:rPr>
      </w:pPr>
      <w:r w:rsidRPr="00334474">
        <w:rPr>
          <w:rFonts w:ascii="Times New Roman" w:hAnsi="Times New Roman" w:cs="Times New Roman"/>
        </w:rPr>
        <w:t>O                  1.39370200    0.05529900   -1.77834300</w:t>
      </w:r>
    </w:p>
    <w:p w:rsidR="007B4A93" w:rsidRPr="00334474" w:rsidRDefault="007B4A93" w:rsidP="007B4A93">
      <w:pPr>
        <w:rPr>
          <w:rFonts w:ascii="Times New Roman" w:hAnsi="Times New Roman" w:cs="Times New Roman"/>
        </w:rPr>
      </w:pPr>
      <w:r w:rsidRPr="00334474">
        <w:rPr>
          <w:rFonts w:ascii="Times New Roman" w:hAnsi="Times New Roman" w:cs="Times New Roman"/>
        </w:rPr>
        <w:t>H                  0.73711900   -0.66616900   -1.68193100</w:t>
      </w:r>
    </w:p>
    <w:p w:rsidR="007B4A93" w:rsidRPr="00334474" w:rsidRDefault="007B4A93" w:rsidP="007B4A93">
      <w:pPr>
        <w:rPr>
          <w:rFonts w:ascii="Times New Roman" w:hAnsi="Times New Roman" w:cs="Times New Roman"/>
        </w:rPr>
      </w:pPr>
      <w:r w:rsidRPr="00334474">
        <w:rPr>
          <w:rFonts w:ascii="Times New Roman" w:hAnsi="Times New Roman" w:cs="Times New Roman"/>
        </w:rPr>
        <w:t>C                  6.42962500   -1.37366900    0.33053700</w:t>
      </w:r>
    </w:p>
    <w:p w:rsidR="007B4A93" w:rsidRPr="00334474" w:rsidRDefault="007B4A93" w:rsidP="007B4A93">
      <w:pPr>
        <w:rPr>
          <w:rFonts w:ascii="Times New Roman" w:hAnsi="Times New Roman" w:cs="Times New Roman"/>
        </w:rPr>
      </w:pPr>
      <w:r w:rsidRPr="00334474">
        <w:rPr>
          <w:rFonts w:ascii="Times New Roman" w:hAnsi="Times New Roman" w:cs="Times New Roman"/>
        </w:rPr>
        <w:t>H                  6.46097500   -2.34491600    0.82264400</w:t>
      </w:r>
    </w:p>
    <w:p w:rsidR="007B4A93" w:rsidRPr="00334474" w:rsidRDefault="007B4A93" w:rsidP="007B4A93">
      <w:pPr>
        <w:rPr>
          <w:rFonts w:ascii="Times New Roman" w:hAnsi="Times New Roman" w:cs="Times New Roman"/>
        </w:rPr>
      </w:pPr>
      <w:r w:rsidRPr="00334474">
        <w:rPr>
          <w:rFonts w:ascii="Times New Roman" w:hAnsi="Times New Roman" w:cs="Times New Roman"/>
        </w:rPr>
        <w:t>C                  7.58759900   -0.68512300    0.30891300</w:t>
      </w:r>
    </w:p>
    <w:p w:rsidR="007B4A93" w:rsidRPr="00334474" w:rsidRDefault="007B4A93" w:rsidP="007B4A93">
      <w:pPr>
        <w:rPr>
          <w:rFonts w:ascii="Times New Roman" w:hAnsi="Times New Roman" w:cs="Times New Roman"/>
        </w:rPr>
      </w:pPr>
      <w:r w:rsidRPr="00334474">
        <w:rPr>
          <w:rFonts w:ascii="Times New Roman" w:hAnsi="Times New Roman" w:cs="Times New Roman"/>
        </w:rPr>
        <w:t>H                  7.69065200    0.29296400   -0.14921900</w:t>
      </w:r>
    </w:p>
    <w:p w:rsidR="007B4A93" w:rsidRPr="00334474" w:rsidRDefault="007B4A93" w:rsidP="007B4A93">
      <w:pPr>
        <w:rPr>
          <w:rFonts w:ascii="Times New Roman" w:hAnsi="Times New Roman" w:cs="Times New Roman"/>
        </w:rPr>
      </w:pPr>
      <w:r w:rsidRPr="00334474">
        <w:rPr>
          <w:rFonts w:ascii="Times New Roman" w:hAnsi="Times New Roman" w:cs="Times New Roman"/>
        </w:rPr>
        <w:t>C                  8.79711200   -1.25571200    0.92740700</w:t>
      </w:r>
    </w:p>
    <w:p w:rsidR="007B4A93" w:rsidRPr="00334474" w:rsidRDefault="007B4A93" w:rsidP="007B4A93">
      <w:pPr>
        <w:rPr>
          <w:rFonts w:ascii="Times New Roman" w:hAnsi="Times New Roman" w:cs="Times New Roman"/>
        </w:rPr>
      </w:pPr>
      <w:r w:rsidRPr="00334474">
        <w:rPr>
          <w:rFonts w:ascii="Times New Roman" w:hAnsi="Times New Roman" w:cs="Times New Roman"/>
        </w:rPr>
        <w:t>O                  8.88144600   -2.33462400    1.48598100</w:t>
      </w:r>
    </w:p>
    <w:p w:rsidR="007B4A93" w:rsidRPr="00334474" w:rsidRDefault="007B4A93" w:rsidP="007B4A93">
      <w:pPr>
        <w:rPr>
          <w:rFonts w:ascii="Times New Roman" w:hAnsi="Times New Roman" w:cs="Times New Roman"/>
        </w:rPr>
      </w:pPr>
      <w:r w:rsidRPr="00334474">
        <w:rPr>
          <w:rFonts w:ascii="Times New Roman" w:hAnsi="Times New Roman" w:cs="Times New Roman"/>
        </w:rPr>
        <w:t>O                 -3.56922700   -1.61024200    0.60432400</w:t>
      </w:r>
    </w:p>
    <w:p w:rsidR="007B4A93" w:rsidRPr="00334474" w:rsidRDefault="007B4A93" w:rsidP="007B4A93">
      <w:pPr>
        <w:rPr>
          <w:rFonts w:ascii="Times New Roman" w:hAnsi="Times New Roman" w:cs="Times New Roman"/>
        </w:rPr>
      </w:pPr>
      <w:r w:rsidRPr="00334474">
        <w:rPr>
          <w:rFonts w:ascii="Times New Roman" w:hAnsi="Times New Roman" w:cs="Times New Roman"/>
        </w:rPr>
        <w:t>C                 -4.45914800   -2.55898300    0.21445900</w:t>
      </w:r>
    </w:p>
    <w:p w:rsidR="007B4A93" w:rsidRPr="00334474" w:rsidRDefault="007B4A93" w:rsidP="007B4A93">
      <w:pPr>
        <w:rPr>
          <w:rFonts w:ascii="Times New Roman" w:hAnsi="Times New Roman" w:cs="Times New Roman"/>
        </w:rPr>
      </w:pPr>
      <w:r w:rsidRPr="00334474">
        <w:rPr>
          <w:rFonts w:ascii="Times New Roman" w:hAnsi="Times New Roman" w:cs="Times New Roman"/>
        </w:rPr>
        <w:t>C                 -5.01295800   -2.55166300   -1.07639400</w:t>
      </w:r>
    </w:p>
    <w:p w:rsidR="007B4A93" w:rsidRPr="00334474" w:rsidRDefault="007B4A93" w:rsidP="007B4A93">
      <w:pPr>
        <w:rPr>
          <w:rFonts w:ascii="Times New Roman" w:hAnsi="Times New Roman" w:cs="Times New Roman"/>
        </w:rPr>
      </w:pPr>
      <w:r w:rsidRPr="00334474">
        <w:rPr>
          <w:rFonts w:ascii="Times New Roman" w:hAnsi="Times New Roman" w:cs="Times New Roman"/>
        </w:rPr>
        <w:t>C                 -4.84092100   -3.54642600    1.13702400</w:t>
      </w:r>
    </w:p>
    <w:p w:rsidR="007B4A93" w:rsidRPr="00334474" w:rsidRDefault="007B4A93" w:rsidP="007B4A93">
      <w:pPr>
        <w:rPr>
          <w:rFonts w:ascii="Times New Roman" w:hAnsi="Times New Roman" w:cs="Times New Roman"/>
        </w:rPr>
      </w:pPr>
      <w:r w:rsidRPr="00334474">
        <w:rPr>
          <w:rFonts w:ascii="Times New Roman" w:hAnsi="Times New Roman" w:cs="Times New Roman"/>
        </w:rPr>
        <w:t>C                 -5.93333800   -3.53400800   -1.43582100</w:t>
      </w:r>
    </w:p>
    <w:p w:rsidR="007B4A93" w:rsidRPr="00334474" w:rsidRDefault="007B4A93" w:rsidP="007B4A93">
      <w:pPr>
        <w:rPr>
          <w:rFonts w:ascii="Times New Roman" w:hAnsi="Times New Roman" w:cs="Times New Roman"/>
        </w:rPr>
      </w:pPr>
      <w:r w:rsidRPr="00334474">
        <w:rPr>
          <w:rFonts w:ascii="Times New Roman" w:hAnsi="Times New Roman" w:cs="Times New Roman"/>
        </w:rPr>
        <w:t>H                 -4.72378700   -1.77273300   -1.77516800</w:t>
      </w:r>
    </w:p>
    <w:p w:rsidR="007B4A93" w:rsidRPr="00334474" w:rsidRDefault="007B4A93" w:rsidP="007B4A93">
      <w:pPr>
        <w:rPr>
          <w:rFonts w:ascii="Times New Roman" w:hAnsi="Times New Roman" w:cs="Times New Roman"/>
        </w:rPr>
      </w:pPr>
      <w:r w:rsidRPr="00334474">
        <w:rPr>
          <w:rFonts w:ascii="Times New Roman" w:hAnsi="Times New Roman" w:cs="Times New Roman"/>
        </w:rPr>
        <w:t>C                 -5.76380500   -4.52009700    0.76312800</w:t>
      </w:r>
    </w:p>
    <w:p w:rsidR="007B4A93" w:rsidRPr="00334474" w:rsidRDefault="007B4A93" w:rsidP="007B4A93">
      <w:pPr>
        <w:rPr>
          <w:rFonts w:ascii="Times New Roman" w:hAnsi="Times New Roman" w:cs="Times New Roman"/>
        </w:rPr>
      </w:pPr>
      <w:r w:rsidRPr="00334474">
        <w:rPr>
          <w:rFonts w:ascii="Times New Roman" w:hAnsi="Times New Roman" w:cs="Times New Roman"/>
        </w:rPr>
        <w:t>H                 -4.40628200   -3.53281700    2.13121000</w:t>
      </w:r>
    </w:p>
    <w:p w:rsidR="007B4A93" w:rsidRPr="00334474" w:rsidRDefault="007B4A93" w:rsidP="007B4A93">
      <w:pPr>
        <w:rPr>
          <w:rFonts w:ascii="Times New Roman" w:hAnsi="Times New Roman" w:cs="Times New Roman"/>
        </w:rPr>
      </w:pPr>
      <w:r w:rsidRPr="00334474">
        <w:rPr>
          <w:rFonts w:ascii="Times New Roman" w:hAnsi="Times New Roman" w:cs="Times New Roman"/>
        </w:rPr>
        <w:t>C                 -6.31303300   -4.52102100   -0.52226000</w:t>
      </w:r>
    </w:p>
    <w:p w:rsidR="007B4A93" w:rsidRPr="00334474" w:rsidRDefault="007B4A93" w:rsidP="007B4A93">
      <w:pPr>
        <w:rPr>
          <w:rFonts w:ascii="Times New Roman" w:hAnsi="Times New Roman" w:cs="Times New Roman"/>
        </w:rPr>
      </w:pPr>
      <w:r w:rsidRPr="00334474">
        <w:rPr>
          <w:rFonts w:ascii="Times New Roman" w:hAnsi="Times New Roman" w:cs="Times New Roman"/>
        </w:rPr>
        <w:t>H                 -6.35868700   -3.52513100   -2.43541500</w:t>
      </w:r>
    </w:p>
    <w:p w:rsidR="007B4A93" w:rsidRPr="00334474" w:rsidRDefault="007B4A93" w:rsidP="007B4A93">
      <w:pPr>
        <w:rPr>
          <w:rFonts w:ascii="Times New Roman" w:hAnsi="Times New Roman" w:cs="Times New Roman"/>
        </w:rPr>
      </w:pPr>
      <w:r w:rsidRPr="00334474">
        <w:rPr>
          <w:rFonts w:ascii="Times New Roman" w:hAnsi="Times New Roman" w:cs="Times New Roman"/>
        </w:rPr>
        <w:t>H                 -6.05499500   -5.28250900    1.48006200</w:t>
      </w:r>
    </w:p>
    <w:p w:rsidR="007B4A93" w:rsidRPr="00334474" w:rsidRDefault="007B4A93" w:rsidP="007B4A93">
      <w:pPr>
        <w:rPr>
          <w:rFonts w:ascii="Times New Roman" w:hAnsi="Times New Roman" w:cs="Times New Roman"/>
        </w:rPr>
      </w:pPr>
      <w:r w:rsidRPr="00334474">
        <w:rPr>
          <w:rFonts w:ascii="Times New Roman" w:hAnsi="Times New Roman" w:cs="Times New Roman"/>
        </w:rPr>
        <w:t>H                 -7.03176700   -5.28281700   -0.80862300</w:t>
      </w:r>
    </w:p>
    <w:p w:rsidR="007B4A93" w:rsidRPr="00334474" w:rsidRDefault="007B4A93" w:rsidP="007B4A93">
      <w:pPr>
        <w:rPr>
          <w:rFonts w:ascii="Times New Roman" w:hAnsi="Times New Roman" w:cs="Times New Roman"/>
        </w:rPr>
      </w:pPr>
      <w:r w:rsidRPr="00334474">
        <w:rPr>
          <w:rFonts w:ascii="Times New Roman" w:hAnsi="Times New Roman" w:cs="Times New Roman"/>
        </w:rPr>
        <w:t>C                 -1.05602300    4.31523100   -2.58948700</w:t>
      </w:r>
    </w:p>
    <w:p w:rsidR="007B4A93" w:rsidRPr="00334474" w:rsidRDefault="007B4A93" w:rsidP="007B4A93">
      <w:pPr>
        <w:rPr>
          <w:rFonts w:ascii="Times New Roman" w:hAnsi="Times New Roman" w:cs="Times New Roman"/>
        </w:rPr>
      </w:pPr>
      <w:r w:rsidRPr="00334474">
        <w:rPr>
          <w:rFonts w:ascii="Times New Roman" w:hAnsi="Times New Roman" w:cs="Times New Roman"/>
        </w:rPr>
        <w:t>C                 -1.15794300    4.76341700   -1.30697500</w:t>
      </w:r>
    </w:p>
    <w:p w:rsidR="007B4A93" w:rsidRPr="00334474" w:rsidRDefault="007B4A93" w:rsidP="007B4A93">
      <w:pPr>
        <w:rPr>
          <w:rFonts w:ascii="Times New Roman" w:hAnsi="Times New Roman" w:cs="Times New Roman"/>
        </w:rPr>
      </w:pPr>
      <w:r w:rsidRPr="00334474">
        <w:rPr>
          <w:rFonts w:ascii="Times New Roman" w:hAnsi="Times New Roman" w:cs="Times New Roman"/>
        </w:rPr>
        <w:t>C                 -0.22925400    2.76006800   -1.25612800</w:t>
      </w:r>
    </w:p>
    <w:p w:rsidR="007B4A93" w:rsidRPr="00334474" w:rsidRDefault="007B4A93" w:rsidP="007B4A93">
      <w:pPr>
        <w:rPr>
          <w:rFonts w:ascii="Times New Roman" w:hAnsi="Times New Roman" w:cs="Times New Roman"/>
        </w:rPr>
      </w:pPr>
      <w:r w:rsidRPr="00334474">
        <w:rPr>
          <w:rFonts w:ascii="Times New Roman" w:hAnsi="Times New Roman" w:cs="Times New Roman"/>
        </w:rPr>
        <w:t>N                 -0.46509800    3.06734600   -2.53762600</w:t>
      </w:r>
    </w:p>
    <w:p w:rsidR="007B4A93" w:rsidRPr="00334474" w:rsidRDefault="007B4A93" w:rsidP="007B4A93">
      <w:pPr>
        <w:rPr>
          <w:rFonts w:ascii="Times New Roman" w:hAnsi="Times New Roman" w:cs="Times New Roman"/>
        </w:rPr>
      </w:pPr>
      <w:r w:rsidRPr="00334474">
        <w:rPr>
          <w:rFonts w:ascii="Times New Roman" w:hAnsi="Times New Roman" w:cs="Times New Roman"/>
        </w:rPr>
        <w:t>H                 -1.35021000    4.76923200   -3.52190000</w:t>
      </w:r>
    </w:p>
    <w:p w:rsidR="007B4A93" w:rsidRPr="00334474" w:rsidRDefault="007B4A93" w:rsidP="007B4A93">
      <w:pPr>
        <w:rPr>
          <w:rFonts w:ascii="Times New Roman" w:hAnsi="Times New Roman" w:cs="Times New Roman"/>
        </w:rPr>
      </w:pPr>
      <w:r w:rsidRPr="00334474">
        <w:rPr>
          <w:rFonts w:ascii="Times New Roman" w:hAnsi="Times New Roman" w:cs="Times New Roman"/>
        </w:rPr>
        <w:t>H                 -1.55017300    5.68623600   -0.91219900</w:t>
      </w:r>
    </w:p>
    <w:p w:rsidR="007B4A93" w:rsidRPr="00334474" w:rsidRDefault="007B4A93" w:rsidP="007B4A93">
      <w:pPr>
        <w:rPr>
          <w:rFonts w:ascii="Times New Roman" w:hAnsi="Times New Roman" w:cs="Times New Roman"/>
        </w:rPr>
      </w:pPr>
      <w:r w:rsidRPr="00334474">
        <w:rPr>
          <w:rFonts w:ascii="Times New Roman" w:hAnsi="Times New Roman" w:cs="Times New Roman"/>
        </w:rPr>
        <w:t>H                  0.21267300    1.83531500   -0.91083100</w:t>
      </w:r>
    </w:p>
    <w:p w:rsidR="007B4A93" w:rsidRPr="00334474" w:rsidRDefault="007B4A93" w:rsidP="007B4A93">
      <w:pPr>
        <w:rPr>
          <w:rFonts w:ascii="Times New Roman" w:hAnsi="Times New Roman" w:cs="Times New Roman"/>
        </w:rPr>
      </w:pPr>
      <w:r w:rsidRPr="00334474">
        <w:rPr>
          <w:rFonts w:ascii="Times New Roman" w:hAnsi="Times New Roman" w:cs="Times New Roman"/>
        </w:rPr>
        <w:t>N                 -0.63249300    3.77949100   -0.48918300</w:t>
      </w:r>
    </w:p>
    <w:p w:rsidR="007B4A93" w:rsidRPr="00334474" w:rsidRDefault="007B4A93" w:rsidP="007B4A93">
      <w:pPr>
        <w:rPr>
          <w:rFonts w:ascii="Times New Roman" w:hAnsi="Times New Roman" w:cs="Times New Roman"/>
        </w:rPr>
      </w:pPr>
      <w:r w:rsidRPr="00334474">
        <w:rPr>
          <w:rFonts w:ascii="Times New Roman" w:hAnsi="Times New Roman" w:cs="Times New Roman"/>
        </w:rPr>
        <w:lastRenderedPageBreak/>
        <w:t>C                 -0.27756800    2.15558400   -3.67222200</w:t>
      </w:r>
    </w:p>
    <w:p w:rsidR="007B4A93" w:rsidRPr="00334474" w:rsidRDefault="007B4A93" w:rsidP="007B4A93">
      <w:pPr>
        <w:rPr>
          <w:rFonts w:ascii="Times New Roman" w:hAnsi="Times New Roman" w:cs="Times New Roman"/>
        </w:rPr>
      </w:pPr>
      <w:r w:rsidRPr="00334474">
        <w:rPr>
          <w:rFonts w:ascii="Times New Roman" w:hAnsi="Times New Roman" w:cs="Times New Roman"/>
        </w:rPr>
        <w:t>H                  0.06361900    2.73054000   -4.53442200</w:t>
      </w:r>
    </w:p>
    <w:p w:rsidR="007B4A93" w:rsidRPr="00334474" w:rsidRDefault="007B4A93" w:rsidP="007B4A93">
      <w:pPr>
        <w:rPr>
          <w:rFonts w:ascii="Times New Roman" w:hAnsi="Times New Roman" w:cs="Times New Roman"/>
        </w:rPr>
      </w:pPr>
      <w:r w:rsidRPr="00334474">
        <w:rPr>
          <w:rFonts w:ascii="Times New Roman" w:hAnsi="Times New Roman" w:cs="Times New Roman"/>
        </w:rPr>
        <w:t>H                  0.46756500    1.40892000   -3.39884900</w:t>
      </w:r>
    </w:p>
    <w:p w:rsidR="007B4A93" w:rsidRPr="00334474" w:rsidRDefault="007B4A93" w:rsidP="007B4A93">
      <w:pPr>
        <w:rPr>
          <w:rFonts w:ascii="Times New Roman" w:hAnsi="Times New Roman" w:cs="Times New Roman"/>
        </w:rPr>
      </w:pPr>
      <w:r w:rsidRPr="00334474">
        <w:rPr>
          <w:rFonts w:ascii="Times New Roman" w:hAnsi="Times New Roman" w:cs="Times New Roman"/>
        </w:rPr>
        <w:t>H                 -1.22696200    1.66153500   -3.89046500</w:t>
      </w:r>
    </w:p>
    <w:p w:rsidR="007B4A93" w:rsidRPr="00334474" w:rsidRDefault="007B4A93" w:rsidP="007B4A93">
      <w:pPr>
        <w:rPr>
          <w:rFonts w:ascii="Times New Roman" w:hAnsi="Times New Roman" w:cs="Times New Roman"/>
        </w:rPr>
      </w:pPr>
      <w:r w:rsidRPr="00334474">
        <w:rPr>
          <w:rFonts w:ascii="Times New Roman" w:hAnsi="Times New Roman" w:cs="Times New Roman"/>
        </w:rPr>
        <w:t>C                 -0.59193900    3.81304400    0.98827700</w:t>
      </w:r>
    </w:p>
    <w:p w:rsidR="007B4A93" w:rsidRPr="00334474" w:rsidRDefault="007B4A93" w:rsidP="007B4A93">
      <w:pPr>
        <w:rPr>
          <w:rFonts w:ascii="Times New Roman" w:hAnsi="Times New Roman" w:cs="Times New Roman"/>
        </w:rPr>
      </w:pPr>
      <w:r w:rsidRPr="00334474">
        <w:rPr>
          <w:rFonts w:ascii="Times New Roman" w:hAnsi="Times New Roman" w:cs="Times New Roman"/>
        </w:rPr>
        <w:t>H                 -0.02517500    2.93556400    1.30370900</w:t>
      </w:r>
    </w:p>
    <w:p w:rsidR="007B4A93" w:rsidRPr="00334474" w:rsidRDefault="007B4A93" w:rsidP="007B4A93">
      <w:pPr>
        <w:rPr>
          <w:rFonts w:ascii="Times New Roman" w:hAnsi="Times New Roman" w:cs="Times New Roman"/>
        </w:rPr>
      </w:pPr>
      <w:r w:rsidRPr="00334474">
        <w:rPr>
          <w:rFonts w:ascii="Times New Roman" w:hAnsi="Times New Roman" w:cs="Times New Roman"/>
        </w:rPr>
        <w:t>H                 -0.03537300    4.70980000    1.27965000</w:t>
      </w:r>
    </w:p>
    <w:p w:rsidR="007B4A93" w:rsidRPr="00334474" w:rsidRDefault="007B4A93" w:rsidP="007B4A93">
      <w:pPr>
        <w:rPr>
          <w:rFonts w:ascii="Times New Roman" w:hAnsi="Times New Roman" w:cs="Times New Roman"/>
        </w:rPr>
      </w:pPr>
      <w:r w:rsidRPr="00334474">
        <w:rPr>
          <w:rFonts w:ascii="Times New Roman" w:hAnsi="Times New Roman" w:cs="Times New Roman"/>
        </w:rPr>
        <w:t>C                 -1.99142700    3.79349700    1.60867200</w:t>
      </w:r>
    </w:p>
    <w:p w:rsidR="007B4A93" w:rsidRPr="00334474" w:rsidRDefault="007B4A93" w:rsidP="007B4A93">
      <w:pPr>
        <w:rPr>
          <w:rFonts w:ascii="Times New Roman" w:hAnsi="Times New Roman" w:cs="Times New Roman"/>
        </w:rPr>
      </w:pPr>
      <w:r w:rsidRPr="00334474">
        <w:rPr>
          <w:rFonts w:ascii="Times New Roman" w:hAnsi="Times New Roman" w:cs="Times New Roman"/>
        </w:rPr>
        <w:t>H                 -2.56135900    4.66777700    1.26635400</w:t>
      </w:r>
    </w:p>
    <w:p w:rsidR="007B4A93" w:rsidRPr="00334474" w:rsidRDefault="007B4A93" w:rsidP="007B4A93">
      <w:pPr>
        <w:rPr>
          <w:rFonts w:ascii="Times New Roman" w:hAnsi="Times New Roman" w:cs="Times New Roman"/>
        </w:rPr>
      </w:pPr>
      <w:r w:rsidRPr="00334474">
        <w:rPr>
          <w:rFonts w:ascii="Times New Roman" w:hAnsi="Times New Roman" w:cs="Times New Roman"/>
        </w:rPr>
        <w:t>H                 -2.52041600    2.90276400    1.25437000</w:t>
      </w:r>
    </w:p>
    <w:p w:rsidR="007B4A93" w:rsidRPr="00334474" w:rsidRDefault="007B4A93" w:rsidP="007B4A93">
      <w:pPr>
        <w:rPr>
          <w:rFonts w:ascii="Times New Roman" w:hAnsi="Times New Roman" w:cs="Times New Roman"/>
        </w:rPr>
      </w:pPr>
      <w:r w:rsidRPr="00334474">
        <w:rPr>
          <w:rFonts w:ascii="Times New Roman" w:hAnsi="Times New Roman" w:cs="Times New Roman"/>
        </w:rPr>
        <w:t>C                 -1.92405000    3.78865000    3.14207600</w:t>
      </w:r>
    </w:p>
    <w:p w:rsidR="007B4A93" w:rsidRPr="00334474" w:rsidRDefault="007B4A93" w:rsidP="007B4A93">
      <w:pPr>
        <w:rPr>
          <w:rFonts w:ascii="Times New Roman" w:hAnsi="Times New Roman" w:cs="Times New Roman"/>
        </w:rPr>
      </w:pPr>
      <w:r w:rsidRPr="00334474">
        <w:rPr>
          <w:rFonts w:ascii="Times New Roman" w:hAnsi="Times New Roman" w:cs="Times New Roman"/>
        </w:rPr>
        <w:t>H                 -1.36471900    2.90414200    3.47059800</w:t>
      </w:r>
    </w:p>
    <w:p w:rsidR="007B4A93" w:rsidRPr="00334474" w:rsidRDefault="007B4A93" w:rsidP="007B4A93">
      <w:pPr>
        <w:rPr>
          <w:rFonts w:ascii="Times New Roman" w:hAnsi="Times New Roman" w:cs="Times New Roman"/>
        </w:rPr>
      </w:pPr>
      <w:r w:rsidRPr="00334474">
        <w:rPr>
          <w:rFonts w:ascii="Times New Roman" w:hAnsi="Times New Roman" w:cs="Times New Roman"/>
        </w:rPr>
        <w:t>H                 -1.35855100    4.66550200    3.48794000</w:t>
      </w:r>
    </w:p>
    <w:p w:rsidR="007B4A93" w:rsidRPr="00334474" w:rsidRDefault="007B4A93" w:rsidP="007B4A93">
      <w:pPr>
        <w:rPr>
          <w:rFonts w:ascii="Times New Roman" w:hAnsi="Times New Roman" w:cs="Times New Roman"/>
        </w:rPr>
      </w:pPr>
      <w:r w:rsidRPr="00334474">
        <w:rPr>
          <w:rFonts w:ascii="Times New Roman" w:hAnsi="Times New Roman" w:cs="Times New Roman"/>
        </w:rPr>
        <w:t>C                 -3.31367300    3.77970000    3.78655200</w:t>
      </w:r>
    </w:p>
    <w:p w:rsidR="007B4A93" w:rsidRPr="00334474" w:rsidRDefault="007B4A93" w:rsidP="007B4A93">
      <w:pPr>
        <w:rPr>
          <w:rFonts w:ascii="Times New Roman" w:hAnsi="Times New Roman" w:cs="Times New Roman"/>
        </w:rPr>
      </w:pPr>
      <w:r w:rsidRPr="00334474">
        <w:rPr>
          <w:rFonts w:ascii="Times New Roman" w:hAnsi="Times New Roman" w:cs="Times New Roman"/>
        </w:rPr>
        <w:t>H                 -3.87339900    2.88504100    3.49685300</w:t>
      </w:r>
    </w:p>
    <w:p w:rsidR="007B4A93" w:rsidRPr="00334474" w:rsidRDefault="007B4A93" w:rsidP="007B4A93">
      <w:pPr>
        <w:rPr>
          <w:rFonts w:ascii="Times New Roman" w:hAnsi="Times New Roman" w:cs="Times New Roman"/>
        </w:rPr>
      </w:pPr>
      <w:r w:rsidRPr="00334474">
        <w:rPr>
          <w:rFonts w:ascii="Times New Roman" w:hAnsi="Times New Roman" w:cs="Times New Roman"/>
        </w:rPr>
        <w:t>H                 -3.23702600    3.78616600    4.87802400</w:t>
      </w:r>
    </w:p>
    <w:p w:rsidR="007B4A93" w:rsidRPr="00334474" w:rsidRDefault="007B4A93" w:rsidP="007B4A93">
      <w:pPr>
        <w:rPr>
          <w:rFonts w:ascii="Times New Roman" w:hAnsi="Times New Roman" w:cs="Times New Roman"/>
        </w:rPr>
      </w:pPr>
      <w:r w:rsidRPr="00334474">
        <w:rPr>
          <w:rFonts w:ascii="Times New Roman" w:hAnsi="Times New Roman" w:cs="Times New Roman"/>
        </w:rPr>
        <w:t>H                 -3.89682700    4.65857500    3.48790100</w:t>
      </w:r>
    </w:p>
    <w:p w:rsidR="007B4A93" w:rsidRPr="00334474" w:rsidRDefault="007B4A93" w:rsidP="007B4A93">
      <w:pPr>
        <w:rPr>
          <w:rFonts w:ascii="Times New Roman" w:hAnsi="Times New Roman" w:cs="Times New Roman"/>
        </w:rPr>
      </w:pPr>
      <w:r w:rsidRPr="00334474">
        <w:rPr>
          <w:rFonts w:ascii="Times New Roman" w:hAnsi="Times New Roman" w:cs="Times New Roman"/>
        </w:rPr>
        <w:t>C                 11.07901500   -0.87185400    1.36908800</w:t>
      </w:r>
    </w:p>
    <w:p w:rsidR="007B4A93" w:rsidRPr="00334474" w:rsidRDefault="007B4A93" w:rsidP="007B4A93">
      <w:pPr>
        <w:rPr>
          <w:rFonts w:ascii="Times New Roman" w:hAnsi="Times New Roman" w:cs="Times New Roman"/>
        </w:rPr>
      </w:pPr>
      <w:r w:rsidRPr="00334474">
        <w:rPr>
          <w:rFonts w:ascii="Times New Roman" w:hAnsi="Times New Roman" w:cs="Times New Roman"/>
        </w:rPr>
        <w:t>H                 10.96747800   -1.04265700    2.44329300</w:t>
      </w:r>
    </w:p>
    <w:p w:rsidR="007B4A93" w:rsidRPr="00334474" w:rsidRDefault="007B4A93" w:rsidP="007B4A93">
      <w:pPr>
        <w:rPr>
          <w:rFonts w:ascii="Times New Roman" w:hAnsi="Times New Roman" w:cs="Times New Roman"/>
        </w:rPr>
      </w:pPr>
      <w:r w:rsidRPr="00334474">
        <w:rPr>
          <w:rFonts w:ascii="Times New Roman" w:hAnsi="Times New Roman" w:cs="Times New Roman"/>
        </w:rPr>
        <w:t>H                 11.81065200   -0.08534600    1.18172900</w:t>
      </w:r>
    </w:p>
    <w:p w:rsidR="007B4A93" w:rsidRPr="00334474" w:rsidRDefault="007B4A93" w:rsidP="007B4A93">
      <w:pPr>
        <w:rPr>
          <w:rFonts w:ascii="Times New Roman" w:hAnsi="Times New Roman" w:cs="Times New Roman"/>
        </w:rPr>
      </w:pPr>
      <w:r w:rsidRPr="00334474">
        <w:rPr>
          <w:rFonts w:ascii="Times New Roman" w:hAnsi="Times New Roman" w:cs="Times New Roman"/>
        </w:rPr>
        <w:t>H                 11.39473800   -1.80762300    0.89985500</w:t>
      </w:r>
    </w:p>
    <w:p w:rsidR="007B4A93" w:rsidRPr="00334474" w:rsidRDefault="007B4A93" w:rsidP="007B4A93">
      <w:pPr>
        <w:rPr>
          <w:rFonts w:ascii="Times New Roman" w:hAnsi="Times New Roman" w:cs="Times New Roman"/>
        </w:rPr>
      </w:pPr>
      <w:r w:rsidRPr="00334474">
        <w:rPr>
          <w:rFonts w:ascii="Times New Roman" w:hAnsi="Times New Roman" w:cs="Times New Roman"/>
        </w:rPr>
        <w:t>O                  9.85004100   -0.40554100    0.79773100</w:t>
      </w:r>
    </w:p>
    <w:p w:rsidR="007B4A93" w:rsidRPr="00334474" w:rsidRDefault="007B4A93" w:rsidP="007B4A93">
      <w:pPr>
        <w:rPr>
          <w:rFonts w:ascii="Times New Roman" w:hAnsi="Times New Roman" w:cs="Times New Roman"/>
        </w:rPr>
      </w:pPr>
      <w:r w:rsidRPr="00334474">
        <w:rPr>
          <w:rFonts w:ascii="Times New Roman" w:hAnsi="Times New Roman" w:cs="Times New Roman"/>
        </w:rPr>
        <w:t>H                 -4.12854600   -0.77484700    2.12941200</w:t>
      </w:r>
    </w:p>
    <w:p w:rsidR="007B4A93" w:rsidRPr="00334474" w:rsidRDefault="007B4A93" w:rsidP="007B4A93">
      <w:pPr>
        <w:rPr>
          <w:rFonts w:ascii="Times New Roman" w:hAnsi="Times New Roman" w:cs="Times New Roman"/>
        </w:rPr>
      </w:pPr>
    </w:p>
    <w:p w:rsidR="007B4A93" w:rsidRPr="00334474" w:rsidRDefault="00264EDD" w:rsidP="007B4A93">
      <w:pPr>
        <w:rPr>
          <w:rFonts w:ascii="Times New Roman" w:hAnsi="Times New Roman" w:cs="Times New Roman"/>
          <w:b/>
          <w:sz w:val="22"/>
        </w:rPr>
      </w:pPr>
      <w:r w:rsidRPr="00334474">
        <w:rPr>
          <w:rFonts w:ascii="Times New Roman" w:hAnsi="Times New Roman" w:cs="Times New Roman"/>
          <w:b/>
          <w:sz w:val="22"/>
        </w:rPr>
        <w:t>c</w:t>
      </w:r>
      <w:r w:rsidR="007B4A93" w:rsidRPr="00334474">
        <w:rPr>
          <w:rFonts w:ascii="Times New Roman" w:hAnsi="Times New Roman" w:cs="Times New Roman"/>
          <w:b/>
          <w:sz w:val="22"/>
        </w:rPr>
        <w:t>-ts4</w:t>
      </w:r>
    </w:p>
    <w:p w:rsidR="007B4A93" w:rsidRPr="00334474" w:rsidRDefault="007B4A93" w:rsidP="007B4A93">
      <w:pPr>
        <w:rPr>
          <w:rFonts w:ascii="Times New Roman" w:hAnsi="Times New Roman" w:cs="Times New Roman"/>
          <w:sz w:val="22"/>
        </w:rPr>
      </w:pPr>
      <w:r w:rsidRPr="00334474">
        <w:rPr>
          <w:rFonts w:ascii="Times New Roman" w:hAnsi="Times New Roman" w:cs="Times New Roman"/>
          <w:sz w:val="22"/>
        </w:rPr>
        <w:t>SCF energy in gas phase: -3307.97258908 a.u.</w:t>
      </w:r>
    </w:p>
    <w:p w:rsidR="007B4A93" w:rsidRPr="00334474" w:rsidRDefault="007B4A93" w:rsidP="007B4A93">
      <w:pPr>
        <w:rPr>
          <w:rFonts w:ascii="Times New Roman" w:hAnsi="Times New Roman" w:cs="Times New Roman"/>
        </w:rPr>
      </w:pPr>
    </w:p>
    <w:p w:rsidR="007B4A93" w:rsidRPr="00334474" w:rsidRDefault="007B4A93" w:rsidP="007B4A93">
      <w:pPr>
        <w:rPr>
          <w:rFonts w:ascii="Times New Roman" w:hAnsi="Times New Roman" w:cs="Times New Roman"/>
        </w:rPr>
      </w:pPr>
      <w:r w:rsidRPr="00334474">
        <w:rPr>
          <w:rFonts w:ascii="Times New Roman" w:hAnsi="Times New Roman" w:cs="Times New Roman"/>
        </w:rPr>
        <w:t>Fe                 2.36279600    0.63996600   -0.79149100</w:t>
      </w:r>
    </w:p>
    <w:p w:rsidR="007B4A93" w:rsidRPr="00334474" w:rsidRDefault="007B4A93" w:rsidP="007B4A93">
      <w:pPr>
        <w:rPr>
          <w:rFonts w:ascii="Times New Roman" w:hAnsi="Times New Roman" w:cs="Times New Roman"/>
        </w:rPr>
      </w:pPr>
      <w:r w:rsidRPr="00334474">
        <w:rPr>
          <w:rFonts w:ascii="Times New Roman" w:hAnsi="Times New Roman" w:cs="Times New Roman"/>
        </w:rPr>
        <w:t>Cl                 2.99855700   -1.16711100   -1.91785900</w:t>
      </w:r>
    </w:p>
    <w:p w:rsidR="007B4A93" w:rsidRPr="00334474" w:rsidRDefault="007B4A93" w:rsidP="007B4A93">
      <w:pPr>
        <w:rPr>
          <w:rFonts w:ascii="Times New Roman" w:hAnsi="Times New Roman" w:cs="Times New Roman"/>
        </w:rPr>
      </w:pPr>
      <w:r w:rsidRPr="00334474">
        <w:rPr>
          <w:rFonts w:ascii="Times New Roman" w:hAnsi="Times New Roman" w:cs="Times New Roman"/>
        </w:rPr>
        <w:t>Cl                 0.94903600    0.21568100    0.87999700</w:t>
      </w:r>
    </w:p>
    <w:p w:rsidR="007B4A93" w:rsidRPr="00334474" w:rsidRDefault="007B4A93" w:rsidP="007B4A93">
      <w:pPr>
        <w:rPr>
          <w:rFonts w:ascii="Times New Roman" w:hAnsi="Times New Roman" w:cs="Times New Roman"/>
        </w:rPr>
      </w:pPr>
      <w:r w:rsidRPr="00334474">
        <w:rPr>
          <w:rFonts w:ascii="Times New Roman" w:hAnsi="Times New Roman" w:cs="Times New Roman"/>
        </w:rPr>
        <w:t>Cl                 4.75228900   -0.09590700    1.25507700</w:t>
      </w:r>
    </w:p>
    <w:p w:rsidR="007B4A93" w:rsidRPr="00334474" w:rsidRDefault="007B4A93" w:rsidP="007B4A93">
      <w:pPr>
        <w:rPr>
          <w:rFonts w:ascii="Times New Roman" w:hAnsi="Times New Roman" w:cs="Times New Roman"/>
        </w:rPr>
      </w:pPr>
      <w:r w:rsidRPr="00334474">
        <w:rPr>
          <w:rFonts w:ascii="Times New Roman" w:hAnsi="Times New Roman" w:cs="Times New Roman"/>
        </w:rPr>
        <w:t>Cl                 1.06062900    1.75862900   -2.27078800</w:t>
      </w:r>
    </w:p>
    <w:p w:rsidR="007B4A93" w:rsidRPr="00334474" w:rsidRDefault="007B4A93" w:rsidP="007B4A93">
      <w:pPr>
        <w:rPr>
          <w:rFonts w:ascii="Times New Roman" w:hAnsi="Times New Roman" w:cs="Times New Roman"/>
        </w:rPr>
      </w:pPr>
      <w:r w:rsidRPr="00334474">
        <w:rPr>
          <w:rFonts w:ascii="Times New Roman" w:hAnsi="Times New Roman" w:cs="Times New Roman"/>
        </w:rPr>
        <w:t>C                 -3.43631100   -1.11993300   -1.27282300</w:t>
      </w:r>
    </w:p>
    <w:p w:rsidR="007B4A93" w:rsidRPr="00334474" w:rsidRDefault="007B4A93" w:rsidP="007B4A93">
      <w:pPr>
        <w:rPr>
          <w:rFonts w:ascii="Times New Roman" w:hAnsi="Times New Roman" w:cs="Times New Roman"/>
        </w:rPr>
      </w:pPr>
      <w:r w:rsidRPr="00334474">
        <w:rPr>
          <w:rFonts w:ascii="Times New Roman" w:hAnsi="Times New Roman" w:cs="Times New Roman"/>
        </w:rPr>
        <w:t>C                 -4.67007900   -0.75550500   -0.75486100</w:t>
      </w:r>
    </w:p>
    <w:p w:rsidR="007B4A93" w:rsidRPr="00334474" w:rsidRDefault="007B4A93" w:rsidP="007B4A93">
      <w:pPr>
        <w:rPr>
          <w:rFonts w:ascii="Times New Roman" w:hAnsi="Times New Roman" w:cs="Times New Roman"/>
        </w:rPr>
      </w:pPr>
      <w:r w:rsidRPr="00334474">
        <w:rPr>
          <w:rFonts w:ascii="Times New Roman" w:hAnsi="Times New Roman" w:cs="Times New Roman"/>
        </w:rPr>
        <w:t>C                 -4.92512300    0.56573100   -0.33434800</w:t>
      </w:r>
    </w:p>
    <w:p w:rsidR="007B4A93" w:rsidRPr="00334474" w:rsidRDefault="007B4A93" w:rsidP="007B4A93">
      <w:pPr>
        <w:rPr>
          <w:rFonts w:ascii="Times New Roman" w:hAnsi="Times New Roman" w:cs="Times New Roman"/>
        </w:rPr>
      </w:pPr>
      <w:r w:rsidRPr="00334474">
        <w:rPr>
          <w:rFonts w:ascii="Times New Roman" w:hAnsi="Times New Roman" w:cs="Times New Roman"/>
        </w:rPr>
        <w:t>C                 -3.88139200    1.50154100   -0.45859300</w:t>
      </w:r>
    </w:p>
    <w:p w:rsidR="007B4A93" w:rsidRPr="00334474" w:rsidRDefault="007B4A93" w:rsidP="007B4A93">
      <w:pPr>
        <w:rPr>
          <w:rFonts w:ascii="Times New Roman" w:hAnsi="Times New Roman" w:cs="Times New Roman"/>
        </w:rPr>
      </w:pPr>
      <w:r w:rsidRPr="00334474">
        <w:rPr>
          <w:rFonts w:ascii="Times New Roman" w:hAnsi="Times New Roman" w:cs="Times New Roman"/>
        </w:rPr>
        <w:t>C                 -2.63852200    1.15103400   -0.97506100</w:t>
      </w:r>
    </w:p>
    <w:p w:rsidR="007B4A93" w:rsidRPr="00334474" w:rsidRDefault="007B4A93" w:rsidP="007B4A93">
      <w:pPr>
        <w:rPr>
          <w:rFonts w:ascii="Times New Roman" w:hAnsi="Times New Roman" w:cs="Times New Roman"/>
        </w:rPr>
      </w:pPr>
      <w:r w:rsidRPr="00334474">
        <w:rPr>
          <w:rFonts w:ascii="Times New Roman" w:hAnsi="Times New Roman" w:cs="Times New Roman"/>
        </w:rPr>
        <w:t>C                 -2.41323800   -0.16726900   -1.38523100</w:t>
      </w:r>
    </w:p>
    <w:p w:rsidR="007B4A93" w:rsidRPr="00334474" w:rsidRDefault="007B4A93" w:rsidP="007B4A93">
      <w:pPr>
        <w:rPr>
          <w:rFonts w:ascii="Times New Roman" w:hAnsi="Times New Roman" w:cs="Times New Roman"/>
        </w:rPr>
      </w:pPr>
      <w:r w:rsidRPr="00334474">
        <w:rPr>
          <w:rFonts w:ascii="Times New Roman" w:hAnsi="Times New Roman" w:cs="Times New Roman"/>
        </w:rPr>
        <w:t>H                 -3.24970700   -2.13748400   -1.60238300</w:t>
      </w:r>
    </w:p>
    <w:p w:rsidR="007B4A93" w:rsidRPr="00334474" w:rsidRDefault="007B4A93" w:rsidP="007B4A93">
      <w:pPr>
        <w:rPr>
          <w:rFonts w:ascii="Times New Roman" w:hAnsi="Times New Roman" w:cs="Times New Roman"/>
        </w:rPr>
      </w:pPr>
      <w:r w:rsidRPr="00334474">
        <w:rPr>
          <w:rFonts w:ascii="Times New Roman" w:hAnsi="Times New Roman" w:cs="Times New Roman"/>
        </w:rPr>
        <w:t>H                 -5.44994400   -1.50678700   -0.67845400</w:t>
      </w:r>
    </w:p>
    <w:p w:rsidR="007B4A93" w:rsidRPr="00334474" w:rsidRDefault="007B4A93" w:rsidP="007B4A93">
      <w:pPr>
        <w:rPr>
          <w:rFonts w:ascii="Times New Roman" w:hAnsi="Times New Roman" w:cs="Times New Roman"/>
        </w:rPr>
      </w:pPr>
      <w:r w:rsidRPr="00334474">
        <w:rPr>
          <w:rFonts w:ascii="Times New Roman" w:hAnsi="Times New Roman" w:cs="Times New Roman"/>
        </w:rPr>
        <w:t>H                 -4.05057200    2.52641800   -0.13952300</w:t>
      </w:r>
    </w:p>
    <w:p w:rsidR="007B4A93" w:rsidRPr="00334474" w:rsidRDefault="007B4A93" w:rsidP="007B4A93">
      <w:pPr>
        <w:rPr>
          <w:rFonts w:ascii="Times New Roman" w:hAnsi="Times New Roman" w:cs="Times New Roman"/>
        </w:rPr>
      </w:pPr>
      <w:r w:rsidRPr="00334474">
        <w:rPr>
          <w:rFonts w:ascii="Times New Roman" w:hAnsi="Times New Roman" w:cs="Times New Roman"/>
        </w:rPr>
        <w:t>H                 -1.84389200    1.88664000   -1.05507100</w:t>
      </w:r>
    </w:p>
    <w:p w:rsidR="007B4A93" w:rsidRPr="00334474" w:rsidRDefault="007B4A93" w:rsidP="007B4A93">
      <w:pPr>
        <w:rPr>
          <w:rFonts w:ascii="Times New Roman" w:hAnsi="Times New Roman" w:cs="Times New Roman"/>
        </w:rPr>
      </w:pPr>
      <w:r w:rsidRPr="00334474">
        <w:rPr>
          <w:rFonts w:ascii="Times New Roman" w:hAnsi="Times New Roman" w:cs="Times New Roman"/>
        </w:rPr>
        <w:t>O                 -1.21636800   -0.58126200   -1.89935400</w:t>
      </w:r>
    </w:p>
    <w:p w:rsidR="007B4A93" w:rsidRPr="00334474" w:rsidRDefault="007B4A93" w:rsidP="007B4A93">
      <w:pPr>
        <w:rPr>
          <w:rFonts w:ascii="Times New Roman" w:hAnsi="Times New Roman" w:cs="Times New Roman"/>
        </w:rPr>
      </w:pPr>
      <w:r w:rsidRPr="00334474">
        <w:rPr>
          <w:rFonts w:ascii="Times New Roman" w:hAnsi="Times New Roman" w:cs="Times New Roman"/>
        </w:rPr>
        <w:t>H                 -0.60667600    0.17654100   -1.99749900</w:t>
      </w:r>
    </w:p>
    <w:p w:rsidR="007B4A93" w:rsidRPr="00334474" w:rsidRDefault="007B4A93" w:rsidP="007B4A93">
      <w:pPr>
        <w:rPr>
          <w:rFonts w:ascii="Times New Roman" w:hAnsi="Times New Roman" w:cs="Times New Roman"/>
        </w:rPr>
      </w:pPr>
      <w:r w:rsidRPr="00334474">
        <w:rPr>
          <w:rFonts w:ascii="Times New Roman" w:hAnsi="Times New Roman" w:cs="Times New Roman"/>
        </w:rPr>
        <w:lastRenderedPageBreak/>
        <w:t>C                 -6.20422300    1.00138600    0.21553900</w:t>
      </w:r>
    </w:p>
    <w:p w:rsidR="007B4A93" w:rsidRPr="00334474" w:rsidRDefault="007B4A93" w:rsidP="007B4A93">
      <w:pPr>
        <w:rPr>
          <w:rFonts w:ascii="Times New Roman" w:hAnsi="Times New Roman" w:cs="Times New Roman"/>
        </w:rPr>
      </w:pPr>
      <w:r w:rsidRPr="00334474">
        <w:rPr>
          <w:rFonts w:ascii="Times New Roman" w:hAnsi="Times New Roman" w:cs="Times New Roman"/>
        </w:rPr>
        <w:t>H                 -6.26765800    2.05018200    0.50273500</w:t>
      </w:r>
    </w:p>
    <w:p w:rsidR="007B4A93" w:rsidRPr="00334474" w:rsidRDefault="007B4A93" w:rsidP="007B4A93">
      <w:pPr>
        <w:rPr>
          <w:rFonts w:ascii="Times New Roman" w:hAnsi="Times New Roman" w:cs="Times New Roman"/>
        </w:rPr>
      </w:pPr>
      <w:r w:rsidRPr="00334474">
        <w:rPr>
          <w:rFonts w:ascii="Times New Roman" w:hAnsi="Times New Roman" w:cs="Times New Roman"/>
        </w:rPr>
        <w:t>C                 -7.31682200    0.26728200    0.41183600</w:t>
      </w:r>
    </w:p>
    <w:p w:rsidR="007B4A93" w:rsidRPr="00334474" w:rsidRDefault="007B4A93" w:rsidP="007B4A93">
      <w:pPr>
        <w:rPr>
          <w:rFonts w:ascii="Times New Roman" w:hAnsi="Times New Roman" w:cs="Times New Roman"/>
        </w:rPr>
      </w:pPr>
      <w:r w:rsidRPr="00334474">
        <w:rPr>
          <w:rFonts w:ascii="Times New Roman" w:hAnsi="Times New Roman" w:cs="Times New Roman"/>
        </w:rPr>
        <w:t>H                 -7.38532400   -0.78768400    0.16787500</w:t>
      </w:r>
    </w:p>
    <w:p w:rsidR="007B4A93" w:rsidRPr="00334474" w:rsidRDefault="007B4A93" w:rsidP="007B4A93">
      <w:pPr>
        <w:rPr>
          <w:rFonts w:ascii="Times New Roman" w:hAnsi="Times New Roman" w:cs="Times New Roman"/>
        </w:rPr>
      </w:pPr>
      <w:r w:rsidRPr="00334474">
        <w:rPr>
          <w:rFonts w:ascii="Times New Roman" w:hAnsi="Times New Roman" w:cs="Times New Roman"/>
        </w:rPr>
        <w:t>C                 -8.52226400    0.89290500    0.98352600</w:t>
      </w:r>
    </w:p>
    <w:p w:rsidR="007B4A93" w:rsidRPr="00334474" w:rsidRDefault="007B4A93" w:rsidP="007B4A93">
      <w:pPr>
        <w:rPr>
          <w:rFonts w:ascii="Times New Roman" w:hAnsi="Times New Roman" w:cs="Times New Roman"/>
        </w:rPr>
      </w:pPr>
      <w:r w:rsidRPr="00334474">
        <w:rPr>
          <w:rFonts w:ascii="Times New Roman" w:hAnsi="Times New Roman" w:cs="Times New Roman"/>
        </w:rPr>
        <w:t>O                 -8.64044700    2.05772700    1.31880100</w:t>
      </w:r>
    </w:p>
    <w:p w:rsidR="007B4A93" w:rsidRPr="00334474" w:rsidRDefault="007B4A93" w:rsidP="007B4A93">
      <w:pPr>
        <w:rPr>
          <w:rFonts w:ascii="Times New Roman" w:hAnsi="Times New Roman" w:cs="Times New Roman"/>
        </w:rPr>
      </w:pPr>
      <w:r w:rsidRPr="00334474">
        <w:rPr>
          <w:rFonts w:ascii="Times New Roman" w:hAnsi="Times New Roman" w:cs="Times New Roman"/>
        </w:rPr>
        <w:t>O                  3.81880000    1.91879100   -0.36034000</w:t>
      </w:r>
    </w:p>
    <w:p w:rsidR="007B4A93" w:rsidRPr="00334474" w:rsidRDefault="007B4A93" w:rsidP="007B4A93">
      <w:pPr>
        <w:rPr>
          <w:rFonts w:ascii="Times New Roman" w:hAnsi="Times New Roman" w:cs="Times New Roman"/>
        </w:rPr>
      </w:pPr>
      <w:r w:rsidRPr="00334474">
        <w:rPr>
          <w:rFonts w:ascii="Times New Roman" w:hAnsi="Times New Roman" w:cs="Times New Roman"/>
        </w:rPr>
        <w:t>C                  3.72585200    3.24419400    0.05614000</w:t>
      </w:r>
    </w:p>
    <w:p w:rsidR="007B4A93" w:rsidRPr="00334474" w:rsidRDefault="007B4A93" w:rsidP="007B4A93">
      <w:pPr>
        <w:rPr>
          <w:rFonts w:ascii="Times New Roman" w:hAnsi="Times New Roman" w:cs="Times New Roman"/>
        </w:rPr>
      </w:pPr>
      <w:r w:rsidRPr="00334474">
        <w:rPr>
          <w:rFonts w:ascii="Times New Roman" w:hAnsi="Times New Roman" w:cs="Times New Roman"/>
        </w:rPr>
        <w:t>C                  3.44738600    4.22605600   -0.89490800</w:t>
      </w:r>
    </w:p>
    <w:p w:rsidR="007B4A93" w:rsidRPr="00334474" w:rsidRDefault="007B4A93" w:rsidP="007B4A93">
      <w:pPr>
        <w:rPr>
          <w:rFonts w:ascii="Times New Roman" w:hAnsi="Times New Roman" w:cs="Times New Roman"/>
        </w:rPr>
      </w:pPr>
      <w:r w:rsidRPr="00334474">
        <w:rPr>
          <w:rFonts w:ascii="Times New Roman" w:hAnsi="Times New Roman" w:cs="Times New Roman"/>
        </w:rPr>
        <w:t>C                  3.93998800    3.56553400    1.39868000</w:t>
      </w:r>
    </w:p>
    <w:p w:rsidR="007B4A93" w:rsidRPr="00334474" w:rsidRDefault="007B4A93" w:rsidP="007B4A93">
      <w:pPr>
        <w:rPr>
          <w:rFonts w:ascii="Times New Roman" w:hAnsi="Times New Roman" w:cs="Times New Roman"/>
        </w:rPr>
      </w:pPr>
      <w:r w:rsidRPr="00334474">
        <w:rPr>
          <w:rFonts w:ascii="Times New Roman" w:hAnsi="Times New Roman" w:cs="Times New Roman"/>
        </w:rPr>
        <w:t>C                  3.37670700    5.55780000   -0.48678200</w:t>
      </w:r>
    </w:p>
    <w:p w:rsidR="007B4A93" w:rsidRPr="00334474" w:rsidRDefault="007B4A93" w:rsidP="007B4A93">
      <w:pPr>
        <w:rPr>
          <w:rFonts w:ascii="Times New Roman" w:hAnsi="Times New Roman" w:cs="Times New Roman"/>
        </w:rPr>
      </w:pPr>
      <w:r w:rsidRPr="00334474">
        <w:rPr>
          <w:rFonts w:ascii="Times New Roman" w:hAnsi="Times New Roman" w:cs="Times New Roman"/>
        </w:rPr>
        <w:t>H                  3.28942800    3.94087000   -1.92898900</w:t>
      </w:r>
    </w:p>
    <w:p w:rsidR="007B4A93" w:rsidRPr="00334474" w:rsidRDefault="007B4A93" w:rsidP="007B4A93">
      <w:pPr>
        <w:rPr>
          <w:rFonts w:ascii="Times New Roman" w:hAnsi="Times New Roman" w:cs="Times New Roman"/>
        </w:rPr>
      </w:pPr>
      <w:r w:rsidRPr="00334474">
        <w:rPr>
          <w:rFonts w:ascii="Times New Roman" w:hAnsi="Times New Roman" w:cs="Times New Roman"/>
        </w:rPr>
        <w:t>C                  3.87374500    4.90384000    1.78639100</w:t>
      </w:r>
    </w:p>
    <w:p w:rsidR="007B4A93" w:rsidRPr="00334474" w:rsidRDefault="007B4A93" w:rsidP="007B4A93">
      <w:pPr>
        <w:rPr>
          <w:rFonts w:ascii="Times New Roman" w:hAnsi="Times New Roman" w:cs="Times New Roman"/>
        </w:rPr>
      </w:pPr>
      <w:r w:rsidRPr="00334474">
        <w:rPr>
          <w:rFonts w:ascii="Times New Roman" w:hAnsi="Times New Roman" w:cs="Times New Roman"/>
        </w:rPr>
        <w:t>H                  4.15740500    2.77699100    2.11170300</w:t>
      </w:r>
    </w:p>
    <w:p w:rsidR="007B4A93" w:rsidRPr="00334474" w:rsidRDefault="007B4A93" w:rsidP="007B4A93">
      <w:pPr>
        <w:rPr>
          <w:rFonts w:ascii="Times New Roman" w:hAnsi="Times New Roman" w:cs="Times New Roman"/>
        </w:rPr>
      </w:pPr>
      <w:r w:rsidRPr="00334474">
        <w:rPr>
          <w:rFonts w:ascii="Times New Roman" w:hAnsi="Times New Roman" w:cs="Times New Roman"/>
        </w:rPr>
        <w:t>C                  3.59031200    5.90125900    0.85047300</w:t>
      </w:r>
    </w:p>
    <w:p w:rsidR="007B4A93" w:rsidRPr="00334474" w:rsidRDefault="007B4A93" w:rsidP="007B4A93">
      <w:pPr>
        <w:rPr>
          <w:rFonts w:ascii="Times New Roman" w:hAnsi="Times New Roman" w:cs="Times New Roman"/>
        </w:rPr>
      </w:pPr>
      <w:r w:rsidRPr="00334474">
        <w:rPr>
          <w:rFonts w:ascii="Times New Roman" w:hAnsi="Times New Roman" w:cs="Times New Roman"/>
        </w:rPr>
        <w:t>H                  3.15887200    6.32879800   -1.21991200</w:t>
      </w:r>
    </w:p>
    <w:p w:rsidR="007B4A93" w:rsidRPr="00334474" w:rsidRDefault="007B4A93" w:rsidP="007B4A93">
      <w:pPr>
        <w:rPr>
          <w:rFonts w:ascii="Times New Roman" w:hAnsi="Times New Roman" w:cs="Times New Roman"/>
        </w:rPr>
      </w:pPr>
      <w:r w:rsidRPr="00334474">
        <w:rPr>
          <w:rFonts w:ascii="Times New Roman" w:hAnsi="Times New Roman" w:cs="Times New Roman"/>
        </w:rPr>
        <w:t>H                  4.04231400    5.16420300    2.82715100</w:t>
      </w:r>
    </w:p>
    <w:p w:rsidR="007B4A93" w:rsidRPr="00334474" w:rsidRDefault="007B4A93" w:rsidP="007B4A93">
      <w:pPr>
        <w:rPr>
          <w:rFonts w:ascii="Times New Roman" w:hAnsi="Times New Roman" w:cs="Times New Roman"/>
        </w:rPr>
      </w:pPr>
      <w:r w:rsidRPr="00334474">
        <w:rPr>
          <w:rFonts w:ascii="Times New Roman" w:hAnsi="Times New Roman" w:cs="Times New Roman"/>
        </w:rPr>
        <w:t>H                  3.53681100    6.94027300    1.16102600</w:t>
      </w:r>
    </w:p>
    <w:p w:rsidR="007B4A93" w:rsidRPr="00334474" w:rsidRDefault="007B4A93" w:rsidP="007B4A93">
      <w:pPr>
        <w:rPr>
          <w:rFonts w:ascii="Times New Roman" w:hAnsi="Times New Roman" w:cs="Times New Roman"/>
        </w:rPr>
      </w:pPr>
      <w:r w:rsidRPr="00334474">
        <w:rPr>
          <w:rFonts w:ascii="Times New Roman" w:hAnsi="Times New Roman" w:cs="Times New Roman"/>
        </w:rPr>
        <w:t>C                  1.28848600   -4.98046700   -1.48236700</w:t>
      </w:r>
    </w:p>
    <w:p w:rsidR="007B4A93" w:rsidRPr="00334474" w:rsidRDefault="007B4A93" w:rsidP="007B4A93">
      <w:pPr>
        <w:rPr>
          <w:rFonts w:ascii="Times New Roman" w:hAnsi="Times New Roman" w:cs="Times New Roman"/>
        </w:rPr>
      </w:pPr>
      <w:r w:rsidRPr="00334474">
        <w:rPr>
          <w:rFonts w:ascii="Times New Roman" w:hAnsi="Times New Roman" w:cs="Times New Roman"/>
        </w:rPr>
        <w:t>C                  1.59697400   -4.98519300   -0.15541800</w:t>
      </w:r>
    </w:p>
    <w:p w:rsidR="007B4A93" w:rsidRPr="00334474" w:rsidRDefault="007B4A93" w:rsidP="007B4A93">
      <w:pPr>
        <w:rPr>
          <w:rFonts w:ascii="Times New Roman" w:hAnsi="Times New Roman" w:cs="Times New Roman"/>
        </w:rPr>
      </w:pPr>
      <w:r w:rsidRPr="00334474">
        <w:rPr>
          <w:rFonts w:ascii="Times New Roman" w:hAnsi="Times New Roman" w:cs="Times New Roman"/>
        </w:rPr>
        <w:t>C                  0.58232300   -3.07773600   -0.60963500</w:t>
      </w:r>
    </w:p>
    <w:p w:rsidR="007B4A93" w:rsidRPr="00334474" w:rsidRDefault="007B4A93" w:rsidP="007B4A93">
      <w:pPr>
        <w:rPr>
          <w:rFonts w:ascii="Times New Roman" w:hAnsi="Times New Roman" w:cs="Times New Roman"/>
        </w:rPr>
      </w:pPr>
      <w:r w:rsidRPr="00334474">
        <w:rPr>
          <w:rFonts w:ascii="Times New Roman" w:hAnsi="Times New Roman" w:cs="Times New Roman"/>
        </w:rPr>
        <w:t>N                  0.64879600   -3.78403000   -1.74581300</w:t>
      </w:r>
    </w:p>
    <w:p w:rsidR="007B4A93" w:rsidRPr="00334474" w:rsidRDefault="007B4A93" w:rsidP="007B4A93">
      <w:pPr>
        <w:rPr>
          <w:rFonts w:ascii="Times New Roman" w:hAnsi="Times New Roman" w:cs="Times New Roman"/>
        </w:rPr>
      </w:pPr>
      <w:r w:rsidRPr="00334474">
        <w:rPr>
          <w:rFonts w:ascii="Times New Roman" w:hAnsi="Times New Roman" w:cs="Times New Roman"/>
        </w:rPr>
        <w:t>H                  1.46911400   -5.71293100   -2.25245200</w:t>
      </w:r>
    </w:p>
    <w:p w:rsidR="007B4A93" w:rsidRPr="00334474" w:rsidRDefault="007B4A93" w:rsidP="007B4A93">
      <w:pPr>
        <w:rPr>
          <w:rFonts w:ascii="Times New Roman" w:hAnsi="Times New Roman" w:cs="Times New Roman"/>
        </w:rPr>
      </w:pPr>
      <w:r w:rsidRPr="00334474">
        <w:rPr>
          <w:rFonts w:ascii="Times New Roman" w:hAnsi="Times New Roman" w:cs="Times New Roman"/>
        </w:rPr>
        <w:t>H                  2.09182000   -5.72683300    0.44958200</w:t>
      </w:r>
    </w:p>
    <w:p w:rsidR="007B4A93" w:rsidRPr="00334474" w:rsidRDefault="007B4A93" w:rsidP="007B4A93">
      <w:pPr>
        <w:rPr>
          <w:rFonts w:ascii="Times New Roman" w:hAnsi="Times New Roman" w:cs="Times New Roman"/>
        </w:rPr>
      </w:pPr>
      <w:r w:rsidRPr="00334474">
        <w:rPr>
          <w:rFonts w:ascii="Times New Roman" w:hAnsi="Times New Roman" w:cs="Times New Roman"/>
        </w:rPr>
        <w:t>H                  0.15157100   -2.09083600   -0.51447400</w:t>
      </w:r>
    </w:p>
    <w:p w:rsidR="007B4A93" w:rsidRPr="00334474" w:rsidRDefault="007B4A93" w:rsidP="007B4A93">
      <w:pPr>
        <w:rPr>
          <w:rFonts w:ascii="Times New Roman" w:hAnsi="Times New Roman" w:cs="Times New Roman"/>
        </w:rPr>
      </w:pPr>
      <w:r w:rsidRPr="00334474">
        <w:rPr>
          <w:rFonts w:ascii="Times New Roman" w:hAnsi="Times New Roman" w:cs="Times New Roman"/>
        </w:rPr>
        <w:t>N                  1.14562500   -3.78958800    0.37308000</w:t>
      </w:r>
    </w:p>
    <w:p w:rsidR="007B4A93" w:rsidRPr="00334474" w:rsidRDefault="007B4A93" w:rsidP="007B4A93">
      <w:pPr>
        <w:rPr>
          <w:rFonts w:ascii="Times New Roman" w:hAnsi="Times New Roman" w:cs="Times New Roman"/>
        </w:rPr>
      </w:pPr>
      <w:r w:rsidRPr="00334474">
        <w:rPr>
          <w:rFonts w:ascii="Times New Roman" w:hAnsi="Times New Roman" w:cs="Times New Roman"/>
        </w:rPr>
        <w:t>C                  0.23745000   -3.30247800   -3.06935900</w:t>
      </w:r>
    </w:p>
    <w:p w:rsidR="007B4A93" w:rsidRPr="00334474" w:rsidRDefault="007B4A93" w:rsidP="007B4A93">
      <w:pPr>
        <w:rPr>
          <w:rFonts w:ascii="Times New Roman" w:hAnsi="Times New Roman" w:cs="Times New Roman"/>
        </w:rPr>
      </w:pPr>
      <w:r w:rsidRPr="00334474">
        <w:rPr>
          <w:rFonts w:ascii="Times New Roman" w:hAnsi="Times New Roman" w:cs="Times New Roman"/>
        </w:rPr>
        <w:t>H                 -0.28736200   -4.10447500   -3.59150400</w:t>
      </w:r>
    </w:p>
    <w:p w:rsidR="007B4A93" w:rsidRPr="00334474" w:rsidRDefault="007B4A93" w:rsidP="007B4A93">
      <w:pPr>
        <w:rPr>
          <w:rFonts w:ascii="Times New Roman" w:hAnsi="Times New Roman" w:cs="Times New Roman"/>
        </w:rPr>
      </w:pPr>
      <w:r w:rsidRPr="00334474">
        <w:rPr>
          <w:rFonts w:ascii="Times New Roman" w:hAnsi="Times New Roman" w:cs="Times New Roman"/>
        </w:rPr>
        <w:t>H                 -0.42028200   -2.44338000   -2.93931600</w:t>
      </w:r>
    </w:p>
    <w:p w:rsidR="007B4A93" w:rsidRPr="00334474" w:rsidRDefault="007B4A93" w:rsidP="007B4A93">
      <w:pPr>
        <w:rPr>
          <w:rFonts w:ascii="Times New Roman" w:hAnsi="Times New Roman" w:cs="Times New Roman"/>
        </w:rPr>
      </w:pPr>
      <w:r w:rsidRPr="00334474">
        <w:rPr>
          <w:rFonts w:ascii="Times New Roman" w:hAnsi="Times New Roman" w:cs="Times New Roman"/>
        </w:rPr>
        <w:t>H                  1.12307500   -2.99764100   -3.63064600</w:t>
      </w:r>
    </w:p>
    <w:p w:rsidR="007B4A93" w:rsidRPr="00334474" w:rsidRDefault="007B4A93" w:rsidP="007B4A93">
      <w:pPr>
        <w:rPr>
          <w:rFonts w:ascii="Times New Roman" w:hAnsi="Times New Roman" w:cs="Times New Roman"/>
        </w:rPr>
      </w:pPr>
      <w:r w:rsidRPr="00334474">
        <w:rPr>
          <w:rFonts w:ascii="Times New Roman" w:hAnsi="Times New Roman" w:cs="Times New Roman"/>
        </w:rPr>
        <w:t>C                  1.29667400   -3.35564300    1.78132700</w:t>
      </w:r>
    </w:p>
    <w:p w:rsidR="007B4A93" w:rsidRPr="00334474" w:rsidRDefault="007B4A93" w:rsidP="007B4A93">
      <w:pPr>
        <w:rPr>
          <w:rFonts w:ascii="Times New Roman" w:hAnsi="Times New Roman" w:cs="Times New Roman"/>
        </w:rPr>
      </w:pPr>
      <w:r w:rsidRPr="00334474">
        <w:rPr>
          <w:rFonts w:ascii="Times New Roman" w:hAnsi="Times New Roman" w:cs="Times New Roman"/>
        </w:rPr>
        <w:t>H                  0.80690300   -2.38362500    1.85892200</w:t>
      </w:r>
    </w:p>
    <w:p w:rsidR="007B4A93" w:rsidRPr="00334474" w:rsidRDefault="007B4A93" w:rsidP="007B4A93">
      <w:pPr>
        <w:rPr>
          <w:rFonts w:ascii="Times New Roman" w:hAnsi="Times New Roman" w:cs="Times New Roman"/>
        </w:rPr>
      </w:pPr>
      <w:r w:rsidRPr="00334474">
        <w:rPr>
          <w:rFonts w:ascii="Times New Roman" w:hAnsi="Times New Roman" w:cs="Times New Roman"/>
        </w:rPr>
        <w:t>H                  0.74677300   -4.07256700    2.40042400</w:t>
      </w:r>
    </w:p>
    <w:p w:rsidR="007B4A93" w:rsidRPr="00334474" w:rsidRDefault="007B4A93" w:rsidP="007B4A93">
      <w:pPr>
        <w:rPr>
          <w:rFonts w:ascii="Times New Roman" w:hAnsi="Times New Roman" w:cs="Times New Roman"/>
        </w:rPr>
      </w:pPr>
      <w:r w:rsidRPr="00334474">
        <w:rPr>
          <w:rFonts w:ascii="Times New Roman" w:hAnsi="Times New Roman" w:cs="Times New Roman"/>
        </w:rPr>
        <w:t>C                  2.76197500   -3.25187500    2.21097500</w:t>
      </w:r>
    </w:p>
    <w:p w:rsidR="007B4A93" w:rsidRPr="00334474" w:rsidRDefault="007B4A93" w:rsidP="007B4A93">
      <w:pPr>
        <w:rPr>
          <w:rFonts w:ascii="Times New Roman" w:hAnsi="Times New Roman" w:cs="Times New Roman"/>
        </w:rPr>
      </w:pPr>
      <w:r w:rsidRPr="00334474">
        <w:rPr>
          <w:rFonts w:ascii="Times New Roman" w:hAnsi="Times New Roman" w:cs="Times New Roman"/>
        </w:rPr>
        <w:t>H                  3.25412200   -4.22672500    2.08989800</w:t>
      </w:r>
    </w:p>
    <w:p w:rsidR="007B4A93" w:rsidRPr="00334474" w:rsidRDefault="007B4A93" w:rsidP="007B4A93">
      <w:pPr>
        <w:rPr>
          <w:rFonts w:ascii="Times New Roman" w:hAnsi="Times New Roman" w:cs="Times New Roman"/>
        </w:rPr>
      </w:pPr>
      <w:r w:rsidRPr="00334474">
        <w:rPr>
          <w:rFonts w:ascii="Times New Roman" w:hAnsi="Times New Roman" w:cs="Times New Roman"/>
        </w:rPr>
        <w:t>H                  3.28240200   -2.53558400    1.56604500</w:t>
      </w:r>
    </w:p>
    <w:p w:rsidR="007B4A93" w:rsidRPr="00334474" w:rsidRDefault="007B4A93" w:rsidP="007B4A93">
      <w:pPr>
        <w:rPr>
          <w:rFonts w:ascii="Times New Roman" w:hAnsi="Times New Roman" w:cs="Times New Roman"/>
        </w:rPr>
      </w:pPr>
      <w:r w:rsidRPr="00334474">
        <w:rPr>
          <w:rFonts w:ascii="Times New Roman" w:hAnsi="Times New Roman" w:cs="Times New Roman"/>
        </w:rPr>
        <w:t>C                  2.87707800   -2.79941900    3.67388700</w:t>
      </w:r>
    </w:p>
    <w:p w:rsidR="007B4A93" w:rsidRPr="00334474" w:rsidRDefault="007B4A93" w:rsidP="007B4A93">
      <w:pPr>
        <w:rPr>
          <w:rFonts w:ascii="Times New Roman" w:hAnsi="Times New Roman" w:cs="Times New Roman"/>
        </w:rPr>
      </w:pPr>
      <w:r w:rsidRPr="00334474">
        <w:rPr>
          <w:rFonts w:ascii="Times New Roman" w:hAnsi="Times New Roman" w:cs="Times New Roman"/>
        </w:rPr>
        <w:t>H                  2.41587900   -1.80941600    3.77449400</w:t>
      </w:r>
    </w:p>
    <w:p w:rsidR="007B4A93" w:rsidRPr="00334474" w:rsidRDefault="007B4A93" w:rsidP="007B4A93">
      <w:pPr>
        <w:rPr>
          <w:rFonts w:ascii="Times New Roman" w:hAnsi="Times New Roman" w:cs="Times New Roman"/>
        </w:rPr>
      </w:pPr>
      <w:r w:rsidRPr="00334474">
        <w:rPr>
          <w:rFonts w:ascii="Times New Roman" w:hAnsi="Times New Roman" w:cs="Times New Roman"/>
        </w:rPr>
        <w:t>H                  2.30588200   -3.48242200    4.31935300</w:t>
      </w:r>
    </w:p>
    <w:p w:rsidR="007B4A93" w:rsidRPr="00334474" w:rsidRDefault="007B4A93" w:rsidP="007B4A93">
      <w:pPr>
        <w:rPr>
          <w:rFonts w:ascii="Times New Roman" w:hAnsi="Times New Roman" w:cs="Times New Roman"/>
        </w:rPr>
      </w:pPr>
      <w:r w:rsidRPr="00334474">
        <w:rPr>
          <w:rFonts w:ascii="Times New Roman" w:hAnsi="Times New Roman" w:cs="Times New Roman"/>
        </w:rPr>
        <w:t>C                  4.33260600   -2.72965500    4.14594000</w:t>
      </w:r>
    </w:p>
    <w:p w:rsidR="007B4A93" w:rsidRPr="00334474" w:rsidRDefault="007B4A93" w:rsidP="007B4A93">
      <w:pPr>
        <w:rPr>
          <w:rFonts w:ascii="Times New Roman" w:hAnsi="Times New Roman" w:cs="Times New Roman"/>
        </w:rPr>
      </w:pPr>
      <w:r w:rsidRPr="00334474">
        <w:rPr>
          <w:rFonts w:ascii="Times New Roman" w:hAnsi="Times New Roman" w:cs="Times New Roman"/>
        </w:rPr>
        <w:t>H                  4.89919700   -2.01833000    3.53821700</w:t>
      </w:r>
    </w:p>
    <w:p w:rsidR="007B4A93" w:rsidRPr="00334474" w:rsidRDefault="007B4A93" w:rsidP="007B4A93">
      <w:pPr>
        <w:rPr>
          <w:rFonts w:ascii="Times New Roman" w:hAnsi="Times New Roman" w:cs="Times New Roman"/>
        </w:rPr>
      </w:pPr>
      <w:r w:rsidRPr="00334474">
        <w:rPr>
          <w:rFonts w:ascii="Times New Roman" w:hAnsi="Times New Roman" w:cs="Times New Roman"/>
        </w:rPr>
        <w:t>H                  4.38833700   -2.40580600    5.18999000</w:t>
      </w:r>
    </w:p>
    <w:p w:rsidR="007B4A93" w:rsidRPr="00334474" w:rsidRDefault="007B4A93" w:rsidP="007B4A93">
      <w:pPr>
        <w:rPr>
          <w:rFonts w:ascii="Times New Roman" w:hAnsi="Times New Roman" w:cs="Times New Roman"/>
        </w:rPr>
      </w:pPr>
      <w:r w:rsidRPr="00334474">
        <w:rPr>
          <w:rFonts w:ascii="Times New Roman" w:hAnsi="Times New Roman" w:cs="Times New Roman"/>
        </w:rPr>
        <w:t>H                  4.82090300   -3.70880100    4.07454700</w:t>
      </w:r>
    </w:p>
    <w:p w:rsidR="007B4A93" w:rsidRPr="00334474" w:rsidRDefault="007B4A93" w:rsidP="007B4A93">
      <w:pPr>
        <w:rPr>
          <w:rFonts w:ascii="Times New Roman" w:hAnsi="Times New Roman" w:cs="Times New Roman"/>
        </w:rPr>
      </w:pPr>
      <w:r w:rsidRPr="00334474">
        <w:rPr>
          <w:rFonts w:ascii="Times New Roman" w:hAnsi="Times New Roman" w:cs="Times New Roman"/>
        </w:rPr>
        <w:t>C                -10.74833400    0.49735500    1.64528400</w:t>
      </w:r>
    </w:p>
    <w:p w:rsidR="007B4A93" w:rsidRPr="00334474" w:rsidRDefault="007B4A93" w:rsidP="007B4A93">
      <w:pPr>
        <w:rPr>
          <w:rFonts w:ascii="Times New Roman" w:hAnsi="Times New Roman" w:cs="Times New Roman"/>
        </w:rPr>
      </w:pPr>
      <w:r w:rsidRPr="00334474">
        <w:rPr>
          <w:rFonts w:ascii="Times New Roman" w:hAnsi="Times New Roman" w:cs="Times New Roman"/>
        </w:rPr>
        <w:lastRenderedPageBreak/>
        <w:t>H                -10.58776200    0.88819600    2.65373800</w:t>
      </w:r>
    </w:p>
    <w:p w:rsidR="007B4A93" w:rsidRPr="00334474" w:rsidRDefault="007B4A93" w:rsidP="007B4A93">
      <w:pPr>
        <w:rPr>
          <w:rFonts w:ascii="Times New Roman" w:hAnsi="Times New Roman" w:cs="Times New Roman"/>
        </w:rPr>
      </w:pPr>
      <w:r w:rsidRPr="00334474">
        <w:rPr>
          <w:rFonts w:ascii="Times New Roman" w:hAnsi="Times New Roman" w:cs="Times New Roman"/>
        </w:rPr>
        <w:t>H                -11.44008200   -0.34520800    1.66830000</w:t>
      </w:r>
    </w:p>
    <w:p w:rsidR="007B4A93" w:rsidRPr="00334474" w:rsidRDefault="007B4A93" w:rsidP="007B4A93">
      <w:pPr>
        <w:rPr>
          <w:rFonts w:ascii="Times New Roman" w:hAnsi="Times New Roman" w:cs="Times New Roman"/>
        </w:rPr>
      </w:pPr>
      <w:r w:rsidRPr="00334474">
        <w:rPr>
          <w:rFonts w:ascii="Times New Roman" w:hAnsi="Times New Roman" w:cs="Times New Roman"/>
        </w:rPr>
        <w:t>H                -11.14588700    1.30175300    1.02047200</w:t>
      </w:r>
    </w:p>
    <w:p w:rsidR="007B4A93" w:rsidRPr="00334474" w:rsidRDefault="007B4A93" w:rsidP="007B4A93">
      <w:pPr>
        <w:rPr>
          <w:rFonts w:ascii="Times New Roman" w:hAnsi="Times New Roman" w:cs="Times New Roman"/>
        </w:rPr>
      </w:pPr>
      <w:r w:rsidRPr="00334474">
        <w:rPr>
          <w:rFonts w:ascii="Times New Roman" w:hAnsi="Times New Roman" w:cs="Times New Roman"/>
        </w:rPr>
        <w:t>O                 -9.52694200   -0.01558000    1.09795700</w:t>
      </w:r>
    </w:p>
    <w:p w:rsidR="007B4A93" w:rsidRPr="00334474" w:rsidRDefault="007B4A93" w:rsidP="007B4A93">
      <w:pPr>
        <w:rPr>
          <w:rFonts w:ascii="Times New Roman" w:hAnsi="Times New Roman" w:cs="Times New Roman"/>
        </w:rPr>
      </w:pPr>
      <w:r w:rsidRPr="00334474">
        <w:rPr>
          <w:rFonts w:ascii="Times New Roman" w:hAnsi="Times New Roman" w:cs="Times New Roman"/>
        </w:rPr>
        <w:t>H                  4.36417200    1.25807200    0.33419200</w:t>
      </w:r>
    </w:p>
    <w:p w:rsidR="007B4A93" w:rsidRPr="00334474" w:rsidRDefault="007B4A93" w:rsidP="007B4A93">
      <w:pPr>
        <w:rPr>
          <w:rFonts w:ascii="Times New Roman" w:hAnsi="Times New Roman" w:cs="Times New Roman"/>
        </w:rPr>
      </w:pPr>
    </w:p>
    <w:p w:rsidR="007B4A93" w:rsidRPr="00334474" w:rsidRDefault="00264EDD" w:rsidP="007B4A93">
      <w:pPr>
        <w:rPr>
          <w:rFonts w:ascii="Times New Roman" w:hAnsi="Times New Roman" w:cs="Times New Roman"/>
          <w:b/>
          <w:sz w:val="22"/>
        </w:rPr>
      </w:pPr>
      <w:r w:rsidRPr="00334474">
        <w:rPr>
          <w:rFonts w:ascii="Times New Roman" w:hAnsi="Times New Roman" w:cs="Times New Roman"/>
          <w:b/>
          <w:sz w:val="22"/>
        </w:rPr>
        <w:t>c</w:t>
      </w:r>
      <w:r w:rsidR="007B4A93" w:rsidRPr="00334474">
        <w:rPr>
          <w:rFonts w:ascii="Times New Roman" w:hAnsi="Times New Roman" w:cs="Times New Roman"/>
          <w:b/>
          <w:sz w:val="22"/>
        </w:rPr>
        <w:t>-8</w:t>
      </w:r>
    </w:p>
    <w:p w:rsidR="007B4A93" w:rsidRPr="00334474" w:rsidRDefault="007B4A93" w:rsidP="007B4A93">
      <w:pPr>
        <w:rPr>
          <w:rFonts w:ascii="Times New Roman" w:hAnsi="Times New Roman" w:cs="Times New Roman"/>
          <w:sz w:val="22"/>
        </w:rPr>
      </w:pPr>
      <w:r w:rsidRPr="00334474">
        <w:rPr>
          <w:rFonts w:ascii="Times New Roman" w:hAnsi="Times New Roman" w:cs="Times New Roman"/>
          <w:sz w:val="22"/>
        </w:rPr>
        <w:t>SCF energy in gas phase: -3307.99787640 a.u.</w:t>
      </w:r>
    </w:p>
    <w:p w:rsidR="007B4A93" w:rsidRPr="00334474" w:rsidRDefault="007B4A93" w:rsidP="007B4A93">
      <w:pPr>
        <w:rPr>
          <w:rFonts w:ascii="Times New Roman" w:hAnsi="Times New Roman" w:cs="Times New Roman"/>
        </w:rPr>
      </w:pPr>
    </w:p>
    <w:p w:rsidR="007B4A93" w:rsidRPr="00334474" w:rsidRDefault="007B4A93" w:rsidP="007B4A93">
      <w:pPr>
        <w:rPr>
          <w:rFonts w:ascii="Times New Roman" w:hAnsi="Times New Roman" w:cs="Times New Roman"/>
        </w:rPr>
      </w:pPr>
      <w:r w:rsidRPr="00334474">
        <w:rPr>
          <w:rFonts w:ascii="Times New Roman" w:hAnsi="Times New Roman" w:cs="Times New Roman"/>
        </w:rPr>
        <w:t>Fe                 2.24435700    0.19748500   -0.89590000</w:t>
      </w:r>
    </w:p>
    <w:p w:rsidR="007B4A93" w:rsidRPr="00334474" w:rsidRDefault="007B4A93" w:rsidP="007B4A93">
      <w:pPr>
        <w:rPr>
          <w:rFonts w:ascii="Times New Roman" w:hAnsi="Times New Roman" w:cs="Times New Roman"/>
        </w:rPr>
      </w:pPr>
      <w:r w:rsidRPr="00334474">
        <w:rPr>
          <w:rFonts w:ascii="Times New Roman" w:hAnsi="Times New Roman" w:cs="Times New Roman"/>
        </w:rPr>
        <w:t>Cl                 3.30239000    1.61970800    0.46327400</w:t>
      </w:r>
    </w:p>
    <w:p w:rsidR="007B4A93" w:rsidRPr="00334474" w:rsidRDefault="007B4A93" w:rsidP="007B4A93">
      <w:pPr>
        <w:rPr>
          <w:rFonts w:ascii="Times New Roman" w:hAnsi="Times New Roman" w:cs="Times New Roman"/>
        </w:rPr>
      </w:pPr>
      <w:r w:rsidRPr="00334474">
        <w:rPr>
          <w:rFonts w:ascii="Times New Roman" w:hAnsi="Times New Roman" w:cs="Times New Roman"/>
        </w:rPr>
        <w:t>Cl                 0.45701500    1.26245100   -1.72966200</w:t>
      </w:r>
    </w:p>
    <w:p w:rsidR="007B4A93" w:rsidRPr="00334474" w:rsidRDefault="007B4A93" w:rsidP="007B4A93">
      <w:pPr>
        <w:rPr>
          <w:rFonts w:ascii="Times New Roman" w:hAnsi="Times New Roman" w:cs="Times New Roman"/>
        </w:rPr>
      </w:pPr>
      <w:r w:rsidRPr="00334474">
        <w:rPr>
          <w:rFonts w:ascii="Times New Roman" w:hAnsi="Times New Roman" w:cs="Times New Roman"/>
        </w:rPr>
        <w:t>Cl                 3.58564600   -0.52913900   -2.50361900</w:t>
      </w:r>
    </w:p>
    <w:p w:rsidR="007B4A93" w:rsidRPr="00334474" w:rsidRDefault="007B4A93" w:rsidP="007B4A93">
      <w:pPr>
        <w:rPr>
          <w:rFonts w:ascii="Times New Roman" w:hAnsi="Times New Roman" w:cs="Times New Roman"/>
        </w:rPr>
      </w:pPr>
      <w:r w:rsidRPr="00334474">
        <w:rPr>
          <w:rFonts w:ascii="Times New Roman" w:hAnsi="Times New Roman" w:cs="Times New Roman"/>
        </w:rPr>
        <w:t>Cl                 1.45995400   -1.52285000    0.33553900</w:t>
      </w:r>
    </w:p>
    <w:p w:rsidR="007B4A93" w:rsidRPr="00334474" w:rsidRDefault="007B4A93" w:rsidP="007B4A93">
      <w:pPr>
        <w:rPr>
          <w:rFonts w:ascii="Times New Roman" w:hAnsi="Times New Roman" w:cs="Times New Roman"/>
        </w:rPr>
      </w:pPr>
      <w:r w:rsidRPr="00334474">
        <w:rPr>
          <w:rFonts w:ascii="Times New Roman" w:hAnsi="Times New Roman" w:cs="Times New Roman"/>
        </w:rPr>
        <w:t>C                 -3.57484500    0.05790200    1.52029000</w:t>
      </w:r>
    </w:p>
    <w:p w:rsidR="007B4A93" w:rsidRPr="00334474" w:rsidRDefault="007B4A93" w:rsidP="007B4A93">
      <w:pPr>
        <w:rPr>
          <w:rFonts w:ascii="Times New Roman" w:hAnsi="Times New Roman" w:cs="Times New Roman"/>
        </w:rPr>
      </w:pPr>
      <w:r w:rsidRPr="00334474">
        <w:rPr>
          <w:rFonts w:ascii="Times New Roman" w:hAnsi="Times New Roman" w:cs="Times New Roman"/>
        </w:rPr>
        <w:t>C                 -4.85354400   -0.30857000    1.12802900</w:t>
      </w:r>
    </w:p>
    <w:p w:rsidR="007B4A93" w:rsidRPr="00334474" w:rsidRDefault="007B4A93" w:rsidP="007B4A93">
      <w:pPr>
        <w:rPr>
          <w:rFonts w:ascii="Times New Roman" w:hAnsi="Times New Roman" w:cs="Times New Roman"/>
        </w:rPr>
      </w:pPr>
      <w:r w:rsidRPr="00334474">
        <w:rPr>
          <w:rFonts w:ascii="Times New Roman" w:hAnsi="Times New Roman" w:cs="Times New Roman"/>
        </w:rPr>
        <w:t>C                 -5.06135800   -1.27915400    0.12672900</w:t>
      </w:r>
    </w:p>
    <w:p w:rsidR="007B4A93" w:rsidRPr="00334474" w:rsidRDefault="007B4A93" w:rsidP="007B4A93">
      <w:pPr>
        <w:rPr>
          <w:rFonts w:ascii="Times New Roman" w:hAnsi="Times New Roman" w:cs="Times New Roman"/>
        </w:rPr>
      </w:pPr>
      <w:r w:rsidRPr="00334474">
        <w:rPr>
          <w:rFonts w:ascii="Times New Roman" w:hAnsi="Times New Roman" w:cs="Times New Roman"/>
        </w:rPr>
        <w:t>C                 -3.92404700   -1.86398100   -0.46037600</w:t>
      </w:r>
    </w:p>
    <w:p w:rsidR="007B4A93" w:rsidRPr="00334474" w:rsidRDefault="007B4A93" w:rsidP="007B4A93">
      <w:pPr>
        <w:rPr>
          <w:rFonts w:ascii="Times New Roman" w:hAnsi="Times New Roman" w:cs="Times New Roman"/>
        </w:rPr>
      </w:pPr>
      <w:r w:rsidRPr="00334474">
        <w:rPr>
          <w:rFonts w:ascii="Times New Roman" w:hAnsi="Times New Roman" w:cs="Times New Roman"/>
        </w:rPr>
        <w:t>C                 -2.63531600   -1.50586400   -0.07829500</w:t>
      </w:r>
    </w:p>
    <w:p w:rsidR="007B4A93" w:rsidRPr="00334474" w:rsidRDefault="007B4A93" w:rsidP="007B4A93">
      <w:pPr>
        <w:rPr>
          <w:rFonts w:ascii="Times New Roman" w:hAnsi="Times New Roman" w:cs="Times New Roman"/>
        </w:rPr>
      </w:pPr>
      <w:r w:rsidRPr="00334474">
        <w:rPr>
          <w:rFonts w:ascii="Times New Roman" w:hAnsi="Times New Roman" w:cs="Times New Roman"/>
        </w:rPr>
        <w:t>C                 -2.45920100   -0.53959500    0.91706300</w:t>
      </w:r>
    </w:p>
    <w:p w:rsidR="007B4A93" w:rsidRPr="00334474" w:rsidRDefault="007B4A93" w:rsidP="007B4A93">
      <w:pPr>
        <w:rPr>
          <w:rFonts w:ascii="Times New Roman" w:hAnsi="Times New Roman" w:cs="Times New Roman"/>
        </w:rPr>
      </w:pPr>
      <w:r w:rsidRPr="00334474">
        <w:rPr>
          <w:rFonts w:ascii="Times New Roman" w:hAnsi="Times New Roman" w:cs="Times New Roman"/>
        </w:rPr>
        <w:t>H                 -3.42017100    0.80035500    2.29714000</w:t>
      </w:r>
    </w:p>
    <w:p w:rsidR="007B4A93" w:rsidRPr="00334474" w:rsidRDefault="007B4A93" w:rsidP="007B4A93">
      <w:pPr>
        <w:rPr>
          <w:rFonts w:ascii="Times New Roman" w:hAnsi="Times New Roman" w:cs="Times New Roman"/>
        </w:rPr>
      </w:pPr>
      <w:r w:rsidRPr="00334474">
        <w:rPr>
          <w:rFonts w:ascii="Times New Roman" w:hAnsi="Times New Roman" w:cs="Times New Roman"/>
        </w:rPr>
        <w:t>H                 -5.70520000    0.16340500    1.60789000</w:t>
      </w:r>
    </w:p>
    <w:p w:rsidR="007B4A93" w:rsidRPr="00334474" w:rsidRDefault="007B4A93" w:rsidP="007B4A93">
      <w:pPr>
        <w:rPr>
          <w:rFonts w:ascii="Times New Roman" w:hAnsi="Times New Roman" w:cs="Times New Roman"/>
        </w:rPr>
      </w:pPr>
      <w:r w:rsidRPr="00334474">
        <w:rPr>
          <w:rFonts w:ascii="Times New Roman" w:hAnsi="Times New Roman" w:cs="Times New Roman"/>
        </w:rPr>
        <w:t>H                 -4.05610800   -2.61407700   -1.23533900</w:t>
      </w:r>
    </w:p>
    <w:p w:rsidR="007B4A93" w:rsidRPr="00334474" w:rsidRDefault="007B4A93" w:rsidP="007B4A93">
      <w:pPr>
        <w:rPr>
          <w:rFonts w:ascii="Times New Roman" w:hAnsi="Times New Roman" w:cs="Times New Roman"/>
        </w:rPr>
      </w:pPr>
      <w:r w:rsidRPr="00334474">
        <w:rPr>
          <w:rFonts w:ascii="Times New Roman" w:hAnsi="Times New Roman" w:cs="Times New Roman"/>
        </w:rPr>
        <w:t>H                 -1.77076100   -1.96570200   -0.54819000</w:t>
      </w:r>
    </w:p>
    <w:p w:rsidR="007B4A93" w:rsidRPr="00334474" w:rsidRDefault="007B4A93" w:rsidP="007B4A93">
      <w:pPr>
        <w:rPr>
          <w:rFonts w:ascii="Times New Roman" w:hAnsi="Times New Roman" w:cs="Times New Roman"/>
        </w:rPr>
      </w:pPr>
      <w:r w:rsidRPr="00334474">
        <w:rPr>
          <w:rFonts w:ascii="Times New Roman" w:hAnsi="Times New Roman" w:cs="Times New Roman"/>
        </w:rPr>
        <w:t>O                 -1.22096500   -0.13870900    1.33705800</w:t>
      </w:r>
    </w:p>
    <w:p w:rsidR="007B4A93" w:rsidRPr="00334474" w:rsidRDefault="007B4A93" w:rsidP="007B4A93">
      <w:pPr>
        <w:rPr>
          <w:rFonts w:ascii="Times New Roman" w:hAnsi="Times New Roman" w:cs="Times New Roman"/>
        </w:rPr>
      </w:pPr>
      <w:r w:rsidRPr="00334474">
        <w:rPr>
          <w:rFonts w:ascii="Times New Roman" w:hAnsi="Times New Roman" w:cs="Times New Roman"/>
        </w:rPr>
        <w:t>H                 -0.51874600   -0.65969200    0.89559400</w:t>
      </w:r>
    </w:p>
    <w:p w:rsidR="007B4A93" w:rsidRPr="00334474" w:rsidRDefault="007B4A93" w:rsidP="007B4A93">
      <w:pPr>
        <w:rPr>
          <w:rFonts w:ascii="Times New Roman" w:hAnsi="Times New Roman" w:cs="Times New Roman"/>
        </w:rPr>
      </w:pPr>
      <w:r w:rsidRPr="00334474">
        <w:rPr>
          <w:rFonts w:ascii="Times New Roman" w:hAnsi="Times New Roman" w:cs="Times New Roman"/>
        </w:rPr>
        <w:t>C                 -6.38459400   -1.69949400   -0.32238800</w:t>
      </w:r>
    </w:p>
    <w:p w:rsidR="007B4A93" w:rsidRPr="00334474" w:rsidRDefault="007B4A93" w:rsidP="007B4A93">
      <w:pPr>
        <w:rPr>
          <w:rFonts w:ascii="Times New Roman" w:hAnsi="Times New Roman" w:cs="Times New Roman"/>
        </w:rPr>
      </w:pPr>
      <w:r w:rsidRPr="00334474">
        <w:rPr>
          <w:rFonts w:ascii="Times New Roman" w:hAnsi="Times New Roman" w:cs="Times New Roman"/>
        </w:rPr>
        <w:t>H                 -6.40486300   -2.45968400   -1.10220700</w:t>
      </w:r>
    </w:p>
    <w:p w:rsidR="007B4A93" w:rsidRPr="00334474" w:rsidRDefault="007B4A93" w:rsidP="007B4A93">
      <w:pPr>
        <w:rPr>
          <w:rFonts w:ascii="Times New Roman" w:hAnsi="Times New Roman" w:cs="Times New Roman"/>
        </w:rPr>
      </w:pPr>
      <w:r w:rsidRPr="00334474">
        <w:rPr>
          <w:rFonts w:ascii="Times New Roman" w:hAnsi="Times New Roman" w:cs="Times New Roman"/>
        </w:rPr>
        <w:t>C                 -7.58404700   -1.26282800    0.10818000</w:t>
      </w:r>
    </w:p>
    <w:p w:rsidR="007B4A93" w:rsidRPr="00334474" w:rsidRDefault="007B4A93" w:rsidP="007B4A93">
      <w:pPr>
        <w:rPr>
          <w:rFonts w:ascii="Times New Roman" w:hAnsi="Times New Roman" w:cs="Times New Roman"/>
        </w:rPr>
      </w:pPr>
      <w:r w:rsidRPr="00334474">
        <w:rPr>
          <w:rFonts w:ascii="Times New Roman" w:hAnsi="Times New Roman" w:cs="Times New Roman"/>
        </w:rPr>
        <w:t>H                 -7.70209000   -0.50892600    0.87944800</w:t>
      </w:r>
    </w:p>
    <w:p w:rsidR="007B4A93" w:rsidRPr="00334474" w:rsidRDefault="007B4A93" w:rsidP="007B4A93">
      <w:pPr>
        <w:rPr>
          <w:rFonts w:ascii="Times New Roman" w:hAnsi="Times New Roman" w:cs="Times New Roman"/>
        </w:rPr>
      </w:pPr>
      <w:r w:rsidRPr="00334474">
        <w:rPr>
          <w:rFonts w:ascii="Times New Roman" w:hAnsi="Times New Roman" w:cs="Times New Roman"/>
        </w:rPr>
        <w:t>C                 -8.82177000   -1.81285500   -0.47314100</w:t>
      </w:r>
    </w:p>
    <w:p w:rsidR="007B4A93" w:rsidRPr="00334474" w:rsidRDefault="007B4A93" w:rsidP="007B4A93">
      <w:pPr>
        <w:rPr>
          <w:rFonts w:ascii="Times New Roman" w:hAnsi="Times New Roman" w:cs="Times New Roman"/>
        </w:rPr>
      </w:pPr>
      <w:r w:rsidRPr="00334474">
        <w:rPr>
          <w:rFonts w:ascii="Times New Roman" w:hAnsi="Times New Roman" w:cs="Times New Roman"/>
        </w:rPr>
        <w:t>O                 -8.89414000   -2.66133400   -1.34361700</w:t>
      </w:r>
    </w:p>
    <w:p w:rsidR="007B4A93" w:rsidRPr="00334474" w:rsidRDefault="007B4A93" w:rsidP="007B4A93">
      <w:pPr>
        <w:rPr>
          <w:rFonts w:ascii="Times New Roman" w:hAnsi="Times New Roman" w:cs="Times New Roman"/>
        </w:rPr>
      </w:pPr>
      <w:r w:rsidRPr="00334474">
        <w:rPr>
          <w:rFonts w:ascii="Times New Roman" w:hAnsi="Times New Roman" w:cs="Times New Roman"/>
        </w:rPr>
        <w:t>O                  5.69495500   -1.76024100   -0.14305000</w:t>
      </w:r>
    </w:p>
    <w:p w:rsidR="007B4A93" w:rsidRPr="00334474" w:rsidRDefault="007B4A93" w:rsidP="007B4A93">
      <w:pPr>
        <w:rPr>
          <w:rFonts w:ascii="Times New Roman" w:hAnsi="Times New Roman" w:cs="Times New Roman"/>
        </w:rPr>
      </w:pPr>
      <w:r w:rsidRPr="00334474">
        <w:rPr>
          <w:rFonts w:ascii="Times New Roman" w:hAnsi="Times New Roman" w:cs="Times New Roman"/>
        </w:rPr>
        <w:t>C                  5.70298600   -3.11481700    0.01057200</w:t>
      </w:r>
    </w:p>
    <w:p w:rsidR="007B4A93" w:rsidRPr="00334474" w:rsidRDefault="007B4A93" w:rsidP="007B4A93">
      <w:pPr>
        <w:rPr>
          <w:rFonts w:ascii="Times New Roman" w:hAnsi="Times New Roman" w:cs="Times New Roman"/>
        </w:rPr>
      </w:pPr>
      <w:r w:rsidRPr="00334474">
        <w:rPr>
          <w:rFonts w:ascii="Times New Roman" w:hAnsi="Times New Roman" w:cs="Times New Roman"/>
        </w:rPr>
        <w:t>C                  6.46137700   -3.63838200    1.06583200</w:t>
      </w:r>
    </w:p>
    <w:p w:rsidR="007B4A93" w:rsidRPr="00334474" w:rsidRDefault="007B4A93" w:rsidP="007B4A93">
      <w:pPr>
        <w:rPr>
          <w:rFonts w:ascii="Times New Roman" w:hAnsi="Times New Roman" w:cs="Times New Roman"/>
        </w:rPr>
      </w:pPr>
      <w:r w:rsidRPr="00334474">
        <w:rPr>
          <w:rFonts w:ascii="Times New Roman" w:hAnsi="Times New Roman" w:cs="Times New Roman"/>
        </w:rPr>
        <w:t>C                  4.99712900   -3.97985700   -0.83592400</w:t>
      </w:r>
    </w:p>
    <w:p w:rsidR="007B4A93" w:rsidRPr="00334474" w:rsidRDefault="007B4A93" w:rsidP="007B4A93">
      <w:pPr>
        <w:rPr>
          <w:rFonts w:ascii="Times New Roman" w:hAnsi="Times New Roman" w:cs="Times New Roman"/>
        </w:rPr>
      </w:pPr>
      <w:r w:rsidRPr="00334474">
        <w:rPr>
          <w:rFonts w:ascii="Times New Roman" w:hAnsi="Times New Roman" w:cs="Times New Roman"/>
        </w:rPr>
        <w:t>C                  6.50923900   -5.01580400    1.26835500</w:t>
      </w:r>
    </w:p>
    <w:p w:rsidR="007B4A93" w:rsidRPr="00334474" w:rsidRDefault="007B4A93" w:rsidP="007B4A93">
      <w:pPr>
        <w:rPr>
          <w:rFonts w:ascii="Times New Roman" w:hAnsi="Times New Roman" w:cs="Times New Roman"/>
        </w:rPr>
      </w:pPr>
      <w:r w:rsidRPr="00334474">
        <w:rPr>
          <w:rFonts w:ascii="Times New Roman" w:hAnsi="Times New Roman" w:cs="Times New Roman"/>
        </w:rPr>
        <w:t>H                  7.00286400   -2.95168000    1.70877000</w:t>
      </w:r>
    </w:p>
    <w:p w:rsidR="007B4A93" w:rsidRPr="00334474" w:rsidRDefault="007B4A93" w:rsidP="007B4A93">
      <w:pPr>
        <w:rPr>
          <w:rFonts w:ascii="Times New Roman" w:hAnsi="Times New Roman" w:cs="Times New Roman"/>
        </w:rPr>
      </w:pPr>
      <w:r w:rsidRPr="00334474">
        <w:rPr>
          <w:rFonts w:ascii="Times New Roman" w:hAnsi="Times New Roman" w:cs="Times New Roman"/>
        </w:rPr>
        <w:t>C                  5.05399900   -5.35746700   -0.62091300</w:t>
      </w:r>
    </w:p>
    <w:p w:rsidR="007B4A93" w:rsidRPr="00334474" w:rsidRDefault="007B4A93" w:rsidP="007B4A93">
      <w:pPr>
        <w:rPr>
          <w:rFonts w:ascii="Times New Roman" w:hAnsi="Times New Roman" w:cs="Times New Roman"/>
        </w:rPr>
      </w:pPr>
      <w:r w:rsidRPr="00334474">
        <w:rPr>
          <w:rFonts w:ascii="Times New Roman" w:hAnsi="Times New Roman" w:cs="Times New Roman"/>
        </w:rPr>
        <w:t>H                  4.40771300   -3.57241000   -1.65318800</w:t>
      </w:r>
    </w:p>
    <w:p w:rsidR="007B4A93" w:rsidRPr="00334474" w:rsidRDefault="007B4A93" w:rsidP="007B4A93">
      <w:pPr>
        <w:rPr>
          <w:rFonts w:ascii="Times New Roman" w:hAnsi="Times New Roman" w:cs="Times New Roman"/>
        </w:rPr>
      </w:pPr>
      <w:r w:rsidRPr="00334474">
        <w:rPr>
          <w:rFonts w:ascii="Times New Roman" w:hAnsi="Times New Roman" w:cs="Times New Roman"/>
        </w:rPr>
        <w:t>C                  5.80764900   -5.88566500    0.42857800</w:t>
      </w:r>
    </w:p>
    <w:p w:rsidR="007B4A93" w:rsidRPr="00334474" w:rsidRDefault="007B4A93" w:rsidP="007B4A93">
      <w:pPr>
        <w:rPr>
          <w:rFonts w:ascii="Times New Roman" w:hAnsi="Times New Roman" w:cs="Times New Roman"/>
        </w:rPr>
      </w:pPr>
      <w:r w:rsidRPr="00334474">
        <w:rPr>
          <w:rFonts w:ascii="Times New Roman" w:hAnsi="Times New Roman" w:cs="Times New Roman"/>
        </w:rPr>
        <w:t>H                  7.10133600   -5.41260700    2.08893300</w:t>
      </w:r>
    </w:p>
    <w:p w:rsidR="007B4A93" w:rsidRPr="00334474" w:rsidRDefault="007B4A93" w:rsidP="007B4A93">
      <w:pPr>
        <w:rPr>
          <w:rFonts w:ascii="Times New Roman" w:hAnsi="Times New Roman" w:cs="Times New Roman"/>
        </w:rPr>
      </w:pPr>
      <w:r w:rsidRPr="00334474">
        <w:rPr>
          <w:rFonts w:ascii="Times New Roman" w:hAnsi="Times New Roman" w:cs="Times New Roman"/>
        </w:rPr>
        <w:t>H                  4.50186300   -6.01971700   -1.28242700</w:t>
      </w:r>
    </w:p>
    <w:p w:rsidR="007B4A93" w:rsidRPr="00334474" w:rsidRDefault="007B4A93" w:rsidP="007B4A93">
      <w:pPr>
        <w:rPr>
          <w:rFonts w:ascii="Times New Roman" w:hAnsi="Times New Roman" w:cs="Times New Roman"/>
        </w:rPr>
      </w:pPr>
      <w:r w:rsidRPr="00334474">
        <w:rPr>
          <w:rFonts w:ascii="Times New Roman" w:hAnsi="Times New Roman" w:cs="Times New Roman"/>
        </w:rPr>
        <w:t>H                  5.84848500   -6.95854700    0.59036100</w:t>
      </w:r>
    </w:p>
    <w:p w:rsidR="007B4A93" w:rsidRPr="00334474" w:rsidRDefault="007B4A93" w:rsidP="007B4A93">
      <w:pPr>
        <w:rPr>
          <w:rFonts w:ascii="Times New Roman" w:hAnsi="Times New Roman" w:cs="Times New Roman"/>
        </w:rPr>
      </w:pPr>
      <w:r w:rsidRPr="00334474">
        <w:rPr>
          <w:rFonts w:ascii="Times New Roman" w:hAnsi="Times New Roman" w:cs="Times New Roman"/>
        </w:rPr>
        <w:lastRenderedPageBreak/>
        <w:t>C                  1.49996800    3.54060900    3.24440600</w:t>
      </w:r>
    </w:p>
    <w:p w:rsidR="007B4A93" w:rsidRPr="00334474" w:rsidRDefault="007B4A93" w:rsidP="007B4A93">
      <w:pPr>
        <w:rPr>
          <w:rFonts w:ascii="Times New Roman" w:hAnsi="Times New Roman" w:cs="Times New Roman"/>
        </w:rPr>
      </w:pPr>
      <w:r w:rsidRPr="00334474">
        <w:rPr>
          <w:rFonts w:ascii="Times New Roman" w:hAnsi="Times New Roman" w:cs="Times New Roman"/>
        </w:rPr>
        <w:t>C                  1.23398100    4.47834300    2.29214600</w:t>
      </w:r>
    </w:p>
    <w:p w:rsidR="007B4A93" w:rsidRPr="00334474" w:rsidRDefault="007B4A93" w:rsidP="007B4A93">
      <w:pPr>
        <w:rPr>
          <w:rFonts w:ascii="Times New Roman" w:hAnsi="Times New Roman" w:cs="Times New Roman"/>
        </w:rPr>
      </w:pPr>
      <w:r w:rsidRPr="00334474">
        <w:rPr>
          <w:rFonts w:ascii="Times New Roman" w:hAnsi="Times New Roman" w:cs="Times New Roman"/>
        </w:rPr>
        <w:t>C                  0.24923700    2.59616600    1.68886900</w:t>
      </w:r>
    </w:p>
    <w:p w:rsidR="007B4A93" w:rsidRPr="00334474" w:rsidRDefault="007B4A93" w:rsidP="007B4A93">
      <w:pPr>
        <w:rPr>
          <w:rFonts w:ascii="Times New Roman" w:hAnsi="Times New Roman" w:cs="Times New Roman"/>
        </w:rPr>
      </w:pPr>
      <w:r w:rsidRPr="00334474">
        <w:rPr>
          <w:rFonts w:ascii="Times New Roman" w:hAnsi="Times New Roman" w:cs="Times New Roman"/>
        </w:rPr>
        <w:t>N                  0.86857400    2.37567400    2.85459300</w:t>
      </w:r>
    </w:p>
    <w:p w:rsidR="007B4A93" w:rsidRPr="00334474" w:rsidRDefault="007B4A93" w:rsidP="007B4A93">
      <w:pPr>
        <w:rPr>
          <w:rFonts w:ascii="Times New Roman" w:hAnsi="Times New Roman" w:cs="Times New Roman"/>
        </w:rPr>
      </w:pPr>
      <w:r w:rsidRPr="00334474">
        <w:rPr>
          <w:rFonts w:ascii="Times New Roman" w:hAnsi="Times New Roman" w:cs="Times New Roman"/>
        </w:rPr>
        <w:t>H                  2.08106900    3.59975200    4.15042800</w:t>
      </w:r>
    </w:p>
    <w:p w:rsidR="007B4A93" w:rsidRPr="00334474" w:rsidRDefault="007B4A93" w:rsidP="007B4A93">
      <w:pPr>
        <w:rPr>
          <w:rFonts w:ascii="Times New Roman" w:hAnsi="Times New Roman" w:cs="Times New Roman"/>
        </w:rPr>
      </w:pPr>
      <w:r w:rsidRPr="00334474">
        <w:rPr>
          <w:rFonts w:ascii="Times New Roman" w:hAnsi="Times New Roman" w:cs="Times New Roman"/>
        </w:rPr>
        <w:t>H                  1.53295700    5.51097100    2.21915900</w:t>
      </w:r>
    </w:p>
    <w:p w:rsidR="007B4A93" w:rsidRPr="00334474" w:rsidRDefault="007B4A93" w:rsidP="007B4A93">
      <w:pPr>
        <w:rPr>
          <w:rFonts w:ascii="Times New Roman" w:hAnsi="Times New Roman" w:cs="Times New Roman"/>
        </w:rPr>
      </w:pPr>
      <w:r w:rsidRPr="00334474">
        <w:rPr>
          <w:rFonts w:ascii="Times New Roman" w:hAnsi="Times New Roman" w:cs="Times New Roman"/>
        </w:rPr>
        <w:t>H                 -0.31870600    1.85478700    1.14220600</w:t>
      </w:r>
    </w:p>
    <w:p w:rsidR="007B4A93" w:rsidRPr="00334474" w:rsidRDefault="007B4A93" w:rsidP="007B4A93">
      <w:pPr>
        <w:rPr>
          <w:rFonts w:ascii="Times New Roman" w:hAnsi="Times New Roman" w:cs="Times New Roman"/>
        </w:rPr>
      </w:pPr>
      <w:r w:rsidRPr="00334474">
        <w:rPr>
          <w:rFonts w:ascii="Times New Roman" w:hAnsi="Times New Roman" w:cs="Times New Roman"/>
        </w:rPr>
        <w:t>N                  0.44876000    3.86946000    1.33034400</w:t>
      </w:r>
    </w:p>
    <w:p w:rsidR="007B4A93" w:rsidRPr="00334474" w:rsidRDefault="007B4A93" w:rsidP="007B4A93">
      <w:pPr>
        <w:rPr>
          <w:rFonts w:ascii="Times New Roman" w:hAnsi="Times New Roman" w:cs="Times New Roman"/>
        </w:rPr>
      </w:pPr>
      <w:r w:rsidRPr="00334474">
        <w:rPr>
          <w:rFonts w:ascii="Times New Roman" w:hAnsi="Times New Roman" w:cs="Times New Roman"/>
        </w:rPr>
        <w:t>C                  0.98635400    1.06812800    3.51197500</w:t>
      </w:r>
    </w:p>
    <w:p w:rsidR="007B4A93" w:rsidRPr="00334474" w:rsidRDefault="007B4A93" w:rsidP="007B4A93">
      <w:pPr>
        <w:rPr>
          <w:rFonts w:ascii="Times New Roman" w:hAnsi="Times New Roman" w:cs="Times New Roman"/>
        </w:rPr>
      </w:pPr>
      <w:r w:rsidRPr="00334474">
        <w:rPr>
          <w:rFonts w:ascii="Times New Roman" w:hAnsi="Times New Roman" w:cs="Times New Roman"/>
        </w:rPr>
        <w:t>H                  0.94687900    1.21156800    4.59265000</w:t>
      </w:r>
    </w:p>
    <w:p w:rsidR="007B4A93" w:rsidRPr="00334474" w:rsidRDefault="007B4A93" w:rsidP="007B4A93">
      <w:pPr>
        <w:rPr>
          <w:rFonts w:ascii="Times New Roman" w:hAnsi="Times New Roman" w:cs="Times New Roman"/>
        </w:rPr>
      </w:pPr>
      <w:r w:rsidRPr="00334474">
        <w:rPr>
          <w:rFonts w:ascii="Times New Roman" w:hAnsi="Times New Roman" w:cs="Times New Roman"/>
        </w:rPr>
        <w:t>H                  0.15745300    0.43982300    3.18732900</w:t>
      </w:r>
    </w:p>
    <w:p w:rsidR="007B4A93" w:rsidRPr="00334474" w:rsidRDefault="007B4A93" w:rsidP="007B4A93">
      <w:pPr>
        <w:rPr>
          <w:rFonts w:ascii="Times New Roman" w:hAnsi="Times New Roman" w:cs="Times New Roman"/>
        </w:rPr>
      </w:pPr>
      <w:r w:rsidRPr="00334474">
        <w:rPr>
          <w:rFonts w:ascii="Times New Roman" w:hAnsi="Times New Roman" w:cs="Times New Roman"/>
        </w:rPr>
        <w:t>H                  1.93284100    0.60652000    3.22162600</w:t>
      </w:r>
    </w:p>
    <w:p w:rsidR="007B4A93" w:rsidRPr="00334474" w:rsidRDefault="007B4A93" w:rsidP="007B4A93">
      <w:pPr>
        <w:rPr>
          <w:rFonts w:ascii="Times New Roman" w:hAnsi="Times New Roman" w:cs="Times New Roman"/>
        </w:rPr>
      </w:pPr>
      <w:r w:rsidRPr="00334474">
        <w:rPr>
          <w:rFonts w:ascii="Times New Roman" w:hAnsi="Times New Roman" w:cs="Times New Roman"/>
        </w:rPr>
        <w:t>C                 -0.02747900    4.48657900    0.07507800</w:t>
      </w:r>
    </w:p>
    <w:p w:rsidR="007B4A93" w:rsidRPr="00334474" w:rsidRDefault="007B4A93" w:rsidP="007B4A93">
      <w:pPr>
        <w:rPr>
          <w:rFonts w:ascii="Times New Roman" w:hAnsi="Times New Roman" w:cs="Times New Roman"/>
        </w:rPr>
      </w:pPr>
      <w:r w:rsidRPr="00334474">
        <w:rPr>
          <w:rFonts w:ascii="Times New Roman" w:hAnsi="Times New Roman" w:cs="Times New Roman"/>
        </w:rPr>
        <w:t>H                 -0.64411400    3.73602100   -0.42305600</w:t>
      </w:r>
    </w:p>
    <w:p w:rsidR="007B4A93" w:rsidRPr="00334474" w:rsidRDefault="007B4A93" w:rsidP="007B4A93">
      <w:pPr>
        <w:rPr>
          <w:rFonts w:ascii="Times New Roman" w:hAnsi="Times New Roman" w:cs="Times New Roman"/>
        </w:rPr>
      </w:pPr>
      <w:r w:rsidRPr="00334474">
        <w:rPr>
          <w:rFonts w:ascii="Times New Roman" w:hAnsi="Times New Roman" w:cs="Times New Roman"/>
        </w:rPr>
        <w:t>H                 -0.66535500    5.33506700    0.34382800</w:t>
      </w:r>
    </w:p>
    <w:p w:rsidR="007B4A93" w:rsidRPr="00334474" w:rsidRDefault="007B4A93" w:rsidP="007B4A93">
      <w:pPr>
        <w:rPr>
          <w:rFonts w:ascii="Times New Roman" w:hAnsi="Times New Roman" w:cs="Times New Roman"/>
        </w:rPr>
      </w:pPr>
      <w:r w:rsidRPr="00334474">
        <w:rPr>
          <w:rFonts w:ascii="Times New Roman" w:hAnsi="Times New Roman" w:cs="Times New Roman"/>
        </w:rPr>
        <w:t>C                  1.12559800    4.91611100   -0.83598900</w:t>
      </w:r>
    </w:p>
    <w:p w:rsidR="007B4A93" w:rsidRPr="00334474" w:rsidRDefault="007B4A93" w:rsidP="007B4A93">
      <w:pPr>
        <w:rPr>
          <w:rFonts w:ascii="Times New Roman" w:hAnsi="Times New Roman" w:cs="Times New Roman"/>
        </w:rPr>
      </w:pPr>
      <w:r w:rsidRPr="00334474">
        <w:rPr>
          <w:rFonts w:ascii="Times New Roman" w:hAnsi="Times New Roman" w:cs="Times New Roman"/>
        </w:rPr>
        <w:t>H                  1.73670800    5.67480000   -0.32927700</w:t>
      </w:r>
    </w:p>
    <w:p w:rsidR="007B4A93" w:rsidRPr="00334474" w:rsidRDefault="007B4A93" w:rsidP="007B4A93">
      <w:pPr>
        <w:rPr>
          <w:rFonts w:ascii="Times New Roman" w:hAnsi="Times New Roman" w:cs="Times New Roman"/>
        </w:rPr>
      </w:pPr>
      <w:r w:rsidRPr="00334474">
        <w:rPr>
          <w:rFonts w:ascii="Times New Roman" w:hAnsi="Times New Roman" w:cs="Times New Roman"/>
        </w:rPr>
        <w:t>H                  1.76963600    4.04964100   -1.01743700</w:t>
      </w:r>
    </w:p>
    <w:p w:rsidR="007B4A93" w:rsidRPr="00334474" w:rsidRDefault="007B4A93" w:rsidP="007B4A93">
      <w:pPr>
        <w:rPr>
          <w:rFonts w:ascii="Times New Roman" w:hAnsi="Times New Roman" w:cs="Times New Roman"/>
        </w:rPr>
      </w:pPr>
      <w:r w:rsidRPr="00334474">
        <w:rPr>
          <w:rFonts w:ascii="Times New Roman" w:hAnsi="Times New Roman" w:cs="Times New Roman"/>
        </w:rPr>
        <w:t>C                  0.60855800    5.47596700   -2.16821800</w:t>
      </w:r>
    </w:p>
    <w:p w:rsidR="007B4A93" w:rsidRPr="00334474" w:rsidRDefault="007B4A93" w:rsidP="007B4A93">
      <w:pPr>
        <w:rPr>
          <w:rFonts w:ascii="Times New Roman" w:hAnsi="Times New Roman" w:cs="Times New Roman"/>
        </w:rPr>
      </w:pPr>
      <w:r w:rsidRPr="00334474">
        <w:rPr>
          <w:rFonts w:ascii="Times New Roman" w:hAnsi="Times New Roman" w:cs="Times New Roman"/>
        </w:rPr>
        <w:t>H                  0.01275500    4.70433200   -2.67138000</w:t>
      </w:r>
    </w:p>
    <w:p w:rsidR="007B4A93" w:rsidRPr="00334474" w:rsidRDefault="007B4A93" w:rsidP="007B4A93">
      <w:pPr>
        <w:rPr>
          <w:rFonts w:ascii="Times New Roman" w:hAnsi="Times New Roman" w:cs="Times New Roman"/>
        </w:rPr>
      </w:pPr>
      <w:r w:rsidRPr="00334474">
        <w:rPr>
          <w:rFonts w:ascii="Times New Roman" w:hAnsi="Times New Roman" w:cs="Times New Roman"/>
        </w:rPr>
        <w:t>H                 -0.06855000    6.32010900   -1.97709500</w:t>
      </w:r>
    </w:p>
    <w:p w:rsidR="007B4A93" w:rsidRPr="00334474" w:rsidRDefault="007B4A93" w:rsidP="007B4A93">
      <w:pPr>
        <w:rPr>
          <w:rFonts w:ascii="Times New Roman" w:hAnsi="Times New Roman" w:cs="Times New Roman"/>
        </w:rPr>
      </w:pPr>
      <w:r w:rsidRPr="00334474">
        <w:rPr>
          <w:rFonts w:ascii="Times New Roman" w:hAnsi="Times New Roman" w:cs="Times New Roman"/>
        </w:rPr>
        <w:t>C                  1.74491300    5.92577300   -3.09168600</w:t>
      </w:r>
    </w:p>
    <w:p w:rsidR="007B4A93" w:rsidRPr="00334474" w:rsidRDefault="007B4A93" w:rsidP="007B4A93">
      <w:pPr>
        <w:rPr>
          <w:rFonts w:ascii="Times New Roman" w:hAnsi="Times New Roman" w:cs="Times New Roman"/>
        </w:rPr>
      </w:pPr>
      <w:r w:rsidRPr="00334474">
        <w:rPr>
          <w:rFonts w:ascii="Times New Roman" w:hAnsi="Times New Roman" w:cs="Times New Roman"/>
        </w:rPr>
        <w:t>H                  2.41397100    5.09139600   -3.32613900</w:t>
      </w:r>
    </w:p>
    <w:p w:rsidR="007B4A93" w:rsidRPr="00334474" w:rsidRDefault="007B4A93" w:rsidP="007B4A93">
      <w:pPr>
        <w:rPr>
          <w:rFonts w:ascii="Times New Roman" w:hAnsi="Times New Roman" w:cs="Times New Roman"/>
        </w:rPr>
      </w:pPr>
      <w:r w:rsidRPr="00334474">
        <w:rPr>
          <w:rFonts w:ascii="Times New Roman" w:hAnsi="Times New Roman" w:cs="Times New Roman"/>
        </w:rPr>
        <w:t>H                  1.35218200    6.31445100   -4.03593900</w:t>
      </w:r>
    </w:p>
    <w:p w:rsidR="007B4A93" w:rsidRPr="00334474" w:rsidRDefault="007B4A93" w:rsidP="007B4A93">
      <w:pPr>
        <w:rPr>
          <w:rFonts w:ascii="Times New Roman" w:hAnsi="Times New Roman" w:cs="Times New Roman"/>
        </w:rPr>
      </w:pPr>
      <w:r w:rsidRPr="00334474">
        <w:rPr>
          <w:rFonts w:ascii="Times New Roman" w:hAnsi="Times New Roman" w:cs="Times New Roman"/>
        </w:rPr>
        <w:t>H                  2.34552700    6.71694400   -2.62889500</w:t>
      </w:r>
    </w:p>
    <w:p w:rsidR="007B4A93" w:rsidRPr="00334474" w:rsidRDefault="007B4A93" w:rsidP="007B4A93">
      <w:pPr>
        <w:rPr>
          <w:rFonts w:ascii="Times New Roman" w:hAnsi="Times New Roman" w:cs="Times New Roman"/>
        </w:rPr>
      </w:pPr>
      <w:r w:rsidRPr="00334474">
        <w:rPr>
          <w:rFonts w:ascii="Times New Roman" w:hAnsi="Times New Roman" w:cs="Times New Roman"/>
        </w:rPr>
        <w:t>C                -11.17428900   -1.71137200   -0.40227800</w:t>
      </w:r>
    </w:p>
    <w:p w:rsidR="007B4A93" w:rsidRPr="00334474" w:rsidRDefault="007B4A93" w:rsidP="007B4A93">
      <w:pPr>
        <w:rPr>
          <w:rFonts w:ascii="Times New Roman" w:hAnsi="Times New Roman" w:cs="Times New Roman"/>
        </w:rPr>
      </w:pPr>
      <w:r w:rsidRPr="00334474">
        <w:rPr>
          <w:rFonts w:ascii="Times New Roman" w:hAnsi="Times New Roman" w:cs="Times New Roman"/>
        </w:rPr>
        <w:t>H                -11.26372000   -1.51697200   -1.47450800</w:t>
      </w:r>
    </w:p>
    <w:p w:rsidR="007B4A93" w:rsidRPr="00334474" w:rsidRDefault="007B4A93" w:rsidP="007B4A93">
      <w:pPr>
        <w:rPr>
          <w:rFonts w:ascii="Times New Roman" w:hAnsi="Times New Roman" w:cs="Times New Roman"/>
        </w:rPr>
      </w:pPr>
      <w:r w:rsidRPr="00334474">
        <w:rPr>
          <w:rFonts w:ascii="Times New Roman" w:hAnsi="Times New Roman" w:cs="Times New Roman"/>
        </w:rPr>
        <w:t>H                -11.93640800   -1.16112200    0.15025800</w:t>
      </w:r>
    </w:p>
    <w:p w:rsidR="007B4A93" w:rsidRPr="00334474" w:rsidRDefault="007B4A93" w:rsidP="007B4A93">
      <w:pPr>
        <w:rPr>
          <w:rFonts w:ascii="Times New Roman" w:hAnsi="Times New Roman" w:cs="Times New Roman"/>
        </w:rPr>
      </w:pPr>
      <w:r w:rsidRPr="00334474">
        <w:rPr>
          <w:rFonts w:ascii="Times New Roman" w:hAnsi="Times New Roman" w:cs="Times New Roman"/>
        </w:rPr>
        <w:t>H                -11.28113600   -2.78643200   -0.23413800</w:t>
      </w:r>
    </w:p>
    <w:p w:rsidR="007B4A93" w:rsidRPr="00334474" w:rsidRDefault="007B4A93" w:rsidP="007B4A93">
      <w:pPr>
        <w:rPr>
          <w:rFonts w:ascii="Times New Roman" w:hAnsi="Times New Roman" w:cs="Times New Roman"/>
        </w:rPr>
      </w:pPr>
      <w:r w:rsidRPr="00334474">
        <w:rPr>
          <w:rFonts w:ascii="Times New Roman" w:hAnsi="Times New Roman" w:cs="Times New Roman"/>
        </w:rPr>
        <w:t>O                 -9.91527400   -1.24128100    0.09656700</w:t>
      </w:r>
    </w:p>
    <w:p w:rsidR="007B4A93" w:rsidRPr="00334474" w:rsidRDefault="007B4A93" w:rsidP="007B4A93">
      <w:pPr>
        <w:rPr>
          <w:rFonts w:ascii="Times New Roman" w:hAnsi="Times New Roman" w:cs="Times New Roman"/>
        </w:rPr>
      </w:pPr>
      <w:r w:rsidRPr="00334474">
        <w:rPr>
          <w:rFonts w:ascii="Times New Roman" w:hAnsi="Times New Roman" w:cs="Times New Roman"/>
        </w:rPr>
        <w:t>H                  5.15236600   -1.51249900   -0.90862300</w:t>
      </w:r>
    </w:p>
    <w:p w:rsidR="0028466E" w:rsidRPr="00334474" w:rsidRDefault="0028466E">
      <w:pPr>
        <w:widowControl/>
        <w:jc w:val="left"/>
        <w:rPr>
          <w:rFonts w:ascii="Times New Roman" w:hAnsi="Times New Roman" w:cs="Times New Roman"/>
          <w:b/>
        </w:rPr>
      </w:pPr>
    </w:p>
    <w:p w:rsidR="00C859DE" w:rsidRPr="00334474" w:rsidRDefault="00C859DE" w:rsidP="00793014">
      <w:pPr>
        <w:pStyle w:val="NoSpacing"/>
        <w:rPr>
          <w:rFonts w:ascii="Times New Roman" w:hAnsi="Times New Roman" w:cs="Times New Roman"/>
          <w:b/>
        </w:rPr>
      </w:pPr>
      <w:r w:rsidRPr="00334474">
        <w:rPr>
          <w:rFonts w:ascii="Times New Roman" w:hAnsi="Times New Roman" w:cs="Times New Roman"/>
          <w:b/>
        </w:rPr>
        <w:t>MPC+cat+phenol</w:t>
      </w:r>
    </w:p>
    <w:p w:rsidR="00C859DE" w:rsidRPr="00334474" w:rsidRDefault="00C859DE" w:rsidP="00793014">
      <w:pPr>
        <w:pStyle w:val="NoSpacing"/>
        <w:rPr>
          <w:rFonts w:ascii="Times New Roman" w:hAnsi="Times New Roman" w:cs="Times New Roman"/>
        </w:rPr>
      </w:pPr>
      <w:r w:rsidRPr="00334474">
        <w:rPr>
          <w:rFonts w:ascii="Times New Roman" w:hAnsi="Times New Roman" w:cs="Times New Roman"/>
        </w:rPr>
        <w:t>SCF energy in gas phase: -3308.00468983 a.u.</w:t>
      </w:r>
    </w:p>
    <w:p w:rsidR="00C859DE" w:rsidRPr="00334474" w:rsidRDefault="00C859DE" w:rsidP="00C859DE">
      <w:pPr>
        <w:rPr>
          <w:rFonts w:ascii="Times New Roman" w:hAnsi="Times New Roman" w:cs="Times New Roman"/>
        </w:rPr>
      </w:pPr>
    </w:p>
    <w:p w:rsidR="00C859DE" w:rsidRPr="00334474" w:rsidRDefault="00C859DE" w:rsidP="00C859DE">
      <w:pPr>
        <w:rPr>
          <w:rFonts w:ascii="Times New Roman" w:hAnsi="Times New Roman" w:cs="Times New Roman"/>
        </w:rPr>
      </w:pPr>
      <w:r w:rsidRPr="00334474">
        <w:rPr>
          <w:rFonts w:ascii="Times New Roman" w:hAnsi="Times New Roman" w:cs="Times New Roman"/>
        </w:rPr>
        <w:t>C                 -2.92444200    3.87091700    0.27652700</w:t>
      </w:r>
    </w:p>
    <w:p w:rsidR="00C859DE" w:rsidRPr="00334474" w:rsidRDefault="00C859DE" w:rsidP="00C859DE">
      <w:pPr>
        <w:rPr>
          <w:rFonts w:ascii="Times New Roman" w:hAnsi="Times New Roman" w:cs="Times New Roman"/>
        </w:rPr>
      </w:pPr>
      <w:r w:rsidRPr="00334474">
        <w:rPr>
          <w:rFonts w:ascii="Times New Roman" w:hAnsi="Times New Roman" w:cs="Times New Roman"/>
        </w:rPr>
        <w:t>C                 -2.40061500    2.59134000    0.32163300</w:t>
      </w:r>
    </w:p>
    <w:p w:rsidR="00C859DE" w:rsidRPr="00334474" w:rsidRDefault="00C859DE" w:rsidP="00C859DE">
      <w:pPr>
        <w:rPr>
          <w:rFonts w:ascii="Times New Roman" w:hAnsi="Times New Roman" w:cs="Times New Roman"/>
        </w:rPr>
      </w:pPr>
      <w:r w:rsidRPr="00334474">
        <w:rPr>
          <w:rFonts w:ascii="Times New Roman" w:hAnsi="Times New Roman" w:cs="Times New Roman"/>
        </w:rPr>
        <w:t>C                 -2.62350200    1.67710100   -0.72656600</w:t>
      </w:r>
    </w:p>
    <w:p w:rsidR="00C859DE" w:rsidRPr="00334474" w:rsidRDefault="00C859DE" w:rsidP="00C859DE">
      <w:pPr>
        <w:rPr>
          <w:rFonts w:ascii="Times New Roman" w:hAnsi="Times New Roman" w:cs="Times New Roman"/>
        </w:rPr>
      </w:pPr>
      <w:r w:rsidRPr="00334474">
        <w:rPr>
          <w:rFonts w:ascii="Times New Roman" w:hAnsi="Times New Roman" w:cs="Times New Roman"/>
        </w:rPr>
        <w:t>C                 -3.37325600    2.11029000   -1.83110100</w:t>
      </w:r>
    </w:p>
    <w:p w:rsidR="00C859DE" w:rsidRPr="00334474" w:rsidRDefault="00C859DE" w:rsidP="00C859DE">
      <w:pPr>
        <w:rPr>
          <w:rFonts w:ascii="Times New Roman" w:hAnsi="Times New Roman" w:cs="Times New Roman"/>
        </w:rPr>
      </w:pPr>
      <w:r w:rsidRPr="00334474">
        <w:rPr>
          <w:rFonts w:ascii="Times New Roman" w:hAnsi="Times New Roman" w:cs="Times New Roman"/>
        </w:rPr>
        <w:t>C                 -3.90942600    3.39058000   -1.88387100</w:t>
      </w:r>
    </w:p>
    <w:p w:rsidR="00C859DE" w:rsidRPr="00334474" w:rsidRDefault="00C859DE" w:rsidP="00C859DE">
      <w:pPr>
        <w:rPr>
          <w:rFonts w:ascii="Times New Roman" w:hAnsi="Times New Roman" w:cs="Times New Roman"/>
        </w:rPr>
      </w:pPr>
      <w:r w:rsidRPr="00334474">
        <w:rPr>
          <w:rFonts w:ascii="Times New Roman" w:hAnsi="Times New Roman" w:cs="Times New Roman"/>
        </w:rPr>
        <w:t>C                 -3.68769900    4.27412500   -0.82450500</w:t>
      </w:r>
    </w:p>
    <w:p w:rsidR="00C859DE" w:rsidRPr="00334474" w:rsidRDefault="00C859DE" w:rsidP="00C859DE">
      <w:pPr>
        <w:rPr>
          <w:rFonts w:ascii="Times New Roman" w:hAnsi="Times New Roman" w:cs="Times New Roman"/>
        </w:rPr>
      </w:pPr>
      <w:r w:rsidRPr="00334474">
        <w:rPr>
          <w:rFonts w:ascii="Times New Roman" w:hAnsi="Times New Roman" w:cs="Times New Roman"/>
        </w:rPr>
        <w:t>H                 -2.74210000    4.57930100    1.07513400</w:t>
      </w:r>
    </w:p>
    <w:p w:rsidR="00C859DE" w:rsidRPr="00334474" w:rsidRDefault="00C859DE" w:rsidP="00C859DE">
      <w:pPr>
        <w:rPr>
          <w:rFonts w:ascii="Times New Roman" w:hAnsi="Times New Roman" w:cs="Times New Roman"/>
        </w:rPr>
      </w:pPr>
      <w:r w:rsidRPr="00334474">
        <w:rPr>
          <w:rFonts w:ascii="Times New Roman" w:hAnsi="Times New Roman" w:cs="Times New Roman"/>
        </w:rPr>
        <w:t>H                 -1.78560000    2.30772500    1.16618200</w:t>
      </w:r>
    </w:p>
    <w:p w:rsidR="00C859DE" w:rsidRPr="00334474" w:rsidRDefault="00C859DE" w:rsidP="00C859DE">
      <w:pPr>
        <w:rPr>
          <w:rFonts w:ascii="Times New Roman" w:hAnsi="Times New Roman" w:cs="Times New Roman"/>
        </w:rPr>
      </w:pPr>
      <w:r w:rsidRPr="00334474">
        <w:rPr>
          <w:rFonts w:ascii="Times New Roman" w:hAnsi="Times New Roman" w:cs="Times New Roman"/>
        </w:rPr>
        <w:t>H                 -3.54910800    1.42579000   -2.65394400</w:t>
      </w:r>
    </w:p>
    <w:p w:rsidR="00C859DE" w:rsidRPr="00334474" w:rsidRDefault="00C859DE" w:rsidP="00C859DE">
      <w:pPr>
        <w:rPr>
          <w:rFonts w:ascii="Times New Roman" w:hAnsi="Times New Roman" w:cs="Times New Roman"/>
        </w:rPr>
      </w:pPr>
      <w:r w:rsidRPr="00334474">
        <w:rPr>
          <w:rFonts w:ascii="Times New Roman" w:hAnsi="Times New Roman" w:cs="Times New Roman"/>
        </w:rPr>
        <w:lastRenderedPageBreak/>
        <w:t>H                 -4.49342000    3.70597800   -2.74335600</w:t>
      </w:r>
    </w:p>
    <w:p w:rsidR="00C859DE" w:rsidRPr="00334474" w:rsidRDefault="00C859DE" w:rsidP="00C859DE">
      <w:pPr>
        <w:rPr>
          <w:rFonts w:ascii="Times New Roman" w:hAnsi="Times New Roman" w:cs="Times New Roman"/>
        </w:rPr>
      </w:pPr>
      <w:r w:rsidRPr="00334474">
        <w:rPr>
          <w:rFonts w:ascii="Times New Roman" w:hAnsi="Times New Roman" w:cs="Times New Roman"/>
        </w:rPr>
        <w:t>O                 -4.18053500    5.54675000   -0.80964700</w:t>
      </w:r>
    </w:p>
    <w:p w:rsidR="00C859DE" w:rsidRPr="00334474" w:rsidRDefault="00C859DE" w:rsidP="00C859DE">
      <w:pPr>
        <w:rPr>
          <w:rFonts w:ascii="Times New Roman" w:hAnsi="Times New Roman" w:cs="Times New Roman"/>
        </w:rPr>
      </w:pPr>
      <w:r w:rsidRPr="00334474">
        <w:rPr>
          <w:rFonts w:ascii="Times New Roman" w:hAnsi="Times New Roman" w:cs="Times New Roman"/>
        </w:rPr>
        <w:t>H                 -4.67111100    5.72114100   -1.61979900</w:t>
      </w:r>
    </w:p>
    <w:p w:rsidR="00C859DE" w:rsidRPr="00334474" w:rsidRDefault="00C859DE" w:rsidP="00C859DE">
      <w:pPr>
        <w:rPr>
          <w:rFonts w:ascii="Times New Roman" w:hAnsi="Times New Roman" w:cs="Times New Roman"/>
        </w:rPr>
      </w:pPr>
      <w:r w:rsidRPr="00334474">
        <w:rPr>
          <w:rFonts w:ascii="Times New Roman" w:hAnsi="Times New Roman" w:cs="Times New Roman"/>
        </w:rPr>
        <w:t>C                 -2.10169200    0.32283800   -0.71300000</w:t>
      </w:r>
    </w:p>
    <w:p w:rsidR="00C859DE" w:rsidRPr="00334474" w:rsidRDefault="00C859DE" w:rsidP="00C859DE">
      <w:pPr>
        <w:rPr>
          <w:rFonts w:ascii="Times New Roman" w:hAnsi="Times New Roman" w:cs="Times New Roman"/>
        </w:rPr>
      </w:pPr>
      <w:r w:rsidRPr="00334474">
        <w:rPr>
          <w:rFonts w:ascii="Times New Roman" w:hAnsi="Times New Roman" w:cs="Times New Roman"/>
        </w:rPr>
        <w:t>H                 -2.11762600   -0.21118900   -1.65845300</w:t>
      </w:r>
    </w:p>
    <w:p w:rsidR="00C859DE" w:rsidRPr="00334474" w:rsidRDefault="00C859DE" w:rsidP="00C859DE">
      <w:pPr>
        <w:rPr>
          <w:rFonts w:ascii="Times New Roman" w:hAnsi="Times New Roman" w:cs="Times New Roman"/>
        </w:rPr>
      </w:pPr>
      <w:r w:rsidRPr="00334474">
        <w:rPr>
          <w:rFonts w:ascii="Times New Roman" w:hAnsi="Times New Roman" w:cs="Times New Roman"/>
        </w:rPr>
        <w:t>C                 -1.62783700   -0.34685400    0.35495100</w:t>
      </w:r>
    </w:p>
    <w:p w:rsidR="00C859DE" w:rsidRPr="00334474" w:rsidRDefault="00C859DE" w:rsidP="00C859DE">
      <w:pPr>
        <w:rPr>
          <w:rFonts w:ascii="Times New Roman" w:hAnsi="Times New Roman" w:cs="Times New Roman"/>
        </w:rPr>
      </w:pPr>
      <w:r w:rsidRPr="00334474">
        <w:rPr>
          <w:rFonts w:ascii="Times New Roman" w:hAnsi="Times New Roman" w:cs="Times New Roman"/>
        </w:rPr>
        <w:t>H                 -1.62411900    0.09400000    1.33955400</w:t>
      </w:r>
    </w:p>
    <w:p w:rsidR="00C859DE" w:rsidRPr="00334474" w:rsidRDefault="00C859DE" w:rsidP="00C859DE">
      <w:pPr>
        <w:rPr>
          <w:rFonts w:ascii="Times New Roman" w:hAnsi="Times New Roman" w:cs="Times New Roman"/>
        </w:rPr>
      </w:pPr>
      <w:r w:rsidRPr="00334474">
        <w:rPr>
          <w:rFonts w:ascii="Times New Roman" w:hAnsi="Times New Roman" w:cs="Times New Roman"/>
        </w:rPr>
        <w:t>C                 -1.12247200   -1.70345700    0.17340700</w:t>
      </w:r>
    </w:p>
    <w:p w:rsidR="00C859DE" w:rsidRPr="00334474" w:rsidRDefault="00C859DE" w:rsidP="00C859DE">
      <w:pPr>
        <w:rPr>
          <w:rFonts w:ascii="Times New Roman" w:hAnsi="Times New Roman" w:cs="Times New Roman"/>
        </w:rPr>
      </w:pPr>
      <w:r w:rsidRPr="00334474">
        <w:rPr>
          <w:rFonts w:ascii="Times New Roman" w:hAnsi="Times New Roman" w:cs="Times New Roman"/>
        </w:rPr>
        <w:t>O                 -0.79652000   -2.18393600   -0.90060900</w:t>
      </w:r>
    </w:p>
    <w:p w:rsidR="00C859DE" w:rsidRPr="00334474" w:rsidRDefault="00C859DE" w:rsidP="00C859DE">
      <w:pPr>
        <w:rPr>
          <w:rFonts w:ascii="Times New Roman" w:hAnsi="Times New Roman" w:cs="Times New Roman"/>
        </w:rPr>
      </w:pPr>
      <w:r w:rsidRPr="00334474">
        <w:rPr>
          <w:rFonts w:ascii="Times New Roman" w:hAnsi="Times New Roman" w:cs="Times New Roman"/>
        </w:rPr>
        <w:t>O                 -3.12907100   -4.26193100   -0.06054600</w:t>
      </w:r>
    </w:p>
    <w:p w:rsidR="00C859DE" w:rsidRPr="00334474" w:rsidRDefault="00C859DE" w:rsidP="00C859DE">
      <w:pPr>
        <w:rPr>
          <w:rFonts w:ascii="Times New Roman" w:hAnsi="Times New Roman" w:cs="Times New Roman"/>
        </w:rPr>
      </w:pPr>
      <w:r w:rsidRPr="00334474">
        <w:rPr>
          <w:rFonts w:ascii="Times New Roman" w:hAnsi="Times New Roman" w:cs="Times New Roman"/>
        </w:rPr>
        <w:t>C                 -3.91255800   -3.13897400   -0.17923000</w:t>
      </w:r>
    </w:p>
    <w:p w:rsidR="00C859DE" w:rsidRPr="00334474" w:rsidRDefault="00C859DE" w:rsidP="00C859DE">
      <w:pPr>
        <w:rPr>
          <w:rFonts w:ascii="Times New Roman" w:hAnsi="Times New Roman" w:cs="Times New Roman"/>
        </w:rPr>
      </w:pPr>
      <w:r w:rsidRPr="00334474">
        <w:rPr>
          <w:rFonts w:ascii="Times New Roman" w:hAnsi="Times New Roman" w:cs="Times New Roman"/>
        </w:rPr>
        <w:t>C                 -4.38241700   -2.44999500    0.94119400</w:t>
      </w:r>
    </w:p>
    <w:p w:rsidR="00C859DE" w:rsidRPr="00334474" w:rsidRDefault="00C859DE" w:rsidP="00C859DE">
      <w:pPr>
        <w:rPr>
          <w:rFonts w:ascii="Times New Roman" w:hAnsi="Times New Roman" w:cs="Times New Roman"/>
        </w:rPr>
      </w:pPr>
      <w:r w:rsidRPr="00334474">
        <w:rPr>
          <w:rFonts w:ascii="Times New Roman" w:hAnsi="Times New Roman" w:cs="Times New Roman"/>
        </w:rPr>
        <w:t>C                 -4.24731000   -2.69771800   -1.45870800</w:t>
      </w:r>
    </w:p>
    <w:p w:rsidR="00C859DE" w:rsidRPr="00334474" w:rsidRDefault="00C859DE" w:rsidP="00C859DE">
      <w:pPr>
        <w:rPr>
          <w:rFonts w:ascii="Times New Roman" w:hAnsi="Times New Roman" w:cs="Times New Roman"/>
        </w:rPr>
      </w:pPr>
      <w:r w:rsidRPr="00334474">
        <w:rPr>
          <w:rFonts w:ascii="Times New Roman" w:hAnsi="Times New Roman" w:cs="Times New Roman"/>
        </w:rPr>
        <w:t>C                 -5.15572100   -1.30230000    0.77863600</w:t>
      </w:r>
    </w:p>
    <w:p w:rsidR="00C859DE" w:rsidRPr="00334474" w:rsidRDefault="00C859DE" w:rsidP="00C859DE">
      <w:pPr>
        <w:rPr>
          <w:rFonts w:ascii="Times New Roman" w:hAnsi="Times New Roman" w:cs="Times New Roman"/>
        </w:rPr>
      </w:pPr>
      <w:r w:rsidRPr="00334474">
        <w:rPr>
          <w:rFonts w:ascii="Times New Roman" w:hAnsi="Times New Roman" w:cs="Times New Roman"/>
        </w:rPr>
        <w:t>H                 -4.14107300   -2.82016000    1.93139500</w:t>
      </w:r>
    </w:p>
    <w:p w:rsidR="00C859DE" w:rsidRPr="00334474" w:rsidRDefault="00C859DE" w:rsidP="00C859DE">
      <w:pPr>
        <w:rPr>
          <w:rFonts w:ascii="Times New Roman" w:hAnsi="Times New Roman" w:cs="Times New Roman"/>
        </w:rPr>
      </w:pPr>
      <w:r w:rsidRPr="00334474">
        <w:rPr>
          <w:rFonts w:ascii="Times New Roman" w:hAnsi="Times New Roman" w:cs="Times New Roman"/>
        </w:rPr>
        <w:t>C                 -5.03056500   -1.55655000   -1.61182100</w:t>
      </w:r>
    </w:p>
    <w:p w:rsidR="00C859DE" w:rsidRPr="00334474" w:rsidRDefault="00C859DE" w:rsidP="00C859DE">
      <w:pPr>
        <w:rPr>
          <w:rFonts w:ascii="Times New Roman" w:hAnsi="Times New Roman" w:cs="Times New Roman"/>
        </w:rPr>
      </w:pPr>
      <w:r w:rsidRPr="00334474">
        <w:rPr>
          <w:rFonts w:ascii="Times New Roman" w:hAnsi="Times New Roman" w:cs="Times New Roman"/>
        </w:rPr>
        <w:t>H                 -3.86272800   -3.24161000   -2.31251400</w:t>
      </w:r>
    </w:p>
    <w:p w:rsidR="00C859DE" w:rsidRPr="00334474" w:rsidRDefault="00C859DE" w:rsidP="00C859DE">
      <w:pPr>
        <w:rPr>
          <w:rFonts w:ascii="Times New Roman" w:hAnsi="Times New Roman" w:cs="Times New Roman"/>
        </w:rPr>
      </w:pPr>
      <w:r w:rsidRPr="00334474">
        <w:rPr>
          <w:rFonts w:ascii="Times New Roman" w:hAnsi="Times New Roman" w:cs="Times New Roman"/>
        </w:rPr>
        <w:t>C                 -5.48000800   -0.84725800   -0.49740000</w:t>
      </w:r>
    </w:p>
    <w:p w:rsidR="00C859DE" w:rsidRPr="00334474" w:rsidRDefault="00C859DE" w:rsidP="00C859DE">
      <w:pPr>
        <w:rPr>
          <w:rFonts w:ascii="Times New Roman" w:hAnsi="Times New Roman" w:cs="Times New Roman"/>
        </w:rPr>
      </w:pPr>
      <w:r w:rsidRPr="00334474">
        <w:rPr>
          <w:rFonts w:ascii="Times New Roman" w:hAnsi="Times New Roman" w:cs="Times New Roman"/>
        </w:rPr>
        <w:t>H                 -5.50303300   -0.76262200    1.65255900</w:t>
      </w:r>
    </w:p>
    <w:p w:rsidR="00C859DE" w:rsidRPr="00334474" w:rsidRDefault="00C859DE" w:rsidP="00C859DE">
      <w:pPr>
        <w:rPr>
          <w:rFonts w:ascii="Times New Roman" w:hAnsi="Times New Roman" w:cs="Times New Roman"/>
        </w:rPr>
      </w:pPr>
      <w:r w:rsidRPr="00334474">
        <w:rPr>
          <w:rFonts w:ascii="Times New Roman" w:hAnsi="Times New Roman" w:cs="Times New Roman"/>
        </w:rPr>
        <w:t>H                 -5.27948600   -1.21137600   -2.60961100</w:t>
      </w:r>
    </w:p>
    <w:p w:rsidR="00C859DE" w:rsidRPr="00334474" w:rsidRDefault="00C859DE" w:rsidP="00C859DE">
      <w:pPr>
        <w:rPr>
          <w:rFonts w:ascii="Times New Roman" w:hAnsi="Times New Roman" w:cs="Times New Roman"/>
        </w:rPr>
      </w:pPr>
      <w:r w:rsidRPr="00334474">
        <w:rPr>
          <w:rFonts w:ascii="Times New Roman" w:hAnsi="Times New Roman" w:cs="Times New Roman"/>
        </w:rPr>
        <w:t>H                 -6.06914200    0.05322500   -0.62258900</w:t>
      </w:r>
    </w:p>
    <w:p w:rsidR="00C859DE" w:rsidRPr="00334474" w:rsidRDefault="00C859DE" w:rsidP="00C859DE">
      <w:pPr>
        <w:rPr>
          <w:rFonts w:ascii="Times New Roman" w:hAnsi="Times New Roman" w:cs="Times New Roman"/>
        </w:rPr>
      </w:pPr>
      <w:r w:rsidRPr="00334474">
        <w:rPr>
          <w:rFonts w:ascii="Times New Roman" w:hAnsi="Times New Roman" w:cs="Times New Roman"/>
        </w:rPr>
        <w:t>C                  3.84279200   -3.52425800   -0.96567400</w:t>
      </w:r>
    </w:p>
    <w:p w:rsidR="00C859DE" w:rsidRPr="00334474" w:rsidRDefault="00C859DE" w:rsidP="00C859DE">
      <w:pPr>
        <w:rPr>
          <w:rFonts w:ascii="Times New Roman" w:hAnsi="Times New Roman" w:cs="Times New Roman"/>
        </w:rPr>
      </w:pPr>
      <w:r w:rsidRPr="00334474">
        <w:rPr>
          <w:rFonts w:ascii="Times New Roman" w:hAnsi="Times New Roman" w:cs="Times New Roman"/>
        </w:rPr>
        <w:t>C                  4.37953800   -2.44406900   -1.59250800</w:t>
      </w:r>
    </w:p>
    <w:p w:rsidR="00C859DE" w:rsidRPr="00334474" w:rsidRDefault="00C859DE" w:rsidP="00C859DE">
      <w:pPr>
        <w:rPr>
          <w:rFonts w:ascii="Times New Roman" w:hAnsi="Times New Roman" w:cs="Times New Roman"/>
        </w:rPr>
      </w:pPr>
      <w:r w:rsidRPr="00334474">
        <w:rPr>
          <w:rFonts w:ascii="Times New Roman" w:hAnsi="Times New Roman" w:cs="Times New Roman"/>
        </w:rPr>
        <w:t>C                  2.21277200   -2.08409700   -1.34884000</w:t>
      </w:r>
    </w:p>
    <w:p w:rsidR="00C859DE" w:rsidRPr="00334474" w:rsidRDefault="00C859DE" w:rsidP="00C859DE">
      <w:pPr>
        <w:rPr>
          <w:rFonts w:ascii="Times New Roman" w:hAnsi="Times New Roman" w:cs="Times New Roman"/>
        </w:rPr>
      </w:pPr>
      <w:r w:rsidRPr="00334474">
        <w:rPr>
          <w:rFonts w:ascii="Times New Roman" w:hAnsi="Times New Roman" w:cs="Times New Roman"/>
        </w:rPr>
        <w:t>N                  2.48884200   -3.28717700   -0.83369200</w:t>
      </w:r>
    </w:p>
    <w:p w:rsidR="00C859DE" w:rsidRPr="00334474" w:rsidRDefault="00C859DE" w:rsidP="00C859DE">
      <w:pPr>
        <w:rPr>
          <w:rFonts w:ascii="Times New Roman" w:hAnsi="Times New Roman" w:cs="Times New Roman"/>
        </w:rPr>
      </w:pPr>
      <w:r w:rsidRPr="00334474">
        <w:rPr>
          <w:rFonts w:ascii="Times New Roman" w:hAnsi="Times New Roman" w:cs="Times New Roman"/>
        </w:rPr>
        <w:t>H                  4.29944600   -4.42790800   -0.60186100</w:t>
      </w:r>
    </w:p>
    <w:p w:rsidR="00C859DE" w:rsidRPr="00334474" w:rsidRDefault="00C859DE" w:rsidP="00C859DE">
      <w:pPr>
        <w:rPr>
          <w:rFonts w:ascii="Times New Roman" w:hAnsi="Times New Roman" w:cs="Times New Roman"/>
        </w:rPr>
      </w:pPr>
      <w:r w:rsidRPr="00334474">
        <w:rPr>
          <w:rFonts w:ascii="Times New Roman" w:hAnsi="Times New Roman" w:cs="Times New Roman"/>
        </w:rPr>
        <w:t>H                  5.39194400   -2.22902800   -1.88374000</w:t>
      </w:r>
    </w:p>
    <w:p w:rsidR="00C859DE" w:rsidRPr="00334474" w:rsidRDefault="00C859DE" w:rsidP="00C859DE">
      <w:pPr>
        <w:rPr>
          <w:rFonts w:ascii="Times New Roman" w:hAnsi="Times New Roman" w:cs="Times New Roman"/>
        </w:rPr>
      </w:pPr>
      <w:r w:rsidRPr="00334474">
        <w:rPr>
          <w:rFonts w:ascii="Times New Roman" w:hAnsi="Times New Roman" w:cs="Times New Roman"/>
        </w:rPr>
        <w:t>H                  1.23788100   -1.62068300   -1.35117800</w:t>
      </w:r>
    </w:p>
    <w:p w:rsidR="00C859DE" w:rsidRPr="00334474" w:rsidRDefault="00C859DE" w:rsidP="00C859DE">
      <w:pPr>
        <w:rPr>
          <w:rFonts w:ascii="Times New Roman" w:hAnsi="Times New Roman" w:cs="Times New Roman"/>
        </w:rPr>
      </w:pPr>
      <w:r w:rsidRPr="00334474">
        <w:rPr>
          <w:rFonts w:ascii="Times New Roman" w:hAnsi="Times New Roman" w:cs="Times New Roman"/>
        </w:rPr>
        <w:t>N                  3.34404600   -1.55966000   -1.82993700</w:t>
      </w:r>
    </w:p>
    <w:p w:rsidR="00C859DE" w:rsidRPr="00334474" w:rsidRDefault="00C859DE" w:rsidP="00C859DE">
      <w:pPr>
        <w:rPr>
          <w:rFonts w:ascii="Times New Roman" w:hAnsi="Times New Roman" w:cs="Times New Roman"/>
        </w:rPr>
      </w:pPr>
      <w:r w:rsidRPr="00334474">
        <w:rPr>
          <w:rFonts w:ascii="Times New Roman" w:hAnsi="Times New Roman" w:cs="Times New Roman"/>
        </w:rPr>
        <w:t>C                  1.54910400   -4.13967500   -0.09611000</w:t>
      </w:r>
    </w:p>
    <w:p w:rsidR="00C859DE" w:rsidRPr="00334474" w:rsidRDefault="00C859DE" w:rsidP="00C859DE">
      <w:pPr>
        <w:rPr>
          <w:rFonts w:ascii="Times New Roman" w:hAnsi="Times New Roman" w:cs="Times New Roman"/>
        </w:rPr>
      </w:pPr>
      <w:r w:rsidRPr="00334474">
        <w:rPr>
          <w:rFonts w:ascii="Times New Roman" w:hAnsi="Times New Roman" w:cs="Times New Roman"/>
        </w:rPr>
        <w:t>H                  1.77129200   -5.18118600   -0.32614200</w:t>
      </w:r>
    </w:p>
    <w:p w:rsidR="00C859DE" w:rsidRPr="00334474" w:rsidRDefault="00C859DE" w:rsidP="00C859DE">
      <w:pPr>
        <w:rPr>
          <w:rFonts w:ascii="Times New Roman" w:hAnsi="Times New Roman" w:cs="Times New Roman"/>
        </w:rPr>
      </w:pPr>
      <w:r w:rsidRPr="00334474">
        <w:rPr>
          <w:rFonts w:ascii="Times New Roman" w:hAnsi="Times New Roman" w:cs="Times New Roman"/>
        </w:rPr>
        <w:t>H                  1.66396900   -3.94563300    0.97035800</w:t>
      </w:r>
    </w:p>
    <w:p w:rsidR="00C859DE" w:rsidRPr="00334474" w:rsidRDefault="00C859DE" w:rsidP="00C859DE">
      <w:pPr>
        <w:rPr>
          <w:rFonts w:ascii="Times New Roman" w:hAnsi="Times New Roman" w:cs="Times New Roman"/>
        </w:rPr>
      </w:pPr>
      <w:r w:rsidRPr="00334474">
        <w:rPr>
          <w:rFonts w:ascii="Times New Roman" w:hAnsi="Times New Roman" w:cs="Times New Roman"/>
        </w:rPr>
        <w:t>H                  0.53524500   -3.88471000   -0.39391900</w:t>
      </w:r>
    </w:p>
    <w:p w:rsidR="00C859DE" w:rsidRPr="00334474" w:rsidRDefault="00C859DE" w:rsidP="00C859DE">
      <w:pPr>
        <w:rPr>
          <w:rFonts w:ascii="Times New Roman" w:hAnsi="Times New Roman" w:cs="Times New Roman"/>
        </w:rPr>
      </w:pPr>
      <w:r w:rsidRPr="00334474">
        <w:rPr>
          <w:rFonts w:ascii="Times New Roman" w:hAnsi="Times New Roman" w:cs="Times New Roman"/>
        </w:rPr>
        <w:t>C                  3.48025100   -0.23214000   -2.46159200</w:t>
      </w:r>
    </w:p>
    <w:p w:rsidR="00C859DE" w:rsidRPr="00334474" w:rsidRDefault="00C859DE" w:rsidP="00C859DE">
      <w:pPr>
        <w:rPr>
          <w:rFonts w:ascii="Times New Roman" w:hAnsi="Times New Roman" w:cs="Times New Roman"/>
        </w:rPr>
      </w:pPr>
      <w:r w:rsidRPr="00334474">
        <w:rPr>
          <w:rFonts w:ascii="Times New Roman" w:hAnsi="Times New Roman" w:cs="Times New Roman"/>
        </w:rPr>
        <w:t>H                  3.82762400   -0.38817600   -3.48645500</w:t>
      </w:r>
    </w:p>
    <w:p w:rsidR="00C859DE" w:rsidRPr="00334474" w:rsidRDefault="00C859DE" w:rsidP="00C859DE">
      <w:pPr>
        <w:rPr>
          <w:rFonts w:ascii="Times New Roman" w:hAnsi="Times New Roman" w:cs="Times New Roman"/>
        </w:rPr>
      </w:pPr>
      <w:r w:rsidRPr="00334474">
        <w:rPr>
          <w:rFonts w:ascii="Times New Roman" w:hAnsi="Times New Roman" w:cs="Times New Roman"/>
        </w:rPr>
        <w:t>H                  2.48153800    0.20047900   -2.49462100</w:t>
      </w:r>
    </w:p>
    <w:p w:rsidR="00C859DE" w:rsidRPr="00334474" w:rsidRDefault="00C859DE" w:rsidP="00C859DE">
      <w:pPr>
        <w:rPr>
          <w:rFonts w:ascii="Times New Roman" w:hAnsi="Times New Roman" w:cs="Times New Roman"/>
        </w:rPr>
      </w:pPr>
      <w:r w:rsidRPr="00334474">
        <w:rPr>
          <w:rFonts w:ascii="Times New Roman" w:hAnsi="Times New Roman" w:cs="Times New Roman"/>
        </w:rPr>
        <w:t>C                  4.42648100    0.67858800   -1.68222300</w:t>
      </w:r>
    </w:p>
    <w:p w:rsidR="00C859DE" w:rsidRPr="00334474" w:rsidRDefault="00C859DE" w:rsidP="00C859DE">
      <w:pPr>
        <w:rPr>
          <w:rFonts w:ascii="Times New Roman" w:hAnsi="Times New Roman" w:cs="Times New Roman"/>
        </w:rPr>
      </w:pPr>
      <w:r w:rsidRPr="00334474">
        <w:rPr>
          <w:rFonts w:ascii="Times New Roman" w:hAnsi="Times New Roman" w:cs="Times New Roman"/>
        </w:rPr>
        <w:t>H                  4.09885500    0.72878300   -0.64148700</w:t>
      </w:r>
    </w:p>
    <w:p w:rsidR="00C859DE" w:rsidRPr="00334474" w:rsidRDefault="00C859DE" w:rsidP="00C859DE">
      <w:pPr>
        <w:rPr>
          <w:rFonts w:ascii="Times New Roman" w:hAnsi="Times New Roman" w:cs="Times New Roman"/>
        </w:rPr>
      </w:pPr>
      <w:r w:rsidRPr="00334474">
        <w:rPr>
          <w:rFonts w:ascii="Times New Roman" w:hAnsi="Times New Roman" w:cs="Times New Roman"/>
        </w:rPr>
        <w:t>H                  5.43712800    0.25288400   -1.68136700</w:t>
      </w:r>
    </w:p>
    <w:p w:rsidR="00C859DE" w:rsidRPr="00334474" w:rsidRDefault="00C859DE" w:rsidP="00C859DE">
      <w:pPr>
        <w:rPr>
          <w:rFonts w:ascii="Times New Roman" w:hAnsi="Times New Roman" w:cs="Times New Roman"/>
        </w:rPr>
      </w:pPr>
      <w:r w:rsidRPr="00334474">
        <w:rPr>
          <w:rFonts w:ascii="Times New Roman" w:hAnsi="Times New Roman" w:cs="Times New Roman"/>
        </w:rPr>
        <w:t>C                  4.45947400    2.08874400   -2.27987800</w:t>
      </w:r>
    </w:p>
    <w:p w:rsidR="00C859DE" w:rsidRPr="00334474" w:rsidRDefault="00C859DE" w:rsidP="00C859DE">
      <w:pPr>
        <w:rPr>
          <w:rFonts w:ascii="Times New Roman" w:hAnsi="Times New Roman" w:cs="Times New Roman"/>
        </w:rPr>
      </w:pPr>
      <w:r w:rsidRPr="00334474">
        <w:rPr>
          <w:rFonts w:ascii="Times New Roman" w:hAnsi="Times New Roman" w:cs="Times New Roman"/>
        </w:rPr>
        <w:t>H                  4.72606100    2.03282600   -3.34337700</w:t>
      </w:r>
    </w:p>
    <w:p w:rsidR="00C859DE" w:rsidRPr="00334474" w:rsidRDefault="00C859DE" w:rsidP="00C859DE">
      <w:pPr>
        <w:rPr>
          <w:rFonts w:ascii="Times New Roman" w:hAnsi="Times New Roman" w:cs="Times New Roman"/>
        </w:rPr>
      </w:pPr>
      <w:r w:rsidRPr="00334474">
        <w:rPr>
          <w:rFonts w:ascii="Times New Roman" w:hAnsi="Times New Roman" w:cs="Times New Roman"/>
        </w:rPr>
        <w:t>H                  3.45210700    2.51294700   -2.22486400</w:t>
      </w:r>
    </w:p>
    <w:p w:rsidR="00C859DE" w:rsidRPr="00334474" w:rsidRDefault="00C859DE" w:rsidP="00C859DE">
      <w:pPr>
        <w:rPr>
          <w:rFonts w:ascii="Times New Roman" w:hAnsi="Times New Roman" w:cs="Times New Roman"/>
        </w:rPr>
      </w:pPr>
      <w:r w:rsidRPr="00334474">
        <w:rPr>
          <w:rFonts w:ascii="Times New Roman" w:hAnsi="Times New Roman" w:cs="Times New Roman"/>
        </w:rPr>
        <w:t>C                  5.44133500    3.00477700   -1.54471800</w:t>
      </w:r>
    </w:p>
    <w:p w:rsidR="00C859DE" w:rsidRPr="00334474" w:rsidRDefault="00C859DE" w:rsidP="00C859DE">
      <w:pPr>
        <w:rPr>
          <w:rFonts w:ascii="Times New Roman" w:hAnsi="Times New Roman" w:cs="Times New Roman"/>
        </w:rPr>
      </w:pPr>
      <w:r w:rsidRPr="00334474">
        <w:rPr>
          <w:rFonts w:ascii="Times New Roman" w:hAnsi="Times New Roman" w:cs="Times New Roman"/>
        </w:rPr>
        <w:t>H                  6.46364600    2.61661400   -1.60205300</w:t>
      </w:r>
    </w:p>
    <w:p w:rsidR="00C859DE" w:rsidRPr="00334474" w:rsidRDefault="00C859DE" w:rsidP="00C859DE">
      <w:pPr>
        <w:rPr>
          <w:rFonts w:ascii="Times New Roman" w:hAnsi="Times New Roman" w:cs="Times New Roman"/>
        </w:rPr>
      </w:pPr>
      <w:r w:rsidRPr="00334474">
        <w:rPr>
          <w:rFonts w:ascii="Times New Roman" w:hAnsi="Times New Roman" w:cs="Times New Roman"/>
        </w:rPr>
        <w:lastRenderedPageBreak/>
        <w:t>H                  5.44005200    4.00836900   -1.97776600</w:t>
      </w:r>
    </w:p>
    <w:p w:rsidR="00C859DE" w:rsidRPr="00334474" w:rsidRDefault="00C859DE" w:rsidP="00C859DE">
      <w:pPr>
        <w:rPr>
          <w:rFonts w:ascii="Times New Roman" w:hAnsi="Times New Roman" w:cs="Times New Roman"/>
        </w:rPr>
      </w:pPr>
      <w:r w:rsidRPr="00334474">
        <w:rPr>
          <w:rFonts w:ascii="Times New Roman" w:hAnsi="Times New Roman" w:cs="Times New Roman"/>
        </w:rPr>
        <w:t>H                  5.17125500    3.09017100   -0.48988100</w:t>
      </w:r>
    </w:p>
    <w:p w:rsidR="00C859DE" w:rsidRPr="00334474" w:rsidRDefault="00C859DE" w:rsidP="00C859DE">
      <w:pPr>
        <w:rPr>
          <w:rFonts w:ascii="Times New Roman" w:hAnsi="Times New Roman" w:cs="Times New Roman"/>
        </w:rPr>
      </w:pPr>
      <w:r w:rsidRPr="00334474">
        <w:rPr>
          <w:rFonts w:ascii="Times New Roman" w:hAnsi="Times New Roman" w:cs="Times New Roman"/>
        </w:rPr>
        <w:t>Fe                 1.79680500    1.03904100    1.49454500</w:t>
      </w:r>
    </w:p>
    <w:p w:rsidR="00C859DE" w:rsidRPr="00334474" w:rsidRDefault="00C859DE" w:rsidP="00C859DE">
      <w:pPr>
        <w:rPr>
          <w:rFonts w:ascii="Times New Roman" w:hAnsi="Times New Roman" w:cs="Times New Roman"/>
        </w:rPr>
      </w:pPr>
      <w:r w:rsidRPr="00334474">
        <w:rPr>
          <w:rFonts w:ascii="Times New Roman" w:hAnsi="Times New Roman" w:cs="Times New Roman"/>
        </w:rPr>
        <w:t>Cl                 3.68497200    2.09578900    1.94049100</w:t>
      </w:r>
    </w:p>
    <w:p w:rsidR="00C859DE" w:rsidRPr="00334474" w:rsidRDefault="00C859DE" w:rsidP="00C859DE">
      <w:pPr>
        <w:rPr>
          <w:rFonts w:ascii="Times New Roman" w:hAnsi="Times New Roman" w:cs="Times New Roman"/>
        </w:rPr>
      </w:pPr>
      <w:r w:rsidRPr="00334474">
        <w:rPr>
          <w:rFonts w:ascii="Times New Roman" w:hAnsi="Times New Roman" w:cs="Times New Roman"/>
        </w:rPr>
        <w:t>Cl                 1.14637800    1.51609500   -0.59015600</w:t>
      </w:r>
    </w:p>
    <w:p w:rsidR="00C859DE" w:rsidRPr="00334474" w:rsidRDefault="00C859DE" w:rsidP="00C859DE">
      <w:pPr>
        <w:rPr>
          <w:rFonts w:ascii="Times New Roman" w:hAnsi="Times New Roman" w:cs="Times New Roman"/>
        </w:rPr>
      </w:pPr>
      <w:r w:rsidRPr="00334474">
        <w:rPr>
          <w:rFonts w:ascii="Times New Roman" w:hAnsi="Times New Roman" w:cs="Times New Roman"/>
        </w:rPr>
        <w:t>Cl                 2.16489400   -1.17835500    1.62399900</w:t>
      </w:r>
    </w:p>
    <w:p w:rsidR="00C859DE" w:rsidRPr="00334474" w:rsidRDefault="00C859DE" w:rsidP="00C859DE">
      <w:pPr>
        <w:rPr>
          <w:rFonts w:ascii="Times New Roman" w:hAnsi="Times New Roman" w:cs="Times New Roman"/>
        </w:rPr>
      </w:pPr>
      <w:r w:rsidRPr="00334474">
        <w:rPr>
          <w:rFonts w:ascii="Times New Roman" w:hAnsi="Times New Roman" w:cs="Times New Roman"/>
        </w:rPr>
        <w:t>Cl                 0.18160500    1.54736000    2.94262300</w:t>
      </w:r>
    </w:p>
    <w:p w:rsidR="00C859DE" w:rsidRPr="00334474" w:rsidRDefault="00C859DE" w:rsidP="00C859DE">
      <w:pPr>
        <w:rPr>
          <w:rFonts w:ascii="Times New Roman" w:hAnsi="Times New Roman" w:cs="Times New Roman"/>
        </w:rPr>
      </w:pPr>
      <w:r w:rsidRPr="00334474">
        <w:rPr>
          <w:rFonts w:ascii="Times New Roman" w:hAnsi="Times New Roman" w:cs="Times New Roman"/>
        </w:rPr>
        <w:t>C                 -1.21171300   -2.02156300    2.59880800</w:t>
      </w:r>
    </w:p>
    <w:p w:rsidR="00C859DE" w:rsidRPr="00334474" w:rsidRDefault="00C859DE" w:rsidP="00C859DE">
      <w:pPr>
        <w:rPr>
          <w:rFonts w:ascii="Times New Roman" w:hAnsi="Times New Roman" w:cs="Times New Roman"/>
        </w:rPr>
      </w:pPr>
      <w:r w:rsidRPr="00334474">
        <w:rPr>
          <w:rFonts w:ascii="Times New Roman" w:hAnsi="Times New Roman" w:cs="Times New Roman"/>
        </w:rPr>
        <w:t>H                 -0.45523200   -1.27071600    2.82453700</w:t>
      </w:r>
    </w:p>
    <w:p w:rsidR="00C859DE" w:rsidRPr="00334474" w:rsidRDefault="00C859DE" w:rsidP="00C859DE">
      <w:pPr>
        <w:rPr>
          <w:rFonts w:ascii="Times New Roman" w:hAnsi="Times New Roman" w:cs="Times New Roman"/>
        </w:rPr>
      </w:pPr>
      <w:r w:rsidRPr="00334474">
        <w:rPr>
          <w:rFonts w:ascii="Times New Roman" w:hAnsi="Times New Roman" w:cs="Times New Roman"/>
        </w:rPr>
        <w:t>H                 -1.07599500   -2.88314200    3.25014000</w:t>
      </w:r>
    </w:p>
    <w:p w:rsidR="00C859DE" w:rsidRPr="00334474" w:rsidRDefault="00C859DE" w:rsidP="00C859DE">
      <w:pPr>
        <w:rPr>
          <w:rFonts w:ascii="Times New Roman" w:hAnsi="Times New Roman" w:cs="Times New Roman"/>
        </w:rPr>
      </w:pPr>
      <w:r w:rsidRPr="00334474">
        <w:rPr>
          <w:rFonts w:ascii="Times New Roman" w:hAnsi="Times New Roman" w:cs="Times New Roman"/>
        </w:rPr>
        <w:t>H                 -2.21426900   -1.61201000    2.73238800</w:t>
      </w:r>
    </w:p>
    <w:p w:rsidR="00C859DE" w:rsidRPr="00334474" w:rsidRDefault="00C859DE" w:rsidP="00C859DE">
      <w:pPr>
        <w:rPr>
          <w:rFonts w:ascii="Times New Roman" w:hAnsi="Times New Roman" w:cs="Times New Roman"/>
        </w:rPr>
      </w:pPr>
      <w:r w:rsidRPr="00334474">
        <w:rPr>
          <w:rFonts w:ascii="Times New Roman" w:hAnsi="Times New Roman" w:cs="Times New Roman"/>
        </w:rPr>
        <w:t>O                 -1.03715600   -2.53033800    1.25760900</w:t>
      </w:r>
    </w:p>
    <w:p w:rsidR="00C859DE" w:rsidRPr="00334474" w:rsidRDefault="00C859DE" w:rsidP="00C859DE">
      <w:pPr>
        <w:rPr>
          <w:rFonts w:ascii="Times New Roman" w:hAnsi="Times New Roman" w:cs="Times New Roman"/>
        </w:rPr>
      </w:pPr>
      <w:r w:rsidRPr="00334474">
        <w:rPr>
          <w:rFonts w:ascii="Times New Roman" w:hAnsi="Times New Roman" w:cs="Times New Roman"/>
        </w:rPr>
        <w:t>H                 -2.44139400   -4.08913700    0.59676700</w:t>
      </w:r>
    </w:p>
    <w:p w:rsidR="00C859DE" w:rsidRPr="00334474" w:rsidRDefault="00C859DE">
      <w:pPr>
        <w:widowControl/>
        <w:jc w:val="left"/>
        <w:rPr>
          <w:rFonts w:ascii="Times New Roman" w:hAnsi="Times New Roman" w:cs="Times New Roman"/>
        </w:rPr>
      </w:pPr>
    </w:p>
    <w:p w:rsidR="00C859DE" w:rsidRPr="00334474" w:rsidRDefault="00C859DE" w:rsidP="00C859DE">
      <w:pPr>
        <w:rPr>
          <w:rFonts w:ascii="Times New Roman" w:hAnsi="Times New Roman" w:cs="Times New Roman"/>
          <w:b/>
          <w:sz w:val="22"/>
        </w:rPr>
      </w:pPr>
      <w:r w:rsidRPr="00334474">
        <w:rPr>
          <w:rFonts w:ascii="Times New Roman" w:hAnsi="Times New Roman" w:cs="Times New Roman"/>
          <w:b/>
          <w:sz w:val="22"/>
        </w:rPr>
        <w:t>c-1</w:t>
      </w:r>
    </w:p>
    <w:p w:rsidR="00C859DE" w:rsidRPr="00334474" w:rsidRDefault="00C859DE" w:rsidP="00C859DE">
      <w:pPr>
        <w:rPr>
          <w:rFonts w:ascii="Times New Roman" w:hAnsi="Times New Roman" w:cs="Times New Roman"/>
          <w:sz w:val="22"/>
        </w:rPr>
      </w:pPr>
      <w:r w:rsidRPr="00334474">
        <w:rPr>
          <w:rFonts w:ascii="Times New Roman" w:hAnsi="Times New Roman" w:cs="Times New Roman"/>
          <w:sz w:val="22"/>
        </w:rPr>
        <w:t>SCF energy in solvent model (SMD): -2503.85717712 a.u.</w:t>
      </w:r>
    </w:p>
    <w:p w:rsidR="00C859DE" w:rsidRPr="00334474" w:rsidRDefault="00C859DE">
      <w:pPr>
        <w:widowControl/>
        <w:jc w:val="left"/>
        <w:rPr>
          <w:rFonts w:ascii="Times New Roman" w:hAnsi="Times New Roman" w:cs="Times New Roman"/>
        </w:rPr>
      </w:pP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Fe                -1.80623200    0.24509800   -0.318256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Cl                -3.00809600    2.11132800   -0.589129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Cl                -0.37642800    0.23349300    1.477144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Cl                -2.15037600   -1.98689000   -0.915017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Cl                -0.26914100    0.63487500   -2.019966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C                 -3.76561300    0.29461200    2.337667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H                 -4.66987300   -0.13247100    2.783965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H                 -3.93780300    1.34443200    2.101845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H                 -2.92026100    0.20968300    3.027646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O                 -3.48333000   -0.35334700    1.089390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H                 -3.35274400   -1.30565600    1.207462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C                  3.18631300   -2.77418400    0.749433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C                  3.82647700   -1.60672600    0.460824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C                  1.80961800   -1.51623600   -0.440048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N                  1.92855300   -2.69833600    0.176548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H                  3.51070900   -3.64040700    1.303178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H                  4.81460800   -1.26204300    0.719023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H                  0.94129600   -1.14569100   -0.975449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N                  2.95276200   -0.83782300   -0.287121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C                  0.88187200   -3.72324700    0.247191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H                 -0.03941700   -3.31279500   -0.170658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H                  1.19186800   -4.60564800   -0.317243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H                  0.71482200   -3.98992800    1.292404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C                  3.18887600    0.54211100   -0.764158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H                  4.15515400    0.54469500   -1.278696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H                  2.40372900    0.75438400   -1.492704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C                  3.15081400    1.56436700    0.375168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lastRenderedPageBreak/>
        <w:t>H                  2.18401000    1.48224000    0.883735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H                  3.93018800    1.32852500    1.112982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C                  3.34669500    2.99332700   -0.149733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H                  4.30148600    3.06192300   -0.689679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H                  2.55861500    3.21526200   -0.879743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C                  3.31335200    4.03681300    0.971197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H                  4.10699600    3.85875800    1.705978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H                  3.44907200    5.04651900    0.57205600</w:t>
      </w:r>
    </w:p>
    <w:p w:rsidR="00C859DE" w:rsidRPr="00334474" w:rsidRDefault="00C859DE" w:rsidP="00C859DE">
      <w:pPr>
        <w:widowControl/>
        <w:jc w:val="left"/>
        <w:rPr>
          <w:rFonts w:ascii="Times New Roman" w:hAnsi="Times New Roman" w:cs="Times New Roman"/>
        </w:rPr>
      </w:pPr>
      <w:r w:rsidRPr="00334474">
        <w:rPr>
          <w:rFonts w:ascii="Times New Roman" w:hAnsi="Times New Roman" w:cs="Times New Roman"/>
        </w:rPr>
        <w:t>H                  2.35528300    4.01282000    1.50066100</w:t>
      </w:r>
    </w:p>
    <w:p w:rsidR="00C859DE" w:rsidRPr="00334474" w:rsidRDefault="00C859DE">
      <w:pPr>
        <w:widowControl/>
        <w:jc w:val="left"/>
        <w:rPr>
          <w:rFonts w:ascii="Times New Roman" w:hAnsi="Times New Roman" w:cs="Times New Roman"/>
        </w:rPr>
      </w:pPr>
    </w:p>
    <w:p w:rsidR="00FA5596" w:rsidRPr="00334474" w:rsidRDefault="00264EDD" w:rsidP="00FA5596">
      <w:pPr>
        <w:rPr>
          <w:rFonts w:ascii="Times New Roman" w:hAnsi="Times New Roman" w:cs="Times New Roman"/>
          <w:b/>
          <w:sz w:val="22"/>
        </w:rPr>
      </w:pPr>
      <w:r w:rsidRPr="00334474">
        <w:rPr>
          <w:rFonts w:ascii="Times New Roman" w:hAnsi="Times New Roman" w:cs="Times New Roman"/>
          <w:b/>
          <w:sz w:val="22"/>
        </w:rPr>
        <w:t>c</w:t>
      </w:r>
      <w:r w:rsidR="00FA5596" w:rsidRPr="00334474">
        <w:rPr>
          <w:rFonts w:ascii="Times New Roman" w:hAnsi="Times New Roman" w:cs="Times New Roman"/>
          <w:b/>
          <w:sz w:val="22"/>
        </w:rPr>
        <w:t>-ts1</w:t>
      </w:r>
    </w:p>
    <w:p w:rsidR="00FA5596" w:rsidRPr="00334474" w:rsidRDefault="00FA5596" w:rsidP="00FA5596">
      <w:pPr>
        <w:rPr>
          <w:rFonts w:ascii="Times New Roman" w:hAnsi="Times New Roman" w:cs="Times New Roman"/>
          <w:sz w:val="22"/>
        </w:rPr>
      </w:pPr>
      <w:r w:rsidRPr="00334474">
        <w:rPr>
          <w:rFonts w:ascii="Times New Roman" w:hAnsi="Times New Roman" w:cs="Times New Roman"/>
          <w:sz w:val="22"/>
        </w:rPr>
        <w:t xml:space="preserve">SCF energy in solvent model (SMD): </w:t>
      </w:r>
      <w:r w:rsidR="00083D75" w:rsidRPr="00334474">
        <w:rPr>
          <w:rFonts w:ascii="Times New Roman" w:hAnsi="Times New Roman" w:cs="Times New Roman"/>
          <w:sz w:val="22"/>
        </w:rPr>
        <w:t>-2503.84630767</w:t>
      </w:r>
      <w:r w:rsidRPr="00334474">
        <w:rPr>
          <w:rFonts w:ascii="Times New Roman" w:hAnsi="Times New Roman" w:cs="Times New Roman"/>
          <w:sz w:val="22"/>
        </w:rPr>
        <w:t xml:space="preserve"> a.u.</w:t>
      </w:r>
    </w:p>
    <w:p w:rsidR="00FA5596" w:rsidRPr="00334474" w:rsidRDefault="00FA5596">
      <w:pPr>
        <w:widowControl/>
        <w:jc w:val="left"/>
        <w:rPr>
          <w:rFonts w:ascii="Times New Roman" w:hAnsi="Times New Roman" w:cs="Times New Roman"/>
        </w:rPr>
      </w:pP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Fe                 1.76031200    0.53238000   -0.05961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2.89596600    2.16789100   -1.06159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0.68988600   -0.50490900   -1.72933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1.29315100   -2.01054200    1.60403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0.38331800    1.54643700    1.36823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60966400   -0.74312700   -0.08288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5.37452600   -1.09526100    0.61420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94805700    0.16394900   -0.58182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38944800   -1.51678600   -0.82476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3.42627200   -0.40027200    0.66105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99942600   -1.18693900    1.11524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20123900   -2.68026500   -0.94236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79421800   -1.52838700   -0.52189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1.76693300   -1.61296300    0.36150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N                 -1.93935800   -2.71564700   -0.37781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56268300   -3.46763000   -1.58397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77144200   -1.12247400   -0.72672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85811200   -1.38645400    0.91624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N                 -2.88440100   -0.87813900    0.29445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0.91759100   -3.74613600   -0.60089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05943300   -3.51824300    0.03503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33307000   -4.72381800   -0.34823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61055000   -3.72368900   -1.64826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07706400    0.44401500    0.92262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01761100    0.40596600    1.48175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25759200    0.57670800    1.63124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08060400    1.57861600   -0.10571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13004200    1.55930100   -0.64992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88011100    1.41088500   -0.84019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26891000    2.94647600    0.56369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20908600    2.95152200    1.13275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lastRenderedPageBreak/>
        <w:t>H                 -2.46086700    3.10078900    1.28865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27246100    4.09640600   -0.44816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08187300    3.98385500   -1.17868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40737200    5.05960800    0.05303400</w:t>
      </w:r>
    </w:p>
    <w:p w:rsidR="00FA5596" w:rsidRPr="00334474" w:rsidRDefault="00083D75" w:rsidP="00083D75">
      <w:pPr>
        <w:widowControl/>
        <w:jc w:val="left"/>
        <w:rPr>
          <w:rFonts w:ascii="Times New Roman" w:hAnsi="Times New Roman" w:cs="Times New Roman"/>
        </w:rPr>
      </w:pPr>
      <w:r w:rsidRPr="00334474">
        <w:rPr>
          <w:rFonts w:ascii="Times New Roman" w:hAnsi="Times New Roman" w:cs="Times New Roman"/>
        </w:rPr>
        <w:t>H                 -2.32689500    4.13677000   -0.99876600</w:t>
      </w:r>
    </w:p>
    <w:p w:rsidR="00083D75" w:rsidRPr="00334474" w:rsidRDefault="00083D75">
      <w:pPr>
        <w:widowControl/>
        <w:jc w:val="left"/>
        <w:rPr>
          <w:rFonts w:ascii="Times New Roman" w:hAnsi="Times New Roman" w:cs="Times New Roman"/>
        </w:rPr>
      </w:pPr>
    </w:p>
    <w:p w:rsidR="00FA5596" w:rsidRPr="00334474" w:rsidRDefault="00264EDD" w:rsidP="00FA5596">
      <w:pPr>
        <w:rPr>
          <w:rFonts w:ascii="Times New Roman" w:hAnsi="Times New Roman" w:cs="Times New Roman"/>
          <w:b/>
          <w:sz w:val="22"/>
        </w:rPr>
      </w:pPr>
      <w:r w:rsidRPr="00334474">
        <w:rPr>
          <w:rFonts w:ascii="Times New Roman" w:hAnsi="Times New Roman" w:cs="Times New Roman"/>
          <w:b/>
          <w:sz w:val="22"/>
        </w:rPr>
        <w:t>c</w:t>
      </w:r>
      <w:r w:rsidR="00FA5596" w:rsidRPr="00334474">
        <w:rPr>
          <w:rFonts w:ascii="Times New Roman" w:hAnsi="Times New Roman" w:cs="Times New Roman"/>
          <w:b/>
          <w:sz w:val="22"/>
        </w:rPr>
        <w:t>-2</w:t>
      </w:r>
    </w:p>
    <w:p w:rsidR="00FA5596" w:rsidRPr="00334474" w:rsidRDefault="00FA5596" w:rsidP="00FA5596">
      <w:pPr>
        <w:rPr>
          <w:rFonts w:ascii="Times New Roman" w:hAnsi="Times New Roman" w:cs="Times New Roman"/>
          <w:sz w:val="22"/>
        </w:rPr>
      </w:pPr>
      <w:r w:rsidRPr="00334474">
        <w:rPr>
          <w:rFonts w:ascii="Times New Roman" w:hAnsi="Times New Roman" w:cs="Times New Roman"/>
          <w:sz w:val="22"/>
        </w:rPr>
        <w:t xml:space="preserve">SCF energy in solvent model (SMD): </w:t>
      </w:r>
      <w:r w:rsidR="00083D75" w:rsidRPr="00334474">
        <w:rPr>
          <w:rFonts w:ascii="Times New Roman" w:hAnsi="Times New Roman" w:cs="Times New Roman"/>
          <w:sz w:val="22"/>
        </w:rPr>
        <w:t>-2503.84911964</w:t>
      </w:r>
      <w:r w:rsidRPr="00334474">
        <w:rPr>
          <w:rFonts w:ascii="Times New Roman" w:hAnsi="Times New Roman" w:cs="Times New Roman"/>
          <w:sz w:val="22"/>
        </w:rPr>
        <w:t xml:space="preserve"> a.u.</w:t>
      </w:r>
    </w:p>
    <w:p w:rsidR="00FA5596" w:rsidRPr="00334474" w:rsidRDefault="00FA5596">
      <w:pPr>
        <w:widowControl/>
        <w:jc w:val="left"/>
        <w:rPr>
          <w:rFonts w:ascii="Times New Roman" w:hAnsi="Times New Roman" w:cs="Times New Roman"/>
        </w:rPr>
      </w:pP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Fe                -1.82919600   -0.88325100   -0.28402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3.41902800   -2.22434200   -0.98996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0.97952700    0.35942100   -1.92828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1.02805600    2.32237100    2.18270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0.20903700   -1.89636000    0.84022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02125800    0.87570800    0.88337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28708400    1.31887900    1.84546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69449500    0.05155700    0.64720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06843500    1.63633700    0.09859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2.68644900    0.34279200    0.98767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05761100    1.04603200    1.45515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63277000    2.63131900   -1.49423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37283200    1.58405900   -1.03398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1.58305800    1.77422700    0.25393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N                  1.52490400    2.73601400   -0.67476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79505200    3.29855600   -2.32531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30433600    1.17346500   -1.38659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83360800    1.64557900    1.03882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N                  2.70034100    1.06198500    0.05813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0.41580800    3.68669300   -0.82574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22493300    3.60174000    0.05529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82100300    4.69709400   -0.90739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15446300    3.43022500   -1.72066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12354400   -0.09101600    0.87810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02746300    0.20055500    1.42377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32539200   -0.26100600    1.60353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36216600   -1.35133300    0.04357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44929500   -1.58120700   -0.51587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16047400   -1.17080500   -0.68871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74339000   -2.54559800    0.92925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63639000   -2.29650300    1.51894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93485500   -2.72808100    1.64753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00096300   -3.81811600    0.11670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82162300   -3.67760000   -0.59607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26740600   -4.65390200    0.77053800</w:t>
      </w:r>
    </w:p>
    <w:p w:rsidR="00FA5596" w:rsidRPr="00334474" w:rsidRDefault="00083D75" w:rsidP="00083D75">
      <w:pPr>
        <w:widowControl/>
        <w:jc w:val="left"/>
        <w:rPr>
          <w:rFonts w:ascii="Times New Roman" w:hAnsi="Times New Roman" w:cs="Times New Roman"/>
        </w:rPr>
      </w:pPr>
      <w:r w:rsidRPr="00334474">
        <w:rPr>
          <w:rFonts w:ascii="Times New Roman" w:hAnsi="Times New Roman" w:cs="Times New Roman"/>
        </w:rPr>
        <w:lastRenderedPageBreak/>
        <w:t>H                  3.11044300   -4.10889200   -0.45016400</w:t>
      </w:r>
    </w:p>
    <w:p w:rsidR="00083D75" w:rsidRPr="00334474" w:rsidRDefault="00083D75">
      <w:pPr>
        <w:widowControl/>
        <w:jc w:val="left"/>
        <w:rPr>
          <w:rFonts w:ascii="Times New Roman" w:hAnsi="Times New Roman" w:cs="Times New Roman"/>
        </w:rPr>
      </w:pPr>
    </w:p>
    <w:p w:rsidR="00FA5596" w:rsidRPr="00334474" w:rsidRDefault="00264EDD" w:rsidP="00FA5596">
      <w:pPr>
        <w:rPr>
          <w:rFonts w:ascii="Times New Roman" w:hAnsi="Times New Roman" w:cs="Times New Roman"/>
          <w:b/>
          <w:sz w:val="22"/>
        </w:rPr>
      </w:pPr>
      <w:r w:rsidRPr="00334474">
        <w:rPr>
          <w:rFonts w:ascii="Times New Roman" w:hAnsi="Times New Roman" w:cs="Times New Roman"/>
          <w:b/>
          <w:sz w:val="22"/>
        </w:rPr>
        <w:t>c</w:t>
      </w:r>
      <w:r w:rsidR="00FA5596" w:rsidRPr="00334474">
        <w:rPr>
          <w:rFonts w:ascii="Times New Roman" w:hAnsi="Times New Roman" w:cs="Times New Roman"/>
          <w:b/>
          <w:sz w:val="22"/>
        </w:rPr>
        <w:t>-3</w:t>
      </w:r>
    </w:p>
    <w:p w:rsidR="00FA5596" w:rsidRPr="00334474" w:rsidRDefault="00FA5596" w:rsidP="00FA5596">
      <w:pPr>
        <w:rPr>
          <w:rFonts w:ascii="Times New Roman" w:hAnsi="Times New Roman" w:cs="Times New Roman"/>
          <w:sz w:val="22"/>
        </w:rPr>
      </w:pPr>
      <w:r w:rsidRPr="00334474">
        <w:rPr>
          <w:rFonts w:ascii="Times New Roman" w:hAnsi="Times New Roman" w:cs="Times New Roman"/>
          <w:sz w:val="22"/>
        </w:rPr>
        <w:t xml:space="preserve">SCF energy in solvent model (SMD): </w:t>
      </w:r>
      <w:r w:rsidR="00083D75" w:rsidRPr="00334474">
        <w:rPr>
          <w:rFonts w:ascii="Times New Roman" w:hAnsi="Times New Roman" w:cs="Times New Roman"/>
          <w:sz w:val="22"/>
        </w:rPr>
        <w:t>-3308.03566676</w:t>
      </w:r>
      <w:r w:rsidRPr="00334474">
        <w:rPr>
          <w:rFonts w:ascii="Times New Roman" w:hAnsi="Times New Roman" w:cs="Times New Roman"/>
          <w:sz w:val="22"/>
        </w:rPr>
        <w:t xml:space="preserve"> a.u.</w:t>
      </w:r>
    </w:p>
    <w:p w:rsidR="00FA5596" w:rsidRPr="00334474" w:rsidRDefault="00FA5596">
      <w:pPr>
        <w:widowControl/>
        <w:jc w:val="left"/>
        <w:rPr>
          <w:rFonts w:ascii="Times New Roman" w:hAnsi="Times New Roman" w:cs="Times New Roman"/>
        </w:rPr>
      </w:pP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Fe                -0.60789900   -2.43925400   -1.17617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2.61872900   -2.22394400   -2.02813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0.03656700   -4.55571300   -1.03121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3.34940400   -1.23570700   -1.68170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0.28188700   -1.38236600    0.75238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0.58310500   -1.77795600   -3.87662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44159700   -1.62625600   -4.21650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91425800   -2.79367000   -4.10963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24978000   -1.05133200   -4.34522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0.61076700   -1.55694400   -2.44966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59794000   -1.42890100   -2.13634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24890700   -2.40597300    3.69624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03941800   -1.31356400    3.50237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27995000   -1.96333100    1.52744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N                  2.78774400   -2.79825900    2.45193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97816800   -2.93174600    4.59772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59196700   -0.71105400    4.20474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11476200   -1.98505300    0.44695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N                  4.04771800   -1.05499400    2.14299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1.87579700   -3.91700000    2.19028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27298500   -4.81976600    2.65836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88706600   -3.68393300    2.58856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78950400   -4.06675400    1.11507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77604200    0.04006100    1.46454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5.83227100   -0.06203700    1.73477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67136400   -0.14039600    0.39132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24148400    1.42287300    1.84680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19944500    1.50720600    1.51741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24388700    1.53486100    2.93982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5.08146600    2.54311300    1.21666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6.13256300    2.41808100    1.51204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5.04927300    2.45522800    0.12459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59793400    3.93791300    1.62554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63774300    4.07332500    2.71256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5.22112100    4.71527900    1.17232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56553900    4.10769000    1.30352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10840200    2.38635200   -1.44625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0.78821000    2.27968500   -1.03443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0.02134500    3.42109500   -0.84318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lastRenderedPageBreak/>
        <w:t>C                  0.55534300    4.67894300   -1.09145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1.88105100    4.80368600   -1.49843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66146900    3.65606700   -1.67456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71327800    1.49789800   -1.60693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37723800    1.28972200   -0.86538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04672200    5.57408600   -0.95937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30702300    5.78818900   -1.68143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3.97070500    3.70937100   -2.06031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22141000    4.63075900   -2.20861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1.41296300    3.35385000   -0.41153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94692000    4.30244000   -0.36676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11460200    2.25708300   -0.06197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69407200    1.25766400   -0.05362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52734000    2.38558900    0.32979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4.16808400    3.41583300    0.39288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4.02775600    1.13960200    0.61548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5.35296500    0.91379300    0.97021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6.12382900    1.79249400    1.73586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5.86071300   -0.32269600    0.56408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7.42274900    1.41420200    2.08340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5.72306300    2.74986500    2.03669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7.15800100   -0.68410900    0.92211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5.22841600   -0.97974200   -0.02452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7.94553900    0.18403700    1.68217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8.02850000    2.09459200    2.67546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7.55192400   -1.64540200    0.60493000</w:t>
      </w:r>
    </w:p>
    <w:p w:rsidR="00FA5596" w:rsidRPr="00334474" w:rsidRDefault="00083D75" w:rsidP="00083D75">
      <w:pPr>
        <w:widowControl/>
        <w:jc w:val="left"/>
        <w:rPr>
          <w:rFonts w:ascii="Times New Roman" w:hAnsi="Times New Roman" w:cs="Times New Roman"/>
        </w:rPr>
      </w:pPr>
      <w:r w:rsidRPr="00334474">
        <w:rPr>
          <w:rFonts w:ascii="Times New Roman" w:hAnsi="Times New Roman" w:cs="Times New Roman"/>
        </w:rPr>
        <w:t>H                 -8.95753400   -0.09622000    1.95927600</w:t>
      </w:r>
    </w:p>
    <w:p w:rsidR="00083D75" w:rsidRPr="00334474" w:rsidRDefault="00083D75">
      <w:pPr>
        <w:widowControl/>
        <w:jc w:val="left"/>
        <w:rPr>
          <w:rFonts w:ascii="Times New Roman" w:hAnsi="Times New Roman" w:cs="Times New Roman"/>
        </w:rPr>
      </w:pPr>
    </w:p>
    <w:p w:rsidR="00FA5596" w:rsidRPr="00334474" w:rsidRDefault="00264EDD" w:rsidP="00FA5596">
      <w:pPr>
        <w:rPr>
          <w:rFonts w:ascii="Times New Roman" w:hAnsi="Times New Roman" w:cs="Times New Roman"/>
          <w:b/>
          <w:sz w:val="22"/>
        </w:rPr>
      </w:pPr>
      <w:r w:rsidRPr="00334474">
        <w:rPr>
          <w:rFonts w:ascii="Times New Roman" w:hAnsi="Times New Roman" w:cs="Times New Roman"/>
          <w:b/>
          <w:sz w:val="22"/>
        </w:rPr>
        <w:t>c</w:t>
      </w:r>
      <w:r w:rsidR="00FA5596" w:rsidRPr="00334474">
        <w:rPr>
          <w:rFonts w:ascii="Times New Roman" w:hAnsi="Times New Roman" w:cs="Times New Roman"/>
          <w:b/>
          <w:sz w:val="22"/>
        </w:rPr>
        <w:t>-ts2</w:t>
      </w:r>
    </w:p>
    <w:p w:rsidR="00FA5596" w:rsidRPr="00334474" w:rsidRDefault="00FA5596" w:rsidP="00FA5596">
      <w:pPr>
        <w:rPr>
          <w:rFonts w:ascii="Times New Roman" w:hAnsi="Times New Roman" w:cs="Times New Roman"/>
          <w:sz w:val="22"/>
        </w:rPr>
      </w:pPr>
      <w:r w:rsidRPr="00334474">
        <w:rPr>
          <w:rFonts w:ascii="Times New Roman" w:hAnsi="Times New Roman" w:cs="Times New Roman"/>
          <w:sz w:val="22"/>
        </w:rPr>
        <w:t xml:space="preserve">SCF energy in solvent model (SMD): </w:t>
      </w:r>
      <w:r w:rsidR="00083D75" w:rsidRPr="00334474">
        <w:rPr>
          <w:rFonts w:ascii="Times New Roman" w:hAnsi="Times New Roman" w:cs="Times New Roman"/>
          <w:sz w:val="22"/>
        </w:rPr>
        <w:t>-3307.99884104</w:t>
      </w:r>
      <w:r w:rsidRPr="00334474">
        <w:rPr>
          <w:rFonts w:ascii="Times New Roman" w:hAnsi="Times New Roman" w:cs="Times New Roman"/>
          <w:sz w:val="22"/>
        </w:rPr>
        <w:t xml:space="preserve"> a.u.</w:t>
      </w:r>
    </w:p>
    <w:p w:rsidR="00FA5596" w:rsidRPr="00334474" w:rsidRDefault="00FA5596">
      <w:pPr>
        <w:widowControl/>
        <w:jc w:val="left"/>
        <w:rPr>
          <w:rFonts w:ascii="Times New Roman" w:hAnsi="Times New Roman" w:cs="Times New Roman"/>
        </w:rPr>
      </w:pP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Fe                -2.72418600    0.14020400    0.36949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3.97938900   -1.02828100    1.84508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4.30356400    1.42028700   -0.58123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1.20243200    1.16777600    2.20237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0.91240600    1.22795600   -1.15683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17063800    1.29262900    3.22180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17641900    0.31500400    3.70652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18331600    1.69487100    3.20679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49227300    1.96995800    3.74652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1.71993000    1.18115900    1.85276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70893500    1.08975200    1.87074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0.07080600    5.46276400   -1.07494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1.27503500    5.25453300   -1.12577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lastRenderedPageBreak/>
        <w:t>C                  0.41460900    3.81171500    0.31286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N                 -0.58793500    4.55636300   -0.16618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69735900    6.16708400   -1.59799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04408900    5.74794300   -1.69762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35834700    2.99031800    1.02460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N                  1.55798500    4.22398500   -0.24611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00853400    4.34801800    0.13630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46946600    5.30672900    0.38143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50465100    3.88436700   -0.71792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08555300    3.66563300    0.98088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87017200    3.58706200   -0.01585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60148600    4.38867800    0.12860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77636500    3.01874500    0.91339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26903400    2.66017000   -1.16770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48361700    1.90627400   -1.29346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32095300    3.23042000   -2.10517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61563500    1.97550000   -0.89793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5.38971900    2.73812000   -0.73441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54360900    1.39978800    0.03294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5.04263500    1.04802200   -2.03971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5.13961800    1.59535600   -2.98429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6.00764300    0.57883100   -1.82497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31037000    0.24791900   -2.18971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43923900   -2.00840400    1.67112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29228800   -1.68821300    0.96430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01483700   -2.30457600   -0.27907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93578000   -3.24729200   -0.77571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5.08666500   -3.57495700   -0.06979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5.34243500   -2.95509000    1.16023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65548000   -1.53955200    2.62509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61236400   -0.94759500    1.37861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74088700   -3.73229500   -1.72867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5.78444500   -4.30817800   -0.46806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6.44754700   -3.22553800    1.90288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6.98068000   -3.89740800    1.45729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1.82923800   -2.01058900   -1.06424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76156700   -2.52240400   -2.02298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0.81539500   -1.17504500   -0.72002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76825200   -0.61116000    0.20264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0.25776200   -1.02905300   -1.66005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0.58291100   -1.31323900   -2.74254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1.86074400   -1.39350900   -0.42444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32396600   -2.66849800   -0.58706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24295600   -2.95729800   -1.60487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lastRenderedPageBreak/>
        <w:t>C                 -1.83143700   -3.69499700    0.23050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67392400   -4.27034200   -1.79159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61060400   -2.14866600   -2.22815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26821600   -5.00344800    0.03190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12609300   -3.44828900    1.01723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18893600   -5.29691700   -0.97793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39202000   -4.49068300   -2.57651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89216000   -5.79640300    0.67256700</w:t>
      </w:r>
    </w:p>
    <w:p w:rsidR="00FA5596" w:rsidRPr="00334474" w:rsidRDefault="00083D75" w:rsidP="00083D75">
      <w:pPr>
        <w:widowControl/>
        <w:jc w:val="left"/>
        <w:rPr>
          <w:rFonts w:ascii="Times New Roman" w:hAnsi="Times New Roman" w:cs="Times New Roman"/>
        </w:rPr>
      </w:pPr>
      <w:r w:rsidRPr="00334474">
        <w:rPr>
          <w:rFonts w:ascii="Times New Roman" w:hAnsi="Times New Roman" w:cs="Times New Roman"/>
        </w:rPr>
        <w:t>H                 -3.52904900   -6.31763000   -1.12615800</w:t>
      </w:r>
    </w:p>
    <w:p w:rsidR="00083D75" w:rsidRPr="00334474" w:rsidRDefault="00083D75">
      <w:pPr>
        <w:widowControl/>
        <w:jc w:val="left"/>
        <w:rPr>
          <w:rFonts w:ascii="Times New Roman" w:hAnsi="Times New Roman" w:cs="Times New Roman"/>
        </w:rPr>
      </w:pPr>
    </w:p>
    <w:p w:rsidR="00FA5596" w:rsidRPr="00334474" w:rsidRDefault="00264EDD" w:rsidP="00FA5596">
      <w:pPr>
        <w:rPr>
          <w:rFonts w:ascii="Times New Roman" w:hAnsi="Times New Roman" w:cs="Times New Roman"/>
          <w:b/>
          <w:sz w:val="22"/>
        </w:rPr>
      </w:pPr>
      <w:r w:rsidRPr="00334474">
        <w:rPr>
          <w:rFonts w:ascii="Times New Roman" w:hAnsi="Times New Roman" w:cs="Times New Roman"/>
          <w:b/>
          <w:sz w:val="22"/>
        </w:rPr>
        <w:t>c</w:t>
      </w:r>
      <w:r w:rsidR="00FA5596" w:rsidRPr="00334474">
        <w:rPr>
          <w:rFonts w:ascii="Times New Roman" w:hAnsi="Times New Roman" w:cs="Times New Roman"/>
          <w:b/>
          <w:sz w:val="22"/>
        </w:rPr>
        <w:t>-4</w:t>
      </w:r>
    </w:p>
    <w:p w:rsidR="00FA5596" w:rsidRPr="00334474" w:rsidRDefault="00FA5596" w:rsidP="00FA5596">
      <w:pPr>
        <w:rPr>
          <w:rFonts w:ascii="Times New Roman" w:hAnsi="Times New Roman" w:cs="Times New Roman"/>
          <w:sz w:val="22"/>
        </w:rPr>
      </w:pPr>
      <w:r w:rsidRPr="00334474">
        <w:rPr>
          <w:rFonts w:ascii="Times New Roman" w:hAnsi="Times New Roman" w:cs="Times New Roman"/>
          <w:sz w:val="22"/>
        </w:rPr>
        <w:t xml:space="preserve">SCF energy in solvent model (SMD): </w:t>
      </w:r>
      <w:r w:rsidR="00083D75" w:rsidRPr="00334474">
        <w:rPr>
          <w:rFonts w:ascii="Times New Roman" w:hAnsi="Times New Roman" w:cs="Times New Roman"/>
          <w:sz w:val="22"/>
        </w:rPr>
        <w:t>-3308.01566190</w:t>
      </w:r>
      <w:r w:rsidRPr="00334474">
        <w:rPr>
          <w:rFonts w:ascii="Times New Roman" w:hAnsi="Times New Roman" w:cs="Times New Roman"/>
          <w:sz w:val="22"/>
        </w:rPr>
        <w:t xml:space="preserve"> a.u.</w:t>
      </w:r>
    </w:p>
    <w:p w:rsidR="00FA5596" w:rsidRPr="00334474" w:rsidRDefault="00FA5596">
      <w:pPr>
        <w:widowControl/>
        <w:jc w:val="left"/>
        <w:rPr>
          <w:rFonts w:ascii="Times New Roman" w:hAnsi="Times New Roman" w:cs="Times New Roman"/>
        </w:rPr>
      </w:pP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Fe                 0.00041900    3.16248400   -0.91741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1.03492800    4.98773400   -1.62252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2.22583200    3.39212300   -0.73083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0.62217200   -0.90628300   -1.73514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1.58392500   -2.46179100    2.52857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0.06377400    2.04468000   -3.73246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43440900    2.96841700   -4.02859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14642100    2.14833500   -3.85092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29923400    1.21173300   -4.33873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0.27386800    1.79107000   -2.35479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00200300    0.83409100   -2.10605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42391600    0.77168400    1.95799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5.02408600    0.07842100    0.95010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84913000    0.11787200    0.55080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N                 -3.06766500    0.78411800    1.68962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83852500    1.25942300    2.82522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6.06186400   -0.15231800    0.77255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89585400   -0.06316500    0.05802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N                 -4.02366100   -0.31877900    0.08124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02665600    1.39391700    2.52168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40101000    2.33964500    2.91526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76851300    0.71608200    3.33834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15073800    1.59107100    1.90360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18832200   -1.13532700   -1.13759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5.04411700   -0.72819100   -1.68498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28387300   -0.98621400   -1.73344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38017100   -2.62027500   -0.81635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52175200   -2.96447000   -0.22770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5.27250700   -2.75579700   -0.19003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50608400   -3.45986100   -2.09457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5.34954500   -3.09101300   -2.69445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lastRenderedPageBreak/>
        <w:t>H                 -3.60545700   -3.31622800   -2.70411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69841600   -4.95122200   -1.80263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5.60815800   -5.12925600   -1.21797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78041800   -5.52687300   -2.72970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85352100   -5.35372500   -1.23371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53780000   -2.44190100   -2.22192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65361100   -2.52705700   -1.16075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04640700   -3.12295400    0.06143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35953900   -3.62447200    0.16563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5.25172300   -3.54232700   -0.89500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84195100   -2.94823500   -2.09640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24144800   -1.98519100   -3.16002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65165100   -2.12365600   -1.28236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68042200   -4.08546300    1.09613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6.26132900   -3.93482200   -0.79600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5.66062400   -2.83422900   -3.17399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6.52648000   -3.20879600   -2.96369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16898000   -3.24235100    1.20666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60423200   -3.71935600    2.08413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0.87486600   -2.83782400    1.31820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32584800   -2.35512200    0.51728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0.19980700   -3.07678700    2.57947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0.58259200   -3.57721700    3.59325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0.66121200    2.34841800    0.57551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1.69916200    2.36689800    1.43434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03873200    1.17986200    2.10887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42494000    3.54542900    1.68616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09038200    1.17831900    3.02175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48122800    0.27444800    1.89084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47222700    3.52702500    2.60415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15873500    4.45382400    1.15518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81043000    2.34906200    3.27713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34954500    0.25664200    3.53529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02857100    4.44060700    2.79440500</w:t>
      </w:r>
    </w:p>
    <w:p w:rsidR="00FA5596" w:rsidRPr="00334474" w:rsidRDefault="00083D75" w:rsidP="00083D75">
      <w:pPr>
        <w:widowControl/>
        <w:jc w:val="left"/>
        <w:rPr>
          <w:rFonts w:ascii="Times New Roman" w:hAnsi="Times New Roman" w:cs="Times New Roman"/>
        </w:rPr>
      </w:pPr>
      <w:r w:rsidRPr="00334474">
        <w:rPr>
          <w:rFonts w:ascii="Times New Roman" w:hAnsi="Times New Roman" w:cs="Times New Roman"/>
        </w:rPr>
        <w:t>H                  4.62817500    2.34330400    3.99141300</w:t>
      </w:r>
    </w:p>
    <w:p w:rsidR="00083D75" w:rsidRPr="00334474" w:rsidRDefault="00083D75">
      <w:pPr>
        <w:widowControl/>
        <w:jc w:val="left"/>
        <w:rPr>
          <w:rFonts w:ascii="Times New Roman" w:hAnsi="Times New Roman" w:cs="Times New Roman"/>
        </w:rPr>
      </w:pPr>
    </w:p>
    <w:p w:rsidR="00FA5596" w:rsidRPr="00334474" w:rsidRDefault="00264EDD" w:rsidP="00FA5596">
      <w:pPr>
        <w:rPr>
          <w:rFonts w:ascii="Times New Roman" w:hAnsi="Times New Roman" w:cs="Times New Roman"/>
          <w:b/>
          <w:sz w:val="22"/>
        </w:rPr>
      </w:pPr>
      <w:r w:rsidRPr="00334474">
        <w:rPr>
          <w:rFonts w:ascii="Times New Roman" w:hAnsi="Times New Roman" w:cs="Times New Roman"/>
          <w:b/>
          <w:sz w:val="22"/>
        </w:rPr>
        <w:t>c</w:t>
      </w:r>
      <w:r w:rsidR="00FA5596" w:rsidRPr="00334474">
        <w:rPr>
          <w:rFonts w:ascii="Times New Roman" w:hAnsi="Times New Roman" w:cs="Times New Roman"/>
          <w:b/>
          <w:sz w:val="22"/>
        </w:rPr>
        <w:t>-5</w:t>
      </w:r>
    </w:p>
    <w:p w:rsidR="00FA5596" w:rsidRPr="00334474" w:rsidRDefault="00FA5596" w:rsidP="00FA5596">
      <w:pPr>
        <w:rPr>
          <w:rFonts w:ascii="Times New Roman" w:hAnsi="Times New Roman" w:cs="Times New Roman"/>
          <w:sz w:val="22"/>
        </w:rPr>
      </w:pPr>
      <w:r w:rsidRPr="00334474">
        <w:rPr>
          <w:rFonts w:ascii="Times New Roman" w:hAnsi="Times New Roman" w:cs="Times New Roman"/>
          <w:sz w:val="22"/>
        </w:rPr>
        <w:t xml:space="preserve">SCF energy in solvent model (SMD): </w:t>
      </w:r>
      <w:r w:rsidR="00083D75" w:rsidRPr="00334474">
        <w:rPr>
          <w:rFonts w:ascii="Times New Roman" w:hAnsi="Times New Roman" w:cs="Times New Roman"/>
          <w:sz w:val="22"/>
        </w:rPr>
        <w:t>-3308.02005318</w:t>
      </w:r>
      <w:r w:rsidRPr="00334474">
        <w:rPr>
          <w:rFonts w:ascii="Times New Roman" w:hAnsi="Times New Roman" w:cs="Times New Roman"/>
          <w:sz w:val="22"/>
        </w:rPr>
        <w:t xml:space="preserve"> a.u.</w:t>
      </w:r>
    </w:p>
    <w:p w:rsidR="00FA5596" w:rsidRPr="00334474" w:rsidRDefault="00FA5596">
      <w:pPr>
        <w:widowControl/>
        <w:jc w:val="left"/>
        <w:rPr>
          <w:rFonts w:ascii="Times New Roman" w:hAnsi="Times New Roman" w:cs="Times New Roman"/>
        </w:rPr>
      </w:pP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Fe                -0.80950700   -2.23892500   -0.71465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0.18154900   -2.19230100    1.49746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0.22577000   -0.24734800   -1.60545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0.43517200   -3.84838400   -1.73063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2.33502200    1.21592400    3.75996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lastRenderedPageBreak/>
        <w:t>C                 -2.35206300    0.17268000    3.68979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07764100   -0.63342300    3.51775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89002700    1.04799000    4.06369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64217200   -0.15187000    4.46212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1.69527700    0.56120000    2.48936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19062400   -0.20387300    2.16184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87524400    3.65964600   -0.15721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1.71635900    3.20337800    0.44564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0.46173600    3.77571500    0.12541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0.42670900    4.81196600   -0.82898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1.58629400    5.27931300   -1.43241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81873300    4.70259800   -1.09650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83816900    3.21505100    0.06980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77648800    2.37973500    1.15116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52803200    5.25862400   -1.09437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54065000    6.08307400   -2.16383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3.99144200    5.10669200   -1.64835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82228400    5.80748700   -2.29214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0.78279500    3.33734600    0.71949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68629700    3.77338500    0.29418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0.95283400    2.47090900    1.75459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12849900    2.00013800    2.27857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30055500    2.14895800    2.17161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3.35396400    2.39267000    1.63393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2.58648000   -2.55653600   -0.85402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82665600   -2.12403100   -0.59767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06933400   -1.03712200    0.26568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91109600   -2.78696500   -1.20402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5.37968000   -0.63110100    0.50783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23619500   -0.52621600    0.73886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6.21330300   -2.36646600   -0.95100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70262700   -3.62225100   -1.86478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6.45683500   -1.28779800   -0.09502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5.56097200    0.20670700    1.17602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7.04377500   -2.88335200   -1.42422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7.47451700   -0.96303600    0.10022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08853800   -1.86182100    1.66952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20700600   -0.64120300    1.07522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00493100   -1.93582000   -0.25426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N                  3.34056000   -2.65736000    0.82149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44485800   -2.21939200    2.62175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65470000    0.27769600    1.41865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38450700   -2.29104000   -1.06670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N                  3.52380600   -0.70852400   -0.12537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lastRenderedPageBreak/>
        <w:t>C                  2.89306500   -4.02645100    1.09727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25078600   -4.01924600    1.97904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31150800   -4.38042600    0.24637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76325500   -4.66643100    1.25764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39954400    0.38086600   -1.11504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40406700    0.29279700   -1.55781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43595000    1.31323700   -0.54684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50096600    0.32938300   -2.17831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5.48405300    0.37662900   -1.69166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45358200   -0.63315800   -2.70413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36412800    1.47645800   -3.18856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37300300    1.42792900   -3.65729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40617800    2.43514100   -2.65490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5.44749000    1.44313200   -4.27096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5.40654300    0.51035000   -4.84408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5.32584600    2.27133000   -4.97564200</w:t>
      </w:r>
    </w:p>
    <w:p w:rsidR="00FA5596" w:rsidRPr="00334474" w:rsidRDefault="00083D75" w:rsidP="00083D75">
      <w:pPr>
        <w:widowControl/>
        <w:jc w:val="left"/>
        <w:rPr>
          <w:rFonts w:ascii="Times New Roman" w:hAnsi="Times New Roman" w:cs="Times New Roman"/>
        </w:rPr>
      </w:pPr>
      <w:r w:rsidRPr="00334474">
        <w:rPr>
          <w:rFonts w:ascii="Times New Roman" w:hAnsi="Times New Roman" w:cs="Times New Roman"/>
        </w:rPr>
        <w:t>H                  6.44925600    1.52187300   -3.83393400</w:t>
      </w:r>
    </w:p>
    <w:p w:rsidR="00FA5596" w:rsidRPr="00334474" w:rsidRDefault="00FA5596">
      <w:pPr>
        <w:widowControl/>
        <w:jc w:val="left"/>
        <w:rPr>
          <w:rFonts w:ascii="Times New Roman" w:hAnsi="Times New Roman" w:cs="Times New Roman"/>
        </w:rPr>
      </w:pPr>
    </w:p>
    <w:p w:rsidR="00FA5596" w:rsidRPr="00334474" w:rsidRDefault="00264EDD" w:rsidP="00FA5596">
      <w:pPr>
        <w:rPr>
          <w:rFonts w:ascii="Times New Roman" w:hAnsi="Times New Roman" w:cs="Times New Roman"/>
          <w:b/>
          <w:sz w:val="22"/>
        </w:rPr>
      </w:pPr>
      <w:r w:rsidRPr="00334474">
        <w:rPr>
          <w:rFonts w:ascii="Times New Roman" w:hAnsi="Times New Roman" w:cs="Times New Roman"/>
          <w:b/>
          <w:sz w:val="22"/>
        </w:rPr>
        <w:t>c</w:t>
      </w:r>
      <w:r w:rsidR="00FA5596" w:rsidRPr="00334474">
        <w:rPr>
          <w:rFonts w:ascii="Times New Roman" w:hAnsi="Times New Roman" w:cs="Times New Roman"/>
          <w:b/>
          <w:sz w:val="22"/>
        </w:rPr>
        <w:t>-ts3</w:t>
      </w:r>
    </w:p>
    <w:p w:rsidR="00FA5596" w:rsidRPr="00334474" w:rsidRDefault="00FA5596" w:rsidP="00FA5596">
      <w:pPr>
        <w:rPr>
          <w:rFonts w:ascii="Times New Roman" w:hAnsi="Times New Roman" w:cs="Times New Roman"/>
          <w:sz w:val="22"/>
        </w:rPr>
      </w:pPr>
      <w:r w:rsidRPr="00334474">
        <w:rPr>
          <w:rFonts w:ascii="Times New Roman" w:hAnsi="Times New Roman" w:cs="Times New Roman"/>
          <w:sz w:val="22"/>
        </w:rPr>
        <w:t xml:space="preserve">SCF energy in solvent model (SMD): </w:t>
      </w:r>
      <w:r w:rsidR="00083D75" w:rsidRPr="00334474">
        <w:rPr>
          <w:rFonts w:ascii="Times New Roman" w:hAnsi="Times New Roman" w:cs="Times New Roman"/>
          <w:sz w:val="22"/>
        </w:rPr>
        <w:t>-3307.99614625</w:t>
      </w:r>
      <w:r w:rsidRPr="00334474">
        <w:rPr>
          <w:rFonts w:ascii="Times New Roman" w:hAnsi="Times New Roman" w:cs="Times New Roman"/>
          <w:sz w:val="22"/>
        </w:rPr>
        <w:t xml:space="preserve"> a.u.</w:t>
      </w:r>
    </w:p>
    <w:p w:rsidR="00FA5596" w:rsidRPr="00334474" w:rsidRDefault="00FA5596">
      <w:pPr>
        <w:widowControl/>
        <w:jc w:val="left"/>
        <w:rPr>
          <w:rFonts w:ascii="Times New Roman" w:hAnsi="Times New Roman" w:cs="Times New Roman"/>
        </w:rPr>
      </w:pP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Fe                -2.07129400    1.17840600   -1.11957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2.92641500    0.65124200    0.92611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0.02378600    0.19365900   -1.31201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3.41266200    0.27722200   -2.71466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0.35913500   -2.09256900    2.79746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0.62544400    1.25663000    3.89915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66525900    1.49035700    3.66062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10900500    2.15636900    4.23480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57011600    0.48399200    4.67169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0.02631200    0.81658100    2.69543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41792700   -0.00834200    2.39411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69345400    0.25904800   -1.95759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89653900    0.19923600   -0.82760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46868300    0.10636400    0.46203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5.87279700    0.08223300    0.56292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6.68086600    0.13918600   -0.56584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6.09231600    0.22757500   -1.83384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25721900    0.33571800   -2.94766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81827700    0.23461100   -0.94750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6.33495800    0.01448400    1.54421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7.76374800    0.11686200   -0.46647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6.81924100    0.28784400   -2.97953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7.76191700    0.26796300   -2.76709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lastRenderedPageBreak/>
        <w:t>C                  3.68134300    0.04418700    1.68001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25111700    0.02140900    2.60742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32883100    0.01062400    1.77312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65180100    0.00773000    0.92989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1.74818200   -0.02739800    3.08252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2.01212100    0.09084200    4.21496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1.92548500    2.97987000   -1.29887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1.35186300    4.06367500   -0.76290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0.53322400    3.98157000    0.38119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1.57847400    5.31611400   -1.36569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0.04273300    5.13768200    0.90188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36217500    3.01468600    0.84466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0.99565500    6.46137400   -0.83155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21153700    5.35909800   -2.24612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0.18248700    6.38108900    0.30337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67441000    5.06744900    1.78356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17622400    7.42331900   -1.30367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27081200    7.27731000    0.71638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68229700   -3.12688800    1.28945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37012600   -3.49327800    1.25611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86201000   -2.53949700   -0.67396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N                 -3.97226400   -2.53642400    0.07314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41809600   -3.20843300    2.07267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73000500   -3.91843000    2.01191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77299200   -2.08442400   -1.65019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N                 -1.87900300   -3.12424700    0.01843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5.23617600   -1.89035100   -0.28760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5.44748900   -1.10204500    0.43656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5.12630900   -1.43358800   -1.27060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6.03857500   -2.63141500   -0.29707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0.49717000   -3.33681300   -0.45500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31607300   -2.59803500   -1.23857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15117900   -3.08880000    0.39053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0.27058300   -4.76696800   -0.95281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49804400   -5.47621700   -0.14612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96801100   -4.98707800   -1.77227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1.17355100   -4.97570400   -1.42835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39831900   -4.25831900   -2.22836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86063600   -4.74256800   -0.60509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1.43199700   -6.40032800   -1.92821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78034200   -6.64986300   -2.77315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46766100   -6.51986400   -2.26082100</w:t>
      </w:r>
    </w:p>
    <w:p w:rsidR="00FA5596" w:rsidRPr="00334474" w:rsidRDefault="00083D75" w:rsidP="00083D75">
      <w:pPr>
        <w:widowControl/>
        <w:jc w:val="left"/>
        <w:rPr>
          <w:rFonts w:ascii="Times New Roman" w:hAnsi="Times New Roman" w:cs="Times New Roman"/>
        </w:rPr>
      </w:pPr>
      <w:r w:rsidRPr="00334474">
        <w:rPr>
          <w:rFonts w:ascii="Times New Roman" w:hAnsi="Times New Roman" w:cs="Times New Roman"/>
        </w:rPr>
        <w:t>H                  1.24909200   -7.13748500   -1.13835600</w:t>
      </w:r>
    </w:p>
    <w:p w:rsidR="00083D75" w:rsidRPr="00334474" w:rsidRDefault="00083D75">
      <w:pPr>
        <w:widowControl/>
        <w:jc w:val="left"/>
        <w:rPr>
          <w:rFonts w:ascii="Times New Roman" w:hAnsi="Times New Roman" w:cs="Times New Roman"/>
        </w:rPr>
      </w:pPr>
    </w:p>
    <w:p w:rsidR="00FA5596" w:rsidRPr="00334474" w:rsidRDefault="00264EDD" w:rsidP="00FA5596">
      <w:pPr>
        <w:rPr>
          <w:rFonts w:ascii="Times New Roman" w:hAnsi="Times New Roman" w:cs="Times New Roman"/>
          <w:b/>
          <w:sz w:val="22"/>
        </w:rPr>
      </w:pPr>
      <w:r w:rsidRPr="00334474">
        <w:rPr>
          <w:rFonts w:ascii="Times New Roman" w:hAnsi="Times New Roman" w:cs="Times New Roman"/>
          <w:b/>
          <w:sz w:val="22"/>
        </w:rPr>
        <w:lastRenderedPageBreak/>
        <w:t>c</w:t>
      </w:r>
      <w:r w:rsidR="00FA5596" w:rsidRPr="00334474">
        <w:rPr>
          <w:rFonts w:ascii="Times New Roman" w:hAnsi="Times New Roman" w:cs="Times New Roman"/>
          <w:b/>
          <w:sz w:val="22"/>
        </w:rPr>
        <w:t>-6</w:t>
      </w:r>
    </w:p>
    <w:p w:rsidR="00FA5596" w:rsidRPr="00334474" w:rsidRDefault="00FA5596" w:rsidP="00FA5596">
      <w:pPr>
        <w:rPr>
          <w:rFonts w:ascii="Times New Roman" w:hAnsi="Times New Roman" w:cs="Times New Roman"/>
          <w:sz w:val="22"/>
        </w:rPr>
      </w:pPr>
      <w:r w:rsidRPr="00334474">
        <w:rPr>
          <w:rFonts w:ascii="Times New Roman" w:hAnsi="Times New Roman" w:cs="Times New Roman"/>
          <w:sz w:val="22"/>
        </w:rPr>
        <w:t xml:space="preserve">SCF energy in solvent model (SMD): </w:t>
      </w:r>
      <w:r w:rsidR="00083D75" w:rsidRPr="00334474">
        <w:rPr>
          <w:rFonts w:ascii="Times New Roman" w:hAnsi="Times New Roman" w:cs="Times New Roman"/>
          <w:sz w:val="22"/>
        </w:rPr>
        <w:t>-3308.03656047</w:t>
      </w:r>
      <w:r w:rsidRPr="00334474">
        <w:rPr>
          <w:rFonts w:ascii="Times New Roman" w:hAnsi="Times New Roman" w:cs="Times New Roman"/>
          <w:sz w:val="22"/>
        </w:rPr>
        <w:t xml:space="preserve"> a.u.</w:t>
      </w:r>
    </w:p>
    <w:p w:rsidR="00FA5596" w:rsidRPr="00334474" w:rsidRDefault="00FA5596">
      <w:pPr>
        <w:widowControl/>
        <w:jc w:val="left"/>
        <w:rPr>
          <w:rFonts w:ascii="Times New Roman" w:hAnsi="Times New Roman" w:cs="Times New Roman"/>
        </w:rPr>
      </w:pP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Fe                 1.17427700   -1.75763200   -1.30764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2.11810100   -2.14645200    0.72668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0.21237300    0.31034100   -1.24552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2.85321200   -1.64769600   -2.84161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l                 0.97798300    1.65375300    3.38760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0.43757000   -1.85905600    3.69105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64521500   -1.91842100    3.59311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89664800   -2.80425000    3.39710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73339000   -1.61507700    4.71413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0.84712400   -0.81441200    2.78389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0.23469100    0.64184500    2.99739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98353400    3.05093800   -1.58018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47562500    2.16263500   -0.64617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27910500    1.67043300    0.40603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5.61749200    2.09839000    0.46604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6.13637300    2.99392200   -0.46318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5.31801900    3.47630900   -1.49082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37106300    3.42059900   -2.39571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44892500    1.82453600   -0.74665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6.25873300    1.72486600    1.26002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7.17359600    3.31505300   -0.39487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5.75944400    4.35199100   -2.43568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6.69144400    4.55132400   -2.27633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78860300    0.74009600    1.41326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53918600    0.30987300    2.07532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51177600    0.35580400    1.62206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67914100    0.72313800    1.03238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20951200   -0.63558600    2.65846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2.99903100   -1.26608400    3.33443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O                 -0.04452600   -3.04475600   -1.70803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1.15239300   -3.62023400   -1.22196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1.72714900   -3.20268900   -0.00579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1.75358300   -4.66437000   -1.94993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88324800   -3.81802300    0.46673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25387900   -2.39876700    0.54789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90736000   -5.27321200   -1.46393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29877600   -4.97391200   -2.88542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47886500   -4.85585700   -0.25741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32036400   -3.47896200    1.402055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36573600   -6.07859000   -2.03157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38062300   -5.33339300    0.114134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lastRenderedPageBreak/>
        <w:t>C                  5.24057900    0.44566700    1.46280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44658800    1.54862100    1.56131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4.00787400    0.56472200   -0.36558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N                  4.95673100   -0.15096700    0.24884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5.96080600    0.02987200    2.14855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34035800    2.27475400    2.35033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55969900    0.30680900   -1.31646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N                  3.68641200    1.60743100    0.40849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5.49903800   -1.42655100   -0.23111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5.18027400   -2.22248700    0.44358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5.08957200   -1.62738500   -1.220800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6.58835300   -1.36392000   -0.27245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69300800    2.64783200    0.075968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97673700    2.18896800   -0.60959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15507000    2.87018800    1.00094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3.33936200    3.90004600   -0.52321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4.07767200    4.30875400    0.179803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88958800    3.62365400   -1.432021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29234400    4.97172400   -0.85661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55530300    4.55123000   -1.552352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1.73899900    5.23401500    0.054569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C                  2.91199500    6.23410000   -1.463717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3.44140700    6.00754000   -2.39575600</w:t>
      </w:r>
    </w:p>
    <w:p w:rsidR="00083D75" w:rsidRPr="00334474" w:rsidRDefault="00083D75" w:rsidP="00083D75">
      <w:pPr>
        <w:widowControl/>
        <w:jc w:val="left"/>
        <w:rPr>
          <w:rFonts w:ascii="Times New Roman" w:hAnsi="Times New Roman" w:cs="Times New Roman"/>
        </w:rPr>
      </w:pPr>
      <w:r w:rsidRPr="00334474">
        <w:rPr>
          <w:rFonts w:ascii="Times New Roman" w:hAnsi="Times New Roman" w:cs="Times New Roman"/>
        </w:rPr>
        <w:t>H                  2.14354000    6.97901600   -1.69079500</w:t>
      </w:r>
    </w:p>
    <w:p w:rsidR="00FA5596" w:rsidRPr="00334474" w:rsidRDefault="00083D75" w:rsidP="00083D75">
      <w:pPr>
        <w:widowControl/>
        <w:jc w:val="left"/>
        <w:rPr>
          <w:rFonts w:ascii="Times New Roman" w:hAnsi="Times New Roman" w:cs="Times New Roman"/>
        </w:rPr>
      </w:pPr>
      <w:r w:rsidRPr="00334474">
        <w:rPr>
          <w:rFonts w:ascii="Times New Roman" w:hAnsi="Times New Roman" w:cs="Times New Roman"/>
        </w:rPr>
        <w:t>H                  3.63018500    6.69535400   -0.77646600</w:t>
      </w:r>
    </w:p>
    <w:p w:rsidR="0079587E" w:rsidRPr="00334474" w:rsidRDefault="0079587E" w:rsidP="00083D75">
      <w:pPr>
        <w:widowControl/>
        <w:jc w:val="left"/>
        <w:rPr>
          <w:rFonts w:ascii="Times New Roman" w:hAnsi="Times New Roman" w:cs="Times New Roman"/>
        </w:rPr>
      </w:pPr>
    </w:p>
    <w:p w:rsidR="0079587E" w:rsidRPr="00334474" w:rsidRDefault="00264EDD" w:rsidP="0079587E">
      <w:pPr>
        <w:rPr>
          <w:rFonts w:ascii="Times New Roman" w:hAnsi="Times New Roman" w:cs="Times New Roman"/>
          <w:b/>
          <w:sz w:val="22"/>
        </w:rPr>
      </w:pPr>
      <w:r w:rsidRPr="00334474">
        <w:rPr>
          <w:rFonts w:ascii="Times New Roman" w:hAnsi="Times New Roman" w:cs="Times New Roman"/>
          <w:b/>
          <w:sz w:val="22"/>
        </w:rPr>
        <w:t>c</w:t>
      </w:r>
      <w:r w:rsidR="0079587E" w:rsidRPr="00334474">
        <w:rPr>
          <w:rFonts w:ascii="Times New Roman" w:hAnsi="Times New Roman" w:cs="Times New Roman"/>
          <w:b/>
          <w:sz w:val="22"/>
        </w:rPr>
        <w:t>-7</w:t>
      </w:r>
    </w:p>
    <w:p w:rsidR="0079587E" w:rsidRPr="00334474" w:rsidRDefault="0079587E" w:rsidP="0079587E">
      <w:pPr>
        <w:rPr>
          <w:rFonts w:ascii="Times New Roman" w:hAnsi="Times New Roman" w:cs="Times New Roman"/>
          <w:sz w:val="22"/>
        </w:rPr>
      </w:pPr>
      <w:r w:rsidRPr="00334474">
        <w:rPr>
          <w:rFonts w:ascii="Times New Roman" w:hAnsi="Times New Roman" w:cs="Times New Roman"/>
          <w:sz w:val="22"/>
        </w:rPr>
        <w:t>SCF energy in solvent model (SMD): -3308.03842833 a.u.</w:t>
      </w:r>
    </w:p>
    <w:p w:rsidR="0079587E" w:rsidRPr="00334474" w:rsidRDefault="0079587E" w:rsidP="0079587E">
      <w:pPr>
        <w:rPr>
          <w:rFonts w:ascii="Times New Roman" w:hAnsi="Times New Roman" w:cs="Times New Roman"/>
        </w:rPr>
      </w:pPr>
    </w:p>
    <w:p w:rsidR="0079587E" w:rsidRPr="00334474" w:rsidRDefault="0079587E" w:rsidP="0079587E">
      <w:pPr>
        <w:rPr>
          <w:rFonts w:ascii="Times New Roman" w:hAnsi="Times New Roman" w:cs="Times New Roman"/>
        </w:rPr>
      </w:pPr>
      <w:r w:rsidRPr="00334474">
        <w:rPr>
          <w:rFonts w:ascii="Times New Roman" w:hAnsi="Times New Roman" w:cs="Times New Roman"/>
        </w:rPr>
        <w:t>Fe                -2.21824600   -0.69903400   -0.26175000</w:t>
      </w:r>
    </w:p>
    <w:p w:rsidR="0079587E" w:rsidRPr="00334474" w:rsidRDefault="0079587E" w:rsidP="0079587E">
      <w:pPr>
        <w:rPr>
          <w:rFonts w:ascii="Times New Roman" w:hAnsi="Times New Roman" w:cs="Times New Roman"/>
        </w:rPr>
      </w:pPr>
      <w:r w:rsidRPr="00334474">
        <w:rPr>
          <w:rFonts w:ascii="Times New Roman" w:hAnsi="Times New Roman" w:cs="Times New Roman"/>
        </w:rPr>
        <w:t>Cl                -3.08111400    0.96450000   -1.53341600</w:t>
      </w:r>
    </w:p>
    <w:p w:rsidR="0079587E" w:rsidRPr="00334474" w:rsidRDefault="0079587E" w:rsidP="0079587E">
      <w:pPr>
        <w:rPr>
          <w:rFonts w:ascii="Times New Roman" w:hAnsi="Times New Roman" w:cs="Times New Roman"/>
        </w:rPr>
      </w:pPr>
      <w:r w:rsidRPr="00334474">
        <w:rPr>
          <w:rFonts w:ascii="Times New Roman" w:hAnsi="Times New Roman" w:cs="Times New Roman"/>
        </w:rPr>
        <w:t>Cl                -0.79995400    0.18370900    1.24409500</w:t>
      </w:r>
    </w:p>
    <w:p w:rsidR="0079587E" w:rsidRPr="00334474" w:rsidRDefault="0079587E" w:rsidP="0079587E">
      <w:pPr>
        <w:rPr>
          <w:rFonts w:ascii="Times New Roman" w:hAnsi="Times New Roman" w:cs="Times New Roman"/>
        </w:rPr>
      </w:pPr>
      <w:r w:rsidRPr="00334474">
        <w:rPr>
          <w:rFonts w:ascii="Times New Roman" w:hAnsi="Times New Roman" w:cs="Times New Roman"/>
        </w:rPr>
        <w:t>Cl                -4.61900900   -0.18318000    3.19395500</w:t>
      </w:r>
    </w:p>
    <w:p w:rsidR="0079587E" w:rsidRPr="00334474" w:rsidRDefault="0079587E" w:rsidP="0079587E">
      <w:pPr>
        <w:rPr>
          <w:rFonts w:ascii="Times New Roman" w:hAnsi="Times New Roman" w:cs="Times New Roman"/>
        </w:rPr>
      </w:pPr>
      <w:r w:rsidRPr="00334474">
        <w:rPr>
          <w:rFonts w:ascii="Times New Roman" w:hAnsi="Times New Roman" w:cs="Times New Roman"/>
        </w:rPr>
        <w:t>Cl                -1.01587300   -2.04952300   -1.63116000</w:t>
      </w:r>
    </w:p>
    <w:p w:rsidR="0079587E" w:rsidRPr="00334474" w:rsidRDefault="0079587E" w:rsidP="0079587E">
      <w:pPr>
        <w:rPr>
          <w:rFonts w:ascii="Times New Roman" w:hAnsi="Times New Roman" w:cs="Times New Roman"/>
        </w:rPr>
      </w:pPr>
      <w:r w:rsidRPr="00334474">
        <w:rPr>
          <w:rFonts w:ascii="Times New Roman" w:hAnsi="Times New Roman" w:cs="Times New Roman"/>
        </w:rPr>
        <w:t>C                  3.67524500    0.57066400   -1.40383500</w:t>
      </w:r>
    </w:p>
    <w:p w:rsidR="0079587E" w:rsidRPr="00334474" w:rsidRDefault="0079587E" w:rsidP="0079587E">
      <w:pPr>
        <w:rPr>
          <w:rFonts w:ascii="Times New Roman" w:hAnsi="Times New Roman" w:cs="Times New Roman"/>
        </w:rPr>
      </w:pPr>
      <w:r w:rsidRPr="00334474">
        <w:rPr>
          <w:rFonts w:ascii="Times New Roman" w:hAnsi="Times New Roman" w:cs="Times New Roman"/>
        </w:rPr>
        <w:t>C                  4.92187400    0.24238800   -0.89266400</w:t>
      </w:r>
    </w:p>
    <w:p w:rsidR="0079587E" w:rsidRPr="00334474" w:rsidRDefault="0079587E" w:rsidP="0079587E">
      <w:pPr>
        <w:rPr>
          <w:rFonts w:ascii="Times New Roman" w:hAnsi="Times New Roman" w:cs="Times New Roman"/>
        </w:rPr>
      </w:pPr>
      <w:r w:rsidRPr="00334474">
        <w:rPr>
          <w:rFonts w:ascii="Times New Roman" w:hAnsi="Times New Roman" w:cs="Times New Roman"/>
        </w:rPr>
        <w:t>C                  5.13902900   -0.97952100   -0.22372600</w:t>
      </w:r>
    </w:p>
    <w:p w:rsidR="0079587E" w:rsidRPr="00334474" w:rsidRDefault="0079587E" w:rsidP="0079587E">
      <w:pPr>
        <w:rPr>
          <w:rFonts w:ascii="Times New Roman" w:hAnsi="Times New Roman" w:cs="Times New Roman"/>
        </w:rPr>
      </w:pPr>
      <w:r w:rsidRPr="00334474">
        <w:rPr>
          <w:rFonts w:ascii="Times New Roman" w:hAnsi="Times New Roman" w:cs="Times New Roman"/>
        </w:rPr>
        <w:t>C                  4.04416800   -1.85407300   -0.09280700</w:t>
      </w:r>
    </w:p>
    <w:p w:rsidR="0079587E" w:rsidRPr="00334474" w:rsidRDefault="0079587E" w:rsidP="0079587E">
      <w:pPr>
        <w:rPr>
          <w:rFonts w:ascii="Times New Roman" w:hAnsi="Times New Roman" w:cs="Times New Roman"/>
        </w:rPr>
      </w:pPr>
      <w:r w:rsidRPr="00334474">
        <w:rPr>
          <w:rFonts w:ascii="Times New Roman" w:hAnsi="Times New Roman" w:cs="Times New Roman"/>
        </w:rPr>
        <w:t>C                  2.78778500   -1.53845700   -0.59902200</w:t>
      </w:r>
    </w:p>
    <w:p w:rsidR="0079587E" w:rsidRPr="00334474" w:rsidRDefault="0079587E" w:rsidP="0079587E">
      <w:pPr>
        <w:rPr>
          <w:rFonts w:ascii="Times New Roman" w:hAnsi="Times New Roman" w:cs="Times New Roman"/>
        </w:rPr>
      </w:pPr>
      <w:r w:rsidRPr="00334474">
        <w:rPr>
          <w:rFonts w:ascii="Times New Roman" w:hAnsi="Times New Roman" w:cs="Times New Roman"/>
        </w:rPr>
        <w:t>C                  2.60098000   -0.31918500   -1.25892300</w:t>
      </w:r>
    </w:p>
    <w:p w:rsidR="0079587E" w:rsidRPr="00334474" w:rsidRDefault="0079587E" w:rsidP="0079587E">
      <w:pPr>
        <w:rPr>
          <w:rFonts w:ascii="Times New Roman" w:hAnsi="Times New Roman" w:cs="Times New Roman"/>
        </w:rPr>
      </w:pPr>
      <w:r w:rsidRPr="00334474">
        <w:rPr>
          <w:rFonts w:ascii="Times New Roman" w:hAnsi="Times New Roman" w:cs="Times New Roman"/>
        </w:rPr>
        <w:t>H                  3.51614400    1.50970600   -1.92514800</w:t>
      </w:r>
    </w:p>
    <w:p w:rsidR="0079587E" w:rsidRPr="00334474" w:rsidRDefault="0079587E" w:rsidP="0079587E">
      <w:pPr>
        <w:rPr>
          <w:rFonts w:ascii="Times New Roman" w:hAnsi="Times New Roman" w:cs="Times New Roman"/>
        </w:rPr>
      </w:pPr>
      <w:r w:rsidRPr="00334474">
        <w:rPr>
          <w:rFonts w:ascii="Times New Roman" w:hAnsi="Times New Roman" w:cs="Times New Roman"/>
        </w:rPr>
        <w:t>H                  5.74154800    0.94319800   -1.01701800</w:t>
      </w:r>
    </w:p>
    <w:p w:rsidR="0079587E" w:rsidRPr="00334474" w:rsidRDefault="0079587E" w:rsidP="0079587E">
      <w:pPr>
        <w:rPr>
          <w:rFonts w:ascii="Times New Roman" w:hAnsi="Times New Roman" w:cs="Times New Roman"/>
        </w:rPr>
      </w:pPr>
      <w:r w:rsidRPr="00334474">
        <w:rPr>
          <w:rFonts w:ascii="Times New Roman" w:hAnsi="Times New Roman" w:cs="Times New Roman"/>
        </w:rPr>
        <w:t>H                  4.18381300   -2.80157600    0.42054600</w:t>
      </w:r>
    </w:p>
    <w:p w:rsidR="0079587E" w:rsidRPr="00334474" w:rsidRDefault="0079587E" w:rsidP="0079587E">
      <w:pPr>
        <w:rPr>
          <w:rFonts w:ascii="Times New Roman" w:hAnsi="Times New Roman" w:cs="Times New Roman"/>
        </w:rPr>
      </w:pPr>
      <w:r w:rsidRPr="00334474">
        <w:rPr>
          <w:rFonts w:ascii="Times New Roman" w:hAnsi="Times New Roman" w:cs="Times New Roman"/>
        </w:rPr>
        <w:t>H                  1.95416000   -2.22425100   -0.48161000</w:t>
      </w:r>
    </w:p>
    <w:p w:rsidR="0079587E" w:rsidRPr="00334474" w:rsidRDefault="0079587E" w:rsidP="0079587E">
      <w:pPr>
        <w:rPr>
          <w:rFonts w:ascii="Times New Roman" w:hAnsi="Times New Roman" w:cs="Times New Roman"/>
        </w:rPr>
      </w:pPr>
      <w:r w:rsidRPr="00334474">
        <w:rPr>
          <w:rFonts w:ascii="Times New Roman" w:hAnsi="Times New Roman" w:cs="Times New Roman"/>
        </w:rPr>
        <w:lastRenderedPageBreak/>
        <w:t>O                  1.39370200    0.05529900   -1.77834300</w:t>
      </w:r>
    </w:p>
    <w:p w:rsidR="0079587E" w:rsidRPr="00334474" w:rsidRDefault="0079587E" w:rsidP="0079587E">
      <w:pPr>
        <w:rPr>
          <w:rFonts w:ascii="Times New Roman" w:hAnsi="Times New Roman" w:cs="Times New Roman"/>
        </w:rPr>
      </w:pPr>
      <w:r w:rsidRPr="00334474">
        <w:rPr>
          <w:rFonts w:ascii="Times New Roman" w:hAnsi="Times New Roman" w:cs="Times New Roman"/>
        </w:rPr>
        <w:t>H                  0.73711900   -0.66616900   -1.68193100</w:t>
      </w:r>
    </w:p>
    <w:p w:rsidR="0079587E" w:rsidRPr="00334474" w:rsidRDefault="0079587E" w:rsidP="0079587E">
      <w:pPr>
        <w:rPr>
          <w:rFonts w:ascii="Times New Roman" w:hAnsi="Times New Roman" w:cs="Times New Roman"/>
        </w:rPr>
      </w:pPr>
      <w:r w:rsidRPr="00334474">
        <w:rPr>
          <w:rFonts w:ascii="Times New Roman" w:hAnsi="Times New Roman" w:cs="Times New Roman"/>
        </w:rPr>
        <w:t>C                  6.42962500   -1.37366900    0.33053700</w:t>
      </w:r>
    </w:p>
    <w:p w:rsidR="0079587E" w:rsidRPr="00334474" w:rsidRDefault="0079587E" w:rsidP="0079587E">
      <w:pPr>
        <w:rPr>
          <w:rFonts w:ascii="Times New Roman" w:hAnsi="Times New Roman" w:cs="Times New Roman"/>
        </w:rPr>
      </w:pPr>
      <w:r w:rsidRPr="00334474">
        <w:rPr>
          <w:rFonts w:ascii="Times New Roman" w:hAnsi="Times New Roman" w:cs="Times New Roman"/>
        </w:rPr>
        <w:t>H                  6.46097500   -2.34491600    0.82264400</w:t>
      </w:r>
    </w:p>
    <w:p w:rsidR="0079587E" w:rsidRPr="00334474" w:rsidRDefault="0079587E" w:rsidP="0079587E">
      <w:pPr>
        <w:rPr>
          <w:rFonts w:ascii="Times New Roman" w:hAnsi="Times New Roman" w:cs="Times New Roman"/>
        </w:rPr>
      </w:pPr>
      <w:r w:rsidRPr="00334474">
        <w:rPr>
          <w:rFonts w:ascii="Times New Roman" w:hAnsi="Times New Roman" w:cs="Times New Roman"/>
        </w:rPr>
        <w:t>C                  7.58759900   -0.68512300    0.30891300</w:t>
      </w:r>
    </w:p>
    <w:p w:rsidR="0079587E" w:rsidRPr="00334474" w:rsidRDefault="0079587E" w:rsidP="0079587E">
      <w:pPr>
        <w:rPr>
          <w:rFonts w:ascii="Times New Roman" w:hAnsi="Times New Roman" w:cs="Times New Roman"/>
        </w:rPr>
      </w:pPr>
      <w:r w:rsidRPr="00334474">
        <w:rPr>
          <w:rFonts w:ascii="Times New Roman" w:hAnsi="Times New Roman" w:cs="Times New Roman"/>
        </w:rPr>
        <w:t>H                  7.69065200    0.29296400   -0.14921900</w:t>
      </w:r>
    </w:p>
    <w:p w:rsidR="0079587E" w:rsidRPr="00334474" w:rsidRDefault="0079587E" w:rsidP="0079587E">
      <w:pPr>
        <w:rPr>
          <w:rFonts w:ascii="Times New Roman" w:hAnsi="Times New Roman" w:cs="Times New Roman"/>
        </w:rPr>
      </w:pPr>
      <w:r w:rsidRPr="00334474">
        <w:rPr>
          <w:rFonts w:ascii="Times New Roman" w:hAnsi="Times New Roman" w:cs="Times New Roman"/>
        </w:rPr>
        <w:t>C                  8.79711200   -1.25571200    0.92740700</w:t>
      </w:r>
    </w:p>
    <w:p w:rsidR="0079587E" w:rsidRPr="00334474" w:rsidRDefault="0079587E" w:rsidP="0079587E">
      <w:pPr>
        <w:rPr>
          <w:rFonts w:ascii="Times New Roman" w:hAnsi="Times New Roman" w:cs="Times New Roman"/>
        </w:rPr>
      </w:pPr>
      <w:r w:rsidRPr="00334474">
        <w:rPr>
          <w:rFonts w:ascii="Times New Roman" w:hAnsi="Times New Roman" w:cs="Times New Roman"/>
        </w:rPr>
        <w:t>O                  8.88144600   -2.33462400    1.48598100</w:t>
      </w:r>
    </w:p>
    <w:p w:rsidR="0079587E" w:rsidRPr="00334474" w:rsidRDefault="0079587E" w:rsidP="0079587E">
      <w:pPr>
        <w:rPr>
          <w:rFonts w:ascii="Times New Roman" w:hAnsi="Times New Roman" w:cs="Times New Roman"/>
        </w:rPr>
      </w:pPr>
      <w:r w:rsidRPr="00334474">
        <w:rPr>
          <w:rFonts w:ascii="Times New Roman" w:hAnsi="Times New Roman" w:cs="Times New Roman"/>
        </w:rPr>
        <w:t>O                 -3.56922700   -1.61024200    0.60432400</w:t>
      </w:r>
    </w:p>
    <w:p w:rsidR="0079587E" w:rsidRPr="00334474" w:rsidRDefault="0079587E" w:rsidP="0079587E">
      <w:pPr>
        <w:rPr>
          <w:rFonts w:ascii="Times New Roman" w:hAnsi="Times New Roman" w:cs="Times New Roman"/>
        </w:rPr>
      </w:pPr>
      <w:r w:rsidRPr="00334474">
        <w:rPr>
          <w:rFonts w:ascii="Times New Roman" w:hAnsi="Times New Roman" w:cs="Times New Roman"/>
        </w:rPr>
        <w:t>C                 -4.45914800   -2.55898300    0.21445900</w:t>
      </w:r>
    </w:p>
    <w:p w:rsidR="0079587E" w:rsidRPr="00334474" w:rsidRDefault="0079587E" w:rsidP="0079587E">
      <w:pPr>
        <w:rPr>
          <w:rFonts w:ascii="Times New Roman" w:hAnsi="Times New Roman" w:cs="Times New Roman"/>
        </w:rPr>
      </w:pPr>
      <w:r w:rsidRPr="00334474">
        <w:rPr>
          <w:rFonts w:ascii="Times New Roman" w:hAnsi="Times New Roman" w:cs="Times New Roman"/>
        </w:rPr>
        <w:t>C                 -5.01295800   -2.55166300   -1.07639400</w:t>
      </w:r>
    </w:p>
    <w:p w:rsidR="0079587E" w:rsidRPr="00334474" w:rsidRDefault="0079587E" w:rsidP="0079587E">
      <w:pPr>
        <w:rPr>
          <w:rFonts w:ascii="Times New Roman" w:hAnsi="Times New Roman" w:cs="Times New Roman"/>
        </w:rPr>
      </w:pPr>
      <w:r w:rsidRPr="00334474">
        <w:rPr>
          <w:rFonts w:ascii="Times New Roman" w:hAnsi="Times New Roman" w:cs="Times New Roman"/>
        </w:rPr>
        <w:t>C                 -4.84092100   -3.54642600    1.13702400</w:t>
      </w:r>
    </w:p>
    <w:p w:rsidR="0079587E" w:rsidRPr="00334474" w:rsidRDefault="0079587E" w:rsidP="0079587E">
      <w:pPr>
        <w:rPr>
          <w:rFonts w:ascii="Times New Roman" w:hAnsi="Times New Roman" w:cs="Times New Roman"/>
        </w:rPr>
      </w:pPr>
      <w:r w:rsidRPr="00334474">
        <w:rPr>
          <w:rFonts w:ascii="Times New Roman" w:hAnsi="Times New Roman" w:cs="Times New Roman"/>
        </w:rPr>
        <w:t>C                 -5.93333800   -3.53400800   -1.43582100</w:t>
      </w:r>
    </w:p>
    <w:p w:rsidR="0079587E" w:rsidRPr="00334474" w:rsidRDefault="0079587E" w:rsidP="0079587E">
      <w:pPr>
        <w:rPr>
          <w:rFonts w:ascii="Times New Roman" w:hAnsi="Times New Roman" w:cs="Times New Roman"/>
        </w:rPr>
      </w:pPr>
      <w:r w:rsidRPr="00334474">
        <w:rPr>
          <w:rFonts w:ascii="Times New Roman" w:hAnsi="Times New Roman" w:cs="Times New Roman"/>
        </w:rPr>
        <w:t>H                 -4.72378700   -1.77273300   -1.77516800</w:t>
      </w:r>
    </w:p>
    <w:p w:rsidR="0079587E" w:rsidRPr="00334474" w:rsidRDefault="0079587E" w:rsidP="0079587E">
      <w:pPr>
        <w:rPr>
          <w:rFonts w:ascii="Times New Roman" w:hAnsi="Times New Roman" w:cs="Times New Roman"/>
        </w:rPr>
      </w:pPr>
      <w:r w:rsidRPr="00334474">
        <w:rPr>
          <w:rFonts w:ascii="Times New Roman" w:hAnsi="Times New Roman" w:cs="Times New Roman"/>
        </w:rPr>
        <w:t>C                 -5.76380500   -4.52009700    0.76312800</w:t>
      </w:r>
    </w:p>
    <w:p w:rsidR="0079587E" w:rsidRPr="00334474" w:rsidRDefault="0079587E" w:rsidP="0079587E">
      <w:pPr>
        <w:rPr>
          <w:rFonts w:ascii="Times New Roman" w:hAnsi="Times New Roman" w:cs="Times New Roman"/>
        </w:rPr>
      </w:pPr>
      <w:r w:rsidRPr="00334474">
        <w:rPr>
          <w:rFonts w:ascii="Times New Roman" w:hAnsi="Times New Roman" w:cs="Times New Roman"/>
        </w:rPr>
        <w:t>H                 -4.40628200   -3.53281700    2.13121000</w:t>
      </w:r>
    </w:p>
    <w:p w:rsidR="0079587E" w:rsidRPr="00334474" w:rsidRDefault="0079587E" w:rsidP="0079587E">
      <w:pPr>
        <w:rPr>
          <w:rFonts w:ascii="Times New Roman" w:hAnsi="Times New Roman" w:cs="Times New Roman"/>
        </w:rPr>
      </w:pPr>
      <w:r w:rsidRPr="00334474">
        <w:rPr>
          <w:rFonts w:ascii="Times New Roman" w:hAnsi="Times New Roman" w:cs="Times New Roman"/>
        </w:rPr>
        <w:t>C                 -6.31303300   -4.52102100   -0.52226000</w:t>
      </w:r>
    </w:p>
    <w:p w:rsidR="0079587E" w:rsidRPr="00334474" w:rsidRDefault="0079587E" w:rsidP="0079587E">
      <w:pPr>
        <w:rPr>
          <w:rFonts w:ascii="Times New Roman" w:hAnsi="Times New Roman" w:cs="Times New Roman"/>
        </w:rPr>
      </w:pPr>
      <w:r w:rsidRPr="00334474">
        <w:rPr>
          <w:rFonts w:ascii="Times New Roman" w:hAnsi="Times New Roman" w:cs="Times New Roman"/>
        </w:rPr>
        <w:t>H                 -6.35868700   -3.52513100   -2.43541500</w:t>
      </w:r>
    </w:p>
    <w:p w:rsidR="0079587E" w:rsidRPr="00334474" w:rsidRDefault="0079587E" w:rsidP="0079587E">
      <w:pPr>
        <w:rPr>
          <w:rFonts w:ascii="Times New Roman" w:hAnsi="Times New Roman" w:cs="Times New Roman"/>
        </w:rPr>
      </w:pPr>
      <w:r w:rsidRPr="00334474">
        <w:rPr>
          <w:rFonts w:ascii="Times New Roman" w:hAnsi="Times New Roman" w:cs="Times New Roman"/>
        </w:rPr>
        <w:t>H                 -6.05499500   -5.28250900    1.48006200</w:t>
      </w:r>
    </w:p>
    <w:p w:rsidR="0079587E" w:rsidRPr="00334474" w:rsidRDefault="0079587E" w:rsidP="0079587E">
      <w:pPr>
        <w:rPr>
          <w:rFonts w:ascii="Times New Roman" w:hAnsi="Times New Roman" w:cs="Times New Roman"/>
        </w:rPr>
      </w:pPr>
      <w:r w:rsidRPr="00334474">
        <w:rPr>
          <w:rFonts w:ascii="Times New Roman" w:hAnsi="Times New Roman" w:cs="Times New Roman"/>
        </w:rPr>
        <w:t>H                 -7.03176700   -5.28281700   -0.80862300</w:t>
      </w:r>
    </w:p>
    <w:p w:rsidR="0079587E" w:rsidRPr="00334474" w:rsidRDefault="0079587E" w:rsidP="0079587E">
      <w:pPr>
        <w:rPr>
          <w:rFonts w:ascii="Times New Roman" w:hAnsi="Times New Roman" w:cs="Times New Roman"/>
        </w:rPr>
      </w:pPr>
      <w:r w:rsidRPr="00334474">
        <w:rPr>
          <w:rFonts w:ascii="Times New Roman" w:hAnsi="Times New Roman" w:cs="Times New Roman"/>
        </w:rPr>
        <w:t>C                 -1.05602300    4.31523100   -2.58948700</w:t>
      </w:r>
    </w:p>
    <w:p w:rsidR="0079587E" w:rsidRPr="00334474" w:rsidRDefault="0079587E" w:rsidP="0079587E">
      <w:pPr>
        <w:rPr>
          <w:rFonts w:ascii="Times New Roman" w:hAnsi="Times New Roman" w:cs="Times New Roman"/>
        </w:rPr>
      </w:pPr>
      <w:r w:rsidRPr="00334474">
        <w:rPr>
          <w:rFonts w:ascii="Times New Roman" w:hAnsi="Times New Roman" w:cs="Times New Roman"/>
        </w:rPr>
        <w:t>C                 -1.15794300    4.76341700   -1.30697500</w:t>
      </w:r>
    </w:p>
    <w:p w:rsidR="0079587E" w:rsidRPr="00334474" w:rsidRDefault="0079587E" w:rsidP="0079587E">
      <w:pPr>
        <w:rPr>
          <w:rFonts w:ascii="Times New Roman" w:hAnsi="Times New Roman" w:cs="Times New Roman"/>
        </w:rPr>
      </w:pPr>
      <w:r w:rsidRPr="00334474">
        <w:rPr>
          <w:rFonts w:ascii="Times New Roman" w:hAnsi="Times New Roman" w:cs="Times New Roman"/>
        </w:rPr>
        <w:t>C                 -0.22925400    2.76006800   -1.25612800</w:t>
      </w:r>
    </w:p>
    <w:p w:rsidR="0079587E" w:rsidRPr="00334474" w:rsidRDefault="0079587E" w:rsidP="0079587E">
      <w:pPr>
        <w:rPr>
          <w:rFonts w:ascii="Times New Roman" w:hAnsi="Times New Roman" w:cs="Times New Roman"/>
        </w:rPr>
      </w:pPr>
      <w:r w:rsidRPr="00334474">
        <w:rPr>
          <w:rFonts w:ascii="Times New Roman" w:hAnsi="Times New Roman" w:cs="Times New Roman"/>
        </w:rPr>
        <w:t>N                 -0.46509800    3.06734600   -2.53762600</w:t>
      </w:r>
    </w:p>
    <w:p w:rsidR="0079587E" w:rsidRPr="00334474" w:rsidRDefault="0079587E" w:rsidP="0079587E">
      <w:pPr>
        <w:rPr>
          <w:rFonts w:ascii="Times New Roman" w:hAnsi="Times New Roman" w:cs="Times New Roman"/>
        </w:rPr>
      </w:pPr>
      <w:r w:rsidRPr="00334474">
        <w:rPr>
          <w:rFonts w:ascii="Times New Roman" w:hAnsi="Times New Roman" w:cs="Times New Roman"/>
        </w:rPr>
        <w:t>H                 -1.35021000    4.76923200   -3.52190000</w:t>
      </w:r>
    </w:p>
    <w:p w:rsidR="0079587E" w:rsidRPr="00334474" w:rsidRDefault="0079587E" w:rsidP="0079587E">
      <w:pPr>
        <w:rPr>
          <w:rFonts w:ascii="Times New Roman" w:hAnsi="Times New Roman" w:cs="Times New Roman"/>
        </w:rPr>
      </w:pPr>
      <w:r w:rsidRPr="00334474">
        <w:rPr>
          <w:rFonts w:ascii="Times New Roman" w:hAnsi="Times New Roman" w:cs="Times New Roman"/>
        </w:rPr>
        <w:t>H                 -1.55017300    5.68623600   -0.91219900</w:t>
      </w:r>
    </w:p>
    <w:p w:rsidR="0079587E" w:rsidRPr="00334474" w:rsidRDefault="0079587E" w:rsidP="0079587E">
      <w:pPr>
        <w:rPr>
          <w:rFonts w:ascii="Times New Roman" w:hAnsi="Times New Roman" w:cs="Times New Roman"/>
        </w:rPr>
      </w:pPr>
      <w:r w:rsidRPr="00334474">
        <w:rPr>
          <w:rFonts w:ascii="Times New Roman" w:hAnsi="Times New Roman" w:cs="Times New Roman"/>
        </w:rPr>
        <w:t>H                  0.21267300    1.83531500   -0.91083100</w:t>
      </w:r>
    </w:p>
    <w:p w:rsidR="0079587E" w:rsidRPr="00334474" w:rsidRDefault="0079587E" w:rsidP="0079587E">
      <w:pPr>
        <w:rPr>
          <w:rFonts w:ascii="Times New Roman" w:hAnsi="Times New Roman" w:cs="Times New Roman"/>
        </w:rPr>
      </w:pPr>
      <w:r w:rsidRPr="00334474">
        <w:rPr>
          <w:rFonts w:ascii="Times New Roman" w:hAnsi="Times New Roman" w:cs="Times New Roman"/>
        </w:rPr>
        <w:t>N                 -0.63249300    3.77949100   -0.48918300</w:t>
      </w:r>
    </w:p>
    <w:p w:rsidR="0079587E" w:rsidRPr="00334474" w:rsidRDefault="0079587E" w:rsidP="0079587E">
      <w:pPr>
        <w:rPr>
          <w:rFonts w:ascii="Times New Roman" w:hAnsi="Times New Roman" w:cs="Times New Roman"/>
        </w:rPr>
      </w:pPr>
      <w:r w:rsidRPr="00334474">
        <w:rPr>
          <w:rFonts w:ascii="Times New Roman" w:hAnsi="Times New Roman" w:cs="Times New Roman"/>
        </w:rPr>
        <w:t>C                 -0.27756800    2.15558400   -3.67222200</w:t>
      </w:r>
    </w:p>
    <w:p w:rsidR="0079587E" w:rsidRPr="00334474" w:rsidRDefault="0079587E" w:rsidP="0079587E">
      <w:pPr>
        <w:rPr>
          <w:rFonts w:ascii="Times New Roman" w:hAnsi="Times New Roman" w:cs="Times New Roman"/>
        </w:rPr>
      </w:pPr>
      <w:r w:rsidRPr="00334474">
        <w:rPr>
          <w:rFonts w:ascii="Times New Roman" w:hAnsi="Times New Roman" w:cs="Times New Roman"/>
        </w:rPr>
        <w:t>H                  0.06361900    2.73054000   -4.53442200</w:t>
      </w:r>
    </w:p>
    <w:p w:rsidR="0079587E" w:rsidRPr="00334474" w:rsidRDefault="0079587E" w:rsidP="0079587E">
      <w:pPr>
        <w:rPr>
          <w:rFonts w:ascii="Times New Roman" w:hAnsi="Times New Roman" w:cs="Times New Roman"/>
        </w:rPr>
      </w:pPr>
      <w:r w:rsidRPr="00334474">
        <w:rPr>
          <w:rFonts w:ascii="Times New Roman" w:hAnsi="Times New Roman" w:cs="Times New Roman"/>
        </w:rPr>
        <w:t>H                  0.46756500    1.40892000   -3.39884900</w:t>
      </w:r>
    </w:p>
    <w:p w:rsidR="0079587E" w:rsidRPr="00334474" w:rsidRDefault="0079587E" w:rsidP="0079587E">
      <w:pPr>
        <w:rPr>
          <w:rFonts w:ascii="Times New Roman" w:hAnsi="Times New Roman" w:cs="Times New Roman"/>
        </w:rPr>
      </w:pPr>
      <w:r w:rsidRPr="00334474">
        <w:rPr>
          <w:rFonts w:ascii="Times New Roman" w:hAnsi="Times New Roman" w:cs="Times New Roman"/>
        </w:rPr>
        <w:t>H                 -1.22696200    1.66153500   -3.89046500</w:t>
      </w:r>
    </w:p>
    <w:p w:rsidR="0079587E" w:rsidRPr="00334474" w:rsidRDefault="0079587E" w:rsidP="0079587E">
      <w:pPr>
        <w:rPr>
          <w:rFonts w:ascii="Times New Roman" w:hAnsi="Times New Roman" w:cs="Times New Roman"/>
        </w:rPr>
      </w:pPr>
      <w:r w:rsidRPr="00334474">
        <w:rPr>
          <w:rFonts w:ascii="Times New Roman" w:hAnsi="Times New Roman" w:cs="Times New Roman"/>
        </w:rPr>
        <w:t>C                 -0.59193900    3.81304400    0.98827700</w:t>
      </w:r>
    </w:p>
    <w:p w:rsidR="0079587E" w:rsidRPr="00334474" w:rsidRDefault="0079587E" w:rsidP="0079587E">
      <w:pPr>
        <w:rPr>
          <w:rFonts w:ascii="Times New Roman" w:hAnsi="Times New Roman" w:cs="Times New Roman"/>
        </w:rPr>
      </w:pPr>
      <w:r w:rsidRPr="00334474">
        <w:rPr>
          <w:rFonts w:ascii="Times New Roman" w:hAnsi="Times New Roman" w:cs="Times New Roman"/>
        </w:rPr>
        <w:t>H                 -0.02517500    2.93556400    1.30370900</w:t>
      </w:r>
    </w:p>
    <w:p w:rsidR="0079587E" w:rsidRPr="00334474" w:rsidRDefault="0079587E" w:rsidP="0079587E">
      <w:pPr>
        <w:rPr>
          <w:rFonts w:ascii="Times New Roman" w:hAnsi="Times New Roman" w:cs="Times New Roman"/>
        </w:rPr>
      </w:pPr>
      <w:r w:rsidRPr="00334474">
        <w:rPr>
          <w:rFonts w:ascii="Times New Roman" w:hAnsi="Times New Roman" w:cs="Times New Roman"/>
        </w:rPr>
        <w:t>H                 -0.03537300    4.70980000    1.27965000</w:t>
      </w:r>
    </w:p>
    <w:p w:rsidR="0079587E" w:rsidRPr="00334474" w:rsidRDefault="0079587E" w:rsidP="0079587E">
      <w:pPr>
        <w:rPr>
          <w:rFonts w:ascii="Times New Roman" w:hAnsi="Times New Roman" w:cs="Times New Roman"/>
        </w:rPr>
      </w:pPr>
      <w:r w:rsidRPr="00334474">
        <w:rPr>
          <w:rFonts w:ascii="Times New Roman" w:hAnsi="Times New Roman" w:cs="Times New Roman"/>
        </w:rPr>
        <w:t>C                 -1.99142700    3.79349700    1.60867200</w:t>
      </w:r>
    </w:p>
    <w:p w:rsidR="0079587E" w:rsidRPr="00334474" w:rsidRDefault="0079587E" w:rsidP="0079587E">
      <w:pPr>
        <w:rPr>
          <w:rFonts w:ascii="Times New Roman" w:hAnsi="Times New Roman" w:cs="Times New Roman"/>
        </w:rPr>
      </w:pPr>
      <w:r w:rsidRPr="00334474">
        <w:rPr>
          <w:rFonts w:ascii="Times New Roman" w:hAnsi="Times New Roman" w:cs="Times New Roman"/>
        </w:rPr>
        <w:t>H                 -2.56135900    4.66777700    1.26635400</w:t>
      </w:r>
    </w:p>
    <w:p w:rsidR="0079587E" w:rsidRPr="00334474" w:rsidRDefault="0079587E" w:rsidP="0079587E">
      <w:pPr>
        <w:rPr>
          <w:rFonts w:ascii="Times New Roman" w:hAnsi="Times New Roman" w:cs="Times New Roman"/>
        </w:rPr>
      </w:pPr>
      <w:r w:rsidRPr="00334474">
        <w:rPr>
          <w:rFonts w:ascii="Times New Roman" w:hAnsi="Times New Roman" w:cs="Times New Roman"/>
        </w:rPr>
        <w:t>H                 -2.52041600    2.90276400    1.25437000</w:t>
      </w:r>
    </w:p>
    <w:p w:rsidR="0079587E" w:rsidRPr="00334474" w:rsidRDefault="0079587E" w:rsidP="0079587E">
      <w:pPr>
        <w:rPr>
          <w:rFonts w:ascii="Times New Roman" w:hAnsi="Times New Roman" w:cs="Times New Roman"/>
        </w:rPr>
      </w:pPr>
      <w:r w:rsidRPr="00334474">
        <w:rPr>
          <w:rFonts w:ascii="Times New Roman" w:hAnsi="Times New Roman" w:cs="Times New Roman"/>
        </w:rPr>
        <w:t>C                 -1.92405000    3.78865000    3.14207600</w:t>
      </w:r>
    </w:p>
    <w:p w:rsidR="0079587E" w:rsidRPr="00334474" w:rsidRDefault="0079587E" w:rsidP="0079587E">
      <w:pPr>
        <w:rPr>
          <w:rFonts w:ascii="Times New Roman" w:hAnsi="Times New Roman" w:cs="Times New Roman"/>
        </w:rPr>
      </w:pPr>
      <w:r w:rsidRPr="00334474">
        <w:rPr>
          <w:rFonts w:ascii="Times New Roman" w:hAnsi="Times New Roman" w:cs="Times New Roman"/>
        </w:rPr>
        <w:t>H                 -1.36471900    2.90414200    3.47059800</w:t>
      </w:r>
    </w:p>
    <w:p w:rsidR="0079587E" w:rsidRPr="00334474" w:rsidRDefault="0079587E" w:rsidP="0079587E">
      <w:pPr>
        <w:rPr>
          <w:rFonts w:ascii="Times New Roman" w:hAnsi="Times New Roman" w:cs="Times New Roman"/>
        </w:rPr>
      </w:pPr>
      <w:r w:rsidRPr="00334474">
        <w:rPr>
          <w:rFonts w:ascii="Times New Roman" w:hAnsi="Times New Roman" w:cs="Times New Roman"/>
        </w:rPr>
        <w:t>H                 -1.35855100    4.66550200    3.48794000</w:t>
      </w:r>
    </w:p>
    <w:p w:rsidR="0079587E" w:rsidRPr="00334474" w:rsidRDefault="0079587E" w:rsidP="0079587E">
      <w:pPr>
        <w:rPr>
          <w:rFonts w:ascii="Times New Roman" w:hAnsi="Times New Roman" w:cs="Times New Roman"/>
        </w:rPr>
      </w:pPr>
      <w:r w:rsidRPr="00334474">
        <w:rPr>
          <w:rFonts w:ascii="Times New Roman" w:hAnsi="Times New Roman" w:cs="Times New Roman"/>
        </w:rPr>
        <w:t>C                 -3.31367300    3.77970000    3.78655200</w:t>
      </w:r>
    </w:p>
    <w:p w:rsidR="0079587E" w:rsidRPr="00334474" w:rsidRDefault="0079587E" w:rsidP="0079587E">
      <w:pPr>
        <w:rPr>
          <w:rFonts w:ascii="Times New Roman" w:hAnsi="Times New Roman" w:cs="Times New Roman"/>
        </w:rPr>
      </w:pPr>
      <w:r w:rsidRPr="00334474">
        <w:rPr>
          <w:rFonts w:ascii="Times New Roman" w:hAnsi="Times New Roman" w:cs="Times New Roman"/>
        </w:rPr>
        <w:t>H                 -3.87339900    2.88504100    3.49685300</w:t>
      </w:r>
    </w:p>
    <w:p w:rsidR="0079587E" w:rsidRPr="00334474" w:rsidRDefault="0079587E" w:rsidP="0079587E">
      <w:pPr>
        <w:rPr>
          <w:rFonts w:ascii="Times New Roman" w:hAnsi="Times New Roman" w:cs="Times New Roman"/>
        </w:rPr>
      </w:pPr>
      <w:r w:rsidRPr="00334474">
        <w:rPr>
          <w:rFonts w:ascii="Times New Roman" w:hAnsi="Times New Roman" w:cs="Times New Roman"/>
        </w:rPr>
        <w:t>H                 -3.23702600    3.78616600    4.87802400</w:t>
      </w:r>
    </w:p>
    <w:p w:rsidR="0079587E" w:rsidRPr="00334474" w:rsidRDefault="0079587E" w:rsidP="0079587E">
      <w:pPr>
        <w:rPr>
          <w:rFonts w:ascii="Times New Roman" w:hAnsi="Times New Roman" w:cs="Times New Roman"/>
        </w:rPr>
      </w:pPr>
      <w:r w:rsidRPr="00334474">
        <w:rPr>
          <w:rFonts w:ascii="Times New Roman" w:hAnsi="Times New Roman" w:cs="Times New Roman"/>
        </w:rPr>
        <w:lastRenderedPageBreak/>
        <w:t>H                 -3.89682700    4.65857500    3.48790100</w:t>
      </w:r>
    </w:p>
    <w:p w:rsidR="0079587E" w:rsidRPr="00334474" w:rsidRDefault="0079587E" w:rsidP="0079587E">
      <w:pPr>
        <w:rPr>
          <w:rFonts w:ascii="Times New Roman" w:hAnsi="Times New Roman" w:cs="Times New Roman"/>
        </w:rPr>
      </w:pPr>
      <w:r w:rsidRPr="00334474">
        <w:rPr>
          <w:rFonts w:ascii="Times New Roman" w:hAnsi="Times New Roman" w:cs="Times New Roman"/>
        </w:rPr>
        <w:t>C                 11.07901500   -0.87185400    1.36908800</w:t>
      </w:r>
    </w:p>
    <w:p w:rsidR="0079587E" w:rsidRPr="00334474" w:rsidRDefault="0079587E" w:rsidP="0079587E">
      <w:pPr>
        <w:rPr>
          <w:rFonts w:ascii="Times New Roman" w:hAnsi="Times New Roman" w:cs="Times New Roman"/>
        </w:rPr>
      </w:pPr>
      <w:r w:rsidRPr="00334474">
        <w:rPr>
          <w:rFonts w:ascii="Times New Roman" w:hAnsi="Times New Roman" w:cs="Times New Roman"/>
        </w:rPr>
        <w:t>H                 10.96747800   -1.04265700    2.44329300</w:t>
      </w:r>
    </w:p>
    <w:p w:rsidR="0079587E" w:rsidRPr="00334474" w:rsidRDefault="0079587E" w:rsidP="0079587E">
      <w:pPr>
        <w:rPr>
          <w:rFonts w:ascii="Times New Roman" w:hAnsi="Times New Roman" w:cs="Times New Roman"/>
        </w:rPr>
      </w:pPr>
      <w:r w:rsidRPr="00334474">
        <w:rPr>
          <w:rFonts w:ascii="Times New Roman" w:hAnsi="Times New Roman" w:cs="Times New Roman"/>
        </w:rPr>
        <w:t>H                 11.81065200   -0.08534600    1.18172900</w:t>
      </w:r>
    </w:p>
    <w:p w:rsidR="0079587E" w:rsidRPr="00334474" w:rsidRDefault="0079587E" w:rsidP="0079587E">
      <w:pPr>
        <w:rPr>
          <w:rFonts w:ascii="Times New Roman" w:hAnsi="Times New Roman" w:cs="Times New Roman"/>
        </w:rPr>
      </w:pPr>
      <w:r w:rsidRPr="00334474">
        <w:rPr>
          <w:rFonts w:ascii="Times New Roman" w:hAnsi="Times New Roman" w:cs="Times New Roman"/>
        </w:rPr>
        <w:t>H                 11.39473800   -1.80762300    0.89985500</w:t>
      </w:r>
    </w:p>
    <w:p w:rsidR="0079587E" w:rsidRPr="00334474" w:rsidRDefault="0079587E" w:rsidP="0079587E">
      <w:pPr>
        <w:rPr>
          <w:rFonts w:ascii="Times New Roman" w:hAnsi="Times New Roman" w:cs="Times New Roman"/>
        </w:rPr>
      </w:pPr>
      <w:r w:rsidRPr="00334474">
        <w:rPr>
          <w:rFonts w:ascii="Times New Roman" w:hAnsi="Times New Roman" w:cs="Times New Roman"/>
        </w:rPr>
        <w:t>O                  9.85004100   -0.40554100    0.79773100</w:t>
      </w:r>
    </w:p>
    <w:p w:rsidR="0079587E" w:rsidRPr="00334474" w:rsidRDefault="0079587E" w:rsidP="0079587E">
      <w:pPr>
        <w:rPr>
          <w:rFonts w:ascii="Times New Roman" w:hAnsi="Times New Roman" w:cs="Times New Roman"/>
        </w:rPr>
      </w:pPr>
      <w:r w:rsidRPr="00334474">
        <w:rPr>
          <w:rFonts w:ascii="Times New Roman" w:hAnsi="Times New Roman" w:cs="Times New Roman"/>
        </w:rPr>
        <w:t>H                 -4.12854600   -0.77484700    2.12941200</w:t>
      </w:r>
    </w:p>
    <w:p w:rsidR="0079587E" w:rsidRPr="00334474" w:rsidRDefault="0079587E" w:rsidP="0079587E">
      <w:pPr>
        <w:rPr>
          <w:rFonts w:ascii="Times New Roman" w:hAnsi="Times New Roman" w:cs="Times New Roman"/>
        </w:rPr>
      </w:pPr>
    </w:p>
    <w:p w:rsidR="0079587E" w:rsidRPr="00334474" w:rsidRDefault="00264EDD" w:rsidP="0079587E">
      <w:pPr>
        <w:rPr>
          <w:rFonts w:ascii="Times New Roman" w:hAnsi="Times New Roman" w:cs="Times New Roman"/>
          <w:b/>
          <w:sz w:val="22"/>
        </w:rPr>
      </w:pPr>
      <w:r w:rsidRPr="00334474">
        <w:rPr>
          <w:rFonts w:ascii="Times New Roman" w:hAnsi="Times New Roman" w:cs="Times New Roman"/>
          <w:b/>
          <w:sz w:val="22"/>
        </w:rPr>
        <w:t>c</w:t>
      </w:r>
      <w:r w:rsidR="0079587E" w:rsidRPr="00334474">
        <w:rPr>
          <w:rFonts w:ascii="Times New Roman" w:hAnsi="Times New Roman" w:cs="Times New Roman"/>
          <w:b/>
          <w:sz w:val="22"/>
        </w:rPr>
        <w:t>-ts4</w:t>
      </w:r>
    </w:p>
    <w:p w:rsidR="0079587E" w:rsidRPr="00334474" w:rsidRDefault="0079587E" w:rsidP="0079587E">
      <w:pPr>
        <w:rPr>
          <w:rFonts w:ascii="Times New Roman" w:hAnsi="Times New Roman" w:cs="Times New Roman"/>
          <w:sz w:val="22"/>
        </w:rPr>
      </w:pPr>
      <w:r w:rsidRPr="00334474">
        <w:rPr>
          <w:rFonts w:ascii="Times New Roman" w:hAnsi="Times New Roman" w:cs="Times New Roman"/>
          <w:sz w:val="22"/>
        </w:rPr>
        <w:t>SCF energy in solvent model (SMD): -3308.03315416 a.u.</w:t>
      </w:r>
    </w:p>
    <w:p w:rsidR="0079587E" w:rsidRPr="00334474" w:rsidRDefault="0079587E" w:rsidP="0079587E">
      <w:pPr>
        <w:rPr>
          <w:rFonts w:ascii="Times New Roman" w:hAnsi="Times New Roman" w:cs="Times New Roman"/>
        </w:rPr>
      </w:pPr>
    </w:p>
    <w:p w:rsidR="0079587E" w:rsidRPr="00334474" w:rsidRDefault="0079587E" w:rsidP="0079587E">
      <w:pPr>
        <w:rPr>
          <w:rFonts w:ascii="Times New Roman" w:hAnsi="Times New Roman" w:cs="Times New Roman"/>
        </w:rPr>
      </w:pPr>
      <w:r w:rsidRPr="00334474">
        <w:rPr>
          <w:rFonts w:ascii="Times New Roman" w:hAnsi="Times New Roman" w:cs="Times New Roman"/>
        </w:rPr>
        <w:t>Fe                 2.36279600    0.63996600   -0.79149100</w:t>
      </w:r>
    </w:p>
    <w:p w:rsidR="0079587E" w:rsidRPr="00334474" w:rsidRDefault="0079587E" w:rsidP="0079587E">
      <w:pPr>
        <w:rPr>
          <w:rFonts w:ascii="Times New Roman" w:hAnsi="Times New Roman" w:cs="Times New Roman"/>
        </w:rPr>
      </w:pPr>
      <w:r w:rsidRPr="00334474">
        <w:rPr>
          <w:rFonts w:ascii="Times New Roman" w:hAnsi="Times New Roman" w:cs="Times New Roman"/>
        </w:rPr>
        <w:t>Cl                 2.99855700   -1.16711100   -1.91785900</w:t>
      </w:r>
    </w:p>
    <w:p w:rsidR="0079587E" w:rsidRPr="00334474" w:rsidRDefault="0079587E" w:rsidP="0079587E">
      <w:pPr>
        <w:rPr>
          <w:rFonts w:ascii="Times New Roman" w:hAnsi="Times New Roman" w:cs="Times New Roman"/>
        </w:rPr>
      </w:pPr>
      <w:r w:rsidRPr="00334474">
        <w:rPr>
          <w:rFonts w:ascii="Times New Roman" w:hAnsi="Times New Roman" w:cs="Times New Roman"/>
        </w:rPr>
        <w:t>Cl                 0.94903600    0.21568100    0.87999700</w:t>
      </w:r>
    </w:p>
    <w:p w:rsidR="0079587E" w:rsidRPr="00334474" w:rsidRDefault="0079587E" w:rsidP="0079587E">
      <w:pPr>
        <w:rPr>
          <w:rFonts w:ascii="Times New Roman" w:hAnsi="Times New Roman" w:cs="Times New Roman"/>
        </w:rPr>
      </w:pPr>
      <w:r w:rsidRPr="00334474">
        <w:rPr>
          <w:rFonts w:ascii="Times New Roman" w:hAnsi="Times New Roman" w:cs="Times New Roman"/>
        </w:rPr>
        <w:t>Cl                 4.75228900   -0.09590700    1.25507700</w:t>
      </w:r>
    </w:p>
    <w:p w:rsidR="0079587E" w:rsidRPr="00334474" w:rsidRDefault="0079587E" w:rsidP="0079587E">
      <w:pPr>
        <w:rPr>
          <w:rFonts w:ascii="Times New Roman" w:hAnsi="Times New Roman" w:cs="Times New Roman"/>
        </w:rPr>
      </w:pPr>
      <w:r w:rsidRPr="00334474">
        <w:rPr>
          <w:rFonts w:ascii="Times New Roman" w:hAnsi="Times New Roman" w:cs="Times New Roman"/>
        </w:rPr>
        <w:t>Cl                 1.06062900    1.75862900   -2.27078800</w:t>
      </w:r>
    </w:p>
    <w:p w:rsidR="0079587E" w:rsidRPr="00334474" w:rsidRDefault="0079587E" w:rsidP="0079587E">
      <w:pPr>
        <w:rPr>
          <w:rFonts w:ascii="Times New Roman" w:hAnsi="Times New Roman" w:cs="Times New Roman"/>
        </w:rPr>
      </w:pPr>
      <w:r w:rsidRPr="00334474">
        <w:rPr>
          <w:rFonts w:ascii="Times New Roman" w:hAnsi="Times New Roman" w:cs="Times New Roman"/>
        </w:rPr>
        <w:t>C                 -3.43631100   -1.11993300   -1.27282300</w:t>
      </w:r>
    </w:p>
    <w:p w:rsidR="0079587E" w:rsidRPr="00334474" w:rsidRDefault="0079587E" w:rsidP="0079587E">
      <w:pPr>
        <w:rPr>
          <w:rFonts w:ascii="Times New Roman" w:hAnsi="Times New Roman" w:cs="Times New Roman"/>
        </w:rPr>
      </w:pPr>
      <w:r w:rsidRPr="00334474">
        <w:rPr>
          <w:rFonts w:ascii="Times New Roman" w:hAnsi="Times New Roman" w:cs="Times New Roman"/>
        </w:rPr>
        <w:t>C                 -4.67007900   -0.75550500   -0.75486100</w:t>
      </w:r>
    </w:p>
    <w:p w:rsidR="0079587E" w:rsidRPr="00334474" w:rsidRDefault="0079587E" w:rsidP="0079587E">
      <w:pPr>
        <w:rPr>
          <w:rFonts w:ascii="Times New Roman" w:hAnsi="Times New Roman" w:cs="Times New Roman"/>
        </w:rPr>
      </w:pPr>
      <w:r w:rsidRPr="00334474">
        <w:rPr>
          <w:rFonts w:ascii="Times New Roman" w:hAnsi="Times New Roman" w:cs="Times New Roman"/>
        </w:rPr>
        <w:t>C                 -4.92512300    0.56573100   -0.33434800</w:t>
      </w:r>
    </w:p>
    <w:p w:rsidR="0079587E" w:rsidRPr="00334474" w:rsidRDefault="0079587E" w:rsidP="0079587E">
      <w:pPr>
        <w:rPr>
          <w:rFonts w:ascii="Times New Roman" w:hAnsi="Times New Roman" w:cs="Times New Roman"/>
        </w:rPr>
      </w:pPr>
      <w:r w:rsidRPr="00334474">
        <w:rPr>
          <w:rFonts w:ascii="Times New Roman" w:hAnsi="Times New Roman" w:cs="Times New Roman"/>
        </w:rPr>
        <w:t>C                 -3.88139200    1.50154100   -0.45859300</w:t>
      </w:r>
    </w:p>
    <w:p w:rsidR="0079587E" w:rsidRPr="00334474" w:rsidRDefault="0079587E" w:rsidP="0079587E">
      <w:pPr>
        <w:rPr>
          <w:rFonts w:ascii="Times New Roman" w:hAnsi="Times New Roman" w:cs="Times New Roman"/>
        </w:rPr>
      </w:pPr>
      <w:r w:rsidRPr="00334474">
        <w:rPr>
          <w:rFonts w:ascii="Times New Roman" w:hAnsi="Times New Roman" w:cs="Times New Roman"/>
        </w:rPr>
        <w:t>C                 -2.63852200    1.15103400   -0.97506100</w:t>
      </w:r>
    </w:p>
    <w:p w:rsidR="0079587E" w:rsidRPr="00334474" w:rsidRDefault="0079587E" w:rsidP="0079587E">
      <w:pPr>
        <w:rPr>
          <w:rFonts w:ascii="Times New Roman" w:hAnsi="Times New Roman" w:cs="Times New Roman"/>
        </w:rPr>
      </w:pPr>
      <w:r w:rsidRPr="00334474">
        <w:rPr>
          <w:rFonts w:ascii="Times New Roman" w:hAnsi="Times New Roman" w:cs="Times New Roman"/>
        </w:rPr>
        <w:t>C                 -2.41323800   -0.16726900   -1.38523100</w:t>
      </w:r>
    </w:p>
    <w:p w:rsidR="0079587E" w:rsidRPr="00334474" w:rsidRDefault="0079587E" w:rsidP="0079587E">
      <w:pPr>
        <w:rPr>
          <w:rFonts w:ascii="Times New Roman" w:hAnsi="Times New Roman" w:cs="Times New Roman"/>
        </w:rPr>
      </w:pPr>
      <w:r w:rsidRPr="00334474">
        <w:rPr>
          <w:rFonts w:ascii="Times New Roman" w:hAnsi="Times New Roman" w:cs="Times New Roman"/>
        </w:rPr>
        <w:t>H                 -3.24970700   -2.13748400   -1.60238300</w:t>
      </w:r>
    </w:p>
    <w:p w:rsidR="0079587E" w:rsidRPr="00334474" w:rsidRDefault="0079587E" w:rsidP="0079587E">
      <w:pPr>
        <w:rPr>
          <w:rFonts w:ascii="Times New Roman" w:hAnsi="Times New Roman" w:cs="Times New Roman"/>
        </w:rPr>
      </w:pPr>
      <w:r w:rsidRPr="00334474">
        <w:rPr>
          <w:rFonts w:ascii="Times New Roman" w:hAnsi="Times New Roman" w:cs="Times New Roman"/>
        </w:rPr>
        <w:t>H                 -5.44994400   -1.50678700   -0.67845400</w:t>
      </w:r>
    </w:p>
    <w:p w:rsidR="0079587E" w:rsidRPr="00334474" w:rsidRDefault="0079587E" w:rsidP="0079587E">
      <w:pPr>
        <w:rPr>
          <w:rFonts w:ascii="Times New Roman" w:hAnsi="Times New Roman" w:cs="Times New Roman"/>
        </w:rPr>
      </w:pPr>
      <w:r w:rsidRPr="00334474">
        <w:rPr>
          <w:rFonts w:ascii="Times New Roman" w:hAnsi="Times New Roman" w:cs="Times New Roman"/>
        </w:rPr>
        <w:t>H                 -4.05057200    2.52641800   -0.13952300</w:t>
      </w:r>
    </w:p>
    <w:p w:rsidR="0079587E" w:rsidRPr="00334474" w:rsidRDefault="0079587E" w:rsidP="0079587E">
      <w:pPr>
        <w:rPr>
          <w:rFonts w:ascii="Times New Roman" w:hAnsi="Times New Roman" w:cs="Times New Roman"/>
        </w:rPr>
      </w:pPr>
      <w:r w:rsidRPr="00334474">
        <w:rPr>
          <w:rFonts w:ascii="Times New Roman" w:hAnsi="Times New Roman" w:cs="Times New Roman"/>
        </w:rPr>
        <w:t>H                 -1.84389200    1.88664000   -1.05507100</w:t>
      </w:r>
    </w:p>
    <w:p w:rsidR="0079587E" w:rsidRPr="00334474" w:rsidRDefault="0079587E" w:rsidP="0079587E">
      <w:pPr>
        <w:rPr>
          <w:rFonts w:ascii="Times New Roman" w:hAnsi="Times New Roman" w:cs="Times New Roman"/>
        </w:rPr>
      </w:pPr>
      <w:r w:rsidRPr="00334474">
        <w:rPr>
          <w:rFonts w:ascii="Times New Roman" w:hAnsi="Times New Roman" w:cs="Times New Roman"/>
        </w:rPr>
        <w:t>O                 -1.21636800   -0.58126200   -1.89935400</w:t>
      </w:r>
    </w:p>
    <w:p w:rsidR="0079587E" w:rsidRPr="00334474" w:rsidRDefault="0079587E" w:rsidP="0079587E">
      <w:pPr>
        <w:rPr>
          <w:rFonts w:ascii="Times New Roman" w:hAnsi="Times New Roman" w:cs="Times New Roman"/>
        </w:rPr>
      </w:pPr>
      <w:r w:rsidRPr="00334474">
        <w:rPr>
          <w:rFonts w:ascii="Times New Roman" w:hAnsi="Times New Roman" w:cs="Times New Roman"/>
        </w:rPr>
        <w:t>H                 -0.60667600    0.17654100   -1.99749900</w:t>
      </w:r>
    </w:p>
    <w:p w:rsidR="0079587E" w:rsidRPr="00334474" w:rsidRDefault="0079587E" w:rsidP="0079587E">
      <w:pPr>
        <w:rPr>
          <w:rFonts w:ascii="Times New Roman" w:hAnsi="Times New Roman" w:cs="Times New Roman"/>
        </w:rPr>
      </w:pPr>
      <w:r w:rsidRPr="00334474">
        <w:rPr>
          <w:rFonts w:ascii="Times New Roman" w:hAnsi="Times New Roman" w:cs="Times New Roman"/>
        </w:rPr>
        <w:t>C                 -6.20422300    1.00138600    0.21553900</w:t>
      </w:r>
    </w:p>
    <w:p w:rsidR="0079587E" w:rsidRPr="00334474" w:rsidRDefault="0079587E" w:rsidP="0079587E">
      <w:pPr>
        <w:rPr>
          <w:rFonts w:ascii="Times New Roman" w:hAnsi="Times New Roman" w:cs="Times New Roman"/>
        </w:rPr>
      </w:pPr>
      <w:r w:rsidRPr="00334474">
        <w:rPr>
          <w:rFonts w:ascii="Times New Roman" w:hAnsi="Times New Roman" w:cs="Times New Roman"/>
        </w:rPr>
        <w:t>H                 -6.26765800    2.05018200    0.50273500</w:t>
      </w:r>
    </w:p>
    <w:p w:rsidR="0079587E" w:rsidRPr="00334474" w:rsidRDefault="0079587E" w:rsidP="0079587E">
      <w:pPr>
        <w:rPr>
          <w:rFonts w:ascii="Times New Roman" w:hAnsi="Times New Roman" w:cs="Times New Roman"/>
        </w:rPr>
      </w:pPr>
      <w:r w:rsidRPr="00334474">
        <w:rPr>
          <w:rFonts w:ascii="Times New Roman" w:hAnsi="Times New Roman" w:cs="Times New Roman"/>
        </w:rPr>
        <w:t>C                 -7.31682200    0.26728200    0.41183600</w:t>
      </w:r>
    </w:p>
    <w:p w:rsidR="0079587E" w:rsidRPr="00334474" w:rsidRDefault="0079587E" w:rsidP="0079587E">
      <w:pPr>
        <w:rPr>
          <w:rFonts w:ascii="Times New Roman" w:hAnsi="Times New Roman" w:cs="Times New Roman"/>
        </w:rPr>
      </w:pPr>
      <w:r w:rsidRPr="00334474">
        <w:rPr>
          <w:rFonts w:ascii="Times New Roman" w:hAnsi="Times New Roman" w:cs="Times New Roman"/>
        </w:rPr>
        <w:t>H                 -7.38532400   -0.78768400    0.16787500</w:t>
      </w:r>
    </w:p>
    <w:p w:rsidR="0079587E" w:rsidRPr="00334474" w:rsidRDefault="0079587E" w:rsidP="0079587E">
      <w:pPr>
        <w:rPr>
          <w:rFonts w:ascii="Times New Roman" w:hAnsi="Times New Roman" w:cs="Times New Roman"/>
        </w:rPr>
      </w:pPr>
      <w:r w:rsidRPr="00334474">
        <w:rPr>
          <w:rFonts w:ascii="Times New Roman" w:hAnsi="Times New Roman" w:cs="Times New Roman"/>
        </w:rPr>
        <w:t>C                 -8.52226400    0.89290500    0.98352600</w:t>
      </w:r>
    </w:p>
    <w:p w:rsidR="0079587E" w:rsidRPr="00334474" w:rsidRDefault="0079587E" w:rsidP="0079587E">
      <w:pPr>
        <w:rPr>
          <w:rFonts w:ascii="Times New Roman" w:hAnsi="Times New Roman" w:cs="Times New Roman"/>
        </w:rPr>
      </w:pPr>
      <w:r w:rsidRPr="00334474">
        <w:rPr>
          <w:rFonts w:ascii="Times New Roman" w:hAnsi="Times New Roman" w:cs="Times New Roman"/>
        </w:rPr>
        <w:t>O                 -8.64044700    2.05772700    1.31880100</w:t>
      </w:r>
    </w:p>
    <w:p w:rsidR="0079587E" w:rsidRPr="00334474" w:rsidRDefault="0079587E" w:rsidP="0079587E">
      <w:pPr>
        <w:rPr>
          <w:rFonts w:ascii="Times New Roman" w:hAnsi="Times New Roman" w:cs="Times New Roman"/>
        </w:rPr>
      </w:pPr>
      <w:r w:rsidRPr="00334474">
        <w:rPr>
          <w:rFonts w:ascii="Times New Roman" w:hAnsi="Times New Roman" w:cs="Times New Roman"/>
        </w:rPr>
        <w:t>O                  3.81880000    1.91879100   -0.36034000</w:t>
      </w:r>
    </w:p>
    <w:p w:rsidR="0079587E" w:rsidRPr="00334474" w:rsidRDefault="0079587E" w:rsidP="0079587E">
      <w:pPr>
        <w:rPr>
          <w:rFonts w:ascii="Times New Roman" w:hAnsi="Times New Roman" w:cs="Times New Roman"/>
        </w:rPr>
      </w:pPr>
      <w:r w:rsidRPr="00334474">
        <w:rPr>
          <w:rFonts w:ascii="Times New Roman" w:hAnsi="Times New Roman" w:cs="Times New Roman"/>
        </w:rPr>
        <w:t>C                  3.72585200    3.24419400    0.05614000</w:t>
      </w:r>
    </w:p>
    <w:p w:rsidR="0079587E" w:rsidRPr="00334474" w:rsidRDefault="0079587E" w:rsidP="0079587E">
      <w:pPr>
        <w:rPr>
          <w:rFonts w:ascii="Times New Roman" w:hAnsi="Times New Roman" w:cs="Times New Roman"/>
        </w:rPr>
      </w:pPr>
      <w:r w:rsidRPr="00334474">
        <w:rPr>
          <w:rFonts w:ascii="Times New Roman" w:hAnsi="Times New Roman" w:cs="Times New Roman"/>
        </w:rPr>
        <w:t>C                  3.44738600    4.22605600   -0.89490800</w:t>
      </w:r>
    </w:p>
    <w:p w:rsidR="0079587E" w:rsidRPr="00334474" w:rsidRDefault="0079587E" w:rsidP="0079587E">
      <w:pPr>
        <w:rPr>
          <w:rFonts w:ascii="Times New Roman" w:hAnsi="Times New Roman" w:cs="Times New Roman"/>
        </w:rPr>
      </w:pPr>
      <w:r w:rsidRPr="00334474">
        <w:rPr>
          <w:rFonts w:ascii="Times New Roman" w:hAnsi="Times New Roman" w:cs="Times New Roman"/>
        </w:rPr>
        <w:t>C                  3.93998800    3.56553400    1.39868000</w:t>
      </w:r>
    </w:p>
    <w:p w:rsidR="0079587E" w:rsidRPr="00334474" w:rsidRDefault="0079587E" w:rsidP="0079587E">
      <w:pPr>
        <w:rPr>
          <w:rFonts w:ascii="Times New Roman" w:hAnsi="Times New Roman" w:cs="Times New Roman"/>
        </w:rPr>
      </w:pPr>
      <w:r w:rsidRPr="00334474">
        <w:rPr>
          <w:rFonts w:ascii="Times New Roman" w:hAnsi="Times New Roman" w:cs="Times New Roman"/>
        </w:rPr>
        <w:t>C                  3.37670700    5.55780000   -0.48678200</w:t>
      </w:r>
    </w:p>
    <w:p w:rsidR="0079587E" w:rsidRPr="00334474" w:rsidRDefault="0079587E" w:rsidP="0079587E">
      <w:pPr>
        <w:rPr>
          <w:rFonts w:ascii="Times New Roman" w:hAnsi="Times New Roman" w:cs="Times New Roman"/>
        </w:rPr>
      </w:pPr>
      <w:r w:rsidRPr="00334474">
        <w:rPr>
          <w:rFonts w:ascii="Times New Roman" w:hAnsi="Times New Roman" w:cs="Times New Roman"/>
        </w:rPr>
        <w:t>H                  3.28942800    3.94087000   -1.92898900</w:t>
      </w:r>
    </w:p>
    <w:p w:rsidR="0079587E" w:rsidRPr="00334474" w:rsidRDefault="0079587E" w:rsidP="0079587E">
      <w:pPr>
        <w:rPr>
          <w:rFonts w:ascii="Times New Roman" w:hAnsi="Times New Roman" w:cs="Times New Roman"/>
        </w:rPr>
      </w:pPr>
      <w:r w:rsidRPr="00334474">
        <w:rPr>
          <w:rFonts w:ascii="Times New Roman" w:hAnsi="Times New Roman" w:cs="Times New Roman"/>
        </w:rPr>
        <w:t>C                  3.87374500    4.90384000    1.78639100</w:t>
      </w:r>
    </w:p>
    <w:p w:rsidR="0079587E" w:rsidRPr="00334474" w:rsidRDefault="0079587E" w:rsidP="0079587E">
      <w:pPr>
        <w:rPr>
          <w:rFonts w:ascii="Times New Roman" w:hAnsi="Times New Roman" w:cs="Times New Roman"/>
        </w:rPr>
      </w:pPr>
      <w:r w:rsidRPr="00334474">
        <w:rPr>
          <w:rFonts w:ascii="Times New Roman" w:hAnsi="Times New Roman" w:cs="Times New Roman"/>
        </w:rPr>
        <w:t>H                  4.15740500    2.77699100    2.11170300</w:t>
      </w:r>
    </w:p>
    <w:p w:rsidR="0079587E" w:rsidRPr="00334474" w:rsidRDefault="0079587E" w:rsidP="0079587E">
      <w:pPr>
        <w:rPr>
          <w:rFonts w:ascii="Times New Roman" w:hAnsi="Times New Roman" w:cs="Times New Roman"/>
        </w:rPr>
      </w:pPr>
      <w:r w:rsidRPr="00334474">
        <w:rPr>
          <w:rFonts w:ascii="Times New Roman" w:hAnsi="Times New Roman" w:cs="Times New Roman"/>
        </w:rPr>
        <w:t>C                  3.59031200    5.90125900    0.85047300</w:t>
      </w:r>
    </w:p>
    <w:p w:rsidR="0079587E" w:rsidRPr="00334474" w:rsidRDefault="0079587E" w:rsidP="0079587E">
      <w:pPr>
        <w:rPr>
          <w:rFonts w:ascii="Times New Roman" w:hAnsi="Times New Roman" w:cs="Times New Roman"/>
        </w:rPr>
      </w:pPr>
      <w:r w:rsidRPr="00334474">
        <w:rPr>
          <w:rFonts w:ascii="Times New Roman" w:hAnsi="Times New Roman" w:cs="Times New Roman"/>
        </w:rPr>
        <w:t>H                  3.15887200    6.32879800   -1.21991200</w:t>
      </w:r>
    </w:p>
    <w:p w:rsidR="0079587E" w:rsidRPr="00334474" w:rsidRDefault="0079587E" w:rsidP="0079587E">
      <w:pPr>
        <w:rPr>
          <w:rFonts w:ascii="Times New Roman" w:hAnsi="Times New Roman" w:cs="Times New Roman"/>
        </w:rPr>
      </w:pPr>
      <w:r w:rsidRPr="00334474">
        <w:rPr>
          <w:rFonts w:ascii="Times New Roman" w:hAnsi="Times New Roman" w:cs="Times New Roman"/>
        </w:rPr>
        <w:lastRenderedPageBreak/>
        <w:t>H                  4.04231400    5.16420300    2.82715100</w:t>
      </w:r>
    </w:p>
    <w:p w:rsidR="0079587E" w:rsidRPr="00334474" w:rsidRDefault="0079587E" w:rsidP="0079587E">
      <w:pPr>
        <w:rPr>
          <w:rFonts w:ascii="Times New Roman" w:hAnsi="Times New Roman" w:cs="Times New Roman"/>
        </w:rPr>
      </w:pPr>
      <w:r w:rsidRPr="00334474">
        <w:rPr>
          <w:rFonts w:ascii="Times New Roman" w:hAnsi="Times New Roman" w:cs="Times New Roman"/>
        </w:rPr>
        <w:t>H                  3.53681100    6.94027300    1.16102600</w:t>
      </w:r>
    </w:p>
    <w:p w:rsidR="0079587E" w:rsidRPr="00334474" w:rsidRDefault="0079587E" w:rsidP="0079587E">
      <w:pPr>
        <w:rPr>
          <w:rFonts w:ascii="Times New Roman" w:hAnsi="Times New Roman" w:cs="Times New Roman"/>
        </w:rPr>
      </w:pPr>
      <w:r w:rsidRPr="00334474">
        <w:rPr>
          <w:rFonts w:ascii="Times New Roman" w:hAnsi="Times New Roman" w:cs="Times New Roman"/>
        </w:rPr>
        <w:t>C                  1.28848600   -4.98046700   -1.48236700</w:t>
      </w:r>
    </w:p>
    <w:p w:rsidR="0079587E" w:rsidRPr="00334474" w:rsidRDefault="0079587E" w:rsidP="0079587E">
      <w:pPr>
        <w:rPr>
          <w:rFonts w:ascii="Times New Roman" w:hAnsi="Times New Roman" w:cs="Times New Roman"/>
        </w:rPr>
      </w:pPr>
      <w:r w:rsidRPr="00334474">
        <w:rPr>
          <w:rFonts w:ascii="Times New Roman" w:hAnsi="Times New Roman" w:cs="Times New Roman"/>
        </w:rPr>
        <w:t>C                  1.59697400   -4.98519300   -0.15541800</w:t>
      </w:r>
    </w:p>
    <w:p w:rsidR="0079587E" w:rsidRPr="00334474" w:rsidRDefault="0079587E" w:rsidP="0079587E">
      <w:pPr>
        <w:rPr>
          <w:rFonts w:ascii="Times New Roman" w:hAnsi="Times New Roman" w:cs="Times New Roman"/>
        </w:rPr>
      </w:pPr>
      <w:r w:rsidRPr="00334474">
        <w:rPr>
          <w:rFonts w:ascii="Times New Roman" w:hAnsi="Times New Roman" w:cs="Times New Roman"/>
        </w:rPr>
        <w:t>C                  0.58232300   -3.07773600   -0.60963500</w:t>
      </w:r>
    </w:p>
    <w:p w:rsidR="0079587E" w:rsidRPr="00334474" w:rsidRDefault="0079587E" w:rsidP="0079587E">
      <w:pPr>
        <w:rPr>
          <w:rFonts w:ascii="Times New Roman" w:hAnsi="Times New Roman" w:cs="Times New Roman"/>
        </w:rPr>
      </w:pPr>
      <w:r w:rsidRPr="00334474">
        <w:rPr>
          <w:rFonts w:ascii="Times New Roman" w:hAnsi="Times New Roman" w:cs="Times New Roman"/>
        </w:rPr>
        <w:t>N                  0.64879600   -3.78403000   -1.74581300</w:t>
      </w:r>
    </w:p>
    <w:p w:rsidR="0079587E" w:rsidRPr="00334474" w:rsidRDefault="0079587E" w:rsidP="0079587E">
      <w:pPr>
        <w:rPr>
          <w:rFonts w:ascii="Times New Roman" w:hAnsi="Times New Roman" w:cs="Times New Roman"/>
        </w:rPr>
      </w:pPr>
      <w:r w:rsidRPr="00334474">
        <w:rPr>
          <w:rFonts w:ascii="Times New Roman" w:hAnsi="Times New Roman" w:cs="Times New Roman"/>
        </w:rPr>
        <w:t>H                  1.46911400   -5.71293100   -2.25245200</w:t>
      </w:r>
    </w:p>
    <w:p w:rsidR="0079587E" w:rsidRPr="00334474" w:rsidRDefault="0079587E" w:rsidP="0079587E">
      <w:pPr>
        <w:rPr>
          <w:rFonts w:ascii="Times New Roman" w:hAnsi="Times New Roman" w:cs="Times New Roman"/>
        </w:rPr>
      </w:pPr>
      <w:r w:rsidRPr="00334474">
        <w:rPr>
          <w:rFonts w:ascii="Times New Roman" w:hAnsi="Times New Roman" w:cs="Times New Roman"/>
        </w:rPr>
        <w:t>H                  2.09182000   -5.72683300    0.44958200</w:t>
      </w:r>
    </w:p>
    <w:p w:rsidR="0079587E" w:rsidRPr="00334474" w:rsidRDefault="0079587E" w:rsidP="0079587E">
      <w:pPr>
        <w:rPr>
          <w:rFonts w:ascii="Times New Roman" w:hAnsi="Times New Roman" w:cs="Times New Roman"/>
        </w:rPr>
      </w:pPr>
      <w:r w:rsidRPr="00334474">
        <w:rPr>
          <w:rFonts w:ascii="Times New Roman" w:hAnsi="Times New Roman" w:cs="Times New Roman"/>
        </w:rPr>
        <w:t>H                  0.15157100   -2.09083600   -0.51447400</w:t>
      </w:r>
    </w:p>
    <w:p w:rsidR="0079587E" w:rsidRPr="00334474" w:rsidRDefault="0079587E" w:rsidP="0079587E">
      <w:pPr>
        <w:rPr>
          <w:rFonts w:ascii="Times New Roman" w:hAnsi="Times New Roman" w:cs="Times New Roman"/>
        </w:rPr>
      </w:pPr>
      <w:r w:rsidRPr="00334474">
        <w:rPr>
          <w:rFonts w:ascii="Times New Roman" w:hAnsi="Times New Roman" w:cs="Times New Roman"/>
        </w:rPr>
        <w:t>N                  1.14562500   -3.78958800    0.37308000</w:t>
      </w:r>
    </w:p>
    <w:p w:rsidR="0079587E" w:rsidRPr="00334474" w:rsidRDefault="0079587E" w:rsidP="0079587E">
      <w:pPr>
        <w:rPr>
          <w:rFonts w:ascii="Times New Roman" w:hAnsi="Times New Roman" w:cs="Times New Roman"/>
        </w:rPr>
      </w:pPr>
      <w:r w:rsidRPr="00334474">
        <w:rPr>
          <w:rFonts w:ascii="Times New Roman" w:hAnsi="Times New Roman" w:cs="Times New Roman"/>
        </w:rPr>
        <w:t>C                  0.23745000   -3.30247800   -3.06935900</w:t>
      </w:r>
    </w:p>
    <w:p w:rsidR="0079587E" w:rsidRPr="00334474" w:rsidRDefault="0079587E" w:rsidP="0079587E">
      <w:pPr>
        <w:rPr>
          <w:rFonts w:ascii="Times New Roman" w:hAnsi="Times New Roman" w:cs="Times New Roman"/>
        </w:rPr>
      </w:pPr>
      <w:r w:rsidRPr="00334474">
        <w:rPr>
          <w:rFonts w:ascii="Times New Roman" w:hAnsi="Times New Roman" w:cs="Times New Roman"/>
        </w:rPr>
        <w:t>H                 -0.28736200   -4.10447500   -3.59150400</w:t>
      </w:r>
    </w:p>
    <w:p w:rsidR="0079587E" w:rsidRPr="00334474" w:rsidRDefault="0079587E" w:rsidP="0079587E">
      <w:pPr>
        <w:rPr>
          <w:rFonts w:ascii="Times New Roman" w:hAnsi="Times New Roman" w:cs="Times New Roman"/>
        </w:rPr>
      </w:pPr>
      <w:r w:rsidRPr="00334474">
        <w:rPr>
          <w:rFonts w:ascii="Times New Roman" w:hAnsi="Times New Roman" w:cs="Times New Roman"/>
        </w:rPr>
        <w:t>H                 -0.42028200   -2.44338000   -2.93931600</w:t>
      </w:r>
    </w:p>
    <w:p w:rsidR="0079587E" w:rsidRPr="00334474" w:rsidRDefault="0079587E" w:rsidP="0079587E">
      <w:pPr>
        <w:rPr>
          <w:rFonts w:ascii="Times New Roman" w:hAnsi="Times New Roman" w:cs="Times New Roman"/>
        </w:rPr>
      </w:pPr>
      <w:r w:rsidRPr="00334474">
        <w:rPr>
          <w:rFonts w:ascii="Times New Roman" w:hAnsi="Times New Roman" w:cs="Times New Roman"/>
        </w:rPr>
        <w:t>H                  1.12307500   -2.99764100   -3.63064600</w:t>
      </w:r>
    </w:p>
    <w:p w:rsidR="0079587E" w:rsidRPr="00334474" w:rsidRDefault="0079587E" w:rsidP="0079587E">
      <w:pPr>
        <w:rPr>
          <w:rFonts w:ascii="Times New Roman" w:hAnsi="Times New Roman" w:cs="Times New Roman"/>
        </w:rPr>
      </w:pPr>
      <w:r w:rsidRPr="00334474">
        <w:rPr>
          <w:rFonts w:ascii="Times New Roman" w:hAnsi="Times New Roman" w:cs="Times New Roman"/>
        </w:rPr>
        <w:t>C                  1.29667400   -3.35564300    1.78132700</w:t>
      </w:r>
    </w:p>
    <w:p w:rsidR="0079587E" w:rsidRPr="00334474" w:rsidRDefault="0079587E" w:rsidP="0079587E">
      <w:pPr>
        <w:rPr>
          <w:rFonts w:ascii="Times New Roman" w:hAnsi="Times New Roman" w:cs="Times New Roman"/>
        </w:rPr>
      </w:pPr>
      <w:r w:rsidRPr="00334474">
        <w:rPr>
          <w:rFonts w:ascii="Times New Roman" w:hAnsi="Times New Roman" w:cs="Times New Roman"/>
        </w:rPr>
        <w:t>H                  0.80690300   -2.38362500    1.85892200</w:t>
      </w:r>
    </w:p>
    <w:p w:rsidR="0079587E" w:rsidRPr="00334474" w:rsidRDefault="0079587E" w:rsidP="0079587E">
      <w:pPr>
        <w:rPr>
          <w:rFonts w:ascii="Times New Roman" w:hAnsi="Times New Roman" w:cs="Times New Roman"/>
        </w:rPr>
      </w:pPr>
      <w:r w:rsidRPr="00334474">
        <w:rPr>
          <w:rFonts w:ascii="Times New Roman" w:hAnsi="Times New Roman" w:cs="Times New Roman"/>
        </w:rPr>
        <w:t>H                  0.74677300   -4.07256700    2.40042400</w:t>
      </w:r>
    </w:p>
    <w:p w:rsidR="0079587E" w:rsidRPr="00334474" w:rsidRDefault="0079587E" w:rsidP="0079587E">
      <w:pPr>
        <w:rPr>
          <w:rFonts w:ascii="Times New Roman" w:hAnsi="Times New Roman" w:cs="Times New Roman"/>
        </w:rPr>
      </w:pPr>
      <w:r w:rsidRPr="00334474">
        <w:rPr>
          <w:rFonts w:ascii="Times New Roman" w:hAnsi="Times New Roman" w:cs="Times New Roman"/>
        </w:rPr>
        <w:t>C                  2.76197500   -3.25187500    2.21097500</w:t>
      </w:r>
    </w:p>
    <w:p w:rsidR="0079587E" w:rsidRPr="00334474" w:rsidRDefault="0079587E" w:rsidP="0079587E">
      <w:pPr>
        <w:rPr>
          <w:rFonts w:ascii="Times New Roman" w:hAnsi="Times New Roman" w:cs="Times New Roman"/>
        </w:rPr>
      </w:pPr>
      <w:r w:rsidRPr="00334474">
        <w:rPr>
          <w:rFonts w:ascii="Times New Roman" w:hAnsi="Times New Roman" w:cs="Times New Roman"/>
        </w:rPr>
        <w:t>H                  3.25412200   -4.22672500    2.08989800</w:t>
      </w:r>
    </w:p>
    <w:p w:rsidR="0079587E" w:rsidRPr="00334474" w:rsidRDefault="0079587E" w:rsidP="0079587E">
      <w:pPr>
        <w:rPr>
          <w:rFonts w:ascii="Times New Roman" w:hAnsi="Times New Roman" w:cs="Times New Roman"/>
        </w:rPr>
      </w:pPr>
      <w:r w:rsidRPr="00334474">
        <w:rPr>
          <w:rFonts w:ascii="Times New Roman" w:hAnsi="Times New Roman" w:cs="Times New Roman"/>
        </w:rPr>
        <w:t>H                  3.28240200   -2.53558400    1.56604500</w:t>
      </w:r>
    </w:p>
    <w:p w:rsidR="0079587E" w:rsidRPr="00334474" w:rsidRDefault="0079587E" w:rsidP="0079587E">
      <w:pPr>
        <w:rPr>
          <w:rFonts w:ascii="Times New Roman" w:hAnsi="Times New Roman" w:cs="Times New Roman"/>
        </w:rPr>
      </w:pPr>
      <w:r w:rsidRPr="00334474">
        <w:rPr>
          <w:rFonts w:ascii="Times New Roman" w:hAnsi="Times New Roman" w:cs="Times New Roman"/>
        </w:rPr>
        <w:t>C                  2.87707800   -2.79941900    3.67388700</w:t>
      </w:r>
    </w:p>
    <w:p w:rsidR="0079587E" w:rsidRPr="00334474" w:rsidRDefault="0079587E" w:rsidP="0079587E">
      <w:pPr>
        <w:rPr>
          <w:rFonts w:ascii="Times New Roman" w:hAnsi="Times New Roman" w:cs="Times New Roman"/>
        </w:rPr>
      </w:pPr>
      <w:r w:rsidRPr="00334474">
        <w:rPr>
          <w:rFonts w:ascii="Times New Roman" w:hAnsi="Times New Roman" w:cs="Times New Roman"/>
        </w:rPr>
        <w:t>H                  2.41587900   -1.80941600    3.77449400</w:t>
      </w:r>
    </w:p>
    <w:p w:rsidR="0079587E" w:rsidRPr="00334474" w:rsidRDefault="0079587E" w:rsidP="0079587E">
      <w:pPr>
        <w:rPr>
          <w:rFonts w:ascii="Times New Roman" w:hAnsi="Times New Roman" w:cs="Times New Roman"/>
        </w:rPr>
      </w:pPr>
      <w:r w:rsidRPr="00334474">
        <w:rPr>
          <w:rFonts w:ascii="Times New Roman" w:hAnsi="Times New Roman" w:cs="Times New Roman"/>
        </w:rPr>
        <w:t>H                  2.30588200   -3.48242200    4.31935300</w:t>
      </w:r>
    </w:p>
    <w:p w:rsidR="0079587E" w:rsidRPr="00334474" w:rsidRDefault="0079587E" w:rsidP="0079587E">
      <w:pPr>
        <w:rPr>
          <w:rFonts w:ascii="Times New Roman" w:hAnsi="Times New Roman" w:cs="Times New Roman"/>
        </w:rPr>
      </w:pPr>
      <w:r w:rsidRPr="00334474">
        <w:rPr>
          <w:rFonts w:ascii="Times New Roman" w:hAnsi="Times New Roman" w:cs="Times New Roman"/>
        </w:rPr>
        <w:t>C                  4.33260600   -2.72965500    4.14594000</w:t>
      </w:r>
    </w:p>
    <w:p w:rsidR="0079587E" w:rsidRPr="00334474" w:rsidRDefault="0079587E" w:rsidP="0079587E">
      <w:pPr>
        <w:rPr>
          <w:rFonts w:ascii="Times New Roman" w:hAnsi="Times New Roman" w:cs="Times New Roman"/>
        </w:rPr>
      </w:pPr>
      <w:r w:rsidRPr="00334474">
        <w:rPr>
          <w:rFonts w:ascii="Times New Roman" w:hAnsi="Times New Roman" w:cs="Times New Roman"/>
        </w:rPr>
        <w:t>H                  4.89919700   -2.01833000    3.53821700</w:t>
      </w:r>
    </w:p>
    <w:p w:rsidR="0079587E" w:rsidRPr="00334474" w:rsidRDefault="0079587E" w:rsidP="0079587E">
      <w:pPr>
        <w:rPr>
          <w:rFonts w:ascii="Times New Roman" w:hAnsi="Times New Roman" w:cs="Times New Roman"/>
        </w:rPr>
      </w:pPr>
      <w:r w:rsidRPr="00334474">
        <w:rPr>
          <w:rFonts w:ascii="Times New Roman" w:hAnsi="Times New Roman" w:cs="Times New Roman"/>
        </w:rPr>
        <w:t>H                  4.38833700   -2.40580600    5.18999000</w:t>
      </w:r>
    </w:p>
    <w:p w:rsidR="0079587E" w:rsidRPr="00334474" w:rsidRDefault="0079587E" w:rsidP="0079587E">
      <w:pPr>
        <w:rPr>
          <w:rFonts w:ascii="Times New Roman" w:hAnsi="Times New Roman" w:cs="Times New Roman"/>
        </w:rPr>
      </w:pPr>
      <w:r w:rsidRPr="00334474">
        <w:rPr>
          <w:rFonts w:ascii="Times New Roman" w:hAnsi="Times New Roman" w:cs="Times New Roman"/>
        </w:rPr>
        <w:t>H                  4.82090300   -3.70880100    4.07454700</w:t>
      </w:r>
    </w:p>
    <w:p w:rsidR="0079587E" w:rsidRPr="00334474" w:rsidRDefault="0079587E" w:rsidP="0079587E">
      <w:pPr>
        <w:rPr>
          <w:rFonts w:ascii="Times New Roman" w:hAnsi="Times New Roman" w:cs="Times New Roman"/>
        </w:rPr>
      </w:pPr>
      <w:r w:rsidRPr="00334474">
        <w:rPr>
          <w:rFonts w:ascii="Times New Roman" w:hAnsi="Times New Roman" w:cs="Times New Roman"/>
        </w:rPr>
        <w:t>C                -10.74833400    0.49735500    1.64528400</w:t>
      </w:r>
    </w:p>
    <w:p w:rsidR="0079587E" w:rsidRPr="00334474" w:rsidRDefault="0079587E" w:rsidP="0079587E">
      <w:pPr>
        <w:rPr>
          <w:rFonts w:ascii="Times New Roman" w:hAnsi="Times New Roman" w:cs="Times New Roman"/>
        </w:rPr>
      </w:pPr>
      <w:r w:rsidRPr="00334474">
        <w:rPr>
          <w:rFonts w:ascii="Times New Roman" w:hAnsi="Times New Roman" w:cs="Times New Roman"/>
        </w:rPr>
        <w:t>H                -10.58776200    0.88819600    2.65373800</w:t>
      </w:r>
    </w:p>
    <w:p w:rsidR="0079587E" w:rsidRPr="00334474" w:rsidRDefault="0079587E" w:rsidP="0079587E">
      <w:pPr>
        <w:rPr>
          <w:rFonts w:ascii="Times New Roman" w:hAnsi="Times New Roman" w:cs="Times New Roman"/>
        </w:rPr>
      </w:pPr>
      <w:r w:rsidRPr="00334474">
        <w:rPr>
          <w:rFonts w:ascii="Times New Roman" w:hAnsi="Times New Roman" w:cs="Times New Roman"/>
        </w:rPr>
        <w:t>H                -11.44008200   -0.34520800    1.66830000</w:t>
      </w:r>
    </w:p>
    <w:p w:rsidR="0079587E" w:rsidRPr="00334474" w:rsidRDefault="0079587E" w:rsidP="0079587E">
      <w:pPr>
        <w:rPr>
          <w:rFonts w:ascii="Times New Roman" w:hAnsi="Times New Roman" w:cs="Times New Roman"/>
        </w:rPr>
      </w:pPr>
      <w:r w:rsidRPr="00334474">
        <w:rPr>
          <w:rFonts w:ascii="Times New Roman" w:hAnsi="Times New Roman" w:cs="Times New Roman"/>
        </w:rPr>
        <w:t>H                -11.14588700    1.30175300    1.02047200</w:t>
      </w:r>
    </w:p>
    <w:p w:rsidR="0079587E" w:rsidRPr="00334474" w:rsidRDefault="0079587E" w:rsidP="0079587E">
      <w:pPr>
        <w:rPr>
          <w:rFonts w:ascii="Times New Roman" w:hAnsi="Times New Roman" w:cs="Times New Roman"/>
        </w:rPr>
      </w:pPr>
      <w:r w:rsidRPr="00334474">
        <w:rPr>
          <w:rFonts w:ascii="Times New Roman" w:hAnsi="Times New Roman" w:cs="Times New Roman"/>
        </w:rPr>
        <w:t>O                 -9.52694200   -0.01558000    1.09795700</w:t>
      </w:r>
    </w:p>
    <w:p w:rsidR="0079587E" w:rsidRPr="00334474" w:rsidRDefault="0079587E" w:rsidP="0079587E">
      <w:pPr>
        <w:rPr>
          <w:rFonts w:ascii="Times New Roman" w:hAnsi="Times New Roman" w:cs="Times New Roman"/>
        </w:rPr>
      </w:pPr>
      <w:r w:rsidRPr="00334474">
        <w:rPr>
          <w:rFonts w:ascii="Times New Roman" w:hAnsi="Times New Roman" w:cs="Times New Roman"/>
        </w:rPr>
        <w:t>H                  4.36417200    1.25807200    0.33419200</w:t>
      </w:r>
    </w:p>
    <w:p w:rsidR="0079587E" w:rsidRPr="00334474" w:rsidRDefault="0079587E" w:rsidP="0079587E">
      <w:pPr>
        <w:rPr>
          <w:rFonts w:ascii="Times New Roman" w:hAnsi="Times New Roman" w:cs="Times New Roman"/>
        </w:rPr>
      </w:pPr>
    </w:p>
    <w:p w:rsidR="0079587E" w:rsidRPr="00334474" w:rsidRDefault="00264EDD" w:rsidP="0079587E">
      <w:pPr>
        <w:rPr>
          <w:rFonts w:ascii="Times New Roman" w:hAnsi="Times New Roman" w:cs="Times New Roman"/>
          <w:b/>
          <w:sz w:val="22"/>
        </w:rPr>
      </w:pPr>
      <w:r w:rsidRPr="00334474">
        <w:rPr>
          <w:rFonts w:ascii="Times New Roman" w:hAnsi="Times New Roman" w:cs="Times New Roman"/>
          <w:b/>
          <w:sz w:val="22"/>
        </w:rPr>
        <w:t>c</w:t>
      </w:r>
      <w:r w:rsidR="0079587E" w:rsidRPr="00334474">
        <w:rPr>
          <w:rFonts w:ascii="Times New Roman" w:hAnsi="Times New Roman" w:cs="Times New Roman"/>
          <w:b/>
          <w:sz w:val="22"/>
        </w:rPr>
        <w:t>-8</w:t>
      </w:r>
    </w:p>
    <w:p w:rsidR="0079587E" w:rsidRPr="00334474" w:rsidRDefault="0079587E" w:rsidP="0079587E">
      <w:pPr>
        <w:rPr>
          <w:rFonts w:ascii="Times New Roman" w:hAnsi="Times New Roman" w:cs="Times New Roman"/>
          <w:sz w:val="22"/>
        </w:rPr>
      </w:pPr>
      <w:r w:rsidRPr="00334474">
        <w:rPr>
          <w:rFonts w:ascii="Times New Roman" w:hAnsi="Times New Roman" w:cs="Times New Roman"/>
          <w:sz w:val="22"/>
        </w:rPr>
        <w:t>SCF energy in solvent model (SMD): -3308.05825691 a.u.</w:t>
      </w:r>
    </w:p>
    <w:p w:rsidR="0079587E" w:rsidRPr="00334474" w:rsidRDefault="0079587E" w:rsidP="0079587E">
      <w:pPr>
        <w:rPr>
          <w:rFonts w:ascii="Times New Roman" w:hAnsi="Times New Roman" w:cs="Times New Roman"/>
        </w:rPr>
      </w:pPr>
    </w:p>
    <w:p w:rsidR="0079587E" w:rsidRPr="00334474" w:rsidRDefault="0079587E" w:rsidP="0079587E">
      <w:pPr>
        <w:rPr>
          <w:rFonts w:ascii="Times New Roman" w:hAnsi="Times New Roman" w:cs="Times New Roman"/>
        </w:rPr>
      </w:pPr>
      <w:r w:rsidRPr="00334474">
        <w:rPr>
          <w:rFonts w:ascii="Times New Roman" w:hAnsi="Times New Roman" w:cs="Times New Roman"/>
        </w:rPr>
        <w:t>Fe                 2.24435700    0.19748500   -0.89590000</w:t>
      </w:r>
    </w:p>
    <w:p w:rsidR="0079587E" w:rsidRPr="00334474" w:rsidRDefault="0079587E" w:rsidP="0079587E">
      <w:pPr>
        <w:rPr>
          <w:rFonts w:ascii="Times New Roman" w:hAnsi="Times New Roman" w:cs="Times New Roman"/>
        </w:rPr>
      </w:pPr>
      <w:r w:rsidRPr="00334474">
        <w:rPr>
          <w:rFonts w:ascii="Times New Roman" w:hAnsi="Times New Roman" w:cs="Times New Roman"/>
        </w:rPr>
        <w:t>Cl                 3.30239000    1.61970800    0.46327400</w:t>
      </w:r>
    </w:p>
    <w:p w:rsidR="0079587E" w:rsidRPr="00334474" w:rsidRDefault="0079587E" w:rsidP="0079587E">
      <w:pPr>
        <w:rPr>
          <w:rFonts w:ascii="Times New Roman" w:hAnsi="Times New Roman" w:cs="Times New Roman"/>
        </w:rPr>
      </w:pPr>
      <w:r w:rsidRPr="00334474">
        <w:rPr>
          <w:rFonts w:ascii="Times New Roman" w:hAnsi="Times New Roman" w:cs="Times New Roman"/>
        </w:rPr>
        <w:t>Cl                 0.45701500    1.26245100   -1.72966200</w:t>
      </w:r>
    </w:p>
    <w:p w:rsidR="0079587E" w:rsidRPr="00334474" w:rsidRDefault="0079587E" w:rsidP="0079587E">
      <w:pPr>
        <w:rPr>
          <w:rFonts w:ascii="Times New Roman" w:hAnsi="Times New Roman" w:cs="Times New Roman"/>
        </w:rPr>
      </w:pPr>
      <w:r w:rsidRPr="00334474">
        <w:rPr>
          <w:rFonts w:ascii="Times New Roman" w:hAnsi="Times New Roman" w:cs="Times New Roman"/>
        </w:rPr>
        <w:t>Cl                 3.58564600   -0.52913900   -2.50361900</w:t>
      </w:r>
    </w:p>
    <w:p w:rsidR="0079587E" w:rsidRPr="00334474" w:rsidRDefault="0079587E" w:rsidP="0079587E">
      <w:pPr>
        <w:rPr>
          <w:rFonts w:ascii="Times New Roman" w:hAnsi="Times New Roman" w:cs="Times New Roman"/>
        </w:rPr>
      </w:pPr>
      <w:r w:rsidRPr="00334474">
        <w:rPr>
          <w:rFonts w:ascii="Times New Roman" w:hAnsi="Times New Roman" w:cs="Times New Roman"/>
        </w:rPr>
        <w:t>Cl                 1.45995400   -1.52285000    0.33553900</w:t>
      </w:r>
    </w:p>
    <w:p w:rsidR="0079587E" w:rsidRPr="00334474" w:rsidRDefault="0079587E" w:rsidP="0079587E">
      <w:pPr>
        <w:rPr>
          <w:rFonts w:ascii="Times New Roman" w:hAnsi="Times New Roman" w:cs="Times New Roman"/>
        </w:rPr>
      </w:pPr>
      <w:r w:rsidRPr="00334474">
        <w:rPr>
          <w:rFonts w:ascii="Times New Roman" w:hAnsi="Times New Roman" w:cs="Times New Roman"/>
        </w:rPr>
        <w:t>C                 -3.57484500    0.05790200    1.52029000</w:t>
      </w:r>
    </w:p>
    <w:p w:rsidR="0079587E" w:rsidRPr="00334474" w:rsidRDefault="0079587E" w:rsidP="0079587E">
      <w:pPr>
        <w:rPr>
          <w:rFonts w:ascii="Times New Roman" w:hAnsi="Times New Roman" w:cs="Times New Roman"/>
        </w:rPr>
      </w:pPr>
      <w:r w:rsidRPr="00334474">
        <w:rPr>
          <w:rFonts w:ascii="Times New Roman" w:hAnsi="Times New Roman" w:cs="Times New Roman"/>
        </w:rPr>
        <w:t>C                 -4.85354400   -0.30857000    1.12802900</w:t>
      </w:r>
    </w:p>
    <w:p w:rsidR="0079587E" w:rsidRPr="00334474" w:rsidRDefault="0079587E" w:rsidP="0079587E">
      <w:pPr>
        <w:rPr>
          <w:rFonts w:ascii="Times New Roman" w:hAnsi="Times New Roman" w:cs="Times New Roman"/>
        </w:rPr>
      </w:pPr>
      <w:r w:rsidRPr="00334474">
        <w:rPr>
          <w:rFonts w:ascii="Times New Roman" w:hAnsi="Times New Roman" w:cs="Times New Roman"/>
        </w:rPr>
        <w:lastRenderedPageBreak/>
        <w:t>C                 -5.06135800   -1.27915400    0.12672900</w:t>
      </w:r>
    </w:p>
    <w:p w:rsidR="0079587E" w:rsidRPr="00334474" w:rsidRDefault="0079587E" w:rsidP="0079587E">
      <w:pPr>
        <w:rPr>
          <w:rFonts w:ascii="Times New Roman" w:hAnsi="Times New Roman" w:cs="Times New Roman"/>
        </w:rPr>
      </w:pPr>
      <w:r w:rsidRPr="00334474">
        <w:rPr>
          <w:rFonts w:ascii="Times New Roman" w:hAnsi="Times New Roman" w:cs="Times New Roman"/>
        </w:rPr>
        <w:t>C                 -3.92404700   -1.86398100   -0.46037600</w:t>
      </w:r>
    </w:p>
    <w:p w:rsidR="0079587E" w:rsidRPr="00334474" w:rsidRDefault="0079587E" w:rsidP="0079587E">
      <w:pPr>
        <w:rPr>
          <w:rFonts w:ascii="Times New Roman" w:hAnsi="Times New Roman" w:cs="Times New Roman"/>
        </w:rPr>
      </w:pPr>
      <w:r w:rsidRPr="00334474">
        <w:rPr>
          <w:rFonts w:ascii="Times New Roman" w:hAnsi="Times New Roman" w:cs="Times New Roman"/>
        </w:rPr>
        <w:t>C                 -2.63531600   -1.50586400   -0.07829500</w:t>
      </w:r>
    </w:p>
    <w:p w:rsidR="0079587E" w:rsidRPr="00334474" w:rsidRDefault="0079587E" w:rsidP="0079587E">
      <w:pPr>
        <w:rPr>
          <w:rFonts w:ascii="Times New Roman" w:hAnsi="Times New Roman" w:cs="Times New Roman"/>
        </w:rPr>
      </w:pPr>
      <w:r w:rsidRPr="00334474">
        <w:rPr>
          <w:rFonts w:ascii="Times New Roman" w:hAnsi="Times New Roman" w:cs="Times New Roman"/>
        </w:rPr>
        <w:t>C                 -2.45920100   -0.53959500    0.91706300</w:t>
      </w:r>
    </w:p>
    <w:p w:rsidR="0079587E" w:rsidRPr="00334474" w:rsidRDefault="0079587E" w:rsidP="0079587E">
      <w:pPr>
        <w:rPr>
          <w:rFonts w:ascii="Times New Roman" w:hAnsi="Times New Roman" w:cs="Times New Roman"/>
        </w:rPr>
      </w:pPr>
      <w:r w:rsidRPr="00334474">
        <w:rPr>
          <w:rFonts w:ascii="Times New Roman" w:hAnsi="Times New Roman" w:cs="Times New Roman"/>
        </w:rPr>
        <w:t>H                 -3.42017100    0.80035500    2.29714000</w:t>
      </w:r>
    </w:p>
    <w:p w:rsidR="0079587E" w:rsidRPr="00334474" w:rsidRDefault="0079587E" w:rsidP="0079587E">
      <w:pPr>
        <w:rPr>
          <w:rFonts w:ascii="Times New Roman" w:hAnsi="Times New Roman" w:cs="Times New Roman"/>
        </w:rPr>
      </w:pPr>
      <w:r w:rsidRPr="00334474">
        <w:rPr>
          <w:rFonts w:ascii="Times New Roman" w:hAnsi="Times New Roman" w:cs="Times New Roman"/>
        </w:rPr>
        <w:t>H                 -5.70520000    0.16340500    1.60789000</w:t>
      </w:r>
    </w:p>
    <w:p w:rsidR="0079587E" w:rsidRPr="00334474" w:rsidRDefault="0079587E" w:rsidP="0079587E">
      <w:pPr>
        <w:rPr>
          <w:rFonts w:ascii="Times New Roman" w:hAnsi="Times New Roman" w:cs="Times New Roman"/>
        </w:rPr>
      </w:pPr>
      <w:r w:rsidRPr="00334474">
        <w:rPr>
          <w:rFonts w:ascii="Times New Roman" w:hAnsi="Times New Roman" w:cs="Times New Roman"/>
        </w:rPr>
        <w:t>H                 -4.05610800   -2.61407700   -1.23533900</w:t>
      </w:r>
    </w:p>
    <w:p w:rsidR="0079587E" w:rsidRPr="00334474" w:rsidRDefault="0079587E" w:rsidP="0079587E">
      <w:pPr>
        <w:rPr>
          <w:rFonts w:ascii="Times New Roman" w:hAnsi="Times New Roman" w:cs="Times New Roman"/>
        </w:rPr>
      </w:pPr>
      <w:r w:rsidRPr="00334474">
        <w:rPr>
          <w:rFonts w:ascii="Times New Roman" w:hAnsi="Times New Roman" w:cs="Times New Roman"/>
        </w:rPr>
        <w:t>H                 -1.77076100   -1.96570200   -0.54819000</w:t>
      </w:r>
    </w:p>
    <w:p w:rsidR="0079587E" w:rsidRPr="00334474" w:rsidRDefault="0079587E" w:rsidP="0079587E">
      <w:pPr>
        <w:rPr>
          <w:rFonts w:ascii="Times New Roman" w:hAnsi="Times New Roman" w:cs="Times New Roman"/>
        </w:rPr>
      </w:pPr>
      <w:r w:rsidRPr="00334474">
        <w:rPr>
          <w:rFonts w:ascii="Times New Roman" w:hAnsi="Times New Roman" w:cs="Times New Roman"/>
        </w:rPr>
        <w:t>O                 -1.22096500   -0.13870900    1.33705800</w:t>
      </w:r>
    </w:p>
    <w:p w:rsidR="0079587E" w:rsidRPr="00334474" w:rsidRDefault="0079587E" w:rsidP="0079587E">
      <w:pPr>
        <w:rPr>
          <w:rFonts w:ascii="Times New Roman" w:hAnsi="Times New Roman" w:cs="Times New Roman"/>
        </w:rPr>
      </w:pPr>
      <w:r w:rsidRPr="00334474">
        <w:rPr>
          <w:rFonts w:ascii="Times New Roman" w:hAnsi="Times New Roman" w:cs="Times New Roman"/>
        </w:rPr>
        <w:t>H                 -0.51874600   -0.65969200    0.89559400</w:t>
      </w:r>
    </w:p>
    <w:p w:rsidR="0079587E" w:rsidRPr="00334474" w:rsidRDefault="0079587E" w:rsidP="0079587E">
      <w:pPr>
        <w:rPr>
          <w:rFonts w:ascii="Times New Roman" w:hAnsi="Times New Roman" w:cs="Times New Roman"/>
        </w:rPr>
      </w:pPr>
      <w:r w:rsidRPr="00334474">
        <w:rPr>
          <w:rFonts w:ascii="Times New Roman" w:hAnsi="Times New Roman" w:cs="Times New Roman"/>
        </w:rPr>
        <w:t>C                 -6.38459400   -1.69949400   -0.32238800</w:t>
      </w:r>
    </w:p>
    <w:p w:rsidR="0079587E" w:rsidRPr="00334474" w:rsidRDefault="0079587E" w:rsidP="0079587E">
      <w:pPr>
        <w:rPr>
          <w:rFonts w:ascii="Times New Roman" w:hAnsi="Times New Roman" w:cs="Times New Roman"/>
        </w:rPr>
      </w:pPr>
      <w:r w:rsidRPr="00334474">
        <w:rPr>
          <w:rFonts w:ascii="Times New Roman" w:hAnsi="Times New Roman" w:cs="Times New Roman"/>
        </w:rPr>
        <w:t>H                 -6.40486300   -2.45968400   -1.10220700</w:t>
      </w:r>
    </w:p>
    <w:p w:rsidR="0079587E" w:rsidRPr="00334474" w:rsidRDefault="0079587E" w:rsidP="0079587E">
      <w:pPr>
        <w:rPr>
          <w:rFonts w:ascii="Times New Roman" w:hAnsi="Times New Roman" w:cs="Times New Roman"/>
        </w:rPr>
      </w:pPr>
      <w:r w:rsidRPr="00334474">
        <w:rPr>
          <w:rFonts w:ascii="Times New Roman" w:hAnsi="Times New Roman" w:cs="Times New Roman"/>
        </w:rPr>
        <w:t>C                 -7.58404700   -1.26282800    0.10818000</w:t>
      </w:r>
    </w:p>
    <w:p w:rsidR="0079587E" w:rsidRPr="00334474" w:rsidRDefault="0079587E" w:rsidP="0079587E">
      <w:pPr>
        <w:rPr>
          <w:rFonts w:ascii="Times New Roman" w:hAnsi="Times New Roman" w:cs="Times New Roman"/>
        </w:rPr>
      </w:pPr>
      <w:r w:rsidRPr="00334474">
        <w:rPr>
          <w:rFonts w:ascii="Times New Roman" w:hAnsi="Times New Roman" w:cs="Times New Roman"/>
        </w:rPr>
        <w:t>H                 -7.70209000   -0.50892600    0.87944800</w:t>
      </w:r>
    </w:p>
    <w:p w:rsidR="0079587E" w:rsidRPr="00334474" w:rsidRDefault="0079587E" w:rsidP="0079587E">
      <w:pPr>
        <w:rPr>
          <w:rFonts w:ascii="Times New Roman" w:hAnsi="Times New Roman" w:cs="Times New Roman"/>
        </w:rPr>
      </w:pPr>
      <w:r w:rsidRPr="00334474">
        <w:rPr>
          <w:rFonts w:ascii="Times New Roman" w:hAnsi="Times New Roman" w:cs="Times New Roman"/>
        </w:rPr>
        <w:t>C                 -8.82177000   -1.81285500   -0.47314100</w:t>
      </w:r>
    </w:p>
    <w:p w:rsidR="0079587E" w:rsidRPr="00334474" w:rsidRDefault="0079587E" w:rsidP="0079587E">
      <w:pPr>
        <w:rPr>
          <w:rFonts w:ascii="Times New Roman" w:hAnsi="Times New Roman" w:cs="Times New Roman"/>
        </w:rPr>
      </w:pPr>
      <w:r w:rsidRPr="00334474">
        <w:rPr>
          <w:rFonts w:ascii="Times New Roman" w:hAnsi="Times New Roman" w:cs="Times New Roman"/>
        </w:rPr>
        <w:t>O                 -8.89414000   -2.66133400   -1.34361700</w:t>
      </w:r>
    </w:p>
    <w:p w:rsidR="0079587E" w:rsidRPr="00334474" w:rsidRDefault="0079587E" w:rsidP="0079587E">
      <w:pPr>
        <w:rPr>
          <w:rFonts w:ascii="Times New Roman" w:hAnsi="Times New Roman" w:cs="Times New Roman"/>
        </w:rPr>
      </w:pPr>
      <w:r w:rsidRPr="00334474">
        <w:rPr>
          <w:rFonts w:ascii="Times New Roman" w:hAnsi="Times New Roman" w:cs="Times New Roman"/>
        </w:rPr>
        <w:t>O                  5.69495500   -1.76024100   -0.14305000</w:t>
      </w:r>
    </w:p>
    <w:p w:rsidR="0079587E" w:rsidRPr="00334474" w:rsidRDefault="0079587E" w:rsidP="0079587E">
      <w:pPr>
        <w:rPr>
          <w:rFonts w:ascii="Times New Roman" w:hAnsi="Times New Roman" w:cs="Times New Roman"/>
        </w:rPr>
      </w:pPr>
      <w:r w:rsidRPr="00334474">
        <w:rPr>
          <w:rFonts w:ascii="Times New Roman" w:hAnsi="Times New Roman" w:cs="Times New Roman"/>
        </w:rPr>
        <w:t>C                  5.70298600   -3.11481700    0.01057200</w:t>
      </w:r>
    </w:p>
    <w:p w:rsidR="0079587E" w:rsidRPr="00334474" w:rsidRDefault="0079587E" w:rsidP="0079587E">
      <w:pPr>
        <w:rPr>
          <w:rFonts w:ascii="Times New Roman" w:hAnsi="Times New Roman" w:cs="Times New Roman"/>
        </w:rPr>
      </w:pPr>
      <w:r w:rsidRPr="00334474">
        <w:rPr>
          <w:rFonts w:ascii="Times New Roman" w:hAnsi="Times New Roman" w:cs="Times New Roman"/>
        </w:rPr>
        <w:t>C                  6.46137700   -3.63838200    1.06583200</w:t>
      </w:r>
    </w:p>
    <w:p w:rsidR="0079587E" w:rsidRPr="00334474" w:rsidRDefault="0079587E" w:rsidP="0079587E">
      <w:pPr>
        <w:rPr>
          <w:rFonts w:ascii="Times New Roman" w:hAnsi="Times New Roman" w:cs="Times New Roman"/>
        </w:rPr>
      </w:pPr>
      <w:r w:rsidRPr="00334474">
        <w:rPr>
          <w:rFonts w:ascii="Times New Roman" w:hAnsi="Times New Roman" w:cs="Times New Roman"/>
        </w:rPr>
        <w:t>C                  4.99712900   -3.97985700   -0.83592400</w:t>
      </w:r>
    </w:p>
    <w:p w:rsidR="0079587E" w:rsidRPr="00334474" w:rsidRDefault="0079587E" w:rsidP="0079587E">
      <w:pPr>
        <w:rPr>
          <w:rFonts w:ascii="Times New Roman" w:hAnsi="Times New Roman" w:cs="Times New Roman"/>
        </w:rPr>
      </w:pPr>
      <w:r w:rsidRPr="00334474">
        <w:rPr>
          <w:rFonts w:ascii="Times New Roman" w:hAnsi="Times New Roman" w:cs="Times New Roman"/>
        </w:rPr>
        <w:t>C                  6.50923900   -5.01580400    1.26835500</w:t>
      </w:r>
    </w:p>
    <w:p w:rsidR="0079587E" w:rsidRPr="00334474" w:rsidRDefault="0079587E" w:rsidP="0079587E">
      <w:pPr>
        <w:rPr>
          <w:rFonts w:ascii="Times New Roman" w:hAnsi="Times New Roman" w:cs="Times New Roman"/>
        </w:rPr>
      </w:pPr>
      <w:r w:rsidRPr="00334474">
        <w:rPr>
          <w:rFonts w:ascii="Times New Roman" w:hAnsi="Times New Roman" w:cs="Times New Roman"/>
        </w:rPr>
        <w:t>H                  7.00286400   -2.95168000    1.70877000</w:t>
      </w:r>
    </w:p>
    <w:p w:rsidR="0079587E" w:rsidRPr="00334474" w:rsidRDefault="0079587E" w:rsidP="0079587E">
      <w:pPr>
        <w:rPr>
          <w:rFonts w:ascii="Times New Roman" w:hAnsi="Times New Roman" w:cs="Times New Roman"/>
        </w:rPr>
      </w:pPr>
      <w:r w:rsidRPr="00334474">
        <w:rPr>
          <w:rFonts w:ascii="Times New Roman" w:hAnsi="Times New Roman" w:cs="Times New Roman"/>
        </w:rPr>
        <w:t>C                  5.05399900   -5.35746700   -0.62091300</w:t>
      </w:r>
    </w:p>
    <w:p w:rsidR="0079587E" w:rsidRPr="00334474" w:rsidRDefault="0079587E" w:rsidP="0079587E">
      <w:pPr>
        <w:rPr>
          <w:rFonts w:ascii="Times New Roman" w:hAnsi="Times New Roman" w:cs="Times New Roman"/>
        </w:rPr>
      </w:pPr>
      <w:r w:rsidRPr="00334474">
        <w:rPr>
          <w:rFonts w:ascii="Times New Roman" w:hAnsi="Times New Roman" w:cs="Times New Roman"/>
        </w:rPr>
        <w:t>H                  4.40771300   -3.57241000   -1.65318800</w:t>
      </w:r>
    </w:p>
    <w:p w:rsidR="0079587E" w:rsidRPr="00334474" w:rsidRDefault="0079587E" w:rsidP="0079587E">
      <w:pPr>
        <w:rPr>
          <w:rFonts w:ascii="Times New Roman" w:hAnsi="Times New Roman" w:cs="Times New Roman"/>
        </w:rPr>
      </w:pPr>
      <w:r w:rsidRPr="00334474">
        <w:rPr>
          <w:rFonts w:ascii="Times New Roman" w:hAnsi="Times New Roman" w:cs="Times New Roman"/>
        </w:rPr>
        <w:t>C                  5.80764900   -5.88566500    0.42857800</w:t>
      </w:r>
    </w:p>
    <w:p w:rsidR="0079587E" w:rsidRPr="00334474" w:rsidRDefault="0079587E" w:rsidP="0079587E">
      <w:pPr>
        <w:rPr>
          <w:rFonts w:ascii="Times New Roman" w:hAnsi="Times New Roman" w:cs="Times New Roman"/>
        </w:rPr>
      </w:pPr>
      <w:r w:rsidRPr="00334474">
        <w:rPr>
          <w:rFonts w:ascii="Times New Roman" w:hAnsi="Times New Roman" w:cs="Times New Roman"/>
        </w:rPr>
        <w:t>H                  7.10133600   -5.41260700    2.08893300</w:t>
      </w:r>
    </w:p>
    <w:p w:rsidR="0079587E" w:rsidRPr="00334474" w:rsidRDefault="0079587E" w:rsidP="0079587E">
      <w:pPr>
        <w:rPr>
          <w:rFonts w:ascii="Times New Roman" w:hAnsi="Times New Roman" w:cs="Times New Roman"/>
        </w:rPr>
      </w:pPr>
      <w:r w:rsidRPr="00334474">
        <w:rPr>
          <w:rFonts w:ascii="Times New Roman" w:hAnsi="Times New Roman" w:cs="Times New Roman"/>
        </w:rPr>
        <w:t>H                  4.50186300   -6.01971700   -1.28242700</w:t>
      </w:r>
    </w:p>
    <w:p w:rsidR="0079587E" w:rsidRPr="00334474" w:rsidRDefault="0079587E" w:rsidP="0079587E">
      <w:pPr>
        <w:rPr>
          <w:rFonts w:ascii="Times New Roman" w:hAnsi="Times New Roman" w:cs="Times New Roman"/>
        </w:rPr>
      </w:pPr>
      <w:r w:rsidRPr="00334474">
        <w:rPr>
          <w:rFonts w:ascii="Times New Roman" w:hAnsi="Times New Roman" w:cs="Times New Roman"/>
        </w:rPr>
        <w:t>H                  5.84848500   -6.95854700    0.59036100</w:t>
      </w:r>
    </w:p>
    <w:p w:rsidR="0079587E" w:rsidRPr="00334474" w:rsidRDefault="0079587E" w:rsidP="0079587E">
      <w:pPr>
        <w:rPr>
          <w:rFonts w:ascii="Times New Roman" w:hAnsi="Times New Roman" w:cs="Times New Roman"/>
        </w:rPr>
      </w:pPr>
      <w:r w:rsidRPr="00334474">
        <w:rPr>
          <w:rFonts w:ascii="Times New Roman" w:hAnsi="Times New Roman" w:cs="Times New Roman"/>
        </w:rPr>
        <w:t>C                  1.49996800    3.54060900    3.24440600</w:t>
      </w:r>
    </w:p>
    <w:p w:rsidR="0079587E" w:rsidRPr="00334474" w:rsidRDefault="0079587E" w:rsidP="0079587E">
      <w:pPr>
        <w:rPr>
          <w:rFonts w:ascii="Times New Roman" w:hAnsi="Times New Roman" w:cs="Times New Roman"/>
        </w:rPr>
      </w:pPr>
      <w:r w:rsidRPr="00334474">
        <w:rPr>
          <w:rFonts w:ascii="Times New Roman" w:hAnsi="Times New Roman" w:cs="Times New Roman"/>
        </w:rPr>
        <w:t>C                  1.23398100    4.47834300    2.29214600</w:t>
      </w:r>
    </w:p>
    <w:p w:rsidR="0079587E" w:rsidRPr="00334474" w:rsidRDefault="0079587E" w:rsidP="0079587E">
      <w:pPr>
        <w:rPr>
          <w:rFonts w:ascii="Times New Roman" w:hAnsi="Times New Roman" w:cs="Times New Roman"/>
        </w:rPr>
      </w:pPr>
      <w:r w:rsidRPr="00334474">
        <w:rPr>
          <w:rFonts w:ascii="Times New Roman" w:hAnsi="Times New Roman" w:cs="Times New Roman"/>
        </w:rPr>
        <w:t>C                  0.24923700    2.59616600    1.68886900</w:t>
      </w:r>
    </w:p>
    <w:p w:rsidR="0079587E" w:rsidRPr="00334474" w:rsidRDefault="0079587E" w:rsidP="0079587E">
      <w:pPr>
        <w:rPr>
          <w:rFonts w:ascii="Times New Roman" w:hAnsi="Times New Roman" w:cs="Times New Roman"/>
        </w:rPr>
      </w:pPr>
      <w:r w:rsidRPr="00334474">
        <w:rPr>
          <w:rFonts w:ascii="Times New Roman" w:hAnsi="Times New Roman" w:cs="Times New Roman"/>
        </w:rPr>
        <w:t>N                  0.86857400    2.37567400    2.85459300</w:t>
      </w:r>
    </w:p>
    <w:p w:rsidR="0079587E" w:rsidRPr="00334474" w:rsidRDefault="0079587E" w:rsidP="0079587E">
      <w:pPr>
        <w:rPr>
          <w:rFonts w:ascii="Times New Roman" w:hAnsi="Times New Roman" w:cs="Times New Roman"/>
        </w:rPr>
      </w:pPr>
      <w:r w:rsidRPr="00334474">
        <w:rPr>
          <w:rFonts w:ascii="Times New Roman" w:hAnsi="Times New Roman" w:cs="Times New Roman"/>
        </w:rPr>
        <w:t>H                  2.08106900    3.59975200    4.15042800</w:t>
      </w:r>
    </w:p>
    <w:p w:rsidR="0079587E" w:rsidRPr="00334474" w:rsidRDefault="0079587E" w:rsidP="0079587E">
      <w:pPr>
        <w:rPr>
          <w:rFonts w:ascii="Times New Roman" w:hAnsi="Times New Roman" w:cs="Times New Roman"/>
        </w:rPr>
      </w:pPr>
      <w:r w:rsidRPr="00334474">
        <w:rPr>
          <w:rFonts w:ascii="Times New Roman" w:hAnsi="Times New Roman" w:cs="Times New Roman"/>
        </w:rPr>
        <w:t>H                  1.53295700    5.51097100    2.21915900</w:t>
      </w:r>
    </w:p>
    <w:p w:rsidR="0079587E" w:rsidRPr="00334474" w:rsidRDefault="0079587E" w:rsidP="0079587E">
      <w:pPr>
        <w:rPr>
          <w:rFonts w:ascii="Times New Roman" w:hAnsi="Times New Roman" w:cs="Times New Roman"/>
        </w:rPr>
      </w:pPr>
      <w:r w:rsidRPr="00334474">
        <w:rPr>
          <w:rFonts w:ascii="Times New Roman" w:hAnsi="Times New Roman" w:cs="Times New Roman"/>
        </w:rPr>
        <w:t>H                 -0.31870600    1.85478700    1.14220600</w:t>
      </w:r>
    </w:p>
    <w:p w:rsidR="0079587E" w:rsidRPr="00334474" w:rsidRDefault="0079587E" w:rsidP="0079587E">
      <w:pPr>
        <w:rPr>
          <w:rFonts w:ascii="Times New Roman" w:hAnsi="Times New Roman" w:cs="Times New Roman"/>
        </w:rPr>
      </w:pPr>
      <w:r w:rsidRPr="00334474">
        <w:rPr>
          <w:rFonts w:ascii="Times New Roman" w:hAnsi="Times New Roman" w:cs="Times New Roman"/>
        </w:rPr>
        <w:t>N                  0.44876000    3.86946000    1.33034400</w:t>
      </w:r>
    </w:p>
    <w:p w:rsidR="0079587E" w:rsidRPr="00334474" w:rsidRDefault="0079587E" w:rsidP="0079587E">
      <w:pPr>
        <w:rPr>
          <w:rFonts w:ascii="Times New Roman" w:hAnsi="Times New Roman" w:cs="Times New Roman"/>
        </w:rPr>
      </w:pPr>
      <w:r w:rsidRPr="00334474">
        <w:rPr>
          <w:rFonts w:ascii="Times New Roman" w:hAnsi="Times New Roman" w:cs="Times New Roman"/>
        </w:rPr>
        <w:t>C                  0.98635400    1.06812800    3.51197500</w:t>
      </w:r>
    </w:p>
    <w:p w:rsidR="0079587E" w:rsidRPr="00334474" w:rsidRDefault="0079587E" w:rsidP="0079587E">
      <w:pPr>
        <w:rPr>
          <w:rFonts w:ascii="Times New Roman" w:hAnsi="Times New Roman" w:cs="Times New Roman"/>
        </w:rPr>
      </w:pPr>
      <w:r w:rsidRPr="00334474">
        <w:rPr>
          <w:rFonts w:ascii="Times New Roman" w:hAnsi="Times New Roman" w:cs="Times New Roman"/>
        </w:rPr>
        <w:t>H                  0.94687900    1.21156800    4.59265000</w:t>
      </w:r>
    </w:p>
    <w:p w:rsidR="0079587E" w:rsidRPr="00334474" w:rsidRDefault="0079587E" w:rsidP="0079587E">
      <w:pPr>
        <w:rPr>
          <w:rFonts w:ascii="Times New Roman" w:hAnsi="Times New Roman" w:cs="Times New Roman"/>
        </w:rPr>
      </w:pPr>
      <w:r w:rsidRPr="00334474">
        <w:rPr>
          <w:rFonts w:ascii="Times New Roman" w:hAnsi="Times New Roman" w:cs="Times New Roman"/>
        </w:rPr>
        <w:t>H                  0.15745300    0.43982300    3.18732900</w:t>
      </w:r>
    </w:p>
    <w:p w:rsidR="0079587E" w:rsidRPr="00334474" w:rsidRDefault="0079587E" w:rsidP="0079587E">
      <w:pPr>
        <w:rPr>
          <w:rFonts w:ascii="Times New Roman" w:hAnsi="Times New Roman" w:cs="Times New Roman"/>
        </w:rPr>
      </w:pPr>
      <w:r w:rsidRPr="00334474">
        <w:rPr>
          <w:rFonts w:ascii="Times New Roman" w:hAnsi="Times New Roman" w:cs="Times New Roman"/>
        </w:rPr>
        <w:t>H                  1.93284100    0.60652000    3.22162600</w:t>
      </w:r>
    </w:p>
    <w:p w:rsidR="0079587E" w:rsidRPr="00334474" w:rsidRDefault="0079587E" w:rsidP="0079587E">
      <w:pPr>
        <w:rPr>
          <w:rFonts w:ascii="Times New Roman" w:hAnsi="Times New Roman" w:cs="Times New Roman"/>
        </w:rPr>
      </w:pPr>
      <w:r w:rsidRPr="00334474">
        <w:rPr>
          <w:rFonts w:ascii="Times New Roman" w:hAnsi="Times New Roman" w:cs="Times New Roman"/>
        </w:rPr>
        <w:t>C                 -0.02747900    4.48657900    0.07507800</w:t>
      </w:r>
    </w:p>
    <w:p w:rsidR="0079587E" w:rsidRPr="00334474" w:rsidRDefault="0079587E" w:rsidP="0079587E">
      <w:pPr>
        <w:rPr>
          <w:rFonts w:ascii="Times New Roman" w:hAnsi="Times New Roman" w:cs="Times New Roman"/>
        </w:rPr>
      </w:pPr>
      <w:r w:rsidRPr="00334474">
        <w:rPr>
          <w:rFonts w:ascii="Times New Roman" w:hAnsi="Times New Roman" w:cs="Times New Roman"/>
        </w:rPr>
        <w:t>H                 -0.64411400    3.73602100   -0.42305600</w:t>
      </w:r>
    </w:p>
    <w:p w:rsidR="0079587E" w:rsidRPr="00334474" w:rsidRDefault="0079587E" w:rsidP="0079587E">
      <w:pPr>
        <w:rPr>
          <w:rFonts w:ascii="Times New Roman" w:hAnsi="Times New Roman" w:cs="Times New Roman"/>
        </w:rPr>
      </w:pPr>
      <w:r w:rsidRPr="00334474">
        <w:rPr>
          <w:rFonts w:ascii="Times New Roman" w:hAnsi="Times New Roman" w:cs="Times New Roman"/>
        </w:rPr>
        <w:t>H                 -0.66535500    5.33506700    0.34382800</w:t>
      </w:r>
    </w:p>
    <w:p w:rsidR="0079587E" w:rsidRPr="00334474" w:rsidRDefault="0079587E" w:rsidP="0079587E">
      <w:pPr>
        <w:rPr>
          <w:rFonts w:ascii="Times New Roman" w:hAnsi="Times New Roman" w:cs="Times New Roman"/>
        </w:rPr>
      </w:pPr>
      <w:r w:rsidRPr="00334474">
        <w:rPr>
          <w:rFonts w:ascii="Times New Roman" w:hAnsi="Times New Roman" w:cs="Times New Roman"/>
        </w:rPr>
        <w:t>C                  1.12559800    4.91611100   -0.83598900</w:t>
      </w:r>
    </w:p>
    <w:p w:rsidR="0079587E" w:rsidRPr="00334474" w:rsidRDefault="0079587E" w:rsidP="0079587E">
      <w:pPr>
        <w:rPr>
          <w:rFonts w:ascii="Times New Roman" w:hAnsi="Times New Roman" w:cs="Times New Roman"/>
        </w:rPr>
      </w:pPr>
      <w:r w:rsidRPr="00334474">
        <w:rPr>
          <w:rFonts w:ascii="Times New Roman" w:hAnsi="Times New Roman" w:cs="Times New Roman"/>
        </w:rPr>
        <w:lastRenderedPageBreak/>
        <w:t>H                  1.73670800    5.67480000   -0.32927700</w:t>
      </w:r>
    </w:p>
    <w:p w:rsidR="0079587E" w:rsidRPr="00334474" w:rsidRDefault="0079587E" w:rsidP="0079587E">
      <w:pPr>
        <w:rPr>
          <w:rFonts w:ascii="Times New Roman" w:hAnsi="Times New Roman" w:cs="Times New Roman"/>
        </w:rPr>
      </w:pPr>
      <w:r w:rsidRPr="00334474">
        <w:rPr>
          <w:rFonts w:ascii="Times New Roman" w:hAnsi="Times New Roman" w:cs="Times New Roman"/>
        </w:rPr>
        <w:t>H                  1.76963600    4.04964100   -1.01743700</w:t>
      </w:r>
    </w:p>
    <w:p w:rsidR="0079587E" w:rsidRPr="00334474" w:rsidRDefault="0079587E" w:rsidP="0079587E">
      <w:pPr>
        <w:rPr>
          <w:rFonts w:ascii="Times New Roman" w:hAnsi="Times New Roman" w:cs="Times New Roman"/>
        </w:rPr>
      </w:pPr>
      <w:r w:rsidRPr="00334474">
        <w:rPr>
          <w:rFonts w:ascii="Times New Roman" w:hAnsi="Times New Roman" w:cs="Times New Roman"/>
        </w:rPr>
        <w:t>C                  0.60855800    5.47596700   -2.16821800</w:t>
      </w:r>
    </w:p>
    <w:p w:rsidR="0079587E" w:rsidRPr="00334474" w:rsidRDefault="0079587E" w:rsidP="0079587E">
      <w:pPr>
        <w:rPr>
          <w:rFonts w:ascii="Times New Roman" w:hAnsi="Times New Roman" w:cs="Times New Roman"/>
        </w:rPr>
      </w:pPr>
      <w:r w:rsidRPr="00334474">
        <w:rPr>
          <w:rFonts w:ascii="Times New Roman" w:hAnsi="Times New Roman" w:cs="Times New Roman"/>
        </w:rPr>
        <w:t>H                  0.01275500    4.70433200   -2.67138000</w:t>
      </w:r>
    </w:p>
    <w:p w:rsidR="0079587E" w:rsidRPr="00334474" w:rsidRDefault="0079587E" w:rsidP="0079587E">
      <w:pPr>
        <w:rPr>
          <w:rFonts w:ascii="Times New Roman" w:hAnsi="Times New Roman" w:cs="Times New Roman"/>
        </w:rPr>
      </w:pPr>
      <w:r w:rsidRPr="00334474">
        <w:rPr>
          <w:rFonts w:ascii="Times New Roman" w:hAnsi="Times New Roman" w:cs="Times New Roman"/>
        </w:rPr>
        <w:t>H                 -0.06855000    6.32010900   -1.97709500</w:t>
      </w:r>
    </w:p>
    <w:p w:rsidR="0079587E" w:rsidRPr="00334474" w:rsidRDefault="0079587E" w:rsidP="0079587E">
      <w:pPr>
        <w:rPr>
          <w:rFonts w:ascii="Times New Roman" w:hAnsi="Times New Roman" w:cs="Times New Roman"/>
        </w:rPr>
      </w:pPr>
      <w:r w:rsidRPr="00334474">
        <w:rPr>
          <w:rFonts w:ascii="Times New Roman" w:hAnsi="Times New Roman" w:cs="Times New Roman"/>
        </w:rPr>
        <w:t>C                  1.74491300    5.92577300   -3.09168600</w:t>
      </w:r>
    </w:p>
    <w:p w:rsidR="0079587E" w:rsidRPr="00334474" w:rsidRDefault="0079587E" w:rsidP="0079587E">
      <w:pPr>
        <w:rPr>
          <w:rFonts w:ascii="Times New Roman" w:hAnsi="Times New Roman" w:cs="Times New Roman"/>
        </w:rPr>
      </w:pPr>
      <w:r w:rsidRPr="00334474">
        <w:rPr>
          <w:rFonts w:ascii="Times New Roman" w:hAnsi="Times New Roman" w:cs="Times New Roman"/>
        </w:rPr>
        <w:t>H                  2.41397100    5.09139600   -3.32613900</w:t>
      </w:r>
    </w:p>
    <w:p w:rsidR="0079587E" w:rsidRPr="00334474" w:rsidRDefault="0079587E" w:rsidP="0079587E">
      <w:pPr>
        <w:rPr>
          <w:rFonts w:ascii="Times New Roman" w:hAnsi="Times New Roman" w:cs="Times New Roman"/>
        </w:rPr>
      </w:pPr>
      <w:r w:rsidRPr="00334474">
        <w:rPr>
          <w:rFonts w:ascii="Times New Roman" w:hAnsi="Times New Roman" w:cs="Times New Roman"/>
        </w:rPr>
        <w:t>H                  1.35218200    6.31445100   -4.03593900</w:t>
      </w:r>
    </w:p>
    <w:p w:rsidR="0079587E" w:rsidRPr="00334474" w:rsidRDefault="0079587E" w:rsidP="0079587E">
      <w:pPr>
        <w:rPr>
          <w:rFonts w:ascii="Times New Roman" w:hAnsi="Times New Roman" w:cs="Times New Roman"/>
        </w:rPr>
      </w:pPr>
      <w:r w:rsidRPr="00334474">
        <w:rPr>
          <w:rFonts w:ascii="Times New Roman" w:hAnsi="Times New Roman" w:cs="Times New Roman"/>
        </w:rPr>
        <w:t>H                  2.34552700    6.71694400   -2.62889500</w:t>
      </w:r>
    </w:p>
    <w:p w:rsidR="0079587E" w:rsidRPr="00334474" w:rsidRDefault="0079587E" w:rsidP="0079587E">
      <w:pPr>
        <w:rPr>
          <w:rFonts w:ascii="Times New Roman" w:hAnsi="Times New Roman" w:cs="Times New Roman"/>
        </w:rPr>
      </w:pPr>
      <w:r w:rsidRPr="00334474">
        <w:rPr>
          <w:rFonts w:ascii="Times New Roman" w:hAnsi="Times New Roman" w:cs="Times New Roman"/>
        </w:rPr>
        <w:t>C                -11.17428900   -1.71137200   -0.40227800</w:t>
      </w:r>
    </w:p>
    <w:p w:rsidR="0079587E" w:rsidRPr="00334474" w:rsidRDefault="0079587E" w:rsidP="0079587E">
      <w:pPr>
        <w:rPr>
          <w:rFonts w:ascii="Times New Roman" w:hAnsi="Times New Roman" w:cs="Times New Roman"/>
        </w:rPr>
      </w:pPr>
      <w:r w:rsidRPr="00334474">
        <w:rPr>
          <w:rFonts w:ascii="Times New Roman" w:hAnsi="Times New Roman" w:cs="Times New Roman"/>
        </w:rPr>
        <w:t>H                -11.26372000   -1.51697200   -1.47450800</w:t>
      </w:r>
    </w:p>
    <w:p w:rsidR="0079587E" w:rsidRPr="00334474" w:rsidRDefault="0079587E" w:rsidP="0079587E">
      <w:pPr>
        <w:rPr>
          <w:rFonts w:ascii="Times New Roman" w:hAnsi="Times New Roman" w:cs="Times New Roman"/>
        </w:rPr>
      </w:pPr>
      <w:r w:rsidRPr="00334474">
        <w:rPr>
          <w:rFonts w:ascii="Times New Roman" w:hAnsi="Times New Roman" w:cs="Times New Roman"/>
        </w:rPr>
        <w:t>H                -11.93640800   -1.16112200    0.15025800</w:t>
      </w:r>
    </w:p>
    <w:p w:rsidR="0079587E" w:rsidRPr="00334474" w:rsidRDefault="0079587E" w:rsidP="0079587E">
      <w:pPr>
        <w:rPr>
          <w:rFonts w:ascii="Times New Roman" w:hAnsi="Times New Roman" w:cs="Times New Roman"/>
        </w:rPr>
      </w:pPr>
      <w:r w:rsidRPr="00334474">
        <w:rPr>
          <w:rFonts w:ascii="Times New Roman" w:hAnsi="Times New Roman" w:cs="Times New Roman"/>
        </w:rPr>
        <w:t>H                -11.28113600   -2.78643200   -0.23413800</w:t>
      </w:r>
    </w:p>
    <w:p w:rsidR="0079587E" w:rsidRPr="00334474" w:rsidRDefault="0079587E" w:rsidP="0079587E">
      <w:pPr>
        <w:rPr>
          <w:rFonts w:ascii="Times New Roman" w:hAnsi="Times New Roman" w:cs="Times New Roman"/>
        </w:rPr>
      </w:pPr>
      <w:r w:rsidRPr="00334474">
        <w:rPr>
          <w:rFonts w:ascii="Times New Roman" w:hAnsi="Times New Roman" w:cs="Times New Roman"/>
        </w:rPr>
        <w:t>O                 -9.91527400   -1.24128100    0.09656700</w:t>
      </w:r>
    </w:p>
    <w:p w:rsidR="0079587E" w:rsidRPr="00334474" w:rsidRDefault="0079587E" w:rsidP="0079587E">
      <w:pPr>
        <w:rPr>
          <w:rFonts w:ascii="Times New Roman" w:hAnsi="Times New Roman" w:cs="Times New Roman"/>
        </w:rPr>
      </w:pPr>
      <w:r w:rsidRPr="00334474">
        <w:rPr>
          <w:rFonts w:ascii="Times New Roman" w:hAnsi="Times New Roman" w:cs="Times New Roman"/>
        </w:rPr>
        <w:t>H                  5.15236600   -1.51249900   -0.90862300</w:t>
      </w:r>
    </w:p>
    <w:p w:rsidR="00FA5596" w:rsidRPr="00334474" w:rsidRDefault="00FA5596">
      <w:pPr>
        <w:widowControl/>
        <w:jc w:val="left"/>
        <w:rPr>
          <w:rFonts w:ascii="Times New Roman" w:hAnsi="Times New Roman" w:cs="Times New Roman"/>
        </w:rPr>
      </w:pPr>
    </w:p>
    <w:p w:rsidR="00575DD2" w:rsidRPr="00334474" w:rsidRDefault="00575DD2" w:rsidP="00793014">
      <w:pPr>
        <w:pStyle w:val="NoSpacing"/>
        <w:rPr>
          <w:rFonts w:ascii="Times New Roman" w:hAnsi="Times New Roman" w:cs="Times New Roman"/>
          <w:b/>
        </w:rPr>
      </w:pPr>
      <w:r w:rsidRPr="00334474">
        <w:rPr>
          <w:rFonts w:ascii="Times New Roman" w:hAnsi="Times New Roman" w:cs="Times New Roman"/>
          <w:b/>
        </w:rPr>
        <w:t>MPC+cat+phenol</w:t>
      </w:r>
    </w:p>
    <w:p w:rsidR="00575DD2" w:rsidRPr="00334474" w:rsidRDefault="00575DD2" w:rsidP="00793014">
      <w:pPr>
        <w:pStyle w:val="NoSpacing"/>
        <w:rPr>
          <w:rFonts w:ascii="Times New Roman" w:hAnsi="Times New Roman" w:cs="Times New Roman"/>
        </w:rPr>
      </w:pPr>
      <w:r w:rsidRPr="00334474">
        <w:rPr>
          <w:rFonts w:ascii="Times New Roman" w:hAnsi="Times New Roman" w:cs="Times New Roman"/>
        </w:rPr>
        <w:t>SCF energy in solvent model (SMD): -3308.06488087 a.u.</w:t>
      </w:r>
    </w:p>
    <w:p w:rsidR="00575DD2" w:rsidRPr="00334474" w:rsidRDefault="00575DD2" w:rsidP="00575DD2">
      <w:pPr>
        <w:rPr>
          <w:rFonts w:ascii="Times New Roman" w:hAnsi="Times New Roman" w:cs="Times New Roman"/>
        </w:rPr>
      </w:pPr>
    </w:p>
    <w:p w:rsidR="00575DD2" w:rsidRPr="00334474" w:rsidRDefault="00575DD2" w:rsidP="00575DD2">
      <w:pPr>
        <w:rPr>
          <w:rFonts w:ascii="Times New Roman" w:hAnsi="Times New Roman" w:cs="Times New Roman"/>
        </w:rPr>
      </w:pPr>
      <w:r w:rsidRPr="00334474">
        <w:rPr>
          <w:rFonts w:ascii="Times New Roman" w:hAnsi="Times New Roman" w:cs="Times New Roman"/>
        </w:rPr>
        <w:t>C                 -2.92444200    3.87091700    0.27652700</w:t>
      </w:r>
    </w:p>
    <w:p w:rsidR="00575DD2" w:rsidRPr="00334474" w:rsidRDefault="00575DD2" w:rsidP="00575DD2">
      <w:pPr>
        <w:rPr>
          <w:rFonts w:ascii="Times New Roman" w:hAnsi="Times New Roman" w:cs="Times New Roman"/>
        </w:rPr>
      </w:pPr>
      <w:r w:rsidRPr="00334474">
        <w:rPr>
          <w:rFonts w:ascii="Times New Roman" w:hAnsi="Times New Roman" w:cs="Times New Roman"/>
        </w:rPr>
        <w:t>C                 -2.40061500    2.59134000    0.32163300</w:t>
      </w:r>
    </w:p>
    <w:p w:rsidR="00575DD2" w:rsidRPr="00334474" w:rsidRDefault="00575DD2" w:rsidP="00575DD2">
      <w:pPr>
        <w:rPr>
          <w:rFonts w:ascii="Times New Roman" w:hAnsi="Times New Roman" w:cs="Times New Roman"/>
        </w:rPr>
      </w:pPr>
      <w:r w:rsidRPr="00334474">
        <w:rPr>
          <w:rFonts w:ascii="Times New Roman" w:hAnsi="Times New Roman" w:cs="Times New Roman"/>
        </w:rPr>
        <w:t>C                 -2.62350200    1.67710100   -0.72656600</w:t>
      </w:r>
    </w:p>
    <w:p w:rsidR="00575DD2" w:rsidRPr="00334474" w:rsidRDefault="00575DD2" w:rsidP="00575DD2">
      <w:pPr>
        <w:rPr>
          <w:rFonts w:ascii="Times New Roman" w:hAnsi="Times New Roman" w:cs="Times New Roman"/>
        </w:rPr>
      </w:pPr>
      <w:r w:rsidRPr="00334474">
        <w:rPr>
          <w:rFonts w:ascii="Times New Roman" w:hAnsi="Times New Roman" w:cs="Times New Roman"/>
        </w:rPr>
        <w:t>C                 -3.37325600    2.11029000   -1.83110100</w:t>
      </w:r>
    </w:p>
    <w:p w:rsidR="00575DD2" w:rsidRPr="00334474" w:rsidRDefault="00575DD2" w:rsidP="00575DD2">
      <w:pPr>
        <w:rPr>
          <w:rFonts w:ascii="Times New Roman" w:hAnsi="Times New Roman" w:cs="Times New Roman"/>
        </w:rPr>
      </w:pPr>
      <w:r w:rsidRPr="00334474">
        <w:rPr>
          <w:rFonts w:ascii="Times New Roman" w:hAnsi="Times New Roman" w:cs="Times New Roman"/>
        </w:rPr>
        <w:t>C                 -3.90942600    3.39058000   -1.88387100</w:t>
      </w:r>
    </w:p>
    <w:p w:rsidR="00575DD2" w:rsidRPr="00334474" w:rsidRDefault="00575DD2" w:rsidP="00575DD2">
      <w:pPr>
        <w:rPr>
          <w:rFonts w:ascii="Times New Roman" w:hAnsi="Times New Roman" w:cs="Times New Roman"/>
        </w:rPr>
      </w:pPr>
      <w:r w:rsidRPr="00334474">
        <w:rPr>
          <w:rFonts w:ascii="Times New Roman" w:hAnsi="Times New Roman" w:cs="Times New Roman"/>
        </w:rPr>
        <w:t>C                 -3.68769900    4.27412500   -0.82450500</w:t>
      </w:r>
    </w:p>
    <w:p w:rsidR="00575DD2" w:rsidRPr="00334474" w:rsidRDefault="00575DD2" w:rsidP="00575DD2">
      <w:pPr>
        <w:rPr>
          <w:rFonts w:ascii="Times New Roman" w:hAnsi="Times New Roman" w:cs="Times New Roman"/>
        </w:rPr>
      </w:pPr>
      <w:r w:rsidRPr="00334474">
        <w:rPr>
          <w:rFonts w:ascii="Times New Roman" w:hAnsi="Times New Roman" w:cs="Times New Roman"/>
        </w:rPr>
        <w:t>H                 -2.74210000    4.57930100    1.07513400</w:t>
      </w:r>
    </w:p>
    <w:p w:rsidR="00575DD2" w:rsidRPr="00334474" w:rsidRDefault="00575DD2" w:rsidP="00575DD2">
      <w:pPr>
        <w:rPr>
          <w:rFonts w:ascii="Times New Roman" w:hAnsi="Times New Roman" w:cs="Times New Roman"/>
        </w:rPr>
      </w:pPr>
      <w:r w:rsidRPr="00334474">
        <w:rPr>
          <w:rFonts w:ascii="Times New Roman" w:hAnsi="Times New Roman" w:cs="Times New Roman"/>
        </w:rPr>
        <w:t>H                 -1.78560000    2.30772500    1.16618200</w:t>
      </w:r>
    </w:p>
    <w:p w:rsidR="00575DD2" w:rsidRPr="00334474" w:rsidRDefault="00575DD2" w:rsidP="00575DD2">
      <w:pPr>
        <w:rPr>
          <w:rFonts w:ascii="Times New Roman" w:hAnsi="Times New Roman" w:cs="Times New Roman"/>
        </w:rPr>
      </w:pPr>
      <w:r w:rsidRPr="00334474">
        <w:rPr>
          <w:rFonts w:ascii="Times New Roman" w:hAnsi="Times New Roman" w:cs="Times New Roman"/>
        </w:rPr>
        <w:t>H                 -3.54910800    1.42579000   -2.65394400</w:t>
      </w:r>
    </w:p>
    <w:p w:rsidR="00575DD2" w:rsidRPr="00334474" w:rsidRDefault="00575DD2" w:rsidP="00575DD2">
      <w:pPr>
        <w:rPr>
          <w:rFonts w:ascii="Times New Roman" w:hAnsi="Times New Roman" w:cs="Times New Roman"/>
        </w:rPr>
      </w:pPr>
      <w:r w:rsidRPr="00334474">
        <w:rPr>
          <w:rFonts w:ascii="Times New Roman" w:hAnsi="Times New Roman" w:cs="Times New Roman"/>
        </w:rPr>
        <w:t>H                 -4.49342000    3.70597800   -2.74335600</w:t>
      </w:r>
    </w:p>
    <w:p w:rsidR="00575DD2" w:rsidRPr="00334474" w:rsidRDefault="00575DD2" w:rsidP="00575DD2">
      <w:pPr>
        <w:rPr>
          <w:rFonts w:ascii="Times New Roman" w:hAnsi="Times New Roman" w:cs="Times New Roman"/>
        </w:rPr>
      </w:pPr>
      <w:r w:rsidRPr="00334474">
        <w:rPr>
          <w:rFonts w:ascii="Times New Roman" w:hAnsi="Times New Roman" w:cs="Times New Roman"/>
        </w:rPr>
        <w:t>O                 -4.18053500    5.54675000   -0.80964700</w:t>
      </w:r>
    </w:p>
    <w:p w:rsidR="00575DD2" w:rsidRPr="00334474" w:rsidRDefault="00575DD2" w:rsidP="00575DD2">
      <w:pPr>
        <w:rPr>
          <w:rFonts w:ascii="Times New Roman" w:hAnsi="Times New Roman" w:cs="Times New Roman"/>
        </w:rPr>
      </w:pPr>
      <w:r w:rsidRPr="00334474">
        <w:rPr>
          <w:rFonts w:ascii="Times New Roman" w:hAnsi="Times New Roman" w:cs="Times New Roman"/>
        </w:rPr>
        <w:t>H                 -4.67111100    5.72114100   -1.61979900</w:t>
      </w:r>
    </w:p>
    <w:p w:rsidR="00575DD2" w:rsidRPr="00334474" w:rsidRDefault="00575DD2" w:rsidP="00575DD2">
      <w:pPr>
        <w:rPr>
          <w:rFonts w:ascii="Times New Roman" w:hAnsi="Times New Roman" w:cs="Times New Roman"/>
        </w:rPr>
      </w:pPr>
      <w:r w:rsidRPr="00334474">
        <w:rPr>
          <w:rFonts w:ascii="Times New Roman" w:hAnsi="Times New Roman" w:cs="Times New Roman"/>
        </w:rPr>
        <w:t>C                 -2.10169200    0.32283800   -0.71300000</w:t>
      </w:r>
    </w:p>
    <w:p w:rsidR="00575DD2" w:rsidRPr="00334474" w:rsidRDefault="00575DD2" w:rsidP="00575DD2">
      <w:pPr>
        <w:rPr>
          <w:rFonts w:ascii="Times New Roman" w:hAnsi="Times New Roman" w:cs="Times New Roman"/>
        </w:rPr>
      </w:pPr>
      <w:r w:rsidRPr="00334474">
        <w:rPr>
          <w:rFonts w:ascii="Times New Roman" w:hAnsi="Times New Roman" w:cs="Times New Roman"/>
        </w:rPr>
        <w:t>H                 -2.11762600   -0.21118900   -1.65845300</w:t>
      </w:r>
    </w:p>
    <w:p w:rsidR="00575DD2" w:rsidRPr="00334474" w:rsidRDefault="00575DD2" w:rsidP="00575DD2">
      <w:pPr>
        <w:rPr>
          <w:rFonts w:ascii="Times New Roman" w:hAnsi="Times New Roman" w:cs="Times New Roman"/>
        </w:rPr>
      </w:pPr>
      <w:r w:rsidRPr="00334474">
        <w:rPr>
          <w:rFonts w:ascii="Times New Roman" w:hAnsi="Times New Roman" w:cs="Times New Roman"/>
        </w:rPr>
        <w:t>C                 -1.62783700   -0.34685400    0.35495100</w:t>
      </w:r>
    </w:p>
    <w:p w:rsidR="00575DD2" w:rsidRPr="00334474" w:rsidRDefault="00575DD2" w:rsidP="00575DD2">
      <w:pPr>
        <w:rPr>
          <w:rFonts w:ascii="Times New Roman" w:hAnsi="Times New Roman" w:cs="Times New Roman"/>
        </w:rPr>
      </w:pPr>
      <w:r w:rsidRPr="00334474">
        <w:rPr>
          <w:rFonts w:ascii="Times New Roman" w:hAnsi="Times New Roman" w:cs="Times New Roman"/>
        </w:rPr>
        <w:t>H                 -1.62411900    0.09400000    1.33955400</w:t>
      </w:r>
    </w:p>
    <w:p w:rsidR="00575DD2" w:rsidRPr="00334474" w:rsidRDefault="00575DD2" w:rsidP="00575DD2">
      <w:pPr>
        <w:rPr>
          <w:rFonts w:ascii="Times New Roman" w:hAnsi="Times New Roman" w:cs="Times New Roman"/>
        </w:rPr>
      </w:pPr>
      <w:r w:rsidRPr="00334474">
        <w:rPr>
          <w:rFonts w:ascii="Times New Roman" w:hAnsi="Times New Roman" w:cs="Times New Roman"/>
        </w:rPr>
        <w:t>C                 -1.12247200   -1.70345700    0.17340700</w:t>
      </w:r>
    </w:p>
    <w:p w:rsidR="00575DD2" w:rsidRPr="00334474" w:rsidRDefault="00575DD2" w:rsidP="00575DD2">
      <w:pPr>
        <w:rPr>
          <w:rFonts w:ascii="Times New Roman" w:hAnsi="Times New Roman" w:cs="Times New Roman"/>
        </w:rPr>
      </w:pPr>
      <w:r w:rsidRPr="00334474">
        <w:rPr>
          <w:rFonts w:ascii="Times New Roman" w:hAnsi="Times New Roman" w:cs="Times New Roman"/>
        </w:rPr>
        <w:t>O                 -0.79652000   -2.18393600   -0.90060900</w:t>
      </w:r>
    </w:p>
    <w:p w:rsidR="00575DD2" w:rsidRPr="00334474" w:rsidRDefault="00575DD2" w:rsidP="00575DD2">
      <w:pPr>
        <w:rPr>
          <w:rFonts w:ascii="Times New Roman" w:hAnsi="Times New Roman" w:cs="Times New Roman"/>
        </w:rPr>
      </w:pPr>
      <w:r w:rsidRPr="00334474">
        <w:rPr>
          <w:rFonts w:ascii="Times New Roman" w:hAnsi="Times New Roman" w:cs="Times New Roman"/>
        </w:rPr>
        <w:t>O                 -3.12907100   -4.26193100   -0.06054600</w:t>
      </w:r>
    </w:p>
    <w:p w:rsidR="00575DD2" w:rsidRPr="00334474" w:rsidRDefault="00575DD2" w:rsidP="00575DD2">
      <w:pPr>
        <w:rPr>
          <w:rFonts w:ascii="Times New Roman" w:hAnsi="Times New Roman" w:cs="Times New Roman"/>
        </w:rPr>
      </w:pPr>
      <w:r w:rsidRPr="00334474">
        <w:rPr>
          <w:rFonts w:ascii="Times New Roman" w:hAnsi="Times New Roman" w:cs="Times New Roman"/>
        </w:rPr>
        <w:t>C                 -3.91255800   -3.13897400   -0.17923000</w:t>
      </w:r>
    </w:p>
    <w:p w:rsidR="00575DD2" w:rsidRPr="00334474" w:rsidRDefault="00575DD2" w:rsidP="00575DD2">
      <w:pPr>
        <w:rPr>
          <w:rFonts w:ascii="Times New Roman" w:hAnsi="Times New Roman" w:cs="Times New Roman"/>
        </w:rPr>
      </w:pPr>
      <w:r w:rsidRPr="00334474">
        <w:rPr>
          <w:rFonts w:ascii="Times New Roman" w:hAnsi="Times New Roman" w:cs="Times New Roman"/>
        </w:rPr>
        <w:t>C                 -4.38241700   -2.44999500    0.94119400</w:t>
      </w:r>
    </w:p>
    <w:p w:rsidR="00575DD2" w:rsidRPr="00334474" w:rsidRDefault="00575DD2" w:rsidP="00575DD2">
      <w:pPr>
        <w:rPr>
          <w:rFonts w:ascii="Times New Roman" w:hAnsi="Times New Roman" w:cs="Times New Roman"/>
        </w:rPr>
      </w:pPr>
      <w:r w:rsidRPr="00334474">
        <w:rPr>
          <w:rFonts w:ascii="Times New Roman" w:hAnsi="Times New Roman" w:cs="Times New Roman"/>
        </w:rPr>
        <w:t>C                 -4.24731000   -2.69771800   -1.45870800</w:t>
      </w:r>
    </w:p>
    <w:p w:rsidR="00575DD2" w:rsidRPr="00334474" w:rsidRDefault="00575DD2" w:rsidP="00575DD2">
      <w:pPr>
        <w:rPr>
          <w:rFonts w:ascii="Times New Roman" w:hAnsi="Times New Roman" w:cs="Times New Roman"/>
        </w:rPr>
      </w:pPr>
      <w:r w:rsidRPr="00334474">
        <w:rPr>
          <w:rFonts w:ascii="Times New Roman" w:hAnsi="Times New Roman" w:cs="Times New Roman"/>
        </w:rPr>
        <w:t>C                 -5.15572100   -1.30230000    0.77863600</w:t>
      </w:r>
    </w:p>
    <w:p w:rsidR="00575DD2" w:rsidRPr="00334474" w:rsidRDefault="00575DD2" w:rsidP="00575DD2">
      <w:pPr>
        <w:rPr>
          <w:rFonts w:ascii="Times New Roman" w:hAnsi="Times New Roman" w:cs="Times New Roman"/>
        </w:rPr>
      </w:pPr>
      <w:r w:rsidRPr="00334474">
        <w:rPr>
          <w:rFonts w:ascii="Times New Roman" w:hAnsi="Times New Roman" w:cs="Times New Roman"/>
        </w:rPr>
        <w:t>H                 -4.14107300   -2.82016000    1.93139500</w:t>
      </w:r>
    </w:p>
    <w:p w:rsidR="00575DD2" w:rsidRPr="00334474" w:rsidRDefault="00575DD2" w:rsidP="00575DD2">
      <w:pPr>
        <w:rPr>
          <w:rFonts w:ascii="Times New Roman" w:hAnsi="Times New Roman" w:cs="Times New Roman"/>
        </w:rPr>
      </w:pPr>
      <w:r w:rsidRPr="00334474">
        <w:rPr>
          <w:rFonts w:ascii="Times New Roman" w:hAnsi="Times New Roman" w:cs="Times New Roman"/>
        </w:rPr>
        <w:t>C                 -5.03056500   -1.55655000   -1.61182100</w:t>
      </w:r>
    </w:p>
    <w:p w:rsidR="00575DD2" w:rsidRPr="00334474" w:rsidRDefault="00575DD2" w:rsidP="00575DD2">
      <w:pPr>
        <w:rPr>
          <w:rFonts w:ascii="Times New Roman" w:hAnsi="Times New Roman" w:cs="Times New Roman"/>
        </w:rPr>
      </w:pPr>
      <w:r w:rsidRPr="00334474">
        <w:rPr>
          <w:rFonts w:ascii="Times New Roman" w:hAnsi="Times New Roman" w:cs="Times New Roman"/>
        </w:rPr>
        <w:lastRenderedPageBreak/>
        <w:t>H                 -3.86272800   -3.24161000   -2.31251400</w:t>
      </w:r>
    </w:p>
    <w:p w:rsidR="00575DD2" w:rsidRPr="00334474" w:rsidRDefault="00575DD2" w:rsidP="00575DD2">
      <w:pPr>
        <w:rPr>
          <w:rFonts w:ascii="Times New Roman" w:hAnsi="Times New Roman" w:cs="Times New Roman"/>
        </w:rPr>
      </w:pPr>
      <w:r w:rsidRPr="00334474">
        <w:rPr>
          <w:rFonts w:ascii="Times New Roman" w:hAnsi="Times New Roman" w:cs="Times New Roman"/>
        </w:rPr>
        <w:t>C                 -5.48000800   -0.84725800   -0.49740000</w:t>
      </w:r>
    </w:p>
    <w:p w:rsidR="00575DD2" w:rsidRPr="00334474" w:rsidRDefault="00575DD2" w:rsidP="00575DD2">
      <w:pPr>
        <w:rPr>
          <w:rFonts w:ascii="Times New Roman" w:hAnsi="Times New Roman" w:cs="Times New Roman"/>
        </w:rPr>
      </w:pPr>
      <w:r w:rsidRPr="00334474">
        <w:rPr>
          <w:rFonts w:ascii="Times New Roman" w:hAnsi="Times New Roman" w:cs="Times New Roman"/>
        </w:rPr>
        <w:t>H                 -5.50303300   -0.76262200    1.65255900</w:t>
      </w:r>
    </w:p>
    <w:p w:rsidR="00575DD2" w:rsidRPr="00334474" w:rsidRDefault="00575DD2" w:rsidP="00575DD2">
      <w:pPr>
        <w:rPr>
          <w:rFonts w:ascii="Times New Roman" w:hAnsi="Times New Roman" w:cs="Times New Roman"/>
        </w:rPr>
      </w:pPr>
      <w:r w:rsidRPr="00334474">
        <w:rPr>
          <w:rFonts w:ascii="Times New Roman" w:hAnsi="Times New Roman" w:cs="Times New Roman"/>
        </w:rPr>
        <w:t>H                 -5.27948600   -1.21137600   -2.60961100</w:t>
      </w:r>
    </w:p>
    <w:p w:rsidR="00575DD2" w:rsidRPr="00334474" w:rsidRDefault="00575DD2" w:rsidP="00575DD2">
      <w:pPr>
        <w:rPr>
          <w:rFonts w:ascii="Times New Roman" w:hAnsi="Times New Roman" w:cs="Times New Roman"/>
        </w:rPr>
      </w:pPr>
      <w:r w:rsidRPr="00334474">
        <w:rPr>
          <w:rFonts w:ascii="Times New Roman" w:hAnsi="Times New Roman" w:cs="Times New Roman"/>
        </w:rPr>
        <w:t>H                 -6.06914200    0.05322500   -0.62258900</w:t>
      </w:r>
    </w:p>
    <w:p w:rsidR="00575DD2" w:rsidRPr="00334474" w:rsidRDefault="00575DD2" w:rsidP="00575DD2">
      <w:pPr>
        <w:rPr>
          <w:rFonts w:ascii="Times New Roman" w:hAnsi="Times New Roman" w:cs="Times New Roman"/>
        </w:rPr>
      </w:pPr>
      <w:r w:rsidRPr="00334474">
        <w:rPr>
          <w:rFonts w:ascii="Times New Roman" w:hAnsi="Times New Roman" w:cs="Times New Roman"/>
        </w:rPr>
        <w:t>C                  3.84279200   -3.52425800   -0.96567400</w:t>
      </w:r>
    </w:p>
    <w:p w:rsidR="00575DD2" w:rsidRPr="00334474" w:rsidRDefault="00575DD2" w:rsidP="00575DD2">
      <w:pPr>
        <w:rPr>
          <w:rFonts w:ascii="Times New Roman" w:hAnsi="Times New Roman" w:cs="Times New Roman"/>
        </w:rPr>
      </w:pPr>
      <w:r w:rsidRPr="00334474">
        <w:rPr>
          <w:rFonts w:ascii="Times New Roman" w:hAnsi="Times New Roman" w:cs="Times New Roman"/>
        </w:rPr>
        <w:t>C                  4.37953800   -2.44406900   -1.59250800</w:t>
      </w:r>
    </w:p>
    <w:p w:rsidR="00575DD2" w:rsidRPr="00334474" w:rsidRDefault="00575DD2" w:rsidP="00575DD2">
      <w:pPr>
        <w:rPr>
          <w:rFonts w:ascii="Times New Roman" w:hAnsi="Times New Roman" w:cs="Times New Roman"/>
        </w:rPr>
      </w:pPr>
      <w:r w:rsidRPr="00334474">
        <w:rPr>
          <w:rFonts w:ascii="Times New Roman" w:hAnsi="Times New Roman" w:cs="Times New Roman"/>
        </w:rPr>
        <w:t>C                  2.21277200   -2.08409700   -1.34884000</w:t>
      </w:r>
    </w:p>
    <w:p w:rsidR="00575DD2" w:rsidRPr="00334474" w:rsidRDefault="00575DD2" w:rsidP="00575DD2">
      <w:pPr>
        <w:rPr>
          <w:rFonts w:ascii="Times New Roman" w:hAnsi="Times New Roman" w:cs="Times New Roman"/>
        </w:rPr>
      </w:pPr>
      <w:r w:rsidRPr="00334474">
        <w:rPr>
          <w:rFonts w:ascii="Times New Roman" w:hAnsi="Times New Roman" w:cs="Times New Roman"/>
        </w:rPr>
        <w:t>N                  2.48884200   -3.28717700   -0.83369200</w:t>
      </w:r>
    </w:p>
    <w:p w:rsidR="00575DD2" w:rsidRPr="00334474" w:rsidRDefault="00575DD2" w:rsidP="00575DD2">
      <w:pPr>
        <w:rPr>
          <w:rFonts w:ascii="Times New Roman" w:hAnsi="Times New Roman" w:cs="Times New Roman"/>
        </w:rPr>
      </w:pPr>
      <w:r w:rsidRPr="00334474">
        <w:rPr>
          <w:rFonts w:ascii="Times New Roman" w:hAnsi="Times New Roman" w:cs="Times New Roman"/>
        </w:rPr>
        <w:t>H                  4.29944600   -4.42790800   -0.60186100</w:t>
      </w:r>
    </w:p>
    <w:p w:rsidR="00575DD2" w:rsidRPr="00334474" w:rsidRDefault="00575DD2" w:rsidP="00575DD2">
      <w:pPr>
        <w:rPr>
          <w:rFonts w:ascii="Times New Roman" w:hAnsi="Times New Roman" w:cs="Times New Roman"/>
        </w:rPr>
      </w:pPr>
      <w:r w:rsidRPr="00334474">
        <w:rPr>
          <w:rFonts w:ascii="Times New Roman" w:hAnsi="Times New Roman" w:cs="Times New Roman"/>
        </w:rPr>
        <w:t>H                  5.39194400   -2.22902800   -1.88374000</w:t>
      </w:r>
    </w:p>
    <w:p w:rsidR="00575DD2" w:rsidRPr="00334474" w:rsidRDefault="00575DD2" w:rsidP="00575DD2">
      <w:pPr>
        <w:rPr>
          <w:rFonts w:ascii="Times New Roman" w:hAnsi="Times New Roman" w:cs="Times New Roman"/>
        </w:rPr>
      </w:pPr>
      <w:r w:rsidRPr="00334474">
        <w:rPr>
          <w:rFonts w:ascii="Times New Roman" w:hAnsi="Times New Roman" w:cs="Times New Roman"/>
        </w:rPr>
        <w:t>H                  1.23788100   -1.62068300   -1.35117800</w:t>
      </w:r>
    </w:p>
    <w:p w:rsidR="00575DD2" w:rsidRPr="00334474" w:rsidRDefault="00575DD2" w:rsidP="00575DD2">
      <w:pPr>
        <w:rPr>
          <w:rFonts w:ascii="Times New Roman" w:hAnsi="Times New Roman" w:cs="Times New Roman"/>
        </w:rPr>
      </w:pPr>
      <w:r w:rsidRPr="00334474">
        <w:rPr>
          <w:rFonts w:ascii="Times New Roman" w:hAnsi="Times New Roman" w:cs="Times New Roman"/>
        </w:rPr>
        <w:t>N                  3.34404600   -1.55966000   -1.82993700</w:t>
      </w:r>
    </w:p>
    <w:p w:rsidR="00575DD2" w:rsidRPr="00334474" w:rsidRDefault="00575DD2" w:rsidP="00575DD2">
      <w:pPr>
        <w:rPr>
          <w:rFonts w:ascii="Times New Roman" w:hAnsi="Times New Roman" w:cs="Times New Roman"/>
        </w:rPr>
      </w:pPr>
      <w:r w:rsidRPr="00334474">
        <w:rPr>
          <w:rFonts w:ascii="Times New Roman" w:hAnsi="Times New Roman" w:cs="Times New Roman"/>
        </w:rPr>
        <w:t>C                  1.54910400   -4.13967500   -0.09611000</w:t>
      </w:r>
    </w:p>
    <w:p w:rsidR="00575DD2" w:rsidRPr="00334474" w:rsidRDefault="00575DD2" w:rsidP="00575DD2">
      <w:pPr>
        <w:rPr>
          <w:rFonts w:ascii="Times New Roman" w:hAnsi="Times New Roman" w:cs="Times New Roman"/>
        </w:rPr>
      </w:pPr>
      <w:r w:rsidRPr="00334474">
        <w:rPr>
          <w:rFonts w:ascii="Times New Roman" w:hAnsi="Times New Roman" w:cs="Times New Roman"/>
        </w:rPr>
        <w:t>H                  1.77129200   -5.18118600   -0.32614200</w:t>
      </w:r>
    </w:p>
    <w:p w:rsidR="00575DD2" w:rsidRPr="00334474" w:rsidRDefault="00575DD2" w:rsidP="00575DD2">
      <w:pPr>
        <w:rPr>
          <w:rFonts w:ascii="Times New Roman" w:hAnsi="Times New Roman" w:cs="Times New Roman"/>
        </w:rPr>
      </w:pPr>
      <w:r w:rsidRPr="00334474">
        <w:rPr>
          <w:rFonts w:ascii="Times New Roman" w:hAnsi="Times New Roman" w:cs="Times New Roman"/>
        </w:rPr>
        <w:t>H                  1.66396900   -3.94563300    0.97035800</w:t>
      </w:r>
    </w:p>
    <w:p w:rsidR="00575DD2" w:rsidRPr="00334474" w:rsidRDefault="00575DD2" w:rsidP="00575DD2">
      <w:pPr>
        <w:rPr>
          <w:rFonts w:ascii="Times New Roman" w:hAnsi="Times New Roman" w:cs="Times New Roman"/>
        </w:rPr>
      </w:pPr>
      <w:r w:rsidRPr="00334474">
        <w:rPr>
          <w:rFonts w:ascii="Times New Roman" w:hAnsi="Times New Roman" w:cs="Times New Roman"/>
        </w:rPr>
        <w:t>H                  0.53524500   -3.88471000   -0.39391900</w:t>
      </w:r>
    </w:p>
    <w:p w:rsidR="00575DD2" w:rsidRPr="00334474" w:rsidRDefault="00575DD2" w:rsidP="00575DD2">
      <w:pPr>
        <w:rPr>
          <w:rFonts w:ascii="Times New Roman" w:hAnsi="Times New Roman" w:cs="Times New Roman"/>
        </w:rPr>
      </w:pPr>
      <w:r w:rsidRPr="00334474">
        <w:rPr>
          <w:rFonts w:ascii="Times New Roman" w:hAnsi="Times New Roman" w:cs="Times New Roman"/>
        </w:rPr>
        <w:t>C                  3.48025100   -0.23214000   -2.46159200</w:t>
      </w:r>
    </w:p>
    <w:p w:rsidR="00575DD2" w:rsidRPr="00334474" w:rsidRDefault="00575DD2" w:rsidP="00575DD2">
      <w:pPr>
        <w:rPr>
          <w:rFonts w:ascii="Times New Roman" w:hAnsi="Times New Roman" w:cs="Times New Roman"/>
        </w:rPr>
      </w:pPr>
      <w:r w:rsidRPr="00334474">
        <w:rPr>
          <w:rFonts w:ascii="Times New Roman" w:hAnsi="Times New Roman" w:cs="Times New Roman"/>
        </w:rPr>
        <w:t>H                  3.82762400   -0.38817600   -3.48645500</w:t>
      </w:r>
    </w:p>
    <w:p w:rsidR="00575DD2" w:rsidRPr="00334474" w:rsidRDefault="00575DD2" w:rsidP="00575DD2">
      <w:pPr>
        <w:rPr>
          <w:rFonts w:ascii="Times New Roman" w:hAnsi="Times New Roman" w:cs="Times New Roman"/>
        </w:rPr>
      </w:pPr>
      <w:r w:rsidRPr="00334474">
        <w:rPr>
          <w:rFonts w:ascii="Times New Roman" w:hAnsi="Times New Roman" w:cs="Times New Roman"/>
        </w:rPr>
        <w:t>H                  2.48153800    0.20047900   -2.49462100</w:t>
      </w:r>
    </w:p>
    <w:p w:rsidR="00575DD2" w:rsidRPr="00334474" w:rsidRDefault="00575DD2" w:rsidP="00575DD2">
      <w:pPr>
        <w:rPr>
          <w:rFonts w:ascii="Times New Roman" w:hAnsi="Times New Roman" w:cs="Times New Roman"/>
        </w:rPr>
      </w:pPr>
      <w:r w:rsidRPr="00334474">
        <w:rPr>
          <w:rFonts w:ascii="Times New Roman" w:hAnsi="Times New Roman" w:cs="Times New Roman"/>
        </w:rPr>
        <w:t>C                  4.42648100    0.67858800   -1.68222300</w:t>
      </w:r>
    </w:p>
    <w:p w:rsidR="00575DD2" w:rsidRPr="00334474" w:rsidRDefault="00575DD2" w:rsidP="00575DD2">
      <w:pPr>
        <w:rPr>
          <w:rFonts w:ascii="Times New Roman" w:hAnsi="Times New Roman" w:cs="Times New Roman"/>
        </w:rPr>
      </w:pPr>
      <w:r w:rsidRPr="00334474">
        <w:rPr>
          <w:rFonts w:ascii="Times New Roman" w:hAnsi="Times New Roman" w:cs="Times New Roman"/>
        </w:rPr>
        <w:t>H                  4.09885500    0.72878300   -0.64148700</w:t>
      </w:r>
    </w:p>
    <w:p w:rsidR="00575DD2" w:rsidRPr="00334474" w:rsidRDefault="00575DD2" w:rsidP="00575DD2">
      <w:pPr>
        <w:rPr>
          <w:rFonts w:ascii="Times New Roman" w:hAnsi="Times New Roman" w:cs="Times New Roman"/>
        </w:rPr>
      </w:pPr>
      <w:r w:rsidRPr="00334474">
        <w:rPr>
          <w:rFonts w:ascii="Times New Roman" w:hAnsi="Times New Roman" w:cs="Times New Roman"/>
        </w:rPr>
        <w:t>H                  5.43712800    0.25288400   -1.68136700</w:t>
      </w:r>
    </w:p>
    <w:p w:rsidR="00575DD2" w:rsidRPr="00334474" w:rsidRDefault="00575DD2" w:rsidP="00575DD2">
      <w:pPr>
        <w:rPr>
          <w:rFonts w:ascii="Times New Roman" w:hAnsi="Times New Roman" w:cs="Times New Roman"/>
        </w:rPr>
      </w:pPr>
      <w:r w:rsidRPr="00334474">
        <w:rPr>
          <w:rFonts w:ascii="Times New Roman" w:hAnsi="Times New Roman" w:cs="Times New Roman"/>
        </w:rPr>
        <w:t>C                  4.45947400    2.08874400   -2.27987800</w:t>
      </w:r>
    </w:p>
    <w:p w:rsidR="00575DD2" w:rsidRPr="00334474" w:rsidRDefault="00575DD2" w:rsidP="00575DD2">
      <w:pPr>
        <w:rPr>
          <w:rFonts w:ascii="Times New Roman" w:hAnsi="Times New Roman" w:cs="Times New Roman"/>
        </w:rPr>
      </w:pPr>
      <w:r w:rsidRPr="00334474">
        <w:rPr>
          <w:rFonts w:ascii="Times New Roman" w:hAnsi="Times New Roman" w:cs="Times New Roman"/>
        </w:rPr>
        <w:t>H                  4.72606100    2.03282600   -3.34337700</w:t>
      </w:r>
    </w:p>
    <w:p w:rsidR="00575DD2" w:rsidRPr="00334474" w:rsidRDefault="00575DD2" w:rsidP="00575DD2">
      <w:pPr>
        <w:rPr>
          <w:rFonts w:ascii="Times New Roman" w:hAnsi="Times New Roman" w:cs="Times New Roman"/>
        </w:rPr>
      </w:pPr>
      <w:r w:rsidRPr="00334474">
        <w:rPr>
          <w:rFonts w:ascii="Times New Roman" w:hAnsi="Times New Roman" w:cs="Times New Roman"/>
        </w:rPr>
        <w:t>H                  3.45210700    2.51294700   -2.22486400</w:t>
      </w:r>
    </w:p>
    <w:p w:rsidR="00575DD2" w:rsidRPr="00334474" w:rsidRDefault="00575DD2" w:rsidP="00575DD2">
      <w:pPr>
        <w:rPr>
          <w:rFonts w:ascii="Times New Roman" w:hAnsi="Times New Roman" w:cs="Times New Roman"/>
        </w:rPr>
      </w:pPr>
      <w:r w:rsidRPr="00334474">
        <w:rPr>
          <w:rFonts w:ascii="Times New Roman" w:hAnsi="Times New Roman" w:cs="Times New Roman"/>
        </w:rPr>
        <w:t>C                  5.44133500    3.00477700   -1.54471800</w:t>
      </w:r>
    </w:p>
    <w:p w:rsidR="00575DD2" w:rsidRPr="00334474" w:rsidRDefault="00575DD2" w:rsidP="00575DD2">
      <w:pPr>
        <w:rPr>
          <w:rFonts w:ascii="Times New Roman" w:hAnsi="Times New Roman" w:cs="Times New Roman"/>
        </w:rPr>
      </w:pPr>
      <w:r w:rsidRPr="00334474">
        <w:rPr>
          <w:rFonts w:ascii="Times New Roman" w:hAnsi="Times New Roman" w:cs="Times New Roman"/>
        </w:rPr>
        <w:t>H                  6.46364600    2.61661400   -1.60205300</w:t>
      </w:r>
    </w:p>
    <w:p w:rsidR="00575DD2" w:rsidRPr="00334474" w:rsidRDefault="00575DD2" w:rsidP="00575DD2">
      <w:pPr>
        <w:rPr>
          <w:rFonts w:ascii="Times New Roman" w:hAnsi="Times New Roman" w:cs="Times New Roman"/>
        </w:rPr>
      </w:pPr>
      <w:r w:rsidRPr="00334474">
        <w:rPr>
          <w:rFonts w:ascii="Times New Roman" w:hAnsi="Times New Roman" w:cs="Times New Roman"/>
        </w:rPr>
        <w:t>H                  5.44005200    4.00836900   -1.97776600</w:t>
      </w:r>
    </w:p>
    <w:p w:rsidR="00575DD2" w:rsidRPr="00334474" w:rsidRDefault="00575DD2" w:rsidP="00575DD2">
      <w:pPr>
        <w:rPr>
          <w:rFonts w:ascii="Times New Roman" w:hAnsi="Times New Roman" w:cs="Times New Roman"/>
        </w:rPr>
      </w:pPr>
      <w:r w:rsidRPr="00334474">
        <w:rPr>
          <w:rFonts w:ascii="Times New Roman" w:hAnsi="Times New Roman" w:cs="Times New Roman"/>
        </w:rPr>
        <w:t>H                  5.17125500    3.09017100   -0.48988100</w:t>
      </w:r>
    </w:p>
    <w:p w:rsidR="00575DD2" w:rsidRPr="00334474" w:rsidRDefault="00575DD2" w:rsidP="00575DD2">
      <w:pPr>
        <w:rPr>
          <w:rFonts w:ascii="Times New Roman" w:hAnsi="Times New Roman" w:cs="Times New Roman"/>
        </w:rPr>
      </w:pPr>
      <w:r w:rsidRPr="00334474">
        <w:rPr>
          <w:rFonts w:ascii="Times New Roman" w:hAnsi="Times New Roman" w:cs="Times New Roman"/>
        </w:rPr>
        <w:t>Fe                 1.79680500    1.03904100    1.49454500</w:t>
      </w:r>
    </w:p>
    <w:p w:rsidR="00575DD2" w:rsidRPr="00334474" w:rsidRDefault="00575DD2" w:rsidP="00575DD2">
      <w:pPr>
        <w:rPr>
          <w:rFonts w:ascii="Times New Roman" w:hAnsi="Times New Roman" w:cs="Times New Roman"/>
        </w:rPr>
      </w:pPr>
      <w:r w:rsidRPr="00334474">
        <w:rPr>
          <w:rFonts w:ascii="Times New Roman" w:hAnsi="Times New Roman" w:cs="Times New Roman"/>
        </w:rPr>
        <w:t>Cl                 3.68497200    2.09578900    1.94049100</w:t>
      </w:r>
    </w:p>
    <w:p w:rsidR="00575DD2" w:rsidRPr="00334474" w:rsidRDefault="00575DD2" w:rsidP="00575DD2">
      <w:pPr>
        <w:rPr>
          <w:rFonts w:ascii="Times New Roman" w:hAnsi="Times New Roman" w:cs="Times New Roman"/>
        </w:rPr>
      </w:pPr>
      <w:r w:rsidRPr="00334474">
        <w:rPr>
          <w:rFonts w:ascii="Times New Roman" w:hAnsi="Times New Roman" w:cs="Times New Roman"/>
        </w:rPr>
        <w:t>Cl                 1.14637800    1.51609500   -0.59015600</w:t>
      </w:r>
    </w:p>
    <w:p w:rsidR="00575DD2" w:rsidRPr="00334474" w:rsidRDefault="00575DD2" w:rsidP="00575DD2">
      <w:pPr>
        <w:rPr>
          <w:rFonts w:ascii="Times New Roman" w:hAnsi="Times New Roman" w:cs="Times New Roman"/>
        </w:rPr>
      </w:pPr>
      <w:r w:rsidRPr="00334474">
        <w:rPr>
          <w:rFonts w:ascii="Times New Roman" w:hAnsi="Times New Roman" w:cs="Times New Roman"/>
        </w:rPr>
        <w:t>Cl                 2.16489400   -1.17835500    1.62399900</w:t>
      </w:r>
    </w:p>
    <w:p w:rsidR="00575DD2" w:rsidRPr="00334474" w:rsidRDefault="00575DD2" w:rsidP="00575DD2">
      <w:pPr>
        <w:rPr>
          <w:rFonts w:ascii="Times New Roman" w:hAnsi="Times New Roman" w:cs="Times New Roman"/>
        </w:rPr>
      </w:pPr>
      <w:r w:rsidRPr="00334474">
        <w:rPr>
          <w:rFonts w:ascii="Times New Roman" w:hAnsi="Times New Roman" w:cs="Times New Roman"/>
        </w:rPr>
        <w:t>Cl                 0.18160500    1.54736000    2.94262300</w:t>
      </w:r>
    </w:p>
    <w:p w:rsidR="00575DD2" w:rsidRPr="00334474" w:rsidRDefault="00575DD2" w:rsidP="00575DD2">
      <w:pPr>
        <w:rPr>
          <w:rFonts w:ascii="Times New Roman" w:hAnsi="Times New Roman" w:cs="Times New Roman"/>
        </w:rPr>
      </w:pPr>
      <w:r w:rsidRPr="00334474">
        <w:rPr>
          <w:rFonts w:ascii="Times New Roman" w:hAnsi="Times New Roman" w:cs="Times New Roman"/>
        </w:rPr>
        <w:t>C                 -1.21171300   -2.02156300    2.59880800</w:t>
      </w:r>
    </w:p>
    <w:p w:rsidR="00575DD2" w:rsidRPr="00334474" w:rsidRDefault="00575DD2" w:rsidP="00575DD2">
      <w:pPr>
        <w:rPr>
          <w:rFonts w:ascii="Times New Roman" w:hAnsi="Times New Roman" w:cs="Times New Roman"/>
        </w:rPr>
      </w:pPr>
      <w:r w:rsidRPr="00334474">
        <w:rPr>
          <w:rFonts w:ascii="Times New Roman" w:hAnsi="Times New Roman" w:cs="Times New Roman"/>
        </w:rPr>
        <w:t>H                 -0.45523200   -1.27071600    2.82453700</w:t>
      </w:r>
    </w:p>
    <w:p w:rsidR="00575DD2" w:rsidRPr="00334474" w:rsidRDefault="00575DD2" w:rsidP="00575DD2">
      <w:pPr>
        <w:rPr>
          <w:rFonts w:ascii="Times New Roman" w:hAnsi="Times New Roman" w:cs="Times New Roman"/>
        </w:rPr>
      </w:pPr>
      <w:r w:rsidRPr="00334474">
        <w:rPr>
          <w:rFonts w:ascii="Times New Roman" w:hAnsi="Times New Roman" w:cs="Times New Roman"/>
        </w:rPr>
        <w:t>H                 -1.07599500   -2.88314200    3.25014000</w:t>
      </w:r>
    </w:p>
    <w:p w:rsidR="00575DD2" w:rsidRPr="00334474" w:rsidRDefault="00575DD2" w:rsidP="00575DD2">
      <w:pPr>
        <w:rPr>
          <w:rFonts w:ascii="Times New Roman" w:hAnsi="Times New Roman" w:cs="Times New Roman"/>
        </w:rPr>
      </w:pPr>
      <w:r w:rsidRPr="00334474">
        <w:rPr>
          <w:rFonts w:ascii="Times New Roman" w:hAnsi="Times New Roman" w:cs="Times New Roman"/>
        </w:rPr>
        <w:t>H                 -2.21426900   -1.61201000    2.73238800</w:t>
      </w:r>
    </w:p>
    <w:p w:rsidR="00575DD2" w:rsidRPr="00334474" w:rsidRDefault="00575DD2" w:rsidP="00575DD2">
      <w:pPr>
        <w:rPr>
          <w:rFonts w:ascii="Times New Roman" w:hAnsi="Times New Roman" w:cs="Times New Roman"/>
        </w:rPr>
      </w:pPr>
      <w:r w:rsidRPr="00334474">
        <w:rPr>
          <w:rFonts w:ascii="Times New Roman" w:hAnsi="Times New Roman" w:cs="Times New Roman"/>
        </w:rPr>
        <w:t>O                 -1.03715600   -2.53033800    1.25760900</w:t>
      </w:r>
    </w:p>
    <w:p w:rsidR="00575DD2" w:rsidRPr="00334474" w:rsidRDefault="00575DD2" w:rsidP="00575DD2">
      <w:pPr>
        <w:rPr>
          <w:rFonts w:ascii="Times New Roman" w:hAnsi="Times New Roman" w:cs="Times New Roman"/>
        </w:rPr>
      </w:pPr>
      <w:r w:rsidRPr="00334474">
        <w:rPr>
          <w:rFonts w:ascii="Times New Roman" w:hAnsi="Times New Roman" w:cs="Times New Roman"/>
        </w:rPr>
        <w:t>H                 -2.44139400   -4.08913700    0.59676700</w:t>
      </w:r>
    </w:p>
    <w:p w:rsidR="00575DD2" w:rsidRPr="00334474" w:rsidRDefault="00575DD2">
      <w:pPr>
        <w:widowControl/>
        <w:jc w:val="left"/>
        <w:rPr>
          <w:rFonts w:ascii="Times New Roman" w:hAnsi="Times New Roman" w:cs="Times New Roman"/>
        </w:rPr>
      </w:pPr>
    </w:p>
    <w:p w:rsidR="001D35B1" w:rsidRPr="00334474" w:rsidRDefault="001D35B1" w:rsidP="001D35B1">
      <w:pPr>
        <w:widowControl/>
        <w:jc w:val="left"/>
        <w:rPr>
          <w:rFonts w:ascii="Times New Roman" w:hAnsi="Times New Roman" w:cs="Times New Roman"/>
        </w:rPr>
      </w:pPr>
    </w:p>
    <w:sectPr w:rsidR="001D35B1" w:rsidRPr="00334474" w:rsidSect="00686FF0">
      <w:footerReference w:type="default" r:id="rId5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4FC9" w:rsidRDefault="007A4FC9" w:rsidP="00A61AC9">
      <w:r>
        <w:separator/>
      </w:r>
    </w:p>
  </w:endnote>
  <w:endnote w:type="continuationSeparator" w:id="0">
    <w:p w:rsidR="007A4FC9" w:rsidRDefault="007A4FC9" w:rsidP="00A61A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7128326"/>
      <w:docPartObj>
        <w:docPartGallery w:val="Page Numbers (Bottom of Page)"/>
        <w:docPartUnique/>
      </w:docPartObj>
    </w:sdtPr>
    <w:sdtEndPr/>
    <w:sdtContent>
      <w:p w:rsidR="001A4544" w:rsidRDefault="001A4544">
        <w:pPr>
          <w:pStyle w:val="Footer"/>
          <w:jc w:val="center"/>
        </w:pPr>
        <w:r>
          <w:t>s</w:t>
        </w:r>
        <w:r>
          <w:fldChar w:fldCharType="begin"/>
        </w:r>
        <w:r>
          <w:instrText>PAGE   \* MERGEFORMAT</w:instrText>
        </w:r>
        <w:r>
          <w:fldChar w:fldCharType="separate"/>
        </w:r>
        <w:r>
          <w:rPr>
            <w:lang w:val="zh-CN"/>
          </w:rPr>
          <w:t>2</w:t>
        </w:r>
        <w:r>
          <w:fldChar w:fldCharType="end"/>
        </w:r>
      </w:p>
    </w:sdtContent>
  </w:sdt>
  <w:p w:rsidR="001A4544" w:rsidRDefault="001A45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9248100"/>
      <w:docPartObj>
        <w:docPartGallery w:val="Page Numbers (Bottom of Page)"/>
        <w:docPartUnique/>
      </w:docPartObj>
    </w:sdtPr>
    <w:sdtEndPr/>
    <w:sdtContent>
      <w:p w:rsidR="001A4544" w:rsidRDefault="001A4544">
        <w:pPr>
          <w:pStyle w:val="Footer"/>
          <w:jc w:val="center"/>
        </w:pPr>
        <w:r>
          <w:t>s</w:t>
        </w:r>
        <w:r>
          <w:fldChar w:fldCharType="begin"/>
        </w:r>
        <w:r>
          <w:instrText>PAGE   \* MERGEFORMAT</w:instrText>
        </w:r>
        <w:r>
          <w:fldChar w:fldCharType="separate"/>
        </w:r>
        <w:r>
          <w:rPr>
            <w:lang w:val="zh-CN"/>
          </w:rPr>
          <w:t>2</w:t>
        </w:r>
        <w:r>
          <w:fldChar w:fldCharType="end"/>
        </w:r>
      </w:p>
    </w:sdtContent>
  </w:sdt>
  <w:p w:rsidR="001A4544" w:rsidRDefault="001A45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4FC9" w:rsidRDefault="007A4FC9" w:rsidP="00A61AC9">
      <w:r>
        <w:separator/>
      </w:r>
    </w:p>
  </w:footnote>
  <w:footnote w:type="continuationSeparator" w:id="0">
    <w:p w:rsidR="007A4FC9" w:rsidRDefault="007A4FC9" w:rsidP="00A61A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A029BE"/>
    <w:multiLevelType w:val="hybridMultilevel"/>
    <w:tmpl w:val="84FAD6C2"/>
    <w:lvl w:ilvl="0" w:tplc="48F2F17E">
      <w:start w:val="3"/>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0FC28CD"/>
    <w:multiLevelType w:val="hybridMultilevel"/>
    <w:tmpl w:val="AF8039FA"/>
    <w:lvl w:ilvl="0" w:tplc="445E57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12D06AD"/>
    <w:multiLevelType w:val="hybridMultilevel"/>
    <w:tmpl w:val="E1922352"/>
    <w:lvl w:ilvl="0" w:tplc="7E142580">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5AA2B62"/>
    <w:multiLevelType w:val="hybridMultilevel"/>
    <w:tmpl w:val="51D0FB4C"/>
    <w:lvl w:ilvl="0" w:tplc="7980C4B8">
      <w:start w:val="1"/>
      <w:numFmt w:val="lowerLetter"/>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F4A71D1"/>
    <w:multiLevelType w:val="hybridMultilevel"/>
    <w:tmpl w:val="2F38FEE6"/>
    <w:lvl w:ilvl="0" w:tplc="2DD6B7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98E475E"/>
    <w:multiLevelType w:val="hybridMultilevel"/>
    <w:tmpl w:val="37E0ED60"/>
    <w:lvl w:ilvl="0" w:tplc="24C059EE">
      <w:start w:val="2"/>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64B4FDD"/>
    <w:multiLevelType w:val="hybridMultilevel"/>
    <w:tmpl w:val="16284DEE"/>
    <w:lvl w:ilvl="0" w:tplc="E1CCDA5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EAF1718"/>
    <w:multiLevelType w:val="hybridMultilevel"/>
    <w:tmpl w:val="7EC248BA"/>
    <w:lvl w:ilvl="0" w:tplc="B942C81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FE03E0D"/>
    <w:multiLevelType w:val="hybridMultilevel"/>
    <w:tmpl w:val="E45A0E28"/>
    <w:lvl w:ilvl="0" w:tplc="97C87660">
      <w:start w:val="2"/>
      <w:numFmt w:val="decimal"/>
      <w:lvlText w:val="%1."/>
      <w:lvlJc w:val="left"/>
      <w:pPr>
        <w:ind w:left="1778"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7"/>
  </w:num>
  <w:num w:numId="3">
    <w:abstractNumId w:val="1"/>
  </w:num>
  <w:num w:numId="4">
    <w:abstractNumId w:val="5"/>
  </w:num>
  <w:num w:numId="5">
    <w:abstractNumId w:val="4"/>
  </w:num>
  <w:num w:numId="6">
    <w:abstractNumId w:val="3"/>
  </w:num>
  <w:num w:numId="7">
    <w:abstractNumId w:val="0"/>
  </w:num>
  <w:num w:numId="8">
    <w:abstractNumId w:val="2"/>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awMDExNDEzNzcwNTRS0lEKTi0uzszPAykwqgUAeTUoyiwAAAA="/>
    <w:docVar w:name="EN.InstantFormat" w:val="&lt;ENInstantFormat&gt;&lt;Enabled&gt;1&lt;/Enabled&gt;&lt;ScanUnformatted&gt;1&lt;/ScanUnformatted&gt;&lt;ScanChanges&gt;1&lt;/ScanChanges&gt;&lt;Suspended&gt;0&lt;/Suspended&gt;&lt;/ENInstantFormat&gt;"/>
    <w:docVar w:name="EN.Layout" w:val="&lt;ENLayout&gt;&lt;Style&gt;Frontiers-Science&lt;/Style&gt;&lt;LeftDelim&gt;{&lt;/LeftDelim&gt;&lt;RightDelim&gt;}&lt;/RightDelim&gt;&lt;FontName&gt;Calibri&lt;/FontName&gt;&lt;FontSize&gt;10&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D9723F"/>
    <w:rsid w:val="00003E51"/>
    <w:rsid w:val="00005F58"/>
    <w:rsid w:val="00006280"/>
    <w:rsid w:val="000068CA"/>
    <w:rsid w:val="00010B6D"/>
    <w:rsid w:val="00013CCD"/>
    <w:rsid w:val="000164F3"/>
    <w:rsid w:val="00016EBD"/>
    <w:rsid w:val="000207EB"/>
    <w:rsid w:val="000279CB"/>
    <w:rsid w:val="00030643"/>
    <w:rsid w:val="00031C81"/>
    <w:rsid w:val="00032A2C"/>
    <w:rsid w:val="00032FDB"/>
    <w:rsid w:val="00034CD6"/>
    <w:rsid w:val="00034FE9"/>
    <w:rsid w:val="0003562C"/>
    <w:rsid w:val="0004344B"/>
    <w:rsid w:val="0004763E"/>
    <w:rsid w:val="000500C5"/>
    <w:rsid w:val="0005090E"/>
    <w:rsid w:val="00051AF9"/>
    <w:rsid w:val="000522FC"/>
    <w:rsid w:val="00057C97"/>
    <w:rsid w:val="00060ED5"/>
    <w:rsid w:val="00061FC0"/>
    <w:rsid w:val="00063DBF"/>
    <w:rsid w:val="00064030"/>
    <w:rsid w:val="000658A2"/>
    <w:rsid w:val="0006696A"/>
    <w:rsid w:val="000703C3"/>
    <w:rsid w:val="0007041E"/>
    <w:rsid w:val="00073180"/>
    <w:rsid w:val="00074215"/>
    <w:rsid w:val="00074CC9"/>
    <w:rsid w:val="000764C1"/>
    <w:rsid w:val="0008231D"/>
    <w:rsid w:val="00083D75"/>
    <w:rsid w:val="00086C1F"/>
    <w:rsid w:val="00090AD8"/>
    <w:rsid w:val="00093186"/>
    <w:rsid w:val="00093F1C"/>
    <w:rsid w:val="000941C8"/>
    <w:rsid w:val="00095358"/>
    <w:rsid w:val="00095952"/>
    <w:rsid w:val="00095DC6"/>
    <w:rsid w:val="00095DC7"/>
    <w:rsid w:val="000966AA"/>
    <w:rsid w:val="00096D58"/>
    <w:rsid w:val="000A1803"/>
    <w:rsid w:val="000A1CC7"/>
    <w:rsid w:val="000A2F63"/>
    <w:rsid w:val="000A64E5"/>
    <w:rsid w:val="000A6671"/>
    <w:rsid w:val="000A7A81"/>
    <w:rsid w:val="000B2841"/>
    <w:rsid w:val="000B3A8F"/>
    <w:rsid w:val="000B3E4E"/>
    <w:rsid w:val="000B5F93"/>
    <w:rsid w:val="000B7BD6"/>
    <w:rsid w:val="000C0216"/>
    <w:rsid w:val="000C06CB"/>
    <w:rsid w:val="000C1040"/>
    <w:rsid w:val="000C184D"/>
    <w:rsid w:val="000D2C70"/>
    <w:rsid w:val="000D4DAB"/>
    <w:rsid w:val="000E4925"/>
    <w:rsid w:val="000F3366"/>
    <w:rsid w:val="000F6AC8"/>
    <w:rsid w:val="001033E7"/>
    <w:rsid w:val="001044E5"/>
    <w:rsid w:val="00104B08"/>
    <w:rsid w:val="00104B22"/>
    <w:rsid w:val="00106ADE"/>
    <w:rsid w:val="00107F4F"/>
    <w:rsid w:val="00114DEC"/>
    <w:rsid w:val="001245AA"/>
    <w:rsid w:val="00125003"/>
    <w:rsid w:val="00126474"/>
    <w:rsid w:val="001266C0"/>
    <w:rsid w:val="0012773A"/>
    <w:rsid w:val="00130792"/>
    <w:rsid w:val="00131243"/>
    <w:rsid w:val="00131CEE"/>
    <w:rsid w:val="00132126"/>
    <w:rsid w:val="001374A2"/>
    <w:rsid w:val="00140076"/>
    <w:rsid w:val="00144F7A"/>
    <w:rsid w:val="0014525B"/>
    <w:rsid w:val="00154409"/>
    <w:rsid w:val="001551A2"/>
    <w:rsid w:val="00155C54"/>
    <w:rsid w:val="00156DA3"/>
    <w:rsid w:val="001575EA"/>
    <w:rsid w:val="00161686"/>
    <w:rsid w:val="001631A1"/>
    <w:rsid w:val="00171B7D"/>
    <w:rsid w:val="00172714"/>
    <w:rsid w:val="00174205"/>
    <w:rsid w:val="00174B33"/>
    <w:rsid w:val="001755DF"/>
    <w:rsid w:val="00177278"/>
    <w:rsid w:val="001774BA"/>
    <w:rsid w:val="00177D76"/>
    <w:rsid w:val="0018047C"/>
    <w:rsid w:val="00182EC8"/>
    <w:rsid w:val="001837B1"/>
    <w:rsid w:val="001868F0"/>
    <w:rsid w:val="00187164"/>
    <w:rsid w:val="0018777E"/>
    <w:rsid w:val="00190DB3"/>
    <w:rsid w:val="001918BE"/>
    <w:rsid w:val="0019500E"/>
    <w:rsid w:val="001970F9"/>
    <w:rsid w:val="00197B56"/>
    <w:rsid w:val="001A0258"/>
    <w:rsid w:val="001A35B1"/>
    <w:rsid w:val="001A4544"/>
    <w:rsid w:val="001A540E"/>
    <w:rsid w:val="001A7F11"/>
    <w:rsid w:val="001B22B6"/>
    <w:rsid w:val="001B4788"/>
    <w:rsid w:val="001C0E8D"/>
    <w:rsid w:val="001C43D7"/>
    <w:rsid w:val="001C53D9"/>
    <w:rsid w:val="001D1874"/>
    <w:rsid w:val="001D35B1"/>
    <w:rsid w:val="001D78D3"/>
    <w:rsid w:val="001E077A"/>
    <w:rsid w:val="001E3A08"/>
    <w:rsid w:val="001E43BC"/>
    <w:rsid w:val="001E7463"/>
    <w:rsid w:val="001E779F"/>
    <w:rsid w:val="001E7851"/>
    <w:rsid w:val="001F11B1"/>
    <w:rsid w:val="001F2EA2"/>
    <w:rsid w:val="001F6846"/>
    <w:rsid w:val="001F71C1"/>
    <w:rsid w:val="00201A1D"/>
    <w:rsid w:val="00201FDC"/>
    <w:rsid w:val="00211FBD"/>
    <w:rsid w:val="0021304A"/>
    <w:rsid w:val="00216765"/>
    <w:rsid w:val="002206BF"/>
    <w:rsid w:val="00223479"/>
    <w:rsid w:val="00225AC7"/>
    <w:rsid w:val="0023195D"/>
    <w:rsid w:val="00231B7F"/>
    <w:rsid w:val="00231FED"/>
    <w:rsid w:val="00232843"/>
    <w:rsid w:val="00233154"/>
    <w:rsid w:val="00234AF5"/>
    <w:rsid w:val="002377FE"/>
    <w:rsid w:val="00241524"/>
    <w:rsid w:val="00243A06"/>
    <w:rsid w:val="002449F5"/>
    <w:rsid w:val="00244F73"/>
    <w:rsid w:val="0024657F"/>
    <w:rsid w:val="002469F0"/>
    <w:rsid w:val="002503BD"/>
    <w:rsid w:val="002536B4"/>
    <w:rsid w:val="00254C7C"/>
    <w:rsid w:val="00256456"/>
    <w:rsid w:val="00257EE1"/>
    <w:rsid w:val="00260DD3"/>
    <w:rsid w:val="00264C37"/>
    <w:rsid w:val="00264EDD"/>
    <w:rsid w:val="00275055"/>
    <w:rsid w:val="00277940"/>
    <w:rsid w:val="0028115F"/>
    <w:rsid w:val="00281246"/>
    <w:rsid w:val="00281B8F"/>
    <w:rsid w:val="0028466E"/>
    <w:rsid w:val="002853A1"/>
    <w:rsid w:val="00286988"/>
    <w:rsid w:val="00290CAA"/>
    <w:rsid w:val="00290D55"/>
    <w:rsid w:val="002973FC"/>
    <w:rsid w:val="002A3F70"/>
    <w:rsid w:val="002A4141"/>
    <w:rsid w:val="002A414C"/>
    <w:rsid w:val="002A4321"/>
    <w:rsid w:val="002A4EA8"/>
    <w:rsid w:val="002A5E94"/>
    <w:rsid w:val="002A65D9"/>
    <w:rsid w:val="002A7601"/>
    <w:rsid w:val="002B5315"/>
    <w:rsid w:val="002B7925"/>
    <w:rsid w:val="002B7F07"/>
    <w:rsid w:val="002C147B"/>
    <w:rsid w:val="002C78F6"/>
    <w:rsid w:val="002C7C55"/>
    <w:rsid w:val="002C7F5B"/>
    <w:rsid w:val="002D1FFE"/>
    <w:rsid w:val="002D3D5A"/>
    <w:rsid w:val="002D7A14"/>
    <w:rsid w:val="002E22ED"/>
    <w:rsid w:val="002E6809"/>
    <w:rsid w:val="002E76BB"/>
    <w:rsid w:val="002F122C"/>
    <w:rsid w:val="002F383E"/>
    <w:rsid w:val="002F51DA"/>
    <w:rsid w:val="002F741F"/>
    <w:rsid w:val="00300226"/>
    <w:rsid w:val="00301493"/>
    <w:rsid w:val="0030414A"/>
    <w:rsid w:val="00304C25"/>
    <w:rsid w:val="0031064C"/>
    <w:rsid w:val="00311BA6"/>
    <w:rsid w:val="00312389"/>
    <w:rsid w:val="00315088"/>
    <w:rsid w:val="003167CE"/>
    <w:rsid w:val="003177A3"/>
    <w:rsid w:val="00323A66"/>
    <w:rsid w:val="00330BE0"/>
    <w:rsid w:val="003329FA"/>
    <w:rsid w:val="003334D0"/>
    <w:rsid w:val="00334474"/>
    <w:rsid w:val="003352A6"/>
    <w:rsid w:val="0033736D"/>
    <w:rsid w:val="0033766E"/>
    <w:rsid w:val="0034015A"/>
    <w:rsid w:val="00343648"/>
    <w:rsid w:val="00350B6E"/>
    <w:rsid w:val="0035295F"/>
    <w:rsid w:val="003549D9"/>
    <w:rsid w:val="00354C40"/>
    <w:rsid w:val="003555A2"/>
    <w:rsid w:val="00360C7C"/>
    <w:rsid w:val="00360E03"/>
    <w:rsid w:val="003627F1"/>
    <w:rsid w:val="00363275"/>
    <w:rsid w:val="0036739D"/>
    <w:rsid w:val="00373AA3"/>
    <w:rsid w:val="00374F2A"/>
    <w:rsid w:val="00381202"/>
    <w:rsid w:val="00384574"/>
    <w:rsid w:val="0038630B"/>
    <w:rsid w:val="0038695A"/>
    <w:rsid w:val="0038729B"/>
    <w:rsid w:val="00387A13"/>
    <w:rsid w:val="00394463"/>
    <w:rsid w:val="0039518E"/>
    <w:rsid w:val="00395766"/>
    <w:rsid w:val="00396781"/>
    <w:rsid w:val="003A15B2"/>
    <w:rsid w:val="003A2289"/>
    <w:rsid w:val="003A48E9"/>
    <w:rsid w:val="003B31CD"/>
    <w:rsid w:val="003B660E"/>
    <w:rsid w:val="003B6C1B"/>
    <w:rsid w:val="003C438F"/>
    <w:rsid w:val="003C7944"/>
    <w:rsid w:val="003D0580"/>
    <w:rsid w:val="003D1CEB"/>
    <w:rsid w:val="003D20E2"/>
    <w:rsid w:val="003D504E"/>
    <w:rsid w:val="003D683C"/>
    <w:rsid w:val="003D7AE4"/>
    <w:rsid w:val="003E35D4"/>
    <w:rsid w:val="003E771E"/>
    <w:rsid w:val="003F16F6"/>
    <w:rsid w:val="003F2E44"/>
    <w:rsid w:val="003F4880"/>
    <w:rsid w:val="003F544F"/>
    <w:rsid w:val="003F5EB0"/>
    <w:rsid w:val="003F6E26"/>
    <w:rsid w:val="00401696"/>
    <w:rsid w:val="00402D86"/>
    <w:rsid w:val="0040358E"/>
    <w:rsid w:val="00411BD3"/>
    <w:rsid w:val="00413ADF"/>
    <w:rsid w:val="0041711C"/>
    <w:rsid w:val="0041774F"/>
    <w:rsid w:val="0043136F"/>
    <w:rsid w:val="00435862"/>
    <w:rsid w:val="00435E10"/>
    <w:rsid w:val="0043695A"/>
    <w:rsid w:val="00436D4C"/>
    <w:rsid w:val="00445FA5"/>
    <w:rsid w:val="00446C7F"/>
    <w:rsid w:val="004472FC"/>
    <w:rsid w:val="00453A64"/>
    <w:rsid w:val="00454F41"/>
    <w:rsid w:val="004571D2"/>
    <w:rsid w:val="00457284"/>
    <w:rsid w:val="00460CEA"/>
    <w:rsid w:val="004622EF"/>
    <w:rsid w:val="00462562"/>
    <w:rsid w:val="00462CCC"/>
    <w:rsid w:val="00463349"/>
    <w:rsid w:val="004642A9"/>
    <w:rsid w:val="00470864"/>
    <w:rsid w:val="00472A89"/>
    <w:rsid w:val="00475037"/>
    <w:rsid w:val="00475416"/>
    <w:rsid w:val="00480E7A"/>
    <w:rsid w:val="00481841"/>
    <w:rsid w:val="0048417F"/>
    <w:rsid w:val="00484374"/>
    <w:rsid w:val="00485EEA"/>
    <w:rsid w:val="0049118B"/>
    <w:rsid w:val="004921AB"/>
    <w:rsid w:val="00493A6B"/>
    <w:rsid w:val="004947B9"/>
    <w:rsid w:val="00494C6F"/>
    <w:rsid w:val="0049606C"/>
    <w:rsid w:val="004A32EF"/>
    <w:rsid w:val="004A4E5D"/>
    <w:rsid w:val="004A723A"/>
    <w:rsid w:val="004B02F3"/>
    <w:rsid w:val="004B1775"/>
    <w:rsid w:val="004B35EA"/>
    <w:rsid w:val="004B38E9"/>
    <w:rsid w:val="004B4CD5"/>
    <w:rsid w:val="004B509F"/>
    <w:rsid w:val="004B52EE"/>
    <w:rsid w:val="004C02E2"/>
    <w:rsid w:val="004C211E"/>
    <w:rsid w:val="004C7490"/>
    <w:rsid w:val="004D0EB7"/>
    <w:rsid w:val="004D0EE2"/>
    <w:rsid w:val="004D10D6"/>
    <w:rsid w:val="004D1742"/>
    <w:rsid w:val="004D186A"/>
    <w:rsid w:val="004D2305"/>
    <w:rsid w:val="004E03DC"/>
    <w:rsid w:val="004E0782"/>
    <w:rsid w:val="004E09CA"/>
    <w:rsid w:val="004E269E"/>
    <w:rsid w:val="004E2B46"/>
    <w:rsid w:val="004E69BE"/>
    <w:rsid w:val="004F0BCE"/>
    <w:rsid w:val="004F16F4"/>
    <w:rsid w:val="004F18B1"/>
    <w:rsid w:val="004F27D7"/>
    <w:rsid w:val="004F4787"/>
    <w:rsid w:val="004F6BB4"/>
    <w:rsid w:val="004F7005"/>
    <w:rsid w:val="00502074"/>
    <w:rsid w:val="00503EFC"/>
    <w:rsid w:val="00505621"/>
    <w:rsid w:val="0051002E"/>
    <w:rsid w:val="0051154A"/>
    <w:rsid w:val="00511E3E"/>
    <w:rsid w:val="00512611"/>
    <w:rsid w:val="00520AF7"/>
    <w:rsid w:val="005216F9"/>
    <w:rsid w:val="00521761"/>
    <w:rsid w:val="0052199B"/>
    <w:rsid w:val="0052364A"/>
    <w:rsid w:val="0052402E"/>
    <w:rsid w:val="005257DE"/>
    <w:rsid w:val="00526DFB"/>
    <w:rsid w:val="0052785D"/>
    <w:rsid w:val="00532CE0"/>
    <w:rsid w:val="0053392E"/>
    <w:rsid w:val="0053659F"/>
    <w:rsid w:val="00536826"/>
    <w:rsid w:val="0054067F"/>
    <w:rsid w:val="00540D32"/>
    <w:rsid w:val="00543B70"/>
    <w:rsid w:val="00544847"/>
    <w:rsid w:val="00550B4C"/>
    <w:rsid w:val="00553DA1"/>
    <w:rsid w:val="00554A83"/>
    <w:rsid w:val="00555278"/>
    <w:rsid w:val="00555462"/>
    <w:rsid w:val="00564A96"/>
    <w:rsid w:val="0056540E"/>
    <w:rsid w:val="00567775"/>
    <w:rsid w:val="00570815"/>
    <w:rsid w:val="00573B0C"/>
    <w:rsid w:val="00573D49"/>
    <w:rsid w:val="00573FB6"/>
    <w:rsid w:val="00574C61"/>
    <w:rsid w:val="00575DD2"/>
    <w:rsid w:val="00584AF8"/>
    <w:rsid w:val="00587129"/>
    <w:rsid w:val="005901E2"/>
    <w:rsid w:val="005909B0"/>
    <w:rsid w:val="005A253E"/>
    <w:rsid w:val="005A3578"/>
    <w:rsid w:val="005A39C6"/>
    <w:rsid w:val="005A445C"/>
    <w:rsid w:val="005A4507"/>
    <w:rsid w:val="005B0388"/>
    <w:rsid w:val="005B35C1"/>
    <w:rsid w:val="005B4867"/>
    <w:rsid w:val="005B6955"/>
    <w:rsid w:val="005B6CAE"/>
    <w:rsid w:val="005C1BA2"/>
    <w:rsid w:val="005C1DC7"/>
    <w:rsid w:val="005C1EB6"/>
    <w:rsid w:val="005D06BD"/>
    <w:rsid w:val="005D1E30"/>
    <w:rsid w:val="005D47BB"/>
    <w:rsid w:val="005D6411"/>
    <w:rsid w:val="005D65C9"/>
    <w:rsid w:val="005D79F5"/>
    <w:rsid w:val="005D7D43"/>
    <w:rsid w:val="005E2644"/>
    <w:rsid w:val="005E46E0"/>
    <w:rsid w:val="005E49C9"/>
    <w:rsid w:val="005E5F7A"/>
    <w:rsid w:val="005E6F1E"/>
    <w:rsid w:val="005F299C"/>
    <w:rsid w:val="005F4449"/>
    <w:rsid w:val="005F7D13"/>
    <w:rsid w:val="00602219"/>
    <w:rsid w:val="00606CC3"/>
    <w:rsid w:val="0061400D"/>
    <w:rsid w:val="006155C3"/>
    <w:rsid w:val="00615C15"/>
    <w:rsid w:val="00623F82"/>
    <w:rsid w:val="00625EC1"/>
    <w:rsid w:val="006305D2"/>
    <w:rsid w:val="00633078"/>
    <w:rsid w:val="00635B64"/>
    <w:rsid w:val="00635C6E"/>
    <w:rsid w:val="00636218"/>
    <w:rsid w:val="00637B1C"/>
    <w:rsid w:val="00641FEF"/>
    <w:rsid w:val="0064382A"/>
    <w:rsid w:val="00643C96"/>
    <w:rsid w:val="00647C76"/>
    <w:rsid w:val="0065290D"/>
    <w:rsid w:val="00653FBD"/>
    <w:rsid w:val="00656C6D"/>
    <w:rsid w:val="006610C6"/>
    <w:rsid w:val="00662884"/>
    <w:rsid w:val="00664D80"/>
    <w:rsid w:val="006658B8"/>
    <w:rsid w:val="00675D17"/>
    <w:rsid w:val="00682106"/>
    <w:rsid w:val="00682328"/>
    <w:rsid w:val="00686FF0"/>
    <w:rsid w:val="006870B7"/>
    <w:rsid w:val="00692E4D"/>
    <w:rsid w:val="00694F73"/>
    <w:rsid w:val="006A2E0E"/>
    <w:rsid w:val="006A6FEC"/>
    <w:rsid w:val="006B6C0F"/>
    <w:rsid w:val="006B7487"/>
    <w:rsid w:val="006B7E69"/>
    <w:rsid w:val="006C52B7"/>
    <w:rsid w:val="006C74EC"/>
    <w:rsid w:val="006D0E02"/>
    <w:rsid w:val="006D1106"/>
    <w:rsid w:val="006D326F"/>
    <w:rsid w:val="006D5EE1"/>
    <w:rsid w:val="006E0CB0"/>
    <w:rsid w:val="006E307F"/>
    <w:rsid w:val="006E60C1"/>
    <w:rsid w:val="006E6A99"/>
    <w:rsid w:val="006F19EC"/>
    <w:rsid w:val="006F1CA2"/>
    <w:rsid w:val="00700054"/>
    <w:rsid w:val="0070085F"/>
    <w:rsid w:val="00700B3D"/>
    <w:rsid w:val="0070140D"/>
    <w:rsid w:val="00701709"/>
    <w:rsid w:val="00701E32"/>
    <w:rsid w:val="007022E4"/>
    <w:rsid w:val="0070661F"/>
    <w:rsid w:val="00710188"/>
    <w:rsid w:val="007108E9"/>
    <w:rsid w:val="00711FE4"/>
    <w:rsid w:val="00715156"/>
    <w:rsid w:val="00721376"/>
    <w:rsid w:val="00723B87"/>
    <w:rsid w:val="007318EE"/>
    <w:rsid w:val="00736CE8"/>
    <w:rsid w:val="00741319"/>
    <w:rsid w:val="007428E3"/>
    <w:rsid w:val="007430C0"/>
    <w:rsid w:val="0074634E"/>
    <w:rsid w:val="00752084"/>
    <w:rsid w:val="007551EA"/>
    <w:rsid w:val="00756500"/>
    <w:rsid w:val="00756ECB"/>
    <w:rsid w:val="00757949"/>
    <w:rsid w:val="00763A83"/>
    <w:rsid w:val="00764D6A"/>
    <w:rsid w:val="0076690C"/>
    <w:rsid w:val="00766FF7"/>
    <w:rsid w:val="00767339"/>
    <w:rsid w:val="00770E6E"/>
    <w:rsid w:val="00771173"/>
    <w:rsid w:val="00773F38"/>
    <w:rsid w:val="007761DC"/>
    <w:rsid w:val="0077795F"/>
    <w:rsid w:val="00777AB7"/>
    <w:rsid w:val="00777B3D"/>
    <w:rsid w:val="007800E6"/>
    <w:rsid w:val="00782DEA"/>
    <w:rsid w:val="00785E9E"/>
    <w:rsid w:val="0078648A"/>
    <w:rsid w:val="00787C9E"/>
    <w:rsid w:val="00790CC2"/>
    <w:rsid w:val="00793014"/>
    <w:rsid w:val="00793DC8"/>
    <w:rsid w:val="0079587E"/>
    <w:rsid w:val="007A2B7B"/>
    <w:rsid w:val="007A4FC9"/>
    <w:rsid w:val="007A5491"/>
    <w:rsid w:val="007A7EC8"/>
    <w:rsid w:val="007A7F3C"/>
    <w:rsid w:val="007B11AE"/>
    <w:rsid w:val="007B192B"/>
    <w:rsid w:val="007B4A93"/>
    <w:rsid w:val="007B560D"/>
    <w:rsid w:val="007B602D"/>
    <w:rsid w:val="007B6539"/>
    <w:rsid w:val="007C00E7"/>
    <w:rsid w:val="007C16DA"/>
    <w:rsid w:val="007C2181"/>
    <w:rsid w:val="007C614F"/>
    <w:rsid w:val="007C6A30"/>
    <w:rsid w:val="007C7B89"/>
    <w:rsid w:val="007D0CE9"/>
    <w:rsid w:val="007D1421"/>
    <w:rsid w:val="007D45AB"/>
    <w:rsid w:val="007D541C"/>
    <w:rsid w:val="007D5511"/>
    <w:rsid w:val="007E2647"/>
    <w:rsid w:val="007E291C"/>
    <w:rsid w:val="007E5231"/>
    <w:rsid w:val="007E6E03"/>
    <w:rsid w:val="007E72C9"/>
    <w:rsid w:val="007E7A83"/>
    <w:rsid w:val="007F079E"/>
    <w:rsid w:val="007F3D4C"/>
    <w:rsid w:val="007F55DF"/>
    <w:rsid w:val="007F5D71"/>
    <w:rsid w:val="00803E69"/>
    <w:rsid w:val="00807400"/>
    <w:rsid w:val="008102BA"/>
    <w:rsid w:val="008119F2"/>
    <w:rsid w:val="00813D8C"/>
    <w:rsid w:val="008154AB"/>
    <w:rsid w:val="0081566B"/>
    <w:rsid w:val="008256A0"/>
    <w:rsid w:val="008278B5"/>
    <w:rsid w:val="0083052E"/>
    <w:rsid w:val="00830816"/>
    <w:rsid w:val="008334B0"/>
    <w:rsid w:val="00833990"/>
    <w:rsid w:val="00834E2A"/>
    <w:rsid w:val="00836AAA"/>
    <w:rsid w:val="00837A07"/>
    <w:rsid w:val="00840C84"/>
    <w:rsid w:val="008439FF"/>
    <w:rsid w:val="00843B24"/>
    <w:rsid w:val="00844EA2"/>
    <w:rsid w:val="008459CA"/>
    <w:rsid w:val="008478A8"/>
    <w:rsid w:val="00852CF8"/>
    <w:rsid w:val="0085506C"/>
    <w:rsid w:val="00856A53"/>
    <w:rsid w:val="0086012B"/>
    <w:rsid w:val="00865037"/>
    <w:rsid w:val="00870443"/>
    <w:rsid w:val="00871D5C"/>
    <w:rsid w:val="00873261"/>
    <w:rsid w:val="00875B4A"/>
    <w:rsid w:val="0087605A"/>
    <w:rsid w:val="00877894"/>
    <w:rsid w:val="00884BD7"/>
    <w:rsid w:val="0088670F"/>
    <w:rsid w:val="00886836"/>
    <w:rsid w:val="00890531"/>
    <w:rsid w:val="008910C0"/>
    <w:rsid w:val="00895E7F"/>
    <w:rsid w:val="00896A7F"/>
    <w:rsid w:val="0089721F"/>
    <w:rsid w:val="008A329B"/>
    <w:rsid w:val="008A3A8C"/>
    <w:rsid w:val="008A3EAF"/>
    <w:rsid w:val="008A4EE0"/>
    <w:rsid w:val="008A633C"/>
    <w:rsid w:val="008A661D"/>
    <w:rsid w:val="008A7F01"/>
    <w:rsid w:val="008B0FB7"/>
    <w:rsid w:val="008B13EE"/>
    <w:rsid w:val="008B1DEE"/>
    <w:rsid w:val="008B4824"/>
    <w:rsid w:val="008B6860"/>
    <w:rsid w:val="008B6D70"/>
    <w:rsid w:val="008B782F"/>
    <w:rsid w:val="008C355B"/>
    <w:rsid w:val="008C4304"/>
    <w:rsid w:val="008C4CA2"/>
    <w:rsid w:val="008C6A4D"/>
    <w:rsid w:val="008E0492"/>
    <w:rsid w:val="008E24C1"/>
    <w:rsid w:val="008E307F"/>
    <w:rsid w:val="008E336F"/>
    <w:rsid w:val="008E6E14"/>
    <w:rsid w:val="008F19E0"/>
    <w:rsid w:val="008F62DF"/>
    <w:rsid w:val="00902002"/>
    <w:rsid w:val="00904C83"/>
    <w:rsid w:val="00904E3A"/>
    <w:rsid w:val="0090568C"/>
    <w:rsid w:val="00905EDC"/>
    <w:rsid w:val="0091077D"/>
    <w:rsid w:val="00910815"/>
    <w:rsid w:val="00913FD8"/>
    <w:rsid w:val="00916BFE"/>
    <w:rsid w:val="00916FAF"/>
    <w:rsid w:val="009170AC"/>
    <w:rsid w:val="00921D1D"/>
    <w:rsid w:val="00923361"/>
    <w:rsid w:val="0092476C"/>
    <w:rsid w:val="00932BBF"/>
    <w:rsid w:val="009362EA"/>
    <w:rsid w:val="00940169"/>
    <w:rsid w:val="009423A1"/>
    <w:rsid w:val="009453E5"/>
    <w:rsid w:val="009510DA"/>
    <w:rsid w:val="00952B23"/>
    <w:rsid w:val="00954A05"/>
    <w:rsid w:val="00954D40"/>
    <w:rsid w:val="00955CDB"/>
    <w:rsid w:val="00955FC0"/>
    <w:rsid w:val="009609BF"/>
    <w:rsid w:val="009622EC"/>
    <w:rsid w:val="00965D73"/>
    <w:rsid w:val="0096715D"/>
    <w:rsid w:val="00967814"/>
    <w:rsid w:val="00967C0E"/>
    <w:rsid w:val="009705FA"/>
    <w:rsid w:val="009708C7"/>
    <w:rsid w:val="00970F1D"/>
    <w:rsid w:val="00973E7A"/>
    <w:rsid w:val="009740C0"/>
    <w:rsid w:val="00975D5D"/>
    <w:rsid w:val="00976F67"/>
    <w:rsid w:val="00977DF2"/>
    <w:rsid w:val="00981959"/>
    <w:rsid w:val="009824FE"/>
    <w:rsid w:val="00982E90"/>
    <w:rsid w:val="00983440"/>
    <w:rsid w:val="009841C7"/>
    <w:rsid w:val="0098461D"/>
    <w:rsid w:val="00984994"/>
    <w:rsid w:val="00984ED3"/>
    <w:rsid w:val="009905F9"/>
    <w:rsid w:val="009910F9"/>
    <w:rsid w:val="00991482"/>
    <w:rsid w:val="00992162"/>
    <w:rsid w:val="00993525"/>
    <w:rsid w:val="00993803"/>
    <w:rsid w:val="00995919"/>
    <w:rsid w:val="00996052"/>
    <w:rsid w:val="009A0C25"/>
    <w:rsid w:val="009A5E08"/>
    <w:rsid w:val="009B175C"/>
    <w:rsid w:val="009B2E25"/>
    <w:rsid w:val="009B3202"/>
    <w:rsid w:val="009B515C"/>
    <w:rsid w:val="009B5201"/>
    <w:rsid w:val="009B64E9"/>
    <w:rsid w:val="009C01EB"/>
    <w:rsid w:val="009C13F8"/>
    <w:rsid w:val="009C2CA5"/>
    <w:rsid w:val="009C529C"/>
    <w:rsid w:val="009C6B22"/>
    <w:rsid w:val="009D144E"/>
    <w:rsid w:val="009D752E"/>
    <w:rsid w:val="009E554A"/>
    <w:rsid w:val="009F2AE8"/>
    <w:rsid w:val="009F57C8"/>
    <w:rsid w:val="009F65DE"/>
    <w:rsid w:val="009F6C7A"/>
    <w:rsid w:val="00A000F0"/>
    <w:rsid w:val="00A01834"/>
    <w:rsid w:val="00A03BA5"/>
    <w:rsid w:val="00A04733"/>
    <w:rsid w:val="00A0584C"/>
    <w:rsid w:val="00A12AE5"/>
    <w:rsid w:val="00A1458B"/>
    <w:rsid w:val="00A24862"/>
    <w:rsid w:val="00A26F63"/>
    <w:rsid w:val="00A31C30"/>
    <w:rsid w:val="00A332CB"/>
    <w:rsid w:val="00A357D6"/>
    <w:rsid w:val="00A36A02"/>
    <w:rsid w:val="00A4021D"/>
    <w:rsid w:val="00A43FE7"/>
    <w:rsid w:val="00A4646C"/>
    <w:rsid w:val="00A50416"/>
    <w:rsid w:val="00A50D26"/>
    <w:rsid w:val="00A516A4"/>
    <w:rsid w:val="00A545AF"/>
    <w:rsid w:val="00A60ABD"/>
    <w:rsid w:val="00A61AC9"/>
    <w:rsid w:val="00A64A96"/>
    <w:rsid w:val="00A64D52"/>
    <w:rsid w:val="00A65CF3"/>
    <w:rsid w:val="00A74FF3"/>
    <w:rsid w:val="00A77319"/>
    <w:rsid w:val="00A87764"/>
    <w:rsid w:val="00A915AF"/>
    <w:rsid w:val="00A974AE"/>
    <w:rsid w:val="00AA054F"/>
    <w:rsid w:val="00AA5275"/>
    <w:rsid w:val="00AA564A"/>
    <w:rsid w:val="00AB6E32"/>
    <w:rsid w:val="00AC00E4"/>
    <w:rsid w:val="00AC08F5"/>
    <w:rsid w:val="00AC0D89"/>
    <w:rsid w:val="00AC4A0E"/>
    <w:rsid w:val="00AC63A8"/>
    <w:rsid w:val="00AD0C72"/>
    <w:rsid w:val="00AD0D04"/>
    <w:rsid w:val="00AD116C"/>
    <w:rsid w:val="00AD52CA"/>
    <w:rsid w:val="00AE117C"/>
    <w:rsid w:val="00AE1719"/>
    <w:rsid w:val="00AE263E"/>
    <w:rsid w:val="00AE5272"/>
    <w:rsid w:val="00AE54C9"/>
    <w:rsid w:val="00AE750C"/>
    <w:rsid w:val="00AF290A"/>
    <w:rsid w:val="00AF42FB"/>
    <w:rsid w:val="00AF59F0"/>
    <w:rsid w:val="00AF77CD"/>
    <w:rsid w:val="00B000B3"/>
    <w:rsid w:val="00B0069C"/>
    <w:rsid w:val="00B007DA"/>
    <w:rsid w:val="00B03104"/>
    <w:rsid w:val="00B11141"/>
    <w:rsid w:val="00B11425"/>
    <w:rsid w:val="00B132FD"/>
    <w:rsid w:val="00B16465"/>
    <w:rsid w:val="00B17342"/>
    <w:rsid w:val="00B21D0D"/>
    <w:rsid w:val="00B249E1"/>
    <w:rsid w:val="00B24D62"/>
    <w:rsid w:val="00B25BDA"/>
    <w:rsid w:val="00B273BD"/>
    <w:rsid w:val="00B27B09"/>
    <w:rsid w:val="00B33B27"/>
    <w:rsid w:val="00B3654D"/>
    <w:rsid w:val="00B36E57"/>
    <w:rsid w:val="00B376DF"/>
    <w:rsid w:val="00B42131"/>
    <w:rsid w:val="00B4454F"/>
    <w:rsid w:val="00B511F6"/>
    <w:rsid w:val="00B51ECB"/>
    <w:rsid w:val="00B531D3"/>
    <w:rsid w:val="00B53AB7"/>
    <w:rsid w:val="00B57CAD"/>
    <w:rsid w:val="00B602B7"/>
    <w:rsid w:val="00B64F68"/>
    <w:rsid w:val="00B653B4"/>
    <w:rsid w:val="00B65CE9"/>
    <w:rsid w:val="00B714AE"/>
    <w:rsid w:val="00B7152B"/>
    <w:rsid w:val="00B72F0D"/>
    <w:rsid w:val="00B737DE"/>
    <w:rsid w:val="00B764C1"/>
    <w:rsid w:val="00B82FED"/>
    <w:rsid w:val="00B84741"/>
    <w:rsid w:val="00B85388"/>
    <w:rsid w:val="00B8794C"/>
    <w:rsid w:val="00B920F9"/>
    <w:rsid w:val="00B9242B"/>
    <w:rsid w:val="00B93444"/>
    <w:rsid w:val="00B938E8"/>
    <w:rsid w:val="00B95920"/>
    <w:rsid w:val="00BA0226"/>
    <w:rsid w:val="00BA10DE"/>
    <w:rsid w:val="00BA21C4"/>
    <w:rsid w:val="00BA4C25"/>
    <w:rsid w:val="00BA4FB1"/>
    <w:rsid w:val="00BB0855"/>
    <w:rsid w:val="00BB0D8F"/>
    <w:rsid w:val="00BB1092"/>
    <w:rsid w:val="00BB11D8"/>
    <w:rsid w:val="00BB1D18"/>
    <w:rsid w:val="00BB4370"/>
    <w:rsid w:val="00BC1E18"/>
    <w:rsid w:val="00BC35FC"/>
    <w:rsid w:val="00BC6E91"/>
    <w:rsid w:val="00BD1AF5"/>
    <w:rsid w:val="00BE006B"/>
    <w:rsid w:val="00BE1595"/>
    <w:rsid w:val="00BE1A62"/>
    <w:rsid w:val="00BE1AE6"/>
    <w:rsid w:val="00BE1B25"/>
    <w:rsid w:val="00BE2041"/>
    <w:rsid w:val="00BE2352"/>
    <w:rsid w:val="00BE4D1C"/>
    <w:rsid w:val="00BE5C2A"/>
    <w:rsid w:val="00BE6DDC"/>
    <w:rsid w:val="00BE7717"/>
    <w:rsid w:val="00BF029B"/>
    <w:rsid w:val="00BF06A2"/>
    <w:rsid w:val="00BF3585"/>
    <w:rsid w:val="00BF46FA"/>
    <w:rsid w:val="00C05B8F"/>
    <w:rsid w:val="00C05B93"/>
    <w:rsid w:val="00C11A44"/>
    <w:rsid w:val="00C175CA"/>
    <w:rsid w:val="00C20AEC"/>
    <w:rsid w:val="00C21F91"/>
    <w:rsid w:val="00C240CF"/>
    <w:rsid w:val="00C2424E"/>
    <w:rsid w:val="00C25FC8"/>
    <w:rsid w:val="00C26F99"/>
    <w:rsid w:val="00C3053C"/>
    <w:rsid w:val="00C30B65"/>
    <w:rsid w:val="00C3504E"/>
    <w:rsid w:val="00C37301"/>
    <w:rsid w:val="00C40691"/>
    <w:rsid w:val="00C42996"/>
    <w:rsid w:val="00C436DB"/>
    <w:rsid w:val="00C446D4"/>
    <w:rsid w:val="00C45A2A"/>
    <w:rsid w:val="00C47468"/>
    <w:rsid w:val="00C476F4"/>
    <w:rsid w:val="00C5130E"/>
    <w:rsid w:val="00C5264A"/>
    <w:rsid w:val="00C52D12"/>
    <w:rsid w:val="00C545AA"/>
    <w:rsid w:val="00C56B20"/>
    <w:rsid w:val="00C60F39"/>
    <w:rsid w:val="00C61693"/>
    <w:rsid w:val="00C624DA"/>
    <w:rsid w:val="00C64034"/>
    <w:rsid w:val="00C678D9"/>
    <w:rsid w:val="00C71817"/>
    <w:rsid w:val="00C731EF"/>
    <w:rsid w:val="00C7604C"/>
    <w:rsid w:val="00C81E55"/>
    <w:rsid w:val="00C823E8"/>
    <w:rsid w:val="00C83FD7"/>
    <w:rsid w:val="00C8447E"/>
    <w:rsid w:val="00C859DE"/>
    <w:rsid w:val="00C90778"/>
    <w:rsid w:val="00C922C2"/>
    <w:rsid w:val="00C94A17"/>
    <w:rsid w:val="00C97F3C"/>
    <w:rsid w:val="00CA27BB"/>
    <w:rsid w:val="00CA2D0C"/>
    <w:rsid w:val="00CA3B19"/>
    <w:rsid w:val="00CA4BE3"/>
    <w:rsid w:val="00CA615C"/>
    <w:rsid w:val="00CA6432"/>
    <w:rsid w:val="00CA7412"/>
    <w:rsid w:val="00CB2A66"/>
    <w:rsid w:val="00CB2C7A"/>
    <w:rsid w:val="00CB31A5"/>
    <w:rsid w:val="00CB4217"/>
    <w:rsid w:val="00CB4537"/>
    <w:rsid w:val="00CB49A5"/>
    <w:rsid w:val="00CB4FDA"/>
    <w:rsid w:val="00CB7A3D"/>
    <w:rsid w:val="00CB7DD5"/>
    <w:rsid w:val="00CC0853"/>
    <w:rsid w:val="00CC6447"/>
    <w:rsid w:val="00CC6706"/>
    <w:rsid w:val="00CC73C7"/>
    <w:rsid w:val="00CC78E8"/>
    <w:rsid w:val="00CD004B"/>
    <w:rsid w:val="00CD1896"/>
    <w:rsid w:val="00CD2CCE"/>
    <w:rsid w:val="00CD3552"/>
    <w:rsid w:val="00CD42C6"/>
    <w:rsid w:val="00CD7944"/>
    <w:rsid w:val="00CE399A"/>
    <w:rsid w:val="00CE4DBC"/>
    <w:rsid w:val="00CF0284"/>
    <w:rsid w:val="00CF4437"/>
    <w:rsid w:val="00CF536C"/>
    <w:rsid w:val="00CF5FA7"/>
    <w:rsid w:val="00CF7154"/>
    <w:rsid w:val="00CF74E0"/>
    <w:rsid w:val="00D01F59"/>
    <w:rsid w:val="00D026C3"/>
    <w:rsid w:val="00D0329B"/>
    <w:rsid w:val="00D04916"/>
    <w:rsid w:val="00D04BA5"/>
    <w:rsid w:val="00D07D4A"/>
    <w:rsid w:val="00D14FC9"/>
    <w:rsid w:val="00D16CA6"/>
    <w:rsid w:val="00D24DE7"/>
    <w:rsid w:val="00D24FE5"/>
    <w:rsid w:val="00D25AB4"/>
    <w:rsid w:val="00D264A0"/>
    <w:rsid w:val="00D2735B"/>
    <w:rsid w:val="00D357B2"/>
    <w:rsid w:val="00D40E7C"/>
    <w:rsid w:val="00D41702"/>
    <w:rsid w:val="00D44E8E"/>
    <w:rsid w:val="00D453B6"/>
    <w:rsid w:val="00D50450"/>
    <w:rsid w:val="00D518BE"/>
    <w:rsid w:val="00D575F6"/>
    <w:rsid w:val="00D64E2B"/>
    <w:rsid w:val="00D657D1"/>
    <w:rsid w:val="00D65D2A"/>
    <w:rsid w:val="00D66630"/>
    <w:rsid w:val="00D66DED"/>
    <w:rsid w:val="00D67792"/>
    <w:rsid w:val="00D6784A"/>
    <w:rsid w:val="00D70FA0"/>
    <w:rsid w:val="00D7539E"/>
    <w:rsid w:val="00D82878"/>
    <w:rsid w:val="00D84F78"/>
    <w:rsid w:val="00D860B2"/>
    <w:rsid w:val="00D902EC"/>
    <w:rsid w:val="00D92DEB"/>
    <w:rsid w:val="00D92EF0"/>
    <w:rsid w:val="00D96082"/>
    <w:rsid w:val="00D9723F"/>
    <w:rsid w:val="00DA205E"/>
    <w:rsid w:val="00DA2613"/>
    <w:rsid w:val="00DA4050"/>
    <w:rsid w:val="00DA49C8"/>
    <w:rsid w:val="00DA6DE1"/>
    <w:rsid w:val="00DA7920"/>
    <w:rsid w:val="00DB11C6"/>
    <w:rsid w:val="00DB1ED3"/>
    <w:rsid w:val="00DB3E3E"/>
    <w:rsid w:val="00DB4C8A"/>
    <w:rsid w:val="00DB5EFE"/>
    <w:rsid w:val="00DC0310"/>
    <w:rsid w:val="00DC0947"/>
    <w:rsid w:val="00DC0C7A"/>
    <w:rsid w:val="00DC4B04"/>
    <w:rsid w:val="00DC7DDD"/>
    <w:rsid w:val="00DD3566"/>
    <w:rsid w:val="00DD380D"/>
    <w:rsid w:val="00DE1DD4"/>
    <w:rsid w:val="00DE242C"/>
    <w:rsid w:val="00DE43F8"/>
    <w:rsid w:val="00DE4A80"/>
    <w:rsid w:val="00DE60BF"/>
    <w:rsid w:val="00DE6E71"/>
    <w:rsid w:val="00DE77AB"/>
    <w:rsid w:val="00DF2BAD"/>
    <w:rsid w:val="00DF4D0D"/>
    <w:rsid w:val="00E042C6"/>
    <w:rsid w:val="00E05827"/>
    <w:rsid w:val="00E05A1E"/>
    <w:rsid w:val="00E0615B"/>
    <w:rsid w:val="00E07F42"/>
    <w:rsid w:val="00E103B8"/>
    <w:rsid w:val="00E10F8E"/>
    <w:rsid w:val="00E11D43"/>
    <w:rsid w:val="00E1209A"/>
    <w:rsid w:val="00E13B37"/>
    <w:rsid w:val="00E147FE"/>
    <w:rsid w:val="00E14B81"/>
    <w:rsid w:val="00E14BFC"/>
    <w:rsid w:val="00E16AF6"/>
    <w:rsid w:val="00E25A23"/>
    <w:rsid w:val="00E25D0F"/>
    <w:rsid w:val="00E3072D"/>
    <w:rsid w:val="00E34870"/>
    <w:rsid w:val="00E36BE9"/>
    <w:rsid w:val="00E3784E"/>
    <w:rsid w:val="00E40E18"/>
    <w:rsid w:val="00E40F1D"/>
    <w:rsid w:val="00E477FC"/>
    <w:rsid w:val="00E522D5"/>
    <w:rsid w:val="00E5242F"/>
    <w:rsid w:val="00E5566F"/>
    <w:rsid w:val="00E56493"/>
    <w:rsid w:val="00E56B30"/>
    <w:rsid w:val="00E62F5F"/>
    <w:rsid w:val="00E63516"/>
    <w:rsid w:val="00E635EB"/>
    <w:rsid w:val="00E655A1"/>
    <w:rsid w:val="00E671A8"/>
    <w:rsid w:val="00E70450"/>
    <w:rsid w:val="00E70A9A"/>
    <w:rsid w:val="00E70FF4"/>
    <w:rsid w:val="00E72CD5"/>
    <w:rsid w:val="00E73366"/>
    <w:rsid w:val="00E73BEC"/>
    <w:rsid w:val="00E77418"/>
    <w:rsid w:val="00E77723"/>
    <w:rsid w:val="00E833A8"/>
    <w:rsid w:val="00E844C0"/>
    <w:rsid w:val="00E90D9B"/>
    <w:rsid w:val="00E918F5"/>
    <w:rsid w:val="00E92D63"/>
    <w:rsid w:val="00E930F3"/>
    <w:rsid w:val="00E961DD"/>
    <w:rsid w:val="00E96B52"/>
    <w:rsid w:val="00EA346F"/>
    <w:rsid w:val="00EA7BF2"/>
    <w:rsid w:val="00EB1C08"/>
    <w:rsid w:val="00EB20EB"/>
    <w:rsid w:val="00EB371D"/>
    <w:rsid w:val="00EB3907"/>
    <w:rsid w:val="00EB3D1D"/>
    <w:rsid w:val="00EB45D8"/>
    <w:rsid w:val="00EB4CA5"/>
    <w:rsid w:val="00EB51D7"/>
    <w:rsid w:val="00EB7F9C"/>
    <w:rsid w:val="00EC02D4"/>
    <w:rsid w:val="00EC0820"/>
    <w:rsid w:val="00EC0D71"/>
    <w:rsid w:val="00EC6569"/>
    <w:rsid w:val="00EC681E"/>
    <w:rsid w:val="00EC6C7A"/>
    <w:rsid w:val="00EC6FE2"/>
    <w:rsid w:val="00ED16E9"/>
    <w:rsid w:val="00ED231C"/>
    <w:rsid w:val="00ED4AAD"/>
    <w:rsid w:val="00ED578F"/>
    <w:rsid w:val="00ED62A9"/>
    <w:rsid w:val="00ED6C08"/>
    <w:rsid w:val="00ED791E"/>
    <w:rsid w:val="00EE3CAB"/>
    <w:rsid w:val="00EE586D"/>
    <w:rsid w:val="00EE5E33"/>
    <w:rsid w:val="00EF081C"/>
    <w:rsid w:val="00EF23B4"/>
    <w:rsid w:val="00EF31EA"/>
    <w:rsid w:val="00EF52C1"/>
    <w:rsid w:val="00F04639"/>
    <w:rsid w:val="00F05DD0"/>
    <w:rsid w:val="00F065EB"/>
    <w:rsid w:val="00F12D23"/>
    <w:rsid w:val="00F12DAE"/>
    <w:rsid w:val="00F13AEE"/>
    <w:rsid w:val="00F16348"/>
    <w:rsid w:val="00F173CB"/>
    <w:rsid w:val="00F17CA4"/>
    <w:rsid w:val="00F20FC0"/>
    <w:rsid w:val="00F2156B"/>
    <w:rsid w:val="00F219CE"/>
    <w:rsid w:val="00F22EA5"/>
    <w:rsid w:val="00F23ED6"/>
    <w:rsid w:val="00F24E34"/>
    <w:rsid w:val="00F320DC"/>
    <w:rsid w:val="00F33ABD"/>
    <w:rsid w:val="00F33C99"/>
    <w:rsid w:val="00F34534"/>
    <w:rsid w:val="00F36B4D"/>
    <w:rsid w:val="00F42FE0"/>
    <w:rsid w:val="00F478F4"/>
    <w:rsid w:val="00F479BF"/>
    <w:rsid w:val="00F509B9"/>
    <w:rsid w:val="00F51704"/>
    <w:rsid w:val="00F52572"/>
    <w:rsid w:val="00F52FCB"/>
    <w:rsid w:val="00F54EC2"/>
    <w:rsid w:val="00F57914"/>
    <w:rsid w:val="00F57DF1"/>
    <w:rsid w:val="00F62161"/>
    <w:rsid w:val="00F62BA1"/>
    <w:rsid w:val="00F63485"/>
    <w:rsid w:val="00F65C6E"/>
    <w:rsid w:val="00F70340"/>
    <w:rsid w:val="00F72AE2"/>
    <w:rsid w:val="00F73F2F"/>
    <w:rsid w:val="00F74216"/>
    <w:rsid w:val="00F75C2D"/>
    <w:rsid w:val="00F7643C"/>
    <w:rsid w:val="00F77506"/>
    <w:rsid w:val="00F82D99"/>
    <w:rsid w:val="00F8498A"/>
    <w:rsid w:val="00F84C87"/>
    <w:rsid w:val="00F90B8F"/>
    <w:rsid w:val="00F93CD3"/>
    <w:rsid w:val="00F942CD"/>
    <w:rsid w:val="00FA1188"/>
    <w:rsid w:val="00FA24BE"/>
    <w:rsid w:val="00FA5596"/>
    <w:rsid w:val="00FA6345"/>
    <w:rsid w:val="00FA64FD"/>
    <w:rsid w:val="00FB1956"/>
    <w:rsid w:val="00FB60FF"/>
    <w:rsid w:val="00FC14E6"/>
    <w:rsid w:val="00FC1D4A"/>
    <w:rsid w:val="00FC2BD7"/>
    <w:rsid w:val="00FC3830"/>
    <w:rsid w:val="00FC3E9E"/>
    <w:rsid w:val="00FC604D"/>
    <w:rsid w:val="00FC79BD"/>
    <w:rsid w:val="00FD064F"/>
    <w:rsid w:val="00FD0E77"/>
    <w:rsid w:val="00FD3209"/>
    <w:rsid w:val="00FD4F23"/>
    <w:rsid w:val="00FE491A"/>
    <w:rsid w:val="00FE7A08"/>
    <w:rsid w:val="00FF46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563743F-5116-4609-BA9A-027D9F014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FF0"/>
    <w:pPr>
      <w:widowControl w:val="0"/>
      <w:jc w:val="both"/>
    </w:pPr>
  </w:style>
  <w:style w:type="paragraph" w:styleId="Heading1">
    <w:name w:val="heading 1"/>
    <w:basedOn w:val="Normal"/>
    <w:next w:val="Normal"/>
    <w:link w:val="Heading1Char"/>
    <w:uiPriority w:val="9"/>
    <w:qFormat/>
    <w:rsid w:val="00700B3D"/>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1AC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61AC9"/>
    <w:rPr>
      <w:sz w:val="18"/>
      <w:szCs w:val="18"/>
    </w:rPr>
  </w:style>
  <w:style w:type="paragraph" w:styleId="Footer">
    <w:name w:val="footer"/>
    <w:basedOn w:val="Normal"/>
    <w:link w:val="FooterChar"/>
    <w:uiPriority w:val="99"/>
    <w:unhideWhenUsed/>
    <w:rsid w:val="00A61AC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61AC9"/>
    <w:rPr>
      <w:sz w:val="18"/>
      <w:szCs w:val="18"/>
    </w:rPr>
  </w:style>
  <w:style w:type="paragraph" w:styleId="ListParagraph">
    <w:name w:val="List Paragraph"/>
    <w:basedOn w:val="Normal"/>
    <w:uiPriority w:val="34"/>
    <w:qFormat/>
    <w:rsid w:val="00A61AC9"/>
    <w:pPr>
      <w:ind w:firstLineChars="200" w:firstLine="420"/>
    </w:pPr>
  </w:style>
  <w:style w:type="paragraph" w:styleId="BalloonText">
    <w:name w:val="Balloon Text"/>
    <w:basedOn w:val="Normal"/>
    <w:link w:val="BalloonTextChar"/>
    <w:uiPriority w:val="99"/>
    <w:semiHidden/>
    <w:unhideWhenUsed/>
    <w:rsid w:val="004A32EF"/>
    <w:rPr>
      <w:sz w:val="18"/>
      <w:szCs w:val="18"/>
    </w:rPr>
  </w:style>
  <w:style w:type="character" w:customStyle="1" w:styleId="BalloonTextChar">
    <w:name w:val="Balloon Text Char"/>
    <w:basedOn w:val="DefaultParagraphFont"/>
    <w:link w:val="BalloonText"/>
    <w:uiPriority w:val="99"/>
    <w:semiHidden/>
    <w:rsid w:val="004A32EF"/>
    <w:rPr>
      <w:sz w:val="18"/>
      <w:szCs w:val="18"/>
    </w:rPr>
  </w:style>
  <w:style w:type="table" w:styleId="TableGrid">
    <w:name w:val="Table Grid"/>
    <w:basedOn w:val="TableNormal"/>
    <w:uiPriority w:val="39"/>
    <w:rsid w:val="000F33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0"/>
    <w:rsid w:val="009F6C7A"/>
    <w:pPr>
      <w:jc w:val="center"/>
    </w:pPr>
    <w:rPr>
      <w:rFonts w:ascii="Calibri" w:hAnsi="Calibri" w:cs="Calibri"/>
      <w:noProof/>
      <w:sz w:val="20"/>
    </w:rPr>
  </w:style>
  <w:style w:type="character" w:customStyle="1" w:styleId="EndNoteBibliographyTitle0">
    <w:name w:val="EndNote Bibliography Title 字符"/>
    <w:basedOn w:val="DefaultParagraphFont"/>
    <w:link w:val="EndNoteBibliographyTitle"/>
    <w:rsid w:val="009F6C7A"/>
    <w:rPr>
      <w:rFonts w:ascii="Calibri" w:hAnsi="Calibri" w:cs="Calibri"/>
      <w:noProof/>
      <w:sz w:val="20"/>
    </w:rPr>
  </w:style>
  <w:style w:type="paragraph" w:customStyle="1" w:styleId="EndNoteBibliography">
    <w:name w:val="EndNote Bibliography"/>
    <w:basedOn w:val="Normal"/>
    <w:link w:val="EndNoteBibliography0"/>
    <w:rsid w:val="009F6C7A"/>
    <w:rPr>
      <w:rFonts w:ascii="Calibri" w:hAnsi="Calibri" w:cs="Calibri"/>
      <w:noProof/>
      <w:sz w:val="20"/>
    </w:rPr>
  </w:style>
  <w:style w:type="character" w:customStyle="1" w:styleId="EndNoteBibliography0">
    <w:name w:val="EndNote Bibliography 字符"/>
    <w:basedOn w:val="DefaultParagraphFont"/>
    <w:link w:val="EndNoteBibliography"/>
    <w:rsid w:val="009F6C7A"/>
    <w:rPr>
      <w:rFonts w:ascii="Calibri" w:hAnsi="Calibri" w:cs="Calibri"/>
      <w:noProof/>
      <w:sz w:val="20"/>
    </w:rPr>
  </w:style>
  <w:style w:type="paragraph" w:styleId="DocumentMap">
    <w:name w:val="Document Map"/>
    <w:basedOn w:val="Normal"/>
    <w:link w:val="DocumentMapChar"/>
    <w:uiPriority w:val="99"/>
    <w:semiHidden/>
    <w:unhideWhenUsed/>
    <w:rsid w:val="00300226"/>
    <w:rPr>
      <w:rFonts w:ascii="SimSun" w:eastAsia="SimSun"/>
      <w:sz w:val="18"/>
      <w:szCs w:val="18"/>
    </w:rPr>
  </w:style>
  <w:style w:type="character" w:customStyle="1" w:styleId="DocumentMapChar">
    <w:name w:val="Document Map Char"/>
    <w:basedOn w:val="DefaultParagraphFont"/>
    <w:link w:val="DocumentMap"/>
    <w:uiPriority w:val="99"/>
    <w:semiHidden/>
    <w:rsid w:val="00300226"/>
    <w:rPr>
      <w:rFonts w:ascii="SimSun" w:eastAsia="SimSun"/>
      <w:sz w:val="18"/>
      <w:szCs w:val="18"/>
    </w:rPr>
  </w:style>
  <w:style w:type="character" w:customStyle="1" w:styleId="Heading1Char">
    <w:name w:val="Heading 1 Char"/>
    <w:basedOn w:val="DefaultParagraphFont"/>
    <w:link w:val="Heading1"/>
    <w:uiPriority w:val="9"/>
    <w:rsid w:val="00700B3D"/>
    <w:rPr>
      <w:b/>
      <w:bCs/>
      <w:kern w:val="44"/>
      <w:sz w:val="44"/>
      <w:szCs w:val="44"/>
    </w:rPr>
  </w:style>
  <w:style w:type="paragraph" w:styleId="TOCHeading">
    <w:name w:val="TOC Heading"/>
    <w:basedOn w:val="Heading1"/>
    <w:next w:val="Normal"/>
    <w:uiPriority w:val="39"/>
    <w:unhideWhenUsed/>
    <w:qFormat/>
    <w:rsid w:val="00700B3D"/>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Normal"/>
    <w:next w:val="Normal"/>
    <w:autoRedefine/>
    <w:uiPriority w:val="39"/>
    <w:unhideWhenUsed/>
    <w:rsid w:val="00700B3D"/>
    <w:pPr>
      <w:widowControl/>
      <w:spacing w:after="100" w:line="259" w:lineRule="auto"/>
      <w:ind w:left="220"/>
      <w:jc w:val="left"/>
    </w:pPr>
    <w:rPr>
      <w:rFonts w:cs="Times New Roman"/>
      <w:kern w:val="0"/>
      <w:sz w:val="22"/>
    </w:rPr>
  </w:style>
  <w:style w:type="paragraph" w:styleId="TOC1">
    <w:name w:val="toc 1"/>
    <w:basedOn w:val="Normal"/>
    <w:next w:val="Normal"/>
    <w:autoRedefine/>
    <w:uiPriority w:val="39"/>
    <w:unhideWhenUsed/>
    <w:rsid w:val="00700B3D"/>
    <w:pPr>
      <w:widowControl/>
      <w:spacing w:after="100" w:line="259" w:lineRule="auto"/>
      <w:jc w:val="left"/>
    </w:pPr>
    <w:rPr>
      <w:rFonts w:cs="Times New Roman"/>
      <w:kern w:val="0"/>
      <w:sz w:val="22"/>
    </w:rPr>
  </w:style>
  <w:style w:type="paragraph" w:styleId="TOC3">
    <w:name w:val="toc 3"/>
    <w:basedOn w:val="Normal"/>
    <w:next w:val="Normal"/>
    <w:autoRedefine/>
    <w:uiPriority w:val="39"/>
    <w:unhideWhenUsed/>
    <w:rsid w:val="00700B3D"/>
    <w:pPr>
      <w:widowControl/>
      <w:spacing w:after="100" w:line="259" w:lineRule="auto"/>
      <w:ind w:left="440"/>
      <w:jc w:val="left"/>
    </w:pPr>
    <w:rPr>
      <w:rFonts w:cs="Times New Roman"/>
      <w:kern w:val="0"/>
      <w:sz w:val="22"/>
    </w:rPr>
  </w:style>
  <w:style w:type="character" w:styleId="Hyperlink">
    <w:name w:val="Hyperlink"/>
    <w:basedOn w:val="DefaultParagraphFont"/>
    <w:uiPriority w:val="99"/>
    <w:unhideWhenUsed/>
    <w:rsid w:val="000703C3"/>
    <w:rPr>
      <w:color w:val="0563C1" w:themeColor="hyperlink"/>
      <w:u w:val="single"/>
    </w:rPr>
  </w:style>
  <w:style w:type="paragraph" w:styleId="NoSpacing">
    <w:name w:val="No Spacing"/>
    <w:uiPriority w:val="1"/>
    <w:qFormat/>
    <w:rsid w:val="00793014"/>
    <w:pPr>
      <w:widowControl w:val="0"/>
      <w:jc w:val="both"/>
    </w:pPr>
  </w:style>
  <w:style w:type="paragraph" w:styleId="Subtitle">
    <w:name w:val="Subtitle"/>
    <w:basedOn w:val="Normal"/>
    <w:next w:val="Normal"/>
    <w:link w:val="SubtitleChar"/>
    <w:uiPriority w:val="11"/>
    <w:qFormat/>
    <w:rsid w:val="00B16465"/>
    <w:pPr>
      <w:spacing w:before="240" w:after="60" w:line="312" w:lineRule="auto"/>
      <w:jc w:val="center"/>
      <w:outlineLvl w:val="1"/>
    </w:pPr>
    <w:rPr>
      <w:b/>
      <w:bCs/>
      <w:kern w:val="28"/>
      <w:sz w:val="32"/>
      <w:szCs w:val="32"/>
    </w:rPr>
  </w:style>
  <w:style w:type="character" w:customStyle="1" w:styleId="SubtitleChar">
    <w:name w:val="Subtitle Char"/>
    <w:basedOn w:val="DefaultParagraphFont"/>
    <w:link w:val="Subtitle"/>
    <w:uiPriority w:val="11"/>
    <w:rsid w:val="00B16465"/>
    <w:rPr>
      <w:b/>
      <w:bCs/>
      <w:kern w:val="28"/>
      <w:sz w:val="32"/>
      <w:szCs w:val="32"/>
    </w:rPr>
  </w:style>
  <w:style w:type="character" w:styleId="UnresolvedMention">
    <w:name w:val="Unresolved Mention"/>
    <w:basedOn w:val="DefaultParagraphFont"/>
    <w:uiPriority w:val="99"/>
    <w:semiHidden/>
    <w:unhideWhenUsed/>
    <w:rsid w:val="001033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tiff"/><Relationship Id="rId26" Type="http://schemas.openxmlformats.org/officeDocument/2006/relationships/image" Target="media/image19.emf"/><Relationship Id="rId39" Type="http://schemas.openxmlformats.org/officeDocument/2006/relationships/image" Target="media/image32.emf"/><Relationship Id="rId21" Type="http://schemas.openxmlformats.org/officeDocument/2006/relationships/image" Target="media/image14.emf"/><Relationship Id="rId34" Type="http://schemas.openxmlformats.org/officeDocument/2006/relationships/image" Target="media/image27.emf"/><Relationship Id="rId42" Type="http://schemas.openxmlformats.org/officeDocument/2006/relationships/image" Target="media/image35.emf"/><Relationship Id="rId47" Type="http://schemas.openxmlformats.org/officeDocument/2006/relationships/image" Target="media/image40.tiff"/><Relationship Id="rId50" Type="http://schemas.openxmlformats.org/officeDocument/2006/relationships/image" Target="media/image43.png"/><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emf"/><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image" Target="media/image25.emf"/><Relationship Id="rId37" Type="http://schemas.openxmlformats.org/officeDocument/2006/relationships/image" Target="media/image30.emf"/><Relationship Id="rId40" Type="http://schemas.openxmlformats.org/officeDocument/2006/relationships/image" Target="media/image33.emf"/><Relationship Id="rId45" Type="http://schemas.openxmlformats.org/officeDocument/2006/relationships/image" Target="media/image38.tiff"/><Relationship Id="rId53" Type="http://schemas.openxmlformats.org/officeDocument/2006/relationships/image" Target="media/image45.emf"/><Relationship Id="rId5" Type="http://schemas.openxmlformats.org/officeDocument/2006/relationships/webSettings" Target="webSettings.xml"/><Relationship Id="rId19" Type="http://schemas.openxmlformats.org/officeDocument/2006/relationships/image" Target="media/image12.tif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image" Target="media/image23.tiff"/><Relationship Id="rId35" Type="http://schemas.openxmlformats.org/officeDocument/2006/relationships/image" Target="media/image28.emf"/><Relationship Id="rId43" Type="http://schemas.openxmlformats.org/officeDocument/2006/relationships/image" Target="media/image36.png"/><Relationship Id="rId48" Type="http://schemas.openxmlformats.org/officeDocument/2006/relationships/image" Target="media/image41.emf"/><Relationship Id="rId56"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image" Target="media/image44.emf"/><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tiff"/><Relationship Id="rId25" Type="http://schemas.openxmlformats.org/officeDocument/2006/relationships/image" Target="media/image18.png"/><Relationship Id="rId33" Type="http://schemas.openxmlformats.org/officeDocument/2006/relationships/image" Target="media/image26.emf"/><Relationship Id="rId38" Type="http://schemas.openxmlformats.org/officeDocument/2006/relationships/image" Target="media/image31.emf"/><Relationship Id="rId46" Type="http://schemas.openxmlformats.org/officeDocument/2006/relationships/image" Target="media/image39.tiff"/><Relationship Id="rId20" Type="http://schemas.openxmlformats.org/officeDocument/2006/relationships/image" Target="media/image13.emf"/><Relationship Id="rId41" Type="http://schemas.openxmlformats.org/officeDocument/2006/relationships/image" Target="media/image34.png"/><Relationship Id="rId54" Type="http://schemas.openxmlformats.org/officeDocument/2006/relationships/image" Target="media/image4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image" Target="media/image21.emf"/><Relationship Id="rId36" Type="http://schemas.openxmlformats.org/officeDocument/2006/relationships/image" Target="media/image29.emf"/><Relationship Id="rId49" Type="http://schemas.openxmlformats.org/officeDocument/2006/relationships/image" Target="media/image42.emf"/><Relationship Id="rId57" Type="http://schemas.openxmlformats.org/officeDocument/2006/relationships/theme" Target="theme/theme1.xml"/><Relationship Id="rId10" Type="http://schemas.openxmlformats.org/officeDocument/2006/relationships/image" Target="media/image3.emf"/><Relationship Id="rId31" Type="http://schemas.openxmlformats.org/officeDocument/2006/relationships/image" Target="media/image24.emf"/><Relationship Id="rId44" Type="http://schemas.openxmlformats.org/officeDocument/2006/relationships/image" Target="media/image37.tiff"/><Relationship Id="rId5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C19CD3-D59F-4F2D-9EA3-3CD4D67B7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09</Pages>
  <Words>36419</Words>
  <Characters>207594</Characters>
  <Application>Microsoft Office Word</Application>
  <DocSecurity>0</DocSecurity>
  <Lines>1729</Lines>
  <Paragraphs>487</Paragraphs>
  <ScaleCrop>false</ScaleCrop>
  <Company/>
  <LinksUpToDate>false</LinksUpToDate>
  <CharactersWithSpaces>24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用户</dc:creator>
  <cp:lastModifiedBy>Frontiers</cp:lastModifiedBy>
  <cp:revision>8</cp:revision>
  <dcterms:created xsi:type="dcterms:W3CDTF">2019-05-23T13:24:00Z</dcterms:created>
  <dcterms:modified xsi:type="dcterms:W3CDTF">2019-06-12T16:08:00Z</dcterms:modified>
</cp:coreProperties>
</file>